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DAFD" w14:textId="15567F9E" w:rsidR="6BA8398F" w:rsidRDefault="006850E5" w:rsidP="335A9780">
      <w:pPr>
        <w:pStyle w:val="Titre"/>
        <w:jc w:val="right"/>
        <w:rPr>
          <w:b/>
          <w:bCs/>
          <w:sz w:val="72"/>
          <w:szCs w:val="72"/>
        </w:rPr>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746F" w:rsidRPr="335A9780">
        <w:rPr>
          <w:b/>
          <w:bCs/>
          <w:sz w:val="72"/>
          <w:szCs w:val="72"/>
        </w:rPr>
        <w:t>HiPay Inte</w:t>
      </w:r>
      <w:r w:rsidR="6BA8398F" w:rsidRPr="335A9780">
        <w:rPr>
          <w:b/>
          <w:bCs/>
          <w:sz w:val="72"/>
          <w:szCs w:val="72"/>
        </w:rPr>
        <w:t>gration</w:t>
      </w:r>
    </w:p>
    <w:p w14:paraId="611925D2" w14:textId="18D2D2F3" w:rsidR="007A5A94" w:rsidRPr="007A5A94" w:rsidRDefault="007A5A94" w:rsidP="335A9780"/>
    <w:p w14:paraId="374E0DC3" w14:textId="0DA11088" w:rsidR="007A5A94" w:rsidRPr="009738D9" w:rsidRDefault="03C4997A" w:rsidP="2E379FDF">
      <w:pPr>
        <w:pStyle w:val="Version"/>
        <w:rPr>
          <w:rFonts w:asciiTheme="majorHAnsi" w:hAnsiTheme="majorHAnsi"/>
        </w:rPr>
      </w:pPr>
      <w:r w:rsidRPr="2E379FDF">
        <w:rPr>
          <w:rFonts w:asciiTheme="majorHAnsi" w:eastAsiaTheme="majorEastAsia" w:hAnsiTheme="majorHAnsi" w:cstheme="majorBidi"/>
        </w:rPr>
        <w:t>Version 20.1.</w:t>
      </w:r>
      <w:r w:rsidR="05118815" w:rsidRPr="2E379FDF">
        <w:rPr>
          <w:rFonts w:asciiTheme="majorHAnsi" w:eastAsiaTheme="majorEastAsia" w:hAnsiTheme="majorHAnsi" w:cstheme="majorBidi"/>
        </w:rPr>
        <w:t>1</w:t>
      </w:r>
    </w:p>
    <w:p w14:paraId="347AEC6D" w14:textId="06089696" w:rsidR="007A5A94" w:rsidRDefault="007A5A94" w:rsidP="335A9780">
      <w:bookmarkStart w:id="1" w:name="O_109"/>
      <w:bookmarkEnd w:id="1"/>
    </w:p>
    <w:p w14:paraId="1ED87058" w14:textId="0DAD0DC7" w:rsidR="003A546F" w:rsidRPr="00F10C2D" w:rsidRDefault="003A546F" w:rsidP="335A9780">
      <w:pPr>
        <w:spacing w:line="240" w:lineRule="auto"/>
        <w:jc w:val="center"/>
        <w:rPr>
          <w:rFonts w:ascii="Arial" w:eastAsia="Arial" w:hAnsi="Arial" w:cs="Arial"/>
          <w:b/>
          <w:bCs/>
          <w:sz w:val="32"/>
          <w:szCs w:val="32"/>
        </w:rPr>
      </w:pPr>
    </w:p>
    <w:p w14:paraId="0A982577" w14:textId="054CA1C0" w:rsidR="003A546F" w:rsidRPr="00F10C2D" w:rsidRDefault="003A546F" w:rsidP="335A9780">
      <w:pPr>
        <w:spacing w:line="240" w:lineRule="auto"/>
        <w:ind w:right="-1187"/>
        <w:jc w:val="center"/>
        <w:rPr>
          <w:rFonts w:ascii="Arial" w:hAnsi="Arial"/>
          <w:b/>
          <w:bCs/>
          <w:sz w:val="36"/>
          <w:szCs w:val="36"/>
        </w:rPr>
      </w:pPr>
    </w:p>
    <w:p w14:paraId="00BF2FDD" w14:textId="67E600CA" w:rsidR="003A546F" w:rsidRPr="00F10C2D" w:rsidRDefault="006338D8" w:rsidP="335A9780">
      <w:pPr>
        <w:spacing w:line="240" w:lineRule="auto"/>
        <w:ind w:right="-1187"/>
        <w:jc w:val="center"/>
        <w:rPr>
          <w:rFonts w:ascii="Arial" w:hAnsi="Arial"/>
          <w:b/>
          <w:bCs/>
          <w:sz w:val="36"/>
          <w:szCs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335A9780">
      <w:pPr>
        <w:spacing w:line="240" w:lineRule="auto"/>
        <w:ind w:right="-1187"/>
        <w:jc w:val="center"/>
        <w:rPr>
          <w:rFonts w:ascii="Arial" w:hAnsi="Arial"/>
          <w:b/>
          <w:bCs/>
          <w:sz w:val="36"/>
          <w:szCs w:val="36"/>
        </w:rPr>
      </w:pPr>
    </w:p>
    <w:p w14:paraId="0F6E59E3" w14:textId="2EA7238D" w:rsidR="003A546F" w:rsidRDefault="003A546F" w:rsidP="335A9780">
      <w:pPr>
        <w:spacing w:line="240" w:lineRule="auto"/>
        <w:ind w:right="-1187"/>
        <w:jc w:val="center"/>
        <w:rPr>
          <w:rFonts w:ascii="Arial" w:hAnsi="Arial"/>
          <w:sz w:val="28"/>
          <w:szCs w:val="28"/>
        </w:rPr>
      </w:pPr>
    </w:p>
    <w:p w14:paraId="23299E16" w14:textId="11219C29" w:rsidR="0045746F" w:rsidRDefault="0045746F" w:rsidP="335A9780">
      <w:pPr>
        <w:spacing w:line="240" w:lineRule="auto"/>
        <w:ind w:right="-1187"/>
        <w:jc w:val="center"/>
        <w:rPr>
          <w:rFonts w:ascii="Arial" w:hAnsi="Arial"/>
          <w:sz w:val="28"/>
          <w:szCs w:val="28"/>
        </w:rPr>
      </w:pPr>
    </w:p>
    <w:p w14:paraId="59B39CCB" w14:textId="64B97C21" w:rsidR="0045746F" w:rsidRDefault="0045746F" w:rsidP="335A9780">
      <w:pPr>
        <w:spacing w:line="240" w:lineRule="auto"/>
        <w:ind w:right="-1187"/>
        <w:jc w:val="center"/>
        <w:rPr>
          <w:rFonts w:ascii="Arial" w:hAnsi="Arial"/>
          <w:sz w:val="28"/>
          <w:szCs w:val="28"/>
        </w:rPr>
      </w:pPr>
    </w:p>
    <w:p w14:paraId="3ADBF619" w14:textId="77777777" w:rsidR="006850E5" w:rsidRPr="00F10C2D" w:rsidRDefault="006850E5" w:rsidP="335A9780">
      <w:pPr>
        <w:spacing w:line="240" w:lineRule="auto"/>
        <w:ind w:right="-1187"/>
        <w:jc w:val="center"/>
        <w:rPr>
          <w:rFonts w:ascii="Arial" w:hAnsi="Arial"/>
          <w:sz w:val="28"/>
          <w:szCs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63538667" w:rsidR="00F02EC2" w:rsidRDefault="533B9D1A" w:rsidP="00196A4C">
          <w:pPr>
            <w:pStyle w:val="En-ttedetabledesmatires"/>
            <w:numPr>
              <w:ilvl w:val="0"/>
              <w:numId w:val="0"/>
            </w:numPr>
            <w:ind w:left="720"/>
          </w:pPr>
          <w:r>
            <w:t>Table of Contents</w:t>
          </w:r>
        </w:p>
        <w:p w14:paraId="59D5653D" w14:textId="660A6B67" w:rsidR="0001108D" w:rsidRDefault="00525010">
          <w:pPr>
            <w:pStyle w:val="TM1"/>
            <w:rPr>
              <w:lang w:val="fr-FR" w:eastAsia="fr-FR"/>
            </w:rPr>
          </w:pPr>
          <w:r w:rsidRPr="000A68C9">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0272880" w:history="1">
            <w:r w:rsidR="0001108D" w:rsidRPr="003D210C">
              <w:rPr>
                <w:rStyle w:val="Lienhypertexte"/>
              </w:rPr>
              <w:t>1.</w:t>
            </w:r>
            <w:r w:rsidR="0001108D">
              <w:rPr>
                <w:lang w:val="fr-FR" w:eastAsia="fr-FR"/>
              </w:rPr>
              <w:tab/>
            </w:r>
            <w:r w:rsidR="0001108D" w:rsidRPr="003D210C">
              <w:rPr>
                <w:rStyle w:val="Lienhypertexte"/>
              </w:rPr>
              <w:t>Summary</w:t>
            </w:r>
            <w:r w:rsidR="0001108D">
              <w:rPr>
                <w:webHidden/>
              </w:rPr>
              <w:tab/>
            </w:r>
            <w:r w:rsidR="0001108D">
              <w:rPr>
                <w:webHidden/>
              </w:rPr>
              <w:fldChar w:fldCharType="begin"/>
            </w:r>
            <w:r w:rsidR="0001108D">
              <w:rPr>
                <w:webHidden/>
              </w:rPr>
              <w:instrText xml:space="preserve"> PAGEREF _Toc40272880 \h </w:instrText>
            </w:r>
            <w:r w:rsidR="0001108D">
              <w:rPr>
                <w:webHidden/>
              </w:rPr>
            </w:r>
            <w:r w:rsidR="0001108D">
              <w:rPr>
                <w:webHidden/>
              </w:rPr>
              <w:fldChar w:fldCharType="separate"/>
            </w:r>
            <w:r w:rsidR="0001108D">
              <w:rPr>
                <w:webHidden/>
              </w:rPr>
              <w:t>1-4</w:t>
            </w:r>
            <w:r w:rsidR="0001108D">
              <w:rPr>
                <w:webHidden/>
              </w:rPr>
              <w:fldChar w:fldCharType="end"/>
            </w:r>
          </w:hyperlink>
        </w:p>
        <w:p w14:paraId="6A99CD7E" w14:textId="6F9F7A03" w:rsidR="0001108D" w:rsidRDefault="0001108D">
          <w:pPr>
            <w:pStyle w:val="TM1"/>
            <w:rPr>
              <w:lang w:val="fr-FR" w:eastAsia="fr-FR"/>
            </w:rPr>
          </w:pPr>
          <w:hyperlink w:anchor="_Toc40272881" w:history="1">
            <w:r w:rsidRPr="003D210C">
              <w:rPr>
                <w:rStyle w:val="Lienhypertexte"/>
              </w:rPr>
              <w:t>2.</w:t>
            </w:r>
            <w:r>
              <w:rPr>
                <w:lang w:val="fr-FR" w:eastAsia="fr-FR"/>
              </w:rPr>
              <w:tab/>
            </w:r>
            <w:r w:rsidRPr="003D210C">
              <w:rPr>
                <w:rStyle w:val="Lienhypertexte"/>
              </w:rPr>
              <w:t>Component Overview</w:t>
            </w:r>
            <w:r>
              <w:rPr>
                <w:webHidden/>
              </w:rPr>
              <w:tab/>
            </w:r>
            <w:r>
              <w:rPr>
                <w:webHidden/>
              </w:rPr>
              <w:fldChar w:fldCharType="begin"/>
            </w:r>
            <w:r>
              <w:rPr>
                <w:webHidden/>
              </w:rPr>
              <w:instrText xml:space="preserve"> PAGEREF _Toc40272881 \h </w:instrText>
            </w:r>
            <w:r>
              <w:rPr>
                <w:webHidden/>
              </w:rPr>
            </w:r>
            <w:r>
              <w:rPr>
                <w:webHidden/>
              </w:rPr>
              <w:fldChar w:fldCharType="separate"/>
            </w:r>
            <w:r>
              <w:rPr>
                <w:webHidden/>
              </w:rPr>
              <w:t>2-5</w:t>
            </w:r>
            <w:r>
              <w:rPr>
                <w:webHidden/>
              </w:rPr>
              <w:fldChar w:fldCharType="end"/>
            </w:r>
          </w:hyperlink>
        </w:p>
        <w:p w14:paraId="296D500A" w14:textId="64A357C7" w:rsidR="0001108D" w:rsidRDefault="0001108D">
          <w:pPr>
            <w:pStyle w:val="TM2"/>
            <w:rPr>
              <w:lang w:val="fr-FR" w:eastAsia="fr-FR"/>
            </w:rPr>
          </w:pPr>
          <w:hyperlink w:anchor="_Toc40272882" w:history="1">
            <w:r w:rsidRPr="003D210C">
              <w:rPr>
                <w:rStyle w:val="Lienhypertexte"/>
                <w:rFonts w:ascii="Trebuchet MS" w:hAnsi="Trebuchet MS"/>
              </w:rPr>
              <w:t>2.1</w:t>
            </w:r>
            <w:r>
              <w:rPr>
                <w:lang w:val="fr-FR" w:eastAsia="fr-FR"/>
              </w:rPr>
              <w:tab/>
            </w:r>
            <w:r w:rsidRPr="003D210C">
              <w:rPr>
                <w:rStyle w:val="Lienhypertexte"/>
                <w:rFonts w:ascii="Trebuchet MS" w:hAnsi="Trebuchet MS"/>
              </w:rPr>
              <w:t>Functional Overview</w:t>
            </w:r>
            <w:r>
              <w:rPr>
                <w:webHidden/>
              </w:rPr>
              <w:tab/>
            </w:r>
            <w:r>
              <w:rPr>
                <w:webHidden/>
              </w:rPr>
              <w:fldChar w:fldCharType="begin"/>
            </w:r>
            <w:r>
              <w:rPr>
                <w:webHidden/>
              </w:rPr>
              <w:instrText xml:space="preserve"> PAGEREF _Toc40272882 \h </w:instrText>
            </w:r>
            <w:r>
              <w:rPr>
                <w:webHidden/>
              </w:rPr>
            </w:r>
            <w:r>
              <w:rPr>
                <w:webHidden/>
              </w:rPr>
              <w:fldChar w:fldCharType="separate"/>
            </w:r>
            <w:r>
              <w:rPr>
                <w:webHidden/>
              </w:rPr>
              <w:t>2-5</w:t>
            </w:r>
            <w:r>
              <w:rPr>
                <w:webHidden/>
              </w:rPr>
              <w:fldChar w:fldCharType="end"/>
            </w:r>
          </w:hyperlink>
        </w:p>
        <w:p w14:paraId="61A44D5F" w14:textId="728660B7" w:rsidR="0001108D" w:rsidRDefault="0001108D">
          <w:pPr>
            <w:pStyle w:val="TM3"/>
            <w:rPr>
              <w:lang w:val="fr-FR" w:eastAsia="fr-FR"/>
            </w:rPr>
          </w:pPr>
          <w:hyperlink w:anchor="_Toc40272883" w:history="1">
            <w:r w:rsidRPr="003D210C">
              <w:rPr>
                <w:rStyle w:val="Lienhypertexte"/>
                <w:lang w:val="en-GB"/>
              </w:rPr>
              <w:t>2.1.1</w:t>
            </w:r>
            <w:r>
              <w:rPr>
                <w:lang w:val="fr-FR" w:eastAsia="fr-FR"/>
              </w:rPr>
              <w:tab/>
            </w:r>
            <w:r w:rsidRPr="003D210C">
              <w:rPr>
                <w:rStyle w:val="Lienhypertexte"/>
                <w:iCs/>
              </w:rPr>
              <w:t>Frontend and Business Manager Functionalities</w:t>
            </w:r>
            <w:r>
              <w:rPr>
                <w:webHidden/>
              </w:rPr>
              <w:tab/>
            </w:r>
            <w:r>
              <w:rPr>
                <w:webHidden/>
              </w:rPr>
              <w:fldChar w:fldCharType="begin"/>
            </w:r>
            <w:r>
              <w:rPr>
                <w:webHidden/>
              </w:rPr>
              <w:instrText xml:space="preserve"> PAGEREF _Toc40272883 \h </w:instrText>
            </w:r>
            <w:r>
              <w:rPr>
                <w:webHidden/>
              </w:rPr>
            </w:r>
            <w:r>
              <w:rPr>
                <w:webHidden/>
              </w:rPr>
              <w:fldChar w:fldCharType="separate"/>
            </w:r>
            <w:r>
              <w:rPr>
                <w:webHidden/>
              </w:rPr>
              <w:t>2-5</w:t>
            </w:r>
            <w:r>
              <w:rPr>
                <w:webHidden/>
              </w:rPr>
              <w:fldChar w:fldCharType="end"/>
            </w:r>
          </w:hyperlink>
        </w:p>
        <w:p w14:paraId="7739291F" w14:textId="0BFAA754" w:rsidR="0001108D" w:rsidRDefault="0001108D">
          <w:pPr>
            <w:pStyle w:val="TM3"/>
            <w:rPr>
              <w:lang w:val="fr-FR" w:eastAsia="fr-FR"/>
            </w:rPr>
          </w:pPr>
          <w:hyperlink w:anchor="_Toc40272884" w:history="1">
            <w:r w:rsidRPr="003D210C">
              <w:rPr>
                <w:rStyle w:val="Lienhypertexte"/>
                <w:lang w:val="en-GB"/>
              </w:rPr>
              <w:t>2.1.2</w:t>
            </w:r>
            <w:r>
              <w:rPr>
                <w:lang w:val="fr-FR" w:eastAsia="fr-FR"/>
              </w:rPr>
              <w:tab/>
            </w:r>
            <w:r w:rsidRPr="003D210C">
              <w:rPr>
                <w:rStyle w:val="Lienhypertexte"/>
                <w:iCs/>
              </w:rPr>
              <w:t>Security Features and Functionalities</w:t>
            </w:r>
            <w:r>
              <w:rPr>
                <w:webHidden/>
              </w:rPr>
              <w:tab/>
            </w:r>
            <w:r>
              <w:rPr>
                <w:webHidden/>
              </w:rPr>
              <w:fldChar w:fldCharType="begin"/>
            </w:r>
            <w:r>
              <w:rPr>
                <w:webHidden/>
              </w:rPr>
              <w:instrText xml:space="preserve"> PAGEREF _Toc40272884 \h </w:instrText>
            </w:r>
            <w:r>
              <w:rPr>
                <w:webHidden/>
              </w:rPr>
            </w:r>
            <w:r>
              <w:rPr>
                <w:webHidden/>
              </w:rPr>
              <w:fldChar w:fldCharType="separate"/>
            </w:r>
            <w:r>
              <w:rPr>
                <w:webHidden/>
              </w:rPr>
              <w:t>2-6</w:t>
            </w:r>
            <w:r>
              <w:rPr>
                <w:webHidden/>
              </w:rPr>
              <w:fldChar w:fldCharType="end"/>
            </w:r>
          </w:hyperlink>
        </w:p>
        <w:p w14:paraId="66EB94E1" w14:textId="062F443E" w:rsidR="0001108D" w:rsidRDefault="0001108D">
          <w:pPr>
            <w:pStyle w:val="TM3"/>
            <w:rPr>
              <w:lang w:val="fr-FR" w:eastAsia="fr-FR"/>
            </w:rPr>
          </w:pPr>
          <w:hyperlink w:anchor="_Toc40272885" w:history="1">
            <w:r w:rsidRPr="003D210C">
              <w:rPr>
                <w:rStyle w:val="Lienhypertexte"/>
                <w:lang w:val="en-GB"/>
              </w:rPr>
              <w:t>2.1.3</w:t>
            </w:r>
            <w:r>
              <w:rPr>
                <w:lang w:val="fr-FR" w:eastAsia="fr-FR"/>
              </w:rPr>
              <w:tab/>
            </w:r>
            <w:r w:rsidRPr="003D210C">
              <w:rPr>
                <w:rStyle w:val="Lienhypertexte"/>
                <w:iCs/>
              </w:rPr>
              <w:t>Payment Configurations</w:t>
            </w:r>
            <w:r>
              <w:rPr>
                <w:webHidden/>
              </w:rPr>
              <w:tab/>
            </w:r>
            <w:r>
              <w:rPr>
                <w:webHidden/>
              </w:rPr>
              <w:fldChar w:fldCharType="begin"/>
            </w:r>
            <w:r>
              <w:rPr>
                <w:webHidden/>
              </w:rPr>
              <w:instrText xml:space="preserve"> PAGEREF _Toc40272885 \h </w:instrText>
            </w:r>
            <w:r>
              <w:rPr>
                <w:webHidden/>
              </w:rPr>
            </w:r>
            <w:r>
              <w:rPr>
                <w:webHidden/>
              </w:rPr>
              <w:fldChar w:fldCharType="separate"/>
            </w:r>
            <w:r>
              <w:rPr>
                <w:webHidden/>
              </w:rPr>
              <w:t>2-6</w:t>
            </w:r>
            <w:r>
              <w:rPr>
                <w:webHidden/>
              </w:rPr>
              <w:fldChar w:fldCharType="end"/>
            </w:r>
          </w:hyperlink>
        </w:p>
        <w:p w14:paraId="76BB5713" w14:textId="41C76C98" w:rsidR="0001108D" w:rsidRDefault="0001108D">
          <w:pPr>
            <w:pStyle w:val="TM2"/>
            <w:rPr>
              <w:lang w:val="fr-FR" w:eastAsia="fr-FR"/>
            </w:rPr>
          </w:pPr>
          <w:hyperlink w:anchor="_Toc40272886" w:history="1">
            <w:r w:rsidRPr="003D210C">
              <w:rPr>
                <w:rStyle w:val="Lienhypertexte"/>
                <w:rFonts w:ascii="Trebuchet MS" w:hAnsi="Trebuchet MS"/>
              </w:rPr>
              <w:t>2.2</w:t>
            </w:r>
            <w:r>
              <w:rPr>
                <w:lang w:val="fr-FR" w:eastAsia="fr-FR"/>
              </w:rPr>
              <w:tab/>
            </w:r>
            <w:r w:rsidRPr="003D210C">
              <w:rPr>
                <w:rStyle w:val="Lienhypertexte"/>
                <w:rFonts w:ascii="Trebuchet MS" w:hAnsi="Trebuchet MS"/>
              </w:rPr>
              <w:t>Use Cases</w:t>
            </w:r>
            <w:r>
              <w:rPr>
                <w:webHidden/>
              </w:rPr>
              <w:tab/>
            </w:r>
            <w:r>
              <w:rPr>
                <w:webHidden/>
              </w:rPr>
              <w:fldChar w:fldCharType="begin"/>
            </w:r>
            <w:r>
              <w:rPr>
                <w:webHidden/>
              </w:rPr>
              <w:instrText xml:space="preserve"> PAGEREF _Toc40272886 \h </w:instrText>
            </w:r>
            <w:r>
              <w:rPr>
                <w:webHidden/>
              </w:rPr>
            </w:r>
            <w:r>
              <w:rPr>
                <w:webHidden/>
              </w:rPr>
              <w:fldChar w:fldCharType="separate"/>
            </w:r>
            <w:r>
              <w:rPr>
                <w:webHidden/>
              </w:rPr>
              <w:t>2-7</w:t>
            </w:r>
            <w:r>
              <w:rPr>
                <w:webHidden/>
              </w:rPr>
              <w:fldChar w:fldCharType="end"/>
            </w:r>
          </w:hyperlink>
        </w:p>
        <w:p w14:paraId="0C085DDB" w14:textId="6D953626" w:rsidR="0001108D" w:rsidRDefault="0001108D">
          <w:pPr>
            <w:pStyle w:val="TM2"/>
            <w:rPr>
              <w:lang w:val="fr-FR" w:eastAsia="fr-FR"/>
            </w:rPr>
          </w:pPr>
          <w:hyperlink w:anchor="_Toc40272887" w:history="1">
            <w:r w:rsidRPr="003D210C">
              <w:rPr>
                <w:rStyle w:val="Lienhypertexte"/>
                <w:rFonts w:ascii="Trebuchet MS" w:hAnsi="Trebuchet MS"/>
              </w:rPr>
              <w:t>2.3</w:t>
            </w:r>
            <w:r>
              <w:rPr>
                <w:lang w:val="fr-FR" w:eastAsia="fr-FR"/>
              </w:rPr>
              <w:tab/>
            </w:r>
            <w:r w:rsidRPr="003D210C">
              <w:rPr>
                <w:rStyle w:val="Lienhypertexte"/>
                <w:rFonts w:ascii="Trebuchet MS" w:hAnsi="Trebuchet MS"/>
              </w:rPr>
              <w:t>Limitations, Constraints</w:t>
            </w:r>
            <w:r>
              <w:rPr>
                <w:webHidden/>
              </w:rPr>
              <w:tab/>
            </w:r>
            <w:r>
              <w:rPr>
                <w:webHidden/>
              </w:rPr>
              <w:fldChar w:fldCharType="begin"/>
            </w:r>
            <w:r>
              <w:rPr>
                <w:webHidden/>
              </w:rPr>
              <w:instrText xml:space="preserve"> PAGEREF _Toc40272887 \h </w:instrText>
            </w:r>
            <w:r>
              <w:rPr>
                <w:webHidden/>
              </w:rPr>
            </w:r>
            <w:r>
              <w:rPr>
                <w:webHidden/>
              </w:rPr>
              <w:fldChar w:fldCharType="separate"/>
            </w:r>
            <w:r>
              <w:rPr>
                <w:webHidden/>
              </w:rPr>
              <w:t>2-12</w:t>
            </w:r>
            <w:r>
              <w:rPr>
                <w:webHidden/>
              </w:rPr>
              <w:fldChar w:fldCharType="end"/>
            </w:r>
          </w:hyperlink>
        </w:p>
        <w:p w14:paraId="3805480A" w14:textId="775D0316" w:rsidR="0001108D" w:rsidRDefault="0001108D">
          <w:pPr>
            <w:pStyle w:val="TM2"/>
            <w:rPr>
              <w:lang w:val="fr-FR" w:eastAsia="fr-FR"/>
            </w:rPr>
          </w:pPr>
          <w:hyperlink w:anchor="_Toc40272888" w:history="1">
            <w:r w:rsidRPr="003D210C">
              <w:rPr>
                <w:rStyle w:val="Lienhypertexte"/>
                <w:rFonts w:ascii="Trebuchet MS" w:hAnsi="Trebuchet MS"/>
              </w:rPr>
              <w:t>2.4</w:t>
            </w:r>
            <w:r>
              <w:rPr>
                <w:lang w:val="fr-FR" w:eastAsia="fr-FR"/>
              </w:rPr>
              <w:tab/>
            </w:r>
            <w:r w:rsidRPr="003D210C">
              <w:rPr>
                <w:rStyle w:val="Lienhypertexte"/>
                <w:rFonts w:ascii="Trebuchet MS" w:hAnsi="Trebuchet MS"/>
              </w:rPr>
              <w:t>Compatibility</w:t>
            </w:r>
            <w:r>
              <w:rPr>
                <w:webHidden/>
              </w:rPr>
              <w:tab/>
            </w:r>
            <w:r>
              <w:rPr>
                <w:webHidden/>
              </w:rPr>
              <w:fldChar w:fldCharType="begin"/>
            </w:r>
            <w:r>
              <w:rPr>
                <w:webHidden/>
              </w:rPr>
              <w:instrText xml:space="preserve"> PAGEREF _Toc40272888 \h </w:instrText>
            </w:r>
            <w:r>
              <w:rPr>
                <w:webHidden/>
              </w:rPr>
            </w:r>
            <w:r>
              <w:rPr>
                <w:webHidden/>
              </w:rPr>
              <w:fldChar w:fldCharType="separate"/>
            </w:r>
            <w:r>
              <w:rPr>
                <w:webHidden/>
              </w:rPr>
              <w:t>2-13</w:t>
            </w:r>
            <w:r>
              <w:rPr>
                <w:webHidden/>
              </w:rPr>
              <w:fldChar w:fldCharType="end"/>
            </w:r>
          </w:hyperlink>
        </w:p>
        <w:p w14:paraId="3DA98B4A" w14:textId="1497C407" w:rsidR="0001108D" w:rsidRDefault="0001108D">
          <w:pPr>
            <w:pStyle w:val="TM2"/>
            <w:rPr>
              <w:lang w:val="fr-FR" w:eastAsia="fr-FR"/>
            </w:rPr>
          </w:pPr>
          <w:hyperlink w:anchor="_Toc40272889" w:history="1">
            <w:r w:rsidRPr="003D210C">
              <w:rPr>
                <w:rStyle w:val="Lienhypertexte"/>
                <w:rFonts w:ascii="Trebuchet MS" w:hAnsi="Trebuchet MS"/>
              </w:rPr>
              <w:t>2.5</w:t>
            </w:r>
            <w:r>
              <w:rPr>
                <w:lang w:val="fr-FR" w:eastAsia="fr-FR"/>
              </w:rPr>
              <w:tab/>
            </w:r>
            <w:r w:rsidRPr="003D210C">
              <w:rPr>
                <w:rStyle w:val="Lienhypertexte"/>
                <w:rFonts w:ascii="Trebuchet MS" w:hAnsi="Trebuchet MS"/>
              </w:rPr>
              <w:t>Privacy, Payment</w:t>
            </w:r>
            <w:r>
              <w:rPr>
                <w:webHidden/>
              </w:rPr>
              <w:tab/>
            </w:r>
            <w:r>
              <w:rPr>
                <w:webHidden/>
              </w:rPr>
              <w:fldChar w:fldCharType="begin"/>
            </w:r>
            <w:r>
              <w:rPr>
                <w:webHidden/>
              </w:rPr>
              <w:instrText xml:space="preserve"> PAGEREF _Toc40272889 \h </w:instrText>
            </w:r>
            <w:r>
              <w:rPr>
                <w:webHidden/>
              </w:rPr>
            </w:r>
            <w:r>
              <w:rPr>
                <w:webHidden/>
              </w:rPr>
              <w:fldChar w:fldCharType="separate"/>
            </w:r>
            <w:r>
              <w:rPr>
                <w:webHidden/>
              </w:rPr>
              <w:t>2-13</w:t>
            </w:r>
            <w:r>
              <w:rPr>
                <w:webHidden/>
              </w:rPr>
              <w:fldChar w:fldCharType="end"/>
            </w:r>
          </w:hyperlink>
        </w:p>
        <w:p w14:paraId="2C515FB0" w14:textId="12831FD9" w:rsidR="0001108D" w:rsidRDefault="0001108D">
          <w:pPr>
            <w:pStyle w:val="TM1"/>
            <w:rPr>
              <w:lang w:val="fr-FR" w:eastAsia="fr-FR"/>
            </w:rPr>
          </w:pPr>
          <w:hyperlink w:anchor="_Toc40272890" w:history="1">
            <w:r w:rsidRPr="003D210C">
              <w:rPr>
                <w:rStyle w:val="Lienhypertexte"/>
              </w:rPr>
              <w:t>3.</w:t>
            </w:r>
            <w:r>
              <w:rPr>
                <w:lang w:val="fr-FR" w:eastAsia="fr-FR"/>
              </w:rPr>
              <w:tab/>
            </w:r>
            <w:r w:rsidRPr="003D210C">
              <w:rPr>
                <w:rStyle w:val="Lienhypertexte"/>
              </w:rPr>
              <w:t>Implementation Guide</w:t>
            </w:r>
            <w:r>
              <w:rPr>
                <w:webHidden/>
              </w:rPr>
              <w:tab/>
            </w:r>
            <w:r>
              <w:rPr>
                <w:webHidden/>
              </w:rPr>
              <w:fldChar w:fldCharType="begin"/>
            </w:r>
            <w:r>
              <w:rPr>
                <w:webHidden/>
              </w:rPr>
              <w:instrText xml:space="preserve"> PAGEREF _Toc40272890 \h </w:instrText>
            </w:r>
            <w:r>
              <w:rPr>
                <w:webHidden/>
              </w:rPr>
            </w:r>
            <w:r>
              <w:rPr>
                <w:webHidden/>
              </w:rPr>
              <w:fldChar w:fldCharType="separate"/>
            </w:r>
            <w:r>
              <w:rPr>
                <w:webHidden/>
              </w:rPr>
              <w:t>3-14</w:t>
            </w:r>
            <w:r>
              <w:rPr>
                <w:webHidden/>
              </w:rPr>
              <w:fldChar w:fldCharType="end"/>
            </w:r>
          </w:hyperlink>
        </w:p>
        <w:p w14:paraId="48D0B98E" w14:textId="166D246A" w:rsidR="0001108D" w:rsidRDefault="0001108D">
          <w:pPr>
            <w:pStyle w:val="TM2"/>
            <w:rPr>
              <w:lang w:val="fr-FR" w:eastAsia="fr-FR"/>
            </w:rPr>
          </w:pPr>
          <w:hyperlink w:anchor="_Toc40272891" w:history="1">
            <w:r w:rsidRPr="003D210C">
              <w:rPr>
                <w:rStyle w:val="Lienhypertexte"/>
                <w:rFonts w:ascii="Trebuchet MS" w:hAnsi="Trebuchet MS"/>
              </w:rPr>
              <w:t>3.1</w:t>
            </w:r>
            <w:r>
              <w:rPr>
                <w:lang w:val="fr-FR" w:eastAsia="fr-FR"/>
              </w:rPr>
              <w:tab/>
            </w:r>
            <w:r w:rsidRPr="003D210C">
              <w:rPr>
                <w:rStyle w:val="Lienhypertexte"/>
                <w:rFonts w:ascii="Trebuchet MS" w:hAnsi="Trebuchet MS"/>
              </w:rPr>
              <w:t>Integration Efforts</w:t>
            </w:r>
            <w:r>
              <w:rPr>
                <w:webHidden/>
              </w:rPr>
              <w:tab/>
            </w:r>
            <w:r>
              <w:rPr>
                <w:webHidden/>
              </w:rPr>
              <w:fldChar w:fldCharType="begin"/>
            </w:r>
            <w:r>
              <w:rPr>
                <w:webHidden/>
              </w:rPr>
              <w:instrText xml:space="preserve"> PAGEREF _Toc40272891 \h </w:instrText>
            </w:r>
            <w:r>
              <w:rPr>
                <w:webHidden/>
              </w:rPr>
            </w:r>
            <w:r>
              <w:rPr>
                <w:webHidden/>
              </w:rPr>
              <w:fldChar w:fldCharType="separate"/>
            </w:r>
            <w:r>
              <w:rPr>
                <w:webHidden/>
              </w:rPr>
              <w:t>3-14</w:t>
            </w:r>
            <w:r>
              <w:rPr>
                <w:webHidden/>
              </w:rPr>
              <w:fldChar w:fldCharType="end"/>
            </w:r>
          </w:hyperlink>
        </w:p>
        <w:p w14:paraId="0A6B5588" w14:textId="01C98F10" w:rsidR="0001108D" w:rsidRDefault="0001108D">
          <w:pPr>
            <w:pStyle w:val="TM2"/>
            <w:rPr>
              <w:lang w:val="fr-FR" w:eastAsia="fr-FR"/>
            </w:rPr>
          </w:pPr>
          <w:hyperlink w:anchor="_Toc40272892" w:history="1">
            <w:r w:rsidRPr="003D210C">
              <w:rPr>
                <w:rStyle w:val="Lienhypertexte"/>
                <w:rFonts w:ascii="Trebuchet MS" w:hAnsi="Trebuchet MS"/>
              </w:rPr>
              <w:t>3.2</w:t>
            </w:r>
            <w:r>
              <w:rPr>
                <w:lang w:val="fr-FR" w:eastAsia="fr-FR"/>
              </w:rPr>
              <w:tab/>
            </w:r>
            <w:r w:rsidRPr="003D210C">
              <w:rPr>
                <w:rStyle w:val="Lienhypertexte"/>
                <w:rFonts w:ascii="Trebuchet MS" w:hAnsi="Trebuchet MS"/>
              </w:rPr>
              <w:t>Setup</w:t>
            </w:r>
            <w:r>
              <w:rPr>
                <w:webHidden/>
              </w:rPr>
              <w:tab/>
            </w:r>
            <w:r>
              <w:rPr>
                <w:webHidden/>
              </w:rPr>
              <w:fldChar w:fldCharType="begin"/>
            </w:r>
            <w:r>
              <w:rPr>
                <w:webHidden/>
              </w:rPr>
              <w:instrText xml:space="preserve"> PAGEREF _Toc40272892 \h </w:instrText>
            </w:r>
            <w:r>
              <w:rPr>
                <w:webHidden/>
              </w:rPr>
            </w:r>
            <w:r>
              <w:rPr>
                <w:webHidden/>
              </w:rPr>
              <w:fldChar w:fldCharType="separate"/>
            </w:r>
            <w:r>
              <w:rPr>
                <w:webHidden/>
              </w:rPr>
              <w:t>3-14</w:t>
            </w:r>
            <w:r>
              <w:rPr>
                <w:webHidden/>
              </w:rPr>
              <w:fldChar w:fldCharType="end"/>
            </w:r>
          </w:hyperlink>
        </w:p>
        <w:p w14:paraId="52BCE6D2" w14:textId="61CAABDD" w:rsidR="0001108D" w:rsidRDefault="0001108D">
          <w:pPr>
            <w:pStyle w:val="TM3"/>
            <w:rPr>
              <w:lang w:val="fr-FR" w:eastAsia="fr-FR"/>
            </w:rPr>
          </w:pPr>
          <w:hyperlink w:anchor="_Toc40272893" w:history="1">
            <w:r w:rsidRPr="003D210C">
              <w:rPr>
                <w:rStyle w:val="Lienhypertexte"/>
              </w:rPr>
              <w:t>3.2.1</w:t>
            </w:r>
            <w:r>
              <w:rPr>
                <w:lang w:val="fr-FR" w:eastAsia="fr-FR"/>
              </w:rPr>
              <w:tab/>
            </w:r>
            <w:r w:rsidRPr="003D210C">
              <w:rPr>
                <w:rStyle w:val="Lienhypertexte"/>
              </w:rPr>
              <w:t>Installation</w:t>
            </w:r>
            <w:r>
              <w:rPr>
                <w:webHidden/>
              </w:rPr>
              <w:tab/>
            </w:r>
            <w:r>
              <w:rPr>
                <w:webHidden/>
              </w:rPr>
              <w:fldChar w:fldCharType="begin"/>
            </w:r>
            <w:r>
              <w:rPr>
                <w:webHidden/>
              </w:rPr>
              <w:instrText xml:space="preserve"> PAGEREF _Toc40272893 \h </w:instrText>
            </w:r>
            <w:r>
              <w:rPr>
                <w:webHidden/>
              </w:rPr>
            </w:r>
            <w:r>
              <w:rPr>
                <w:webHidden/>
              </w:rPr>
              <w:fldChar w:fldCharType="separate"/>
            </w:r>
            <w:r>
              <w:rPr>
                <w:webHidden/>
              </w:rPr>
              <w:t>3-14</w:t>
            </w:r>
            <w:r>
              <w:rPr>
                <w:webHidden/>
              </w:rPr>
              <w:fldChar w:fldCharType="end"/>
            </w:r>
          </w:hyperlink>
        </w:p>
        <w:p w14:paraId="33EFEAC5" w14:textId="201ED47B" w:rsidR="0001108D" w:rsidRDefault="0001108D">
          <w:pPr>
            <w:pStyle w:val="TM3"/>
            <w:rPr>
              <w:lang w:val="fr-FR" w:eastAsia="fr-FR"/>
            </w:rPr>
          </w:pPr>
          <w:hyperlink w:anchor="_Toc40272894" w:history="1">
            <w:r w:rsidRPr="003D210C">
              <w:rPr>
                <w:rStyle w:val="Lienhypertexte"/>
              </w:rPr>
              <w:t>3.2.2</w:t>
            </w:r>
            <w:r>
              <w:rPr>
                <w:lang w:val="fr-FR" w:eastAsia="fr-FR"/>
              </w:rPr>
              <w:tab/>
            </w:r>
            <w:r w:rsidRPr="003D210C">
              <w:rPr>
                <w:rStyle w:val="Lienhypertexte"/>
              </w:rPr>
              <w:t>Metadata Import</w:t>
            </w:r>
            <w:r>
              <w:rPr>
                <w:webHidden/>
              </w:rPr>
              <w:tab/>
            </w:r>
            <w:r>
              <w:rPr>
                <w:webHidden/>
              </w:rPr>
              <w:fldChar w:fldCharType="begin"/>
            </w:r>
            <w:r>
              <w:rPr>
                <w:webHidden/>
              </w:rPr>
              <w:instrText xml:space="preserve"> PAGEREF _Toc40272894 \h </w:instrText>
            </w:r>
            <w:r>
              <w:rPr>
                <w:webHidden/>
              </w:rPr>
            </w:r>
            <w:r>
              <w:rPr>
                <w:webHidden/>
              </w:rPr>
              <w:fldChar w:fldCharType="separate"/>
            </w:r>
            <w:r>
              <w:rPr>
                <w:webHidden/>
              </w:rPr>
              <w:t>3-14</w:t>
            </w:r>
            <w:r>
              <w:rPr>
                <w:webHidden/>
              </w:rPr>
              <w:fldChar w:fldCharType="end"/>
            </w:r>
          </w:hyperlink>
        </w:p>
        <w:p w14:paraId="160E514C" w14:textId="3695E6B2" w:rsidR="0001108D" w:rsidRDefault="0001108D">
          <w:pPr>
            <w:pStyle w:val="TM2"/>
            <w:rPr>
              <w:lang w:val="fr-FR" w:eastAsia="fr-FR"/>
            </w:rPr>
          </w:pPr>
          <w:hyperlink w:anchor="_Toc40272895" w:history="1">
            <w:r w:rsidRPr="003D210C">
              <w:rPr>
                <w:rStyle w:val="Lienhypertexte"/>
                <w:rFonts w:ascii="Trebuchet MS" w:hAnsi="Trebuchet MS"/>
              </w:rPr>
              <w:t>3.3</w:t>
            </w:r>
            <w:r>
              <w:rPr>
                <w:lang w:val="fr-FR" w:eastAsia="fr-FR"/>
              </w:rPr>
              <w:tab/>
            </w:r>
            <w:r w:rsidRPr="003D210C">
              <w:rPr>
                <w:rStyle w:val="Lienhypertexte"/>
                <w:rFonts w:ascii="Trebuchet MS" w:hAnsi="Trebuchet MS"/>
              </w:rPr>
              <w:t>Configuration</w:t>
            </w:r>
            <w:r>
              <w:rPr>
                <w:webHidden/>
              </w:rPr>
              <w:tab/>
            </w:r>
            <w:r>
              <w:rPr>
                <w:webHidden/>
              </w:rPr>
              <w:fldChar w:fldCharType="begin"/>
            </w:r>
            <w:r>
              <w:rPr>
                <w:webHidden/>
              </w:rPr>
              <w:instrText xml:space="preserve"> PAGEREF _Toc40272895 \h </w:instrText>
            </w:r>
            <w:r>
              <w:rPr>
                <w:webHidden/>
              </w:rPr>
            </w:r>
            <w:r>
              <w:rPr>
                <w:webHidden/>
              </w:rPr>
              <w:fldChar w:fldCharType="separate"/>
            </w:r>
            <w:r>
              <w:rPr>
                <w:webHidden/>
              </w:rPr>
              <w:t>3-15</w:t>
            </w:r>
            <w:r>
              <w:rPr>
                <w:webHidden/>
              </w:rPr>
              <w:fldChar w:fldCharType="end"/>
            </w:r>
          </w:hyperlink>
        </w:p>
        <w:p w14:paraId="3E51A042" w14:textId="07D0AE47" w:rsidR="0001108D" w:rsidRDefault="0001108D">
          <w:pPr>
            <w:pStyle w:val="TM2"/>
            <w:rPr>
              <w:lang w:val="fr-FR" w:eastAsia="fr-FR"/>
            </w:rPr>
          </w:pPr>
          <w:hyperlink w:anchor="_Toc40272896" w:history="1">
            <w:r w:rsidRPr="003D210C">
              <w:rPr>
                <w:rStyle w:val="Lienhypertexte"/>
              </w:rPr>
              <w:t>3.4</w:t>
            </w:r>
            <w:r>
              <w:rPr>
                <w:lang w:val="fr-FR" w:eastAsia="fr-FR"/>
              </w:rPr>
              <w:tab/>
            </w:r>
            <w:r w:rsidRPr="003D210C">
              <w:rPr>
                <w:rStyle w:val="Lienhypertexte"/>
                <w:rFonts w:ascii="Trebuchet MS" w:hAnsi="Trebuchet MS"/>
              </w:rPr>
              <w:t>Custom Code (20.1 version)</w:t>
            </w:r>
            <w:r>
              <w:rPr>
                <w:webHidden/>
              </w:rPr>
              <w:tab/>
            </w:r>
            <w:r>
              <w:rPr>
                <w:webHidden/>
              </w:rPr>
              <w:fldChar w:fldCharType="begin"/>
            </w:r>
            <w:r>
              <w:rPr>
                <w:webHidden/>
              </w:rPr>
              <w:instrText xml:space="preserve"> PAGEREF _Toc40272896 \h </w:instrText>
            </w:r>
            <w:r>
              <w:rPr>
                <w:webHidden/>
              </w:rPr>
            </w:r>
            <w:r>
              <w:rPr>
                <w:webHidden/>
              </w:rPr>
              <w:fldChar w:fldCharType="separate"/>
            </w:r>
            <w:r>
              <w:rPr>
                <w:webHidden/>
              </w:rPr>
              <w:t>3-19</w:t>
            </w:r>
            <w:r>
              <w:rPr>
                <w:webHidden/>
              </w:rPr>
              <w:fldChar w:fldCharType="end"/>
            </w:r>
          </w:hyperlink>
        </w:p>
        <w:p w14:paraId="5C7DE109" w14:textId="7FADD8F9" w:rsidR="0001108D" w:rsidRDefault="0001108D">
          <w:pPr>
            <w:pStyle w:val="TM2"/>
            <w:rPr>
              <w:lang w:val="fr-FR" w:eastAsia="fr-FR"/>
            </w:rPr>
          </w:pPr>
          <w:hyperlink w:anchor="_Toc40272897" w:history="1">
            <w:r w:rsidRPr="003D210C">
              <w:rPr>
                <w:rStyle w:val="Lienhypertexte"/>
                <w:rFonts w:ascii="Trebuchet MS" w:hAnsi="Trebuchet MS"/>
              </w:rPr>
              <w:t>3.5</w:t>
            </w:r>
            <w:r>
              <w:rPr>
                <w:lang w:val="fr-FR" w:eastAsia="fr-FR"/>
              </w:rPr>
              <w:tab/>
            </w:r>
            <w:r w:rsidRPr="003D210C">
              <w:rPr>
                <w:rStyle w:val="Lienhypertexte"/>
                <w:rFonts w:ascii="Trebuchet MS" w:hAnsi="Trebuchet MS"/>
              </w:rPr>
              <w:t>Custom Code (19.1 and previous versions)</w:t>
            </w:r>
            <w:r>
              <w:rPr>
                <w:webHidden/>
              </w:rPr>
              <w:tab/>
            </w:r>
            <w:r>
              <w:rPr>
                <w:webHidden/>
              </w:rPr>
              <w:fldChar w:fldCharType="begin"/>
            </w:r>
            <w:r>
              <w:rPr>
                <w:webHidden/>
              </w:rPr>
              <w:instrText xml:space="preserve"> PAGEREF _Toc40272897 \h </w:instrText>
            </w:r>
            <w:r>
              <w:rPr>
                <w:webHidden/>
              </w:rPr>
            </w:r>
            <w:r>
              <w:rPr>
                <w:webHidden/>
              </w:rPr>
              <w:fldChar w:fldCharType="separate"/>
            </w:r>
            <w:r>
              <w:rPr>
                <w:webHidden/>
              </w:rPr>
              <w:t>3-64</w:t>
            </w:r>
            <w:r>
              <w:rPr>
                <w:webHidden/>
              </w:rPr>
              <w:fldChar w:fldCharType="end"/>
            </w:r>
          </w:hyperlink>
        </w:p>
        <w:p w14:paraId="642F0709" w14:textId="5CD1360D" w:rsidR="0001108D" w:rsidRDefault="0001108D">
          <w:pPr>
            <w:pStyle w:val="TM2"/>
            <w:rPr>
              <w:lang w:val="fr-FR" w:eastAsia="fr-FR"/>
            </w:rPr>
          </w:pPr>
          <w:hyperlink w:anchor="_Toc40272898" w:history="1">
            <w:r w:rsidRPr="003D210C">
              <w:rPr>
                <w:rStyle w:val="Lienhypertexte"/>
                <w:rFonts w:ascii="Trebuchet MS" w:hAnsi="Trebuchet MS"/>
              </w:rPr>
              <w:t>3.6</w:t>
            </w:r>
            <w:r>
              <w:rPr>
                <w:lang w:val="fr-FR" w:eastAsia="fr-FR"/>
              </w:rPr>
              <w:tab/>
            </w:r>
            <w:r w:rsidRPr="003D210C">
              <w:rPr>
                <w:rStyle w:val="Lienhypertexte"/>
                <w:rFonts w:ascii="Trebuchet MS" w:hAnsi="Trebuchet MS"/>
              </w:rPr>
              <w:t>External Interfaces</w:t>
            </w:r>
            <w:r>
              <w:rPr>
                <w:webHidden/>
              </w:rPr>
              <w:tab/>
            </w:r>
            <w:r>
              <w:rPr>
                <w:webHidden/>
              </w:rPr>
              <w:fldChar w:fldCharType="begin"/>
            </w:r>
            <w:r>
              <w:rPr>
                <w:webHidden/>
              </w:rPr>
              <w:instrText xml:space="preserve"> PAGEREF _Toc40272898 \h </w:instrText>
            </w:r>
            <w:r>
              <w:rPr>
                <w:webHidden/>
              </w:rPr>
            </w:r>
            <w:r>
              <w:rPr>
                <w:webHidden/>
              </w:rPr>
              <w:fldChar w:fldCharType="separate"/>
            </w:r>
            <w:r>
              <w:rPr>
                <w:webHidden/>
              </w:rPr>
              <w:t>3-103</w:t>
            </w:r>
            <w:r>
              <w:rPr>
                <w:webHidden/>
              </w:rPr>
              <w:fldChar w:fldCharType="end"/>
            </w:r>
          </w:hyperlink>
        </w:p>
        <w:p w14:paraId="7B2DCC44" w14:textId="50F173D8" w:rsidR="0001108D" w:rsidRDefault="0001108D">
          <w:pPr>
            <w:pStyle w:val="TM2"/>
            <w:rPr>
              <w:lang w:val="fr-FR" w:eastAsia="fr-FR"/>
            </w:rPr>
          </w:pPr>
          <w:hyperlink w:anchor="_Toc40272899" w:history="1">
            <w:r w:rsidRPr="003D210C">
              <w:rPr>
                <w:rStyle w:val="Lienhypertexte"/>
                <w:rFonts w:ascii="Trebuchet MS" w:hAnsi="Trebuchet MS"/>
              </w:rPr>
              <w:t>3.7</w:t>
            </w:r>
            <w:r>
              <w:rPr>
                <w:lang w:val="fr-FR" w:eastAsia="fr-FR"/>
              </w:rPr>
              <w:tab/>
            </w:r>
            <w:r w:rsidRPr="003D210C">
              <w:rPr>
                <w:rStyle w:val="Lienhypertexte"/>
                <w:rFonts w:ascii="Trebuchet MS" w:hAnsi="Trebuchet MS"/>
              </w:rPr>
              <w:t>Testing</w:t>
            </w:r>
            <w:r>
              <w:rPr>
                <w:webHidden/>
              </w:rPr>
              <w:tab/>
            </w:r>
            <w:r>
              <w:rPr>
                <w:webHidden/>
              </w:rPr>
              <w:fldChar w:fldCharType="begin"/>
            </w:r>
            <w:r>
              <w:rPr>
                <w:webHidden/>
              </w:rPr>
              <w:instrText xml:space="preserve"> PAGEREF _Toc40272899 \h </w:instrText>
            </w:r>
            <w:r>
              <w:rPr>
                <w:webHidden/>
              </w:rPr>
            </w:r>
            <w:r>
              <w:rPr>
                <w:webHidden/>
              </w:rPr>
              <w:fldChar w:fldCharType="separate"/>
            </w:r>
            <w:r>
              <w:rPr>
                <w:webHidden/>
              </w:rPr>
              <w:t>3-103</w:t>
            </w:r>
            <w:r>
              <w:rPr>
                <w:webHidden/>
              </w:rPr>
              <w:fldChar w:fldCharType="end"/>
            </w:r>
          </w:hyperlink>
        </w:p>
        <w:p w14:paraId="27025167" w14:textId="5F40A8BC" w:rsidR="0001108D" w:rsidRDefault="0001108D">
          <w:pPr>
            <w:pStyle w:val="TM1"/>
            <w:rPr>
              <w:lang w:val="fr-FR" w:eastAsia="fr-FR"/>
            </w:rPr>
          </w:pPr>
          <w:hyperlink w:anchor="_Toc40272900" w:history="1">
            <w:r w:rsidRPr="003D210C">
              <w:rPr>
                <w:rStyle w:val="Lienhypertexte"/>
              </w:rPr>
              <w:t>4.</w:t>
            </w:r>
            <w:r>
              <w:rPr>
                <w:lang w:val="fr-FR" w:eastAsia="fr-FR"/>
              </w:rPr>
              <w:tab/>
            </w:r>
            <w:r w:rsidRPr="003D210C">
              <w:rPr>
                <w:rStyle w:val="Lienhypertexte"/>
              </w:rPr>
              <w:t>Operations, Maintenance</w:t>
            </w:r>
            <w:r>
              <w:rPr>
                <w:webHidden/>
              </w:rPr>
              <w:tab/>
            </w:r>
            <w:r>
              <w:rPr>
                <w:webHidden/>
              </w:rPr>
              <w:fldChar w:fldCharType="begin"/>
            </w:r>
            <w:r>
              <w:rPr>
                <w:webHidden/>
              </w:rPr>
              <w:instrText xml:space="preserve"> PAGEREF _Toc40272900 \h </w:instrText>
            </w:r>
            <w:r>
              <w:rPr>
                <w:webHidden/>
              </w:rPr>
            </w:r>
            <w:r>
              <w:rPr>
                <w:webHidden/>
              </w:rPr>
              <w:fldChar w:fldCharType="separate"/>
            </w:r>
            <w:r>
              <w:rPr>
                <w:webHidden/>
              </w:rPr>
              <w:t>3-104</w:t>
            </w:r>
            <w:r>
              <w:rPr>
                <w:webHidden/>
              </w:rPr>
              <w:fldChar w:fldCharType="end"/>
            </w:r>
          </w:hyperlink>
        </w:p>
        <w:p w14:paraId="1EF9AA45" w14:textId="6E4EEF81" w:rsidR="0001108D" w:rsidRDefault="0001108D">
          <w:pPr>
            <w:pStyle w:val="TM2"/>
            <w:rPr>
              <w:lang w:val="fr-FR" w:eastAsia="fr-FR"/>
            </w:rPr>
          </w:pPr>
          <w:hyperlink w:anchor="_Toc40272901" w:history="1">
            <w:r w:rsidRPr="003D210C">
              <w:rPr>
                <w:rStyle w:val="Lienhypertexte"/>
                <w:rFonts w:ascii="Trebuchet MS" w:hAnsi="Trebuchet MS"/>
              </w:rPr>
              <w:t>4.1</w:t>
            </w:r>
            <w:r>
              <w:rPr>
                <w:lang w:val="fr-FR" w:eastAsia="fr-FR"/>
              </w:rPr>
              <w:tab/>
            </w:r>
            <w:r w:rsidRPr="003D210C">
              <w:rPr>
                <w:rStyle w:val="Lienhypertexte"/>
                <w:rFonts w:ascii="Trebuchet MS" w:hAnsi="Trebuchet MS"/>
              </w:rPr>
              <w:t>Data Storage</w:t>
            </w:r>
            <w:r>
              <w:rPr>
                <w:webHidden/>
              </w:rPr>
              <w:tab/>
            </w:r>
            <w:r>
              <w:rPr>
                <w:webHidden/>
              </w:rPr>
              <w:fldChar w:fldCharType="begin"/>
            </w:r>
            <w:r>
              <w:rPr>
                <w:webHidden/>
              </w:rPr>
              <w:instrText xml:space="preserve"> PAGEREF _Toc40272901 \h </w:instrText>
            </w:r>
            <w:r>
              <w:rPr>
                <w:webHidden/>
              </w:rPr>
            </w:r>
            <w:r>
              <w:rPr>
                <w:webHidden/>
              </w:rPr>
              <w:fldChar w:fldCharType="separate"/>
            </w:r>
            <w:r>
              <w:rPr>
                <w:webHidden/>
              </w:rPr>
              <w:t>3-104</w:t>
            </w:r>
            <w:r>
              <w:rPr>
                <w:webHidden/>
              </w:rPr>
              <w:fldChar w:fldCharType="end"/>
            </w:r>
          </w:hyperlink>
        </w:p>
        <w:p w14:paraId="6B05E857" w14:textId="56915C47" w:rsidR="0001108D" w:rsidRDefault="0001108D">
          <w:pPr>
            <w:pStyle w:val="TM3"/>
            <w:rPr>
              <w:lang w:val="fr-FR" w:eastAsia="fr-FR"/>
            </w:rPr>
          </w:pPr>
          <w:hyperlink w:anchor="_Toc40272902" w:history="1">
            <w:r w:rsidRPr="003D210C">
              <w:rPr>
                <w:rStyle w:val="Lienhypertexte"/>
              </w:rPr>
              <w:t>4.1.1</w:t>
            </w:r>
            <w:r>
              <w:rPr>
                <w:lang w:val="fr-FR" w:eastAsia="fr-FR"/>
              </w:rPr>
              <w:tab/>
            </w:r>
            <w:r w:rsidRPr="003D210C">
              <w:rPr>
                <w:rStyle w:val="Lienhypertexte"/>
                <w:iCs/>
              </w:rPr>
              <w:t>Orders</w:t>
            </w:r>
            <w:r>
              <w:rPr>
                <w:webHidden/>
              </w:rPr>
              <w:tab/>
            </w:r>
            <w:r>
              <w:rPr>
                <w:webHidden/>
              </w:rPr>
              <w:fldChar w:fldCharType="begin"/>
            </w:r>
            <w:r>
              <w:rPr>
                <w:webHidden/>
              </w:rPr>
              <w:instrText xml:space="preserve"> PAGEREF _Toc40272902 \h </w:instrText>
            </w:r>
            <w:r>
              <w:rPr>
                <w:webHidden/>
              </w:rPr>
            </w:r>
            <w:r>
              <w:rPr>
                <w:webHidden/>
              </w:rPr>
              <w:fldChar w:fldCharType="separate"/>
            </w:r>
            <w:r>
              <w:rPr>
                <w:webHidden/>
              </w:rPr>
              <w:t>3-104</w:t>
            </w:r>
            <w:r>
              <w:rPr>
                <w:webHidden/>
              </w:rPr>
              <w:fldChar w:fldCharType="end"/>
            </w:r>
          </w:hyperlink>
        </w:p>
        <w:p w14:paraId="5CAF3230" w14:textId="0EA700E1" w:rsidR="0001108D" w:rsidRDefault="0001108D">
          <w:pPr>
            <w:pStyle w:val="TM3"/>
            <w:rPr>
              <w:lang w:val="fr-FR" w:eastAsia="fr-FR"/>
            </w:rPr>
          </w:pPr>
          <w:hyperlink w:anchor="_Toc40272903" w:history="1">
            <w:r w:rsidRPr="003D210C">
              <w:rPr>
                <w:rStyle w:val="Lienhypertexte"/>
              </w:rPr>
              <w:t>4.1.2</w:t>
            </w:r>
            <w:r>
              <w:rPr>
                <w:lang w:val="fr-FR" w:eastAsia="fr-FR"/>
              </w:rPr>
              <w:tab/>
            </w:r>
            <w:r w:rsidRPr="003D210C">
              <w:rPr>
                <w:rStyle w:val="Lienhypertexte"/>
              </w:rPr>
              <w:t>ClearHungOrders job</w:t>
            </w:r>
            <w:r>
              <w:rPr>
                <w:webHidden/>
              </w:rPr>
              <w:tab/>
            </w:r>
            <w:r>
              <w:rPr>
                <w:webHidden/>
              </w:rPr>
              <w:fldChar w:fldCharType="begin"/>
            </w:r>
            <w:r>
              <w:rPr>
                <w:webHidden/>
              </w:rPr>
              <w:instrText xml:space="preserve"> PAGEREF _Toc40272903 \h </w:instrText>
            </w:r>
            <w:r>
              <w:rPr>
                <w:webHidden/>
              </w:rPr>
            </w:r>
            <w:r>
              <w:rPr>
                <w:webHidden/>
              </w:rPr>
              <w:fldChar w:fldCharType="separate"/>
            </w:r>
            <w:r>
              <w:rPr>
                <w:webHidden/>
              </w:rPr>
              <w:t>3-105</w:t>
            </w:r>
            <w:r>
              <w:rPr>
                <w:webHidden/>
              </w:rPr>
              <w:fldChar w:fldCharType="end"/>
            </w:r>
          </w:hyperlink>
        </w:p>
        <w:p w14:paraId="48253A85" w14:textId="4B85757B" w:rsidR="0001108D" w:rsidRDefault="0001108D">
          <w:pPr>
            <w:pStyle w:val="TM2"/>
            <w:rPr>
              <w:lang w:val="fr-FR" w:eastAsia="fr-FR"/>
            </w:rPr>
          </w:pPr>
          <w:hyperlink w:anchor="_Toc40272904" w:history="1">
            <w:r w:rsidRPr="003D210C">
              <w:rPr>
                <w:rStyle w:val="Lienhypertexte"/>
                <w:rFonts w:ascii="Trebuchet MS" w:hAnsi="Trebuchet MS"/>
              </w:rPr>
              <w:t>4.2</w:t>
            </w:r>
            <w:r>
              <w:rPr>
                <w:lang w:val="fr-FR" w:eastAsia="fr-FR"/>
              </w:rPr>
              <w:tab/>
            </w:r>
            <w:r w:rsidRPr="003D210C">
              <w:rPr>
                <w:rStyle w:val="Lienhypertexte"/>
                <w:rFonts w:ascii="Trebuchet MS" w:hAnsi="Trebuchet MS"/>
              </w:rPr>
              <w:t>Availability</w:t>
            </w:r>
            <w:r>
              <w:rPr>
                <w:webHidden/>
              </w:rPr>
              <w:tab/>
            </w:r>
            <w:r>
              <w:rPr>
                <w:webHidden/>
              </w:rPr>
              <w:fldChar w:fldCharType="begin"/>
            </w:r>
            <w:r>
              <w:rPr>
                <w:webHidden/>
              </w:rPr>
              <w:instrText xml:space="preserve"> PAGEREF _Toc40272904 \h </w:instrText>
            </w:r>
            <w:r>
              <w:rPr>
                <w:webHidden/>
              </w:rPr>
            </w:r>
            <w:r>
              <w:rPr>
                <w:webHidden/>
              </w:rPr>
              <w:fldChar w:fldCharType="separate"/>
            </w:r>
            <w:r>
              <w:rPr>
                <w:webHidden/>
              </w:rPr>
              <w:t>3-105</w:t>
            </w:r>
            <w:r>
              <w:rPr>
                <w:webHidden/>
              </w:rPr>
              <w:fldChar w:fldCharType="end"/>
            </w:r>
          </w:hyperlink>
        </w:p>
        <w:p w14:paraId="5742ED69" w14:textId="404A9B97" w:rsidR="0001108D" w:rsidRDefault="0001108D">
          <w:pPr>
            <w:pStyle w:val="TM2"/>
            <w:rPr>
              <w:lang w:val="fr-FR" w:eastAsia="fr-FR"/>
            </w:rPr>
          </w:pPr>
          <w:hyperlink w:anchor="_Toc40272905" w:history="1">
            <w:r w:rsidRPr="003D210C">
              <w:rPr>
                <w:rStyle w:val="Lienhypertexte"/>
                <w:rFonts w:ascii="Trebuchet MS" w:hAnsi="Trebuchet MS"/>
              </w:rPr>
              <w:t>4.3</w:t>
            </w:r>
            <w:r>
              <w:rPr>
                <w:lang w:val="fr-FR" w:eastAsia="fr-FR"/>
              </w:rPr>
              <w:tab/>
            </w:r>
            <w:r w:rsidRPr="003D210C">
              <w:rPr>
                <w:rStyle w:val="Lienhypertexte"/>
                <w:rFonts w:ascii="Trebuchet MS" w:hAnsi="Trebuchet MS"/>
              </w:rPr>
              <w:t>Support</w:t>
            </w:r>
            <w:r>
              <w:rPr>
                <w:webHidden/>
              </w:rPr>
              <w:tab/>
            </w:r>
            <w:r>
              <w:rPr>
                <w:webHidden/>
              </w:rPr>
              <w:fldChar w:fldCharType="begin"/>
            </w:r>
            <w:r>
              <w:rPr>
                <w:webHidden/>
              </w:rPr>
              <w:instrText xml:space="preserve"> PAGEREF _Toc40272905 \h </w:instrText>
            </w:r>
            <w:r>
              <w:rPr>
                <w:webHidden/>
              </w:rPr>
            </w:r>
            <w:r>
              <w:rPr>
                <w:webHidden/>
              </w:rPr>
              <w:fldChar w:fldCharType="separate"/>
            </w:r>
            <w:r>
              <w:rPr>
                <w:webHidden/>
              </w:rPr>
              <w:t>3-106</w:t>
            </w:r>
            <w:r>
              <w:rPr>
                <w:webHidden/>
              </w:rPr>
              <w:fldChar w:fldCharType="end"/>
            </w:r>
          </w:hyperlink>
        </w:p>
        <w:p w14:paraId="3D9AC0F8" w14:textId="4F37B82A" w:rsidR="0001108D" w:rsidRDefault="0001108D">
          <w:pPr>
            <w:pStyle w:val="TM1"/>
            <w:rPr>
              <w:lang w:val="fr-FR" w:eastAsia="fr-FR"/>
            </w:rPr>
          </w:pPr>
          <w:hyperlink w:anchor="_Toc40272906" w:history="1">
            <w:r w:rsidRPr="003D210C">
              <w:rPr>
                <w:rStyle w:val="Lienhypertexte"/>
              </w:rPr>
              <w:t>5.</w:t>
            </w:r>
            <w:r>
              <w:rPr>
                <w:lang w:val="fr-FR" w:eastAsia="fr-FR"/>
              </w:rPr>
              <w:tab/>
            </w:r>
            <w:r w:rsidRPr="003D210C">
              <w:rPr>
                <w:rStyle w:val="Lienhypertexte"/>
              </w:rPr>
              <w:t>User Guide</w:t>
            </w:r>
            <w:r>
              <w:rPr>
                <w:webHidden/>
              </w:rPr>
              <w:tab/>
            </w:r>
            <w:r>
              <w:rPr>
                <w:webHidden/>
              </w:rPr>
              <w:fldChar w:fldCharType="begin"/>
            </w:r>
            <w:r>
              <w:rPr>
                <w:webHidden/>
              </w:rPr>
              <w:instrText xml:space="preserve"> PAGEREF _Toc40272906 \h </w:instrText>
            </w:r>
            <w:r>
              <w:rPr>
                <w:webHidden/>
              </w:rPr>
            </w:r>
            <w:r>
              <w:rPr>
                <w:webHidden/>
              </w:rPr>
              <w:fldChar w:fldCharType="separate"/>
            </w:r>
            <w:r>
              <w:rPr>
                <w:webHidden/>
              </w:rPr>
              <w:t>5-107</w:t>
            </w:r>
            <w:r>
              <w:rPr>
                <w:webHidden/>
              </w:rPr>
              <w:fldChar w:fldCharType="end"/>
            </w:r>
          </w:hyperlink>
        </w:p>
        <w:p w14:paraId="74E9AC2D" w14:textId="791EB23A" w:rsidR="0001108D" w:rsidRDefault="0001108D">
          <w:pPr>
            <w:pStyle w:val="TM2"/>
            <w:rPr>
              <w:lang w:val="fr-FR" w:eastAsia="fr-FR"/>
            </w:rPr>
          </w:pPr>
          <w:hyperlink w:anchor="_Toc40272907" w:history="1">
            <w:r w:rsidRPr="003D210C">
              <w:rPr>
                <w:rStyle w:val="Lienhypertexte"/>
                <w:rFonts w:ascii="Trebuchet MS" w:hAnsi="Trebuchet MS"/>
              </w:rPr>
              <w:t>5.1</w:t>
            </w:r>
            <w:r>
              <w:rPr>
                <w:lang w:val="fr-FR" w:eastAsia="fr-FR"/>
              </w:rPr>
              <w:tab/>
            </w:r>
            <w:r w:rsidRPr="003D210C">
              <w:rPr>
                <w:rStyle w:val="Lienhypertexte"/>
                <w:rFonts w:ascii="Trebuchet MS" w:hAnsi="Trebuchet MS"/>
              </w:rPr>
              <w:t>Roles, Responsibilities</w:t>
            </w:r>
            <w:r>
              <w:rPr>
                <w:webHidden/>
              </w:rPr>
              <w:tab/>
            </w:r>
            <w:r>
              <w:rPr>
                <w:webHidden/>
              </w:rPr>
              <w:fldChar w:fldCharType="begin"/>
            </w:r>
            <w:r>
              <w:rPr>
                <w:webHidden/>
              </w:rPr>
              <w:instrText xml:space="preserve"> PAGEREF _Toc40272907 \h </w:instrText>
            </w:r>
            <w:r>
              <w:rPr>
                <w:webHidden/>
              </w:rPr>
            </w:r>
            <w:r>
              <w:rPr>
                <w:webHidden/>
              </w:rPr>
              <w:fldChar w:fldCharType="separate"/>
            </w:r>
            <w:r>
              <w:rPr>
                <w:webHidden/>
              </w:rPr>
              <w:t>5-107</w:t>
            </w:r>
            <w:r>
              <w:rPr>
                <w:webHidden/>
              </w:rPr>
              <w:fldChar w:fldCharType="end"/>
            </w:r>
          </w:hyperlink>
        </w:p>
        <w:p w14:paraId="437F427E" w14:textId="6AB7A5F8" w:rsidR="0001108D" w:rsidRDefault="0001108D">
          <w:pPr>
            <w:pStyle w:val="TM2"/>
            <w:rPr>
              <w:lang w:val="fr-FR" w:eastAsia="fr-FR"/>
            </w:rPr>
          </w:pPr>
          <w:hyperlink w:anchor="_Toc40272908" w:history="1">
            <w:r w:rsidRPr="003D210C">
              <w:rPr>
                <w:rStyle w:val="Lienhypertexte"/>
                <w:rFonts w:ascii="Trebuchet MS" w:hAnsi="Trebuchet MS"/>
              </w:rPr>
              <w:t>5.2</w:t>
            </w:r>
            <w:r>
              <w:rPr>
                <w:lang w:val="fr-FR" w:eastAsia="fr-FR"/>
              </w:rPr>
              <w:tab/>
            </w:r>
            <w:r w:rsidRPr="003D210C">
              <w:rPr>
                <w:rStyle w:val="Lienhypertexte"/>
                <w:rFonts w:ascii="Trebuchet MS" w:hAnsi="Trebuchet MS"/>
              </w:rPr>
              <w:t>Business Manager</w:t>
            </w:r>
            <w:r>
              <w:rPr>
                <w:webHidden/>
              </w:rPr>
              <w:tab/>
            </w:r>
            <w:r>
              <w:rPr>
                <w:webHidden/>
              </w:rPr>
              <w:fldChar w:fldCharType="begin"/>
            </w:r>
            <w:r>
              <w:rPr>
                <w:webHidden/>
              </w:rPr>
              <w:instrText xml:space="preserve"> PAGEREF _Toc40272908 \h </w:instrText>
            </w:r>
            <w:r>
              <w:rPr>
                <w:webHidden/>
              </w:rPr>
            </w:r>
            <w:r>
              <w:rPr>
                <w:webHidden/>
              </w:rPr>
              <w:fldChar w:fldCharType="separate"/>
            </w:r>
            <w:r>
              <w:rPr>
                <w:webHidden/>
              </w:rPr>
              <w:t>5-107</w:t>
            </w:r>
            <w:r>
              <w:rPr>
                <w:webHidden/>
              </w:rPr>
              <w:fldChar w:fldCharType="end"/>
            </w:r>
          </w:hyperlink>
        </w:p>
        <w:p w14:paraId="0426B744" w14:textId="4965DD3D" w:rsidR="0001108D" w:rsidRDefault="0001108D">
          <w:pPr>
            <w:pStyle w:val="TM3"/>
            <w:rPr>
              <w:lang w:val="fr-FR" w:eastAsia="fr-FR"/>
            </w:rPr>
          </w:pPr>
          <w:hyperlink w:anchor="_Toc40272909" w:history="1">
            <w:r w:rsidRPr="003D210C">
              <w:rPr>
                <w:rStyle w:val="Lienhypertexte"/>
              </w:rPr>
              <w:t>5.2.1</w:t>
            </w:r>
            <w:r>
              <w:rPr>
                <w:lang w:val="fr-FR" w:eastAsia="fr-FR"/>
              </w:rPr>
              <w:tab/>
            </w:r>
            <w:r w:rsidRPr="003D210C">
              <w:rPr>
                <w:rStyle w:val="Lienhypertexte"/>
              </w:rPr>
              <w:t>HiPay business module</w:t>
            </w:r>
            <w:r>
              <w:rPr>
                <w:webHidden/>
              </w:rPr>
              <w:tab/>
            </w:r>
            <w:r>
              <w:rPr>
                <w:webHidden/>
              </w:rPr>
              <w:fldChar w:fldCharType="begin"/>
            </w:r>
            <w:r>
              <w:rPr>
                <w:webHidden/>
              </w:rPr>
              <w:instrText xml:space="preserve"> PAGEREF _Toc40272909 \h </w:instrText>
            </w:r>
            <w:r>
              <w:rPr>
                <w:webHidden/>
              </w:rPr>
            </w:r>
            <w:r>
              <w:rPr>
                <w:webHidden/>
              </w:rPr>
              <w:fldChar w:fldCharType="separate"/>
            </w:r>
            <w:r>
              <w:rPr>
                <w:webHidden/>
              </w:rPr>
              <w:t>5-107</w:t>
            </w:r>
            <w:r>
              <w:rPr>
                <w:webHidden/>
              </w:rPr>
              <w:fldChar w:fldCharType="end"/>
            </w:r>
          </w:hyperlink>
        </w:p>
        <w:p w14:paraId="5C5156DC" w14:textId="42E29B06" w:rsidR="0001108D" w:rsidRDefault="0001108D">
          <w:pPr>
            <w:pStyle w:val="TM3"/>
            <w:rPr>
              <w:lang w:val="fr-FR" w:eastAsia="fr-FR"/>
            </w:rPr>
          </w:pPr>
          <w:hyperlink w:anchor="_Toc40272910" w:history="1">
            <w:r w:rsidRPr="003D210C">
              <w:rPr>
                <w:rStyle w:val="Lienhypertexte"/>
              </w:rPr>
              <w:t>5.2.2</w:t>
            </w:r>
            <w:r>
              <w:rPr>
                <w:lang w:val="fr-FR" w:eastAsia="fr-FR"/>
              </w:rPr>
              <w:tab/>
            </w:r>
            <w:r w:rsidRPr="003D210C">
              <w:rPr>
                <w:rStyle w:val="Lienhypertexte"/>
              </w:rPr>
              <w:t>HiPay Site Preferences</w:t>
            </w:r>
            <w:r>
              <w:rPr>
                <w:webHidden/>
              </w:rPr>
              <w:tab/>
            </w:r>
            <w:r>
              <w:rPr>
                <w:webHidden/>
              </w:rPr>
              <w:fldChar w:fldCharType="begin"/>
            </w:r>
            <w:r>
              <w:rPr>
                <w:webHidden/>
              </w:rPr>
              <w:instrText xml:space="preserve"> PAGEREF _Toc40272910 \h </w:instrText>
            </w:r>
            <w:r>
              <w:rPr>
                <w:webHidden/>
              </w:rPr>
            </w:r>
            <w:r>
              <w:rPr>
                <w:webHidden/>
              </w:rPr>
              <w:fldChar w:fldCharType="separate"/>
            </w:r>
            <w:r>
              <w:rPr>
                <w:webHidden/>
              </w:rPr>
              <w:t>5-111</w:t>
            </w:r>
            <w:r>
              <w:rPr>
                <w:webHidden/>
              </w:rPr>
              <w:fldChar w:fldCharType="end"/>
            </w:r>
          </w:hyperlink>
        </w:p>
        <w:p w14:paraId="377E27BD" w14:textId="3B987C99" w:rsidR="0001108D" w:rsidRDefault="0001108D">
          <w:pPr>
            <w:pStyle w:val="TM3"/>
            <w:rPr>
              <w:lang w:val="fr-FR" w:eastAsia="fr-FR"/>
            </w:rPr>
          </w:pPr>
          <w:hyperlink w:anchor="_Toc40272911" w:history="1">
            <w:r w:rsidRPr="003D210C">
              <w:rPr>
                <w:rStyle w:val="Lienhypertexte"/>
              </w:rPr>
              <w:t>5.2.3</w:t>
            </w:r>
            <w:r>
              <w:rPr>
                <w:lang w:val="fr-FR" w:eastAsia="fr-FR"/>
              </w:rPr>
              <w:tab/>
            </w:r>
            <w:r w:rsidRPr="003D210C">
              <w:rPr>
                <w:rStyle w:val="Lienhypertexte"/>
              </w:rPr>
              <w:t>Services</w:t>
            </w:r>
            <w:r>
              <w:rPr>
                <w:webHidden/>
              </w:rPr>
              <w:tab/>
            </w:r>
            <w:r>
              <w:rPr>
                <w:webHidden/>
              </w:rPr>
              <w:fldChar w:fldCharType="begin"/>
            </w:r>
            <w:r>
              <w:rPr>
                <w:webHidden/>
              </w:rPr>
              <w:instrText xml:space="preserve"> PAGEREF _Toc40272911 \h </w:instrText>
            </w:r>
            <w:r>
              <w:rPr>
                <w:webHidden/>
              </w:rPr>
            </w:r>
            <w:r>
              <w:rPr>
                <w:webHidden/>
              </w:rPr>
              <w:fldChar w:fldCharType="separate"/>
            </w:r>
            <w:r>
              <w:rPr>
                <w:webHidden/>
              </w:rPr>
              <w:t>5-114</w:t>
            </w:r>
            <w:r>
              <w:rPr>
                <w:webHidden/>
              </w:rPr>
              <w:fldChar w:fldCharType="end"/>
            </w:r>
          </w:hyperlink>
        </w:p>
        <w:p w14:paraId="7DC75420" w14:textId="30ED0D1A" w:rsidR="0001108D" w:rsidRDefault="0001108D">
          <w:pPr>
            <w:pStyle w:val="TM3"/>
            <w:rPr>
              <w:lang w:val="fr-FR" w:eastAsia="fr-FR"/>
            </w:rPr>
          </w:pPr>
          <w:hyperlink w:anchor="_Toc40272912" w:history="1">
            <w:r w:rsidRPr="003D210C">
              <w:rPr>
                <w:rStyle w:val="Lienhypertexte"/>
              </w:rPr>
              <w:t>5.2.4</w:t>
            </w:r>
            <w:r>
              <w:rPr>
                <w:lang w:val="fr-FR" w:eastAsia="fr-FR"/>
              </w:rPr>
              <w:tab/>
            </w:r>
            <w:r w:rsidRPr="003D210C">
              <w:rPr>
                <w:rStyle w:val="Lienhypertexte"/>
              </w:rPr>
              <w:t>Schedules</w:t>
            </w:r>
            <w:r>
              <w:rPr>
                <w:webHidden/>
              </w:rPr>
              <w:tab/>
            </w:r>
            <w:r>
              <w:rPr>
                <w:webHidden/>
              </w:rPr>
              <w:fldChar w:fldCharType="begin"/>
            </w:r>
            <w:r>
              <w:rPr>
                <w:webHidden/>
              </w:rPr>
              <w:instrText xml:space="preserve"> PAGEREF _Toc40272912 \h </w:instrText>
            </w:r>
            <w:r>
              <w:rPr>
                <w:webHidden/>
              </w:rPr>
            </w:r>
            <w:r>
              <w:rPr>
                <w:webHidden/>
              </w:rPr>
              <w:fldChar w:fldCharType="separate"/>
            </w:r>
            <w:r>
              <w:rPr>
                <w:webHidden/>
              </w:rPr>
              <w:t>5-116</w:t>
            </w:r>
            <w:r>
              <w:rPr>
                <w:webHidden/>
              </w:rPr>
              <w:fldChar w:fldCharType="end"/>
            </w:r>
          </w:hyperlink>
        </w:p>
        <w:p w14:paraId="62F340FD" w14:textId="18C7ED44" w:rsidR="0001108D" w:rsidRDefault="0001108D">
          <w:pPr>
            <w:pStyle w:val="TM3"/>
            <w:rPr>
              <w:lang w:val="fr-FR" w:eastAsia="fr-FR"/>
            </w:rPr>
          </w:pPr>
          <w:hyperlink w:anchor="_Toc40272913" w:history="1">
            <w:r w:rsidRPr="003D210C">
              <w:rPr>
                <w:rStyle w:val="Lienhypertexte"/>
              </w:rPr>
              <w:t>5.2.5</w:t>
            </w:r>
            <w:r>
              <w:rPr>
                <w:lang w:val="fr-FR" w:eastAsia="fr-FR"/>
              </w:rPr>
              <w:tab/>
            </w:r>
            <w:r w:rsidRPr="003D210C">
              <w:rPr>
                <w:rStyle w:val="Lienhypertexte"/>
              </w:rPr>
              <w:t>Payment Processors</w:t>
            </w:r>
            <w:r>
              <w:rPr>
                <w:webHidden/>
              </w:rPr>
              <w:tab/>
            </w:r>
            <w:r>
              <w:rPr>
                <w:webHidden/>
              </w:rPr>
              <w:fldChar w:fldCharType="begin"/>
            </w:r>
            <w:r>
              <w:rPr>
                <w:webHidden/>
              </w:rPr>
              <w:instrText xml:space="preserve"> PAGEREF _Toc40272913 \h </w:instrText>
            </w:r>
            <w:r>
              <w:rPr>
                <w:webHidden/>
              </w:rPr>
            </w:r>
            <w:r>
              <w:rPr>
                <w:webHidden/>
              </w:rPr>
              <w:fldChar w:fldCharType="separate"/>
            </w:r>
            <w:r>
              <w:rPr>
                <w:webHidden/>
              </w:rPr>
              <w:t>5-116</w:t>
            </w:r>
            <w:r>
              <w:rPr>
                <w:webHidden/>
              </w:rPr>
              <w:fldChar w:fldCharType="end"/>
            </w:r>
          </w:hyperlink>
        </w:p>
        <w:p w14:paraId="2911235F" w14:textId="1762E13A" w:rsidR="0001108D" w:rsidRDefault="0001108D">
          <w:pPr>
            <w:pStyle w:val="TM3"/>
            <w:rPr>
              <w:lang w:val="fr-FR" w:eastAsia="fr-FR"/>
            </w:rPr>
          </w:pPr>
          <w:hyperlink w:anchor="_Toc40272914" w:history="1">
            <w:r w:rsidRPr="003D210C">
              <w:rPr>
                <w:rStyle w:val="Lienhypertexte"/>
              </w:rPr>
              <w:t>5.2.6</w:t>
            </w:r>
            <w:r>
              <w:rPr>
                <w:lang w:val="fr-FR" w:eastAsia="fr-FR"/>
              </w:rPr>
              <w:tab/>
            </w:r>
            <w:r w:rsidRPr="003D210C">
              <w:rPr>
                <w:rStyle w:val="Lienhypertexte"/>
              </w:rPr>
              <w:t>Payment Methods</w:t>
            </w:r>
            <w:r>
              <w:rPr>
                <w:webHidden/>
              </w:rPr>
              <w:tab/>
            </w:r>
            <w:r>
              <w:rPr>
                <w:webHidden/>
              </w:rPr>
              <w:fldChar w:fldCharType="begin"/>
            </w:r>
            <w:r>
              <w:rPr>
                <w:webHidden/>
              </w:rPr>
              <w:instrText xml:space="preserve"> PAGEREF _Toc40272914 \h </w:instrText>
            </w:r>
            <w:r>
              <w:rPr>
                <w:webHidden/>
              </w:rPr>
            </w:r>
            <w:r>
              <w:rPr>
                <w:webHidden/>
              </w:rPr>
              <w:fldChar w:fldCharType="separate"/>
            </w:r>
            <w:r>
              <w:rPr>
                <w:webHidden/>
              </w:rPr>
              <w:t>5-117</w:t>
            </w:r>
            <w:r>
              <w:rPr>
                <w:webHidden/>
              </w:rPr>
              <w:fldChar w:fldCharType="end"/>
            </w:r>
          </w:hyperlink>
        </w:p>
        <w:p w14:paraId="1186B7D9" w14:textId="1276F150" w:rsidR="0001108D" w:rsidRDefault="0001108D">
          <w:pPr>
            <w:pStyle w:val="TM3"/>
            <w:rPr>
              <w:lang w:val="fr-FR" w:eastAsia="fr-FR"/>
            </w:rPr>
          </w:pPr>
          <w:hyperlink w:anchor="_Toc40272915" w:history="1">
            <w:r w:rsidRPr="003D210C">
              <w:rPr>
                <w:rStyle w:val="Lienhypertexte"/>
              </w:rPr>
              <w:t>5.2.7</w:t>
            </w:r>
            <w:r>
              <w:rPr>
                <w:lang w:val="fr-FR" w:eastAsia="fr-FR"/>
              </w:rPr>
              <w:tab/>
            </w:r>
            <w:r w:rsidRPr="003D210C">
              <w:rPr>
                <w:rStyle w:val="Lienhypertexte"/>
              </w:rPr>
              <w:t>Logs</w:t>
            </w:r>
            <w:r>
              <w:rPr>
                <w:webHidden/>
              </w:rPr>
              <w:tab/>
            </w:r>
            <w:r>
              <w:rPr>
                <w:webHidden/>
              </w:rPr>
              <w:fldChar w:fldCharType="begin"/>
            </w:r>
            <w:r>
              <w:rPr>
                <w:webHidden/>
              </w:rPr>
              <w:instrText xml:space="preserve"> PAGEREF _Toc40272915 \h </w:instrText>
            </w:r>
            <w:r>
              <w:rPr>
                <w:webHidden/>
              </w:rPr>
            </w:r>
            <w:r>
              <w:rPr>
                <w:webHidden/>
              </w:rPr>
              <w:fldChar w:fldCharType="separate"/>
            </w:r>
            <w:r>
              <w:rPr>
                <w:webHidden/>
              </w:rPr>
              <w:t>5-118</w:t>
            </w:r>
            <w:r>
              <w:rPr>
                <w:webHidden/>
              </w:rPr>
              <w:fldChar w:fldCharType="end"/>
            </w:r>
          </w:hyperlink>
        </w:p>
        <w:p w14:paraId="7847CC7B" w14:textId="50FA2B3D" w:rsidR="0001108D" w:rsidRDefault="0001108D">
          <w:pPr>
            <w:pStyle w:val="TM3"/>
            <w:rPr>
              <w:lang w:val="fr-FR" w:eastAsia="fr-FR"/>
            </w:rPr>
          </w:pPr>
          <w:hyperlink w:anchor="_Toc40272916" w:history="1">
            <w:r w:rsidRPr="003D210C">
              <w:rPr>
                <w:rStyle w:val="Lienhypertexte"/>
              </w:rPr>
              <w:t>5.2.8</w:t>
            </w:r>
            <w:r>
              <w:rPr>
                <w:lang w:val="fr-FR" w:eastAsia="fr-FR"/>
              </w:rPr>
              <w:tab/>
            </w:r>
            <w:r w:rsidRPr="003D210C">
              <w:rPr>
                <w:rStyle w:val="Lienhypertexte"/>
              </w:rPr>
              <w:t>Notification url</w:t>
            </w:r>
            <w:r>
              <w:rPr>
                <w:webHidden/>
              </w:rPr>
              <w:tab/>
            </w:r>
            <w:r>
              <w:rPr>
                <w:webHidden/>
              </w:rPr>
              <w:fldChar w:fldCharType="begin"/>
            </w:r>
            <w:r>
              <w:rPr>
                <w:webHidden/>
              </w:rPr>
              <w:instrText xml:space="preserve"> PAGEREF _Toc40272916 \h </w:instrText>
            </w:r>
            <w:r>
              <w:rPr>
                <w:webHidden/>
              </w:rPr>
            </w:r>
            <w:r>
              <w:rPr>
                <w:webHidden/>
              </w:rPr>
              <w:fldChar w:fldCharType="separate"/>
            </w:r>
            <w:r>
              <w:rPr>
                <w:webHidden/>
              </w:rPr>
              <w:t>5-118</w:t>
            </w:r>
            <w:r>
              <w:rPr>
                <w:webHidden/>
              </w:rPr>
              <w:fldChar w:fldCharType="end"/>
            </w:r>
          </w:hyperlink>
        </w:p>
        <w:p w14:paraId="757C83EA" w14:textId="40D6E8E2" w:rsidR="0001108D" w:rsidRDefault="0001108D">
          <w:pPr>
            <w:pStyle w:val="TM3"/>
            <w:rPr>
              <w:lang w:val="fr-FR" w:eastAsia="fr-FR"/>
            </w:rPr>
          </w:pPr>
          <w:hyperlink w:anchor="_Toc40272917" w:history="1">
            <w:r w:rsidRPr="003D210C">
              <w:rPr>
                <w:rStyle w:val="Lienhypertexte"/>
              </w:rPr>
              <w:t>5.2.9</w:t>
            </w:r>
            <w:r>
              <w:rPr>
                <w:lang w:val="fr-FR" w:eastAsia="fr-FR"/>
              </w:rPr>
              <w:tab/>
            </w:r>
            <w:r w:rsidRPr="003D210C">
              <w:rPr>
                <w:rStyle w:val="Lienhypertexte"/>
              </w:rPr>
              <w:t>Custom CSS configuration</w:t>
            </w:r>
            <w:r>
              <w:rPr>
                <w:webHidden/>
              </w:rPr>
              <w:tab/>
            </w:r>
            <w:r>
              <w:rPr>
                <w:webHidden/>
              </w:rPr>
              <w:fldChar w:fldCharType="begin"/>
            </w:r>
            <w:r>
              <w:rPr>
                <w:webHidden/>
              </w:rPr>
              <w:instrText xml:space="preserve"> PAGEREF _Toc40272917 \h </w:instrText>
            </w:r>
            <w:r>
              <w:rPr>
                <w:webHidden/>
              </w:rPr>
            </w:r>
            <w:r>
              <w:rPr>
                <w:webHidden/>
              </w:rPr>
              <w:fldChar w:fldCharType="separate"/>
            </w:r>
            <w:r>
              <w:rPr>
                <w:webHidden/>
              </w:rPr>
              <w:t>5-119</w:t>
            </w:r>
            <w:r>
              <w:rPr>
                <w:webHidden/>
              </w:rPr>
              <w:fldChar w:fldCharType="end"/>
            </w:r>
          </w:hyperlink>
        </w:p>
        <w:p w14:paraId="44DDA450" w14:textId="2D2F297F" w:rsidR="0001108D" w:rsidRDefault="0001108D">
          <w:pPr>
            <w:pStyle w:val="TM3"/>
            <w:rPr>
              <w:lang w:val="fr-FR" w:eastAsia="fr-FR"/>
            </w:rPr>
          </w:pPr>
          <w:hyperlink w:anchor="_Toc40272918" w:history="1">
            <w:r w:rsidRPr="003D210C">
              <w:rPr>
                <w:rStyle w:val="Lienhypertexte"/>
              </w:rPr>
              <w:t>5.2.10</w:t>
            </w:r>
            <w:r>
              <w:rPr>
                <w:lang w:val="fr-FR" w:eastAsia="fr-FR"/>
              </w:rPr>
              <w:tab/>
            </w:r>
            <w:r w:rsidRPr="003D210C">
              <w:rPr>
                <w:rStyle w:val="Lienhypertexte"/>
              </w:rPr>
              <w:t>Products configuration</w:t>
            </w:r>
            <w:r>
              <w:rPr>
                <w:webHidden/>
              </w:rPr>
              <w:tab/>
            </w:r>
            <w:r>
              <w:rPr>
                <w:webHidden/>
              </w:rPr>
              <w:fldChar w:fldCharType="begin"/>
            </w:r>
            <w:r>
              <w:rPr>
                <w:webHidden/>
              </w:rPr>
              <w:instrText xml:space="preserve"> PAGEREF _Toc40272918 \h </w:instrText>
            </w:r>
            <w:r>
              <w:rPr>
                <w:webHidden/>
              </w:rPr>
            </w:r>
            <w:r>
              <w:rPr>
                <w:webHidden/>
              </w:rPr>
              <w:fldChar w:fldCharType="separate"/>
            </w:r>
            <w:r>
              <w:rPr>
                <w:webHidden/>
              </w:rPr>
              <w:t>5-120</w:t>
            </w:r>
            <w:r>
              <w:rPr>
                <w:webHidden/>
              </w:rPr>
              <w:fldChar w:fldCharType="end"/>
            </w:r>
          </w:hyperlink>
        </w:p>
        <w:p w14:paraId="05F57818" w14:textId="31DE197C" w:rsidR="0001108D" w:rsidRDefault="0001108D">
          <w:pPr>
            <w:pStyle w:val="TM2"/>
            <w:rPr>
              <w:lang w:val="fr-FR" w:eastAsia="fr-FR"/>
            </w:rPr>
          </w:pPr>
          <w:hyperlink w:anchor="_Toc40272919" w:history="1">
            <w:r w:rsidRPr="003D210C">
              <w:rPr>
                <w:rStyle w:val="Lienhypertexte"/>
                <w:rFonts w:ascii="Trebuchet MS" w:hAnsi="Trebuchet MS"/>
              </w:rPr>
              <w:t>5.3</w:t>
            </w:r>
            <w:r>
              <w:rPr>
                <w:lang w:val="fr-FR" w:eastAsia="fr-FR"/>
              </w:rPr>
              <w:tab/>
            </w:r>
            <w:r w:rsidRPr="003D210C">
              <w:rPr>
                <w:rStyle w:val="Lienhypertexte"/>
                <w:rFonts w:ascii="Trebuchet MS" w:hAnsi="Trebuchet MS"/>
              </w:rPr>
              <w:t>Storefront Functionality</w:t>
            </w:r>
            <w:r>
              <w:rPr>
                <w:webHidden/>
              </w:rPr>
              <w:tab/>
            </w:r>
            <w:r>
              <w:rPr>
                <w:webHidden/>
              </w:rPr>
              <w:fldChar w:fldCharType="begin"/>
            </w:r>
            <w:r>
              <w:rPr>
                <w:webHidden/>
              </w:rPr>
              <w:instrText xml:space="preserve"> PAGEREF _Toc40272919 \h </w:instrText>
            </w:r>
            <w:r>
              <w:rPr>
                <w:webHidden/>
              </w:rPr>
            </w:r>
            <w:r>
              <w:rPr>
                <w:webHidden/>
              </w:rPr>
              <w:fldChar w:fldCharType="separate"/>
            </w:r>
            <w:r>
              <w:rPr>
                <w:webHidden/>
              </w:rPr>
              <w:t>5-120</w:t>
            </w:r>
            <w:r>
              <w:rPr>
                <w:webHidden/>
              </w:rPr>
              <w:fldChar w:fldCharType="end"/>
            </w:r>
          </w:hyperlink>
        </w:p>
        <w:p w14:paraId="350CDAD4" w14:textId="5383A488" w:rsidR="0001108D" w:rsidRDefault="0001108D">
          <w:pPr>
            <w:pStyle w:val="TM3"/>
            <w:rPr>
              <w:lang w:val="fr-FR" w:eastAsia="fr-FR"/>
            </w:rPr>
          </w:pPr>
          <w:hyperlink w:anchor="_Toc40272920" w:history="1">
            <w:r w:rsidRPr="003D210C">
              <w:rPr>
                <w:rStyle w:val="Lienhypertexte"/>
              </w:rPr>
              <w:t>5.3.1</w:t>
            </w:r>
            <w:r>
              <w:rPr>
                <w:lang w:val="fr-FR" w:eastAsia="fr-FR"/>
              </w:rPr>
              <w:tab/>
            </w:r>
            <w:r w:rsidRPr="003D210C">
              <w:rPr>
                <w:rStyle w:val="Lienhypertexte"/>
              </w:rPr>
              <w:t>Merchant Payment API - Credit Cards</w:t>
            </w:r>
            <w:r>
              <w:rPr>
                <w:webHidden/>
              </w:rPr>
              <w:tab/>
            </w:r>
            <w:r>
              <w:rPr>
                <w:webHidden/>
              </w:rPr>
              <w:fldChar w:fldCharType="begin"/>
            </w:r>
            <w:r>
              <w:rPr>
                <w:webHidden/>
              </w:rPr>
              <w:instrText xml:space="preserve"> PAGEREF _Toc40272920 \h </w:instrText>
            </w:r>
            <w:r>
              <w:rPr>
                <w:webHidden/>
              </w:rPr>
            </w:r>
            <w:r>
              <w:rPr>
                <w:webHidden/>
              </w:rPr>
              <w:fldChar w:fldCharType="separate"/>
            </w:r>
            <w:r>
              <w:rPr>
                <w:webHidden/>
              </w:rPr>
              <w:t>5-120</w:t>
            </w:r>
            <w:r>
              <w:rPr>
                <w:webHidden/>
              </w:rPr>
              <w:fldChar w:fldCharType="end"/>
            </w:r>
          </w:hyperlink>
        </w:p>
        <w:p w14:paraId="4933D400" w14:textId="49759E0C" w:rsidR="0001108D" w:rsidRDefault="0001108D">
          <w:pPr>
            <w:pStyle w:val="TM3"/>
            <w:rPr>
              <w:lang w:val="fr-FR" w:eastAsia="fr-FR"/>
            </w:rPr>
          </w:pPr>
          <w:hyperlink w:anchor="_Toc40272921" w:history="1">
            <w:r w:rsidRPr="003D210C">
              <w:rPr>
                <w:rStyle w:val="Lienhypertexte"/>
                <w:rFonts w:eastAsia="Calibri"/>
              </w:rPr>
              <w:t>5.3.2</w:t>
            </w:r>
            <w:r>
              <w:rPr>
                <w:lang w:val="fr-FR" w:eastAsia="fr-FR"/>
              </w:rPr>
              <w:tab/>
            </w:r>
            <w:r w:rsidRPr="003D210C">
              <w:rPr>
                <w:rStyle w:val="Lienhypertexte"/>
                <w:rFonts w:eastAsia="Calibri"/>
              </w:rPr>
              <w:t>Payment API - Merchant Link Credit Cards (with 3DSecure)</w:t>
            </w:r>
            <w:r>
              <w:rPr>
                <w:webHidden/>
              </w:rPr>
              <w:tab/>
            </w:r>
            <w:r>
              <w:rPr>
                <w:webHidden/>
              </w:rPr>
              <w:fldChar w:fldCharType="begin"/>
            </w:r>
            <w:r>
              <w:rPr>
                <w:webHidden/>
              </w:rPr>
              <w:instrText xml:space="preserve"> PAGEREF _Toc40272921 \h </w:instrText>
            </w:r>
            <w:r>
              <w:rPr>
                <w:webHidden/>
              </w:rPr>
            </w:r>
            <w:r>
              <w:rPr>
                <w:webHidden/>
              </w:rPr>
              <w:fldChar w:fldCharType="separate"/>
            </w:r>
            <w:r>
              <w:rPr>
                <w:webHidden/>
              </w:rPr>
              <w:t>5-121</w:t>
            </w:r>
            <w:r>
              <w:rPr>
                <w:webHidden/>
              </w:rPr>
              <w:fldChar w:fldCharType="end"/>
            </w:r>
          </w:hyperlink>
        </w:p>
        <w:p w14:paraId="6458EDCC" w14:textId="58C03FFA" w:rsidR="0001108D" w:rsidRDefault="0001108D">
          <w:pPr>
            <w:pStyle w:val="TM3"/>
            <w:rPr>
              <w:lang w:val="fr-FR" w:eastAsia="fr-FR"/>
            </w:rPr>
          </w:pPr>
          <w:hyperlink w:anchor="_Toc40272922" w:history="1">
            <w:r w:rsidRPr="003D210C">
              <w:rPr>
                <w:rStyle w:val="Lienhypertexte"/>
              </w:rPr>
              <w:t>5.3.3</w:t>
            </w:r>
            <w:r>
              <w:rPr>
                <w:lang w:val="fr-FR" w:eastAsia="fr-FR"/>
              </w:rPr>
              <w:tab/>
            </w:r>
            <w:r w:rsidRPr="003D210C">
              <w:rPr>
                <w:rStyle w:val="Lienhypertexte"/>
              </w:rPr>
              <w:t>Hosted Merchant Link</w:t>
            </w:r>
            <w:r>
              <w:rPr>
                <w:webHidden/>
              </w:rPr>
              <w:tab/>
            </w:r>
            <w:r>
              <w:rPr>
                <w:webHidden/>
              </w:rPr>
              <w:fldChar w:fldCharType="begin"/>
            </w:r>
            <w:r>
              <w:rPr>
                <w:webHidden/>
              </w:rPr>
              <w:instrText xml:space="preserve"> PAGEREF _Toc40272922 \h </w:instrText>
            </w:r>
            <w:r>
              <w:rPr>
                <w:webHidden/>
              </w:rPr>
            </w:r>
            <w:r>
              <w:rPr>
                <w:webHidden/>
              </w:rPr>
              <w:fldChar w:fldCharType="separate"/>
            </w:r>
            <w:r>
              <w:rPr>
                <w:webHidden/>
              </w:rPr>
              <w:t>5-121</w:t>
            </w:r>
            <w:r>
              <w:rPr>
                <w:webHidden/>
              </w:rPr>
              <w:fldChar w:fldCharType="end"/>
            </w:r>
          </w:hyperlink>
        </w:p>
        <w:p w14:paraId="42A7973B" w14:textId="099F4F0A" w:rsidR="0001108D" w:rsidRDefault="0001108D">
          <w:pPr>
            <w:pStyle w:val="TM3"/>
            <w:rPr>
              <w:lang w:val="fr-FR" w:eastAsia="fr-FR"/>
            </w:rPr>
          </w:pPr>
          <w:hyperlink w:anchor="_Toc40272923" w:history="1">
            <w:r w:rsidRPr="003D210C">
              <w:rPr>
                <w:rStyle w:val="Lienhypertexte"/>
                <w:rFonts w:eastAsia="Calibri"/>
              </w:rPr>
              <w:t>5.3.4</w:t>
            </w:r>
            <w:r>
              <w:rPr>
                <w:lang w:val="fr-FR" w:eastAsia="fr-FR"/>
              </w:rPr>
              <w:tab/>
            </w:r>
            <w:r w:rsidRPr="003D210C">
              <w:rPr>
                <w:rStyle w:val="Lienhypertexte"/>
                <w:rFonts w:eastAsia="Calibri"/>
              </w:rPr>
              <w:t>Hosted Merchant Link Credit Cards</w:t>
            </w:r>
            <w:r>
              <w:rPr>
                <w:webHidden/>
              </w:rPr>
              <w:tab/>
            </w:r>
            <w:r>
              <w:rPr>
                <w:webHidden/>
              </w:rPr>
              <w:fldChar w:fldCharType="begin"/>
            </w:r>
            <w:r>
              <w:rPr>
                <w:webHidden/>
              </w:rPr>
              <w:instrText xml:space="preserve"> PAGEREF _Toc40272923 \h </w:instrText>
            </w:r>
            <w:r>
              <w:rPr>
                <w:webHidden/>
              </w:rPr>
            </w:r>
            <w:r>
              <w:rPr>
                <w:webHidden/>
              </w:rPr>
              <w:fldChar w:fldCharType="separate"/>
            </w:r>
            <w:r>
              <w:rPr>
                <w:webHidden/>
              </w:rPr>
              <w:t>5-122</w:t>
            </w:r>
            <w:r>
              <w:rPr>
                <w:webHidden/>
              </w:rPr>
              <w:fldChar w:fldCharType="end"/>
            </w:r>
          </w:hyperlink>
        </w:p>
        <w:p w14:paraId="32619065" w14:textId="50C72782" w:rsidR="0001108D" w:rsidRDefault="0001108D">
          <w:pPr>
            <w:pStyle w:val="TM3"/>
            <w:rPr>
              <w:lang w:val="fr-FR" w:eastAsia="fr-FR"/>
            </w:rPr>
          </w:pPr>
          <w:hyperlink w:anchor="_Toc40272924" w:history="1">
            <w:r w:rsidRPr="003D210C">
              <w:rPr>
                <w:rStyle w:val="Lienhypertexte"/>
              </w:rPr>
              <w:t>5.3.5</w:t>
            </w:r>
            <w:r>
              <w:rPr>
                <w:lang w:val="fr-FR" w:eastAsia="fr-FR"/>
              </w:rPr>
              <w:tab/>
            </w:r>
            <w:r w:rsidRPr="003D210C">
              <w:rPr>
                <w:rStyle w:val="Lienhypertexte"/>
                <w:rFonts w:eastAsia="Calibri"/>
              </w:rPr>
              <w:t xml:space="preserve">Hosted </w:t>
            </w:r>
            <w:r w:rsidRPr="003D210C">
              <w:rPr>
                <w:rStyle w:val="Lienhypertexte"/>
              </w:rPr>
              <w:t>Merchant</w:t>
            </w:r>
            <w:r w:rsidRPr="003D210C">
              <w:rPr>
                <w:rStyle w:val="Lienhypertexte"/>
                <w:rFonts w:eastAsia="Calibri"/>
              </w:rPr>
              <w:t xml:space="preserve"> iFrame</w:t>
            </w:r>
            <w:r>
              <w:rPr>
                <w:webHidden/>
              </w:rPr>
              <w:tab/>
            </w:r>
            <w:r>
              <w:rPr>
                <w:webHidden/>
              </w:rPr>
              <w:fldChar w:fldCharType="begin"/>
            </w:r>
            <w:r>
              <w:rPr>
                <w:webHidden/>
              </w:rPr>
              <w:instrText xml:space="preserve"> PAGEREF _Toc40272924 \h </w:instrText>
            </w:r>
            <w:r>
              <w:rPr>
                <w:webHidden/>
              </w:rPr>
            </w:r>
            <w:r>
              <w:rPr>
                <w:webHidden/>
              </w:rPr>
              <w:fldChar w:fldCharType="separate"/>
            </w:r>
            <w:r>
              <w:rPr>
                <w:webHidden/>
              </w:rPr>
              <w:t>5-123</w:t>
            </w:r>
            <w:r>
              <w:rPr>
                <w:webHidden/>
              </w:rPr>
              <w:fldChar w:fldCharType="end"/>
            </w:r>
          </w:hyperlink>
        </w:p>
        <w:p w14:paraId="63ED43FD" w14:textId="3FECA149" w:rsidR="0001108D" w:rsidRDefault="0001108D">
          <w:pPr>
            <w:pStyle w:val="TM1"/>
            <w:rPr>
              <w:lang w:val="fr-FR" w:eastAsia="fr-FR"/>
            </w:rPr>
          </w:pPr>
          <w:hyperlink w:anchor="_Toc40272925" w:history="1">
            <w:r w:rsidRPr="003D210C">
              <w:rPr>
                <w:rStyle w:val="Lienhypertexte"/>
              </w:rPr>
              <w:t>6.</w:t>
            </w:r>
            <w:r>
              <w:rPr>
                <w:lang w:val="fr-FR" w:eastAsia="fr-FR"/>
              </w:rPr>
              <w:tab/>
            </w:r>
            <w:r w:rsidRPr="003D210C">
              <w:rPr>
                <w:rStyle w:val="Lienhypertexte"/>
              </w:rPr>
              <w:t>Known Issues</w:t>
            </w:r>
            <w:r>
              <w:rPr>
                <w:webHidden/>
              </w:rPr>
              <w:tab/>
            </w:r>
            <w:r>
              <w:rPr>
                <w:webHidden/>
              </w:rPr>
              <w:fldChar w:fldCharType="begin"/>
            </w:r>
            <w:r>
              <w:rPr>
                <w:webHidden/>
              </w:rPr>
              <w:instrText xml:space="preserve"> PAGEREF _Toc40272925 \h </w:instrText>
            </w:r>
            <w:r>
              <w:rPr>
                <w:webHidden/>
              </w:rPr>
            </w:r>
            <w:r>
              <w:rPr>
                <w:webHidden/>
              </w:rPr>
              <w:fldChar w:fldCharType="separate"/>
            </w:r>
            <w:r>
              <w:rPr>
                <w:webHidden/>
              </w:rPr>
              <w:t>6-125</w:t>
            </w:r>
            <w:r>
              <w:rPr>
                <w:webHidden/>
              </w:rPr>
              <w:fldChar w:fldCharType="end"/>
            </w:r>
          </w:hyperlink>
        </w:p>
        <w:p w14:paraId="20561DD3" w14:textId="3E993BC1" w:rsidR="0001108D" w:rsidRDefault="0001108D">
          <w:pPr>
            <w:pStyle w:val="TM1"/>
            <w:rPr>
              <w:lang w:val="fr-FR" w:eastAsia="fr-FR"/>
            </w:rPr>
          </w:pPr>
          <w:hyperlink w:anchor="_Toc40272926" w:history="1">
            <w:r w:rsidRPr="003D210C">
              <w:rPr>
                <w:rStyle w:val="Lienhypertexte"/>
              </w:rPr>
              <w:t>7.</w:t>
            </w:r>
            <w:r>
              <w:rPr>
                <w:lang w:val="fr-FR" w:eastAsia="fr-FR"/>
              </w:rPr>
              <w:tab/>
            </w:r>
            <w:r w:rsidRPr="003D210C">
              <w:rPr>
                <w:rStyle w:val="Lienhypertexte"/>
              </w:rPr>
              <w:t>Release History</w:t>
            </w:r>
            <w:r>
              <w:rPr>
                <w:webHidden/>
              </w:rPr>
              <w:tab/>
            </w:r>
            <w:r>
              <w:rPr>
                <w:webHidden/>
              </w:rPr>
              <w:fldChar w:fldCharType="begin"/>
            </w:r>
            <w:r>
              <w:rPr>
                <w:webHidden/>
              </w:rPr>
              <w:instrText xml:space="preserve"> PAGEREF _Toc40272926 \h </w:instrText>
            </w:r>
            <w:r>
              <w:rPr>
                <w:webHidden/>
              </w:rPr>
            </w:r>
            <w:r>
              <w:rPr>
                <w:webHidden/>
              </w:rPr>
              <w:fldChar w:fldCharType="separate"/>
            </w:r>
            <w:r>
              <w:rPr>
                <w:webHidden/>
              </w:rPr>
              <w:t>7-125</w:t>
            </w:r>
            <w:r>
              <w:rPr>
                <w:webHidden/>
              </w:rPr>
              <w:fldChar w:fldCharType="end"/>
            </w:r>
          </w:hyperlink>
        </w:p>
        <w:p w14:paraId="7B385EDF" w14:textId="22C2E41F"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FF416C"/>
      </w:sdtContent>
    </w:sdt>
    <w:p w14:paraId="6AC18E3E" w14:textId="77777777" w:rsidR="009B67F1" w:rsidRDefault="009B67F1" w:rsidP="335A9780">
      <w:pPr>
        <w:rPr>
          <w:rFonts w:asciiTheme="majorHAnsi" w:eastAsiaTheme="majorEastAsia" w:hAnsiTheme="majorHAnsi" w:cstheme="majorBidi"/>
          <w:sz w:val="52"/>
          <w:szCs w:val="52"/>
        </w:rPr>
      </w:pPr>
      <w:r w:rsidRPr="335A9780">
        <w:rPr>
          <w:rFonts w:asciiTheme="majorHAnsi" w:eastAsiaTheme="majorEastAsia" w:hAnsiTheme="majorHAnsi" w:cstheme="majorBidi"/>
          <w:sz w:val="52"/>
          <w:szCs w:val="52"/>
        </w:rPr>
        <w:br w:type="page"/>
      </w:r>
    </w:p>
    <w:p w14:paraId="185DE6BE" w14:textId="77777777" w:rsidR="00BB03F4" w:rsidRPr="0093572D" w:rsidRDefault="335A9780" w:rsidP="0093572D">
      <w:pPr>
        <w:pStyle w:val="Titre1"/>
      </w:pPr>
      <w:bookmarkStart w:id="3" w:name="_Toc40272880"/>
      <w:bookmarkEnd w:id="2"/>
      <w:r w:rsidRPr="335A9780">
        <w:lastRenderedPageBreak/>
        <w:t>Summary</w:t>
      </w:r>
      <w:bookmarkEnd w:id="3"/>
    </w:p>
    <w:p w14:paraId="23885E75" w14:textId="77777777" w:rsidR="009B67F1" w:rsidRPr="009B67F1" w:rsidRDefault="009B67F1" w:rsidP="335A9780"/>
    <w:p w14:paraId="4D81EC91" w14:textId="1CCE01E0" w:rsidR="0048157C" w:rsidRPr="001C19A0" w:rsidRDefault="335A9780" w:rsidP="335A9780">
      <w:pPr>
        <w:pStyle w:val="Standard1"/>
        <w:jc w:val="both"/>
        <w:rPr>
          <w:rStyle w:val="Accentuationlgre"/>
          <w:i w:val="0"/>
          <w:iCs w:val="0"/>
        </w:rPr>
      </w:pPr>
      <w:r w:rsidRPr="335A9780">
        <w:rPr>
          <w:rStyle w:val="Accentuationlgre"/>
          <w:i w:val="0"/>
          <w:iCs w:val="0"/>
        </w:rPr>
        <w:t>HiPay Fullservice offers tailored payment solutions for retailers, with functionalities adapted to today’s e-commerce landscape. HiPay provides a single integration solution for the most relevant domestic and international payment methods in each market.</w:t>
      </w:r>
    </w:p>
    <w:p w14:paraId="5BF00AFF" w14:textId="218C755B" w:rsidR="0045746F" w:rsidRPr="001C19A0" w:rsidRDefault="335A9780" w:rsidP="335A9780">
      <w:pPr>
        <w:pStyle w:val="Standard1"/>
        <w:jc w:val="both"/>
        <w:rPr>
          <w:rStyle w:val="Accentuationlgre"/>
          <w:i w:val="0"/>
          <w:iCs w:val="0"/>
        </w:rPr>
      </w:pPr>
      <w:r w:rsidRPr="335A9780">
        <w:rPr>
          <w:rStyle w:val="Accentuationlgre"/>
          <w:i w:val="0"/>
          <w:iCs w:val="0"/>
        </w:rPr>
        <w:t xml:space="preserve">The HiPay cartridge enables merchants to use HiPay full service as a payment option on their Salesforce Commerce Cloud storefronts. The cartridge provides several options for entering payment information (credit card or debit card information) during the checkout process: through a hosted page that is, external to the Salesforce Commerce Cloud platform or directly on the merchant’s Salesforce Commerce Cloud storefront, through API module calls. Beside this, a full range of other payment methods can be supported. </w:t>
      </w:r>
    </w:p>
    <w:p w14:paraId="65550AA6" w14:textId="77777777" w:rsidR="00234D5C" w:rsidRPr="001C19A0" w:rsidRDefault="335A9780" w:rsidP="335A9780">
      <w:pPr>
        <w:pStyle w:val="Standard1"/>
        <w:jc w:val="both"/>
        <w:rPr>
          <w:rStyle w:val="Accentuationlgre"/>
          <w:i w:val="0"/>
          <w:iCs w:val="0"/>
        </w:rPr>
      </w:pPr>
      <w:r w:rsidRPr="335A9780">
        <w:rPr>
          <w:rStyle w:val="Accentuationlgre"/>
          <w:i w:val="0"/>
          <w:iCs w:val="0"/>
        </w:rPr>
        <w:t>This document fully describes how to install the cartridge and integrate it into the online store. It is required for the merchant to first contact HiPay and request an account for the integration to work properly. HiPay shall provide a testing and production accounts for the merchant.</w:t>
      </w:r>
    </w:p>
    <w:p w14:paraId="40577766" w14:textId="6FA704A1" w:rsidR="0045746F" w:rsidRPr="001C19A0" w:rsidRDefault="335A9780" w:rsidP="335A9780">
      <w:pPr>
        <w:pStyle w:val="Standard1"/>
        <w:jc w:val="both"/>
        <w:rPr>
          <w:rStyle w:val="Accentuationlgre"/>
          <w:i w:val="0"/>
          <w:iCs w:val="0"/>
        </w:rPr>
      </w:pPr>
      <w:r w:rsidRPr="335A9780">
        <w:rPr>
          <w:rStyle w:val="Accentuationlgre"/>
          <w:i w:val="0"/>
          <w:iCs w:val="0"/>
        </w:rPr>
        <w:t xml:space="preserve">There are also configurations to be made in both Salesforce Commerce Cloud Business Manager and HiPay back office. </w:t>
      </w:r>
    </w:p>
    <w:p w14:paraId="020F0AF6" w14:textId="6B15273B" w:rsidR="0045746F" w:rsidRPr="001C19A0" w:rsidRDefault="335A9780" w:rsidP="335A9780">
      <w:pPr>
        <w:pStyle w:val="Standard1"/>
        <w:jc w:val="both"/>
        <w:rPr>
          <w:rStyle w:val="Accentuationlgre"/>
          <w:i w:val="0"/>
          <w:iCs w:val="0"/>
        </w:rPr>
      </w:pPr>
      <w:r w:rsidRPr="335A9780">
        <w:rPr>
          <w:rStyle w:val="Accentuationlgre"/>
          <w:i w:val="0"/>
          <w:iCs w:val="0"/>
        </w:rPr>
        <w:t xml:space="preserve">The integration consists of an archive, which contains the following contents: </w:t>
      </w:r>
    </w:p>
    <w:p w14:paraId="2A73AADB" w14:textId="14FB67D1" w:rsidR="0045746F" w:rsidRPr="001C19A0" w:rsidRDefault="335A9780" w:rsidP="335A9780">
      <w:pPr>
        <w:pStyle w:val="Standard1"/>
        <w:numPr>
          <w:ilvl w:val="0"/>
          <w:numId w:val="41"/>
        </w:numPr>
        <w:jc w:val="both"/>
        <w:rPr>
          <w:rStyle w:val="Accentuationlgre"/>
          <w:i w:val="0"/>
          <w:iCs w:val="0"/>
        </w:rPr>
      </w:pPr>
      <w:r w:rsidRPr="335A9780">
        <w:rPr>
          <w:rStyle w:val="Accentuationlgre"/>
          <w:i w:val="0"/>
          <w:iCs w:val="0"/>
        </w:rPr>
        <w:t>cartridge called ‘int_hipay_controllers’ – core integration cartridge</w:t>
      </w:r>
    </w:p>
    <w:p w14:paraId="63A95877" w14:textId="1C6CAAC3" w:rsidR="0045746F" w:rsidRDefault="335A9780" w:rsidP="335A9780">
      <w:pPr>
        <w:pStyle w:val="Standard1"/>
        <w:numPr>
          <w:ilvl w:val="0"/>
          <w:numId w:val="41"/>
        </w:numPr>
        <w:jc w:val="both"/>
        <w:rPr>
          <w:rStyle w:val="Accentuationlgre"/>
          <w:i w:val="0"/>
          <w:iCs w:val="0"/>
        </w:rPr>
      </w:pPr>
      <w:r w:rsidRPr="335A9780">
        <w:rPr>
          <w:rStyle w:val="Accentuationlgre"/>
          <w:i w:val="0"/>
          <w:iCs w:val="0"/>
        </w:rPr>
        <w:t>cartridge called ‘bm_hipay_controllers’ - extension for the cartridge within Business Manager</w:t>
      </w:r>
    </w:p>
    <w:p w14:paraId="5717C957" w14:textId="24B94ABF" w:rsidR="002064C1" w:rsidRPr="001C19A0" w:rsidRDefault="335A9780" w:rsidP="335A9780">
      <w:pPr>
        <w:pStyle w:val="Standard1"/>
        <w:numPr>
          <w:ilvl w:val="0"/>
          <w:numId w:val="41"/>
        </w:numPr>
        <w:jc w:val="both"/>
        <w:rPr>
          <w:rStyle w:val="Accentuationlgre"/>
          <w:i w:val="0"/>
          <w:iCs w:val="0"/>
        </w:rPr>
      </w:pPr>
      <w:r w:rsidRPr="335A9780">
        <w:rPr>
          <w:rStyle w:val="Accentuationlgre"/>
          <w:i w:val="0"/>
          <w:iCs w:val="0"/>
        </w:rPr>
        <w:t>‘site_template’ folder with metadata</w:t>
      </w:r>
    </w:p>
    <w:p w14:paraId="19F7840D" w14:textId="4DE71218" w:rsidR="0045746F" w:rsidRPr="001C19A0" w:rsidRDefault="335A9780" w:rsidP="335A9780">
      <w:pPr>
        <w:pStyle w:val="Standard1"/>
        <w:jc w:val="both"/>
        <w:rPr>
          <w:rStyle w:val="Accentuationlgre"/>
          <w:i w:val="0"/>
          <w:iCs w:val="0"/>
        </w:rPr>
      </w:pPr>
      <w:r w:rsidRPr="335A9780">
        <w:rPr>
          <w:rStyle w:val="Accentuationlgre"/>
          <w:i w:val="0"/>
          <w:iCs w:val="0"/>
        </w:rPr>
        <w:t>The integration is based on the Site Genesis demo store provided by Salesforce Commerce Cloud.</w:t>
      </w:r>
    </w:p>
    <w:p w14:paraId="40F8A35C" w14:textId="77777777" w:rsidR="00BE329D" w:rsidRDefault="335A9780" w:rsidP="335A9780">
      <w:pPr>
        <w:ind w:firstLine="360"/>
        <w:jc w:val="both"/>
        <w:rPr>
          <w:rStyle w:val="Accentuationlgre"/>
          <w:rFonts w:ascii="Trebuchet MS" w:hAnsi="Trebuchet MS" w:cs="Tahoma"/>
          <w:i w:val="0"/>
          <w:iCs w:val="0"/>
          <w:sz w:val="20"/>
          <w:szCs w:val="20"/>
        </w:rPr>
      </w:pPr>
      <w:r w:rsidRPr="335A9780">
        <w:rPr>
          <w:rStyle w:val="Accentuationlgre"/>
          <w:rFonts w:ascii="Trebuchet MS" w:hAnsi="Trebuchet MS" w:cs="Tahoma"/>
          <w:i w:val="0"/>
          <w:iCs w:val="0"/>
          <w:sz w:val="20"/>
          <w:szCs w:val="20"/>
        </w:rPr>
        <w:t>The HiPay cartridge supports next payment methods:</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73"/>
        <w:gridCol w:w="4873"/>
      </w:tblGrid>
      <w:tr w:rsidR="00BE329D" w14:paraId="3F210720" w14:textId="77777777" w:rsidTr="335A9780">
        <w:tc>
          <w:tcPr>
            <w:tcW w:w="4981" w:type="dxa"/>
          </w:tcPr>
          <w:p w14:paraId="1D9FDB2A"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Credit Card</w:t>
            </w:r>
          </w:p>
          <w:p w14:paraId="18A78C76"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Belfius Direct Net</w:t>
            </w:r>
          </w:p>
          <w:p w14:paraId="6EC4592A"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Giropay</w:t>
            </w:r>
          </w:p>
          <w:p w14:paraId="7D9D9957"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PayPal</w:t>
            </w:r>
          </w:p>
          <w:p w14:paraId="22108CD4"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iDEAL</w:t>
            </w:r>
          </w:p>
          <w:p w14:paraId="6FF75BFB"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ING HomePay</w:t>
            </w:r>
          </w:p>
          <w:p w14:paraId="7F90AA82"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Klarna</w:t>
            </w:r>
          </w:p>
          <w:p w14:paraId="6BEA4704"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MasterCard</w:t>
            </w:r>
          </w:p>
          <w:p w14:paraId="15B36628"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Przelewy24</w:t>
            </w:r>
          </w:p>
          <w:p w14:paraId="1E62D032"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QIWI Wallet</w:t>
            </w:r>
          </w:p>
          <w:p w14:paraId="4FD9C277"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Sisal</w:t>
            </w:r>
          </w:p>
          <w:p w14:paraId="700620D3"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Sofort Überweisung</w:t>
            </w:r>
          </w:p>
          <w:p w14:paraId="36263770" w14:textId="77777777" w:rsidR="00BE329D"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WebMoney Transfer</w:t>
            </w:r>
          </w:p>
          <w:p w14:paraId="73299608" w14:textId="77777777" w:rsidR="00BE329D" w:rsidRPr="001B1B8B" w:rsidRDefault="335A9780" w:rsidP="335A9780">
            <w:pPr>
              <w:pStyle w:val="Paragraphedeliste"/>
              <w:numPr>
                <w:ilvl w:val="0"/>
                <w:numId w:val="50"/>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Yandex Money</w:t>
            </w:r>
          </w:p>
          <w:p w14:paraId="1D6DA2A6" w14:textId="77777777" w:rsidR="00BE329D" w:rsidRPr="00832CB7" w:rsidRDefault="335A9780" w:rsidP="335A9780">
            <w:pPr>
              <w:pStyle w:val="Paragraphedeliste"/>
              <w:numPr>
                <w:ilvl w:val="0"/>
                <w:numId w:val="50"/>
              </w:numPr>
              <w:spacing w:after="200"/>
              <w:rPr>
                <w:rFonts w:ascii="Trebuchet MS" w:eastAsia="Times New Roman" w:hAnsi="Trebuchet MS" w:cs="Times New Roman"/>
                <w:sz w:val="20"/>
                <w:szCs w:val="20"/>
              </w:rPr>
            </w:pPr>
            <w:r w:rsidRPr="335A9780">
              <w:rPr>
                <w:rFonts w:ascii="Trebuchet MS" w:eastAsia="Times New Roman" w:hAnsi="Trebuchet MS" w:cs="Times New Roman"/>
                <w:sz w:val="20"/>
                <w:szCs w:val="20"/>
              </w:rPr>
              <w:t>Oney Facily Pay (3xcb)</w:t>
            </w:r>
          </w:p>
          <w:p w14:paraId="120589F5" w14:textId="77777777" w:rsidR="00BE329D" w:rsidRPr="00832CB7" w:rsidRDefault="335A9780" w:rsidP="335A9780">
            <w:pPr>
              <w:pStyle w:val="Paragraphedeliste"/>
              <w:numPr>
                <w:ilvl w:val="0"/>
                <w:numId w:val="50"/>
              </w:numPr>
              <w:spacing w:after="200"/>
              <w:rPr>
                <w:rFonts w:ascii="Trebuchet MS" w:eastAsia="Times New Roman" w:hAnsi="Trebuchet MS" w:cs="Times New Roman"/>
                <w:sz w:val="20"/>
                <w:szCs w:val="20"/>
              </w:rPr>
            </w:pPr>
            <w:r w:rsidRPr="335A9780">
              <w:rPr>
                <w:rFonts w:ascii="Trebuchet MS" w:eastAsia="Times New Roman" w:hAnsi="Trebuchet MS" w:cs="Times New Roman"/>
                <w:sz w:val="20"/>
                <w:szCs w:val="20"/>
              </w:rPr>
              <w:t>Oney Facily Pay (3xcb-no-fees)</w:t>
            </w:r>
          </w:p>
          <w:p w14:paraId="798A32B3" w14:textId="77777777" w:rsidR="00BE329D" w:rsidRPr="00832CB7" w:rsidRDefault="335A9780" w:rsidP="335A9780">
            <w:pPr>
              <w:pStyle w:val="Paragraphedeliste"/>
              <w:numPr>
                <w:ilvl w:val="0"/>
                <w:numId w:val="50"/>
              </w:numPr>
              <w:spacing w:after="200"/>
              <w:rPr>
                <w:rFonts w:ascii="Trebuchet MS" w:eastAsia="Times New Roman" w:hAnsi="Trebuchet MS" w:cs="Times New Roman"/>
                <w:sz w:val="20"/>
                <w:szCs w:val="20"/>
              </w:rPr>
            </w:pPr>
            <w:r w:rsidRPr="335A9780">
              <w:rPr>
                <w:rFonts w:ascii="Trebuchet MS" w:eastAsia="Times New Roman" w:hAnsi="Trebuchet MS" w:cs="Times New Roman"/>
                <w:sz w:val="20"/>
                <w:szCs w:val="20"/>
              </w:rPr>
              <w:t>Oney Facily Pay (4xcb)</w:t>
            </w:r>
          </w:p>
          <w:p w14:paraId="45C7EDCB" w14:textId="77777777" w:rsidR="00BE329D" w:rsidRPr="00832CB7" w:rsidRDefault="335A9780" w:rsidP="335A9780">
            <w:pPr>
              <w:pStyle w:val="Paragraphedeliste"/>
              <w:numPr>
                <w:ilvl w:val="0"/>
                <w:numId w:val="50"/>
              </w:numPr>
              <w:spacing w:after="200"/>
              <w:rPr>
                <w:rFonts w:ascii="Trebuchet MS" w:eastAsia="Times New Roman" w:hAnsi="Trebuchet MS" w:cs="Times New Roman"/>
                <w:sz w:val="20"/>
                <w:szCs w:val="20"/>
              </w:rPr>
            </w:pPr>
            <w:r w:rsidRPr="335A9780">
              <w:rPr>
                <w:rFonts w:ascii="Trebuchet MS" w:eastAsia="Times New Roman" w:hAnsi="Trebuchet MS" w:cs="Times New Roman"/>
                <w:sz w:val="20"/>
                <w:szCs w:val="20"/>
              </w:rPr>
              <w:t>Oney Facily Pay (4xcb-no-fees)</w:t>
            </w:r>
          </w:p>
          <w:p w14:paraId="1F2D9998" w14:textId="77777777" w:rsidR="00BE329D" w:rsidRDefault="00BE329D" w:rsidP="335A9780">
            <w:pPr>
              <w:jc w:val="both"/>
              <w:rPr>
                <w:rStyle w:val="Accentuationlgre"/>
                <w:rFonts w:ascii="Trebuchet MS" w:hAnsi="Trebuchet MS" w:cs="Tahoma"/>
                <w:i w:val="0"/>
                <w:iCs w:val="0"/>
                <w:sz w:val="20"/>
                <w:szCs w:val="20"/>
              </w:rPr>
            </w:pPr>
          </w:p>
        </w:tc>
        <w:tc>
          <w:tcPr>
            <w:tcW w:w="4981" w:type="dxa"/>
          </w:tcPr>
          <w:p w14:paraId="336A25E0"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Credit Cards</w:t>
            </w:r>
          </w:p>
          <w:p w14:paraId="0A3BCB0F"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Belfius Direct Net</w:t>
            </w:r>
          </w:p>
          <w:p w14:paraId="32E9B945"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Giropay</w:t>
            </w:r>
          </w:p>
          <w:p w14:paraId="4B755618"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iDEAL</w:t>
            </w:r>
          </w:p>
          <w:p w14:paraId="6F74C23D"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ING HomePay</w:t>
            </w:r>
          </w:p>
          <w:p w14:paraId="6D4C9119"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Klarna</w:t>
            </w:r>
          </w:p>
          <w:p w14:paraId="2D675E80"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Przelewy24</w:t>
            </w:r>
          </w:p>
          <w:p w14:paraId="71A1160F"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QIWI Wallet</w:t>
            </w:r>
          </w:p>
          <w:p w14:paraId="4BD83B2E"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Sisal</w:t>
            </w:r>
          </w:p>
          <w:p w14:paraId="416325C2"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Sofort Überweisung</w:t>
            </w:r>
          </w:p>
          <w:p w14:paraId="13AC5959" w14:textId="77777777" w:rsidR="00BE329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WebMoney Transfer</w:t>
            </w:r>
          </w:p>
          <w:p w14:paraId="55EC64F3" w14:textId="77777777" w:rsidR="00BE329D" w:rsidRPr="00DC09C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Yandex Money</w:t>
            </w:r>
          </w:p>
          <w:p w14:paraId="68E9B244" w14:textId="77777777" w:rsidR="00BE329D" w:rsidRPr="00DC09C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Oney Facily Pay (3xcb)</w:t>
            </w:r>
          </w:p>
          <w:p w14:paraId="6868BB6F" w14:textId="77777777" w:rsidR="00BE329D" w:rsidRPr="00DC09C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Oney Facily Pay (3xcb-no-fees)</w:t>
            </w:r>
          </w:p>
          <w:p w14:paraId="14EB7E46" w14:textId="77777777" w:rsidR="00BE329D" w:rsidRPr="00DC09C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Oney Facily Pay (4xcb)</w:t>
            </w:r>
          </w:p>
          <w:p w14:paraId="2957FAF4" w14:textId="77777777" w:rsidR="00BE329D" w:rsidRPr="00DC09CD" w:rsidRDefault="335A9780" w:rsidP="335A9780">
            <w:pPr>
              <w:pStyle w:val="Paragraphedeliste"/>
              <w:numPr>
                <w:ilvl w:val="0"/>
                <w:numId w:val="51"/>
              </w:numPr>
              <w:rPr>
                <w:rFonts w:ascii="Trebuchet MS" w:eastAsia="Times New Roman" w:hAnsi="Trebuchet MS" w:cs="Times New Roman"/>
                <w:sz w:val="20"/>
                <w:szCs w:val="20"/>
              </w:rPr>
            </w:pPr>
            <w:r w:rsidRPr="335A9780">
              <w:rPr>
                <w:rFonts w:ascii="Trebuchet MS" w:eastAsia="Times New Roman" w:hAnsi="Trebuchet MS" w:cs="Times New Roman"/>
                <w:sz w:val="20"/>
                <w:szCs w:val="20"/>
              </w:rPr>
              <w:t>Hosted Oney Facily Pay (4xcb-no-fees)</w:t>
            </w:r>
          </w:p>
          <w:p w14:paraId="2F432CF9" w14:textId="77777777" w:rsidR="00BE329D" w:rsidRDefault="00BE329D" w:rsidP="335A9780">
            <w:pPr>
              <w:jc w:val="both"/>
              <w:rPr>
                <w:rStyle w:val="Accentuationlgre"/>
                <w:rFonts w:ascii="Trebuchet MS" w:hAnsi="Trebuchet MS" w:cs="Tahoma"/>
                <w:i w:val="0"/>
                <w:iCs w:val="0"/>
                <w:sz w:val="20"/>
                <w:szCs w:val="20"/>
              </w:rPr>
            </w:pPr>
          </w:p>
        </w:tc>
      </w:tr>
    </w:tbl>
    <w:p w14:paraId="4465E152" w14:textId="77777777" w:rsidR="00335F50" w:rsidRDefault="00335F50" w:rsidP="335A9780">
      <w:pPr>
        <w:rPr>
          <w:rFonts w:ascii="Trebuchet MS" w:hAnsi="Trebuchet MS"/>
          <w:sz w:val="20"/>
          <w:szCs w:val="20"/>
        </w:rPr>
      </w:pPr>
      <w:r w:rsidRPr="335A9780">
        <w:br w:type="page"/>
      </w:r>
    </w:p>
    <w:p w14:paraId="0E14D049" w14:textId="77777777" w:rsidR="00D05D2E" w:rsidRDefault="335A9780" w:rsidP="0093572D">
      <w:pPr>
        <w:pStyle w:val="Titre1"/>
      </w:pPr>
      <w:bookmarkStart w:id="4" w:name="_Toc78862411"/>
      <w:bookmarkStart w:id="5" w:name="_Toc40272881"/>
      <w:r w:rsidRPr="335A9780">
        <w:lastRenderedPageBreak/>
        <w:t>Component Overview</w:t>
      </w:r>
      <w:bookmarkEnd w:id="5"/>
    </w:p>
    <w:p w14:paraId="30E22535" w14:textId="77777777" w:rsidR="00BB03F4" w:rsidRPr="00BB03F4" w:rsidRDefault="00BB03F4" w:rsidP="335A9780"/>
    <w:p w14:paraId="7BA9D615" w14:textId="77777777" w:rsidR="001F5FC3" w:rsidRPr="00A82410" w:rsidRDefault="335A9780" w:rsidP="335A9780">
      <w:pPr>
        <w:pStyle w:val="Titre2"/>
        <w:ind w:left="900" w:hanging="630"/>
        <w:rPr>
          <w:rFonts w:ascii="Trebuchet MS" w:hAnsi="Trebuchet MS"/>
        </w:rPr>
      </w:pPr>
      <w:bookmarkStart w:id="6" w:name="_Toc40272882"/>
      <w:r w:rsidRPr="335A9780">
        <w:rPr>
          <w:rFonts w:ascii="Trebuchet MS" w:hAnsi="Trebuchet MS"/>
          <w:sz w:val="24"/>
          <w:szCs w:val="24"/>
        </w:rPr>
        <w:t>Functional</w:t>
      </w:r>
      <w:r w:rsidRPr="335A9780">
        <w:rPr>
          <w:rFonts w:ascii="Trebuchet MS" w:hAnsi="Trebuchet MS"/>
        </w:rPr>
        <w:t xml:space="preserve"> Overview</w:t>
      </w:r>
      <w:bookmarkEnd w:id="6"/>
    </w:p>
    <w:p w14:paraId="1DE7AFC2" w14:textId="77777777" w:rsidR="001C19A0" w:rsidRDefault="001C19A0" w:rsidP="335A9780">
      <w:pPr>
        <w:pStyle w:val="Standard1"/>
        <w:rPr>
          <w:rStyle w:val="Accentuationlgre"/>
          <w:i w:val="0"/>
          <w:iCs w:val="0"/>
        </w:rPr>
      </w:pPr>
    </w:p>
    <w:p w14:paraId="34E8EED4" w14:textId="4343652C" w:rsidR="00517601" w:rsidRDefault="335A9780" w:rsidP="335A9780">
      <w:pPr>
        <w:pStyle w:val="Standard1"/>
        <w:rPr>
          <w:rStyle w:val="Accentuationlgre"/>
          <w:i w:val="0"/>
          <w:iCs w:val="0"/>
        </w:rPr>
      </w:pPr>
      <w:r w:rsidRPr="335A9780">
        <w:rPr>
          <w:rStyle w:val="Accentuationlgre"/>
          <w:i w:val="0"/>
          <w:iCs w:val="0"/>
        </w:rPr>
        <w:t xml:space="preserve">This section describes the functionalities that HiPay cartridge offers for the merchant. </w:t>
      </w:r>
    </w:p>
    <w:p w14:paraId="181E14DA" w14:textId="726693CB" w:rsidR="001B4DD3" w:rsidRPr="001C19A0" w:rsidRDefault="335A9780" w:rsidP="335A9780">
      <w:pPr>
        <w:pStyle w:val="Titre3"/>
        <w:rPr>
          <w:rStyle w:val="Accentuationlgre"/>
          <w:i/>
          <w:lang w:val="en-GB"/>
        </w:rPr>
      </w:pPr>
      <w:bookmarkStart w:id="7" w:name="_Toc40272883"/>
      <w:r w:rsidRPr="335A9780">
        <w:rPr>
          <w:rStyle w:val="Accentuationlgre"/>
        </w:rPr>
        <w:t>Frontend and Business Manager Functionalities</w:t>
      </w:r>
      <w:bookmarkEnd w:id="7"/>
    </w:p>
    <w:p w14:paraId="3AE41BE1" w14:textId="77777777" w:rsidR="001C19A0" w:rsidRDefault="001C19A0" w:rsidP="335A9780">
      <w:pPr>
        <w:spacing w:after="0"/>
        <w:ind w:left="270" w:firstLine="360"/>
        <w:jc w:val="both"/>
        <w:rPr>
          <w:rStyle w:val="Accentuationlgre"/>
          <w:rFonts w:ascii="Trebuchet MS" w:hAnsi="Trebuchet MS"/>
          <w:b/>
          <w:bCs/>
          <w:i w:val="0"/>
          <w:iCs w:val="0"/>
          <w:sz w:val="20"/>
          <w:szCs w:val="20"/>
        </w:rPr>
      </w:pPr>
    </w:p>
    <w:p w14:paraId="2E8DFD03" w14:textId="21DEB495" w:rsidR="00BE6B93" w:rsidRDefault="335A9780" w:rsidP="335A9780">
      <w:pPr>
        <w:pStyle w:val="Standard1"/>
        <w:jc w:val="both"/>
        <w:rPr>
          <w:rStyle w:val="Accentuationlgre"/>
          <w:i w:val="0"/>
          <w:iCs w:val="0"/>
        </w:rPr>
      </w:pPr>
      <w:r w:rsidRPr="335A9780">
        <w:rPr>
          <w:rStyle w:val="Accentuationlgre"/>
          <w:b/>
          <w:bCs/>
          <w:i w:val="0"/>
          <w:iCs w:val="0"/>
        </w:rPr>
        <w:t>Business Manager Extension for HiPay</w:t>
      </w:r>
      <w:r w:rsidRPr="335A9780">
        <w:rPr>
          <w:rStyle w:val="Accentuationlgre"/>
          <w:i w:val="0"/>
          <w:iCs w:val="0"/>
        </w:rPr>
        <w:t xml:space="preserve"> </w:t>
      </w:r>
    </w:p>
    <w:p w14:paraId="530979A9" w14:textId="14A370D6" w:rsidR="001B4DD3" w:rsidRPr="00E57FBE" w:rsidRDefault="335A9780" w:rsidP="335A9780">
      <w:pPr>
        <w:pStyle w:val="Standard1"/>
        <w:jc w:val="both"/>
        <w:rPr>
          <w:rStyle w:val="Accentuationlgre"/>
          <w:i w:val="0"/>
          <w:iCs w:val="0"/>
        </w:rPr>
      </w:pPr>
      <w:r w:rsidRPr="335A9780">
        <w:rPr>
          <w:rStyle w:val="Accentuationlgre"/>
          <w:i w:val="0"/>
          <w:iCs w:val="0"/>
        </w:rPr>
        <w:t>Merchants can configure the HiPay cartridge features from the Salesforce Commerce Cloud BM. On the Business Manager page each merchant can configure the connection to HiPay. The merchant will have to enter his credentials to create a connection to HiPay.</w:t>
      </w:r>
    </w:p>
    <w:p w14:paraId="24FEB6E6" w14:textId="6DF3900A" w:rsidR="00453905" w:rsidRDefault="335A9780" w:rsidP="335A9780">
      <w:pPr>
        <w:pStyle w:val="Standard1"/>
        <w:jc w:val="both"/>
        <w:rPr>
          <w:rStyle w:val="Accentuationlgre"/>
          <w:b/>
          <w:bCs/>
          <w:i w:val="0"/>
          <w:iCs w:val="0"/>
        </w:rPr>
      </w:pPr>
      <w:r w:rsidRPr="335A9780">
        <w:rPr>
          <w:rStyle w:val="Accentuationlgre"/>
          <w:b/>
          <w:bCs/>
          <w:i w:val="0"/>
          <w:iCs w:val="0"/>
        </w:rPr>
        <w:t>Hosted Pages</w:t>
      </w:r>
    </w:p>
    <w:p w14:paraId="6DA5A7D3" w14:textId="2F70F153" w:rsidR="001B4DD3" w:rsidRPr="00E57FBE" w:rsidRDefault="335A9780" w:rsidP="335A9780">
      <w:pPr>
        <w:pStyle w:val="Standard1"/>
        <w:jc w:val="both"/>
        <w:rPr>
          <w:rStyle w:val="Accentuationlgre"/>
          <w:i w:val="0"/>
          <w:iCs w:val="0"/>
        </w:rPr>
      </w:pPr>
      <w:r w:rsidRPr="335A9780">
        <w:rPr>
          <w:rStyle w:val="Accentuationlgre"/>
          <w:i w:val="0"/>
          <w:iCs w:val="0"/>
        </w:rPr>
        <w:t>The cartridge supports the hosted payment page approach of entering payment information directly on pages that are hosted and provided by HiPay. During the checkout process, when the customer is asked to enter the payment details, he/she will be redirected to the HiPay hosted payment pages where he/she can select the preferred payment method. Each merchant can choose what payment methods shall be offered to the customer. The hosted payment pages can be customized in order to match the merchant storefront style.</w:t>
      </w:r>
    </w:p>
    <w:p w14:paraId="41E08485" w14:textId="7D7DD33D" w:rsidR="00DA3DEE" w:rsidRDefault="335A9780" w:rsidP="335A9780">
      <w:pPr>
        <w:pStyle w:val="Standard1"/>
        <w:jc w:val="both"/>
        <w:rPr>
          <w:rStyle w:val="Accentuationlgre"/>
          <w:b/>
          <w:bCs/>
          <w:i w:val="0"/>
          <w:iCs w:val="0"/>
        </w:rPr>
      </w:pPr>
      <w:r w:rsidRPr="335A9780">
        <w:rPr>
          <w:rStyle w:val="Accentuationlgre"/>
          <w:b/>
          <w:bCs/>
          <w:i w:val="0"/>
          <w:iCs w:val="0"/>
        </w:rPr>
        <w:t>iFrame Integration</w:t>
      </w:r>
    </w:p>
    <w:p w14:paraId="2B4DED7F" w14:textId="0137CC26" w:rsidR="001B4DD3" w:rsidRPr="00E57FBE" w:rsidRDefault="335A9780" w:rsidP="335A9780">
      <w:pPr>
        <w:pStyle w:val="Standard1"/>
        <w:jc w:val="both"/>
        <w:rPr>
          <w:rStyle w:val="Accentuationlgre"/>
          <w:i w:val="0"/>
          <w:iCs w:val="0"/>
        </w:rPr>
      </w:pPr>
      <w:r w:rsidRPr="335A9780">
        <w:rPr>
          <w:rStyle w:val="Accentuationlgre"/>
          <w:i w:val="0"/>
          <w:iCs w:val="0"/>
        </w:rPr>
        <w:t xml:space="preserve">The cartridge enables the merchant to use the HiPay payment solution via an iFrame that is integrated into his own Salesforce Commerce Cloud implementation. </w:t>
      </w:r>
    </w:p>
    <w:p w14:paraId="21B029E6" w14:textId="585CACFE" w:rsidR="00DA3DEE" w:rsidRDefault="335A9780" w:rsidP="335A9780">
      <w:pPr>
        <w:pStyle w:val="Standard1"/>
        <w:jc w:val="both"/>
        <w:rPr>
          <w:rStyle w:val="Accentuationlgre"/>
          <w:i w:val="0"/>
          <w:iCs w:val="0"/>
        </w:rPr>
      </w:pPr>
      <w:r w:rsidRPr="335A9780">
        <w:rPr>
          <w:rStyle w:val="Accentuationlgre"/>
          <w:b/>
          <w:bCs/>
          <w:i w:val="0"/>
          <w:iCs w:val="0"/>
        </w:rPr>
        <w:t>Multiple Payment Methods</w:t>
      </w:r>
    </w:p>
    <w:p w14:paraId="30B0FC96" w14:textId="6A38A1DA" w:rsidR="001B4DD3" w:rsidRPr="00E57FBE" w:rsidRDefault="335A9780" w:rsidP="335A9780">
      <w:pPr>
        <w:pStyle w:val="Standard1"/>
        <w:jc w:val="both"/>
        <w:rPr>
          <w:rStyle w:val="Accentuationlgre"/>
          <w:i w:val="0"/>
          <w:iCs w:val="0"/>
        </w:rPr>
      </w:pPr>
      <w:r w:rsidRPr="335A9780">
        <w:rPr>
          <w:rStyle w:val="Accentuationlgre"/>
          <w:i w:val="0"/>
          <w:iCs w:val="0"/>
        </w:rPr>
        <w:t>The cartridge allows users to complete the checkout process by using a wide variety of payment methods.</w:t>
      </w:r>
      <w:r w:rsidRPr="335A9780">
        <w:rPr>
          <w:rStyle w:val="Accentuationlgre"/>
          <w:color w:val="808080" w:themeColor="text1" w:themeTint="7F"/>
        </w:rPr>
        <w:t xml:space="preserve"> </w:t>
      </w:r>
    </w:p>
    <w:p w14:paraId="36EE4C82" w14:textId="48E708F2" w:rsidR="00DA3DEE" w:rsidRDefault="335A9780" w:rsidP="335A9780">
      <w:pPr>
        <w:pStyle w:val="Standard1"/>
        <w:jc w:val="both"/>
        <w:rPr>
          <w:rStyle w:val="Accentuationlgre"/>
          <w:b/>
          <w:bCs/>
          <w:i w:val="0"/>
          <w:iCs w:val="0"/>
        </w:rPr>
      </w:pPr>
      <w:r w:rsidRPr="335A9780">
        <w:rPr>
          <w:rStyle w:val="Accentuationlgre"/>
          <w:b/>
          <w:bCs/>
          <w:i w:val="0"/>
          <w:iCs w:val="0"/>
        </w:rPr>
        <w:t xml:space="preserve">Direct Payment API </w:t>
      </w:r>
    </w:p>
    <w:p w14:paraId="253AA4B4" w14:textId="16AA2E4F" w:rsidR="005F16F4" w:rsidRPr="00E57FBE" w:rsidRDefault="335A9780" w:rsidP="335A9780">
      <w:pPr>
        <w:pStyle w:val="Standard1"/>
        <w:jc w:val="both"/>
        <w:rPr>
          <w:rStyle w:val="Accentuationlgre"/>
          <w:i w:val="0"/>
          <w:iCs w:val="0"/>
        </w:rPr>
      </w:pPr>
      <w:r w:rsidRPr="335A9780">
        <w:rPr>
          <w:rStyle w:val="Accentuationlgre"/>
          <w:i w:val="0"/>
          <w:iCs w:val="0"/>
        </w:rPr>
        <w:t>The cartridge offers to customers the possibility of filling in the payment information directly on the merchant’s website; in this case, the merchant will have to be PCI compliant. The transaction will be validated through the module called HiPay Fullservice API.</w:t>
      </w:r>
    </w:p>
    <w:p w14:paraId="744645A2" w14:textId="5D4AC306" w:rsidR="001C19A0" w:rsidRDefault="335A9780" w:rsidP="335A9780">
      <w:pPr>
        <w:pStyle w:val="Standard1"/>
        <w:jc w:val="both"/>
        <w:rPr>
          <w:rStyle w:val="Accentuationlgre"/>
          <w:i w:val="0"/>
          <w:iCs w:val="0"/>
        </w:rPr>
      </w:pPr>
      <w:r w:rsidRPr="335A9780">
        <w:rPr>
          <w:rStyle w:val="Accentuationlgre"/>
          <w:i w:val="0"/>
          <w:iCs w:val="0"/>
        </w:rPr>
        <w:t>The cartridge can provide several options for entering payment details (credit card or debit card information) during the checkout process: through a hosted page, external to Salesforce Commerce Cloud platform or directly on the merchants’ Salesforce Commerce Cloud storefront, through API module calls. Additionally, a full range of other payment methods can be supported.</w:t>
      </w:r>
    </w:p>
    <w:p w14:paraId="2F184BD3" w14:textId="642F1B04" w:rsidR="005F16F4" w:rsidRPr="00FB3AF4" w:rsidRDefault="001C19A0" w:rsidP="335A9780">
      <w:pPr>
        <w:rPr>
          <w:rStyle w:val="Accentuationlgre"/>
          <w:rFonts w:ascii="Trebuchet MS" w:hAnsi="Trebuchet MS"/>
          <w:i w:val="0"/>
          <w:iCs w:val="0"/>
          <w:sz w:val="20"/>
          <w:szCs w:val="20"/>
        </w:rPr>
      </w:pPr>
      <w:r w:rsidRPr="335A9780">
        <w:rPr>
          <w:rStyle w:val="Accentuationlgre"/>
          <w:i w:val="0"/>
          <w:iCs w:val="0"/>
        </w:rPr>
        <w:br w:type="page"/>
      </w:r>
    </w:p>
    <w:p w14:paraId="5300BD1D" w14:textId="02A1249B" w:rsidR="00050460" w:rsidRPr="001C19A0" w:rsidRDefault="335A9780" w:rsidP="335A9780">
      <w:pPr>
        <w:pStyle w:val="Titre3"/>
        <w:rPr>
          <w:rStyle w:val="Accentuationlgre"/>
          <w:b w:val="0"/>
          <w:bCs w:val="0"/>
          <w:i/>
          <w:lang w:val="en-GB"/>
        </w:rPr>
      </w:pPr>
      <w:bookmarkStart w:id="8" w:name="_Toc40272884"/>
      <w:r w:rsidRPr="335A9780">
        <w:rPr>
          <w:rStyle w:val="Accentuationlgre"/>
        </w:rPr>
        <w:lastRenderedPageBreak/>
        <w:t>Security Features and Functionalities</w:t>
      </w:r>
      <w:bookmarkEnd w:id="8"/>
    </w:p>
    <w:p w14:paraId="7BDE6229" w14:textId="4A401703" w:rsidR="00391BAD" w:rsidRDefault="4D832567" w:rsidP="4D832567">
      <w:pPr>
        <w:pStyle w:val="Standard1"/>
        <w:jc w:val="both"/>
        <w:rPr>
          <w:rStyle w:val="Accentuationlgre"/>
          <w:b/>
          <w:bCs/>
          <w:i w:val="0"/>
          <w:iCs w:val="0"/>
        </w:rPr>
      </w:pPr>
      <w:r w:rsidRPr="4D832567">
        <w:rPr>
          <w:rStyle w:val="Accentuationlgre"/>
          <w:b/>
          <w:bCs/>
          <w:i w:val="0"/>
          <w:iCs w:val="0"/>
        </w:rPr>
        <w:t>3D Secure</w:t>
      </w:r>
    </w:p>
    <w:p w14:paraId="0FCF6315" w14:textId="6C6331D3" w:rsidR="001A4292" w:rsidRPr="00E57FBE" w:rsidRDefault="335A9780" w:rsidP="335A9780">
      <w:pPr>
        <w:pStyle w:val="Standard1"/>
        <w:jc w:val="both"/>
        <w:rPr>
          <w:rStyle w:val="Accentuationlgre"/>
          <w:i w:val="0"/>
          <w:iCs w:val="0"/>
        </w:rPr>
      </w:pPr>
      <w:r w:rsidRPr="335A9780">
        <w:rPr>
          <w:rStyle w:val="Accentuationlgre"/>
          <w:i w:val="0"/>
          <w:iCs w:val="0"/>
        </w:rPr>
        <w:t xml:space="preserve">The cartridge supports 3D secure rules and activation where it is available on the card used. The 3D secure authentication process redirects the customer to a special page that is hosted by the card company that issued the customers’ credit or debit card. The cartridge enables the redirection to that page. After the authentication is completed, the cartridge has to ensure that the result of the authentication process is transferred back to Salesforce Commerce Cloud, and after the process is completed, the right message will be displayed on the frontend and the status of the order is set accordingly.   </w:t>
      </w:r>
    </w:p>
    <w:p w14:paraId="0B984E98" w14:textId="2A180AD8" w:rsidR="4D832567" w:rsidRDefault="4D832567" w:rsidP="4D832567">
      <w:pPr>
        <w:pStyle w:val="Standard1"/>
        <w:jc w:val="both"/>
        <w:rPr>
          <w:rStyle w:val="Accentuationlgre"/>
          <w:i w:val="0"/>
          <w:iCs w:val="0"/>
        </w:rPr>
      </w:pPr>
      <w:r w:rsidRPr="4D832567">
        <w:rPr>
          <w:rStyle w:val="Accentuationlgre"/>
          <w:i w:val="0"/>
          <w:iCs w:val="0"/>
        </w:rPr>
        <w:t xml:space="preserve">When using 3D Secure the merchant can set specific rules. These rules can be created, edited or deleted in the configuration parameter named “rules 3d secure”. </w:t>
      </w:r>
    </w:p>
    <w:p w14:paraId="43201A4D" w14:textId="02AF87FF" w:rsidR="4D832567" w:rsidRDefault="4D832567" w:rsidP="4D832567">
      <w:pPr>
        <w:spacing w:after="120" w:line="360" w:lineRule="auto"/>
        <w:rPr>
          <w:rFonts w:ascii="Trebuchet MS" w:eastAsia="Trebuchet MS" w:hAnsi="Trebuchet MS" w:cs="Trebuchet MS"/>
          <w:sz w:val="20"/>
          <w:szCs w:val="20"/>
        </w:rPr>
      </w:pPr>
      <w:r w:rsidRPr="4D832567">
        <w:rPr>
          <w:rFonts w:ascii="Trebuchet MS" w:eastAsia="Trebuchet MS" w:hAnsi="Trebuchet MS" w:cs="Trebuchet MS"/>
          <w:b/>
          <w:bCs/>
          <w:sz w:val="20"/>
          <w:szCs w:val="20"/>
        </w:rPr>
        <w:t>PSD2 and Strong Customer Authentication – 3D Secure 2 compliance and guidance</w:t>
      </w:r>
    </w:p>
    <w:p w14:paraId="693FFB44" w14:textId="0ED062C0"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In effect since the beginning of 2018, the second Payment Services Directive (PSD2) redefines security standards for online payments. Given the strong growth of e-commerce in Europe, it aims to increase security during payment processing, while fighting more actively against fraud attempts.</w:t>
      </w:r>
    </w:p>
    <w:p w14:paraId="6AC26009" w14:textId="7462433E"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 xml:space="preserve">For more information about these evolutions, please read our dedicated support page: </w:t>
      </w:r>
      <w:hyperlink r:id="rId17">
        <w:r w:rsidRPr="4D832567">
          <w:rPr>
            <w:rStyle w:val="Lienhypertexte"/>
            <w:rFonts w:ascii="Trebuchet MS" w:eastAsia="Trebuchet MS" w:hAnsi="Trebuchet MS" w:cs="Trebuchet MS"/>
            <w:sz w:val="20"/>
            <w:szCs w:val="20"/>
          </w:rPr>
          <w:t>https://support.hipay.com/hc/en-us/articles/360005968459-PSD2-and-Strong-Customer-Authentication-3-D-Secure-v2-compliance-and-guidance</w:t>
        </w:r>
      </w:hyperlink>
    </w:p>
    <w:p w14:paraId="39B2157E" w14:textId="77777777" w:rsidR="005C465C" w:rsidRDefault="335A9780" w:rsidP="335A9780">
      <w:pPr>
        <w:pStyle w:val="Standard1"/>
        <w:rPr>
          <w:rStyle w:val="Accentuationlgre"/>
          <w:b/>
          <w:bCs/>
          <w:i w:val="0"/>
          <w:iCs w:val="0"/>
        </w:rPr>
      </w:pPr>
      <w:r w:rsidRPr="335A9780">
        <w:rPr>
          <w:rStyle w:val="Accentuationlgre"/>
          <w:b/>
          <w:bCs/>
          <w:i w:val="0"/>
          <w:iCs w:val="0"/>
        </w:rPr>
        <w:t xml:space="preserve">Device Fingerprint </w:t>
      </w:r>
    </w:p>
    <w:p w14:paraId="7EA2C4AE" w14:textId="3E662864" w:rsidR="4D832567" w:rsidRDefault="4D832567" w:rsidP="4D832567">
      <w:pPr>
        <w:pStyle w:val="Standard1"/>
        <w:jc w:val="both"/>
        <w:rPr>
          <w:rStyle w:val="Accentuationlgre"/>
          <w:b/>
          <w:bCs/>
          <w:i w:val="0"/>
          <w:iCs w:val="0"/>
        </w:rPr>
      </w:pPr>
      <w:r w:rsidRPr="4D832567">
        <w:rPr>
          <w:rStyle w:val="Accentuationlgre"/>
          <w:i w:val="0"/>
          <w:iCs w:val="0"/>
        </w:rPr>
        <w:t>The cartridge supports device fingerprint information by sourcing the dynamically generated JavaScript from HiPay TPP. The JavaScript determines the available information and creates or generates a so called “black box”. For the usage of this functionality custom configurations are needed which require individual implementation for each merchant, as they are not part of the standard development.</w:t>
      </w:r>
      <w:r w:rsidRPr="4D832567">
        <w:rPr>
          <w:rStyle w:val="Accentuationlgre"/>
          <w:b/>
          <w:bCs/>
          <w:i w:val="0"/>
          <w:iCs w:val="0"/>
        </w:rPr>
        <w:t xml:space="preserve">  </w:t>
      </w:r>
    </w:p>
    <w:p w14:paraId="0A849498" w14:textId="1757FC8C" w:rsidR="005C465C" w:rsidRDefault="335A9780" w:rsidP="335A9780">
      <w:pPr>
        <w:pStyle w:val="Standard1"/>
        <w:rPr>
          <w:rStyle w:val="Accentuationlgre"/>
          <w:b/>
          <w:bCs/>
          <w:i w:val="0"/>
          <w:iCs w:val="0"/>
        </w:rPr>
      </w:pPr>
      <w:r w:rsidRPr="335A9780">
        <w:rPr>
          <w:rStyle w:val="Accentuationlgre"/>
          <w:b/>
          <w:bCs/>
          <w:i w:val="0"/>
          <w:iCs w:val="0"/>
        </w:rPr>
        <w:t xml:space="preserve">Signature Verification </w:t>
      </w:r>
    </w:p>
    <w:p w14:paraId="08552CA5" w14:textId="3E4E62FC" w:rsidR="4D832567" w:rsidRDefault="4D832567" w:rsidP="4D832567">
      <w:pPr>
        <w:pStyle w:val="Standard1"/>
        <w:jc w:val="both"/>
        <w:rPr>
          <w:rStyle w:val="Accentuationlgre"/>
          <w:i w:val="0"/>
          <w:iCs w:val="0"/>
        </w:rPr>
      </w:pPr>
      <w:r w:rsidRPr="4D832567">
        <w:rPr>
          <w:rStyle w:val="Accentuationlgre"/>
          <w:i w:val="0"/>
          <w:iCs w:val="0"/>
        </w:rPr>
        <w:t xml:space="preserve">A signature verification mechanism is available for verifying the content of requests and redirections between the merchant site and the HiPay pages. The first step is for the merchant to set a secret password or phrase in the HiPay backend. The secret password or phrase will be used to generate a unique string that will be hashed with a SHA algorithm.  </w:t>
      </w:r>
    </w:p>
    <w:p w14:paraId="22F17AC8" w14:textId="77777777" w:rsidR="005C465C" w:rsidRDefault="335A9780" w:rsidP="335A9780">
      <w:pPr>
        <w:pStyle w:val="Standard1"/>
        <w:rPr>
          <w:rStyle w:val="Accentuationlgre"/>
          <w:b/>
          <w:bCs/>
          <w:i w:val="0"/>
          <w:iCs w:val="0"/>
        </w:rPr>
      </w:pPr>
      <w:r w:rsidRPr="335A9780">
        <w:rPr>
          <w:rStyle w:val="Accentuationlgre"/>
          <w:b/>
          <w:bCs/>
          <w:i w:val="0"/>
          <w:iCs w:val="0"/>
        </w:rPr>
        <w:t xml:space="preserve">Automatic Cancel </w:t>
      </w:r>
    </w:p>
    <w:p w14:paraId="03DE4019" w14:textId="77D4D935" w:rsidR="005F16F4" w:rsidRPr="00E57FBE" w:rsidRDefault="335A9780" w:rsidP="335A9780">
      <w:pPr>
        <w:pStyle w:val="Standard1"/>
        <w:rPr>
          <w:rStyle w:val="Accentuationlgre"/>
          <w:b/>
          <w:bCs/>
          <w:i w:val="0"/>
          <w:iCs w:val="0"/>
        </w:rPr>
      </w:pPr>
      <w:r w:rsidRPr="335A9780">
        <w:rPr>
          <w:rStyle w:val="Accentuationlgre"/>
          <w:i w:val="0"/>
          <w:iCs w:val="0"/>
        </w:rPr>
        <w:t>Pending orders are automatically cancelled if they are not completed within 30 minutes.</w:t>
      </w:r>
      <w:r w:rsidRPr="335A9780">
        <w:rPr>
          <w:rStyle w:val="Accentuationlgre"/>
          <w:b/>
          <w:bCs/>
          <w:i w:val="0"/>
          <w:iCs w:val="0"/>
        </w:rPr>
        <w:t xml:space="preserve"> </w:t>
      </w:r>
    </w:p>
    <w:p w14:paraId="1AFD6E8D" w14:textId="45B4CB1C" w:rsidR="006020E2" w:rsidRPr="001C19A0" w:rsidRDefault="335A9780" w:rsidP="335A9780">
      <w:pPr>
        <w:pStyle w:val="Titre3"/>
        <w:rPr>
          <w:rStyle w:val="Accentuationlgre"/>
          <w:b w:val="0"/>
          <w:bCs w:val="0"/>
          <w:i/>
          <w:lang w:val="en-GB"/>
        </w:rPr>
      </w:pPr>
      <w:bookmarkStart w:id="9" w:name="_Toc40272885"/>
      <w:r w:rsidRPr="335A9780">
        <w:rPr>
          <w:rStyle w:val="Accentuationlgre"/>
        </w:rPr>
        <w:t>Payment Configurations</w:t>
      </w:r>
      <w:bookmarkEnd w:id="9"/>
    </w:p>
    <w:p w14:paraId="37AF8C56" w14:textId="77777777" w:rsidR="001C19A0" w:rsidRDefault="001C19A0" w:rsidP="335A9780">
      <w:pPr>
        <w:pStyle w:val="Standard1"/>
        <w:jc w:val="both"/>
        <w:rPr>
          <w:rStyle w:val="Accentuationlgre"/>
          <w:i w:val="0"/>
          <w:iCs w:val="0"/>
        </w:rPr>
      </w:pPr>
    </w:p>
    <w:p w14:paraId="090675D2" w14:textId="46A9A30F" w:rsidR="006020E2" w:rsidRPr="00E57FBE" w:rsidRDefault="335A9780" w:rsidP="335A9780">
      <w:pPr>
        <w:pStyle w:val="Standard1"/>
        <w:jc w:val="both"/>
        <w:rPr>
          <w:rStyle w:val="Accentuationlgre"/>
          <w:i w:val="0"/>
          <w:iCs w:val="0"/>
        </w:rPr>
      </w:pPr>
      <w:r w:rsidRPr="335A9780">
        <w:rPr>
          <w:rStyle w:val="Accentuationlgre"/>
          <w:i w:val="0"/>
          <w:iCs w:val="0"/>
        </w:rPr>
        <w:t xml:space="preserve">These cartridge supports both authorization mode and direct capture mode.  </w:t>
      </w:r>
    </w:p>
    <w:p w14:paraId="2D6AAEB2" w14:textId="213AEAE0" w:rsidR="00417030" w:rsidRPr="00417030" w:rsidRDefault="335A9780" w:rsidP="335A9780">
      <w:pPr>
        <w:pStyle w:val="Standard1"/>
        <w:jc w:val="both"/>
        <w:rPr>
          <w:rStyle w:val="Accentuationlgre"/>
          <w:i w:val="0"/>
          <w:iCs w:val="0"/>
        </w:rPr>
      </w:pPr>
      <w:r w:rsidRPr="335A9780">
        <w:rPr>
          <w:rStyle w:val="Accentuationlgre"/>
          <w:b/>
          <w:bCs/>
          <w:i w:val="0"/>
          <w:iCs w:val="0"/>
        </w:rPr>
        <w:t>Direct Capture</w:t>
      </w:r>
      <w:r w:rsidRPr="335A9780">
        <w:rPr>
          <w:rStyle w:val="Accentuationlgre"/>
          <w:i w:val="0"/>
          <w:iCs w:val="0"/>
        </w:rPr>
        <w:t xml:space="preserve"> </w:t>
      </w:r>
    </w:p>
    <w:p w14:paraId="7CB647D3" w14:textId="5469A065" w:rsidR="006020E2" w:rsidRPr="00E57FBE" w:rsidRDefault="335A9780" w:rsidP="335A9780">
      <w:pPr>
        <w:pStyle w:val="Standard1"/>
        <w:jc w:val="both"/>
        <w:rPr>
          <w:rStyle w:val="Accentuationlgre"/>
          <w:i w:val="0"/>
          <w:iCs w:val="0"/>
        </w:rPr>
      </w:pPr>
      <w:r w:rsidRPr="335A9780">
        <w:rPr>
          <w:rStyle w:val="Accentuationlgre"/>
          <w:i w:val="0"/>
          <w:iCs w:val="0"/>
        </w:rPr>
        <w:lastRenderedPageBreak/>
        <w:t>In this case the capture is requested automatically after the authorization. If the capture is not successful, the customer (the buyer) is redirected to an error page. If the capture is successful, the customer is redirected to a success page and completes the checkout process.</w:t>
      </w:r>
    </w:p>
    <w:p w14:paraId="2767272F" w14:textId="77777777" w:rsidR="00417030" w:rsidRPr="00417030" w:rsidRDefault="335A9780" w:rsidP="335A9780">
      <w:pPr>
        <w:pStyle w:val="Standard1"/>
        <w:jc w:val="both"/>
        <w:rPr>
          <w:rStyle w:val="Accentuationlgre"/>
          <w:i w:val="0"/>
          <w:iCs w:val="0"/>
        </w:rPr>
      </w:pPr>
      <w:r w:rsidRPr="335A9780">
        <w:rPr>
          <w:rStyle w:val="Accentuationlgre"/>
          <w:b/>
          <w:bCs/>
          <w:i w:val="0"/>
          <w:iCs w:val="0"/>
        </w:rPr>
        <w:t>Authorization</w:t>
      </w:r>
      <w:r w:rsidRPr="335A9780">
        <w:rPr>
          <w:rStyle w:val="Accentuationlgre"/>
          <w:i w:val="0"/>
          <w:iCs w:val="0"/>
        </w:rPr>
        <w:t xml:space="preserve"> </w:t>
      </w:r>
    </w:p>
    <w:p w14:paraId="3BA43863" w14:textId="51C72026" w:rsidR="007E0E97" w:rsidRDefault="335A9780" w:rsidP="335A9780">
      <w:pPr>
        <w:pStyle w:val="Standard1"/>
        <w:jc w:val="both"/>
        <w:rPr>
          <w:rStyle w:val="Accentuationlgre"/>
          <w:i w:val="0"/>
          <w:iCs w:val="0"/>
        </w:rPr>
      </w:pPr>
      <w:r w:rsidRPr="335A9780">
        <w:rPr>
          <w:rStyle w:val="Accentuationlgre"/>
          <w:i w:val="0"/>
          <w:iCs w:val="0"/>
        </w:rPr>
        <w:t xml:space="preserve">In this case the customer (the buyer) is not charged automatically or direct after the order is placed. The merchant has a defined amount of time to capture the amount money from the customer. This can be configured manually from Business Manager &gt; HiPay Integration &gt; Order capture; partial or full capture action can be done; Order Cleanup Time can be configured from </w:t>
      </w:r>
      <w:r w:rsidRPr="335A9780">
        <w:rPr>
          <w:rStyle w:val="Accentuationlgre"/>
          <w:b/>
          <w:bCs/>
          <w:i w:val="0"/>
          <w:iCs w:val="0"/>
        </w:rPr>
        <w:t>Hung Order Cleanup Time</w:t>
      </w:r>
      <w:r w:rsidRPr="335A9780">
        <w:rPr>
          <w:rStyle w:val="Accentuationlgre"/>
          <w:i w:val="0"/>
          <w:iCs w:val="0"/>
        </w:rPr>
        <w:t xml:space="preserve"> configuration option.</w:t>
      </w:r>
    </w:p>
    <w:p w14:paraId="0CAC784D" w14:textId="68B9D16D" w:rsidR="006020E2" w:rsidRPr="00E57FBE" w:rsidRDefault="335A9780" w:rsidP="335A9780">
      <w:pPr>
        <w:pStyle w:val="Standard1"/>
        <w:jc w:val="both"/>
        <w:rPr>
          <w:rStyle w:val="Accentuationlgre"/>
          <w:i w:val="0"/>
          <w:iCs w:val="0"/>
        </w:rPr>
      </w:pPr>
      <w:r w:rsidRPr="335A9780">
        <w:rPr>
          <w:rStyle w:val="Accentuationlgre"/>
          <w:i w:val="0"/>
          <w:iCs w:val="0"/>
        </w:rPr>
        <w:t>If the transaction fails, the customer is redirected to an error page. If the transaction is successful, the customer is redirected to a success page.  The authorization can be used within an interval of 7 days otherwise it will be cancelled.</w:t>
      </w:r>
    </w:p>
    <w:p w14:paraId="196DB742" w14:textId="77777777" w:rsidR="00FD72D0" w:rsidRPr="00E57FBE" w:rsidRDefault="00FD72D0" w:rsidP="335A9780">
      <w:pPr>
        <w:rPr>
          <w:rStyle w:val="Accentuationlgre"/>
          <w:rFonts w:ascii="Trebuchet MS" w:hAnsi="Trebuchet MS"/>
          <w:color w:val="808080" w:themeColor="text1" w:themeTint="7F"/>
          <w:sz w:val="20"/>
          <w:szCs w:val="20"/>
        </w:rPr>
      </w:pPr>
    </w:p>
    <w:p w14:paraId="73E41A33" w14:textId="77777777" w:rsidR="0001177F" w:rsidRPr="00A82410" w:rsidRDefault="335A9780" w:rsidP="335A9780">
      <w:pPr>
        <w:pStyle w:val="Titre2"/>
        <w:ind w:left="900" w:hanging="630"/>
        <w:rPr>
          <w:rFonts w:ascii="Trebuchet MS" w:hAnsi="Trebuchet MS"/>
          <w:sz w:val="24"/>
          <w:szCs w:val="24"/>
        </w:rPr>
      </w:pPr>
      <w:bookmarkStart w:id="10" w:name="_Toc40272886"/>
      <w:r w:rsidRPr="335A9780">
        <w:rPr>
          <w:rFonts w:ascii="Trebuchet MS" w:hAnsi="Trebuchet MS"/>
          <w:sz w:val="24"/>
          <w:szCs w:val="24"/>
        </w:rPr>
        <w:t>Use Cases</w:t>
      </w:r>
      <w:bookmarkEnd w:id="10"/>
    </w:p>
    <w:p w14:paraId="5AC8E3F1" w14:textId="77777777" w:rsidR="004A60B4" w:rsidRDefault="004A60B4" w:rsidP="335A9780">
      <w:pPr>
        <w:ind w:left="180" w:firstLine="450"/>
        <w:rPr>
          <w:rStyle w:val="Accentuationlgre"/>
          <w:rFonts w:ascii="Trebuchet MS" w:hAnsi="Trebuchet MS"/>
          <w:b/>
          <w:bCs/>
          <w:i w:val="0"/>
          <w:iCs w:val="0"/>
          <w:sz w:val="20"/>
          <w:szCs w:val="20"/>
        </w:rPr>
      </w:pPr>
      <w:bookmarkStart w:id="11" w:name="_Toc245264330"/>
      <w:bookmarkStart w:id="12" w:name="_Toc279703416"/>
      <w:bookmarkStart w:id="13" w:name="_Toc279703509"/>
    </w:p>
    <w:p w14:paraId="62F8CFB7" w14:textId="70ED0D6D" w:rsidR="004A60B4" w:rsidRDefault="335A9780" w:rsidP="335A9780">
      <w:pPr>
        <w:pStyle w:val="Standard1"/>
        <w:jc w:val="both"/>
        <w:rPr>
          <w:rStyle w:val="Accentuationlgre"/>
          <w:b/>
          <w:bCs/>
          <w:i w:val="0"/>
          <w:iCs w:val="0"/>
        </w:rPr>
      </w:pPr>
      <w:r w:rsidRPr="335A9780">
        <w:rPr>
          <w:rStyle w:val="Accentuationlgre"/>
          <w:b/>
          <w:bCs/>
          <w:i w:val="0"/>
          <w:iCs w:val="0"/>
        </w:rPr>
        <w:t xml:space="preserve">Short description of the HiPay payment system </w:t>
      </w:r>
    </w:p>
    <w:p w14:paraId="69F5328C" w14:textId="7E4592F1" w:rsidR="003F7F46" w:rsidRPr="00E57FBE" w:rsidRDefault="335A9780" w:rsidP="335A9780">
      <w:pPr>
        <w:pStyle w:val="Standard1"/>
        <w:jc w:val="both"/>
        <w:rPr>
          <w:rStyle w:val="Accentuationlgre"/>
          <w:i w:val="0"/>
          <w:iCs w:val="0"/>
        </w:rPr>
      </w:pPr>
      <w:r w:rsidRPr="335A9780">
        <w:rPr>
          <w:rStyle w:val="Accentuationlgre"/>
          <w:i w:val="0"/>
          <w:iCs w:val="0"/>
        </w:rPr>
        <w:t>HiPay generally can receive payments in 2 ways:</w:t>
      </w:r>
      <w:r w:rsidRPr="335A9780">
        <w:rPr>
          <w:rStyle w:val="Accentuationlgre"/>
          <w:rFonts w:ascii="Arial" w:hAnsi="Arial" w:cs="Arial"/>
          <w:i w:val="0"/>
          <w:iCs w:val="0"/>
        </w:rPr>
        <w:t> </w:t>
      </w:r>
      <w:r w:rsidRPr="335A9780">
        <w:rPr>
          <w:rStyle w:val="Accentuationlgre"/>
          <w:i w:val="0"/>
          <w:iCs w:val="0"/>
        </w:rPr>
        <w:t xml:space="preserve"> </w:t>
      </w:r>
    </w:p>
    <w:p w14:paraId="459E9676" w14:textId="78A528E2" w:rsidR="003F7F46" w:rsidRPr="00E57FBE" w:rsidRDefault="335A9780" w:rsidP="335A9780">
      <w:pPr>
        <w:pStyle w:val="Standard1"/>
        <w:numPr>
          <w:ilvl w:val="0"/>
          <w:numId w:val="26"/>
        </w:numPr>
        <w:jc w:val="both"/>
        <w:rPr>
          <w:rStyle w:val="Accentuationlgre"/>
          <w:i w:val="0"/>
          <w:iCs w:val="0"/>
          <w:lang w:val="en-GB"/>
        </w:rPr>
      </w:pPr>
      <w:r w:rsidRPr="335A9780">
        <w:rPr>
          <w:rStyle w:val="Accentuationlgre"/>
          <w:i w:val="0"/>
          <w:iCs w:val="0"/>
        </w:rPr>
        <w:t xml:space="preserve">via the HiPay Direct Payment API. A result is returned right away. This can only be used for Credit Cards.  </w:t>
      </w:r>
    </w:p>
    <w:p w14:paraId="4E28E705" w14:textId="57B09E81" w:rsidR="009F13E3" w:rsidRDefault="335A9780" w:rsidP="335A9780">
      <w:pPr>
        <w:pStyle w:val="Standard1"/>
        <w:numPr>
          <w:ilvl w:val="0"/>
          <w:numId w:val="26"/>
        </w:numPr>
        <w:jc w:val="both"/>
        <w:rPr>
          <w:rStyle w:val="Accentuationlgre"/>
          <w:i w:val="0"/>
          <w:iCs w:val="0"/>
          <w:lang w:val="en-GB"/>
        </w:rPr>
      </w:pPr>
      <w:r w:rsidRPr="335A9780">
        <w:rPr>
          <w:rStyle w:val="Accentuationlgre"/>
          <w:i w:val="0"/>
          <w:iCs w:val="0"/>
        </w:rPr>
        <w:t>via the 'redirect model' where a form containing certain fields is posted to HiPay and the shopper is redirected to HiPay's Hosted Payment Page (HPP). After completing the payment, the shopper is returned to the shop's resultURL. This resultURL can be</w:t>
      </w:r>
      <w:r w:rsidRPr="335A9780">
        <w:rPr>
          <w:rStyle w:val="Accentuationlgre"/>
          <w:rFonts w:ascii="Arial" w:hAnsi="Arial" w:cs="Arial"/>
          <w:i w:val="0"/>
          <w:iCs w:val="0"/>
        </w:rPr>
        <w:t> </w:t>
      </w:r>
      <w:r w:rsidRPr="335A9780">
        <w:rPr>
          <w:rStyle w:val="Accentuationlgre"/>
          <w:i w:val="0"/>
          <w:iCs w:val="0"/>
        </w:rPr>
        <w:t>configured and contains the result of the payment (success or fail). The redirect model can also be implemented in an iFrame solution where the merchants’ customer is redirected to HiPay pages, but these pages render within a frame that is inserted inside the merchant’s page. This</w:t>
      </w:r>
      <w:r w:rsidRPr="335A9780">
        <w:rPr>
          <w:rStyle w:val="Accentuationlgre"/>
          <w:rFonts w:ascii="Arial" w:hAnsi="Arial" w:cs="Arial"/>
          <w:i w:val="0"/>
          <w:iCs w:val="0"/>
        </w:rPr>
        <w:t> </w:t>
      </w:r>
      <w:r w:rsidRPr="335A9780">
        <w:rPr>
          <w:rStyle w:val="Accentuationlgre"/>
          <w:i w:val="0"/>
          <w:iCs w:val="0"/>
        </w:rPr>
        <w:t xml:space="preserve">approach gives the merchant’s customer the feeling that he has not left the merchant’s site. </w:t>
      </w:r>
    </w:p>
    <w:p w14:paraId="5EBA967D" w14:textId="03B2E1C4" w:rsidR="002B6CDE" w:rsidRDefault="335A9780" w:rsidP="335A9780">
      <w:pPr>
        <w:pStyle w:val="Standard1"/>
        <w:jc w:val="both"/>
        <w:rPr>
          <w:rStyle w:val="Accentuationlgre"/>
          <w:i w:val="0"/>
          <w:iCs w:val="0"/>
        </w:rPr>
      </w:pPr>
      <w:r w:rsidRPr="335A9780">
        <w:rPr>
          <w:rStyle w:val="Accentuationlgre"/>
          <w:i w:val="0"/>
          <w:iCs w:val="0"/>
        </w:rPr>
        <w:t>Compared to the API implementation, the redirect model supports more payment methods as well as some other functionality.</w:t>
      </w:r>
      <w:r w:rsidRPr="335A9780">
        <w:rPr>
          <w:rStyle w:val="Accentuationlgre"/>
          <w:rFonts w:ascii="Arial" w:hAnsi="Arial" w:cs="Arial"/>
          <w:i w:val="0"/>
          <w:iCs w:val="0"/>
        </w:rPr>
        <w:t>  </w:t>
      </w:r>
      <w:r w:rsidRPr="335A9780">
        <w:rPr>
          <w:rStyle w:val="Accentuationlgre"/>
          <w:i w:val="0"/>
          <w:iCs w:val="0"/>
        </w:rPr>
        <w:t xml:space="preserve"> </w:t>
      </w:r>
    </w:p>
    <w:p w14:paraId="7E3F6740" w14:textId="13ED28B9" w:rsidR="003F7F46" w:rsidRPr="00E57FBE" w:rsidRDefault="335A9780" w:rsidP="335A9780">
      <w:pPr>
        <w:pStyle w:val="Standard1"/>
        <w:jc w:val="both"/>
        <w:rPr>
          <w:rStyle w:val="Accentuationlgre"/>
          <w:i w:val="0"/>
          <w:iCs w:val="0"/>
        </w:rPr>
      </w:pPr>
      <w:r w:rsidRPr="335A9780">
        <w:rPr>
          <w:rStyle w:val="Accentuationlgre"/>
          <w:i w:val="0"/>
          <w:iCs w:val="0"/>
        </w:rPr>
        <w:t>Payment results should be sent asynchronously to a 'notification URL' at the Merchant (SFCC) site. Payments can change status over the time (Authorized, Refunded, Cancelled and others) on the HiPay side, and these statuses are updated automatically on the Salesforce Commerce Cloud side through the sending update notifications.</w:t>
      </w:r>
      <w:r w:rsidRPr="335A9780">
        <w:rPr>
          <w:rStyle w:val="Accentuationlgre"/>
          <w:rFonts w:ascii="Arial" w:hAnsi="Arial" w:cs="Arial"/>
          <w:i w:val="0"/>
          <w:iCs w:val="0"/>
        </w:rPr>
        <w:t> </w:t>
      </w:r>
      <w:r w:rsidRPr="335A9780">
        <w:rPr>
          <w:rStyle w:val="Accentuationlgre"/>
          <w:i w:val="0"/>
          <w:iCs w:val="0"/>
        </w:rPr>
        <w:t>HiPay Fullservice is sending notifications to Salesforce Commerce Cloud for each event occurred/ transaction changed. In order to handle all notifications, notes are added to the order.</w:t>
      </w:r>
    </w:p>
    <w:p w14:paraId="3C29AD99" w14:textId="2E42EB6C" w:rsidR="00AD7E40" w:rsidRDefault="335A9780" w:rsidP="335A9780">
      <w:pPr>
        <w:pStyle w:val="Standard1"/>
        <w:jc w:val="both"/>
        <w:rPr>
          <w:rStyle w:val="Accentuationlgre"/>
          <w:i w:val="0"/>
          <w:iCs w:val="0"/>
        </w:rPr>
      </w:pPr>
      <w:r w:rsidRPr="335A9780">
        <w:rPr>
          <w:rStyle w:val="Accentuationlgre"/>
          <w:i w:val="0"/>
          <w:iCs w:val="0"/>
        </w:rPr>
        <w:t>In both cases, the 'two phase ordering' approach is used. The order is first created (but only 'placed', status is “Created”) and after the payment has been authorized (which is now standard behavior in Site Genesis) the order can be captured and its status will change to „Paid”. In cases where payment cannot be authorized, the order will fail and its status will change to “Failed”.</w:t>
      </w:r>
      <w:r w:rsidRPr="335A9780">
        <w:rPr>
          <w:rStyle w:val="Accentuationlgre"/>
          <w:rFonts w:ascii="Arial" w:hAnsi="Arial" w:cs="Arial"/>
          <w:i w:val="0"/>
          <w:iCs w:val="0"/>
        </w:rPr>
        <w:t> </w:t>
      </w:r>
      <w:r w:rsidRPr="335A9780">
        <w:rPr>
          <w:rStyle w:val="Accentuationlgre"/>
          <w:i w:val="0"/>
          <w:iCs w:val="0"/>
        </w:rPr>
        <w:t xml:space="preserve"> </w:t>
      </w:r>
    </w:p>
    <w:p w14:paraId="0F4232BA" w14:textId="77777777" w:rsidR="003F7F46" w:rsidRPr="00E57FBE" w:rsidRDefault="335A9780" w:rsidP="335A9780">
      <w:pPr>
        <w:pStyle w:val="Standard1"/>
        <w:jc w:val="both"/>
        <w:rPr>
          <w:rStyle w:val="Accentuationlgre"/>
          <w:i w:val="0"/>
          <w:iCs w:val="0"/>
        </w:rPr>
      </w:pPr>
      <w:r w:rsidRPr="335A9780">
        <w:rPr>
          <w:rStyle w:val="Accentuationlgre"/>
          <w:i w:val="0"/>
          <w:iCs w:val="0"/>
        </w:rPr>
        <w:lastRenderedPageBreak/>
        <w:t>Registered and unregistered shoppers will be able to follow the standard Site Genesis flow with the following changes:</w:t>
      </w:r>
      <w:r w:rsidRPr="335A9780">
        <w:rPr>
          <w:rStyle w:val="Accentuationlgre"/>
          <w:rFonts w:ascii="Arial" w:hAnsi="Arial" w:cs="Arial"/>
          <w:i w:val="0"/>
          <w:iCs w:val="0"/>
        </w:rPr>
        <w:t> </w:t>
      </w:r>
      <w:r w:rsidRPr="335A9780">
        <w:rPr>
          <w:rStyle w:val="Accentuationlgre"/>
          <w:i w:val="0"/>
          <w:iCs w:val="0"/>
        </w:rPr>
        <w:t xml:space="preserve"> </w:t>
      </w:r>
    </w:p>
    <w:p w14:paraId="0B6BE688" w14:textId="1142A48F" w:rsidR="003F7F46" w:rsidRPr="00E57FBE" w:rsidRDefault="335A9780" w:rsidP="335A9780">
      <w:pPr>
        <w:pStyle w:val="Standard1"/>
        <w:jc w:val="both"/>
        <w:rPr>
          <w:rStyle w:val="Accentuationlgre"/>
          <w:i w:val="0"/>
          <w:iCs w:val="0"/>
        </w:rPr>
      </w:pPr>
      <w:r w:rsidRPr="335A9780">
        <w:rPr>
          <w:rStyle w:val="Accentuationlgre"/>
          <w:i w:val="0"/>
          <w:iCs w:val="0"/>
        </w:rPr>
        <w:t>HiPay redirect (hosted payment pages, iFrame integration and multiple payment methods) and the HiPay Direct Payment API will be the only payment option.</w:t>
      </w:r>
      <w:r w:rsidRPr="335A9780">
        <w:rPr>
          <w:rStyle w:val="Accentuationlgre"/>
          <w:rFonts w:ascii="Arial" w:hAnsi="Arial" w:cs="Arial"/>
          <w:i w:val="0"/>
          <w:iCs w:val="0"/>
        </w:rPr>
        <w:t> </w:t>
      </w:r>
      <w:r w:rsidRPr="335A9780">
        <w:rPr>
          <w:rStyle w:val="Accentuationlgre"/>
          <w:i w:val="0"/>
          <w:iCs w:val="0"/>
        </w:rPr>
        <w:t xml:space="preserve"> </w:t>
      </w:r>
    </w:p>
    <w:p w14:paraId="1AFDFAC6" w14:textId="77777777" w:rsidR="003F7F46" w:rsidRPr="00E57FBE" w:rsidRDefault="003F7F46" w:rsidP="335A9780">
      <w:pPr>
        <w:ind w:left="1080"/>
        <w:jc w:val="both"/>
        <w:rPr>
          <w:rStyle w:val="Accentuationlgre"/>
          <w:rFonts w:ascii="Trebuchet MS" w:hAnsi="Trebuchet MS"/>
          <w:i w:val="0"/>
          <w:iCs w:val="0"/>
          <w:sz w:val="20"/>
          <w:szCs w:val="20"/>
        </w:rPr>
      </w:pPr>
    </w:p>
    <w:p w14:paraId="7D65D686" w14:textId="77777777" w:rsidR="00085168" w:rsidRDefault="00085168" w:rsidP="335A9780">
      <w:pPr>
        <w:rPr>
          <w:rStyle w:val="Accentuationlgre"/>
          <w:rFonts w:ascii="Trebuchet MS" w:hAnsi="Trebuchet MS"/>
          <w:b/>
          <w:bCs/>
          <w:i w:val="0"/>
          <w:iCs w:val="0"/>
          <w:sz w:val="20"/>
          <w:szCs w:val="20"/>
        </w:rPr>
      </w:pPr>
      <w:r w:rsidRPr="335A9780">
        <w:rPr>
          <w:rStyle w:val="Accentuationlgre"/>
          <w:b/>
          <w:bCs/>
          <w:i w:val="0"/>
          <w:iCs w:val="0"/>
        </w:rPr>
        <w:br w:type="page"/>
      </w:r>
    </w:p>
    <w:p w14:paraId="6EAE0973" w14:textId="0A125C26" w:rsidR="003F7F46" w:rsidRPr="00E57FBE" w:rsidRDefault="335A9780" w:rsidP="335A9780">
      <w:pPr>
        <w:pStyle w:val="Standard1"/>
        <w:jc w:val="both"/>
        <w:rPr>
          <w:rStyle w:val="Accentuationlgre"/>
          <w:b/>
          <w:bCs/>
          <w:i w:val="0"/>
          <w:iCs w:val="0"/>
        </w:rPr>
      </w:pPr>
      <w:r w:rsidRPr="335A9780">
        <w:rPr>
          <w:rStyle w:val="Accentuationlgre"/>
          <w:b/>
          <w:bCs/>
          <w:i w:val="0"/>
          <w:iCs w:val="0"/>
        </w:rPr>
        <w:lastRenderedPageBreak/>
        <w:t>If HiPay redirect is enabled</w:t>
      </w:r>
    </w:p>
    <w:p w14:paraId="09F69F13" w14:textId="3B3A8BCD"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 xml:space="preserve">when the user selects this payment method, no credit card details will be entered on the Billing page (this is done on HiPay hosted payment pages) </w:t>
      </w:r>
    </w:p>
    <w:p w14:paraId="1C53B740" w14:textId="22C3BC16"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the possibility to choose one of the predefined payment methods on the Billing page with further redirection to HiPay hosted payment pages, if Directory Lookup is enabled and the user selected HiPay payment method</w:t>
      </w:r>
      <w:r w:rsidRPr="335A9780">
        <w:rPr>
          <w:rStyle w:val="Accentuationlgre"/>
          <w:rFonts w:ascii="Arial" w:hAnsi="Arial" w:cs="Arial"/>
          <w:i w:val="0"/>
          <w:iCs w:val="0"/>
        </w:rPr>
        <w:t> </w:t>
      </w:r>
      <w:r w:rsidRPr="335A9780">
        <w:rPr>
          <w:rStyle w:val="Accentuationlgre"/>
          <w:i w:val="0"/>
          <w:iCs w:val="0"/>
        </w:rPr>
        <w:t xml:space="preserve"> </w:t>
      </w:r>
    </w:p>
    <w:p w14:paraId="121DB3F9" w14:textId="0F755DFC"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 xml:space="preserve">a redirect to HiPay hosted payment pages after clicking the ‘SUBMIT ORDER’ button on the Order Confirmation page  </w:t>
      </w:r>
    </w:p>
    <w:p w14:paraId="1FA3D6B6" w14:textId="321FF0E1"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a return to the SFCC Order Summary page after successful payment authorization</w:t>
      </w:r>
      <w:r w:rsidRPr="335A9780">
        <w:rPr>
          <w:rStyle w:val="Accentuationlgre"/>
          <w:rFonts w:ascii="Arial" w:hAnsi="Arial" w:cs="Arial"/>
          <w:i w:val="0"/>
          <w:iCs w:val="0"/>
        </w:rPr>
        <w:t> </w:t>
      </w:r>
      <w:r w:rsidRPr="335A9780">
        <w:rPr>
          <w:rStyle w:val="Accentuationlgre"/>
          <w:i w:val="0"/>
          <w:iCs w:val="0"/>
        </w:rPr>
        <w:t xml:space="preserve"> </w:t>
      </w:r>
    </w:p>
    <w:p w14:paraId="44C7A433" w14:textId="6254B35D"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 xml:space="preserve">a return to the SFCC Order Confirmation page, if the user cancelled the payment on HiPay hosted payment pages  </w:t>
      </w:r>
    </w:p>
    <w:p w14:paraId="7B8135EA" w14:textId="384C54D0" w:rsidR="003F7F46" w:rsidRPr="00E57FBE" w:rsidRDefault="335A9780" w:rsidP="335A9780">
      <w:pPr>
        <w:pStyle w:val="Standard1"/>
        <w:numPr>
          <w:ilvl w:val="0"/>
          <w:numId w:val="27"/>
        </w:numPr>
        <w:jc w:val="both"/>
        <w:rPr>
          <w:rStyle w:val="Accentuationlgre"/>
          <w:i w:val="0"/>
          <w:iCs w:val="0"/>
          <w:lang w:val="en-GB"/>
        </w:rPr>
      </w:pPr>
      <w:r w:rsidRPr="335A9780">
        <w:rPr>
          <w:rStyle w:val="Accentuationlgre"/>
          <w:i w:val="0"/>
          <w:iCs w:val="0"/>
        </w:rPr>
        <w:t>a return to the SFCC Order Confirmation page with an error message displayed, if the payment was refused</w:t>
      </w:r>
      <w:r w:rsidRPr="335A9780">
        <w:rPr>
          <w:rStyle w:val="Accentuationlgre"/>
          <w:rFonts w:ascii="Arial" w:hAnsi="Arial" w:cs="Arial"/>
          <w:i w:val="0"/>
          <w:iCs w:val="0"/>
        </w:rPr>
        <w:t> </w:t>
      </w:r>
      <w:r w:rsidRPr="335A9780">
        <w:rPr>
          <w:rStyle w:val="Accentuationlgre"/>
          <w:i w:val="0"/>
          <w:iCs w:val="0"/>
        </w:rPr>
        <w:t xml:space="preserve"> </w:t>
      </w:r>
    </w:p>
    <w:p w14:paraId="0CB52646" w14:textId="46920C14" w:rsidR="003F7F46" w:rsidRPr="00E57FBE" w:rsidRDefault="335A9780" w:rsidP="335A9780">
      <w:pPr>
        <w:pStyle w:val="Standard1"/>
        <w:jc w:val="both"/>
        <w:rPr>
          <w:rStyle w:val="Accentuationlgre"/>
          <w:b/>
          <w:bCs/>
          <w:i w:val="0"/>
          <w:iCs w:val="0"/>
        </w:rPr>
      </w:pPr>
      <w:r w:rsidRPr="335A9780">
        <w:rPr>
          <w:rStyle w:val="Accentuationlgre"/>
          <w:b/>
          <w:bCs/>
          <w:i w:val="0"/>
          <w:iCs w:val="0"/>
        </w:rPr>
        <w:t>If HiPay API payments are enabled</w:t>
      </w:r>
    </w:p>
    <w:p w14:paraId="1BB4A79F" w14:textId="7934C846" w:rsidR="003F7F46" w:rsidRPr="00E57FBE" w:rsidRDefault="335A9780" w:rsidP="335A9780">
      <w:pPr>
        <w:pStyle w:val="Standard1"/>
        <w:numPr>
          <w:ilvl w:val="0"/>
          <w:numId w:val="28"/>
        </w:numPr>
        <w:jc w:val="both"/>
        <w:rPr>
          <w:rStyle w:val="Accentuationlgre"/>
          <w:i w:val="0"/>
          <w:iCs w:val="0"/>
          <w:lang w:val="en-GB"/>
        </w:rPr>
      </w:pPr>
      <w:r w:rsidRPr="335A9780">
        <w:rPr>
          <w:rStyle w:val="Accentuationlgre"/>
          <w:i w:val="0"/>
          <w:iCs w:val="0"/>
        </w:rPr>
        <w:t>credit card details are entered and stored in your SFCC shop</w:t>
      </w:r>
      <w:r w:rsidRPr="335A9780">
        <w:rPr>
          <w:rStyle w:val="Accentuationlgre"/>
          <w:rFonts w:ascii="Arial" w:hAnsi="Arial" w:cs="Arial"/>
          <w:i w:val="0"/>
          <w:iCs w:val="0"/>
        </w:rPr>
        <w:t> </w:t>
      </w:r>
      <w:r w:rsidRPr="335A9780">
        <w:rPr>
          <w:rStyle w:val="Accentuationlgre"/>
          <w:i w:val="0"/>
          <w:iCs w:val="0"/>
        </w:rPr>
        <w:t xml:space="preserve"> </w:t>
      </w:r>
    </w:p>
    <w:p w14:paraId="14B540D0" w14:textId="349251C7" w:rsidR="00ED2435" w:rsidRPr="00E57FBE" w:rsidRDefault="335A9780" w:rsidP="335A9780">
      <w:pPr>
        <w:pStyle w:val="Standard1"/>
        <w:numPr>
          <w:ilvl w:val="0"/>
          <w:numId w:val="28"/>
        </w:numPr>
        <w:jc w:val="both"/>
        <w:rPr>
          <w:rStyle w:val="Accentuationlgre"/>
          <w:i w:val="0"/>
          <w:iCs w:val="0"/>
          <w:lang w:val="en-GB"/>
        </w:rPr>
      </w:pPr>
      <w:r w:rsidRPr="335A9780">
        <w:rPr>
          <w:rStyle w:val="Accentuationlgre"/>
          <w:i w:val="0"/>
          <w:iCs w:val="0"/>
        </w:rPr>
        <w:t>for the other payment methods, you can still redirect to the HiPay hosted payment pages, but can disable credit cards via the configuration of your skin</w:t>
      </w:r>
      <w:r w:rsidRPr="335A9780">
        <w:rPr>
          <w:rStyle w:val="Accentuationlgre"/>
          <w:rFonts w:ascii="Arial" w:hAnsi="Arial" w:cs="Arial"/>
          <w:i w:val="0"/>
          <w:iCs w:val="0"/>
        </w:rPr>
        <w:t> </w:t>
      </w:r>
      <w:r w:rsidRPr="335A9780">
        <w:rPr>
          <w:rStyle w:val="Accentuationlgre"/>
          <w:i w:val="0"/>
          <w:iCs w:val="0"/>
        </w:rPr>
        <w:t xml:space="preserve"> </w:t>
      </w:r>
    </w:p>
    <w:p w14:paraId="6058B0F2" w14:textId="77777777" w:rsidR="007A735C" w:rsidRPr="007A735C" w:rsidRDefault="335A9780" w:rsidP="335A9780">
      <w:pPr>
        <w:pStyle w:val="Standard1"/>
        <w:jc w:val="both"/>
        <w:rPr>
          <w:b/>
          <w:bCs/>
        </w:rPr>
      </w:pPr>
      <w:r w:rsidRPr="335A9780">
        <w:rPr>
          <w:b/>
          <w:bCs/>
        </w:rPr>
        <w:t>Sample of testing scenarios</w:t>
      </w:r>
    </w:p>
    <w:p w14:paraId="4589261B" w14:textId="77777777" w:rsidR="007A735C" w:rsidRPr="0040085F" w:rsidRDefault="335A9780" w:rsidP="0075159A">
      <w:pPr>
        <w:pStyle w:val="Standard1"/>
        <w:numPr>
          <w:ilvl w:val="0"/>
          <w:numId w:val="42"/>
        </w:numPr>
        <w:jc w:val="both"/>
      </w:pPr>
      <w:r w:rsidRPr="335A9780">
        <w:t>All test scenarios involve successful and declined payments</w:t>
      </w:r>
    </w:p>
    <w:p w14:paraId="3987ACC1" w14:textId="77777777" w:rsidR="007A735C" w:rsidRPr="0040085F" w:rsidRDefault="335A9780" w:rsidP="0075159A">
      <w:pPr>
        <w:pStyle w:val="Standard1"/>
        <w:numPr>
          <w:ilvl w:val="0"/>
          <w:numId w:val="42"/>
        </w:numPr>
        <w:jc w:val="both"/>
      </w:pPr>
      <w:r w:rsidRPr="335A9780">
        <w:t>Test scenarios should be done with every available payment method</w:t>
      </w:r>
    </w:p>
    <w:p w14:paraId="24FB44E0" w14:textId="77777777" w:rsidR="007A735C" w:rsidRPr="0040085F" w:rsidRDefault="335A9780" w:rsidP="0075159A">
      <w:pPr>
        <w:pStyle w:val="Standard1"/>
        <w:numPr>
          <w:ilvl w:val="0"/>
          <w:numId w:val="42"/>
        </w:numPr>
        <w:jc w:val="both"/>
      </w:pPr>
      <w:r w:rsidRPr="335A9780">
        <w:t>The used currency should be EUR, USD has only credit cards enabled</w:t>
      </w:r>
    </w:p>
    <w:p w14:paraId="568E1A45" w14:textId="6EACE4E1" w:rsidR="007A735C" w:rsidRPr="0040085F" w:rsidRDefault="335A9780" w:rsidP="0075159A">
      <w:pPr>
        <w:pStyle w:val="Standard1"/>
        <w:numPr>
          <w:ilvl w:val="0"/>
          <w:numId w:val="42"/>
        </w:numPr>
        <w:jc w:val="both"/>
      </w:pPr>
      <w:r w:rsidRPr="335A9780">
        <w:t>If for a payment method on a hosted page there is an emulation page, all options (e.g. cancel, exception, decline) should be used as an outcome to test how the system will behave</w:t>
      </w:r>
    </w:p>
    <w:p w14:paraId="24929B31" w14:textId="6BA9EFAD" w:rsidR="007A735C" w:rsidRPr="0040085F" w:rsidRDefault="335A9780" w:rsidP="006F7D3E">
      <w:pPr>
        <w:pStyle w:val="Standard1"/>
        <w:numPr>
          <w:ilvl w:val="0"/>
          <w:numId w:val="42"/>
        </w:numPr>
        <w:jc w:val="both"/>
      </w:pPr>
      <w:r w:rsidRPr="335A9780">
        <w:t xml:space="preserve">When making a payment a Salesforce Commerce Cloud Order object changes its status as follows </w:t>
      </w:r>
    </w:p>
    <w:p w14:paraId="27585D47" w14:textId="77777777" w:rsidR="007A735C" w:rsidRPr="0040085F" w:rsidRDefault="335A9780" w:rsidP="0075159A">
      <w:pPr>
        <w:pStyle w:val="Standard1"/>
        <w:numPr>
          <w:ilvl w:val="1"/>
          <w:numId w:val="34"/>
        </w:numPr>
      </w:pPr>
      <w:r w:rsidRPr="335A9780">
        <w:t>CREATED - the IFram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335A9780" w:rsidP="0075159A">
      <w:pPr>
        <w:pStyle w:val="Standard1"/>
        <w:numPr>
          <w:ilvl w:val="1"/>
          <w:numId w:val="34"/>
        </w:numPr>
      </w:pPr>
      <w:r w:rsidRPr="335A9780">
        <w:t>NEW – the Iframe or Hosted page has been closed with an accept – the Order changed it’s status</w:t>
      </w:r>
    </w:p>
    <w:p w14:paraId="6DD3653E" w14:textId="1B4475B5" w:rsidR="007A735C" w:rsidRPr="0040085F" w:rsidRDefault="335A9780" w:rsidP="0075159A">
      <w:pPr>
        <w:pStyle w:val="Standard1"/>
        <w:numPr>
          <w:ilvl w:val="1"/>
          <w:numId w:val="34"/>
        </w:numPr>
      </w:pPr>
      <w:r w:rsidRPr="335A9780">
        <w:t>OPEN – the Order has been viewed in SFCC Business Manager after it was in status NEW</w:t>
      </w:r>
    </w:p>
    <w:p w14:paraId="61DFFF19" w14:textId="77777777" w:rsidR="007A735C" w:rsidRPr="0040085F" w:rsidRDefault="335A9780" w:rsidP="0075159A">
      <w:pPr>
        <w:pStyle w:val="Standard1"/>
        <w:numPr>
          <w:ilvl w:val="1"/>
          <w:numId w:val="34"/>
        </w:numPr>
      </w:pPr>
      <w:r w:rsidRPr="335A9780">
        <w:t>FAILED – all cases of cancel and decline</w:t>
      </w:r>
    </w:p>
    <w:p w14:paraId="73DBB36C" w14:textId="189EDF7F" w:rsidR="00E42DD4" w:rsidRDefault="00E42DD4" w:rsidP="335A9780">
      <w:pPr>
        <w:rPr>
          <w:rFonts w:ascii="Trebuchet MS" w:hAnsi="Trebuchet MS"/>
          <w:color w:val="808080" w:themeColor="text1" w:themeTint="7F"/>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335A9780">
        <w:trPr>
          <w:tblHeader/>
        </w:trPr>
        <w:tc>
          <w:tcPr>
            <w:tcW w:w="2160" w:type="dxa"/>
            <w:shd w:val="clear" w:color="auto" w:fill="548DD4" w:themeFill="text2" w:themeFillTint="99"/>
          </w:tcPr>
          <w:p w14:paraId="1D43C1E2" w14:textId="77777777" w:rsidR="00E42DD4"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lastRenderedPageBreak/>
              <w:t>UC - 1</w:t>
            </w:r>
          </w:p>
        </w:tc>
        <w:tc>
          <w:tcPr>
            <w:tcW w:w="6930" w:type="dxa"/>
            <w:shd w:val="clear" w:color="auto" w:fill="548DD4" w:themeFill="text2" w:themeFillTint="99"/>
          </w:tcPr>
          <w:p w14:paraId="4B71C248" w14:textId="52BD09CC" w:rsidR="00E42DD4"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t>HiPay Hosted Page</w:t>
            </w:r>
          </w:p>
        </w:tc>
      </w:tr>
      <w:tr w:rsidR="00E42DD4" w:rsidRPr="009C3C1E" w14:paraId="499281D9" w14:textId="77777777" w:rsidTr="335A9780">
        <w:tc>
          <w:tcPr>
            <w:tcW w:w="2160" w:type="dxa"/>
          </w:tcPr>
          <w:p w14:paraId="6EBCAC52" w14:textId="02C74AE4" w:rsidR="00E42DD4" w:rsidRPr="00B56881" w:rsidRDefault="335A9780" w:rsidP="335A9780">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Hosted Page.</w:t>
            </w:r>
          </w:p>
        </w:tc>
        <w:tc>
          <w:tcPr>
            <w:tcW w:w="6930" w:type="dxa"/>
          </w:tcPr>
          <w:p w14:paraId="681A6F3B" w14:textId="78B037A5" w:rsidR="00E42DD4" w:rsidRDefault="335A9780" w:rsidP="335A9780">
            <w:p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Preconditions</w:t>
            </w:r>
          </w:p>
          <w:p w14:paraId="1B53B106" w14:textId="58765932" w:rsidR="00E42DD4"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Go to Merchant Tools &gt; Site Preferences &gt; Custom Preferences &gt; HiPay Settings</w:t>
            </w:r>
          </w:p>
          <w:p w14:paraId="4F48AA3B" w14:textId="2E991F81" w:rsidR="00E42DD4"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For HiPay Operation Mode, select hosted (Hosted Page) and click on Apply</w:t>
            </w:r>
          </w:p>
          <w:p w14:paraId="435A6D35" w14:textId="77777777" w:rsidR="00E42DD4" w:rsidRPr="00E42DD4" w:rsidRDefault="00E42DD4" w:rsidP="335A9780">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335A9780" w:rsidP="335A9780">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 registered customer navigates to the site, an item, add it to the cart and proceeds to the cart page.</w:t>
            </w:r>
          </w:p>
          <w:p w14:paraId="4F78E049" w14:textId="3C29E4EF" w:rsidR="00E42DD4"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heckout</w:t>
            </w:r>
            <w:r w:rsidRPr="335A9780">
              <w:rPr>
                <w:rFonts w:asciiTheme="majorHAnsi" w:hAnsiTheme="majorHAnsi" w:cs="Tahoma"/>
                <w:color w:val="000000" w:themeColor="text1"/>
                <w:sz w:val="20"/>
                <w:szCs w:val="20"/>
              </w:rPr>
              <w:t xml:space="preserve"> button and fills in the shipping form requirements.</w:t>
            </w:r>
          </w:p>
          <w:p w14:paraId="6B412736" w14:textId="376D6EDE" w:rsidR="00E42DD4" w:rsidRDefault="335A9780" w:rsidP="335A9780">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ontinue</w:t>
            </w:r>
            <w:r w:rsidRPr="335A9780">
              <w:rPr>
                <w:rFonts w:asciiTheme="majorHAnsi" w:hAnsiTheme="majorHAnsi" w:cs="Tahoma"/>
                <w:color w:val="000000" w:themeColor="text1"/>
                <w:sz w:val="20"/>
                <w:szCs w:val="20"/>
              </w:rPr>
              <w:t xml:space="preserve"> button and proceeds to fill in the billing form requirements and for payment method, select “</w:t>
            </w:r>
            <w:r w:rsidRPr="335A9780">
              <w:rPr>
                <w:rFonts w:asciiTheme="majorHAnsi" w:hAnsiTheme="majorHAnsi" w:cs="Tahoma"/>
                <w:b/>
                <w:bCs/>
                <w:color w:val="000000" w:themeColor="text1"/>
                <w:sz w:val="20"/>
                <w:szCs w:val="20"/>
              </w:rPr>
              <w:t>HiPay Hosted</w:t>
            </w:r>
            <w:r w:rsidRPr="335A9780">
              <w:rPr>
                <w:rFonts w:asciiTheme="majorHAnsi" w:hAnsiTheme="majorHAnsi" w:cs="Tahoma"/>
                <w:color w:val="000000" w:themeColor="text1"/>
                <w:sz w:val="20"/>
                <w:szCs w:val="20"/>
              </w:rPr>
              <w:t>”.</w:t>
            </w:r>
          </w:p>
          <w:p w14:paraId="3D8A2287" w14:textId="77777777" w:rsidR="00E42DD4"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ontinue</w:t>
            </w:r>
            <w:r w:rsidRPr="335A9780">
              <w:rPr>
                <w:rFonts w:asciiTheme="majorHAnsi" w:hAnsiTheme="majorHAnsi" w:cs="Tahoma"/>
                <w:color w:val="000000" w:themeColor="text1"/>
                <w:sz w:val="20"/>
                <w:szCs w:val="20"/>
              </w:rPr>
              <w:t xml:space="preserve"> button, proceeds to the </w:t>
            </w:r>
            <w:r w:rsidRPr="335A9780">
              <w:rPr>
                <w:rFonts w:asciiTheme="majorHAnsi" w:hAnsiTheme="majorHAnsi" w:cs="Tahoma"/>
                <w:b/>
                <w:bCs/>
                <w:color w:val="000000" w:themeColor="text1"/>
                <w:sz w:val="20"/>
                <w:szCs w:val="20"/>
              </w:rPr>
              <w:t>Payment</w:t>
            </w:r>
            <w:r w:rsidRPr="335A9780">
              <w:rPr>
                <w:rFonts w:asciiTheme="majorHAnsi" w:hAnsiTheme="majorHAnsi" w:cs="Tahoma"/>
                <w:color w:val="000000" w:themeColor="text1"/>
                <w:sz w:val="20"/>
                <w:szCs w:val="20"/>
              </w:rPr>
              <w:t xml:space="preserve"> page and clicks on the </w:t>
            </w:r>
            <w:r w:rsidRPr="335A9780">
              <w:rPr>
                <w:rFonts w:asciiTheme="majorHAnsi" w:hAnsiTheme="majorHAnsi" w:cs="Tahoma"/>
                <w:b/>
                <w:bCs/>
                <w:color w:val="000000" w:themeColor="text1"/>
                <w:sz w:val="20"/>
                <w:szCs w:val="20"/>
              </w:rPr>
              <w:t>Place order</w:t>
            </w:r>
            <w:r w:rsidRPr="335A9780">
              <w:rPr>
                <w:rFonts w:asciiTheme="majorHAnsi" w:hAnsiTheme="majorHAnsi" w:cs="Tahoma"/>
                <w:color w:val="000000" w:themeColor="text1"/>
                <w:sz w:val="20"/>
                <w:szCs w:val="20"/>
              </w:rPr>
              <w:t xml:space="preserve"> button.</w:t>
            </w:r>
          </w:p>
          <w:p w14:paraId="251DFBE4" w14:textId="6E6BF430" w:rsidR="00E42DD4"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A HiPay hosted page is opened and the customer enters the card details. </w:t>
            </w:r>
          </w:p>
          <w:p w14:paraId="775B5BB3" w14:textId="19613C95" w:rsidR="00E42DD4"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fter successful payment the customer gets redirected to the Summary page and the thank you message is successfully loaded.</w:t>
            </w:r>
          </w:p>
          <w:p w14:paraId="06C88457" w14:textId="74EFA41A" w:rsidR="00E1514C" w:rsidRPr="00451913"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The customer can verify Order Summary information</w:t>
            </w:r>
          </w:p>
          <w:p w14:paraId="41757500" w14:textId="6DD7BA1F" w:rsidR="00E1514C" w:rsidRPr="00451913"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Order status in SFCC BM</w:t>
            </w:r>
          </w:p>
          <w:p w14:paraId="4A40A33F" w14:textId="42CDD58A" w:rsidR="00A63B2D" w:rsidRPr="00451913" w:rsidRDefault="335A9780" w:rsidP="335A9780">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information in HiPay Fullservice account</w:t>
            </w:r>
          </w:p>
          <w:p w14:paraId="6BAF9275" w14:textId="71B93E3B" w:rsidR="00E42DD4" w:rsidRPr="00A63B2D" w:rsidRDefault="335A9780" w:rsidP="335A9780">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asciiTheme="majorHAnsi" w:hAnsiTheme="majorHAnsi" w:cs="Tahoma"/>
                <w:b/>
                <w:bCs/>
                <w:color w:val="000000" w:themeColor="text1"/>
                <w:sz w:val="20"/>
                <w:szCs w:val="20"/>
              </w:rPr>
              <w:t xml:space="preserve">Note that a similar flow can be done for guest checkout </w:t>
            </w:r>
          </w:p>
        </w:tc>
      </w:tr>
    </w:tbl>
    <w:p w14:paraId="7C654026" w14:textId="77777777" w:rsidR="00523603" w:rsidRDefault="00523603" w:rsidP="335A9780">
      <w:pPr>
        <w:ind w:left="1080"/>
        <w:rPr>
          <w:rFonts w:ascii="Trebuchet MS" w:hAnsi="Trebuchet MS"/>
          <w:color w:val="808080" w:themeColor="text1" w:themeTint="7F"/>
          <w:sz w:val="18"/>
          <w:szCs w:val="18"/>
        </w:rPr>
      </w:pPr>
    </w:p>
    <w:p w14:paraId="4E7F2C52" w14:textId="77777777" w:rsidR="00523603" w:rsidRDefault="00523603" w:rsidP="335A9780">
      <w:pPr>
        <w:ind w:left="1080"/>
        <w:rPr>
          <w:rFonts w:ascii="Trebuchet MS" w:hAnsi="Trebuchet MS"/>
          <w:color w:val="808080" w:themeColor="text1" w:themeTint="7F"/>
          <w:sz w:val="18"/>
          <w:szCs w:val="18"/>
        </w:rPr>
      </w:pPr>
    </w:p>
    <w:p w14:paraId="7FD429D1" w14:textId="77777777" w:rsidR="00523603" w:rsidRDefault="00523603" w:rsidP="335A9780">
      <w:pPr>
        <w:ind w:left="1080"/>
        <w:rPr>
          <w:rFonts w:ascii="Trebuchet MS" w:hAnsi="Trebuchet MS"/>
          <w:color w:val="808080" w:themeColor="text1" w:themeTint="7F"/>
          <w:sz w:val="18"/>
          <w:szCs w:val="18"/>
        </w:rPr>
      </w:pPr>
    </w:p>
    <w:p w14:paraId="09552393" w14:textId="77777777" w:rsidR="00523603" w:rsidRDefault="00523603" w:rsidP="335A9780">
      <w:pPr>
        <w:ind w:left="1080"/>
        <w:rPr>
          <w:rFonts w:ascii="Trebuchet MS" w:hAnsi="Trebuchet MS"/>
          <w:color w:val="808080" w:themeColor="text1" w:themeTint="7F"/>
          <w:sz w:val="18"/>
          <w:szCs w:val="18"/>
        </w:rPr>
      </w:pPr>
    </w:p>
    <w:p w14:paraId="4EA68A32" w14:textId="77777777" w:rsidR="00A63B2D" w:rsidRDefault="00A63B2D" w:rsidP="335A9780">
      <w:pPr>
        <w:rPr>
          <w:rFonts w:ascii="Trebuchet MS" w:hAnsi="Trebuchet MS"/>
          <w:color w:val="808080" w:themeColor="text1" w:themeTint="7F"/>
          <w:sz w:val="18"/>
          <w:szCs w:val="18"/>
        </w:rPr>
      </w:pPr>
      <w:r w:rsidRPr="335A9780">
        <w:rPr>
          <w:rFonts w:ascii="Trebuchet MS" w:hAnsi="Trebuchet MS"/>
          <w:color w:val="808080" w:themeColor="text1" w:themeTint="7F"/>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335A9780">
        <w:trPr>
          <w:tblHeader/>
        </w:trPr>
        <w:tc>
          <w:tcPr>
            <w:tcW w:w="2160" w:type="dxa"/>
            <w:shd w:val="clear" w:color="auto" w:fill="548DD4" w:themeFill="text2" w:themeFillTint="99"/>
          </w:tcPr>
          <w:p w14:paraId="2FF6304F" w14:textId="260C3AAB" w:rsidR="00A63B2D"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lastRenderedPageBreak/>
              <w:t>UC - 2</w:t>
            </w:r>
          </w:p>
        </w:tc>
        <w:tc>
          <w:tcPr>
            <w:tcW w:w="6930" w:type="dxa"/>
            <w:shd w:val="clear" w:color="auto" w:fill="548DD4" w:themeFill="text2" w:themeFillTint="99"/>
          </w:tcPr>
          <w:p w14:paraId="12A82004" w14:textId="6360EAEC" w:rsidR="00A63B2D"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t>HiPay Hosted Page with 3-D Secure</w:t>
            </w:r>
          </w:p>
        </w:tc>
      </w:tr>
      <w:tr w:rsidR="00A63B2D" w:rsidRPr="009C3C1E" w14:paraId="356BA490" w14:textId="77777777" w:rsidTr="335A9780">
        <w:tc>
          <w:tcPr>
            <w:tcW w:w="2160" w:type="dxa"/>
          </w:tcPr>
          <w:p w14:paraId="10E515FE" w14:textId="3C390B2E" w:rsidR="00A63B2D" w:rsidRPr="00B56881" w:rsidRDefault="335A9780" w:rsidP="335A9780">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Hosted Page with 3-D Secure.</w:t>
            </w:r>
          </w:p>
        </w:tc>
        <w:tc>
          <w:tcPr>
            <w:tcW w:w="6930" w:type="dxa"/>
          </w:tcPr>
          <w:p w14:paraId="3F897CE0" w14:textId="77777777" w:rsidR="00A63B2D" w:rsidRDefault="335A9780" w:rsidP="335A9780">
            <w:p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Preconditions</w:t>
            </w:r>
          </w:p>
          <w:p w14:paraId="188881C8" w14:textId="77777777" w:rsidR="00A63B2D"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Go to Merchant Tools &gt; Site Preferences &gt; Custom Preferences &gt; HiPay Settings</w:t>
            </w:r>
          </w:p>
          <w:p w14:paraId="47E7986B" w14:textId="65A54EE0" w:rsidR="00A63B2D"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For HiPay Operation Mode, select hosted (Hosted Page) and click on Apply</w:t>
            </w:r>
          </w:p>
          <w:p w14:paraId="11CFC317" w14:textId="65E6E305" w:rsidR="00A63B2D"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335A9780">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335A9780" w:rsidP="335A9780">
            <w:pPr>
              <w:pStyle w:val="Paragraphedeliste"/>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 registered customer navigates to the site, an item, add it to the cart and proceeds to the cart page.</w:t>
            </w:r>
          </w:p>
          <w:p w14:paraId="60AB62A0" w14:textId="77777777" w:rsidR="00A63B2D"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heckout</w:t>
            </w:r>
            <w:r w:rsidRPr="335A9780">
              <w:rPr>
                <w:rFonts w:asciiTheme="majorHAnsi" w:hAnsiTheme="majorHAnsi" w:cs="Tahoma"/>
                <w:color w:val="000000" w:themeColor="text1"/>
                <w:sz w:val="20"/>
                <w:szCs w:val="20"/>
              </w:rPr>
              <w:t xml:space="preserve"> button and fills in the shipping form requirements.</w:t>
            </w:r>
          </w:p>
          <w:p w14:paraId="29F390BB" w14:textId="77777777" w:rsidR="00A63B2D" w:rsidRDefault="335A9780" w:rsidP="335A9780">
            <w:pPr>
              <w:pStyle w:val="Paragraphedeliste"/>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ontinue</w:t>
            </w:r>
            <w:r w:rsidRPr="335A9780">
              <w:rPr>
                <w:rFonts w:asciiTheme="majorHAnsi" w:hAnsiTheme="majorHAnsi" w:cs="Tahoma"/>
                <w:color w:val="000000" w:themeColor="text1"/>
                <w:sz w:val="20"/>
                <w:szCs w:val="20"/>
              </w:rPr>
              <w:t xml:space="preserve"> button and proceeds to fill in the billing form requirements and for payment method, select “</w:t>
            </w:r>
            <w:r w:rsidRPr="335A9780">
              <w:rPr>
                <w:rFonts w:asciiTheme="majorHAnsi" w:hAnsiTheme="majorHAnsi" w:cs="Tahoma"/>
                <w:b/>
                <w:bCs/>
                <w:color w:val="000000" w:themeColor="text1"/>
                <w:sz w:val="20"/>
                <w:szCs w:val="20"/>
              </w:rPr>
              <w:t>HiPay Hosted</w:t>
            </w:r>
            <w:r w:rsidRPr="335A9780">
              <w:rPr>
                <w:rFonts w:asciiTheme="majorHAnsi" w:hAnsiTheme="majorHAnsi" w:cs="Tahoma"/>
                <w:color w:val="000000" w:themeColor="text1"/>
                <w:sz w:val="20"/>
                <w:szCs w:val="20"/>
              </w:rPr>
              <w:t>”.</w:t>
            </w:r>
          </w:p>
          <w:p w14:paraId="00043266" w14:textId="77777777" w:rsidR="00A63B2D"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ontinue</w:t>
            </w:r>
            <w:r w:rsidRPr="335A9780">
              <w:rPr>
                <w:rFonts w:asciiTheme="majorHAnsi" w:hAnsiTheme="majorHAnsi" w:cs="Tahoma"/>
                <w:color w:val="000000" w:themeColor="text1"/>
                <w:sz w:val="20"/>
                <w:szCs w:val="20"/>
              </w:rPr>
              <w:t xml:space="preserve"> button, proceeds to the </w:t>
            </w:r>
            <w:r w:rsidRPr="335A9780">
              <w:rPr>
                <w:rFonts w:asciiTheme="majorHAnsi" w:hAnsiTheme="majorHAnsi" w:cs="Tahoma"/>
                <w:b/>
                <w:bCs/>
                <w:color w:val="000000" w:themeColor="text1"/>
                <w:sz w:val="20"/>
                <w:szCs w:val="20"/>
              </w:rPr>
              <w:t>Payment</w:t>
            </w:r>
            <w:r w:rsidRPr="335A9780">
              <w:rPr>
                <w:rFonts w:asciiTheme="majorHAnsi" w:hAnsiTheme="majorHAnsi" w:cs="Tahoma"/>
                <w:color w:val="000000" w:themeColor="text1"/>
                <w:sz w:val="20"/>
                <w:szCs w:val="20"/>
              </w:rPr>
              <w:t xml:space="preserve"> page and clicks on the </w:t>
            </w:r>
            <w:r w:rsidRPr="335A9780">
              <w:rPr>
                <w:rFonts w:asciiTheme="majorHAnsi" w:hAnsiTheme="majorHAnsi" w:cs="Tahoma"/>
                <w:b/>
                <w:bCs/>
                <w:color w:val="000000" w:themeColor="text1"/>
                <w:sz w:val="20"/>
                <w:szCs w:val="20"/>
              </w:rPr>
              <w:t>Place order</w:t>
            </w:r>
            <w:r w:rsidRPr="335A9780">
              <w:rPr>
                <w:rFonts w:asciiTheme="majorHAnsi" w:hAnsiTheme="majorHAnsi" w:cs="Tahoma"/>
                <w:color w:val="000000" w:themeColor="text1"/>
                <w:sz w:val="20"/>
                <w:szCs w:val="20"/>
              </w:rPr>
              <w:t xml:space="preserve"> button.</w:t>
            </w:r>
          </w:p>
          <w:p w14:paraId="3C0E2C13" w14:textId="4540D522" w:rsidR="00A63B2D"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A HiPay hosted page is opened and the customer enters the 3-D Secure card details. </w:t>
            </w:r>
          </w:p>
          <w:p w14:paraId="633D4FD1" w14:textId="1898AD83" w:rsidR="00A63B2D"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fter successful payment the customer gets redirected to the Summary page and the thank you page is successfully loaded.</w:t>
            </w:r>
          </w:p>
          <w:p w14:paraId="4BA65683" w14:textId="64E0CDFC" w:rsidR="00E1514C" w:rsidRPr="00451913"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an verify Order Summary information </w:t>
            </w:r>
          </w:p>
          <w:p w14:paraId="64AAFDD8" w14:textId="35548288" w:rsidR="00E1514C" w:rsidRPr="00451913"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Order status in SFCC BM</w:t>
            </w:r>
          </w:p>
          <w:p w14:paraId="62E6CD7F" w14:textId="1E9F33FB" w:rsidR="00A63B2D" w:rsidRPr="00451913" w:rsidRDefault="335A9780" w:rsidP="335A9780">
            <w:pPr>
              <w:pStyle w:val="Paragraphedeliste"/>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information in HiPay Fullservice account</w:t>
            </w:r>
          </w:p>
          <w:p w14:paraId="4B667A38" w14:textId="77777777" w:rsidR="00A63B2D" w:rsidRPr="00A63B2D" w:rsidRDefault="335A9780" w:rsidP="335A9780">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asciiTheme="majorHAnsi" w:hAnsiTheme="majorHAnsi" w:cs="Tahoma"/>
                <w:b/>
                <w:bCs/>
                <w:color w:val="000000" w:themeColor="text1"/>
                <w:sz w:val="20"/>
                <w:szCs w:val="20"/>
              </w:rPr>
              <w:t xml:space="preserve">Note that a similar flow can be done for guest checkout </w:t>
            </w:r>
          </w:p>
        </w:tc>
      </w:tr>
    </w:tbl>
    <w:p w14:paraId="565E32C2" w14:textId="7C3DF9F7" w:rsidR="00595A1D" w:rsidRDefault="00D517A1" w:rsidP="335A9780">
      <w:pPr>
        <w:rPr>
          <w:rFonts w:ascii="Trebuchet MS" w:hAnsi="Trebuchet MS"/>
          <w:color w:val="808080" w:themeColor="text1" w:themeTint="7F"/>
          <w:sz w:val="18"/>
          <w:szCs w:val="18"/>
        </w:rPr>
      </w:pPr>
      <w:r w:rsidRPr="335A9780">
        <w:rPr>
          <w:rFonts w:ascii="Trebuchet MS" w:hAnsi="Trebuchet MS"/>
          <w:color w:val="808080" w:themeColor="text1" w:themeTint="7F"/>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335A9780">
        <w:trPr>
          <w:tblHeader/>
        </w:trPr>
        <w:tc>
          <w:tcPr>
            <w:tcW w:w="2160" w:type="dxa"/>
            <w:shd w:val="clear" w:color="auto" w:fill="548DD4" w:themeFill="text2" w:themeFillTint="99"/>
          </w:tcPr>
          <w:p w14:paraId="76CE29B8" w14:textId="2FE1841E" w:rsidR="00595A1D"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lastRenderedPageBreak/>
              <w:t>UC - 3</w:t>
            </w:r>
          </w:p>
        </w:tc>
        <w:tc>
          <w:tcPr>
            <w:tcW w:w="6930" w:type="dxa"/>
            <w:shd w:val="clear" w:color="auto" w:fill="548DD4" w:themeFill="text2" w:themeFillTint="99"/>
          </w:tcPr>
          <w:p w14:paraId="5E23719A" w14:textId="46211FD0" w:rsidR="00595A1D" w:rsidRPr="00A87202" w:rsidRDefault="335A9780" w:rsidP="335A9780">
            <w:pPr>
              <w:spacing w:before="120" w:after="120" w:line="360" w:lineRule="auto"/>
              <w:jc w:val="both"/>
              <w:rPr>
                <w:rFonts w:asciiTheme="majorHAnsi" w:hAnsiTheme="majorHAnsi" w:cs="Tahoma"/>
                <w:b/>
                <w:bCs/>
                <w:color w:val="FFFFFF" w:themeColor="background1"/>
                <w:sz w:val="20"/>
                <w:szCs w:val="20"/>
              </w:rPr>
            </w:pPr>
            <w:r w:rsidRPr="335A9780">
              <w:rPr>
                <w:rFonts w:asciiTheme="majorHAnsi" w:hAnsiTheme="majorHAnsi" w:cs="Tahoma"/>
                <w:b/>
                <w:bCs/>
                <w:color w:val="FFFFFF" w:themeColor="background1"/>
                <w:sz w:val="20"/>
                <w:szCs w:val="20"/>
              </w:rPr>
              <w:t>HiPay API Integration</w:t>
            </w:r>
          </w:p>
        </w:tc>
      </w:tr>
      <w:tr w:rsidR="00595A1D" w:rsidRPr="009C3C1E" w14:paraId="7BAF9B86" w14:textId="77777777" w:rsidTr="335A9780">
        <w:tc>
          <w:tcPr>
            <w:tcW w:w="2160" w:type="dxa"/>
          </w:tcPr>
          <w:p w14:paraId="309DF792" w14:textId="5093CBB1" w:rsidR="00595A1D" w:rsidRPr="00B56881" w:rsidRDefault="335A9780" w:rsidP="335A9780">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API Integration.</w:t>
            </w:r>
          </w:p>
        </w:tc>
        <w:tc>
          <w:tcPr>
            <w:tcW w:w="6930" w:type="dxa"/>
          </w:tcPr>
          <w:p w14:paraId="372F6C4A" w14:textId="77777777" w:rsidR="00595A1D" w:rsidRDefault="335A9780" w:rsidP="335A9780">
            <w:p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Preconditions</w:t>
            </w:r>
          </w:p>
          <w:p w14:paraId="315A1AF7" w14:textId="77777777" w:rsidR="00595A1D"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Go to Merchant Tools &gt; Site Preferences &gt; Custom Preferences &gt; HiPay Settings</w:t>
            </w:r>
          </w:p>
          <w:p w14:paraId="68C94587" w14:textId="489604FB" w:rsidR="00595A1D" w:rsidRDefault="335A9780" w:rsidP="335A9780">
            <w:pPr>
              <w:pStyle w:val="Paragraphedeliste"/>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For HiPay Operation Mode, select api (API) and click on Apply</w:t>
            </w:r>
          </w:p>
          <w:p w14:paraId="3AB56329" w14:textId="77777777" w:rsidR="00595A1D" w:rsidRPr="00E42DD4" w:rsidRDefault="00595A1D" w:rsidP="335A9780">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335A9780" w:rsidP="335A9780">
            <w:pPr>
              <w:pStyle w:val="Paragraphedeliste"/>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 registered customer navigates to the site, an item, add it to the cart and proceeds to the cart page.</w:t>
            </w:r>
          </w:p>
          <w:p w14:paraId="1EC14773" w14:textId="77777777" w:rsidR="00595A1D"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heckout</w:t>
            </w:r>
            <w:r w:rsidRPr="335A9780">
              <w:rPr>
                <w:rFonts w:asciiTheme="majorHAnsi" w:hAnsiTheme="majorHAnsi" w:cs="Tahoma"/>
                <w:color w:val="000000" w:themeColor="text1"/>
                <w:sz w:val="20"/>
                <w:szCs w:val="20"/>
              </w:rPr>
              <w:t xml:space="preserve"> button and fills in the shipping form requirements.</w:t>
            </w:r>
          </w:p>
          <w:p w14:paraId="77DED1B4" w14:textId="6B464AE9" w:rsidR="00595A1D" w:rsidRDefault="335A9780" w:rsidP="335A9780">
            <w:pPr>
              <w:pStyle w:val="Paragraphedeliste"/>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licks on the </w:t>
            </w:r>
            <w:r w:rsidRPr="335A9780">
              <w:rPr>
                <w:rFonts w:asciiTheme="majorHAnsi" w:hAnsiTheme="majorHAnsi" w:cs="Tahoma"/>
                <w:b/>
                <w:bCs/>
                <w:color w:val="000000" w:themeColor="text1"/>
                <w:sz w:val="20"/>
                <w:szCs w:val="20"/>
              </w:rPr>
              <w:t>Continue</w:t>
            </w:r>
            <w:r w:rsidRPr="335A9780">
              <w:rPr>
                <w:rFonts w:asciiTheme="majorHAnsi" w:hAnsiTheme="majorHAnsi" w:cs="Tahoma"/>
                <w:color w:val="000000" w:themeColor="text1"/>
                <w:sz w:val="20"/>
                <w:szCs w:val="20"/>
              </w:rPr>
              <w:t xml:space="preserve"> button and proceeds to fill in the billing form requirements and for payment method, select “iDEAL”</w:t>
            </w:r>
          </w:p>
          <w:p w14:paraId="3A1FD8CF" w14:textId="1EF88740" w:rsidR="00595A1D" w:rsidRDefault="335A9780" w:rsidP="335A9780">
            <w:pPr>
              <w:pStyle w:val="Paragraphedeliste"/>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selects the desired issuing bank and clicks on the </w:t>
            </w:r>
            <w:r w:rsidRPr="335A9780">
              <w:rPr>
                <w:rFonts w:asciiTheme="majorHAnsi" w:hAnsiTheme="majorHAnsi" w:cs="Tahoma"/>
                <w:b/>
                <w:bCs/>
                <w:color w:val="000000" w:themeColor="text1"/>
                <w:sz w:val="20"/>
                <w:szCs w:val="20"/>
              </w:rPr>
              <w:t>Place order</w:t>
            </w:r>
            <w:r w:rsidRPr="335A9780">
              <w:rPr>
                <w:rFonts w:asciiTheme="majorHAnsi" w:hAnsiTheme="majorHAnsi" w:cs="Tahoma"/>
                <w:color w:val="000000" w:themeColor="text1"/>
                <w:sz w:val="20"/>
                <w:szCs w:val="20"/>
              </w:rPr>
              <w:t xml:space="preserve"> button.</w:t>
            </w:r>
          </w:p>
          <w:p w14:paraId="3F6968D5" w14:textId="2D7DFA18" w:rsidR="00595A1D" w:rsidRPr="00595A1D" w:rsidRDefault="335A9780" w:rsidP="335A9780">
            <w:pPr>
              <w:pStyle w:val="Paragraphedeliste"/>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The customer is redirected to the iDEAL vendor site.</w:t>
            </w:r>
          </w:p>
          <w:p w14:paraId="72CD3EC2" w14:textId="3D142712" w:rsidR="00595A1D"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The customer enters the payment details.</w:t>
            </w:r>
          </w:p>
          <w:p w14:paraId="08DDFCD8" w14:textId="2AE9A699" w:rsidR="00595A1D" w:rsidRPr="00451913"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After successful payment the customer gets redirected to the Summary page and the thank you message is successfully loaded.</w:t>
            </w:r>
          </w:p>
          <w:p w14:paraId="4739A417" w14:textId="7CF989E3" w:rsidR="00595A1D" w:rsidRPr="00451913"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 xml:space="preserve">The customer can verify Order Summary information </w:t>
            </w:r>
          </w:p>
          <w:p w14:paraId="0958D3FC" w14:textId="4FEA712F" w:rsidR="00595A1D" w:rsidRPr="00451913"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Order status in SFCC BM – in Order screen, open Payment tab to verify the payment information.</w:t>
            </w:r>
          </w:p>
          <w:p w14:paraId="2FC924EB" w14:textId="0964D551" w:rsidR="00595A1D" w:rsidRPr="00451913" w:rsidRDefault="335A9780" w:rsidP="335A9780">
            <w:pPr>
              <w:pStyle w:val="Paragraphedeliste"/>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335A9780">
              <w:rPr>
                <w:rFonts w:asciiTheme="majorHAnsi" w:hAnsiTheme="majorHAnsi" w:cs="Tahoma"/>
                <w:color w:val="000000" w:themeColor="text1"/>
                <w:sz w:val="20"/>
                <w:szCs w:val="20"/>
              </w:rPr>
              <w:t>Merchant can verify information in HiPay Fullservice account</w:t>
            </w:r>
          </w:p>
          <w:p w14:paraId="529A11F4" w14:textId="77777777" w:rsidR="00595A1D" w:rsidRPr="00A63B2D" w:rsidRDefault="335A9780" w:rsidP="335A9780">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asciiTheme="majorHAnsi" w:hAnsiTheme="majorHAnsi" w:cs="Tahoma"/>
                <w:b/>
                <w:bCs/>
                <w:color w:val="000000" w:themeColor="text1"/>
                <w:sz w:val="20"/>
                <w:szCs w:val="20"/>
              </w:rPr>
              <w:t xml:space="preserve">Note that a similar flow can be done for guest checkout </w:t>
            </w:r>
          </w:p>
        </w:tc>
      </w:tr>
    </w:tbl>
    <w:p w14:paraId="37D8571F" w14:textId="62724F6F" w:rsidR="00595A1D" w:rsidRDefault="00595A1D" w:rsidP="335A9780">
      <w:pPr>
        <w:rPr>
          <w:rFonts w:ascii="Trebuchet MS" w:hAnsi="Trebuchet MS"/>
          <w:color w:val="808080" w:themeColor="text1" w:themeTint="7F"/>
          <w:sz w:val="18"/>
          <w:szCs w:val="18"/>
        </w:rPr>
      </w:pPr>
    </w:p>
    <w:p w14:paraId="3FDB6C34" w14:textId="77777777" w:rsidR="00D517A1" w:rsidRDefault="00D517A1" w:rsidP="335A9780">
      <w:pPr>
        <w:rPr>
          <w:rFonts w:ascii="Trebuchet MS" w:hAnsi="Trebuchet MS"/>
          <w:color w:val="808080" w:themeColor="text1" w:themeTint="7F"/>
          <w:sz w:val="18"/>
          <w:szCs w:val="18"/>
        </w:rPr>
      </w:pPr>
    </w:p>
    <w:p w14:paraId="4332A07A" w14:textId="77777777" w:rsidR="00F50449" w:rsidRPr="00A0709E" w:rsidRDefault="335A9780" w:rsidP="335A9780">
      <w:pPr>
        <w:pStyle w:val="Titre2"/>
        <w:ind w:left="900" w:hanging="630"/>
        <w:rPr>
          <w:rFonts w:ascii="Trebuchet MS" w:hAnsi="Trebuchet MS"/>
          <w:sz w:val="24"/>
          <w:szCs w:val="24"/>
        </w:rPr>
      </w:pPr>
      <w:bookmarkStart w:id="14" w:name="_Toc40272887"/>
      <w:bookmarkEnd w:id="11"/>
      <w:bookmarkEnd w:id="12"/>
      <w:bookmarkEnd w:id="13"/>
      <w:r w:rsidRPr="335A9780">
        <w:rPr>
          <w:rFonts w:ascii="Trebuchet MS" w:hAnsi="Trebuchet MS"/>
          <w:sz w:val="24"/>
          <w:szCs w:val="24"/>
        </w:rPr>
        <w:t>Limitations, Constraints</w:t>
      </w:r>
      <w:bookmarkEnd w:id="14"/>
    </w:p>
    <w:p w14:paraId="7C90826A" w14:textId="77777777" w:rsidR="00912477" w:rsidRPr="00912477" w:rsidRDefault="00912477" w:rsidP="335A9780">
      <w:pPr>
        <w:pStyle w:val="Standard1"/>
        <w:rPr>
          <w:rStyle w:val="Accentuationlgre"/>
          <w:i w:val="0"/>
          <w:iCs w:val="0"/>
          <w:sz w:val="18"/>
          <w:szCs w:val="18"/>
        </w:rPr>
      </w:pPr>
    </w:p>
    <w:p w14:paraId="6FEEB5C8" w14:textId="0F744466" w:rsidR="00912477" w:rsidRPr="00E57FBE" w:rsidRDefault="335A9780" w:rsidP="335A9780">
      <w:pPr>
        <w:pStyle w:val="Standard1"/>
        <w:numPr>
          <w:ilvl w:val="0"/>
          <w:numId w:val="29"/>
        </w:numPr>
        <w:rPr>
          <w:rStyle w:val="Accentuationlgre"/>
          <w:i w:val="0"/>
          <w:iCs w:val="0"/>
          <w:lang w:val="en-GB"/>
        </w:rPr>
      </w:pPr>
      <w:r w:rsidRPr="335A9780">
        <w:rPr>
          <w:rStyle w:val="Accentuationlgre"/>
          <w:i w:val="0"/>
          <w:iCs w:val="0"/>
          <w:sz w:val="18"/>
          <w:szCs w:val="18"/>
        </w:rPr>
        <w:t>T</w:t>
      </w:r>
      <w:r w:rsidRPr="335A9780">
        <w:rPr>
          <w:rStyle w:val="Accentuationlgre"/>
          <w:i w:val="0"/>
          <w:iCs w:val="0"/>
        </w:rPr>
        <w:t xml:space="preserve">he merchant needs a configured HiPay account </w:t>
      </w:r>
    </w:p>
    <w:p w14:paraId="7C8965DA" w14:textId="24415BC8" w:rsidR="002060F5" w:rsidRDefault="335A9780" w:rsidP="335A9780">
      <w:pPr>
        <w:pStyle w:val="Standard1"/>
        <w:numPr>
          <w:ilvl w:val="0"/>
          <w:numId w:val="29"/>
        </w:numPr>
        <w:rPr>
          <w:rStyle w:val="Accentuationlgre"/>
          <w:i w:val="0"/>
          <w:iCs w:val="0"/>
          <w:lang w:val="en-GB"/>
        </w:rPr>
      </w:pPr>
      <w:r w:rsidRPr="335A9780">
        <w:rPr>
          <w:rStyle w:val="Accentuationlgre"/>
          <w:i w:val="0"/>
          <w:iCs w:val="0"/>
        </w:rPr>
        <w:t xml:space="preserve">The merchant can style the hosted pages to make it match the look and feel of their store. </w:t>
      </w:r>
    </w:p>
    <w:p w14:paraId="10C633A2" w14:textId="77777777" w:rsidR="002060F5" w:rsidRDefault="335A9780" w:rsidP="335A9780">
      <w:pPr>
        <w:pStyle w:val="Standard1"/>
        <w:numPr>
          <w:ilvl w:val="0"/>
          <w:numId w:val="29"/>
        </w:numPr>
        <w:rPr>
          <w:rStyle w:val="Accentuationlgre"/>
          <w:i w:val="0"/>
          <w:iCs w:val="0"/>
          <w:lang w:val="en-GB"/>
        </w:rPr>
      </w:pPr>
      <w:r w:rsidRPr="335A9780">
        <w:rPr>
          <w:rStyle w:val="Accentuationlgre"/>
          <w:i w:val="0"/>
          <w:iCs w:val="0"/>
        </w:rPr>
        <w:t xml:space="preserve">The following features are out of scope: </w:t>
      </w:r>
    </w:p>
    <w:p w14:paraId="3C575D88" w14:textId="2B434492" w:rsidR="008E02DD" w:rsidRDefault="335A9780" w:rsidP="335A9780">
      <w:pPr>
        <w:pStyle w:val="Standard1"/>
        <w:numPr>
          <w:ilvl w:val="1"/>
          <w:numId w:val="29"/>
        </w:numPr>
        <w:rPr>
          <w:rStyle w:val="Accentuationlgre"/>
          <w:i w:val="0"/>
          <w:iCs w:val="0"/>
          <w:lang w:val="en-GB"/>
        </w:rPr>
      </w:pPr>
      <w:r w:rsidRPr="335A9780">
        <w:rPr>
          <w:rStyle w:val="Accentuationlgre"/>
          <w:i w:val="0"/>
          <w:iCs w:val="0"/>
        </w:rPr>
        <w:t xml:space="preserve">Cancelled Order support </w:t>
      </w:r>
    </w:p>
    <w:p w14:paraId="14EA782B" w14:textId="7E0598F1" w:rsidR="008E02DD" w:rsidRDefault="335A9780" w:rsidP="335A9780">
      <w:pPr>
        <w:pStyle w:val="Standard1"/>
        <w:numPr>
          <w:ilvl w:val="1"/>
          <w:numId w:val="29"/>
        </w:numPr>
        <w:rPr>
          <w:rStyle w:val="Accentuationlgre"/>
          <w:i w:val="0"/>
          <w:iCs w:val="0"/>
          <w:lang w:val="en-GB"/>
        </w:rPr>
      </w:pPr>
      <w:r w:rsidRPr="335A9780">
        <w:rPr>
          <w:rStyle w:val="Accentuationlgre"/>
          <w:i w:val="0"/>
          <w:iCs w:val="0"/>
        </w:rPr>
        <w:t xml:space="preserve">Refund support </w:t>
      </w:r>
    </w:p>
    <w:p w14:paraId="174F2232" w14:textId="2E6B74FA" w:rsidR="003F7F46" w:rsidRPr="00500A38" w:rsidRDefault="335A9780" w:rsidP="335A9780">
      <w:pPr>
        <w:pStyle w:val="Standard1"/>
        <w:numPr>
          <w:ilvl w:val="1"/>
          <w:numId w:val="29"/>
        </w:numPr>
        <w:rPr>
          <w:rStyle w:val="Accentuationlgre"/>
          <w:i w:val="0"/>
          <w:iCs w:val="0"/>
          <w:sz w:val="18"/>
          <w:szCs w:val="18"/>
          <w:lang w:val="en-GB"/>
        </w:rPr>
      </w:pPr>
      <w:r w:rsidRPr="335A9780">
        <w:rPr>
          <w:rStyle w:val="Accentuationlgre"/>
          <w:i w:val="0"/>
          <w:iCs w:val="0"/>
        </w:rPr>
        <w:t>One-Click Payment (credit card only)</w:t>
      </w:r>
    </w:p>
    <w:p w14:paraId="6BC7664B" w14:textId="77777777" w:rsidR="003F7F46" w:rsidRPr="003F7F46" w:rsidRDefault="003F7F46" w:rsidP="335A9780">
      <w:pPr>
        <w:ind w:left="1080"/>
        <w:rPr>
          <w:rFonts w:ascii="Trebuchet MS" w:hAnsi="Trebuchet MS"/>
          <w:i/>
          <w:iCs/>
          <w:color w:val="808080" w:themeColor="text1" w:themeTint="7F"/>
          <w:sz w:val="18"/>
          <w:szCs w:val="18"/>
        </w:rPr>
      </w:pPr>
    </w:p>
    <w:p w14:paraId="65CD3984" w14:textId="77777777" w:rsidR="00F638C7" w:rsidRPr="00A0709E" w:rsidRDefault="335A9780" w:rsidP="335A9780">
      <w:pPr>
        <w:pStyle w:val="Titre2"/>
        <w:ind w:left="900" w:hanging="630"/>
        <w:rPr>
          <w:rFonts w:ascii="Trebuchet MS" w:hAnsi="Trebuchet MS"/>
          <w:sz w:val="24"/>
          <w:szCs w:val="24"/>
        </w:rPr>
      </w:pPr>
      <w:bookmarkStart w:id="15" w:name="_Toc78862413"/>
      <w:bookmarkStart w:id="16" w:name="_Toc245264334"/>
      <w:bookmarkStart w:id="17" w:name="_Toc279703420"/>
      <w:bookmarkStart w:id="18" w:name="_Toc279703513"/>
      <w:bookmarkStart w:id="19" w:name="_Toc40272888"/>
      <w:bookmarkEnd w:id="4"/>
      <w:r w:rsidRPr="335A9780">
        <w:rPr>
          <w:rFonts w:ascii="Trebuchet MS" w:hAnsi="Trebuchet MS"/>
          <w:sz w:val="24"/>
          <w:szCs w:val="24"/>
        </w:rPr>
        <w:lastRenderedPageBreak/>
        <w:t>Compatibility</w:t>
      </w:r>
      <w:bookmarkEnd w:id="19"/>
    </w:p>
    <w:p w14:paraId="4E9E476B" w14:textId="77777777" w:rsidR="006B0946" w:rsidRDefault="006B0946" w:rsidP="335A9780">
      <w:pPr>
        <w:pStyle w:val="Standard1"/>
      </w:pPr>
    </w:p>
    <w:p w14:paraId="66922D3E" w14:textId="49A7C0BB" w:rsidR="003E7E5E" w:rsidRPr="00CA7FA1" w:rsidRDefault="335A9780" w:rsidP="335A9780">
      <w:pPr>
        <w:pStyle w:val="Standard1"/>
        <w:rPr>
          <w:rStyle w:val="Accentuationlgre"/>
          <w:i w:val="0"/>
          <w:iCs w:val="0"/>
        </w:rPr>
      </w:pPr>
      <w:r w:rsidRPr="335A9780">
        <w:rPr>
          <w:rStyle w:val="Accentuationlgre"/>
          <w:i w:val="0"/>
          <w:iCs w:val="0"/>
        </w:rPr>
        <w:t>The HiPay integration cartridge is compatible with the latest Salesforce Commerce Cloud API version, currently 19.10 and SiteGenesis version 10</w:t>
      </w:r>
      <w:r w:rsidR="009B6E38">
        <w:rPr>
          <w:rStyle w:val="Accentuationlgre"/>
          <w:i w:val="0"/>
          <w:iCs w:val="0"/>
        </w:rPr>
        <w:t>3.1.11</w:t>
      </w:r>
      <w:r w:rsidRPr="335A9780">
        <w:rPr>
          <w:rStyle w:val="Accentuationlgre"/>
          <w:i w:val="0"/>
          <w:iCs w:val="0"/>
        </w:rPr>
        <w:t>.</w:t>
      </w:r>
      <w:r w:rsidR="00A32438">
        <w:br/>
      </w:r>
    </w:p>
    <w:p w14:paraId="667CBBBA" w14:textId="77777777" w:rsidR="0001177F" w:rsidRPr="00A0709E" w:rsidRDefault="335A9780" w:rsidP="335A9780">
      <w:pPr>
        <w:pStyle w:val="Titre2"/>
        <w:ind w:left="900" w:hanging="630"/>
        <w:rPr>
          <w:rFonts w:ascii="Trebuchet MS" w:hAnsi="Trebuchet MS"/>
          <w:sz w:val="24"/>
          <w:szCs w:val="24"/>
        </w:rPr>
      </w:pPr>
      <w:bookmarkStart w:id="20" w:name="_Toc78862414"/>
      <w:bookmarkStart w:id="21" w:name="_Toc40272889"/>
      <w:bookmarkEnd w:id="15"/>
      <w:bookmarkEnd w:id="16"/>
      <w:bookmarkEnd w:id="17"/>
      <w:bookmarkEnd w:id="18"/>
      <w:r w:rsidRPr="335A9780">
        <w:rPr>
          <w:rFonts w:ascii="Trebuchet MS" w:hAnsi="Trebuchet MS"/>
          <w:sz w:val="24"/>
          <w:szCs w:val="24"/>
        </w:rPr>
        <w:t>Privacy, Payment</w:t>
      </w:r>
      <w:bookmarkEnd w:id="21"/>
    </w:p>
    <w:p w14:paraId="0119A2F1" w14:textId="77777777" w:rsidR="00F11A41" w:rsidRDefault="00F11A41" w:rsidP="335A9780">
      <w:pPr>
        <w:pStyle w:val="Standard1"/>
      </w:pPr>
    </w:p>
    <w:p w14:paraId="4EEAD30B" w14:textId="4E7F67D8" w:rsidR="001C19A0" w:rsidRDefault="335A9780" w:rsidP="335A9780">
      <w:pPr>
        <w:pStyle w:val="Standard1"/>
        <w:rPr>
          <w:rStyle w:val="Accentuationlgre"/>
          <w:i w:val="0"/>
          <w:iCs w:val="0"/>
        </w:rPr>
      </w:pPr>
      <w:r w:rsidRPr="335A9780">
        <w:rPr>
          <w:rStyle w:val="Accentuationlgre"/>
          <w:i w:val="0"/>
          <w:iCs w:val="0"/>
        </w:rPr>
        <w:t xml:space="preserve">When the redirect method is used, all payment data is entered into the HiPay hosted pages by the customer and no Credit Card data is stored in Salesforce Commerce Cloud (other than the brand of the used card). </w:t>
      </w:r>
    </w:p>
    <w:p w14:paraId="76BCDB6F" w14:textId="4C665C57" w:rsidR="00EE4333" w:rsidRDefault="335A9780" w:rsidP="335A9780">
      <w:pPr>
        <w:pStyle w:val="Standard1"/>
        <w:rPr>
          <w:rStyle w:val="Accentuationlgre"/>
          <w:i w:val="0"/>
          <w:iCs w:val="0"/>
        </w:rPr>
      </w:pPr>
      <w:r w:rsidRPr="335A9780">
        <w:rPr>
          <w:rStyle w:val="Accentuationlgre"/>
          <w:i w:val="0"/>
          <w:iCs w:val="0"/>
        </w:rPr>
        <w:t>Examples:</w:t>
      </w:r>
    </w:p>
    <w:p w14:paraId="40CA40F7" w14:textId="77777777" w:rsidR="00EE4333" w:rsidRPr="001C19A0" w:rsidRDefault="335A9780" w:rsidP="335A9780">
      <w:pPr>
        <w:pStyle w:val="Standard1"/>
        <w:rPr>
          <w:rStyle w:val="Accentuationlgre"/>
          <w:i w:val="0"/>
          <w:iCs w:val="0"/>
        </w:rPr>
      </w:pPr>
      <w:r w:rsidRPr="335A9780">
        <w:rPr>
          <w:rStyle w:val="Accentuationlgre"/>
          <w:i w:val="0"/>
          <w:iCs w:val="0"/>
        </w:rPr>
        <w:t>HiPay Product Name: hosted</w:t>
      </w:r>
    </w:p>
    <w:p w14:paraId="2A2B0CCA" w14:textId="77777777" w:rsidR="00EE4333" w:rsidRPr="001C19A0" w:rsidRDefault="335A9780" w:rsidP="335A9780">
      <w:pPr>
        <w:pStyle w:val="Standard1"/>
        <w:rPr>
          <w:rStyle w:val="Accentuationlgre"/>
          <w:i w:val="0"/>
          <w:iCs w:val="0"/>
        </w:rPr>
      </w:pPr>
      <w:r w:rsidRPr="335A9780">
        <w:rPr>
          <w:rStyle w:val="Accentuationlgre"/>
          <w:i w:val="0"/>
          <w:iCs w:val="0"/>
        </w:rPr>
        <w:t>HiPay Payment Product List: bcmc,cb,maestro,mastercard,visa,american-express</w:t>
      </w:r>
    </w:p>
    <w:p w14:paraId="32D4E700" w14:textId="77777777" w:rsidR="00EE4333" w:rsidRPr="001C19A0" w:rsidRDefault="335A9780" w:rsidP="335A9780">
      <w:pPr>
        <w:pStyle w:val="Standard1"/>
        <w:rPr>
          <w:rStyle w:val="Accentuationlgre"/>
          <w:i w:val="0"/>
          <w:iCs w:val="0"/>
        </w:rPr>
      </w:pPr>
      <w:r w:rsidRPr="335A9780">
        <w:rPr>
          <w:rStyle w:val="Accentuationlgre"/>
          <w:i w:val="0"/>
          <w:iCs w:val="0"/>
        </w:rPr>
        <w:t>HiPay Payment Category List: credit-card,debit-card</w:t>
      </w:r>
    </w:p>
    <w:p w14:paraId="732D8A78" w14:textId="77777777" w:rsidR="00EE4333" w:rsidRPr="001C19A0" w:rsidRDefault="335A9780" w:rsidP="335A9780">
      <w:pPr>
        <w:pStyle w:val="Standard1"/>
        <w:rPr>
          <w:rStyle w:val="Accentuationlgre"/>
          <w:i w:val="0"/>
          <w:iCs w:val="0"/>
        </w:rPr>
      </w:pPr>
      <w:r w:rsidRPr="335A9780">
        <w:rPr>
          <w:rStyle w:val="Accentuationlgre"/>
          <w:i w:val="0"/>
          <w:iCs w:val="0"/>
        </w:rPr>
        <w:t>HiPay Product Name: dexia-directnet</w:t>
      </w:r>
    </w:p>
    <w:p w14:paraId="3526207F" w14:textId="77777777" w:rsidR="00EE4333" w:rsidRPr="001C19A0" w:rsidRDefault="335A9780" w:rsidP="335A9780">
      <w:pPr>
        <w:pStyle w:val="Standard1"/>
        <w:rPr>
          <w:rStyle w:val="Accentuationlgre"/>
          <w:i w:val="0"/>
          <w:iCs w:val="0"/>
        </w:rPr>
      </w:pPr>
      <w:r w:rsidRPr="335A9780">
        <w:rPr>
          <w:rStyle w:val="Accentuationlgre"/>
          <w:i w:val="0"/>
          <w:iCs w:val="0"/>
        </w:rPr>
        <w:t>HiPay Payment Product List: dexia-directnet</w:t>
      </w:r>
    </w:p>
    <w:p w14:paraId="3F4F9B6A" w14:textId="12B96834" w:rsidR="002D7D10" w:rsidRPr="00E5310E" w:rsidRDefault="335A9780" w:rsidP="335A9780">
      <w:pPr>
        <w:pStyle w:val="Standard1"/>
        <w:rPr>
          <w:rStyle w:val="Accentuationlgre"/>
          <w:i w:val="0"/>
          <w:iCs w:val="0"/>
          <w:color w:val="808080" w:themeColor="text1" w:themeTint="7F"/>
          <w:sz w:val="16"/>
          <w:szCs w:val="16"/>
          <w:highlight w:val="yellow"/>
        </w:rPr>
      </w:pPr>
      <w:r w:rsidRPr="335A9780">
        <w:rPr>
          <w:rStyle w:val="Accentuationlgre"/>
          <w:i w:val="0"/>
          <w:iCs w:val="0"/>
        </w:rPr>
        <w:t>HiPay Payment Category List: realtime-banking</w:t>
      </w:r>
      <w:r w:rsidR="00EE4333">
        <w:br/>
      </w:r>
    </w:p>
    <w:p w14:paraId="231D02EC" w14:textId="77777777" w:rsidR="00E23F86" w:rsidRPr="00F10C2D" w:rsidRDefault="00E23F86" w:rsidP="335A9780">
      <w:pPr>
        <w:pStyle w:val="dmcFlietext"/>
      </w:pPr>
    </w:p>
    <w:p w14:paraId="63452210" w14:textId="77777777" w:rsidR="00D92B9B" w:rsidRDefault="00D92B9B" w:rsidP="335A9780">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rsidRPr="335A9780">
        <w:br w:type="page"/>
      </w:r>
    </w:p>
    <w:p w14:paraId="269ACFF8" w14:textId="77777777" w:rsidR="00276903" w:rsidRDefault="335A9780" w:rsidP="00340C3B">
      <w:pPr>
        <w:pStyle w:val="Titre1"/>
      </w:pPr>
      <w:bookmarkStart w:id="25" w:name="_Toc40272890"/>
      <w:bookmarkEnd w:id="22"/>
      <w:bookmarkEnd w:id="23"/>
      <w:bookmarkEnd w:id="24"/>
      <w:r w:rsidRPr="335A9780">
        <w:lastRenderedPageBreak/>
        <w:t>Implementation Guide</w:t>
      </w:r>
      <w:bookmarkEnd w:id="25"/>
    </w:p>
    <w:p w14:paraId="0E2A23A2" w14:textId="77777777" w:rsidR="00125094" w:rsidRPr="00125094" w:rsidRDefault="00125094" w:rsidP="335A9780"/>
    <w:p w14:paraId="38B69A4B" w14:textId="27C689FC" w:rsidR="00AB44D8" w:rsidRPr="00A0709E" w:rsidRDefault="335A9780" w:rsidP="335A9780">
      <w:pPr>
        <w:pStyle w:val="Titre2"/>
        <w:ind w:left="900" w:hanging="630"/>
        <w:rPr>
          <w:rFonts w:ascii="Trebuchet MS" w:hAnsi="Trebuchet MS"/>
          <w:sz w:val="24"/>
          <w:szCs w:val="24"/>
        </w:rPr>
      </w:pPr>
      <w:bookmarkStart w:id="26" w:name="_Toc40272891"/>
      <w:r w:rsidRPr="335A9780">
        <w:rPr>
          <w:rFonts w:ascii="Trebuchet MS" w:hAnsi="Trebuchet MS"/>
          <w:sz w:val="24"/>
          <w:szCs w:val="24"/>
        </w:rPr>
        <w:t>Integration Efforts</w:t>
      </w:r>
      <w:bookmarkEnd w:id="26"/>
      <w:r w:rsidRPr="335A9780">
        <w:rPr>
          <w:rFonts w:ascii="Trebuchet MS" w:hAnsi="Trebuchet MS"/>
          <w:sz w:val="24"/>
          <w:szCs w:val="24"/>
        </w:rPr>
        <w:t xml:space="preserve"> </w:t>
      </w:r>
    </w:p>
    <w:p w14:paraId="26371D6C" w14:textId="07777F84" w:rsidR="773AE9FC" w:rsidRDefault="773AE9FC" w:rsidP="335A9780">
      <w:pPr>
        <w:pStyle w:val="Corpsdetexte"/>
      </w:pPr>
    </w:p>
    <w:p w14:paraId="7FFA5300" w14:textId="77777777" w:rsidR="002663D1" w:rsidRDefault="335A9780" w:rsidP="335A9780">
      <w:pPr>
        <w:pStyle w:val="Standard1"/>
      </w:pPr>
      <w:r w:rsidRPr="335A9780">
        <w:t>The following steps are needed to complete the integration:</w:t>
      </w:r>
    </w:p>
    <w:p w14:paraId="414F1AD7" w14:textId="4EDC8267" w:rsidR="002663D1" w:rsidRPr="002663D1" w:rsidRDefault="335A9780" w:rsidP="0075159A">
      <w:pPr>
        <w:pStyle w:val="Standard1"/>
        <w:numPr>
          <w:ilvl w:val="0"/>
          <w:numId w:val="30"/>
        </w:numPr>
      </w:pPr>
      <w:r w:rsidRPr="335A9780">
        <w:t>Install the cartridge</w:t>
      </w:r>
    </w:p>
    <w:p w14:paraId="12C57D0E" w14:textId="77777777" w:rsidR="002663D1" w:rsidRPr="002663D1" w:rsidRDefault="335A9780" w:rsidP="0075159A">
      <w:pPr>
        <w:pStyle w:val="Standard1"/>
        <w:numPr>
          <w:ilvl w:val="0"/>
          <w:numId w:val="30"/>
        </w:numPr>
      </w:pPr>
      <w:r w:rsidRPr="335A9780">
        <w:t>Change and import ‘site-template.zip’ (system objects)</w:t>
      </w:r>
    </w:p>
    <w:p w14:paraId="3D5B387C" w14:textId="77777777" w:rsidR="002663D1" w:rsidRPr="002663D1" w:rsidRDefault="335A9780" w:rsidP="0075159A">
      <w:pPr>
        <w:pStyle w:val="Standard1"/>
        <w:numPr>
          <w:ilvl w:val="0"/>
          <w:numId w:val="30"/>
        </w:numPr>
      </w:pPr>
      <w:r w:rsidRPr="335A9780">
        <w:t>Do the required code changes</w:t>
      </w:r>
    </w:p>
    <w:p w14:paraId="6F92C1F0" w14:textId="2025C8AF" w:rsidR="002663D1" w:rsidRPr="002663D1" w:rsidRDefault="335A9780" w:rsidP="0075159A">
      <w:pPr>
        <w:pStyle w:val="Standard1"/>
        <w:numPr>
          <w:ilvl w:val="0"/>
          <w:numId w:val="30"/>
        </w:numPr>
      </w:pPr>
      <w:r w:rsidRPr="335A9780">
        <w:t>Configure your merchant's HiPay Account in the HiPay back office</w:t>
      </w:r>
    </w:p>
    <w:p w14:paraId="6C270CAB" w14:textId="37058F95" w:rsidR="002663D1" w:rsidRPr="002663D1" w:rsidRDefault="335A9780" w:rsidP="00C226B3">
      <w:pPr>
        <w:pStyle w:val="Standard1"/>
        <w:numPr>
          <w:ilvl w:val="0"/>
          <w:numId w:val="30"/>
        </w:numPr>
      </w:pPr>
      <w:r w:rsidRPr="335A9780">
        <w:t>Configure HiPay parameters in Salesforce Commerce Cloud BM</w:t>
      </w:r>
    </w:p>
    <w:p w14:paraId="311DFF52" w14:textId="77777777" w:rsidR="002663D1" w:rsidRPr="002663D1" w:rsidRDefault="335A9780" w:rsidP="0075159A">
      <w:pPr>
        <w:pStyle w:val="Standard1"/>
        <w:numPr>
          <w:ilvl w:val="0"/>
          <w:numId w:val="30"/>
        </w:numPr>
      </w:pPr>
      <w:r w:rsidRPr="335A9780">
        <w:t>Test</w:t>
      </w:r>
    </w:p>
    <w:p w14:paraId="4B0239B4" w14:textId="77777777" w:rsidR="002663D1" w:rsidRDefault="002663D1" w:rsidP="335A9780">
      <w:pPr>
        <w:pStyle w:val="Corpsdetexte"/>
      </w:pPr>
    </w:p>
    <w:p w14:paraId="70A1FD64" w14:textId="77777777" w:rsidR="002663D1" w:rsidRPr="00A0709E" w:rsidRDefault="335A9780" w:rsidP="335A9780">
      <w:pPr>
        <w:pStyle w:val="Titre2"/>
        <w:ind w:left="900" w:hanging="630"/>
        <w:rPr>
          <w:rFonts w:ascii="Trebuchet MS" w:hAnsi="Trebuchet MS"/>
          <w:sz w:val="24"/>
          <w:szCs w:val="24"/>
        </w:rPr>
      </w:pPr>
      <w:bookmarkStart w:id="27" w:name="_Toc40272892"/>
      <w:r w:rsidRPr="335A9780">
        <w:rPr>
          <w:rFonts w:ascii="Trebuchet MS" w:hAnsi="Trebuchet MS"/>
          <w:sz w:val="24"/>
          <w:szCs w:val="24"/>
        </w:rPr>
        <w:t>Setup</w:t>
      </w:r>
      <w:bookmarkEnd w:id="27"/>
    </w:p>
    <w:p w14:paraId="1182C697" w14:textId="77777777" w:rsidR="002663D1" w:rsidRDefault="002663D1" w:rsidP="335A9780">
      <w:pPr>
        <w:pStyle w:val="Corpsdetexte"/>
      </w:pPr>
    </w:p>
    <w:p w14:paraId="1634914E" w14:textId="1A521EAB" w:rsidR="002663D1" w:rsidRPr="009D24B9" w:rsidRDefault="335A9780" w:rsidP="335A9780">
      <w:pPr>
        <w:pStyle w:val="Titre3"/>
        <w:jc w:val="both"/>
        <w:rPr>
          <w:i w:val="0"/>
        </w:rPr>
      </w:pPr>
      <w:bookmarkStart w:id="28" w:name="_Toc40272893"/>
      <w:r w:rsidRPr="335A9780">
        <w:rPr>
          <w:i w:val="0"/>
        </w:rPr>
        <w:t>Installation</w:t>
      </w:r>
      <w:bookmarkEnd w:id="28"/>
      <w:r w:rsidRPr="335A9780">
        <w:rPr>
          <w:i w:val="0"/>
        </w:rPr>
        <w:t xml:space="preserve"> </w:t>
      </w:r>
    </w:p>
    <w:p w14:paraId="2EAC5BA4" w14:textId="77777777" w:rsidR="00732A4E" w:rsidRDefault="00732A4E" w:rsidP="335A9780">
      <w:pPr>
        <w:pStyle w:val="Corpsdetexte"/>
        <w:spacing w:line="276" w:lineRule="auto"/>
        <w:ind w:left="270" w:firstLine="360"/>
        <w:rPr>
          <w:rFonts w:ascii="Trebuchet MS" w:hAnsi="Trebuchet MS"/>
          <w:sz w:val="20"/>
          <w:szCs w:val="20"/>
        </w:rPr>
      </w:pPr>
    </w:p>
    <w:p w14:paraId="79B7214B" w14:textId="17847D65" w:rsidR="002663D1" w:rsidRPr="001C19A0" w:rsidRDefault="335A9780" w:rsidP="335A9780">
      <w:pPr>
        <w:pStyle w:val="Standard1"/>
        <w:jc w:val="both"/>
      </w:pPr>
      <w:r w:rsidRPr="335A9780">
        <w:t xml:space="preserve">Install the “int_hipay_controllers”, “bm_hipay_controllers” cartridges from the distributive zip-archive in the standard way using the Salesforce Commerce Cloud UX-studio. </w:t>
      </w:r>
    </w:p>
    <w:p w14:paraId="6DAD5048" w14:textId="5B6F41D6" w:rsidR="002663D1" w:rsidRPr="009D24B9" w:rsidRDefault="335A9780" w:rsidP="335A9780">
      <w:pPr>
        <w:pStyle w:val="Titre3"/>
        <w:rPr>
          <w:i w:val="0"/>
        </w:rPr>
      </w:pPr>
      <w:bookmarkStart w:id="29" w:name="_Toc40272894"/>
      <w:r w:rsidRPr="335A9780">
        <w:rPr>
          <w:i w:val="0"/>
        </w:rPr>
        <w:t>Metadata Import</w:t>
      </w:r>
      <w:bookmarkEnd w:id="29"/>
      <w:r w:rsidRPr="335A9780">
        <w:rPr>
          <w:i w:val="0"/>
        </w:rPr>
        <w:t xml:space="preserve"> </w:t>
      </w:r>
    </w:p>
    <w:p w14:paraId="25447560" w14:textId="77777777" w:rsidR="00732A4E" w:rsidRDefault="00732A4E" w:rsidP="335A9780">
      <w:pPr>
        <w:pStyle w:val="Corpsdetexte"/>
        <w:spacing w:line="276" w:lineRule="auto"/>
        <w:ind w:left="270" w:firstLine="360"/>
        <w:rPr>
          <w:rFonts w:ascii="Trebuchet MS" w:hAnsi="Trebuchet MS"/>
          <w:sz w:val="20"/>
          <w:szCs w:val="20"/>
        </w:rPr>
      </w:pPr>
    </w:p>
    <w:p w14:paraId="2582CADE" w14:textId="3C1129FD" w:rsidR="4D832567" w:rsidRDefault="4D832567" w:rsidP="4D832567">
      <w:pPr>
        <w:spacing w:after="120" w:line="360" w:lineRule="auto"/>
        <w:jc w:val="both"/>
        <w:rPr>
          <w:rFonts w:ascii="Trebuchet MS" w:eastAsia="Trebuchet MS" w:hAnsi="Trebuchet MS" w:cs="Trebuchet MS"/>
          <w:sz w:val="20"/>
          <w:szCs w:val="20"/>
        </w:rPr>
      </w:pPr>
      <w:r w:rsidRPr="4D832567">
        <w:rPr>
          <w:rFonts w:ascii="Trebuchet MS" w:eastAsia="Trebuchet MS" w:hAnsi="Trebuchet MS" w:cs="Trebuchet MS"/>
          <w:sz w:val="20"/>
          <w:szCs w:val="20"/>
        </w:rPr>
        <w:t>Open the folder ‘metadata’ in the installation package. Please review the ‘site_template’ folder, do the necessary modifications if required:</w:t>
      </w:r>
    </w:p>
    <w:p w14:paraId="3848A31B" w14:textId="1D200E88" w:rsidR="4D832567" w:rsidRDefault="4D832567" w:rsidP="4D832567">
      <w:pPr>
        <w:pStyle w:val="Paragraphedeliste"/>
        <w:numPr>
          <w:ilvl w:val="0"/>
          <w:numId w:val="3"/>
        </w:numPr>
        <w:spacing w:after="120" w:line="360" w:lineRule="auto"/>
        <w:jc w:val="both"/>
        <w:rPr>
          <w:b/>
          <w:bCs/>
          <w:sz w:val="20"/>
          <w:szCs w:val="20"/>
        </w:rPr>
      </w:pPr>
      <w:r w:rsidRPr="4D832567">
        <w:rPr>
          <w:rFonts w:ascii="Trebuchet MS" w:eastAsia="Trebuchet MS" w:hAnsi="Trebuchet MS" w:cs="Trebuchet MS"/>
          <w:b/>
          <w:bCs/>
          <w:sz w:val="20"/>
          <w:szCs w:val="20"/>
        </w:rPr>
        <w:t>Rename the “SiteGenesis” folder (under the site_template/sites folder) to the ID of your site.</w:t>
      </w:r>
    </w:p>
    <w:p w14:paraId="76C69D31" w14:textId="6F2172FD" w:rsidR="4D832567" w:rsidRDefault="4D832567" w:rsidP="4D832567">
      <w:pPr>
        <w:pStyle w:val="Paragraphedeliste"/>
        <w:numPr>
          <w:ilvl w:val="0"/>
          <w:numId w:val="3"/>
        </w:numPr>
        <w:spacing w:after="120" w:line="360" w:lineRule="auto"/>
        <w:jc w:val="both"/>
        <w:rPr>
          <w:b/>
          <w:bCs/>
          <w:sz w:val="20"/>
          <w:szCs w:val="20"/>
        </w:rPr>
      </w:pPr>
      <w:r w:rsidRPr="4D832567">
        <w:rPr>
          <w:rFonts w:ascii="Trebuchet MS" w:eastAsia="Trebuchet MS" w:hAnsi="Trebuchet MS" w:cs="Trebuchet MS"/>
          <w:b/>
          <w:bCs/>
          <w:sz w:val="20"/>
          <w:szCs w:val="20"/>
        </w:rPr>
        <w:t xml:space="preserve">In the file “jobs.xml”, change the “SiteGenesis” in the markups </w:t>
      </w:r>
      <w:r w:rsidRPr="4D832567">
        <w:rPr>
          <w:rFonts w:ascii="Menlo" w:eastAsia="Menlo" w:hAnsi="Menlo" w:cs="Menlo"/>
          <w:color w:val="800000"/>
          <w:sz w:val="20"/>
          <w:szCs w:val="20"/>
        </w:rPr>
        <w:t>&lt;context</w:t>
      </w:r>
      <w:r w:rsidRPr="4D832567">
        <w:rPr>
          <w:rFonts w:ascii="Menlo" w:eastAsia="Menlo" w:hAnsi="Menlo" w:cs="Menlo"/>
          <w:color w:val="000000" w:themeColor="text1"/>
          <w:sz w:val="20"/>
          <w:szCs w:val="20"/>
        </w:rPr>
        <w:t xml:space="preserve"> </w:t>
      </w:r>
      <w:r w:rsidRPr="4D832567">
        <w:rPr>
          <w:rFonts w:ascii="Menlo" w:eastAsia="Menlo" w:hAnsi="Menlo" w:cs="Menlo"/>
          <w:color w:val="FF0000"/>
          <w:sz w:val="20"/>
          <w:szCs w:val="20"/>
        </w:rPr>
        <w:t>site-id</w:t>
      </w:r>
      <w:r w:rsidRPr="4D832567">
        <w:rPr>
          <w:rFonts w:ascii="Menlo" w:eastAsia="Menlo" w:hAnsi="Menlo" w:cs="Menlo"/>
          <w:color w:val="000000" w:themeColor="text1"/>
          <w:sz w:val="20"/>
          <w:szCs w:val="20"/>
        </w:rPr>
        <w:t>=</w:t>
      </w:r>
      <w:r w:rsidRPr="4D832567">
        <w:rPr>
          <w:rFonts w:ascii="Menlo" w:eastAsia="Menlo" w:hAnsi="Menlo" w:cs="Menlo"/>
          <w:color w:val="0000FF"/>
          <w:sz w:val="20"/>
          <w:szCs w:val="20"/>
        </w:rPr>
        <w:t>"RefArchGlobal"</w:t>
      </w:r>
      <w:r w:rsidRPr="4D832567">
        <w:rPr>
          <w:rFonts w:ascii="Menlo" w:eastAsia="Menlo" w:hAnsi="Menlo" w:cs="Menlo"/>
          <w:color w:val="800000"/>
          <w:sz w:val="20"/>
          <w:szCs w:val="20"/>
        </w:rPr>
        <w:t>/&gt;</w:t>
      </w:r>
      <w:r w:rsidRPr="4D832567">
        <w:rPr>
          <w:rFonts w:ascii="Trebuchet MS" w:eastAsia="Trebuchet MS" w:hAnsi="Trebuchet MS" w:cs="Trebuchet MS"/>
          <w:b/>
          <w:bCs/>
          <w:sz w:val="20"/>
          <w:szCs w:val="20"/>
        </w:rPr>
        <w:t xml:space="preserve"> to the ID of your site.</w:t>
      </w:r>
    </w:p>
    <w:p w14:paraId="3CE271AA" w14:textId="54071929" w:rsidR="4D832567" w:rsidRDefault="4D832567" w:rsidP="4D832567">
      <w:pPr>
        <w:pStyle w:val="Paragraphedeliste"/>
        <w:numPr>
          <w:ilvl w:val="0"/>
          <w:numId w:val="3"/>
        </w:numPr>
        <w:spacing w:after="120" w:line="360" w:lineRule="auto"/>
        <w:jc w:val="both"/>
        <w:rPr>
          <w:b/>
          <w:bCs/>
          <w:sz w:val="20"/>
          <w:szCs w:val="20"/>
        </w:rPr>
      </w:pPr>
      <w:r w:rsidRPr="4D832567">
        <w:rPr>
          <w:rFonts w:ascii="Trebuchet MS" w:eastAsia="Trebuchet MS" w:hAnsi="Trebuchet MS" w:cs="Trebuchet MS"/>
          <w:b/>
          <w:bCs/>
          <w:sz w:val="20"/>
          <w:szCs w:val="20"/>
        </w:rPr>
        <w:t xml:space="preserve">In the file “services.xml”, change the “SiteGenesis” in the markups </w:t>
      </w:r>
      <w:r w:rsidRPr="4D832567">
        <w:rPr>
          <w:rFonts w:ascii="Menlo" w:eastAsia="Menlo" w:hAnsi="Menlo" w:cs="Menlo"/>
          <w:color w:val="800000"/>
          <w:sz w:val="20"/>
          <w:szCs w:val="20"/>
        </w:rPr>
        <w:t>&lt;service</w:t>
      </w:r>
      <w:r w:rsidRPr="4D832567">
        <w:rPr>
          <w:rFonts w:ascii="Menlo" w:eastAsia="Menlo" w:hAnsi="Menlo" w:cs="Menlo"/>
          <w:color w:val="000000" w:themeColor="text1"/>
          <w:sz w:val="20"/>
          <w:szCs w:val="20"/>
        </w:rPr>
        <w:t xml:space="preserve"> </w:t>
      </w:r>
      <w:r w:rsidRPr="4D832567">
        <w:rPr>
          <w:rFonts w:ascii="Menlo" w:eastAsia="Menlo" w:hAnsi="Menlo" w:cs="Menlo"/>
          <w:color w:val="FF0000"/>
          <w:sz w:val="20"/>
          <w:szCs w:val="20"/>
        </w:rPr>
        <w:t>service-id</w:t>
      </w:r>
      <w:r w:rsidRPr="4D832567">
        <w:rPr>
          <w:rFonts w:ascii="Menlo" w:eastAsia="Menlo" w:hAnsi="Menlo" w:cs="Menlo"/>
          <w:color w:val="000000" w:themeColor="text1"/>
          <w:sz w:val="20"/>
          <w:szCs w:val="20"/>
        </w:rPr>
        <w:t>=</w:t>
      </w:r>
      <w:r w:rsidRPr="4D832567">
        <w:rPr>
          <w:rFonts w:ascii="Menlo" w:eastAsia="Menlo" w:hAnsi="Menlo" w:cs="Menlo"/>
          <w:color w:val="0000FF"/>
          <w:sz w:val="20"/>
          <w:szCs w:val="20"/>
        </w:rPr>
        <w:t>"hipay.rest.*.SiteGenesis"</w:t>
      </w:r>
      <w:r w:rsidRPr="4D832567">
        <w:rPr>
          <w:rFonts w:ascii="Menlo" w:eastAsia="Menlo" w:hAnsi="Menlo" w:cs="Menlo"/>
          <w:color w:val="800000"/>
          <w:sz w:val="20"/>
          <w:szCs w:val="20"/>
        </w:rPr>
        <w:t>&gt;</w:t>
      </w:r>
      <w:r w:rsidRPr="4D832567">
        <w:rPr>
          <w:rFonts w:ascii="Trebuchet MS" w:eastAsia="Trebuchet MS" w:hAnsi="Trebuchet MS" w:cs="Trebuchet MS"/>
          <w:b/>
          <w:bCs/>
          <w:sz w:val="20"/>
          <w:szCs w:val="20"/>
        </w:rPr>
        <w:t xml:space="preserve"> to the ID of your site.</w:t>
      </w:r>
    </w:p>
    <w:p w14:paraId="77DCA50B" w14:textId="58D15C59" w:rsidR="4D832567" w:rsidRDefault="4D832567" w:rsidP="4D832567">
      <w:pPr>
        <w:pStyle w:val="Paragraphedeliste"/>
        <w:numPr>
          <w:ilvl w:val="0"/>
          <w:numId w:val="3"/>
        </w:numPr>
        <w:spacing w:after="120" w:line="360" w:lineRule="auto"/>
        <w:jc w:val="both"/>
        <w:rPr>
          <w:b/>
          <w:bCs/>
          <w:sz w:val="20"/>
          <w:szCs w:val="20"/>
        </w:rPr>
      </w:pPr>
      <w:r w:rsidRPr="4D832567">
        <w:rPr>
          <w:rFonts w:ascii="Trebuchet MS" w:eastAsia="Trebuchet MS" w:hAnsi="Trebuchet MS" w:cs="Trebuchet MS"/>
          <w:b/>
          <w:bCs/>
          <w:sz w:val="20"/>
          <w:szCs w:val="20"/>
        </w:rPr>
        <w:t>If you don’t need</w:t>
      </w:r>
      <w:r w:rsidRPr="4D832567">
        <w:rPr>
          <w:rFonts w:ascii="Trebuchet MS" w:eastAsia="Trebuchet MS" w:hAnsi="Trebuchet MS" w:cs="Trebuchet MS"/>
          <w:sz w:val="20"/>
          <w:szCs w:val="20"/>
        </w:rPr>
        <w:t xml:space="preserve"> ‘pin-price-lists.xml’ with pricebook, you may just remove this file and the ‘pricebooks’ folder.</w:t>
      </w:r>
    </w:p>
    <w:p w14:paraId="67EFEBD9" w14:textId="5D82026C" w:rsidR="4D832567" w:rsidRDefault="4D832567" w:rsidP="4D832567">
      <w:pPr>
        <w:spacing w:after="120" w:line="360" w:lineRule="auto"/>
        <w:jc w:val="both"/>
        <w:rPr>
          <w:rFonts w:ascii="Trebuchet MS" w:eastAsia="Trebuchet MS" w:hAnsi="Trebuchet MS" w:cs="Trebuchet MS"/>
          <w:sz w:val="20"/>
          <w:szCs w:val="20"/>
        </w:rPr>
      </w:pPr>
      <w:r w:rsidRPr="4D832567">
        <w:rPr>
          <w:rFonts w:ascii="Trebuchet MS" w:eastAsia="Trebuchet MS" w:hAnsi="Trebuchet MS" w:cs="Trebuchet MS"/>
          <w:sz w:val="20"/>
          <w:szCs w:val="20"/>
        </w:rPr>
        <w:t>For multiple sites integration, you will also need to repeat these steps for each site.</w:t>
      </w:r>
    </w:p>
    <w:p w14:paraId="13A268AB" w14:textId="27B6B5BA" w:rsidR="4D832567" w:rsidRDefault="4D832567" w:rsidP="4D832567">
      <w:pPr>
        <w:spacing w:after="120" w:line="360" w:lineRule="auto"/>
        <w:jc w:val="both"/>
        <w:rPr>
          <w:rFonts w:ascii="Trebuchet MS" w:eastAsia="Trebuchet MS" w:hAnsi="Trebuchet MS" w:cs="Trebuchet MS"/>
          <w:sz w:val="20"/>
          <w:szCs w:val="20"/>
        </w:rPr>
      </w:pPr>
    </w:p>
    <w:p w14:paraId="42727D4D" w14:textId="158276A8" w:rsidR="4D832567" w:rsidRDefault="4D832567" w:rsidP="4D832567">
      <w:pPr>
        <w:spacing w:after="120" w:line="360" w:lineRule="auto"/>
        <w:jc w:val="both"/>
        <w:rPr>
          <w:rFonts w:ascii="Trebuchet MS" w:eastAsia="Trebuchet MS" w:hAnsi="Trebuchet MS" w:cs="Trebuchet MS"/>
          <w:sz w:val="20"/>
          <w:szCs w:val="20"/>
        </w:rPr>
      </w:pPr>
      <w:r w:rsidRPr="4D832567">
        <w:rPr>
          <w:rFonts w:ascii="Trebuchet MS" w:eastAsia="Trebuchet MS" w:hAnsi="Trebuchet MS" w:cs="Trebuchet MS"/>
          <w:sz w:val="20"/>
          <w:szCs w:val="20"/>
        </w:rPr>
        <w:t>Then, archive the ‘site_template’ folder into a file named site_template.zip.</w:t>
      </w:r>
    </w:p>
    <w:p w14:paraId="33499C4C" w14:textId="4FB97D37" w:rsidR="4D832567" w:rsidRDefault="4D832567" w:rsidP="4D832567">
      <w:pPr>
        <w:spacing w:after="120" w:line="360" w:lineRule="auto"/>
        <w:jc w:val="both"/>
        <w:rPr>
          <w:rFonts w:ascii="Trebuchet MS" w:eastAsia="Trebuchet MS" w:hAnsi="Trebuchet MS" w:cs="Trebuchet MS"/>
          <w:sz w:val="20"/>
          <w:szCs w:val="20"/>
        </w:rPr>
      </w:pPr>
      <w:r w:rsidRPr="4D832567">
        <w:rPr>
          <w:rFonts w:ascii="Trebuchet MS" w:eastAsia="Trebuchet MS" w:hAnsi="Trebuchet MS" w:cs="Trebuchet MS"/>
          <w:sz w:val="20"/>
          <w:szCs w:val="20"/>
        </w:rPr>
        <w:lastRenderedPageBreak/>
        <w:t>Before importing the ‘site-template.zip’, check and save the cartridge paths of your site and Business Manager, because these will be modified. By saving them elsewhere you will be able to configure them manually if something goes wrong. Also, check the fields which will be updated after importing the file ‘site-template.zip’ and be sure that there will be no conflict with any existing fields.</w:t>
      </w:r>
    </w:p>
    <w:p w14:paraId="342F5285" w14:textId="68474BE4" w:rsidR="4D832567" w:rsidRDefault="4D832567" w:rsidP="4D832567">
      <w:pPr>
        <w:spacing w:after="120" w:line="360" w:lineRule="auto"/>
        <w:jc w:val="both"/>
        <w:rPr>
          <w:rFonts w:ascii="Trebuchet MS" w:eastAsia="Trebuchet MS" w:hAnsi="Trebuchet MS" w:cs="Trebuchet MS"/>
          <w:sz w:val="20"/>
          <w:szCs w:val="20"/>
        </w:rPr>
      </w:pPr>
      <w:r w:rsidRPr="4D832567">
        <w:rPr>
          <w:rFonts w:ascii="Trebuchet MS" w:eastAsia="Trebuchet MS" w:hAnsi="Trebuchet MS" w:cs="Trebuchet MS"/>
          <w:sz w:val="20"/>
          <w:szCs w:val="20"/>
        </w:rPr>
        <w:t>Finally, import it through BM Administration &gt; Site Development &gt; Site Import &amp; Export section: Browse your local file and click “Upload”, then select it and click “Import” and confirm the import by clicking “OK”. The import lasts a few minutes only.</w:t>
      </w:r>
    </w:p>
    <w:p w14:paraId="10016410" w14:textId="356199A8" w:rsidR="4D832567" w:rsidRDefault="4D832567" w:rsidP="4D832567">
      <w:pPr>
        <w:pStyle w:val="Standard1"/>
        <w:jc w:val="both"/>
      </w:pPr>
    </w:p>
    <w:p w14:paraId="07777F84" w14:textId="77777777" w:rsidR="000709D5" w:rsidRPr="00A0709E" w:rsidRDefault="335A9780" w:rsidP="335A9780">
      <w:pPr>
        <w:pStyle w:val="Titre2"/>
        <w:ind w:left="900" w:hanging="630"/>
        <w:rPr>
          <w:rFonts w:ascii="Trebuchet MS" w:hAnsi="Trebuchet MS"/>
          <w:sz w:val="24"/>
          <w:szCs w:val="24"/>
        </w:rPr>
      </w:pPr>
      <w:bookmarkStart w:id="30" w:name="_Toc40272895"/>
      <w:r w:rsidRPr="335A9780">
        <w:rPr>
          <w:rFonts w:ascii="Trebuchet MS" w:hAnsi="Trebuchet MS"/>
          <w:color w:val="auto"/>
          <w:sz w:val="24"/>
          <w:szCs w:val="24"/>
        </w:rPr>
        <w:t>Configuration</w:t>
      </w:r>
      <w:bookmarkEnd w:id="30"/>
    </w:p>
    <w:p w14:paraId="3E002307" w14:textId="77777777" w:rsidR="07777F84" w:rsidRDefault="07777F84" w:rsidP="335A9780"/>
    <w:p w14:paraId="21EBEEF4" w14:textId="126C4D73" w:rsidR="00373FBC" w:rsidRPr="00373FBC" w:rsidRDefault="4D832567" w:rsidP="4D832567">
      <w:pPr>
        <w:pStyle w:val="Standard1"/>
        <w:numPr>
          <w:ilvl w:val="0"/>
          <w:numId w:val="31"/>
        </w:numPr>
        <w:rPr>
          <w:color w:val="000000" w:themeColor="text1"/>
        </w:rPr>
      </w:pPr>
      <w:r>
        <w:t xml:space="preserve">Add </w:t>
      </w:r>
      <w:r w:rsidRPr="4D832567">
        <w:rPr>
          <w:b/>
          <w:bCs/>
        </w:rPr>
        <w:t>int_hipay_controllers</w:t>
      </w:r>
      <w:r>
        <w:t xml:space="preserve"> to the cartridge site path:</w:t>
      </w:r>
    </w:p>
    <w:p w14:paraId="3F08977C" w14:textId="77777777" w:rsidR="00D579F7" w:rsidRPr="00D579F7" w:rsidRDefault="4D832567" w:rsidP="335A9780">
      <w:pPr>
        <w:pStyle w:val="Standard1"/>
        <w:numPr>
          <w:ilvl w:val="1"/>
          <w:numId w:val="31"/>
        </w:numPr>
        <w:rPr>
          <w:color w:val="000000" w:themeColor="text1"/>
        </w:rPr>
      </w:pPr>
      <w:r>
        <w:t>For storefront controller version:</w:t>
      </w:r>
    </w:p>
    <w:p w14:paraId="5D44B469" w14:textId="21FED9A2" w:rsidR="4D832567" w:rsidRDefault="4D832567" w:rsidP="4D832567">
      <w:pPr>
        <w:pStyle w:val="Standard1"/>
        <w:ind w:left="1440"/>
      </w:pPr>
      <w:r w:rsidRPr="4D832567">
        <w:rPr>
          <w:rFonts w:eastAsia="Trebuchet MS" w:cs="Trebuchet MS"/>
        </w:rPr>
        <w:t>Go to BM &gt; Administration &gt; Sites &gt; Manage Sites, under Storefront Sites click your site name, then click the Settings tab and add “int_hipay_</w:t>
      </w:r>
      <w:r>
        <w:t xml:space="preserve"> controllers</w:t>
      </w:r>
      <w:r w:rsidRPr="4D832567">
        <w:rPr>
          <w:rFonts w:eastAsia="Trebuchet MS" w:cs="Trebuchet MS"/>
        </w:rPr>
        <w:t xml:space="preserve">:” at the </w:t>
      </w:r>
      <w:r w:rsidRPr="4D832567">
        <w:rPr>
          <w:rFonts w:eastAsia="Trebuchet MS" w:cs="Trebuchet MS"/>
          <w:sz w:val="19"/>
          <w:szCs w:val="19"/>
        </w:rPr>
        <w:t xml:space="preserve">beginning </w:t>
      </w:r>
      <w:r w:rsidRPr="4D832567">
        <w:rPr>
          <w:rFonts w:eastAsia="Trebuchet MS" w:cs="Trebuchet MS"/>
        </w:rPr>
        <w:t>of the “Cartridges” field.</w:t>
      </w:r>
    </w:p>
    <w:p w14:paraId="03336542" w14:textId="30F7AE00" w:rsidR="0036700C" w:rsidRPr="00373FBC" w:rsidRDefault="4D832567" w:rsidP="4D832567">
      <w:pPr>
        <w:pStyle w:val="Standard1"/>
        <w:ind w:left="1440"/>
        <w:rPr>
          <w:color w:val="000000" w:themeColor="text1"/>
        </w:rPr>
      </w:pPr>
      <w:r>
        <w:t>Example: int_hipay_controllers:app_storefront_controllers:app_storefront_core</w:t>
      </w:r>
    </w:p>
    <w:p w14:paraId="21BC4A89" w14:textId="63B84164" w:rsidR="00373FBC" w:rsidRPr="00373FBC" w:rsidRDefault="4D832567" w:rsidP="335A9780">
      <w:pPr>
        <w:pStyle w:val="Standard1"/>
        <w:numPr>
          <w:ilvl w:val="1"/>
          <w:numId w:val="31"/>
        </w:numPr>
        <w:rPr>
          <w:color w:val="000000" w:themeColor="text1"/>
        </w:rPr>
      </w:pPr>
      <w:r>
        <w:t>For storefront pipeline version:</w:t>
      </w:r>
    </w:p>
    <w:p w14:paraId="6593E49C" w14:textId="36949FFC" w:rsidR="00373FBC" w:rsidRPr="00CC20B5" w:rsidRDefault="4D832567" w:rsidP="4D832567">
      <w:pPr>
        <w:pStyle w:val="Standard1"/>
        <w:ind w:left="1440"/>
      </w:pPr>
      <w:r w:rsidRPr="4D832567">
        <w:rPr>
          <w:rFonts w:eastAsia="Trebuchet MS" w:cs="Trebuchet MS"/>
        </w:rPr>
        <w:t>Go to BM &gt; Administration &gt; Sites &gt; Manage Sites, under Storefront Sites click your site name, then click the Settings tab and add “int_hipay_</w:t>
      </w:r>
      <w:r>
        <w:t xml:space="preserve"> controllers</w:t>
      </w:r>
      <w:r w:rsidRPr="4D832567">
        <w:rPr>
          <w:rFonts w:eastAsia="Trebuchet MS" w:cs="Trebuchet MS"/>
        </w:rPr>
        <w:t xml:space="preserve">:” at the </w:t>
      </w:r>
      <w:r w:rsidRPr="4D832567">
        <w:rPr>
          <w:rFonts w:eastAsia="Trebuchet MS" w:cs="Trebuchet MS"/>
          <w:sz w:val="19"/>
          <w:szCs w:val="19"/>
        </w:rPr>
        <w:t xml:space="preserve">beginning </w:t>
      </w:r>
      <w:r w:rsidRPr="4D832567">
        <w:rPr>
          <w:rFonts w:eastAsia="Trebuchet MS" w:cs="Trebuchet MS"/>
        </w:rPr>
        <w:t>of the “Cartridges” field.</w:t>
      </w:r>
      <w:r>
        <w:t xml:space="preserve"> </w:t>
      </w:r>
    </w:p>
    <w:p w14:paraId="5A5ED0A1" w14:textId="6A22BB0D" w:rsidR="00373FBC" w:rsidRPr="00CC20B5" w:rsidRDefault="4D832567" w:rsidP="335A9780">
      <w:pPr>
        <w:pStyle w:val="Standard1"/>
        <w:ind w:left="1080" w:firstLine="336"/>
        <w:rPr>
          <w:color w:val="000000" w:themeColor="text1"/>
        </w:rPr>
      </w:pPr>
      <w:r>
        <w:t>Exemple: int_hipay_controllers:app_storefront_pipelines:app_storefront_core</w:t>
      </w:r>
    </w:p>
    <w:p w14:paraId="16A27F5F" w14:textId="4C24068A" w:rsidR="11C42DBD" w:rsidRDefault="4D832567" w:rsidP="4D832567">
      <w:pPr>
        <w:pStyle w:val="Standard1"/>
        <w:numPr>
          <w:ilvl w:val="0"/>
          <w:numId w:val="31"/>
        </w:numPr>
      </w:pPr>
      <w:r w:rsidRPr="4D832567">
        <w:rPr>
          <w:rFonts w:eastAsia="Trebuchet MS" w:cs="Trebuchet MS"/>
        </w:rPr>
        <w:t xml:space="preserve">Add </w:t>
      </w:r>
      <w:r w:rsidRPr="4D832567">
        <w:rPr>
          <w:rFonts w:eastAsia="Trebuchet MS" w:cs="Trebuchet MS"/>
          <w:b/>
          <w:bCs/>
        </w:rPr>
        <w:t>bm_hipay_controllers</w:t>
      </w:r>
      <w:r w:rsidRPr="4D832567">
        <w:rPr>
          <w:rFonts w:eastAsia="Trebuchet MS" w:cs="Trebuchet MS"/>
        </w:rPr>
        <w:t xml:space="preserve"> to the cartridge BM path:</w:t>
      </w:r>
      <w:r w:rsidR="11C42DBD">
        <w:br/>
      </w:r>
      <w:r w:rsidRPr="4D832567">
        <w:rPr>
          <w:rFonts w:eastAsia="Trebuchet MS" w:cs="Trebuchet MS"/>
        </w:rPr>
        <w:t>Go to BM &gt; Administration &gt; Sites &gt; Manage Sites, under Business Manager Sites click “Business Manager” link, while in the Settings tab add “bm_hipay_controllers:” at the beginning of the “Cartridges” field.</w:t>
      </w:r>
    </w:p>
    <w:p w14:paraId="6FB42082" w14:textId="3F9AA4DF" w:rsidR="11C42DBD" w:rsidRDefault="4D832567" w:rsidP="4D832567">
      <w:pPr>
        <w:pStyle w:val="Standard1"/>
        <w:numPr>
          <w:ilvl w:val="0"/>
          <w:numId w:val="31"/>
        </w:numPr>
      </w:pPr>
      <w:r>
        <w:t>Custom site preferences (HiPay preferences):</w:t>
      </w:r>
      <w:r w:rsidR="11C42DBD">
        <w:br/>
      </w:r>
      <w:r w:rsidRPr="4D832567">
        <w:rPr>
          <w:rFonts w:eastAsia="Trebuchet MS" w:cs="Trebuchet MS"/>
          <w:b/>
          <w:bCs/>
        </w:rPr>
        <w:t xml:space="preserve">Merchant Tools &gt; Site Preferences &gt; Custom Preferences (or Custom Site Preference Groups) &gt; </w:t>
      </w:r>
      <w:r w:rsidRPr="4D832567">
        <w:rPr>
          <w:rFonts w:eastAsia="Trebuchet MS" w:cs="Trebuchet MS"/>
        </w:rPr>
        <w:t>HiPay (HiPay Settings):</w:t>
      </w:r>
    </w:p>
    <w:p w14:paraId="3C766705" w14:textId="6F504451" w:rsidR="11C42DBD" w:rsidRDefault="11C42DBD" w:rsidP="11C42DBD">
      <w:pPr>
        <w:pStyle w:val="Standard1"/>
        <w:numPr>
          <w:ilvl w:val="1"/>
          <w:numId w:val="31"/>
        </w:numPr>
        <w:rPr>
          <w:b/>
          <w:bCs/>
          <w:color w:val="000000" w:themeColor="text1"/>
        </w:rPr>
      </w:pPr>
      <w:r w:rsidRPr="11C42DBD">
        <w:rPr>
          <w:rFonts w:eastAsia="Trebuchet MS" w:cs="Trebuchet MS"/>
          <w:b/>
          <w:bCs/>
          <w:color w:val="000000" w:themeColor="text1"/>
        </w:rPr>
        <w:t>Hipay Enabled</w:t>
      </w:r>
      <w:r w:rsidRPr="11C42DBD">
        <w:rPr>
          <w:rFonts w:eastAsia="Trebuchet MS" w:cs="Trebuchet MS"/>
          <w:color w:val="000000" w:themeColor="text1"/>
        </w:rPr>
        <w:t xml:space="preserve"> – Set to Yes.</w:t>
      </w:r>
      <w:r>
        <w:br/>
      </w:r>
      <w:r w:rsidRPr="11C42DBD">
        <w:rPr>
          <w:rFonts w:eastAsia="Trebuchet MS" w:cs="Trebuchet MS"/>
          <w:color w:val="000000" w:themeColor="text1"/>
        </w:rPr>
        <w:t>Enable/disable HiPay.</w:t>
      </w:r>
    </w:p>
    <w:p w14:paraId="3D08150B" w14:textId="19C76B38"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color w:val="000000" w:themeColor="text1"/>
          <w:sz w:val="20"/>
          <w:szCs w:val="20"/>
        </w:rPr>
        <w:t>Enable One-Click payments</w:t>
      </w:r>
      <w:r w:rsidRPr="11C42DBD">
        <w:rPr>
          <w:rFonts w:ascii="Trebuchet MS" w:eastAsia="Trebuchet MS" w:hAnsi="Trebuchet MS" w:cs="Trebuchet MS"/>
          <w:color w:val="000000" w:themeColor="text1"/>
          <w:sz w:val="20"/>
          <w:szCs w:val="20"/>
        </w:rPr>
        <w:t xml:space="preserve"> – Set to Yes.</w:t>
      </w:r>
      <w:r>
        <w:br/>
      </w:r>
      <w:r w:rsidRPr="11C42DBD">
        <w:rPr>
          <w:rFonts w:ascii="Trebuchet MS" w:eastAsia="Trebuchet MS" w:hAnsi="Trebuchet MS" w:cs="Trebuchet MS"/>
          <w:color w:val="000000" w:themeColor="text1"/>
          <w:sz w:val="20"/>
          <w:szCs w:val="20"/>
        </w:rPr>
        <w:t>Enable/disable One-Click payments.</w:t>
      </w:r>
    </w:p>
    <w:p w14:paraId="52A7F548" w14:textId="62CE14F7"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HiPay Operation Mode</w:t>
      </w:r>
      <w:r>
        <w:br/>
      </w:r>
      <w:r w:rsidRPr="11C42DBD">
        <w:rPr>
          <w:rFonts w:ascii="Trebuchet MS" w:eastAsia="Trebuchet MS" w:hAnsi="Trebuchet MS" w:cs="Trebuchet MS"/>
          <w:b/>
          <w:bCs/>
          <w:sz w:val="20"/>
          <w:szCs w:val="20"/>
        </w:rPr>
        <w:t>Defines which operation payment mode to be used – these are HOSTED/IFRAME/API.</w:t>
      </w:r>
      <w:r>
        <w:br/>
      </w:r>
      <w:r w:rsidRPr="11C42DBD">
        <w:rPr>
          <w:rFonts w:ascii="Trebuchet MS" w:eastAsia="Trebuchet MS" w:hAnsi="Trebuchet MS" w:cs="Trebuchet MS"/>
          <w:b/>
          <w:bCs/>
          <w:sz w:val="20"/>
          <w:szCs w:val="20"/>
        </w:rPr>
        <w:lastRenderedPageBreak/>
        <w:t>When selecting the API mode then the HIPAY_HOSTED payment method will be hidden from Billing page. If HOSTED or IFRAME is selected, then all API payment methods are hidden from the Billing page.</w:t>
      </w:r>
    </w:p>
    <w:p w14:paraId="32416117" w14:textId="64BBB129"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Enable Tokenization Test Mode</w:t>
      </w:r>
      <w:r w:rsidRPr="11C42DBD">
        <w:rPr>
          <w:rFonts w:ascii="Trebuchet MS" w:eastAsia="Trebuchet MS" w:hAnsi="Trebuchet MS" w:cs="Trebuchet MS"/>
          <w:sz w:val="20"/>
          <w:szCs w:val="20"/>
        </w:rPr>
        <w:t xml:space="preserve"> – Set to Yes.</w:t>
      </w:r>
      <w:r>
        <w:br/>
      </w:r>
      <w:r w:rsidRPr="11C42DBD">
        <w:rPr>
          <w:rFonts w:ascii="Trebuchet MS" w:eastAsia="Trebuchet MS" w:hAnsi="Trebuchet MS" w:cs="Trebuchet MS"/>
          <w:sz w:val="20"/>
          <w:szCs w:val="20"/>
        </w:rPr>
        <w:t>Test Mode: If enabled, the module will use the HiPay TPP test platform.</w:t>
      </w:r>
    </w:p>
    <w:p w14:paraId="2A2123F8" w14:textId="3DBC395D"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3D Secure</w:t>
      </w:r>
      <w:r w:rsidRPr="11C42DBD">
        <w:rPr>
          <w:rFonts w:ascii="Trebuchet MS" w:eastAsia="Trebuchet MS" w:hAnsi="Trebuchet MS" w:cs="Trebuchet MS"/>
          <w:sz w:val="20"/>
          <w:szCs w:val="20"/>
        </w:rPr>
        <w:t xml:space="preserve"> -</w:t>
      </w:r>
      <w:r w:rsidRPr="11C42DBD">
        <w:rPr>
          <w:rFonts w:ascii="Trebuchet MS" w:eastAsia="Trebuchet MS" w:hAnsi="Trebuchet MS" w:cs="Trebuchet MS"/>
          <w:b/>
          <w:bCs/>
          <w:sz w:val="20"/>
          <w:szCs w:val="20"/>
        </w:rPr>
        <w:t xml:space="preserve"> </w:t>
      </w:r>
      <w:r w:rsidRPr="11C42DBD">
        <w:rPr>
          <w:rFonts w:ascii="Trebuchet MS" w:eastAsia="Trebuchet MS" w:hAnsi="Trebuchet MS" w:cs="Trebuchet MS"/>
          <w:color w:val="000000" w:themeColor="text1"/>
          <w:sz w:val="20"/>
          <w:szCs w:val="20"/>
        </w:rPr>
        <w:t>Set to ‘Bypass 3-D Secure 3-D authentication (0)’.</w:t>
      </w:r>
      <w:r>
        <w:br/>
      </w:r>
      <w:r w:rsidRPr="11C42DBD">
        <w:rPr>
          <w:rFonts w:ascii="Trebuchet MS" w:eastAsia="Trebuchet MS" w:hAnsi="Trebuchet MS" w:cs="Trebuchet MS"/>
          <w:color w:val="000000" w:themeColor="text1"/>
          <w:sz w:val="20"/>
          <w:szCs w:val="20"/>
        </w:rPr>
        <w:t>Allows the activation of 3D secure if available on used card</w:t>
      </w:r>
      <w:r w:rsidRPr="11C42DBD">
        <w:rPr>
          <w:rFonts w:ascii="Trebuchet MS" w:eastAsia="Trebuchet MS" w:hAnsi="Trebuchet MS" w:cs="Trebuchet MS"/>
          <w:i/>
          <w:iCs/>
          <w:color w:val="000000" w:themeColor="text1"/>
          <w:sz w:val="20"/>
          <w:szCs w:val="20"/>
        </w:rPr>
        <w:t>.</w:t>
      </w:r>
    </w:p>
    <w:p w14:paraId="51B18682" w14:textId="3EFE843C"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color w:val="000000" w:themeColor="text1"/>
          <w:sz w:val="20"/>
          <w:szCs w:val="20"/>
        </w:rPr>
        <w:t>3D Secure Threshold Rule</w:t>
      </w:r>
      <w:r w:rsidRPr="11C42DBD">
        <w:rPr>
          <w:rFonts w:ascii="Trebuchet MS" w:eastAsia="Trebuchet MS" w:hAnsi="Trebuchet MS" w:cs="Trebuchet MS"/>
          <w:color w:val="000000" w:themeColor="text1"/>
          <w:sz w:val="20"/>
          <w:szCs w:val="20"/>
        </w:rPr>
        <w:t xml:space="preserve"> – Set to 100.</w:t>
      </w:r>
      <w:r>
        <w:br/>
      </w:r>
      <w:r w:rsidRPr="11C42DBD">
        <w:rPr>
          <w:rFonts w:ascii="Trebuchet MS" w:eastAsia="Trebuchet MS" w:hAnsi="Trebuchet MS" w:cs="Trebuchet MS"/>
          <w:color w:val="000000" w:themeColor="text1"/>
          <w:sz w:val="20"/>
          <w:szCs w:val="20"/>
        </w:rPr>
        <w:t>If the Order total is higher than the specified sum, then 3D Secure will be forced.</w:t>
      </w:r>
      <w:r>
        <w:br/>
      </w:r>
      <w:r w:rsidRPr="11C42DBD">
        <w:rPr>
          <w:rFonts w:ascii="Trebuchet MS" w:eastAsia="Trebuchet MS" w:hAnsi="Trebuchet MS" w:cs="Trebuchet MS"/>
          <w:color w:val="000000" w:themeColor="text1"/>
          <w:sz w:val="20"/>
          <w:szCs w:val="20"/>
        </w:rPr>
        <w:t>If 0 is specified, the rule is disabled.</w:t>
      </w:r>
    </w:p>
    <w:p w14:paraId="04C96BF6" w14:textId="608CB807"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HiPay API Signature Passphrase</w:t>
      </w:r>
      <w:r>
        <w:br/>
      </w:r>
      <w:r w:rsidRPr="11C42DBD">
        <w:rPr>
          <w:rFonts w:ascii="Trebuchet MS" w:eastAsia="Trebuchet MS" w:hAnsi="Trebuchet MS" w:cs="Trebuchet MS"/>
          <w:b/>
          <w:bCs/>
          <w:sz w:val="20"/>
          <w:szCs w:val="20"/>
        </w:rPr>
        <w:t xml:space="preserve">API Signature passphrase configured in HiPay backoffice. Use to verify the requests made to </w:t>
      </w:r>
      <w:r w:rsidRPr="11C42DBD">
        <w:rPr>
          <w:rFonts w:ascii="Trebuchet MS" w:eastAsia="Trebuchet MS" w:hAnsi="Trebuchet MS" w:cs="Trebuchet MS"/>
          <w:i/>
          <w:iCs/>
          <w:sz w:val="20"/>
          <w:szCs w:val="20"/>
        </w:rPr>
        <w:t>SFCC. Can be find under the Integration -&gt; Security Settings -&gt; Secret Passphrase section.</w:t>
      </w:r>
    </w:p>
    <w:p w14:paraId="779D5366" w14:textId="78D073E5" w:rsidR="00093AA0" w:rsidRPr="00566E63" w:rsidRDefault="00BE1F28" w:rsidP="335A9780">
      <w:pPr>
        <w:pStyle w:val="Standard1"/>
        <w:ind w:left="1440"/>
        <w:rPr>
          <w:color w:val="000000" w:themeColor="text1"/>
        </w:rPr>
      </w:pPr>
      <w:r>
        <w:rPr>
          <w:noProof/>
          <w:color w:val="000000" w:themeColor="text1"/>
        </w:rPr>
        <w:drawing>
          <wp:inline distT="0" distB="0" distL="0" distR="0" wp14:anchorId="680C79BF" wp14:editId="5155C149">
            <wp:extent cx="5248275" cy="2571574"/>
            <wp:effectExtent l="19050" t="19050" r="9525" b="19685"/>
            <wp:docPr id="50" name="Picture 50"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6567" cy="2575637"/>
                    </a:xfrm>
                    <a:prstGeom prst="rect">
                      <a:avLst/>
                    </a:prstGeom>
                    <a:noFill/>
                    <a:ln>
                      <a:solidFill>
                        <a:schemeClr val="tx1"/>
                      </a:solidFill>
                    </a:ln>
                  </pic:spPr>
                </pic:pic>
              </a:graphicData>
            </a:graphic>
          </wp:inline>
        </w:drawing>
      </w:r>
    </w:p>
    <w:p w14:paraId="289DB185" w14:textId="112063F3" w:rsidR="11C42DBD" w:rsidRDefault="11C42DBD" w:rsidP="11C42DBD">
      <w:pPr>
        <w:pStyle w:val="Standard1"/>
        <w:numPr>
          <w:ilvl w:val="1"/>
          <w:numId w:val="31"/>
        </w:numPr>
        <w:rPr>
          <w:b/>
          <w:bCs/>
        </w:rPr>
      </w:pPr>
      <w:r w:rsidRPr="11C42DBD">
        <w:rPr>
          <w:rFonts w:eastAsia="Trebuchet MS" w:cs="Trebuchet MS"/>
          <w:b/>
          <w:bCs/>
        </w:rPr>
        <w:t>Payment Action</w:t>
      </w:r>
      <w:r w:rsidRPr="11C42DBD">
        <w:rPr>
          <w:rFonts w:eastAsia="Trebuchet MS" w:cs="Trebuchet MS"/>
        </w:rPr>
        <w:t xml:space="preserve"> -</w:t>
      </w:r>
      <w:r w:rsidRPr="11C42DBD">
        <w:rPr>
          <w:rFonts w:eastAsia="Trebuchet MS" w:cs="Trebuchet MS"/>
          <w:b/>
          <w:bCs/>
        </w:rPr>
        <w:t xml:space="preserve"> </w:t>
      </w:r>
      <w:r w:rsidRPr="11C42DBD">
        <w:rPr>
          <w:rFonts w:eastAsia="Trebuchet MS" w:cs="Trebuchet MS"/>
        </w:rPr>
        <w:t>Select ‘Authorization + Capture (Sale)’.</w:t>
      </w:r>
      <w:r>
        <w:br/>
      </w:r>
      <w:r w:rsidRPr="11C42DBD">
        <w:rPr>
          <w:rFonts w:eastAsia="Trebuchet MS" w:cs="Trebuchet MS"/>
        </w:rPr>
        <w:t>Please refer to documentation</w:t>
      </w:r>
      <w:r w:rsidRPr="11C42DBD">
        <w:rPr>
          <w:rFonts w:eastAsia="Trebuchet MS" w:cs="Trebuchet MS"/>
          <w:i/>
          <w:iCs/>
        </w:rPr>
        <w:t xml:space="preserve"> on HiPay portal, Payments section (</w:t>
      </w:r>
      <w:hyperlink r:id="rId19">
        <w:r w:rsidRPr="11C42DBD">
          <w:rPr>
            <w:rStyle w:val="Lienhypertexte"/>
            <w:rFonts w:eastAsia="Trebuchet MS" w:cs="Trebuchet MS"/>
            <w:i/>
            <w:iCs/>
          </w:rPr>
          <w:t>https://developer.hipay.com/doc-api/enterprise/gateway/</w:t>
        </w:r>
      </w:hyperlink>
      <w:r w:rsidRPr="11C42DBD">
        <w:rPr>
          <w:rFonts w:eastAsia="Trebuchet MS" w:cs="Trebuchet MS"/>
          <w:i/>
          <w:iCs/>
          <w:color w:val="0000FF"/>
          <w:u w:val="single"/>
        </w:rPr>
        <w:t>)</w:t>
      </w:r>
      <w:r w:rsidRPr="11C42DBD">
        <w:rPr>
          <w:rFonts w:eastAsia="Trebuchet MS" w:cs="Trebuchet MS"/>
          <w:i/>
          <w:iCs/>
        </w:rPr>
        <w:t>.</w:t>
      </w:r>
    </w:p>
    <w:p w14:paraId="52B0303A" w14:textId="47398F03"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iFrame Height</w:t>
      </w:r>
      <w:r w:rsidRPr="11C42DBD">
        <w:rPr>
          <w:rFonts w:ascii="Trebuchet MS" w:eastAsia="Trebuchet MS" w:hAnsi="Trebuchet MS" w:cs="Trebuchet MS"/>
          <w:sz w:val="20"/>
          <w:szCs w:val="20"/>
        </w:rPr>
        <w:t xml:space="preserve"> - Set 750.</w:t>
      </w:r>
      <w:r>
        <w:br/>
      </w:r>
      <w:r w:rsidRPr="11C42DBD">
        <w:rPr>
          <w:rFonts w:ascii="Trebuchet MS" w:eastAsia="Trebuchet MS" w:hAnsi="Trebuchet MS" w:cs="Trebuchet MS"/>
          <w:sz w:val="20"/>
          <w:szCs w:val="20"/>
        </w:rPr>
        <w:t>If iFrame operating mode is chosen, you can select your iFrame height to fit with your CSS.</w:t>
      </w:r>
    </w:p>
    <w:p w14:paraId="0A825382" w14:textId="1FC6E6FF"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iFrame Width</w:t>
      </w:r>
      <w:r w:rsidRPr="11C42DBD">
        <w:rPr>
          <w:rFonts w:ascii="Trebuchet MS" w:eastAsia="Trebuchet MS" w:hAnsi="Trebuchet MS" w:cs="Trebuchet MS"/>
          <w:sz w:val="20"/>
          <w:szCs w:val="20"/>
        </w:rPr>
        <w:t xml:space="preserve"> - Set 900.</w:t>
      </w:r>
      <w:r>
        <w:br/>
      </w:r>
      <w:r w:rsidRPr="11C42DBD">
        <w:rPr>
          <w:rFonts w:ascii="Trebuchet MS" w:eastAsia="Trebuchet MS" w:hAnsi="Trebuchet MS" w:cs="Trebuchet MS"/>
          <w:sz w:val="20"/>
          <w:szCs w:val="20"/>
        </w:rPr>
        <w:t>If iFrame operating mode is chosen, you can select your iFrame width to fit with your CSS.</w:t>
      </w:r>
    </w:p>
    <w:p w14:paraId="31E1E6F2" w14:textId="1E27C5C9"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HiPay CSS content</w:t>
      </w:r>
      <w:r w:rsidRPr="11C42DBD">
        <w:rPr>
          <w:rFonts w:ascii="Trebuchet MS" w:eastAsia="Trebuchet MS" w:hAnsi="Trebuchet MS" w:cs="Trebuchet MS"/>
          <w:sz w:val="20"/>
          <w:szCs w:val="20"/>
        </w:rPr>
        <w:t xml:space="preserve"> - May be set to empty.</w:t>
      </w:r>
      <w:r>
        <w:br/>
      </w:r>
      <w:r w:rsidRPr="11C42DBD">
        <w:rPr>
          <w:rFonts w:ascii="Trebuchet MS" w:eastAsia="Trebuchet MS" w:hAnsi="Trebuchet MS" w:cs="Trebuchet MS"/>
          <w:sz w:val="20"/>
          <w:szCs w:val="20"/>
        </w:rPr>
        <w:t>CSS applied to either Hosted or IFrame page, not enclosed in style tags.</w:t>
      </w:r>
    </w:p>
    <w:p w14:paraId="678E3593" w14:textId="71943433"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lastRenderedPageBreak/>
        <w:t>Display card selector</w:t>
      </w:r>
      <w:r w:rsidRPr="11C42DBD">
        <w:rPr>
          <w:rFonts w:ascii="Trebuchet MS" w:eastAsia="Trebuchet MS" w:hAnsi="Trebuchet MS" w:cs="Trebuchet MS"/>
          <w:sz w:val="20"/>
          <w:szCs w:val="20"/>
        </w:rPr>
        <w:t xml:space="preserve"> – Set to Yes.</w:t>
      </w:r>
      <w:r>
        <w:br/>
      </w:r>
      <w:r w:rsidRPr="11C42DBD">
        <w:rPr>
          <w:rFonts w:ascii="Trebuchet MS" w:eastAsia="Trebuchet MS" w:hAnsi="Trebuchet MS" w:cs="Trebuchet MS"/>
          <w:sz w:val="20"/>
          <w:szCs w:val="20"/>
        </w:rPr>
        <w:t>Enable/disable the payment methods selector on iFrame and Hosted page.</w:t>
      </w:r>
    </w:p>
    <w:p w14:paraId="11F5EA0E" w14:textId="57E5D6C7"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color w:val="000000" w:themeColor="text1"/>
          <w:sz w:val="20"/>
          <w:szCs w:val="20"/>
        </w:rPr>
        <w:t>Hung Order Cleanup Time</w:t>
      </w:r>
      <w:r w:rsidRPr="11C42DBD">
        <w:rPr>
          <w:rFonts w:ascii="Trebuchet MS" w:eastAsia="Trebuchet MS" w:hAnsi="Trebuchet MS" w:cs="Trebuchet MS"/>
          <w:color w:val="000000" w:themeColor="text1"/>
          <w:sz w:val="20"/>
          <w:szCs w:val="20"/>
        </w:rPr>
        <w:t xml:space="preserve"> - Set to 30.</w:t>
      </w:r>
      <w:r>
        <w:br/>
      </w:r>
      <w:r w:rsidRPr="11C42DBD">
        <w:rPr>
          <w:rFonts w:ascii="Trebuchet MS" w:eastAsia="Trebuchet MS" w:hAnsi="Trebuchet MS" w:cs="Trebuchet MS"/>
          <w:color w:val="000000" w:themeColor="text1"/>
          <w:sz w:val="20"/>
          <w:szCs w:val="20"/>
        </w:rPr>
        <w:t>The time in minutes after which all Orders hung in status CREATED that are left by the payment processing are cleaned.</w:t>
      </w:r>
    </w:p>
    <w:p w14:paraId="19E7BFDA" w14:textId="5875444A" w:rsidR="11C42DBD" w:rsidRDefault="11C42DBD" w:rsidP="11C42DBD">
      <w:pPr>
        <w:numPr>
          <w:ilvl w:val="1"/>
          <w:numId w:val="31"/>
        </w:numPr>
        <w:spacing w:after="120" w:line="360" w:lineRule="auto"/>
        <w:rPr>
          <w:b/>
          <w:bCs/>
          <w:color w:val="000000" w:themeColor="text1"/>
          <w:sz w:val="20"/>
          <w:szCs w:val="20"/>
        </w:rPr>
      </w:pPr>
      <w:r w:rsidRPr="11C42DBD">
        <w:rPr>
          <w:rFonts w:ascii="Trebuchet MS" w:eastAsia="Trebuchet MS" w:hAnsi="Trebuchet MS" w:cs="Trebuchet MS"/>
          <w:b/>
          <w:bCs/>
          <w:sz w:val="20"/>
          <w:szCs w:val="20"/>
        </w:rPr>
        <w:t>List of shipping methods</w:t>
      </w:r>
      <w:r>
        <w:br/>
      </w:r>
      <w:r w:rsidRPr="11C42DBD">
        <w:rPr>
          <w:rFonts w:ascii="Trebuchet MS" w:eastAsia="Trebuchet MS" w:hAnsi="Trebuchet MS" w:cs="Trebuchet MS"/>
          <w:b/>
          <w:bCs/>
          <w:sz w:val="20"/>
          <w:szCs w:val="20"/>
        </w:rPr>
        <w:t>A comma-separated list of available shipping methods ids</w:t>
      </w:r>
      <w:r w:rsidRPr="11C42DBD">
        <w:rPr>
          <w:rFonts w:ascii="Trebuchet MS" w:eastAsia="Trebuchet MS" w:hAnsi="Trebuchet MS" w:cs="Trebuchet MS"/>
          <w:sz w:val="20"/>
          <w:szCs w:val="20"/>
        </w:rPr>
        <w:t>. Required for the Oney payments configuration BM module.</w:t>
      </w:r>
    </w:p>
    <w:p w14:paraId="3B1B46D7" w14:textId="71865228" w:rsidR="000E1F7A" w:rsidRDefault="00E53D2C" w:rsidP="335A9780">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Pr>
          <w:noProof/>
        </w:rPr>
        <w:drawing>
          <wp:inline distT="0" distB="0" distL="0" distR="0" wp14:anchorId="2B31D310" wp14:editId="68D1F8CE">
            <wp:extent cx="6191252" cy="2333625"/>
            <wp:effectExtent l="19050" t="19050" r="19050" b="28575"/>
            <wp:docPr id="484043853"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1">
                      <a:extLst>
                        <a:ext uri="{28A0092B-C50C-407E-A947-70E740481C1C}">
                          <a14:useLocalDpi xmlns:a14="http://schemas.microsoft.com/office/drawing/2010/main" val="0"/>
                        </a:ext>
                      </a:extLst>
                    </a:blip>
                    <a:stretch>
                      <a:fillRect/>
                    </a:stretch>
                  </pic:blipFill>
                  <pic:spPr>
                    <a:xfrm>
                      <a:off x="0" y="0"/>
                      <a:ext cx="6191252" cy="2333625"/>
                    </a:xfrm>
                    <a:prstGeom prst="rect">
                      <a:avLst/>
                    </a:prstGeom>
                  </pic:spPr>
                </pic:pic>
              </a:graphicData>
            </a:graphic>
          </wp:inline>
        </w:drawing>
      </w:r>
    </w:p>
    <w:p w14:paraId="7DB5A0CE" w14:textId="7341569A" w:rsidR="000E1F7A" w:rsidRDefault="11C42DBD" w:rsidP="11C42DBD">
      <w:pPr>
        <w:rPr>
          <w:rFonts w:ascii="Calibri" w:eastAsia="Calibri" w:hAnsi="Calibri" w:cs="Calibri"/>
          <w:b/>
          <w:bCs/>
        </w:rPr>
      </w:pPr>
      <w:r w:rsidRPr="11C42DBD">
        <w:rPr>
          <w:rFonts w:ascii="Calibri" w:eastAsia="Calibri" w:hAnsi="Calibri" w:cs="Calibri"/>
          <w:b/>
          <w:bCs/>
        </w:rPr>
        <w:t>Do not forget to click “Save” button at the top right of the page, in order to save your preferences!</w:t>
      </w:r>
    </w:p>
    <w:p w14:paraId="2C7CAC36" w14:textId="5E839C12" w:rsidR="000E1F7A" w:rsidRDefault="000E1F7A" w:rsidP="11C42DBD"/>
    <w:p w14:paraId="30925DD6" w14:textId="329AB320" w:rsidR="000E1F7A" w:rsidRDefault="000E1F7A" w:rsidP="11C42DBD">
      <w:r>
        <w:rPr>
          <w:rFonts w:ascii="Trebuchet MS" w:hAnsi="Trebuchet MS"/>
          <w:noProof/>
          <w:sz w:val="20"/>
          <w:szCs w:val="20"/>
        </w:rPr>
        <w:lastRenderedPageBreak/>
        <w:drawing>
          <wp:inline distT="0" distB="0" distL="0" distR="0" wp14:anchorId="2D3A7AD4" wp14:editId="1E11F96E">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06FFF5C8" w14:textId="517FB436" w:rsidR="000E1F7A" w:rsidRDefault="11C42DBD" w:rsidP="11C42DBD">
      <w:pPr>
        <w:pStyle w:val="Standard1"/>
        <w:numPr>
          <w:ilvl w:val="0"/>
          <w:numId w:val="32"/>
        </w:numPr>
        <w:rPr>
          <w:b/>
          <w:bCs/>
          <w:lang w:val="fr-FR"/>
        </w:rPr>
      </w:pPr>
      <w:r w:rsidRPr="11C42DBD">
        <w:rPr>
          <w:rFonts w:eastAsia="Trebuchet MS" w:cs="Trebuchet MS"/>
          <w:b/>
          <w:bCs/>
        </w:rPr>
        <w:t>Review System Object Types configuration:</w:t>
      </w:r>
      <w:r w:rsidR="00E53D2C">
        <w:br/>
      </w:r>
      <w:r w:rsidRPr="11C42DBD">
        <w:rPr>
          <w:rFonts w:eastAsia="Trebuchet MS" w:cs="Trebuchet MS"/>
          <w:b/>
          <w:bCs/>
        </w:rPr>
        <w:t>Go to BM &gt; Administration &gt; Site Development &gt; System Object Types.</w:t>
      </w:r>
    </w:p>
    <w:p w14:paraId="5AE355D2" w14:textId="73C351D7" w:rsidR="000E1F7A" w:rsidRDefault="4D832567" w:rsidP="4D832567">
      <w:pPr>
        <w:numPr>
          <w:ilvl w:val="1"/>
          <w:numId w:val="32"/>
        </w:numPr>
        <w:spacing w:after="120" w:line="360" w:lineRule="auto"/>
        <w:rPr>
          <w:b/>
          <w:bCs/>
          <w:sz w:val="20"/>
          <w:szCs w:val="20"/>
          <w:lang w:val="fr-FR"/>
        </w:rPr>
      </w:pPr>
      <w:r w:rsidRPr="4D832567">
        <w:rPr>
          <w:rFonts w:ascii="Trebuchet MS" w:eastAsia="Trebuchet MS" w:hAnsi="Trebuchet MS" w:cs="Trebuchet MS"/>
          <w:sz w:val="20"/>
          <w:szCs w:val="20"/>
        </w:rPr>
        <w:t xml:space="preserve">In Profile, click “Attribute Definitions”. Check that you see a new attribute: </w:t>
      </w:r>
      <w:r w:rsidRPr="4D832567">
        <w:rPr>
          <w:rFonts w:ascii="Trebuchet MS" w:eastAsia="Trebuchet MS" w:hAnsi="Trebuchet MS" w:cs="Trebuchet MS"/>
          <w:b/>
          <w:bCs/>
          <w:sz w:val="20"/>
          <w:szCs w:val="20"/>
        </w:rPr>
        <w:t>datePasswordLastChange</w:t>
      </w:r>
      <w:r w:rsidRPr="4D832567">
        <w:rPr>
          <w:rFonts w:ascii="Trebuchet MS" w:eastAsia="Trebuchet MS" w:hAnsi="Trebuchet MS" w:cs="Trebuchet MS"/>
          <w:sz w:val="20"/>
          <w:szCs w:val="20"/>
        </w:rPr>
        <w:t>.</w:t>
      </w:r>
      <w:r w:rsidR="00E53D2C">
        <w:br/>
      </w:r>
      <w:r w:rsidRPr="4D832567">
        <w:rPr>
          <w:rFonts w:ascii="Trebuchet MS" w:eastAsia="Trebuchet MS" w:hAnsi="Trebuchet MS" w:cs="Trebuchet MS"/>
          <w:sz w:val="20"/>
          <w:szCs w:val="20"/>
        </w:rPr>
        <w:t>It is used for 3-D Secure 2.0 (PSD2), in order to detect if the customer changed its password recently.</w:t>
      </w:r>
    </w:p>
    <w:p w14:paraId="7B38D2D7" w14:textId="64F7052F" w:rsidR="000E1F7A" w:rsidRDefault="4D832567" w:rsidP="4D832567">
      <w:pPr>
        <w:numPr>
          <w:ilvl w:val="1"/>
          <w:numId w:val="32"/>
        </w:numPr>
        <w:spacing w:after="120" w:line="360" w:lineRule="auto"/>
        <w:rPr>
          <w:b/>
          <w:bCs/>
          <w:sz w:val="20"/>
          <w:szCs w:val="20"/>
          <w:lang w:val="fr-FR"/>
        </w:rPr>
      </w:pPr>
      <w:r w:rsidRPr="4D832567">
        <w:rPr>
          <w:rFonts w:ascii="Trebuchet MS" w:eastAsia="Trebuchet MS" w:hAnsi="Trebuchet MS" w:cs="Trebuchet MS"/>
          <w:sz w:val="20"/>
          <w:szCs w:val="20"/>
        </w:rPr>
        <w:t xml:space="preserve">In Product, click “Attribute Definitions”. Check that you see a new attribute: </w:t>
      </w:r>
      <w:r w:rsidRPr="4D832567">
        <w:rPr>
          <w:rFonts w:ascii="Trebuchet MS" w:eastAsia="Trebuchet MS" w:hAnsi="Trebuchet MS" w:cs="Trebuchet MS"/>
          <w:b/>
          <w:bCs/>
          <w:sz w:val="20"/>
          <w:szCs w:val="20"/>
        </w:rPr>
        <w:t>productDematerialized</w:t>
      </w:r>
      <w:r w:rsidRPr="4D832567">
        <w:rPr>
          <w:rFonts w:ascii="Trebuchet MS" w:eastAsia="Trebuchet MS" w:hAnsi="Trebuchet MS" w:cs="Trebuchet MS"/>
          <w:sz w:val="20"/>
          <w:szCs w:val="20"/>
        </w:rPr>
        <w:t>.</w:t>
      </w:r>
      <w:r w:rsidR="00E53D2C">
        <w:br/>
      </w:r>
      <w:r w:rsidRPr="4D832567">
        <w:rPr>
          <w:rFonts w:ascii="Trebuchet MS" w:eastAsia="Trebuchet MS" w:hAnsi="Trebuchet MS" w:cs="Trebuchet MS"/>
          <w:sz w:val="20"/>
          <w:szCs w:val="20"/>
        </w:rPr>
        <w:t>It is used for 3-D Secure 2.0 (PSD2), in order to process extra security checks if the product could be sent immediately to the customer.</w:t>
      </w:r>
    </w:p>
    <w:p w14:paraId="607531E1" w14:textId="7D2B1BB9" w:rsidR="000E1F7A" w:rsidRDefault="000E1F7A" w:rsidP="11C42DBD">
      <w:pPr>
        <w:spacing w:after="120" w:line="360" w:lineRule="auto"/>
        <w:ind w:left="-360"/>
        <w:rPr>
          <w:sz w:val="20"/>
          <w:szCs w:val="20"/>
          <w:lang w:val="fr-FR"/>
        </w:rPr>
      </w:pPr>
    </w:p>
    <w:p w14:paraId="63F71552" w14:textId="1EF18995" w:rsidR="000E1F7A" w:rsidRDefault="4D832567" w:rsidP="4D832567">
      <w:pPr>
        <w:numPr>
          <w:ilvl w:val="0"/>
          <w:numId w:val="32"/>
        </w:numPr>
        <w:spacing w:after="120" w:line="360" w:lineRule="auto"/>
        <w:rPr>
          <w:b/>
          <w:bCs/>
          <w:sz w:val="20"/>
          <w:szCs w:val="20"/>
        </w:rPr>
      </w:pPr>
      <w:r w:rsidRPr="4D832567">
        <w:rPr>
          <w:rFonts w:ascii="Trebuchet MS" w:eastAsia="Trebuchet MS" w:hAnsi="Trebuchet MS" w:cs="Trebuchet MS"/>
          <w:b/>
          <w:bCs/>
          <w:sz w:val="20"/>
          <w:szCs w:val="20"/>
        </w:rPr>
        <w:t>Review Custom Object Types configuration:</w:t>
      </w:r>
      <w:r w:rsidR="00E53D2C">
        <w:br/>
      </w:r>
      <w:r w:rsidRPr="4D832567">
        <w:rPr>
          <w:rFonts w:ascii="Trebuchet MS" w:eastAsia="Trebuchet MS" w:hAnsi="Trebuchet MS" w:cs="Trebuchet MS"/>
          <w:b/>
          <w:bCs/>
          <w:sz w:val="20"/>
          <w:szCs w:val="20"/>
        </w:rPr>
        <w:t>Go to BM &gt; Site Development &gt; Custom Object Types</w:t>
      </w:r>
      <w:r w:rsidRPr="4D832567">
        <w:rPr>
          <w:rFonts w:ascii="Trebuchet MS" w:eastAsia="Trebuchet MS" w:hAnsi="Trebuchet MS" w:cs="Trebuchet MS"/>
          <w:sz w:val="20"/>
          <w:szCs w:val="20"/>
        </w:rPr>
        <w:t xml:space="preserve">. In the list, check that you see a new object type: </w:t>
      </w:r>
      <w:r w:rsidRPr="4D832567">
        <w:rPr>
          <w:rFonts w:ascii="Trebuchet MS" w:eastAsia="Trebuchet MS" w:hAnsi="Trebuchet MS" w:cs="Trebuchet MS"/>
          <w:b/>
          <w:bCs/>
          <w:sz w:val="20"/>
          <w:szCs w:val="20"/>
        </w:rPr>
        <w:t>SaveOneclick</w:t>
      </w:r>
      <w:r w:rsidRPr="4D832567">
        <w:rPr>
          <w:rFonts w:ascii="Trebuchet MS" w:eastAsia="Trebuchet MS" w:hAnsi="Trebuchet MS" w:cs="Trebuchet MS"/>
          <w:sz w:val="20"/>
          <w:szCs w:val="20"/>
        </w:rPr>
        <w:t>.</w:t>
      </w:r>
      <w:r w:rsidR="00E53D2C">
        <w:br/>
      </w:r>
      <w:r w:rsidRPr="4D832567">
        <w:rPr>
          <w:rFonts w:ascii="Trebuchet MS" w:eastAsia="Trebuchet MS" w:hAnsi="Trebuchet MS" w:cs="Trebuchet MS"/>
          <w:sz w:val="20"/>
          <w:szCs w:val="20"/>
        </w:rPr>
        <w:t>It is used for 3-D Secure 2.0 (PSD2), in order to count the credit cards added by a customer during the last 24 hours.</w:t>
      </w:r>
    </w:p>
    <w:p w14:paraId="57D0A390" w14:textId="25A1A4A2" w:rsidR="11C42DBD" w:rsidRDefault="11C42DBD" w:rsidP="11C42DBD">
      <w:pPr>
        <w:pStyle w:val="Standard1"/>
        <w:rPr>
          <w:rFonts w:eastAsia="Trebuchet MS" w:cs="Trebuchet MS"/>
          <w:b/>
          <w:bCs/>
        </w:rPr>
      </w:pPr>
    </w:p>
    <w:p w14:paraId="416DCF2E" w14:textId="07D94011" w:rsidR="11C42DBD" w:rsidRDefault="11C42DBD" w:rsidP="11C42DBD">
      <w:pPr>
        <w:pStyle w:val="Standard1"/>
        <w:numPr>
          <w:ilvl w:val="0"/>
          <w:numId w:val="32"/>
        </w:numPr>
        <w:rPr>
          <w:b/>
          <w:bCs/>
        </w:rPr>
      </w:pPr>
      <w:r w:rsidRPr="11C42DBD">
        <w:rPr>
          <w:rFonts w:eastAsia="Trebuchet MS" w:cs="Trebuchet MS"/>
          <w:b/>
          <w:bCs/>
        </w:rPr>
        <w:t>Review Jobs configuration:</w:t>
      </w:r>
      <w:r>
        <w:br/>
      </w:r>
      <w:r w:rsidRPr="11C42DBD">
        <w:t>You will need to assign and schedule our two jobs (ClearHungOrder and HiPayClear) to your site(s).</w:t>
      </w:r>
      <w:r>
        <w:br/>
      </w:r>
      <w:r w:rsidRPr="11C42DBD">
        <w:t xml:space="preserve">Please read the section </w:t>
      </w:r>
      <w:r w:rsidRPr="11C42DBD">
        <w:rPr>
          <w:color w:val="0000FF"/>
          <w:u w:val="single"/>
        </w:rPr>
        <w:t>4.2.4 Schedules</w:t>
      </w:r>
      <w:r w:rsidRPr="11C42DBD">
        <w:t xml:space="preserve"> for this configuration.</w:t>
      </w:r>
      <w:r w:rsidRPr="11C42DBD">
        <w:rPr>
          <w:rFonts w:eastAsia="Trebuchet MS" w:cs="Trebuchet MS"/>
        </w:rPr>
        <w:t xml:space="preserve"> </w:t>
      </w:r>
    </w:p>
    <w:p w14:paraId="4779D85E" w14:textId="25514508" w:rsidR="11C42DBD" w:rsidRDefault="11C42DBD" w:rsidP="11C42DBD">
      <w:pPr>
        <w:pStyle w:val="Standard1"/>
        <w:rPr>
          <w:rFonts w:eastAsia="Trebuchet MS" w:cs="Trebuchet MS"/>
        </w:rPr>
      </w:pPr>
    </w:p>
    <w:p w14:paraId="6B29B5FD" w14:textId="64336B8C" w:rsidR="11C42DBD" w:rsidRDefault="11C42DBD" w:rsidP="11C42DBD">
      <w:pPr>
        <w:pStyle w:val="Standard1"/>
        <w:numPr>
          <w:ilvl w:val="0"/>
          <w:numId w:val="32"/>
        </w:numPr>
      </w:pPr>
      <w:r w:rsidRPr="11C42DBD">
        <w:rPr>
          <w:rFonts w:eastAsia="Trebuchet MS" w:cs="Trebuchet MS"/>
          <w:b/>
          <w:bCs/>
        </w:rPr>
        <w:t>Review Service configuration:</w:t>
      </w:r>
      <w:r>
        <w:br/>
      </w:r>
      <w:r w:rsidRPr="11C42DBD">
        <w:rPr>
          <w:rFonts w:eastAsia="Trebuchet MS" w:cs="Trebuchet MS"/>
        </w:rPr>
        <w:t xml:space="preserve">You will need to update the services credentials values User and Password. You can take these values from the Hipay Dashboard, under </w:t>
      </w:r>
      <w:r w:rsidRPr="11C42DBD">
        <w:rPr>
          <w:rFonts w:eastAsia="Trebuchet MS" w:cs="Trebuchet MS"/>
          <w:b/>
          <w:bCs/>
        </w:rPr>
        <w:t>Integration &gt; Security Settings &gt; Api credentials</w:t>
      </w:r>
      <w:r w:rsidRPr="11C42DBD">
        <w:rPr>
          <w:rFonts w:eastAsia="Trebuchet MS" w:cs="Trebuchet MS"/>
        </w:rPr>
        <w:t>. Please note that two kind of values exists: “Private” Accessibility and “Public” Accessibility.</w:t>
      </w:r>
      <w:r>
        <w:br/>
      </w:r>
      <w:r>
        <w:lastRenderedPageBreak/>
        <w:br/>
      </w:r>
      <w:r w:rsidRPr="11C42DBD">
        <w:rPr>
          <w:rFonts w:eastAsia="Trebuchet MS" w:cs="Trebuchet MS"/>
        </w:rPr>
        <w:t xml:space="preserve">Please read the section </w:t>
      </w:r>
      <w:r w:rsidRPr="11C42DBD">
        <w:rPr>
          <w:rFonts w:eastAsia="Trebuchet MS" w:cs="Trebuchet MS"/>
          <w:u w:val="single"/>
        </w:rPr>
        <w:t>4.2.3 Services</w:t>
      </w:r>
      <w:r w:rsidRPr="11C42DBD">
        <w:rPr>
          <w:rFonts w:eastAsia="Trebuchet MS" w:cs="Trebuchet MS"/>
        </w:rPr>
        <w:t xml:space="preserve"> before applying the configuration below.</w:t>
      </w:r>
    </w:p>
    <w:p w14:paraId="2FEACDBE" w14:textId="7A1A28D5" w:rsidR="11C42DBD" w:rsidRDefault="4D832567" w:rsidP="11C42DBD">
      <w:pPr>
        <w:numPr>
          <w:ilvl w:val="1"/>
          <w:numId w:val="32"/>
        </w:numPr>
        <w:spacing w:after="120" w:line="360" w:lineRule="auto"/>
        <w:rPr>
          <w:sz w:val="20"/>
          <w:szCs w:val="20"/>
        </w:rPr>
      </w:pPr>
      <w:r w:rsidRPr="4D832567">
        <w:rPr>
          <w:rFonts w:ascii="Trebuchet MS" w:eastAsia="Trebuchet MS" w:hAnsi="Trebuchet MS" w:cs="Trebuchet MS"/>
          <w:sz w:val="20"/>
          <w:szCs w:val="20"/>
        </w:rPr>
        <w:t>For Private Accessibility - Update fields User and Password for the following services:</w:t>
      </w:r>
    </w:p>
    <w:p w14:paraId="072838EF" w14:textId="53CFE2A1" w:rsidR="11C42DBD" w:rsidRDefault="4CB570F2" w:rsidP="4D832567">
      <w:pPr>
        <w:spacing w:after="120" w:line="360" w:lineRule="auto"/>
        <w:ind w:left="1416"/>
        <w:rPr>
          <w:rFonts w:ascii="Trebuchet MS" w:eastAsia="Trebuchet MS" w:hAnsi="Trebuchet MS" w:cs="Trebuchet MS"/>
          <w:b/>
          <w:bCs/>
          <w:sz w:val="20"/>
          <w:szCs w:val="20"/>
        </w:rPr>
      </w:pPr>
      <w:r w:rsidRPr="4CB570F2">
        <w:rPr>
          <w:rFonts w:ascii="Trebuchet MS" w:eastAsia="Trebuchet MS" w:hAnsi="Trebuchet MS" w:cs="Trebuchet MS"/>
          <w:b/>
          <w:bCs/>
          <w:sz w:val="20"/>
          <w:szCs w:val="20"/>
        </w:rPr>
        <w:t>Administration &gt; Operations &gt; Services &gt; Tab “Credentials” &gt; hipay.hosted.cred</w:t>
      </w:r>
      <w:r w:rsidR="4D832567">
        <w:br/>
      </w:r>
      <w:r w:rsidRPr="4CB570F2">
        <w:rPr>
          <w:rFonts w:ascii="Trebuchet MS" w:eastAsia="Trebuchet MS" w:hAnsi="Trebuchet MS" w:cs="Trebuchet MS"/>
          <w:b/>
          <w:bCs/>
          <w:sz w:val="20"/>
          <w:szCs w:val="20"/>
        </w:rPr>
        <w:t>Administration &gt; Operations &gt; Services &gt; Tab “Credentials” &gt; hipay.maintenance.cred</w:t>
      </w:r>
      <w:r w:rsidR="4D832567">
        <w:br/>
      </w:r>
      <w:r w:rsidRPr="4CB570F2">
        <w:rPr>
          <w:rFonts w:ascii="Trebuchet MS" w:eastAsia="Trebuchet MS" w:hAnsi="Trebuchet MS" w:cs="Trebuchet MS"/>
          <w:b/>
          <w:bCs/>
          <w:sz w:val="20"/>
          <w:szCs w:val="20"/>
        </w:rPr>
        <w:t xml:space="preserve"> Administration &gt; Operations &gt; Services &gt; Tab “Credentials” &gt; hipay.order.cred</w:t>
      </w:r>
      <w:hyperlink r:id="rId22"/>
      <w:hyperlink r:id="rId23"/>
      <w:hyperlink r:id="rId24"/>
      <w:hyperlink r:id="rId25"/>
      <w:hyperlink r:id="rId26"/>
      <w:hyperlink r:id="rId27"/>
    </w:p>
    <w:p w14:paraId="667879FB" w14:textId="4CD6B290" w:rsidR="11C42DBD" w:rsidRDefault="4D832567" w:rsidP="11C42DBD">
      <w:pPr>
        <w:numPr>
          <w:ilvl w:val="1"/>
          <w:numId w:val="32"/>
        </w:numPr>
        <w:spacing w:after="120" w:line="360" w:lineRule="auto"/>
        <w:rPr>
          <w:sz w:val="20"/>
          <w:szCs w:val="20"/>
        </w:rPr>
      </w:pPr>
      <w:r w:rsidRPr="4D832567">
        <w:rPr>
          <w:rFonts w:ascii="Trebuchet MS" w:eastAsia="Trebuchet MS" w:hAnsi="Trebuchet MS" w:cs="Trebuchet MS"/>
          <w:sz w:val="20"/>
          <w:szCs w:val="20"/>
        </w:rPr>
        <w:t>For Public Accessibility - Update fields User and Password for the following services:</w:t>
      </w:r>
    </w:p>
    <w:p w14:paraId="65B507B2" w14:textId="2F0A385B" w:rsidR="11C42DBD" w:rsidRDefault="4CB570F2" w:rsidP="4D832567">
      <w:pPr>
        <w:spacing w:after="120" w:line="360" w:lineRule="auto"/>
        <w:ind w:left="708" w:firstLine="708"/>
        <w:rPr>
          <w:rFonts w:ascii="Trebuchet MS" w:eastAsia="Trebuchet MS" w:hAnsi="Trebuchet MS" w:cs="Trebuchet MS"/>
          <w:b/>
          <w:bCs/>
          <w:sz w:val="20"/>
          <w:szCs w:val="20"/>
        </w:rPr>
      </w:pPr>
      <w:r w:rsidRPr="4CB570F2">
        <w:rPr>
          <w:rFonts w:ascii="Trebuchet MS" w:eastAsia="Trebuchet MS" w:hAnsi="Trebuchet MS" w:cs="Trebuchet MS"/>
          <w:b/>
          <w:bCs/>
          <w:sz w:val="20"/>
          <w:szCs w:val="20"/>
        </w:rPr>
        <w:t>Administration &gt; Operations &gt; Services &gt; Tab “Credentials” &gt; hipay.token.cred</w:t>
      </w:r>
      <w:hyperlink r:id="rId28"/>
      <w:hyperlink r:id="rId29"/>
    </w:p>
    <w:p w14:paraId="174BA9B2" w14:textId="4D3719BC" w:rsidR="004D50F4" w:rsidRDefault="004D50F4" w:rsidP="4CB570F2">
      <w:pPr>
        <w:pStyle w:val="Corpsdetexte"/>
        <w:jc w:val="left"/>
        <w:rPr>
          <w:rFonts w:ascii="Trebuchet MS" w:hAnsi="Trebuchet MS"/>
          <w:sz w:val="20"/>
          <w:szCs w:val="20"/>
        </w:rPr>
      </w:pPr>
    </w:p>
    <w:p w14:paraId="0D7504EB" w14:textId="77777777" w:rsidR="00D835A8" w:rsidRPr="00E57FBE" w:rsidRDefault="00D835A8" w:rsidP="335A9780">
      <w:pPr>
        <w:pStyle w:val="Corpsdetexte"/>
        <w:ind w:left="550"/>
        <w:jc w:val="left"/>
        <w:rPr>
          <w:rFonts w:ascii="Trebuchet MS" w:hAnsi="Trebuchet MS"/>
          <w:sz w:val="20"/>
          <w:szCs w:val="20"/>
        </w:rPr>
      </w:pPr>
    </w:p>
    <w:p w14:paraId="35758EBF" w14:textId="3782B9D4" w:rsidR="1BCCEED5" w:rsidRDefault="03C4997A" w:rsidP="03C4997A">
      <w:pPr>
        <w:pStyle w:val="Titre2"/>
        <w:ind w:left="900" w:hanging="630"/>
        <w:rPr>
          <w:sz w:val="24"/>
          <w:szCs w:val="24"/>
        </w:rPr>
      </w:pPr>
      <w:bookmarkStart w:id="31" w:name="_Toc40272896"/>
      <w:r w:rsidRPr="03C4997A">
        <w:rPr>
          <w:rFonts w:ascii="Trebuchet MS" w:hAnsi="Trebuchet MS"/>
          <w:sz w:val="24"/>
          <w:szCs w:val="24"/>
        </w:rPr>
        <w:t>Custom Code (20.1 version)</w:t>
      </w:r>
      <w:bookmarkEnd w:id="31"/>
    </w:p>
    <w:p w14:paraId="1C3D2B7F" w14:textId="490561D0" w:rsidR="1BCCEED5" w:rsidRDefault="1BCCEED5" w:rsidP="1BCCEED5"/>
    <w:p w14:paraId="2BE30439" w14:textId="01C80BA8" w:rsidR="1BCCEED5" w:rsidRDefault="1BCCEED5" w:rsidP="1BCCEED5">
      <w:pPr>
        <w:pStyle w:val="Standard1"/>
      </w:pPr>
      <w:r w:rsidRPr="1BCCEED5">
        <w:t>For all custom code changes required required by HiPay, the source directory of concerned SiteGenesis cartridges is included in “SGIntegration_10</w:t>
      </w:r>
      <w:r w:rsidR="009B6E38">
        <w:t>3</w:t>
      </w:r>
      <w:r w:rsidRPr="1BCCEED5">
        <w:t>_1_</w:t>
      </w:r>
      <w:r w:rsidR="009B6E38">
        <w:t>11</w:t>
      </w:r>
      <w:r w:rsidRPr="1BCCEED5">
        <w:t>”, which allows you to perform code comparison if you need it.</w:t>
      </w:r>
    </w:p>
    <w:p w14:paraId="2E0ECD0F" w14:textId="12334A0C" w:rsidR="1BCCEED5" w:rsidRDefault="1BCCEED5" w:rsidP="1BCCEED5">
      <w:pPr>
        <w:spacing w:line="240" w:lineRule="exact"/>
      </w:pPr>
      <w:r w:rsidRPr="1BCCEED5">
        <w:t>Each code change is identified with two comment lines (</w:t>
      </w:r>
      <w:r w:rsidRPr="1BCCEED5">
        <w:rPr>
          <w:rFonts w:ascii="Menlo" w:eastAsia="Menlo" w:hAnsi="Menlo" w:cs="Menlo"/>
          <w:color w:val="008000"/>
          <w:sz w:val="15"/>
          <w:szCs w:val="15"/>
        </w:rPr>
        <w:t xml:space="preserve">/* HiPay custom code - start */ </w:t>
      </w:r>
      <w:r w:rsidRPr="1BCCEED5">
        <w:t xml:space="preserve">and </w:t>
      </w:r>
      <w:r w:rsidRPr="1BCCEED5">
        <w:rPr>
          <w:rFonts w:ascii="Menlo" w:eastAsia="Menlo" w:hAnsi="Menlo" w:cs="Menlo"/>
          <w:color w:val="008000"/>
          <w:sz w:val="15"/>
          <w:szCs w:val="15"/>
        </w:rPr>
        <w:t>/* HiPay custom code - end */</w:t>
      </w:r>
      <w:r w:rsidRPr="1BCCEED5">
        <w:t>), which is convenient if you need to make searches in your source code. Furthermore, the changes are also described in the current section.</w:t>
      </w:r>
    </w:p>
    <w:p w14:paraId="060120F6" w14:textId="0683C205" w:rsidR="1BCCEED5" w:rsidRDefault="1BCCEED5" w:rsidP="1BCCEED5">
      <w:pPr>
        <w:spacing w:line="240" w:lineRule="exact"/>
      </w:pPr>
    </w:p>
    <w:p w14:paraId="6A8F0C9A" w14:textId="5D62B2BB" w:rsidR="1BCCEED5" w:rsidRDefault="1BCCEED5" w:rsidP="1BCCEED5">
      <w:r w:rsidRPr="1BCCEED5">
        <w:t>Two SiteGenesis core cartridges are customized: “app_storefront_controllers” and “app_storefront_core”.</w:t>
      </w:r>
    </w:p>
    <w:p w14:paraId="254697A4" w14:textId="542FEE2E" w:rsidR="1BCCEED5" w:rsidRDefault="1BCCEED5" w:rsidP="1BCCEED5">
      <w:pPr>
        <w:rPr>
          <w:b/>
          <w:bCs/>
        </w:rPr>
      </w:pPr>
    </w:p>
    <w:p w14:paraId="14A523AD" w14:textId="0D9DEBAA" w:rsidR="1BCCEED5" w:rsidRDefault="1BCCEED5" w:rsidP="1BCCEED5">
      <w:pPr>
        <w:pStyle w:val="Paragraphedeliste"/>
        <w:numPr>
          <w:ilvl w:val="0"/>
          <w:numId w:val="6"/>
        </w:numPr>
        <w:rPr>
          <w:b/>
          <w:bCs/>
        </w:rPr>
      </w:pPr>
      <w:r w:rsidRPr="1BCCEED5">
        <w:rPr>
          <w:b/>
          <w:bCs/>
        </w:rPr>
        <w:t>Cartridge “app_storefront_controllers”</w:t>
      </w:r>
    </w:p>
    <w:p w14:paraId="4DCBFA0A" w14:textId="511C4D42" w:rsidR="1BCCEED5" w:rsidRDefault="1BCCEED5" w:rsidP="1BCCEED5">
      <w:pPr>
        <w:pStyle w:val="Paragraphedeliste"/>
        <w:numPr>
          <w:ilvl w:val="1"/>
          <w:numId w:val="6"/>
        </w:numPr>
      </w:pPr>
      <w:r w:rsidRPr="1BCCEED5">
        <w:t>File: app_storefront_controllers/cartridge/controllers/COBilling.js</w:t>
      </w:r>
    </w:p>
    <w:tbl>
      <w:tblPr>
        <w:tblStyle w:val="Grilledutableau"/>
        <w:tblW w:w="0" w:type="auto"/>
        <w:tblLayout w:type="fixed"/>
        <w:tblLook w:val="06A0" w:firstRow="1" w:lastRow="0" w:firstColumn="1" w:lastColumn="0" w:noHBand="1" w:noVBand="1"/>
      </w:tblPr>
      <w:tblGrid>
        <w:gridCol w:w="9746"/>
      </w:tblGrid>
      <w:tr w:rsidR="1BCCEED5" w14:paraId="1BA19E4F" w14:textId="77777777" w:rsidTr="1BCCEED5">
        <w:tc>
          <w:tcPr>
            <w:tcW w:w="9746" w:type="dxa"/>
            <w:shd w:val="clear" w:color="auto" w:fill="FDE9D9" w:themeFill="accent6" w:themeFillTint="33"/>
          </w:tcPr>
          <w:p w14:paraId="020CD4B7" w14:textId="3983F44B" w:rsidR="1BCCEED5" w:rsidRDefault="1BCCEED5" w:rsidP="1BCCEED5">
            <w:pPr>
              <w:rPr>
                <w:b/>
                <w:bCs/>
              </w:rPr>
            </w:pPr>
            <w:r w:rsidRPr="1BCCEED5">
              <w:rPr>
                <w:b/>
                <w:bCs/>
              </w:rPr>
              <w:t>Before (line 22-25)</w:t>
            </w:r>
          </w:p>
        </w:tc>
      </w:tr>
      <w:tr w:rsidR="1BCCEED5" w14:paraId="6D735C25" w14:textId="77777777" w:rsidTr="1BCCEED5">
        <w:tc>
          <w:tcPr>
            <w:tcW w:w="9746" w:type="dxa"/>
          </w:tcPr>
          <w:p w14:paraId="3EA4E276" w14:textId="159806F9" w:rsidR="1BCCEED5" w:rsidRDefault="1BCCEED5" w:rsidP="1BCCEED5">
            <w:pPr>
              <w:spacing w:line="240" w:lineRule="exact"/>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Countries = require(</w:t>
            </w:r>
            <w:r w:rsidRPr="1BCCEED5">
              <w:rPr>
                <w:rFonts w:ascii="Menlo" w:eastAsia="Menlo" w:hAnsi="Menlo" w:cs="Menlo"/>
                <w:color w:val="A31515"/>
                <w:sz w:val="15"/>
                <w:szCs w:val="15"/>
              </w:rPr>
              <w:t>'app_storefront_core/cartridge/scripts/util/Countries'</w:t>
            </w:r>
            <w:r w:rsidRPr="1BCCEED5">
              <w:rPr>
                <w:rFonts w:ascii="Menlo" w:eastAsia="Menlo" w:hAnsi="Menlo" w:cs="Menlo"/>
                <w:color w:val="000000" w:themeColor="text1"/>
                <w:sz w:val="15"/>
                <w:szCs w:val="15"/>
              </w:rPr>
              <w:t>);</w:t>
            </w:r>
          </w:p>
          <w:p w14:paraId="5E3DDDFE" w14:textId="1DA03AF1" w:rsidR="1BCCEED5" w:rsidRDefault="1BCCEED5" w:rsidP="1BCCEED5">
            <w:pPr>
              <w:spacing w:line="240" w:lineRule="exact"/>
              <w:rPr>
                <w:rFonts w:ascii="Menlo" w:eastAsia="Menlo" w:hAnsi="Menlo" w:cs="Menlo"/>
                <w:color w:val="008000"/>
                <w:sz w:val="15"/>
                <w:szCs w:val="15"/>
              </w:rPr>
            </w:pPr>
          </w:p>
          <w:p w14:paraId="7BD8CAFE" w14:textId="2F9279A5" w:rsidR="1BCCEED5" w:rsidRDefault="1BCCEED5" w:rsidP="1BCCEED5">
            <w:pPr>
              <w:spacing w:line="240" w:lineRule="exact"/>
              <w:rPr>
                <w:rFonts w:ascii="Menlo" w:eastAsia="Menlo" w:hAnsi="Menlo" w:cs="Menlo"/>
                <w:color w:val="008000"/>
                <w:sz w:val="15"/>
                <w:szCs w:val="15"/>
              </w:rPr>
            </w:pPr>
          </w:p>
          <w:p w14:paraId="1F024431" w14:textId="3E074367" w:rsidR="1BCCEED5" w:rsidRDefault="1BCCEED5" w:rsidP="1BCCEED5">
            <w:pPr>
              <w:spacing w:line="240" w:lineRule="exact"/>
            </w:pPr>
            <w:r w:rsidRPr="1BCCEED5">
              <w:rPr>
                <w:rFonts w:ascii="Menlo" w:eastAsia="Menlo" w:hAnsi="Menlo" w:cs="Menlo"/>
                <w:color w:val="008000"/>
                <w:sz w:val="15"/>
                <w:szCs w:val="15"/>
              </w:rPr>
              <w:t>/* Script Modules */</w:t>
            </w:r>
          </w:p>
          <w:p w14:paraId="1D5FFE6D" w14:textId="1AC33A68" w:rsidR="1BCCEED5" w:rsidRDefault="1BCCEED5" w:rsidP="1BCCEED5">
            <w:pPr>
              <w:spacing w:line="240" w:lineRule="exact"/>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app = require(</w:t>
            </w:r>
            <w:r w:rsidRPr="1BCCEED5">
              <w:rPr>
                <w:rFonts w:ascii="Menlo" w:eastAsia="Menlo" w:hAnsi="Menlo" w:cs="Menlo"/>
                <w:color w:val="A31515"/>
                <w:sz w:val="15"/>
                <w:szCs w:val="15"/>
              </w:rPr>
              <w:t>'~/cartridge/scripts/app'</w:t>
            </w:r>
            <w:r w:rsidRPr="1BCCEED5">
              <w:rPr>
                <w:rFonts w:ascii="Menlo" w:eastAsia="Menlo" w:hAnsi="Menlo" w:cs="Menlo"/>
                <w:color w:val="000000" w:themeColor="text1"/>
                <w:sz w:val="15"/>
                <w:szCs w:val="15"/>
              </w:rPr>
              <w:t>);</w:t>
            </w:r>
          </w:p>
          <w:p w14:paraId="3820C457" w14:textId="122BAFBF" w:rsidR="1BCCEED5" w:rsidRDefault="1BCCEED5" w:rsidP="1BCCEED5">
            <w:pPr>
              <w:spacing w:line="240" w:lineRule="exact"/>
              <w:rPr>
                <w:rFonts w:ascii="Menlo" w:eastAsia="Menlo" w:hAnsi="Menlo" w:cs="Menlo"/>
                <w:color w:val="000000" w:themeColor="text1"/>
                <w:sz w:val="15"/>
                <w:szCs w:val="15"/>
              </w:rPr>
            </w:pPr>
          </w:p>
        </w:tc>
      </w:tr>
      <w:tr w:rsidR="1BCCEED5" w14:paraId="56649B41" w14:textId="77777777" w:rsidTr="1BCCEED5">
        <w:tc>
          <w:tcPr>
            <w:tcW w:w="9746" w:type="dxa"/>
            <w:shd w:val="clear" w:color="auto" w:fill="EAF1DD" w:themeFill="accent3" w:themeFillTint="33"/>
          </w:tcPr>
          <w:p w14:paraId="342BDB6A" w14:textId="172FBE40" w:rsidR="1BCCEED5" w:rsidRDefault="1BCCEED5" w:rsidP="1BCCEED5">
            <w:pPr>
              <w:rPr>
                <w:b/>
                <w:bCs/>
              </w:rPr>
            </w:pPr>
            <w:r w:rsidRPr="1BCCEED5">
              <w:rPr>
                <w:b/>
                <w:bCs/>
              </w:rPr>
              <w:t>After (add the code highlighted)</w:t>
            </w:r>
          </w:p>
        </w:tc>
      </w:tr>
      <w:tr w:rsidR="1BCCEED5" w14:paraId="0F16F868" w14:textId="77777777" w:rsidTr="1BCCEED5">
        <w:tc>
          <w:tcPr>
            <w:tcW w:w="9746" w:type="dxa"/>
          </w:tcPr>
          <w:p w14:paraId="5379EDB2" w14:textId="6A27C3B2" w:rsidR="1BCCEED5" w:rsidRDefault="1BCCEED5" w:rsidP="1BCCEED5">
            <w:pPr>
              <w:spacing w:line="240" w:lineRule="exact"/>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Countries = require(</w:t>
            </w:r>
            <w:r w:rsidRPr="1BCCEED5">
              <w:rPr>
                <w:rFonts w:ascii="Menlo" w:eastAsia="Menlo" w:hAnsi="Menlo" w:cs="Menlo"/>
                <w:color w:val="A31515"/>
                <w:sz w:val="15"/>
                <w:szCs w:val="15"/>
              </w:rPr>
              <w:t>'app_storefront_core/cartridge/scripts/util/Countries'</w:t>
            </w:r>
            <w:r w:rsidRPr="1BCCEED5">
              <w:rPr>
                <w:rFonts w:ascii="Menlo" w:eastAsia="Menlo" w:hAnsi="Menlo" w:cs="Menlo"/>
                <w:color w:val="000000" w:themeColor="text1"/>
                <w:sz w:val="15"/>
                <w:szCs w:val="15"/>
              </w:rPr>
              <w:t>);</w:t>
            </w:r>
          </w:p>
          <w:p w14:paraId="264527F3" w14:textId="2E5E0A09" w:rsidR="1BCCEED5" w:rsidRDefault="1BCCEED5" w:rsidP="1BCCEED5">
            <w:pPr>
              <w:spacing w:line="240" w:lineRule="exact"/>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start */</w:t>
            </w:r>
          </w:p>
          <w:p w14:paraId="000A0744" w14:textId="1FEDA7DD"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sitePrefs = require(</w:t>
            </w:r>
            <w:r w:rsidRPr="1BCCEED5">
              <w:rPr>
                <w:rFonts w:ascii="Menlo" w:eastAsia="Menlo" w:hAnsi="Menlo" w:cs="Menlo"/>
                <w:color w:val="A31515"/>
                <w:sz w:val="15"/>
                <w:szCs w:val="15"/>
                <w:highlight w:val="yellow"/>
              </w:rPr>
              <w:t>'dw/system/Site'</w:t>
            </w:r>
            <w:r w:rsidRPr="1BCCEED5">
              <w:rPr>
                <w:rFonts w:ascii="Menlo" w:eastAsia="Menlo" w:hAnsi="Menlo" w:cs="Menlo"/>
                <w:color w:val="000000" w:themeColor="text1"/>
                <w:sz w:val="15"/>
                <w:szCs w:val="15"/>
                <w:highlight w:val="yellow"/>
              </w:rPr>
              <w:t>).getCurrent().getPreferences().getCustom();</w:t>
            </w:r>
          </w:p>
          <w:p w14:paraId="057634FE" w14:textId="00398C44" w:rsidR="1BCCEED5" w:rsidRDefault="1BCCEED5" w:rsidP="1BCCEED5">
            <w:pPr>
              <w:spacing w:line="240" w:lineRule="exact"/>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end */</w:t>
            </w:r>
          </w:p>
          <w:p w14:paraId="0DC0E170" w14:textId="161FE60A" w:rsidR="1BCCEED5" w:rsidRDefault="1BCCEED5" w:rsidP="1BCCEED5">
            <w:pPr>
              <w:spacing w:line="240" w:lineRule="exact"/>
              <w:rPr>
                <w:rFonts w:ascii="Menlo" w:eastAsia="Menlo" w:hAnsi="Menlo" w:cs="Menlo"/>
                <w:color w:val="008000"/>
                <w:sz w:val="15"/>
                <w:szCs w:val="15"/>
              </w:rPr>
            </w:pPr>
          </w:p>
          <w:p w14:paraId="66B3D965" w14:textId="6ED77C4F" w:rsidR="1BCCEED5" w:rsidRDefault="1BCCEED5" w:rsidP="1BCCEED5">
            <w:pPr>
              <w:spacing w:line="240" w:lineRule="exact"/>
              <w:rPr>
                <w:rFonts w:ascii="Menlo" w:eastAsia="Menlo" w:hAnsi="Menlo" w:cs="Menlo"/>
                <w:color w:val="008000"/>
                <w:sz w:val="15"/>
                <w:szCs w:val="15"/>
              </w:rPr>
            </w:pPr>
          </w:p>
          <w:p w14:paraId="5783D1A0" w14:textId="236B72A3" w:rsidR="1BCCEED5" w:rsidRDefault="1BCCEED5" w:rsidP="1BCCEED5">
            <w:pPr>
              <w:spacing w:line="240" w:lineRule="exact"/>
            </w:pPr>
            <w:r w:rsidRPr="1BCCEED5">
              <w:rPr>
                <w:rFonts w:ascii="Menlo" w:eastAsia="Menlo" w:hAnsi="Menlo" w:cs="Menlo"/>
                <w:color w:val="008000"/>
                <w:sz w:val="15"/>
                <w:szCs w:val="15"/>
              </w:rPr>
              <w:t>/* Script Modules */</w:t>
            </w:r>
          </w:p>
          <w:p w14:paraId="43393B06" w14:textId="537CED38" w:rsidR="1BCCEED5" w:rsidRDefault="1BCCEED5" w:rsidP="1BCCEED5">
            <w:pPr>
              <w:spacing w:line="240" w:lineRule="exact"/>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app = require(</w:t>
            </w:r>
            <w:r w:rsidRPr="1BCCEED5">
              <w:rPr>
                <w:rFonts w:ascii="Menlo" w:eastAsia="Menlo" w:hAnsi="Menlo" w:cs="Menlo"/>
                <w:color w:val="A31515"/>
                <w:sz w:val="15"/>
                <w:szCs w:val="15"/>
              </w:rPr>
              <w:t>'~/cartridge/scripts/app'</w:t>
            </w:r>
            <w:r w:rsidRPr="1BCCEED5">
              <w:rPr>
                <w:rFonts w:ascii="Menlo" w:eastAsia="Menlo" w:hAnsi="Menlo" w:cs="Menlo"/>
                <w:color w:val="000000" w:themeColor="text1"/>
                <w:sz w:val="15"/>
                <w:szCs w:val="15"/>
              </w:rPr>
              <w:t>);</w:t>
            </w:r>
          </w:p>
          <w:p w14:paraId="1F5B9B2C" w14:textId="2174C0DC" w:rsidR="1BCCEED5" w:rsidRDefault="1BCCEED5" w:rsidP="1BCCEED5">
            <w:pPr>
              <w:spacing w:line="240" w:lineRule="exact"/>
              <w:rPr>
                <w:rFonts w:ascii="Menlo" w:eastAsia="Menlo" w:hAnsi="Menlo" w:cs="Menlo"/>
                <w:color w:val="000000" w:themeColor="text1"/>
                <w:sz w:val="15"/>
                <w:szCs w:val="15"/>
              </w:rPr>
            </w:pPr>
          </w:p>
        </w:tc>
      </w:tr>
    </w:tbl>
    <w:p w14:paraId="430BDC19"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31BEDF60" w14:textId="77777777" w:rsidTr="1BCCEED5">
        <w:tc>
          <w:tcPr>
            <w:tcW w:w="9746" w:type="dxa"/>
            <w:shd w:val="clear" w:color="auto" w:fill="FDE9D9" w:themeFill="accent6" w:themeFillTint="33"/>
          </w:tcPr>
          <w:p w14:paraId="4B492003" w14:textId="64404EBA" w:rsidR="1BCCEED5" w:rsidRDefault="1BCCEED5" w:rsidP="1BCCEED5">
            <w:pPr>
              <w:rPr>
                <w:b/>
                <w:bCs/>
              </w:rPr>
            </w:pPr>
            <w:r w:rsidRPr="1BCCEED5">
              <w:rPr>
                <w:b/>
                <w:bCs/>
              </w:rPr>
              <w:lastRenderedPageBreak/>
              <w:t>Before (line 155-160)</w:t>
            </w:r>
          </w:p>
        </w:tc>
      </w:tr>
      <w:tr w:rsidR="1BCCEED5" w14:paraId="7852EEFE" w14:textId="77777777" w:rsidTr="1BCCEED5">
        <w:tc>
          <w:tcPr>
            <w:tcW w:w="9746" w:type="dxa"/>
          </w:tcPr>
          <w:p w14:paraId="40F497D2" w14:textId="49BD96FA" w:rsidR="1BCCEED5" w:rsidRDefault="1BCCEED5" w:rsidP="1BCCEED5">
            <w:pPr>
              <w:spacing w:line="240" w:lineRule="exact"/>
            </w:pP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customer.authenticated) {</w:t>
            </w:r>
          </w:p>
          <w:p w14:paraId="16CBACA1" w14:textId="33E68CD1" w:rsidR="1BCCEED5" w:rsidRDefault="1BCCEED5" w:rsidP="1BCCEED5">
            <w:pPr>
              <w:spacing w:line="240" w:lineRule="exact"/>
            </w:pPr>
            <w:r w:rsidRPr="1BCCEED5">
              <w:rPr>
                <w:rFonts w:ascii="Menlo" w:eastAsia="Menlo" w:hAnsi="Menlo" w:cs="Menlo"/>
                <w:color w:val="0000FF"/>
                <w:sz w:val="15"/>
                <w:szCs w:val="15"/>
              </w:rPr>
              <w:t xml:space="preserve">   var</w:t>
            </w:r>
            <w:r w:rsidRPr="1BCCEED5">
              <w:rPr>
                <w:rFonts w:ascii="Menlo" w:eastAsia="Menlo" w:hAnsi="Menlo" w:cs="Menlo"/>
                <w:color w:val="000000" w:themeColor="text1"/>
                <w:sz w:val="15"/>
                <w:szCs w:val="15"/>
              </w:rPr>
              <w:t xml:space="preserve"> profile = app.getModel(</w:t>
            </w:r>
            <w:r w:rsidRPr="1BCCEED5">
              <w:rPr>
                <w:rFonts w:ascii="Menlo" w:eastAsia="Menlo" w:hAnsi="Menlo" w:cs="Menlo"/>
                <w:color w:val="A31515"/>
                <w:sz w:val="15"/>
                <w:szCs w:val="15"/>
              </w:rPr>
              <w:t>'Profile'</w:t>
            </w:r>
            <w:r w:rsidRPr="1BCCEED5">
              <w:rPr>
                <w:rFonts w:ascii="Menlo" w:eastAsia="Menlo" w:hAnsi="Menlo" w:cs="Menlo"/>
                <w:color w:val="000000" w:themeColor="text1"/>
                <w:sz w:val="15"/>
                <w:szCs w:val="15"/>
              </w:rPr>
              <w:t>).get();</w:t>
            </w:r>
          </w:p>
          <w:p w14:paraId="35DC9348" w14:textId="0489EA01" w:rsidR="1BCCEED5" w:rsidRDefault="1BCCEED5" w:rsidP="1BCCEED5">
            <w:pPr>
              <w:spacing w:line="240" w:lineRule="exact"/>
            </w:pPr>
            <w:r w:rsidRPr="1BCCEED5">
              <w:rPr>
                <w:rFonts w:ascii="Menlo" w:eastAsia="Menlo" w:hAnsi="Menlo" w:cs="Menlo"/>
                <w:color w:val="0000FF"/>
                <w:sz w:val="15"/>
                <w:szCs w:val="15"/>
              </w:rPr>
              <w:t xml:space="preserve">   if</w:t>
            </w:r>
            <w:r w:rsidRPr="1BCCEED5">
              <w:rPr>
                <w:rFonts w:ascii="Menlo" w:eastAsia="Menlo" w:hAnsi="Menlo" w:cs="Menlo"/>
                <w:color w:val="000000" w:themeColor="text1"/>
                <w:sz w:val="15"/>
                <w:szCs w:val="15"/>
              </w:rPr>
              <w:t xml:space="preserve"> (profile) {</w:t>
            </w:r>
          </w:p>
          <w:p w14:paraId="3725C38C" w14:textId="68010C4D" w:rsidR="1BCCEED5" w:rsidRDefault="1BCCEED5" w:rsidP="1BCCEED5">
            <w:pPr>
              <w:spacing w:line="240" w:lineRule="exact"/>
            </w:pPr>
            <w:r w:rsidRPr="1BCCEED5">
              <w:rPr>
                <w:rFonts w:ascii="Menlo" w:eastAsia="Menlo" w:hAnsi="Menlo" w:cs="Menlo"/>
                <w:color w:val="000000" w:themeColor="text1"/>
                <w:sz w:val="15"/>
                <w:szCs w:val="15"/>
              </w:rPr>
              <w:t xml:space="preserve">      applicableCreditCards = profile.validateWalletPaymentInstruments(countryCode, paymentAmount.getValue()).ValidPaymentInstruments;</w:t>
            </w:r>
          </w:p>
          <w:p w14:paraId="43777590" w14:textId="765263BD" w:rsidR="1BCCEED5" w:rsidRDefault="1BCCEED5" w:rsidP="1BCCEED5">
            <w:pPr>
              <w:spacing w:line="240" w:lineRule="exact"/>
            </w:pPr>
            <w:r w:rsidRPr="1BCCEED5">
              <w:rPr>
                <w:rFonts w:ascii="Menlo" w:eastAsia="Menlo" w:hAnsi="Menlo" w:cs="Menlo"/>
                <w:color w:val="000000" w:themeColor="text1"/>
                <w:sz w:val="15"/>
                <w:szCs w:val="15"/>
              </w:rPr>
              <w:t xml:space="preserve">   }</w:t>
            </w:r>
          </w:p>
          <w:p w14:paraId="7CF73AE4" w14:textId="5CAB8A92" w:rsidR="1BCCEED5" w:rsidRDefault="1BCCEED5" w:rsidP="1BCCEED5">
            <w:pPr>
              <w:spacing w:line="240" w:lineRule="exact"/>
            </w:pPr>
            <w:r w:rsidRPr="1BCCEED5">
              <w:rPr>
                <w:rFonts w:ascii="Menlo" w:eastAsia="Menlo" w:hAnsi="Menlo" w:cs="Menlo"/>
                <w:color w:val="000000" w:themeColor="text1"/>
                <w:sz w:val="15"/>
                <w:szCs w:val="15"/>
              </w:rPr>
              <w:t>}</w:t>
            </w:r>
          </w:p>
          <w:p w14:paraId="27BE8176" w14:textId="03C8AFE4" w:rsidR="1BCCEED5" w:rsidRDefault="1BCCEED5" w:rsidP="1BCCEED5">
            <w:pPr>
              <w:spacing w:line="240" w:lineRule="exact"/>
              <w:rPr>
                <w:rFonts w:ascii="Menlo" w:eastAsia="Menlo" w:hAnsi="Menlo" w:cs="Menlo"/>
                <w:color w:val="000000" w:themeColor="text1"/>
                <w:sz w:val="15"/>
                <w:szCs w:val="15"/>
              </w:rPr>
            </w:pPr>
          </w:p>
        </w:tc>
      </w:tr>
      <w:tr w:rsidR="1BCCEED5" w14:paraId="1CC9D36A" w14:textId="77777777" w:rsidTr="1BCCEED5">
        <w:tc>
          <w:tcPr>
            <w:tcW w:w="9746" w:type="dxa"/>
            <w:shd w:val="clear" w:color="auto" w:fill="EAF1DD" w:themeFill="accent3" w:themeFillTint="33"/>
          </w:tcPr>
          <w:p w14:paraId="07C8834D" w14:textId="561D25F1" w:rsidR="1BCCEED5" w:rsidRDefault="1BCCEED5" w:rsidP="1BCCEED5">
            <w:pPr>
              <w:rPr>
                <w:b/>
                <w:bCs/>
              </w:rPr>
            </w:pPr>
            <w:r w:rsidRPr="1BCCEED5">
              <w:rPr>
                <w:b/>
                <w:bCs/>
              </w:rPr>
              <w:t>After (add the code highlighted)</w:t>
            </w:r>
          </w:p>
        </w:tc>
      </w:tr>
      <w:tr w:rsidR="1BCCEED5" w14:paraId="2AEC0AB0" w14:textId="77777777" w:rsidTr="1BCCEED5">
        <w:tc>
          <w:tcPr>
            <w:tcW w:w="9746" w:type="dxa"/>
          </w:tcPr>
          <w:p w14:paraId="4A3D0DEC" w14:textId="70E60E4F" w:rsidR="1BCCEED5" w:rsidRDefault="1BCCEED5" w:rsidP="1BCCEED5">
            <w:pPr>
              <w:spacing w:line="240" w:lineRule="exact"/>
            </w:pP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customer.authenticated) {</w:t>
            </w:r>
          </w:p>
          <w:p w14:paraId="3CC8E1EB" w14:textId="7CF519E9"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8000"/>
                <w:sz w:val="15"/>
                <w:szCs w:val="15"/>
                <w:highlight w:val="yellow"/>
              </w:rPr>
              <w:t>/* HiPay custom code - start */</w:t>
            </w:r>
            <w:r w:rsidRPr="1BCCEED5">
              <w:rPr>
                <w:rFonts w:ascii="Menlo" w:eastAsia="Menlo" w:hAnsi="Menlo" w:cs="Menlo"/>
                <w:color w:val="000000" w:themeColor="text1"/>
                <w:sz w:val="15"/>
                <w:szCs w:val="15"/>
              </w:rPr>
              <w:t xml:space="preserve"> </w:t>
            </w:r>
          </w:p>
          <w:p w14:paraId="5DE87F18" w14:textId="1F9B0C1A" w:rsidR="1BCCEED5" w:rsidRDefault="1BCCEED5" w:rsidP="1BCCEED5">
            <w:pPr>
              <w:spacing w:line="240" w:lineRule="exact"/>
              <w:rPr>
                <w:rFonts w:ascii="Menlo" w:eastAsia="Menlo" w:hAnsi="Menlo" w:cs="Menlo"/>
                <w:color w:val="008000"/>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empty(sitePrefs.hipayEnabled) &amp;&amp; sitePrefs.hipayEnabled &amp;&amp; !empty(sitePrefs.hipayEnableOneClick) &amp;&amp; sitePrefs.hipayEnableOneClick) { </w:t>
            </w:r>
            <w:r w:rsidRPr="1BCCEED5">
              <w:rPr>
                <w:rFonts w:ascii="Menlo" w:eastAsia="Menlo" w:hAnsi="Menlo" w:cs="Menlo"/>
                <w:color w:val="008000"/>
                <w:sz w:val="15"/>
                <w:szCs w:val="15"/>
                <w:highlight w:val="yellow"/>
              </w:rPr>
              <w:t>/* if hipay and one click payment enabled */</w:t>
            </w:r>
          </w:p>
          <w:p w14:paraId="739C42CD" w14:textId="2500B9BE"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0000" w:themeColor="text1"/>
                <w:sz w:val="15"/>
                <w:szCs w:val="15"/>
                <w:highlight w:val="yellow"/>
              </w:rPr>
              <w:t>applicableCreditCards = require(</w:t>
            </w:r>
            <w:r w:rsidRPr="1BCCEED5">
              <w:rPr>
                <w:rFonts w:ascii="Menlo" w:eastAsia="Menlo" w:hAnsi="Menlo" w:cs="Menlo"/>
                <w:color w:val="A31515"/>
                <w:sz w:val="15"/>
                <w:szCs w:val="15"/>
                <w:highlight w:val="yellow"/>
              </w:rPr>
              <w:t>'int_hipay_controllers/cartridge/scripts/lib/hipay/HiPayCheckoutModule'</w:t>
            </w:r>
            <w:r w:rsidRPr="1BCCEED5">
              <w:rPr>
                <w:rFonts w:ascii="Menlo" w:eastAsia="Menlo" w:hAnsi="Menlo" w:cs="Menlo"/>
                <w:color w:val="000000" w:themeColor="text1"/>
                <w:sz w:val="15"/>
                <w:szCs w:val="15"/>
                <w:highlight w:val="yellow"/>
              </w:rPr>
              <w:t>).getApplicableCreditCards(countryCode, paymentAmount.getValue()).ValidPaymentInstruments;</w:t>
            </w:r>
          </w:p>
          <w:p w14:paraId="2B24BACC" w14:textId="57EE6AEA"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0000" w:themeColor="text1"/>
                <w:sz w:val="15"/>
                <w:szCs w:val="15"/>
                <w:highlight w:val="yellow"/>
              </w:rPr>
              <w:t xml:space="preserve">} </w:t>
            </w:r>
            <w:r w:rsidRPr="1BCCEED5">
              <w:rPr>
                <w:rFonts w:ascii="Menlo" w:eastAsia="Menlo" w:hAnsi="Menlo" w:cs="Menlo"/>
                <w:color w:val="0000FF"/>
                <w:sz w:val="15"/>
                <w:szCs w:val="15"/>
                <w:highlight w:val="yellow"/>
              </w:rPr>
              <w:t>else</w:t>
            </w:r>
            <w:r w:rsidRPr="1BCCEED5">
              <w:rPr>
                <w:rFonts w:ascii="Menlo" w:eastAsia="Menlo" w:hAnsi="Menlo" w:cs="Menlo"/>
                <w:color w:val="000000" w:themeColor="text1"/>
                <w:sz w:val="15"/>
                <w:szCs w:val="15"/>
                <w:highlight w:val="yellow"/>
              </w:rPr>
              <w:t xml:space="preserve"> {</w:t>
            </w:r>
          </w:p>
          <w:p w14:paraId="36665FA9" w14:textId="61872DE6" w:rsidR="1BCCEED5" w:rsidRDefault="1BCCEED5" w:rsidP="1BCCEED5">
            <w:pPr>
              <w:spacing w:line="240" w:lineRule="exact"/>
              <w:rPr>
                <w:rFonts w:ascii="Menlo" w:eastAsia="Menlo" w:hAnsi="Menlo" w:cs="Menlo"/>
                <w:color w:val="000000" w:themeColor="text1"/>
                <w:sz w:val="15"/>
                <w:szCs w:val="15"/>
              </w:rPr>
            </w:pPr>
            <w:r w:rsidRPr="1BCCEED5">
              <w:rPr>
                <w:rFonts w:ascii="Menlo" w:eastAsia="Menlo" w:hAnsi="Menlo" w:cs="Menlo"/>
                <w:color w:val="008000"/>
                <w:sz w:val="15"/>
                <w:szCs w:val="15"/>
              </w:rPr>
              <w:t xml:space="preserve">        </w:t>
            </w: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profile = app.getModel(</w:t>
            </w:r>
            <w:r w:rsidRPr="1BCCEED5">
              <w:rPr>
                <w:rFonts w:ascii="Menlo" w:eastAsia="Menlo" w:hAnsi="Menlo" w:cs="Menlo"/>
                <w:color w:val="A31515"/>
                <w:sz w:val="15"/>
                <w:szCs w:val="15"/>
              </w:rPr>
              <w:t>'Profile'</w:t>
            </w:r>
            <w:r w:rsidRPr="1BCCEED5">
              <w:rPr>
                <w:rFonts w:ascii="Menlo" w:eastAsia="Menlo" w:hAnsi="Menlo" w:cs="Menlo"/>
                <w:color w:val="000000" w:themeColor="text1"/>
                <w:sz w:val="15"/>
                <w:szCs w:val="15"/>
              </w:rPr>
              <w:t>).get();</w:t>
            </w:r>
          </w:p>
          <w:p w14:paraId="40062E5B" w14:textId="3900FFD3" w:rsidR="1BCCEED5" w:rsidRDefault="1BCCEED5" w:rsidP="1BCCEED5">
            <w:pPr>
              <w:spacing w:line="240" w:lineRule="exact"/>
              <w:rPr>
                <w:rFonts w:ascii="Menlo" w:eastAsia="Menlo" w:hAnsi="Menlo" w:cs="Menlo"/>
                <w:color w:val="000000" w:themeColor="text1"/>
                <w:sz w:val="15"/>
                <w:szCs w:val="15"/>
              </w:rPr>
            </w:pPr>
            <w:r w:rsidRPr="1BCCEED5">
              <w:rPr>
                <w:rFonts w:ascii="Menlo" w:eastAsia="Menlo" w:hAnsi="Menlo" w:cs="Menlo"/>
                <w:color w:val="008000"/>
                <w:sz w:val="15"/>
                <w:szCs w:val="15"/>
              </w:rPr>
              <w:t xml:space="preserve">        </w:t>
            </w: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profile) {</w:t>
            </w:r>
          </w:p>
          <w:p w14:paraId="0FCB9CAC" w14:textId="7AD2ED2A" w:rsidR="1BCCEED5" w:rsidRDefault="1BCCEED5" w:rsidP="1BCCEED5">
            <w:pPr>
              <w:spacing w:line="240" w:lineRule="exact"/>
              <w:rPr>
                <w:rFonts w:ascii="Menlo" w:eastAsia="Menlo" w:hAnsi="Menlo" w:cs="Menlo"/>
                <w:color w:val="000000" w:themeColor="text1"/>
                <w:sz w:val="15"/>
                <w:szCs w:val="15"/>
              </w:rPr>
            </w:pPr>
            <w:r w:rsidRPr="1BCCEED5">
              <w:rPr>
                <w:rFonts w:ascii="Menlo" w:eastAsia="Menlo" w:hAnsi="Menlo" w:cs="Menlo"/>
                <w:color w:val="008000"/>
                <w:sz w:val="15"/>
                <w:szCs w:val="15"/>
              </w:rPr>
              <w:t xml:space="preserve">            </w:t>
            </w:r>
            <w:r w:rsidRPr="1BCCEED5">
              <w:rPr>
                <w:rFonts w:ascii="Menlo" w:eastAsia="Menlo" w:hAnsi="Menlo" w:cs="Menlo"/>
                <w:color w:val="000000" w:themeColor="text1"/>
                <w:sz w:val="15"/>
                <w:szCs w:val="15"/>
              </w:rPr>
              <w:t>applicableCreditCards = profile.validateWalletPaymentInstruments(countryCode, paymentAmount.getValue()).ValidPaymentInstruments;</w:t>
            </w:r>
          </w:p>
          <w:p w14:paraId="7C9F0E0F" w14:textId="3D02D33D" w:rsidR="1BCCEED5" w:rsidRDefault="1BCCEED5" w:rsidP="1BCCEED5">
            <w:pPr>
              <w:spacing w:line="240" w:lineRule="exact"/>
              <w:rPr>
                <w:rFonts w:ascii="Menlo" w:eastAsia="Menlo" w:hAnsi="Menlo" w:cs="Menlo"/>
                <w:color w:val="000000" w:themeColor="text1"/>
                <w:sz w:val="15"/>
                <w:szCs w:val="15"/>
              </w:rPr>
            </w:pPr>
            <w:r w:rsidRPr="1BCCEED5">
              <w:rPr>
                <w:rFonts w:ascii="Menlo" w:eastAsia="Menlo" w:hAnsi="Menlo" w:cs="Menlo"/>
                <w:color w:val="008000"/>
                <w:sz w:val="15"/>
                <w:szCs w:val="15"/>
              </w:rPr>
              <w:t xml:space="preserve">        </w:t>
            </w:r>
            <w:r w:rsidRPr="1BCCEED5">
              <w:rPr>
                <w:rFonts w:ascii="Menlo" w:eastAsia="Menlo" w:hAnsi="Menlo" w:cs="Menlo"/>
                <w:color w:val="000000" w:themeColor="text1"/>
                <w:sz w:val="15"/>
                <w:szCs w:val="15"/>
              </w:rPr>
              <w:t>}</w:t>
            </w:r>
          </w:p>
          <w:p w14:paraId="05F5D779" w14:textId="4CE6C6BE"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0000" w:themeColor="text1"/>
                <w:sz w:val="15"/>
                <w:szCs w:val="15"/>
                <w:highlight w:val="yellow"/>
              </w:rPr>
              <w:t>}</w:t>
            </w:r>
          </w:p>
          <w:p w14:paraId="2C269D80" w14:textId="2AAB2E31" w:rsidR="1BCCEED5" w:rsidRDefault="1BCCEED5" w:rsidP="1BCCEED5">
            <w:pPr>
              <w:spacing w:line="240" w:lineRule="exact"/>
              <w:rPr>
                <w:rFonts w:ascii="Menlo" w:eastAsia="Menlo" w:hAnsi="Menlo" w:cs="Menlo"/>
                <w:color w:val="000000" w:themeColor="text1"/>
                <w:sz w:val="15"/>
                <w:szCs w:val="15"/>
                <w:highlight w:val="yellow"/>
              </w:rPr>
            </w:pPr>
            <w:r w:rsidRPr="1BCCEED5">
              <w:rPr>
                <w:rFonts w:ascii="Menlo" w:eastAsia="Menlo" w:hAnsi="Menlo" w:cs="Menlo"/>
                <w:color w:val="008000"/>
                <w:sz w:val="15"/>
                <w:szCs w:val="15"/>
              </w:rPr>
              <w:t xml:space="preserve">    </w:t>
            </w:r>
            <w:r w:rsidRPr="1BCCEED5">
              <w:rPr>
                <w:rFonts w:ascii="Menlo" w:eastAsia="Menlo" w:hAnsi="Menlo" w:cs="Menlo"/>
                <w:color w:val="008000"/>
                <w:sz w:val="15"/>
                <w:szCs w:val="15"/>
                <w:highlight w:val="yellow"/>
              </w:rPr>
              <w:t>/* HiPay custom code - end */</w:t>
            </w:r>
            <w:r w:rsidRPr="1BCCEED5">
              <w:rPr>
                <w:rFonts w:ascii="Menlo" w:eastAsia="Menlo" w:hAnsi="Menlo" w:cs="Menlo"/>
                <w:color w:val="000000" w:themeColor="text1"/>
                <w:sz w:val="15"/>
                <w:szCs w:val="15"/>
              </w:rPr>
              <w:t xml:space="preserve"> </w:t>
            </w:r>
          </w:p>
          <w:p w14:paraId="2FDC5527" w14:textId="3FE322B8" w:rsidR="1BCCEED5" w:rsidRDefault="1BCCEED5" w:rsidP="1BCCEED5">
            <w:pPr>
              <w:spacing w:line="240" w:lineRule="exact"/>
            </w:pPr>
            <w:r w:rsidRPr="1BCCEED5">
              <w:rPr>
                <w:rFonts w:ascii="Menlo" w:eastAsia="Menlo" w:hAnsi="Menlo" w:cs="Menlo"/>
                <w:color w:val="000000" w:themeColor="text1"/>
                <w:sz w:val="15"/>
                <w:szCs w:val="15"/>
              </w:rPr>
              <w:t>}</w:t>
            </w:r>
          </w:p>
          <w:p w14:paraId="0213FE25" w14:textId="7DD6E968" w:rsidR="1BCCEED5" w:rsidRDefault="1BCCEED5" w:rsidP="1BCCEED5">
            <w:pPr>
              <w:spacing w:line="240" w:lineRule="exact"/>
              <w:rPr>
                <w:rFonts w:ascii="Menlo" w:eastAsia="Menlo" w:hAnsi="Menlo" w:cs="Menlo"/>
                <w:color w:val="000000" w:themeColor="text1"/>
                <w:sz w:val="15"/>
                <w:szCs w:val="15"/>
              </w:rPr>
            </w:pPr>
          </w:p>
        </w:tc>
      </w:tr>
    </w:tbl>
    <w:p w14:paraId="1B0BB45E"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192ADA5B" w14:textId="77777777" w:rsidTr="1BCCEED5">
        <w:tc>
          <w:tcPr>
            <w:tcW w:w="9746" w:type="dxa"/>
            <w:shd w:val="clear" w:color="auto" w:fill="FDE9D9" w:themeFill="accent6" w:themeFillTint="33"/>
          </w:tcPr>
          <w:p w14:paraId="051E8788" w14:textId="2088798A" w:rsidR="1BCCEED5" w:rsidRDefault="1BCCEED5" w:rsidP="1BCCEED5">
            <w:pPr>
              <w:spacing w:line="360" w:lineRule="auto"/>
              <w:rPr>
                <w:b/>
                <w:bCs/>
              </w:rPr>
            </w:pPr>
            <w:r w:rsidRPr="1BCCEED5">
              <w:rPr>
                <w:b/>
                <w:bCs/>
              </w:rPr>
              <w:t>Before (line 168-171)</w:t>
            </w:r>
          </w:p>
        </w:tc>
      </w:tr>
      <w:tr w:rsidR="1BCCEED5" w14:paraId="03B08320" w14:textId="77777777" w:rsidTr="1BCCEED5">
        <w:tc>
          <w:tcPr>
            <w:tcW w:w="9746" w:type="dxa"/>
          </w:tcPr>
          <w:p w14:paraId="7CBA4264" w14:textId="2791ACDB" w:rsidR="1BCCEED5" w:rsidRDefault="1BCCEED5" w:rsidP="1BCCEED5">
            <w:pPr>
              <w:spacing w:line="360" w:lineRule="auto"/>
            </w:pPr>
            <w:r w:rsidRPr="1BCCEED5">
              <w:rPr>
                <w:rFonts w:ascii="Menlo" w:eastAsia="Menlo" w:hAnsi="Menlo" w:cs="Menlo"/>
                <w:color w:val="0000FF"/>
                <w:sz w:val="15"/>
                <w:szCs w:val="15"/>
              </w:rPr>
              <w:t>return</w:t>
            </w:r>
            <w:r w:rsidRPr="1BCCEED5">
              <w:rPr>
                <w:rFonts w:ascii="Menlo" w:eastAsia="Menlo" w:hAnsi="Menlo" w:cs="Menlo"/>
                <w:color w:val="000000" w:themeColor="text1"/>
                <w:sz w:val="15"/>
                <w:szCs w:val="15"/>
              </w:rPr>
              <w:t xml:space="preserve"> {</w:t>
            </w:r>
          </w:p>
          <w:p w14:paraId="7103D50B" w14:textId="343527C6" w:rsidR="1BCCEED5" w:rsidRDefault="1BCCEED5" w:rsidP="1BCCEED5">
            <w:pPr>
              <w:spacing w:line="360" w:lineRule="auto"/>
            </w:pPr>
            <w:r w:rsidRPr="1BCCEED5">
              <w:rPr>
                <w:rFonts w:ascii="Menlo" w:eastAsia="Menlo" w:hAnsi="Menlo" w:cs="Menlo"/>
                <w:color w:val="000000" w:themeColor="text1"/>
                <w:sz w:val="15"/>
                <w:szCs w:val="15"/>
              </w:rPr>
              <w:t xml:space="preserve">    ApplicablePaymentMethods: applicablePaymentMethods,</w:t>
            </w:r>
          </w:p>
          <w:p w14:paraId="64AB6309" w14:textId="6C5881F3"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ApplicableCreditCards: applicableCreditCards</w:t>
            </w:r>
          </w:p>
          <w:p w14:paraId="13FCF3FB" w14:textId="43328746" w:rsidR="1BCCEED5" w:rsidRDefault="1BCCEED5" w:rsidP="1BCCEED5">
            <w:pPr>
              <w:spacing w:line="360" w:lineRule="auto"/>
            </w:pPr>
            <w:r w:rsidRPr="1BCCEED5">
              <w:rPr>
                <w:rFonts w:ascii="Menlo" w:eastAsia="Menlo" w:hAnsi="Menlo" w:cs="Menlo"/>
                <w:color w:val="000000" w:themeColor="text1"/>
                <w:sz w:val="15"/>
                <w:szCs w:val="15"/>
              </w:rPr>
              <w:t>};</w:t>
            </w:r>
          </w:p>
          <w:p w14:paraId="2B9A67D5" w14:textId="03C8AFE4" w:rsidR="1BCCEED5" w:rsidRDefault="1BCCEED5" w:rsidP="1BCCEED5">
            <w:pPr>
              <w:spacing w:line="360" w:lineRule="auto"/>
              <w:rPr>
                <w:rFonts w:ascii="Menlo" w:eastAsia="Menlo" w:hAnsi="Menlo" w:cs="Menlo"/>
                <w:color w:val="000000" w:themeColor="text1"/>
                <w:sz w:val="15"/>
                <w:szCs w:val="15"/>
              </w:rPr>
            </w:pPr>
          </w:p>
        </w:tc>
      </w:tr>
      <w:tr w:rsidR="1BCCEED5" w14:paraId="61F05189" w14:textId="77777777" w:rsidTr="1BCCEED5">
        <w:tc>
          <w:tcPr>
            <w:tcW w:w="9746" w:type="dxa"/>
            <w:shd w:val="clear" w:color="auto" w:fill="EAF1DD" w:themeFill="accent3" w:themeFillTint="33"/>
          </w:tcPr>
          <w:p w14:paraId="610BCF1C" w14:textId="561D25F1" w:rsidR="1BCCEED5" w:rsidRDefault="1BCCEED5" w:rsidP="1BCCEED5">
            <w:pPr>
              <w:spacing w:line="360" w:lineRule="auto"/>
              <w:rPr>
                <w:b/>
                <w:bCs/>
              </w:rPr>
            </w:pPr>
            <w:r w:rsidRPr="1BCCEED5">
              <w:rPr>
                <w:b/>
                <w:bCs/>
              </w:rPr>
              <w:t>After (add the code highlighted)</w:t>
            </w:r>
          </w:p>
        </w:tc>
      </w:tr>
      <w:tr w:rsidR="1BCCEED5" w14:paraId="1691E055" w14:textId="77777777" w:rsidTr="1BCCEED5">
        <w:tc>
          <w:tcPr>
            <w:tcW w:w="9746" w:type="dxa"/>
          </w:tcPr>
          <w:p w14:paraId="353C8484" w14:textId="622AAF09"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8000"/>
                <w:sz w:val="15"/>
                <w:szCs w:val="15"/>
                <w:highlight w:val="yellow"/>
              </w:rPr>
              <w:t>/* HiPay custom code - start */</w:t>
            </w:r>
            <w:r w:rsidRPr="1BCCEED5">
              <w:rPr>
                <w:rFonts w:ascii="Menlo" w:eastAsia="Menlo" w:hAnsi="Menlo" w:cs="Menlo"/>
                <w:color w:val="000000" w:themeColor="text1"/>
                <w:sz w:val="15"/>
                <w:szCs w:val="15"/>
              </w:rPr>
              <w:t xml:space="preserve"> </w:t>
            </w:r>
          </w:p>
          <w:p w14:paraId="49C74677" w14:textId="17FFA6A3" w:rsidR="1BCCEED5" w:rsidRDefault="1BCCEED5" w:rsidP="1BCCEED5">
            <w:pPr>
              <w:spacing w:line="360" w:lineRule="auto"/>
            </w:pPr>
            <w:r w:rsidRPr="1BCCEED5">
              <w:rPr>
                <w:rFonts w:ascii="Menlo" w:eastAsia="Menlo" w:hAnsi="Menlo" w:cs="Menlo"/>
                <w:color w:val="0000FF"/>
                <w:sz w:val="15"/>
                <w:szCs w:val="15"/>
              </w:rPr>
              <w:t>return</w:t>
            </w:r>
            <w:r w:rsidRPr="1BCCEED5">
              <w:rPr>
                <w:rFonts w:ascii="Menlo" w:eastAsia="Menlo" w:hAnsi="Menlo" w:cs="Menlo"/>
                <w:color w:val="000000" w:themeColor="text1"/>
                <w:sz w:val="15"/>
                <w:szCs w:val="15"/>
              </w:rPr>
              <w:t xml:space="preserve"> {</w:t>
            </w:r>
          </w:p>
          <w:p w14:paraId="2960AA97" w14:textId="53C9C582" w:rsidR="1BCCEED5" w:rsidRDefault="1BCCEED5" w:rsidP="1BCCEED5">
            <w:pPr>
              <w:spacing w:line="360" w:lineRule="auto"/>
            </w:pPr>
            <w:r w:rsidRPr="1BCCEED5">
              <w:rPr>
                <w:rFonts w:ascii="Menlo" w:eastAsia="Menlo" w:hAnsi="Menlo" w:cs="Menlo"/>
                <w:color w:val="000000" w:themeColor="text1"/>
                <w:sz w:val="15"/>
                <w:szCs w:val="15"/>
              </w:rPr>
              <w:t>ApplicablePaymentMethods: applicablePaymentMethods,</w:t>
            </w:r>
          </w:p>
          <w:p w14:paraId="48819678" w14:textId="24100505"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ApplicableCreditCards: applicableCreditCards</w:t>
            </w:r>
            <w:r w:rsidRPr="1BCCEED5">
              <w:rPr>
                <w:rFonts w:ascii="Menlo" w:eastAsia="Menlo" w:hAnsi="Menlo" w:cs="Menlo"/>
                <w:color w:val="000000" w:themeColor="text1"/>
                <w:sz w:val="15"/>
                <w:szCs w:val="15"/>
                <w:highlight w:val="yellow"/>
              </w:rPr>
              <w:t>,</w:t>
            </w:r>
          </w:p>
          <w:p w14:paraId="6A85603F" w14:textId="254E2421"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highlight w:val="yellow"/>
              </w:rPr>
              <w:t>ApplicablePaymentCards: applicablePaymentCards</w:t>
            </w:r>
          </w:p>
          <w:p w14:paraId="01288063" w14:textId="3288B13D" w:rsidR="1BCCEED5" w:rsidRDefault="1BCCEED5" w:rsidP="1BCCEED5">
            <w:pPr>
              <w:spacing w:line="360" w:lineRule="auto"/>
            </w:pPr>
            <w:r w:rsidRPr="1BCCEED5">
              <w:rPr>
                <w:rFonts w:ascii="Menlo" w:eastAsia="Menlo" w:hAnsi="Menlo" w:cs="Menlo"/>
                <w:color w:val="000000" w:themeColor="text1"/>
                <w:sz w:val="15"/>
                <w:szCs w:val="15"/>
              </w:rPr>
              <w:t>};</w:t>
            </w:r>
          </w:p>
          <w:p w14:paraId="44C55E37" w14:textId="598A357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8000"/>
                <w:sz w:val="15"/>
                <w:szCs w:val="15"/>
                <w:highlight w:val="yellow"/>
              </w:rPr>
              <w:t>/* HiPay custom code - end */</w:t>
            </w:r>
          </w:p>
          <w:p w14:paraId="694186FE" w14:textId="7DD6E968" w:rsidR="1BCCEED5" w:rsidRDefault="1BCCEED5" w:rsidP="1BCCEED5">
            <w:pPr>
              <w:spacing w:line="360" w:lineRule="auto"/>
              <w:rPr>
                <w:rFonts w:ascii="Menlo" w:eastAsia="Menlo" w:hAnsi="Menlo" w:cs="Menlo"/>
                <w:color w:val="000000" w:themeColor="text1"/>
                <w:sz w:val="15"/>
                <w:szCs w:val="15"/>
              </w:rPr>
            </w:pPr>
          </w:p>
        </w:tc>
      </w:tr>
    </w:tbl>
    <w:p w14:paraId="464CCE48"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4B93A8E9" w14:textId="77777777" w:rsidTr="1BCCEED5">
        <w:tc>
          <w:tcPr>
            <w:tcW w:w="9746" w:type="dxa"/>
            <w:shd w:val="clear" w:color="auto" w:fill="FDE9D9" w:themeFill="accent6" w:themeFillTint="33"/>
          </w:tcPr>
          <w:p w14:paraId="3A004730" w14:textId="1C5E6F3E" w:rsidR="1BCCEED5" w:rsidRDefault="1BCCEED5" w:rsidP="1BCCEED5">
            <w:pPr>
              <w:rPr>
                <w:b/>
                <w:bCs/>
              </w:rPr>
            </w:pPr>
            <w:r w:rsidRPr="1BCCEED5">
              <w:rPr>
                <w:b/>
                <w:bCs/>
              </w:rPr>
              <w:t>Before (line 200-203)</w:t>
            </w:r>
          </w:p>
        </w:tc>
      </w:tr>
      <w:tr w:rsidR="1BCCEED5" w14:paraId="080BD036" w14:textId="77777777" w:rsidTr="1BCCEED5">
        <w:tc>
          <w:tcPr>
            <w:tcW w:w="9746" w:type="dxa"/>
          </w:tcPr>
          <w:p w14:paraId="7B1697A3" w14:textId="61E83F72" w:rsidR="1BCCEED5" w:rsidRDefault="1BCCEED5" w:rsidP="1BCCEED5">
            <w:pPr>
              <w:spacing w:line="360" w:lineRule="auto"/>
            </w:pPr>
            <w:r w:rsidRPr="1BCCEED5">
              <w:rPr>
                <w:rFonts w:ascii="Menlo" w:eastAsia="Menlo" w:hAnsi="Menlo" w:cs="Menlo"/>
                <w:color w:val="000000" w:themeColor="text1"/>
                <w:sz w:val="15"/>
                <w:szCs w:val="15"/>
              </w:rPr>
              <w:t>app.getForm(</w:t>
            </w:r>
            <w:r w:rsidRPr="1BCCEED5">
              <w:rPr>
                <w:rFonts w:ascii="Menlo" w:eastAsia="Menlo" w:hAnsi="Menlo" w:cs="Menlo"/>
                <w:color w:val="A31515"/>
                <w:sz w:val="15"/>
                <w:szCs w:val="15"/>
              </w:rPr>
              <w:t>'billing.couponCode'</w:t>
            </w:r>
            <w:r w:rsidRPr="1BCCEED5">
              <w:rPr>
                <w:rFonts w:ascii="Menlo" w:eastAsia="Menlo" w:hAnsi="Menlo" w:cs="Menlo"/>
                <w:color w:val="000000" w:themeColor="text1"/>
                <w:sz w:val="15"/>
                <w:szCs w:val="15"/>
              </w:rPr>
              <w:t>).clear();</w:t>
            </w:r>
          </w:p>
          <w:p w14:paraId="6403E463" w14:textId="6485A8A1" w:rsidR="1BCCEED5" w:rsidRDefault="1BCCEED5" w:rsidP="1BCCEED5">
            <w:pPr>
              <w:spacing w:line="360" w:lineRule="auto"/>
            </w:pPr>
            <w:r w:rsidRPr="1BCCEED5">
              <w:rPr>
                <w:rFonts w:ascii="Menlo" w:eastAsia="Menlo" w:hAnsi="Menlo" w:cs="Menlo"/>
                <w:color w:val="000000" w:themeColor="text1"/>
                <w:sz w:val="15"/>
                <w:szCs w:val="15"/>
              </w:rPr>
              <w:t>app.getForm(</w:t>
            </w:r>
            <w:r w:rsidRPr="1BCCEED5">
              <w:rPr>
                <w:rFonts w:ascii="Menlo" w:eastAsia="Menlo" w:hAnsi="Menlo" w:cs="Menlo"/>
                <w:color w:val="A31515"/>
                <w:sz w:val="15"/>
                <w:szCs w:val="15"/>
              </w:rPr>
              <w:t>'billing.giftCertCode'</w:t>
            </w:r>
            <w:r w:rsidRPr="1BCCEED5">
              <w:rPr>
                <w:rFonts w:ascii="Menlo" w:eastAsia="Menlo" w:hAnsi="Menlo" w:cs="Menlo"/>
                <w:color w:val="000000" w:themeColor="text1"/>
                <w:sz w:val="15"/>
                <w:szCs w:val="15"/>
              </w:rPr>
              <w:t>).clear();</w:t>
            </w:r>
          </w:p>
          <w:p w14:paraId="4A3DB3D5" w14:textId="07ED9BFA" w:rsidR="1BCCEED5" w:rsidRDefault="1BCCEED5" w:rsidP="1BCCEED5">
            <w:pPr>
              <w:spacing w:line="360" w:lineRule="auto"/>
              <w:rPr>
                <w:rFonts w:ascii="Menlo" w:eastAsia="Menlo" w:hAnsi="Menlo" w:cs="Menlo"/>
                <w:color w:val="000000" w:themeColor="text1"/>
                <w:sz w:val="15"/>
                <w:szCs w:val="15"/>
              </w:rPr>
            </w:pPr>
          </w:p>
          <w:p w14:paraId="23B085F5" w14:textId="706B3172" w:rsidR="1BCCEED5" w:rsidRDefault="1BCCEED5" w:rsidP="1BCCEED5">
            <w:pPr>
              <w:spacing w:line="360" w:lineRule="auto"/>
            </w:pPr>
            <w:r w:rsidRPr="1BCCEED5">
              <w:rPr>
                <w:rFonts w:ascii="Menlo" w:eastAsia="Menlo" w:hAnsi="Menlo" w:cs="Menlo"/>
                <w:color w:val="000000" w:themeColor="text1"/>
                <w:sz w:val="15"/>
                <w:szCs w:val="15"/>
              </w:rPr>
              <w:t>start(cart, {ApplicableCreditCards: creditCardList.ApplicableCreditCards});</w:t>
            </w:r>
          </w:p>
          <w:p w14:paraId="7D0FDE4F" w14:textId="2CF23DA1" w:rsidR="1BCCEED5" w:rsidRDefault="1BCCEED5" w:rsidP="1BCCEED5">
            <w:pPr>
              <w:spacing w:line="360" w:lineRule="auto"/>
              <w:rPr>
                <w:rFonts w:ascii="Menlo" w:eastAsia="Menlo" w:hAnsi="Menlo" w:cs="Menlo"/>
                <w:color w:val="000000" w:themeColor="text1"/>
                <w:sz w:val="15"/>
                <w:szCs w:val="15"/>
              </w:rPr>
            </w:pPr>
          </w:p>
        </w:tc>
      </w:tr>
      <w:tr w:rsidR="1BCCEED5" w14:paraId="4DDAB2F0" w14:textId="77777777" w:rsidTr="1BCCEED5">
        <w:tc>
          <w:tcPr>
            <w:tcW w:w="9746" w:type="dxa"/>
            <w:shd w:val="clear" w:color="auto" w:fill="EAF1DD" w:themeFill="accent3" w:themeFillTint="33"/>
          </w:tcPr>
          <w:p w14:paraId="21FDFE72" w14:textId="561D25F1" w:rsidR="1BCCEED5" w:rsidRDefault="1BCCEED5" w:rsidP="1BCCEED5">
            <w:pPr>
              <w:spacing w:line="360" w:lineRule="auto"/>
              <w:rPr>
                <w:b/>
                <w:bCs/>
              </w:rPr>
            </w:pPr>
            <w:r w:rsidRPr="1BCCEED5">
              <w:rPr>
                <w:b/>
                <w:bCs/>
              </w:rPr>
              <w:t>After (add the code highlighted)</w:t>
            </w:r>
          </w:p>
        </w:tc>
      </w:tr>
      <w:tr w:rsidR="1BCCEED5" w14:paraId="4DFBA36D" w14:textId="77777777" w:rsidTr="1BCCEED5">
        <w:tc>
          <w:tcPr>
            <w:tcW w:w="9746" w:type="dxa"/>
          </w:tcPr>
          <w:p w14:paraId="3B57338A" w14:textId="647598E7" w:rsidR="1BCCEED5" w:rsidRDefault="1BCCEED5" w:rsidP="1BCCEED5">
            <w:pPr>
              <w:spacing w:line="360" w:lineRule="auto"/>
            </w:pPr>
            <w:r w:rsidRPr="1BCCEED5">
              <w:rPr>
                <w:rFonts w:ascii="Menlo" w:eastAsia="Menlo" w:hAnsi="Menlo" w:cs="Menlo"/>
                <w:color w:val="000000" w:themeColor="text1"/>
                <w:sz w:val="15"/>
                <w:szCs w:val="15"/>
              </w:rPr>
              <w:t>app.getForm(</w:t>
            </w:r>
            <w:r w:rsidRPr="1BCCEED5">
              <w:rPr>
                <w:rFonts w:ascii="Menlo" w:eastAsia="Menlo" w:hAnsi="Menlo" w:cs="Menlo"/>
                <w:color w:val="A31515"/>
                <w:sz w:val="15"/>
                <w:szCs w:val="15"/>
              </w:rPr>
              <w:t>'billing.couponCode'</w:t>
            </w:r>
            <w:r w:rsidRPr="1BCCEED5">
              <w:rPr>
                <w:rFonts w:ascii="Menlo" w:eastAsia="Menlo" w:hAnsi="Menlo" w:cs="Menlo"/>
                <w:color w:val="000000" w:themeColor="text1"/>
                <w:sz w:val="15"/>
                <w:szCs w:val="15"/>
              </w:rPr>
              <w:t>).clear();</w:t>
            </w:r>
          </w:p>
          <w:p w14:paraId="0F893217" w14:textId="7384147B" w:rsidR="1BCCEED5" w:rsidRDefault="1BCCEED5" w:rsidP="1BCCEED5">
            <w:pPr>
              <w:spacing w:line="360" w:lineRule="auto"/>
            </w:pPr>
            <w:r w:rsidRPr="1BCCEED5">
              <w:rPr>
                <w:rFonts w:ascii="Menlo" w:eastAsia="Menlo" w:hAnsi="Menlo" w:cs="Menlo"/>
                <w:color w:val="000000" w:themeColor="text1"/>
                <w:sz w:val="15"/>
                <w:szCs w:val="15"/>
              </w:rPr>
              <w:lastRenderedPageBreak/>
              <w:t>app.getForm(</w:t>
            </w:r>
            <w:r w:rsidRPr="1BCCEED5">
              <w:rPr>
                <w:rFonts w:ascii="Menlo" w:eastAsia="Menlo" w:hAnsi="Menlo" w:cs="Menlo"/>
                <w:color w:val="A31515"/>
                <w:sz w:val="15"/>
                <w:szCs w:val="15"/>
              </w:rPr>
              <w:t>'billing.giftCertCode'</w:t>
            </w:r>
            <w:r w:rsidRPr="1BCCEED5">
              <w:rPr>
                <w:rFonts w:ascii="Menlo" w:eastAsia="Menlo" w:hAnsi="Menlo" w:cs="Menlo"/>
                <w:color w:val="000000" w:themeColor="text1"/>
                <w:sz w:val="15"/>
                <w:szCs w:val="15"/>
              </w:rPr>
              <w:t>).clear();</w:t>
            </w:r>
          </w:p>
          <w:p w14:paraId="51667292" w14:textId="2C2F6C49" w:rsidR="1BCCEED5" w:rsidRDefault="1BCCEED5" w:rsidP="1BCCEED5">
            <w:pPr>
              <w:spacing w:line="360" w:lineRule="auto"/>
              <w:rPr>
                <w:rFonts w:ascii="Menlo" w:eastAsia="Menlo" w:hAnsi="Menlo" w:cs="Menlo"/>
                <w:color w:val="000000" w:themeColor="text1"/>
                <w:sz w:val="15"/>
                <w:szCs w:val="15"/>
                <w:highlight w:val="yellow"/>
              </w:rPr>
            </w:pPr>
            <w:r>
              <w:br/>
            </w:r>
            <w:r w:rsidRPr="1BCCEED5">
              <w:rPr>
                <w:rFonts w:ascii="Menlo" w:eastAsia="Menlo" w:hAnsi="Menlo" w:cs="Menlo"/>
                <w:color w:val="008000"/>
                <w:sz w:val="15"/>
                <w:szCs w:val="15"/>
                <w:highlight w:val="yellow"/>
              </w:rPr>
              <w:t>/* HiPay custom code - start */</w:t>
            </w:r>
          </w:p>
          <w:p w14:paraId="553A097C" w14:textId="760C966D"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start(cart, {ApplicableCreditCards: creditCardList.ApplicableCreditCards, </w:t>
            </w:r>
            <w:r w:rsidRPr="1BCCEED5">
              <w:rPr>
                <w:rFonts w:ascii="Menlo" w:eastAsia="Menlo" w:hAnsi="Menlo" w:cs="Menlo"/>
                <w:color w:val="000000" w:themeColor="text1"/>
                <w:sz w:val="15"/>
                <w:szCs w:val="15"/>
                <w:highlight w:val="yellow"/>
              </w:rPr>
              <w:t>ApplicablePaymentCards: creditCardList.ApplicablePaymentCards</w:t>
            </w:r>
            <w:r w:rsidRPr="1BCCEED5">
              <w:rPr>
                <w:rFonts w:ascii="Menlo" w:eastAsia="Menlo" w:hAnsi="Menlo" w:cs="Menlo"/>
                <w:color w:val="000000" w:themeColor="text1"/>
                <w:sz w:val="15"/>
                <w:szCs w:val="15"/>
              </w:rPr>
              <w:t>});</w:t>
            </w:r>
          </w:p>
          <w:p w14:paraId="5B710E69" w14:textId="598A357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8000"/>
                <w:sz w:val="15"/>
                <w:szCs w:val="15"/>
                <w:highlight w:val="yellow"/>
              </w:rPr>
              <w:t>/* HiPay custom code - end */</w:t>
            </w:r>
          </w:p>
          <w:p w14:paraId="461DDE42" w14:textId="5DE7E61E" w:rsidR="1BCCEED5" w:rsidRDefault="1BCCEED5" w:rsidP="1BCCEED5">
            <w:pPr>
              <w:spacing w:line="360" w:lineRule="auto"/>
              <w:rPr>
                <w:rFonts w:ascii="Menlo" w:eastAsia="Menlo" w:hAnsi="Menlo" w:cs="Menlo"/>
                <w:color w:val="000000" w:themeColor="text1"/>
                <w:sz w:val="15"/>
                <w:szCs w:val="15"/>
              </w:rPr>
            </w:pPr>
          </w:p>
        </w:tc>
      </w:tr>
    </w:tbl>
    <w:p w14:paraId="521CCD00"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3E4F512C" w14:textId="77777777" w:rsidTr="1BCCEED5">
        <w:tc>
          <w:tcPr>
            <w:tcW w:w="9746" w:type="dxa"/>
            <w:shd w:val="clear" w:color="auto" w:fill="FDE9D9" w:themeFill="accent6" w:themeFillTint="33"/>
          </w:tcPr>
          <w:p w14:paraId="6E4686FE" w14:textId="4622869B" w:rsidR="1BCCEED5" w:rsidRDefault="1BCCEED5" w:rsidP="1BCCEED5">
            <w:pPr>
              <w:spacing w:line="360" w:lineRule="auto"/>
              <w:rPr>
                <w:b/>
                <w:bCs/>
              </w:rPr>
            </w:pPr>
            <w:r w:rsidRPr="1BCCEED5">
              <w:rPr>
                <w:b/>
                <w:bCs/>
              </w:rPr>
              <w:t>Before (line 358-360)</w:t>
            </w:r>
          </w:p>
        </w:tc>
      </w:tr>
      <w:tr w:rsidR="1BCCEED5" w14:paraId="2C9F09B8" w14:textId="77777777" w:rsidTr="1BCCEED5">
        <w:tc>
          <w:tcPr>
            <w:tcW w:w="9746" w:type="dxa"/>
          </w:tcPr>
          <w:p w14:paraId="66E1FFF0" w14:textId="43662135"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resetPaymentForms() {</w:t>
            </w:r>
            <w:r>
              <w:br/>
            </w:r>
            <w:r>
              <w:br/>
            </w:r>
            <w:r w:rsidRPr="1BCCEED5">
              <w:rPr>
                <w:rFonts w:ascii="Menlo" w:eastAsia="Menlo" w:hAnsi="Menlo" w:cs="Menlo"/>
                <w:color w:val="0000FF"/>
                <w:sz w:val="15"/>
                <w:szCs w:val="15"/>
              </w:rPr>
              <w:t xml:space="preserve">    var</w:t>
            </w:r>
            <w:r w:rsidRPr="1BCCEED5">
              <w:rPr>
                <w:rFonts w:ascii="Menlo" w:eastAsia="Menlo" w:hAnsi="Menlo" w:cs="Menlo"/>
                <w:color w:val="000000" w:themeColor="text1"/>
                <w:sz w:val="15"/>
                <w:szCs w:val="15"/>
              </w:rPr>
              <w:t xml:space="preserve"> cart = app.getModel(</w:t>
            </w:r>
            <w:r w:rsidRPr="1BCCEED5">
              <w:rPr>
                <w:rFonts w:ascii="Menlo" w:eastAsia="Menlo" w:hAnsi="Menlo" w:cs="Menlo"/>
                <w:color w:val="A31515"/>
                <w:sz w:val="15"/>
                <w:szCs w:val="15"/>
              </w:rPr>
              <w:t>'Cart'</w:t>
            </w:r>
            <w:r w:rsidRPr="1BCCEED5">
              <w:rPr>
                <w:rFonts w:ascii="Menlo" w:eastAsia="Menlo" w:hAnsi="Menlo" w:cs="Menlo"/>
                <w:color w:val="000000" w:themeColor="text1"/>
                <w:sz w:val="15"/>
                <w:szCs w:val="15"/>
              </w:rPr>
              <w:t>).get();</w:t>
            </w:r>
          </w:p>
          <w:p w14:paraId="17871726" w14:textId="5A2D5B5C" w:rsidR="1BCCEED5" w:rsidRDefault="1BCCEED5" w:rsidP="1BCCEED5">
            <w:pPr>
              <w:spacing w:line="360" w:lineRule="auto"/>
              <w:rPr>
                <w:rFonts w:ascii="Menlo" w:eastAsia="Menlo" w:hAnsi="Menlo" w:cs="Menlo"/>
                <w:color w:val="000000" w:themeColor="text1"/>
                <w:sz w:val="15"/>
                <w:szCs w:val="15"/>
              </w:rPr>
            </w:pPr>
          </w:p>
        </w:tc>
      </w:tr>
      <w:tr w:rsidR="1BCCEED5" w14:paraId="7E3E0ED2" w14:textId="77777777" w:rsidTr="1BCCEED5">
        <w:tc>
          <w:tcPr>
            <w:tcW w:w="9746" w:type="dxa"/>
            <w:shd w:val="clear" w:color="auto" w:fill="EAF1DD" w:themeFill="accent3" w:themeFillTint="33"/>
          </w:tcPr>
          <w:p w14:paraId="764D1948" w14:textId="561D25F1" w:rsidR="1BCCEED5" w:rsidRDefault="1BCCEED5" w:rsidP="1BCCEED5">
            <w:pPr>
              <w:spacing w:line="360" w:lineRule="auto"/>
              <w:rPr>
                <w:b/>
                <w:bCs/>
              </w:rPr>
            </w:pPr>
            <w:r w:rsidRPr="1BCCEED5">
              <w:rPr>
                <w:b/>
                <w:bCs/>
              </w:rPr>
              <w:t>After (add the code highlighted)</w:t>
            </w:r>
          </w:p>
        </w:tc>
      </w:tr>
      <w:tr w:rsidR="1BCCEED5" w14:paraId="61678F95" w14:textId="77777777" w:rsidTr="1BCCEED5">
        <w:tc>
          <w:tcPr>
            <w:tcW w:w="9746" w:type="dxa"/>
          </w:tcPr>
          <w:p w14:paraId="06CC7A9C" w14:textId="48561677" w:rsidR="1BCCEED5" w:rsidRDefault="1BCCEED5" w:rsidP="1BCCEED5">
            <w:pPr>
              <w:spacing w:line="240" w:lineRule="exact"/>
              <w:rPr>
                <w:rFonts w:ascii="Menlo" w:eastAsia="Menlo" w:hAnsi="Menlo" w:cs="Menlo"/>
                <w:color w:val="000000" w:themeColor="text1"/>
                <w:sz w:val="15"/>
                <w:szCs w:val="15"/>
              </w:rPr>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resetPaymentForms() {</w:t>
            </w:r>
            <w:r>
              <w:br/>
            </w:r>
            <w:r w:rsidRPr="1BCCEED5">
              <w:rPr>
                <w:rFonts w:ascii="Menlo" w:eastAsia="Menlo" w:hAnsi="Menlo" w:cs="Menlo"/>
                <w:color w:val="0000FF"/>
                <w:sz w:val="15"/>
                <w:szCs w:val="15"/>
              </w:rPr>
              <w:t xml:space="preserve">    </w:t>
            </w:r>
            <w:r w:rsidRPr="1BCCEED5">
              <w:rPr>
                <w:rFonts w:ascii="Menlo" w:eastAsia="Menlo" w:hAnsi="Menlo" w:cs="Menlo"/>
                <w:color w:val="008000"/>
                <w:sz w:val="15"/>
                <w:szCs w:val="15"/>
                <w:highlight w:val="yellow"/>
              </w:rPr>
              <w:t>/* HiPay custom code - start */</w:t>
            </w:r>
            <w:r w:rsidRPr="1BCCEED5">
              <w:rPr>
                <w:rFonts w:ascii="Menlo" w:eastAsia="Menlo" w:hAnsi="Menlo" w:cs="Menlo"/>
                <w:color w:val="000000" w:themeColor="text1"/>
                <w:sz w:val="15"/>
                <w:szCs w:val="15"/>
                <w:highlight w:val="yellow"/>
              </w:rPr>
              <w:t xml:space="preserve"> </w:t>
            </w:r>
            <w:r>
              <w:br/>
            </w:r>
            <w:r w:rsidRPr="1BCCEED5">
              <w:rPr>
                <w:rFonts w:ascii="Menlo" w:eastAsia="Menlo" w:hAnsi="Menlo" w:cs="Menlo"/>
                <w:color w:val="0000FF"/>
                <w:sz w:val="15"/>
                <w:szCs w:val="15"/>
                <w:highlight w:val="yellow"/>
              </w:rPr>
              <w:t xml:space="preserve">    if</w:t>
            </w:r>
            <w:r w:rsidRPr="1BCCEED5">
              <w:rPr>
                <w:rFonts w:ascii="Menlo" w:eastAsia="Menlo" w:hAnsi="Menlo" w:cs="Menlo"/>
                <w:color w:val="000000" w:themeColor="text1"/>
                <w:sz w:val="15"/>
                <w:szCs w:val="15"/>
                <w:highlight w:val="yellow"/>
              </w:rPr>
              <w:t xml:space="preserve"> (!empty(sitePrefs.hipayEnabled) &amp;&amp; sitePrefs.hipayEnabled) {</w:t>
            </w:r>
            <w:r>
              <w:br/>
            </w:r>
            <w:r w:rsidRPr="1BCCEED5">
              <w:rPr>
                <w:rFonts w:ascii="Menlo" w:eastAsia="Menlo" w:hAnsi="Menlo" w:cs="Menlo"/>
                <w:color w:val="0000FF"/>
                <w:sz w:val="15"/>
                <w:szCs w:val="15"/>
                <w:highlight w:val="yellow"/>
              </w:rPr>
              <w:t xml:space="preserve">        return</w:t>
            </w:r>
            <w:r w:rsidRPr="1BCCEED5">
              <w:rPr>
                <w:rFonts w:ascii="Menlo" w:eastAsia="Menlo" w:hAnsi="Menlo" w:cs="Menlo"/>
                <w:color w:val="000000" w:themeColor="text1"/>
                <w:sz w:val="15"/>
                <w:szCs w:val="15"/>
                <w:highlight w:val="yellow"/>
              </w:rPr>
              <w:t xml:space="preserve"> require(</w:t>
            </w:r>
            <w:r w:rsidRPr="1BCCEED5">
              <w:rPr>
                <w:rFonts w:ascii="Menlo" w:eastAsia="Menlo" w:hAnsi="Menlo" w:cs="Menlo"/>
                <w:color w:val="A31515"/>
                <w:sz w:val="15"/>
                <w:szCs w:val="15"/>
                <w:highlight w:val="yellow"/>
              </w:rPr>
              <w:t>'int_hipay_controllers/cartridge/scripts/lib/hipay/HiPayCheckoutModule'</w:t>
            </w:r>
            <w:r w:rsidRPr="1BCCEED5">
              <w:rPr>
                <w:rFonts w:ascii="Menlo" w:eastAsia="Menlo" w:hAnsi="Menlo" w:cs="Menlo"/>
                <w:color w:val="000000" w:themeColor="text1"/>
                <w:sz w:val="15"/>
                <w:szCs w:val="15"/>
                <w:highlight w:val="yellow"/>
              </w:rPr>
              <w:t>).resetPaymentForms();</w:t>
            </w:r>
            <w:r>
              <w:br/>
            </w:r>
            <w:r w:rsidRPr="1BCCEED5">
              <w:rPr>
                <w:rFonts w:ascii="Menlo" w:eastAsia="Menlo" w:hAnsi="Menlo" w:cs="Menlo"/>
                <w:color w:val="0000FF"/>
                <w:sz w:val="15"/>
                <w:szCs w:val="15"/>
                <w:highlight w:val="yellow"/>
              </w:rPr>
              <w:t xml:space="preserve">    </w:t>
            </w:r>
            <w:r w:rsidRPr="1BCCEED5">
              <w:rPr>
                <w:rFonts w:ascii="Menlo" w:eastAsia="Menlo" w:hAnsi="Menlo" w:cs="Menlo"/>
                <w:color w:val="000000" w:themeColor="text1"/>
                <w:sz w:val="15"/>
                <w:szCs w:val="15"/>
                <w:highlight w:val="yellow"/>
              </w:rPr>
              <w:t>}</w:t>
            </w:r>
            <w:r>
              <w:br/>
            </w:r>
            <w:r w:rsidRPr="1BCCEED5">
              <w:rPr>
                <w:rFonts w:ascii="Menlo" w:eastAsia="Menlo" w:hAnsi="Menlo" w:cs="Menlo"/>
                <w:color w:val="008000"/>
                <w:sz w:val="15"/>
                <w:szCs w:val="15"/>
                <w:highlight w:val="yellow"/>
              </w:rPr>
              <w:t xml:space="preserve">    /* HiPay custom code - end */</w:t>
            </w:r>
            <w:r w:rsidRPr="1BCCEED5">
              <w:rPr>
                <w:rFonts w:ascii="Menlo" w:eastAsia="Menlo" w:hAnsi="Menlo" w:cs="Menlo"/>
                <w:color w:val="000000" w:themeColor="text1"/>
                <w:sz w:val="15"/>
                <w:szCs w:val="15"/>
              </w:rPr>
              <w:t xml:space="preserve"> </w:t>
            </w:r>
            <w:r>
              <w:br/>
            </w:r>
            <w:r>
              <w:br/>
            </w:r>
            <w:r w:rsidRPr="1BCCEED5">
              <w:rPr>
                <w:rFonts w:ascii="Menlo" w:eastAsia="Menlo" w:hAnsi="Menlo" w:cs="Menlo"/>
                <w:color w:val="0000FF"/>
                <w:sz w:val="15"/>
                <w:szCs w:val="15"/>
              </w:rPr>
              <w:t xml:space="preserve">    var</w:t>
            </w:r>
            <w:r w:rsidRPr="1BCCEED5">
              <w:rPr>
                <w:rFonts w:ascii="Menlo" w:eastAsia="Menlo" w:hAnsi="Menlo" w:cs="Menlo"/>
                <w:color w:val="000000" w:themeColor="text1"/>
                <w:sz w:val="15"/>
                <w:szCs w:val="15"/>
              </w:rPr>
              <w:t xml:space="preserve"> cart = app.getModel(</w:t>
            </w:r>
            <w:r w:rsidRPr="1BCCEED5">
              <w:rPr>
                <w:rFonts w:ascii="Menlo" w:eastAsia="Menlo" w:hAnsi="Menlo" w:cs="Menlo"/>
                <w:color w:val="A31515"/>
                <w:sz w:val="15"/>
                <w:szCs w:val="15"/>
              </w:rPr>
              <w:t>'Cart'</w:t>
            </w:r>
            <w:r w:rsidRPr="1BCCEED5">
              <w:rPr>
                <w:rFonts w:ascii="Menlo" w:eastAsia="Menlo" w:hAnsi="Menlo" w:cs="Menlo"/>
                <w:color w:val="000000" w:themeColor="text1"/>
                <w:sz w:val="15"/>
                <w:szCs w:val="15"/>
              </w:rPr>
              <w:t>).get();</w:t>
            </w:r>
            <w:r>
              <w:br/>
            </w:r>
          </w:p>
        </w:tc>
      </w:tr>
    </w:tbl>
    <w:p w14:paraId="1BCDEB5C"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7CADBFEB" w14:textId="77777777" w:rsidTr="1BCCEED5">
        <w:tc>
          <w:tcPr>
            <w:tcW w:w="9746" w:type="dxa"/>
            <w:shd w:val="clear" w:color="auto" w:fill="FDE9D9" w:themeFill="accent6" w:themeFillTint="33"/>
          </w:tcPr>
          <w:p w14:paraId="7896B8EC" w14:textId="463FC798" w:rsidR="1BCCEED5" w:rsidRDefault="1BCCEED5" w:rsidP="1BCCEED5">
            <w:pPr>
              <w:spacing w:line="360" w:lineRule="auto"/>
              <w:rPr>
                <w:b/>
                <w:bCs/>
              </w:rPr>
            </w:pPr>
            <w:r w:rsidRPr="1BCCEED5">
              <w:rPr>
                <w:b/>
                <w:bCs/>
              </w:rPr>
              <w:t>Before (line 399-402)</w:t>
            </w:r>
          </w:p>
        </w:tc>
      </w:tr>
      <w:tr w:rsidR="1BCCEED5" w14:paraId="58E04225" w14:textId="77777777" w:rsidTr="1BCCEED5">
        <w:tc>
          <w:tcPr>
            <w:tcW w:w="9746" w:type="dxa"/>
          </w:tcPr>
          <w:p w14:paraId="117830CF" w14:textId="7B9787A6" w:rsidR="1BCCEED5" w:rsidRDefault="1BCCEED5" w:rsidP="1BCCEED5">
            <w:pPr>
              <w:spacing w:line="360" w:lineRule="auto"/>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validateBilling() {</w:t>
            </w:r>
          </w:p>
          <w:p w14:paraId="0034B87D" w14:textId="35EF6993" w:rsidR="1BCCEED5" w:rsidRDefault="1BCCEED5" w:rsidP="1BCCEED5">
            <w:pPr>
              <w:spacing w:line="360" w:lineRule="auto"/>
            </w:pPr>
            <w:r w:rsidRPr="1BCCEED5">
              <w:rPr>
                <w:rFonts w:ascii="Menlo" w:eastAsia="Menlo" w:hAnsi="Menlo" w:cs="Menlo"/>
                <w:color w:val="0000FF"/>
                <w:sz w:val="15"/>
                <w:szCs w:val="15"/>
              </w:rPr>
              <w:t xml:space="preserve">    if</w:t>
            </w:r>
            <w:r w:rsidRPr="1BCCEED5">
              <w:rPr>
                <w:rFonts w:ascii="Menlo" w:eastAsia="Menlo" w:hAnsi="Menlo" w:cs="Menlo"/>
                <w:color w:val="000000" w:themeColor="text1"/>
                <w:sz w:val="15"/>
                <w:szCs w:val="15"/>
              </w:rPr>
              <w:t xml:space="preserve"> (!app.getForm(</w:t>
            </w:r>
            <w:r w:rsidRPr="1BCCEED5">
              <w:rPr>
                <w:rFonts w:ascii="Menlo" w:eastAsia="Menlo" w:hAnsi="Menlo" w:cs="Menlo"/>
                <w:color w:val="A31515"/>
                <w:sz w:val="15"/>
                <w:szCs w:val="15"/>
              </w:rPr>
              <w:t>'billing'</w:t>
            </w:r>
            <w:r w:rsidRPr="1BCCEED5">
              <w:rPr>
                <w:rFonts w:ascii="Menlo" w:eastAsia="Menlo" w:hAnsi="Menlo" w:cs="Menlo"/>
                <w:color w:val="000000" w:themeColor="text1"/>
                <w:sz w:val="15"/>
                <w:szCs w:val="15"/>
              </w:rPr>
              <w:t>).object.billingAddress.valid) {</w:t>
            </w:r>
          </w:p>
          <w:p w14:paraId="58DFBFD3" w14:textId="08814151" w:rsidR="1BCCEED5" w:rsidRDefault="1BCCEED5" w:rsidP="1BCCEED5">
            <w:pPr>
              <w:spacing w:line="360" w:lineRule="auto"/>
            </w:pPr>
            <w:r w:rsidRPr="1BCCEED5">
              <w:rPr>
                <w:rFonts w:ascii="Menlo" w:eastAsia="Menlo" w:hAnsi="Menlo" w:cs="Menlo"/>
                <w:color w:val="0000FF"/>
                <w:sz w:val="15"/>
                <w:szCs w:val="15"/>
              </w:rPr>
              <w:t xml:space="preserve">        return</w:t>
            </w: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rPr>
              <w:t>false</w:t>
            </w:r>
            <w:r w:rsidRPr="1BCCEED5">
              <w:rPr>
                <w:rFonts w:ascii="Menlo" w:eastAsia="Menlo" w:hAnsi="Menlo" w:cs="Menlo"/>
                <w:color w:val="000000" w:themeColor="text1"/>
                <w:sz w:val="15"/>
                <w:szCs w:val="15"/>
              </w:rPr>
              <w:t>;</w:t>
            </w:r>
          </w:p>
          <w:p w14:paraId="2314ED39" w14:textId="684E13D3"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w:t>
            </w:r>
            <w:r>
              <w:br/>
            </w:r>
          </w:p>
        </w:tc>
      </w:tr>
      <w:tr w:rsidR="1BCCEED5" w14:paraId="437EA644" w14:textId="77777777" w:rsidTr="1BCCEED5">
        <w:tc>
          <w:tcPr>
            <w:tcW w:w="9746" w:type="dxa"/>
            <w:shd w:val="clear" w:color="auto" w:fill="EAF1DD" w:themeFill="accent3" w:themeFillTint="33"/>
          </w:tcPr>
          <w:p w14:paraId="5C55669F" w14:textId="561D25F1" w:rsidR="1BCCEED5" w:rsidRDefault="1BCCEED5" w:rsidP="1BCCEED5">
            <w:pPr>
              <w:spacing w:line="360" w:lineRule="auto"/>
              <w:rPr>
                <w:b/>
                <w:bCs/>
              </w:rPr>
            </w:pPr>
            <w:r w:rsidRPr="1BCCEED5">
              <w:rPr>
                <w:b/>
                <w:bCs/>
              </w:rPr>
              <w:t>After (add the code highlighted)</w:t>
            </w:r>
          </w:p>
        </w:tc>
      </w:tr>
      <w:tr w:rsidR="1BCCEED5" w14:paraId="2F8A801A" w14:textId="77777777" w:rsidTr="1BCCEED5">
        <w:tc>
          <w:tcPr>
            <w:tcW w:w="9746" w:type="dxa"/>
          </w:tcPr>
          <w:p w14:paraId="45389B0D" w14:textId="33340129" w:rsidR="1BCCEED5" w:rsidRDefault="1BCCEED5" w:rsidP="1BCCEED5">
            <w:pPr>
              <w:spacing w:line="360" w:lineRule="auto"/>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validateBilling() {</w:t>
            </w:r>
          </w:p>
          <w:p w14:paraId="143ABEAD" w14:textId="3C5B46C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8000"/>
                <w:sz w:val="15"/>
                <w:szCs w:val="15"/>
                <w:highlight w:val="yellow"/>
              </w:rPr>
              <w:t>/* HiPay custom code - start */</w:t>
            </w:r>
            <w:r w:rsidRPr="1BCCEED5">
              <w:rPr>
                <w:rFonts w:ascii="Menlo" w:eastAsia="Menlo" w:hAnsi="Menlo" w:cs="Menlo"/>
                <w:color w:val="000000" w:themeColor="text1"/>
                <w:sz w:val="15"/>
                <w:szCs w:val="15"/>
              </w:rPr>
              <w:t xml:space="preserve"> </w:t>
            </w:r>
          </w:p>
          <w:p w14:paraId="374A4F5B" w14:textId="20B3FC18"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empty(sitePrefs.hipayEnabled) &amp;&amp; sitePrefs.hipayEnabled) {</w:t>
            </w:r>
          </w:p>
          <w:p w14:paraId="56F1A2B1" w14:textId="664FB26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return</w:t>
            </w:r>
            <w:r w:rsidRPr="1BCCEED5">
              <w:rPr>
                <w:rFonts w:ascii="Menlo" w:eastAsia="Menlo" w:hAnsi="Menlo" w:cs="Menlo"/>
                <w:color w:val="000000" w:themeColor="text1"/>
                <w:sz w:val="15"/>
                <w:szCs w:val="15"/>
                <w:highlight w:val="yellow"/>
              </w:rPr>
              <w:t xml:space="preserve"> require(</w:t>
            </w:r>
            <w:r w:rsidRPr="1BCCEED5">
              <w:rPr>
                <w:rFonts w:ascii="Menlo" w:eastAsia="Menlo" w:hAnsi="Menlo" w:cs="Menlo"/>
                <w:color w:val="A31515"/>
                <w:sz w:val="15"/>
                <w:szCs w:val="15"/>
                <w:highlight w:val="yellow"/>
              </w:rPr>
              <w:t>'int_hipay_controllers/cartridge/scripts/lib/hipay/HiPayCheckoutModule'</w:t>
            </w:r>
            <w:r w:rsidRPr="1BCCEED5">
              <w:rPr>
                <w:rFonts w:ascii="Menlo" w:eastAsia="Menlo" w:hAnsi="Menlo" w:cs="Menlo"/>
                <w:color w:val="000000" w:themeColor="text1"/>
                <w:sz w:val="15"/>
                <w:szCs w:val="15"/>
                <w:highlight w:val="yellow"/>
              </w:rPr>
              <w:t>).validateBilling();</w:t>
            </w:r>
          </w:p>
          <w:p w14:paraId="6E1A02F0" w14:textId="04ECC65B"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00" w:themeColor="text1"/>
                <w:sz w:val="15"/>
                <w:szCs w:val="15"/>
                <w:highlight w:val="yellow"/>
              </w:rPr>
              <w:t>}</w:t>
            </w:r>
          </w:p>
          <w:p w14:paraId="24EBE530" w14:textId="52C627D3"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 xml:space="preserve">    </w:t>
            </w:r>
            <w:r w:rsidRPr="1BCCEED5">
              <w:rPr>
                <w:rFonts w:ascii="Menlo" w:eastAsia="Menlo" w:hAnsi="Menlo" w:cs="Menlo"/>
                <w:color w:val="008000"/>
                <w:sz w:val="15"/>
                <w:szCs w:val="15"/>
                <w:highlight w:val="yellow"/>
              </w:rPr>
              <w:t>/* HiPay custom code - end */</w:t>
            </w:r>
            <w:r>
              <w:br/>
            </w:r>
          </w:p>
          <w:p w14:paraId="0811FE7F" w14:textId="7350F91D"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 xml:space="preserve">    if</w:t>
            </w:r>
            <w:r w:rsidRPr="1BCCEED5">
              <w:rPr>
                <w:rFonts w:ascii="Menlo" w:eastAsia="Menlo" w:hAnsi="Menlo" w:cs="Menlo"/>
                <w:color w:val="000000" w:themeColor="text1"/>
                <w:sz w:val="15"/>
                <w:szCs w:val="15"/>
              </w:rPr>
              <w:t xml:space="preserve"> (!app.getForm(</w:t>
            </w:r>
            <w:r w:rsidRPr="1BCCEED5">
              <w:rPr>
                <w:rFonts w:ascii="Menlo" w:eastAsia="Menlo" w:hAnsi="Menlo" w:cs="Menlo"/>
                <w:color w:val="A31515"/>
                <w:sz w:val="15"/>
                <w:szCs w:val="15"/>
              </w:rPr>
              <w:t>'billing'</w:t>
            </w:r>
            <w:r w:rsidRPr="1BCCEED5">
              <w:rPr>
                <w:rFonts w:ascii="Menlo" w:eastAsia="Menlo" w:hAnsi="Menlo" w:cs="Menlo"/>
                <w:color w:val="000000" w:themeColor="text1"/>
                <w:sz w:val="15"/>
                <w:szCs w:val="15"/>
              </w:rPr>
              <w:t>).object.billingAddress.valid) {</w:t>
            </w:r>
          </w:p>
          <w:p w14:paraId="432C48A8" w14:textId="687A14A1"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 xml:space="preserve">        return</w:t>
            </w: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rPr>
              <w:t>false</w:t>
            </w:r>
            <w:r w:rsidRPr="1BCCEED5">
              <w:rPr>
                <w:rFonts w:ascii="Menlo" w:eastAsia="Menlo" w:hAnsi="Menlo" w:cs="Menlo"/>
                <w:color w:val="000000" w:themeColor="text1"/>
                <w:sz w:val="15"/>
                <w:szCs w:val="15"/>
              </w:rPr>
              <w:t>;</w:t>
            </w:r>
          </w:p>
          <w:p w14:paraId="6F3C6276" w14:textId="5BAACF42"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 xml:space="preserve">    </w:t>
            </w:r>
            <w:r w:rsidRPr="1BCCEED5">
              <w:rPr>
                <w:rFonts w:ascii="Menlo" w:eastAsia="Menlo" w:hAnsi="Menlo" w:cs="Menlo"/>
                <w:color w:val="000000" w:themeColor="text1"/>
                <w:sz w:val="15"/>
                <w:szCs w:val="15"/>
              </w:rPr>
              <w:t>}</w:t>
            </w:r>
          </w:p>
          <w:p w14:paraId="40878939" w14:textId="4D3C6326" w:rsidR="1BCCEED5" w:rsidRDefault="1BCCEED5" w:rsidP="1BCCEED5">
            <w:pPr>
              <w:spacing w:line="360" w:lineRule="auto"/>
              <w:rPr>
                <w:rFonts w:ascii="Menlo" w:eastAsia="Menlo" w:hAnsi="Menlo" w:cs="Menlo"/>
                <w:color w:val="000000" w:themeColor="text1"/>
                <w:sz w:val="15"/>
                <w:szCs w:val="15"/>
              </w:rPr>
            </w:pPr>
          </w:p>
        </w:tc>
      </w:tr>
    </w:tbl>
    <w:p w14:paraId="08C708FB" w14:textId="103E0CAB"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6F410144" w14:textId="77777777" w:rsidTr="1BCCEED5">
        <w:tc>
          <w:tcPr>
            <w:tcW w:w="9746" w:type="dxa"/>
            <w:shd w:val="clear" w:color="auto" w:fill="FDE9D9" w:themeFill="accent6" w:themeFillTint="33"/>
          </w:tcPr>
          <w:p w14:paraId="06FFDFB8" w14:textId="725FF8B7" w:rsidR="1BCCEED5" w:rsidRDefault="1BCCEED5" w:rsidP="1BCCEED5">
            <w:pPr>
              <w:spacing w:line="360" w:lineRule="auto"/>
              <w:rPr>
                <w:b/>
                <w:bCs/>
              </w:rPr>
            </w:pPr>
            <w:r w:rsidRPr="1BCCEED5">
              <w:rPr>
                <w:b/>
                <w:bCs/>
              </w:rPr>
              <w:t>Before (line 801-803)</w:t>
            </w:r>
          </w:p>
        </w:tc>
      </w:tr>
      <w:tr w:rsidR="1BCCEED5" w14:paraId="301CB4B8" w14:textId="77777777" w:rsidTr="1BCCEED5">
        <w:tc>
          <w:tcPr>
            <w:tcW w:w="9746" w:type="dxa"/>
          </w:tcPr>
          <w:p w14:paraId="2C5DD23A" w14:textId="6559D00D"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saveCreditCard() {</w:t>
            </w:r>
            <w:r>
              <w:br/>
            </w:r>
            <w:r w:rsidRPr="1BCCEED5">
              <w:rPr>
                <w:rFonts w:ascii="Menlo" w:eastAsia="Menlo" w:hAnsi="Menlo" w:cs="Menlo"/>
                <w:color w:val="0000FF"/>
                <w:sz w:val="15"/>
                <w:szCs w:val="15"/>
              </w:rPr>
              <w:t xml:space="preserve">    var</w:t>
            </w:r>
            <w:r w:rsidRPr="1BCCEED5">
              <w:rPr>
                <w:rFonts w:ascii="Menlo" w:eastAsia="Menlo" w:hAnsi="Menlo" w:cs="Menlo"/>
                <w:color w:val="000000" w:themeColor="text1"/>
                <w:sz w:val="15"/>
                <w:szCs w:val="15"/>
              </w:rPr>
              <w:t xml:space="preserve"> i, creditCards, newCreditCard;</w:t>
            </w:r>
            <w:r>
              <w:br/>
            </w:r>
          </w:p>
        </w:tc>
      </w:tr>
      <w:tr w:rsidR="1BCCEED5" w14:paraId="133B15BC" w14:textId="77777777" w:rsidTr="1BCCEED5">
        <w:tc>
          <w:tcPr>
            <w:tcW w:w="9746" w:type="dxa"/>
            <w:shd w:val="clear" w:color="auto" w:fill="EAF1DD" w:themeFill="accent3" w:themeFillTint="33"/>
          </w:tcPr>
          <w:p w14:paraId="2F32309F" w14:textId="561D25F1" w:rsidR="1BCCEED5" w:rsidRDefault="1BCCEED5" w:rsidP="1BCCEED5">
            <w:pPr>
              <w:spacing w:line="360" w:lineRule="auto"/>
              <w:rPr>
                <w:b/>
                <w:bCs/>
              </w:rPr>
            </w:pPr>
            <w:r w:rsidRPr="1BCCEED5">
              <w:rPr>
                <w:b/>
                <w:bCs/>
              </w:rPr>
              <w:lastRenderedPageBreak/>
              <w:t>After (add the code highlighted)</w:t>
            </w:r>
          </w:p>
        </w:tc>
      </w:tr>
      <w:tr w:rsidR="1BCCEED5" w14:paraId="00D8ADF9" w14:textId="77777777" w:rsidTr="1BCCEED5">
        <w:tc>
          <w:tcPr>
            <w:tcW w:w="9746" w:type="dxa"/>
          </w:tcPr>
          <w:p w14:paraId="5D815428" w14:textId="3DD09C4D" w:rsidR="1BCCEED5" w:rsidRDefault="1BCCEED5" w:rsidP="1BCCEED5">
            <w:pPr>
              <w:spacing w:line="360" w:lineRule="auto"/>
            </w:pP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saveCreditCard() {</w:t>
            </w:r>
          </w:p>
          <w:p w14:paraId="455642EB" w14:textId="57F904DD"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 xml:space="preserve">    var</w:t>
            </w:r>
            <w:r w:rsidRPr="1BCCEED5">
              <w:rPr>
                <w:rFonts w:ascii="Menlo" w:eastAsia="Menlo" w:hAnsi="Menlo" w:cs="Menlo"/>
                <w:color w:val="000000" w:themeColor="text1"/>
                <w:sz w:val="15"/>
                <w:szCs w:val="15"/>
              </w:rPr>
              <w:t xml:space="preserve"> i, creditCards, newCreditCard;</w:t>
            </w:r>
            <w:r>
              <w:br/>
            </w:r>
          </w:p>
          <w:p w14:paraId="035CF4E8" w14:textId="6A980A3A"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8000"/>
                <w:sz w:val="15"/>
                <w:szCs w:val="15"/>
                <w:highlight w:val="yellow"/>
              </w:rPr>
              <w:t>/* HiPay custom code - start */</w:t>
            </w:r>
          </w:p>
          <w:p w14:paraId="6BABF618" w14:textId="25840B4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empty(sitePrefs.hipayEnabled) &amp;&amp; sitePrefs.hipayEnabled &amp;&amp; !empty(sitePrefs.hipayEnableOneClick) &amp;&amp; sitePrefs.hipayEnableOneClick) {</w:t>
            </w:r>
          </w:p>
          <w:p w14:paraId="4C831185" w14:textId="0D3A0D7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return</w:t>
            </w:r>
            <w:r w:rsidRPr="1BCCEED5">
              <w:rPr>
                <w:rFonts w:ascii="Menlo" w:eastAsia="Menlo" w:hAnsi="Menlo" w:cs="Menlo"/>
                <w:color w:val="000000" w:themeColor="text1"/>
                <w:sz w:val="15"/>
                <w:szCs w:val="15"/>
                <w:highlight w:val="yellow"/>
              </w:rPr>
              <w:t xml:space="preserve"> require(</w:t>
            </w:r>
            <w:r w:rsidRPr="1BCCEED5">
              <w:rPr>
                <w:rFonts w:ascii="Menlo" w:eastAsia="Menlo" w:hAnsi="Menlo" w:cs="Menlo"/>
                <w:color w:val="A31515"/>
                <w:sz w:val="15"/>
                <w:szCs w:val="15"/>
                <w:highlight w:val="yellow"/>
              </w:rPr>
              <w:t>'int_hipay_controllers/cartridge/scripts/lib/hipay/HiPayCheckoutModule'</w:t>
            </w:r>
            <w:r w:rsidRPr="1BCCEED5">
              <w:rPr>
                <w:rFonts w:ascii="Menlo" w:eastAsia="Menlo" w:hAnsi="Menlo" w:cs="Menlo"/>
                <w:color w:val="000000" w:themeColor="text1"/>
                <w:sz w:val="15"/>
                <w:szCs w:val="15"/>
                <w:highlight w:val="yellow"/>
              </w:rPr>
              <w:t>).validateBilling();</w:t>
            </w:r>
          </w:p>
          <w:p w14:paraId="3DDE4700" w14:textId="708966F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00" w:themeColor="text1"/>
                <w:sz w:val="15"/>
                <w:szCs w:val="15"/>
                <w:highlight w:val="yellow"/>
              </w:rPr>
              <w:t>}</w:t>
            </w:r>
          </w:p>
          <w:p w14:paraId="68AC7904" w14:textId="346B1818"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8000"/>
                <w:sz w:val="15"/>
                <w:szCs w:val="15"/>
                <w:highlight w:val="yellow"/>
              </w:rPr>
              <w:t>/* HiPay custom code - end */</w:t>
            </w:r>
          </w:p>
          <w:p w14:paraId="14DE97AC" w14:textId="71292E85" w:rsidR="1BCCEED5" w:rsidRDefault="1BCCEED5" w:rsidP="1BCCEED5">
            <w:pPr>
              <w:spacing w:line="360" w:lineRule="auto"/>
              <w:rPr>
                <w:rFonts w:ascii="Menlo" w:eastAsia="Menlo" w:hAnsi="Menlo" w:cs="Menlo"/>
                <w:color w:val="000000" w:themeColor="text1"/>
                <w:sz w:val="15"/>
                <w:szCs w:val="15"/>
              </w:rPr>
            </w:pPr>
          </w:p>
        </w:tc>
      </w:tr>
    </w:tbl>
    <w:p w14:paraId="0CE7D18E" w14:textId="7D65E589" w:rsidR="1BCCEED5" w:rsidRDefault="1BCCEED5" w:rsidP="1BCCEED5"/>
    <w:p w14:paraId="11FA06C9" w14:textId="49311852" w:rsidR="1BCCEED5" w:rsidRDefault="1BCCEED5" w:rsidP="1BCCEED5"/>
    <w:p w14:paraId="7BCF9483" w14:textId="60BBC8EC" w:rsidR="1BCCEED5" w:rsidRDefault="1BCCEED5" w:rsidP="1BCCEED5">
      <w:pPr>
        <w:pStyle w:val="Paragraphedeliste"/>
        <w:numPr>
          <w:ilvl w:val="1"/>
          <w:numId w:val="6"/>
        </w:numPr>
      </w:pPr>
      <w:r w:rsidRPr="1BCCEED5">
        <w:t>File: app_storefront_controllers/cartridge/controllers/COPlaceOrder.js</w:t>
      </w:r>
    </w:p>
    <w:tbl>
      <w:tblPr>
        <w:tblStyle w:val="Grilledutableau"/>
        <w:tblW w:w="0" w:type="auto"/>
        <w:tblLayout w:type="fixed"/>
        <w:tblLook w:val="06A0" w:firstRow="1" w:lastRow="0" w:firstColumn="1" w:lastColumn="0" w:noHBand="1" w:noVBand="1"/>
      </w:tblPr>
      <w:tblGrid>
        <w:gridCol w:w="9746"/>
      </w:tblGrid>
      <w:tr w:rsidR="1BCCEED5" w14:paraId="60BC2F78" w14:textId="77777777" w:rsidTr="1BCCEED5">
        <w:tc>
          <w:tcPr>
            <w:tcW w:w="9746" w:type="dxa"/>
            <w:shd w:val="clear" w:color="auto" w:fill="FDE9D9" w:themeFill="accent6" w:themeFillTint="33"/>
          </w:tcPr>
          <w:p w14:paraId="6BBCB07A" w14:textId="238A7D7B" w:rsidR="1BCCEED5" w:rsidRDefault="1BCCEED5" w:rsidP="1BCCEED5">
            <w:pPr>
              <w:spacing w:line="360" w:lineRule="auto"/>
              <w:rPr>
                <w:b/>
                <w:bCs/>
              </w:rPr>
            </w:pPr>
            <w:r w:rsidRPr="1BCCEED5">
              <w:rPr>
                <w:b/>
                <w:bCs/>
              </w:rPr>
              <w:t>Before (line 17-21)</w:t>
            </w:r>
          </w:p>
        </w:tc>
      </w:tr>
      <w:tr w:rsidR="1BCCEED5" w14:paraId="78ADAB35" w14:textId="77777777" w:rsidTr="1BCCEED5">
        <w:tc>
          <w:tcPr>
            <w:tcW w:w="9746" w:type="dxa"/>
          </w:tcPr>
          <w:p w14:paraId="5799E374" w14:textId="01841420"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Transaction = require(</w:t>
            </w:r>
            <w:r w:rsidRPr="1BCCEED5">
              <w:rPr>
                <w:rFonts w:ascii="Menlo" w:eastAsia="Menlo" w:hAnsi="Menlo" w:cs="Menlo"/>
                <w:color w:val="A31515"/>
                <w:sz w:val="15"/>
                <w:szCs w:val="15"/>
              </w:rPr>
              <w:t>'dw/system/Transaction'</w:t>
            </w:r>
            <w:r w:rsidRPr="1BCCEED5">
              <w:rPr>
                <w:rFonts w:ascii="Menlo" w:eastAsia="Menlo" w:hAnsi="Menlo" w:cs="Menlo"/>
                <w:color w:val="000000" w:themeColor="text1"/>
                <w:sz w:val="15"/>
                <w:szCs w:val="15"/>
              </w:rPr>
              <w:t>);</w:t>
            </w:r>
          </w:p>
          <w:p w14:paraId="1CBDD22D" w14:textId="0E0B23B5" w:rsidR="1BCCEED5" w:rsidRDefault="1BCCEED5" w:rsidP="1BCCEED5">
            <w:pPr>
              <w:spacing w:line="360" w:lineRule="auto"/>
            </w:pPr>
            <w:r>
              <w:br/>
            </w:r>
            <w:r w:rsidRPr="1BCCEED5">
              <w:rPr>
                <w:rFonts w:ascii="Menlo" w:eastAsia="Menlo" w:hAnsi="Menlo" w:cs="Menlo"/>
                <w:color w:val="008000"/>
                <w:sz w:val="15"/>
                <w:szCs w:val="15"/>
              </w:rPr>
              <w:t>/* Script Modules */</w:t>
            </w:r>
          </w:p>
          <w:p w14:paraId="1A9EFA31" w14:textId="725DBEAA"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app = require(</w:t>
            </w:r>
            <w:r w:rsidRPr="1BCCEED5">
              <w:rPr>
                <w:rFonts w:ascii="Menlo" w:eastAsia="Menlo" w:hAnsi="Menlo" w:cs="Menlo"/>
                <w:color w:val="A31515"/>
                <w:sz w:val="15"/>
                <w:szCs w:val="15"/>
              </w:rPr>
              <w:t>'~/cartridge/scripts/app'</w:t>
            </w:r>
            <w:r w:rsidRPr="1BCCEED5">
              <w:rPr>
                <w:rFonts w:ascii="Menlo" w:eastAsia="Menlo" w:hAnsi="Menlo" w:cs="Menlo"/>
                <w:color w:val="000000" w:themeColor="text1"/>
                <w:sz w:val="15"/>
                <w:szCs w:val="15"/>
              </w:rPr>
              <w:t>);</w:t>
            </w:r>
          </w:p>
          <w:p w14:paraId="6C991608" w14:textId="2A98600A"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guard = require(</w:t>
            </w:r>
            <w:r w:rsidRPr="1BCCEED5">
              <w:rPr>
                <w:rFonts w:ascii="Menlo" w:eastAsia="Menlo" w:hAnsi="Menlo" w:cs="Menlo"/>
                <w:color w:val="A31515"/>
                <w:sz w:val="15"/>
                <w:szCs w:val="15"/>
              </w:rPr>
              <w:t>'~/cartridge/scripts/guard'</w:t>
            </w:r>
            <w:r w:rsidRPr="1BCCEED5">
              <w:rPr>
                <w:rFonts w:ascii="Menlo" w:eastAsia="Menlo" w:hAnsi="Menlo" w:cs="Menlo"/>
                <w:color w:val="000000" w:themeColor="text1"/>
                <w:sz w:val="15"/>
                <w:szCs w:val="15"/>
              </w:rPr>
              <w:t>);</w:t>
            </w:r>
          </w:p>
          <w:p w14:paraId="6A666897" w14:textId="4528AADD" w:rsidR="1BCCEED5" w:rsidRDefault="1BCCEED5" w:rsidP="1BCCEED5">
            <w:pPr>
              <w:spacing w:line="360" w:lineRule="auto"/>
              <w:rPr>
                <w:rFonts w:ascii="Menlo" w:eastAsia="Menlo" w:hAnsi="Menlo" w:cs="Menlo"/>
                <w:color w:val="000000" w:themeColor="text1"/>
                <w:sz w:val="15"/>
                <w:szCs w:val="15"/>
              </w:rPr>
            </w:pPr>
          </w:p>
        </w:tc>
      </w:tr>
      <w:tr w:rsidR="1BCCEED5" w14:paraId="19BD3024" w14:textId="77777777" w:rsidTr="1BCCEED5">
        <w:tc>
          <w:tcPr>
            <w:tcW w:w="9746" w:type="dxa"/>
            <w:shd w:val="clear" w:color="auto" w:fill="EAF1DD" w:themeFill="accent3" w:themeFillTint="33"/>
          </w:tcPr>
          <w:p w14:paraId="516FD52F" w14:textId="561D25F1" w:rsidR="1BCCEED5" w:rsidRDefault="1BCCEED5" w:rsidP="1BCCEED5">
            <w:pPr>
              <w:spacing w:line="360" w:lineRule="auto"/>
              <w:rPr>
                <w:b/>
                <w:bCs/>
              </w:rPr>
            </w:pPr>
            <w:r w:rsidRPr="1BCCEED5">
              <w:rPr>
                <w:b/>
                <w:bCs/>
              </w:rPr>
              <w:t>After (add the code highlighted)</w:t>
            </w:r>
          </w:p>
        </w:tc>
      </w:tr>
      <w:tr w:rsidR="1BCCEED5" w14:paraId="31BF067D" w14:textId="77777777" w:rsidTr="1BCCEED5">
        <w:tc>
          <w:tcPr>
            <w:tcW w:w="9746" w:type="dxa"/>
          </w:tcPr>
          <w:p w14:paraId="252F7E0B" w14:textId="20531827"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Transaction = require(</w:t>
            </w:r>
            <w:r w:rsidRPr="1BCCEED5">
              <w:rPr>
                <w:rFonts w:ascii="Menlo" w:eastAsia="Menlo" w:hAnsi="Menlo" w:cs="Menlo"/>
                <w:color w:val="A31515"/>
                <w:sz w:val="15"/>
                <w:szCs w:val="15"/>
              </w:rPr>
              <w:t>'dw/system/Transaction'</w:t>
            </w:r>
            <w:r w:rsidRPr="1BCCEED5">
              <w:rPr>
                <w:rFonts w:ascii="Menlo" w:eastAsia="Menlo" w:hAnsi="Menlo" w:cs="Menlo"/>
                <w:color w:val="000000" w:themeColor="text1"/>
                <w:sz w:val="15"/>
                <w:szCs w:val="15"/>
              </w:rPr>
              <w:t>);</w:t>
            </w:r>
          </w:p>
          <w:p w14:paraId="2C6A4AC0" w14:textId="280344C9"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start */</w:t>
            </w:r>
          </w:p>
          <w:p w14:paraId="5A171CCC" w14:textId="6504668E" w:rsidR="1BCCEED5" w:rsidRDefault="1BCCEED5" w:rsidP="1BCCEED5">
            <w:pPr>
              <w:spacing w:line="360" w:lineRule="auto"/>
              <w:rPr>
                <w:rFonts w:ascii="Menlo" w:eastAsia="Menlo" w:hAnsi="Menlo" w:cs="Menlo"/>
                <w:color w:val="000000" w:themeColor="text1"/>
                <w:sz w:val="16"/>
                <w:szCs w:val="16"/>
                <w:highlight w:val="yellow"/>
              </w:rPr>
            </w:pPr>
            <w:r w:rsidRPr="1BCCEED5">
              <w:rPr>
                <w:rFonts w:ascii="Menlo" w:eastAsia="Menlo" w:hAnsi="Menlo" w:cs="Menlo"/>
                <w:color w:val="9B2393"/>
                <w:sz w:val="16"/>
                <w:szCs w:val="16"/>
                <w:highlight w:val="yellow"/>
              </w:rPr>
              <w:t>var</w:t>
            </w:r>
            <w:r w:rsidRPr="1BCCEED5">
              <w:rPr>
                <w:rFonts w:ascii="Menlo" w:eastAsia="Menlo" w:hAnsi="Menlo" w:cs="Menlo"/>
                <w:color w:val="000000" w:themeColor="text1"/>
                <w:sz w:val="16"/>
                <w:szCs w:val="16"/>
                <w:highlight w:val="yellow"/>
              </w:rPr>
              <w:t xml:space="preserve"> sitePrefs = require(</w:t>
            </w:r>
            <w:r w:rsidRPr="1BCCEED5">
              <w:rPr>
                <w:rFonts w:ascii="Menlo" w:eastAsia="Menlo" w:hAnsi="Menlo" w:cs="Menlo"/>
                <w:color w:val="1C00CF"/>
                <w:sz w:val="16"/>
                <w:szCs w:val="16"/>
                <w:highlight w:val="yellow"/>
              </w:rPr>
              <w:t>'dw/system/Site'</w:t>
            </w:r>
            <w:r w:rsidRPr="1BCCEED5">
              <w:rPr>
                <w:rFonts w:ascii="Menlo" w:eastAsia="Menlo" w:hAnsi="Menlo" w:cs="Menlo"/>
                <w:color w:val="000000" w:themeColor="text1"/>
                <w:sz w:val="16"/>
                <w:szCs w:val="16"/>
                <w:highlight w:val="yellow"/>
              </w:rPr>
              <w:t>).getCurrent().getPreferences().getCustom();</w:t>
            </w:r>
          </w:p>
          <w:p w14:paraId="2D01D3B6" w14:textId="07D09ACB" w:rsidR="1BCCEED5" w:rsidRDefault="1BCCEED5" w:rsidP="1BCCEED5">
            <w:pPr>
              <w:spacing w:line="360" w:lineRule="auto"/>
              <w:rPr>
                <w:rFonts w:ascii="Menlo" w:eastAsia="Menlo" w:hAnsi="Menlo" w:cs="Menlo"/>
                <w:color w:val="000000" w:themeColor="text1"/>
                <w:sz w:val="16"/>
                <w:szCs w:val="16"/>
                <w:highlight w:val="yellow"/>
              </w:rPr>
            </w:pPr>
            <w:r w:rsidRPr="1BCCEED5">
              <w:rPr>
                <w:rFonts w:ascii="Menlo" w:eastAsia="Menlo" w:hAnsi="Menlo" w:cs="Menlo"/>
                <w:color w:val="9B2393"/>
                <w:sz w:val="16"/>
                <w:szCs w:val="16"/>
                <w:highlight w:val="yellow"/>
              </w:rPr>
              <w:t>var</w:t>
            </w:r>
            <w:r w:rsidRPr="1BCCEED5">
              <w:rPr>
                <w:rFonts w:ascii="Menlo" w:eastAsia="Menlo" w:hAnsi="Menlo" w:cs="Menlo"/>
                <w:color w:val="000000" w:themeColor="text1"/>
                <w:sz w:val="16"/>
                <w:szCs w:val="16"/>
                <w:highlight w:val="yellow"/>
              </w:rPr>
              <w:t xml:space="preserve"> Logger = require(</w:t>
            </w:r>
            <w:r w:rsidRPr="1BCCEED5">
              <w:rPr>
                <w:rFonts w:ascii="Menlo" w:eastAsia="Menlo" w:hAnsi="Menlo" w:cs="Menlo"/>
                <w:color w:val="1C00CF"/>
                <w:sz w:val="16"/>
                <w:szCs w:val="16"/>
                <w:highlight w:val="yellow"/>
              </w:rPr>
              <w:t>'dw/system/Logger'</w:t>
            </w:r>
            <w:r w:rsidRPr="1BCCEED5">
              <w:rPr>
                <w:rFonts w:ascii="Menlo" w:eastAsia="Menlo" w:hAnsi="Menlo" w:cs="Menlo"/>
                <w:color w:val="000000" w:themeColor="text1"/>
                <w:sz w:val="16"/>
                <w:szCs w:val="16"/>
                <w:highlight w:val="yellow"/>
              </w:rPr>
              <w:t>);</w:t>
            </w:r>
          </w:p>
          <w:p w14:paraId="3099FBCF" w14:textId="5CEAC4CE"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end */</w:t>
            </w:r>
            <w:r>
              <w:br/>
            </w:r>
          </w:p>
          <w:p w14:paraId="5223AB7E" w14:textId="6296E9DA" w:rsidR="1BCCEED5" w:rsidRDefault="1BCCEED5" w:rsidP="1BCCEED5">
            <w:pPr>
              <w:spacing w:line="360" w:lineRule="auto"/>
            </w:pPr>
            <w:r w:rsidRPr="1BCCEED5">
              <w:rPr>
                <w:rFonts w:ascii="Menlo" w:eastAsia="Menlo" w:hAnsi="Menlo" w:cs="Menlo"/>
                <w:color w:val="008000"/>
                <w:sz w:val="15"/>
                <w:szCs w:val="15"/>
              </w:rPr>
              <w:t>/* Script Modules */</w:t>
            </w:r>
          </w:p>
          <w:p w14:paraId="2F31C7CD" w14:textId="5E6661D8"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app = require(</w:t>
            </w:r>
            <w:r w:rsidRPr="1BCCEED5">
              <w:rPr>
                <w:rFonts w:ascii="Menlo" w:eastAsia="Menlo" w:hAnsi="Menlo" w:cs="Menlo"/>
                <w:color w:val="A31515"/>
                <w:sz w:val="15"/>
                <w:szCs w:val="15"/>
              </w:rPr>
              <w:t>'~/cartridge/scripts/app'</w:t>
            </w:r>
            <w:r w:rsidRPr="1BCCEED5">
              <w:rPr>
                <w:rFonts w:ascii="Menlo" w:eastAsia="Menlo" w:hAnsi="Menlo" w:cs="Menlo"/>
                <w:color w:val="000000" w:themeColor="text1"/>
                <w:sz w:val="15"/>
                <w:szCs w:val="15"/>
              </w:rPr>
              <w:t>);</w:t>
            </w:r>
          </w:p>
          <w:p w14:paraId="0356DFBD" w14:textId="12D4BABA"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guard = require(</w:t>
            </w:r>
            <w:r w:rsidRPr="1BCCEED5">
              <w:rPr>
                <w:rFonts w:ascii="Menlo" w:eastAsia="Menlo" w:hAnsi="Menlo" w:cs="Menlo"/>
                <w:color w:val="A31515"/>
                <w:sz w:val="15"/>
                <w:szCs w:val="15"/>
              </w:rPr>
              <w:t>'~/cartridge/scripts/guard'</w:t>
            </w:r>
            <w:r w:rsidRPr="1BCCEED5">
              <w:rPr>
                <w:rFonts w:ascii="Menlo" w:eastAsia="Menlo" w:hAnsi="Menlo" w:cs="Menlo"/>
                <w:color w:val="000000" w:themeColor="text1"/>
                <w:sz w:val="15"/>
                <w:szCs w:val="15"/>
              </w:rPr>
              <w:t>);</w:t>
            </w:r>
          </w:p>
          <w:p w14:paraId="42BEBAA0" w14:textId="280344C9"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start */</w:t>
            </w:r>
          </w:p>
          <w:p w14:paraId="567BBA8F" w14:textId="686D38F6" w:rsidR="1BCCEED5" w:rsidRDefault="1BCCEED5" w:rsidP="1BCCEED5">
            <w:pPr>
              <w:spacing w:line="360" w:lineRule="auto"/>
              <w:rPr>
                <w:rFonts w:ascii="Menlo" w:eastAsia="Menlo" w:hAnsi="Menlo" w:cs="Menlo"/>
                <w:color w:val="000000" w:themeColor="text1"/>
                <w:sz w:val="16"/>
                <w:szCs w:val="16"/>
                <w:highlight w:val="yellow"/>
              </w:rPr>
            </w:pPr>
            <w:r w:rsidRPr="1BCCEED5">
              <w:rPr>
                <w:rFonts w:ascii="Menlo" w:eastAsia="Menlo" w:hAnsi="Menlo" w:cs="Menlo"/>
                <w:color w:val="9B2393"/>
                <w:sz w:val="16"/>
                <w:szCs w:val="16"/>
                <w:highlight w:val="yellow"/>
              </w:rPr>
              <w:t>var</w:t>
            </w:r>
            <w:r w:rsidRPr="1BCCEED5">
              <w:rPr>
                <w:rFonts w:ascii="Menlo" w:eastAsia="Menlo" w:hAnsi="Menlo" w:cs="Menlo"/>
                <w:color w:val="000000" w:themeColor="text1"/>
                <w:sz w:val="16"/>
                <w:szCs w:val="16"/>
                <w:highlight w:val="yellow"/>
              </w:rPr>
              <w:t xml:space="preserve"> Helpers = require(</w:t>
            </w:r>
            <w:r w:rsidRPr="1BCCEED5">
              <w:rPr>
                <w:rFonts w:ascii="Menlo" w:eastAsia="Menlo" w:hAnsi="Menlo" w:cs="Menlo"/>
                <w:color w:val="1C00CF"/>
                <w:sz w:val="16"/>
                <w:szCs w:val="16"/>
                <w:highlight w:val="yellow"/>
              </w:rPr>
              <w:t>'~/cartridge/scripts/util/Helpers'</w:t>
            </w:r>
            <w:r w:rsidRPr="1BCCEED5">
              <w:rPr>
                <w:rFonts w:ascii="Menlo" w:eastAsia="Menlo" w:hAnsi="Menlo" w:cs="Menlo"/>
                <w:color w:val="000000" w:themeColor="text1"/>
                <w:sz w:val="16"/>
                <w:szCs w:val="16"/>
                <w:highlight w:val="yellow"/>
              </w:rPr>
              <w:t>);</w:t>
            </w:r>
          </w:p>
          <w:p w14:paraId="2FA4E33A" w14:textId="51BD6AA6"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end */</w:t>
            </w:r>
          </w:p>
          <w:p w14:paraId="7DA2CB14" w14:textId="001D6BDD" w:rsidR="1BCCEED5" w:rsidRDefault="1BCCEED5" w:rsidP="1BCCEED5">
            <w:pPr>
              <w:spacing w:line="360" w:lineRule="auto"/>
              <w:rPr>
                <w:rFonts w:ascii="Menlo" w:eastAsia="Menlo" w:hAnsi="Menlo" w:cs="Menlo"/>
                <w:color w:val="000000" w:themeColor="text1"/>
                <w:sz w:val="15"/>
                <w:szCs w:val="15"/>
              </w:rPr>
            </w:pPr>
          </w:p>
        </w:tc>
      </w:tr>
    </w:tbl>
    <w:p w14:paraId="382C6FAF" w14:textId="7D65E589"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331695C1" w14:textId="77777777" w:rsidTr="064B4236">
        <w:tc>
          <w:tcPr>
            <w:tcW w:w="9746" w:type="dxa"/>
            <w:shd w:val="clear" w:color="auto" w:fill="FDE9D9" w:themeFill="accent6" w:themeFillTint="33"/>
          </w:tcPr>
          <w:p w14:paraId="68C8F9C4" w14:textId="1B539FE8" w:rsidR="1BCCEED5" w:rsidRDefault="1BCCEED5" w:rsidP="1BCCEED5">
            <w:pPr>
              <w:spacing w:line="360" w:lineRule="auto"/>
              <w:rPr>
                <w:b/>
                <w:bCs/>
              </w:rPr>
            </w:pPr>
            <w:r w:rsidRPr="1BCCEED5">
              <w:rPr>
                <w:b/>
                <w:bCs/>
              </w:rPr>
              <w:t>Before (line 74-78)</w:t>
            </w:r>
          </w:p>
        </w:tc>
      </w:tr>
      <w:tr w:rsidR="1BCCEED5" w14:paraId="7F7B96AC" w14:textId="77777777" w:rsidTr="064B4236">
        <w:tc>
          <w:tcPr>
            <w:tcW w:w="9746" w:type="dxa"/>
          </w:tcPr>
          <w:p w14:paraId="1F98D1BA" w14:textId="52B9E1BC" w:rsidR="1BCCEED5" w:rsidRDefault="1BCCEED5" w:rsidP="1BCCEED5">
            <w:pPr>
              <w:spacing w:line="360" w:lineRule="auto"/>
            </w:pP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authorizationResult.not_supported || authorizationResult.error) {</w:t>
            </w:r>
          </w:p>
          <w:p w14:paraId="73CE4F68" w14:textId="77341807" w:rsidR="1BCCEED5" w:rsidRDefault="1BCCEED5" w:rsidP="1BCCEED5">
            <w:pPr>
              <w:spacing w:line="360" w:lineRule="auto"/>
            </w:pPr>
            <w:r w:rsidRPr="1BCCEED5">
              <w:rPr>
                <w:rFonts w:ascii="Menlo" w:eastAsia="Menlo" w:hAnsi="Menlo" w:cs="Menlo"/>
                <w:color w:val="0000FF"/>
                <w:sz w:val="15"/>
                <w:szCs w:val="15"/>
              </w:rPr>
              <w:t xml:space="preserve">    return</w:t>
            </w:r>
            <w:r w:rsidRPr="1BCCEED5">
              <w:rPr>
                <w:rFonts w:ascii="Menlo" w:eastAsia="Menlo" w:hAnsi="Menlo" w:cs="Menlo"/>
                <w:color w:val="000000" w:themeColor="text1"/>
                <w:sz w:val="15"/>
                <w:szCs w:val="15"/>
              </w:rPr>
              <w:t xml:space="preserve"> {</w:t>
            </w:r>
          </w:p>
          <w:p w14:paraId="353E9646" w14:textId="693567F6" w:rsidR="1BCCEED5" w:rsidRDefault="1BCCEED5" w:rsidP="1BCCEED5">
            <w:pPr>
              <w:spacing w:line="360" w:lineRule="auto"/>
            </w:pPr>
            <w:r w:rsidRPr="1BCCEED5">
              <w:rPr>
                <w:rFonts w:ascii="Menlo" w:eastAsia="Menlo" w:hAnsi="Menlo" w:cs="Menlo"/>
                <w:color w:val="000000" w:themeColor="text1"/>
                <w:sz w:val="15"/>
                <w:szCs w:val="15"/>
              </w:rPr>
              <w:t xml:space="preserve">        error: </w:t>
            </w:r>
            <w:r w:rsidRPr="1BCCEED5">
              <w:rPr>
                <w:rFonts w:ascii="Menlo" w:eastAsia="Menlo" w:hAnsi="Menlo" w:cs="Menlo"/>
                <w:color w:val="0000FF"/>
                <w:sz w:val="15"/>
                <w:szCs w:val="15"/>
              </w:rPr>
              <w:t>true</w:t>
            </w:r>
          </w:p>
          <w:p w14:paraId="2669FFDE" w14:textId="3F036BBF" w:rsidR="1BCCEED5" w:rsidRDefault="1BCCEED5" w:rsidP="1BCCEED5">
            <w:pPr>
              <w:spacing w:line="360" w:lineRule="auto"/>
            </w:pPr>
            <w:r w:rsidRPr="1BCCEED5">
              <w:rPr>
                <w:rFonts w:ascii="Menlo" w:eastAsia="Menlo" w:hAnsi="Menlo" w:cs="Menlo"/>
                <w:color w:val="000000" w:themeColor="text1"/>
                <w:sz w:val="15"/>
                <w:szCs w:val="15"/>
              </w:rPr>
              <w:t xml:space="preserve">    };</w:t>
            </w:r>
          </w:p>
          <w:p w14:paraId="3CF4D8E2" w14:textId="5AC4846D" w:rsidR="1BCCEED5" w:rsidRDefault="1BCCEED5" w:rsidP="1BCCEED5">
            <w:pPr>
              <w:spacing w:line="360" w:lineRule="auto"/>
            </w:pPr>
            <w:r w:rsidRPr="1BCCEED5">
              <w:rPr>
                <w:rFonts w:ascii="Menlo" w:eastAsia="Menlo" w:hAnsi="Menlo" w:cs="Menlo"/>
                <w:color w:val="000000" w:themeColor="text1"/>
                <w:sz w:val="15"/>
                <w:szCs w:val="15"/>
              </w:rPr>
              <w:t>}</w:t>
            </w:r>
          </w:p>
          <w:p w14:paraId="09F77CCF" w14:textId="72B56D6A" w:rsidR="1BCCEED5" w:rsidRDefault="1BCCEED5" w:rsidP="1BCCEED5">
            <w:pPr>
              <w:spacing w:line="360" w:lineRule="auto"/>
              <w:rPr>
                <w:rFonts w:ascii="Menlo" w:eastAsia="Menlo" w:hAnsi="Menlo" w:cs="Menlo"/>
                <w:color w:val="000000" w:themeColor="text1"/>
                <w:sz w:val="15"/>
                <w:szCs w:val="15"/>
              </w:rPr>
            </w:pPr>
          </w:p>
        </w:tc>
      </w:tr>
      <w:tr w:rsidR="1BCCEED5" w14:paraId="70BD9247" w14:textId="77777777" w:rsidTr="064B4236">
        <w:tc>
          <w:tcPr>
            <w:tcW w:w="9746" w:type="dxa"/>
            <w:shd w:val="clear" w:color="auto" w:fill="EAF1DD" w:themeFill="accent3" w:themeFillTint="33"/>
          </w:tcPr>
          <w:p w14:paraId="549C74A0" w14:textId="561D25F1" w:rsidR="1BCCEED5" w:rsidRDefault="1BCCEED5" w:rsidP="1BCCEED5">
            <w:pPr>
              <w:spacing w:line="360" w:lineRule="auto"/>
              <w:rPr>
                <w:b/>
                <w:bCs/>
              </w:rPr>
            </w:pPr>
            <w:r w:rsidRPr="1BCCEED5">
              <w:rPr>
                <w:b/>
                <w:bCs/>
              </w:rPr>
              <w:t>After (add the code highlighted)</w:t>
            </w:r>
          </w:p>
        </w:tc>
      </w:tr>
      <w:tr w:rsidR="1BCCEED5" w14:paraId="7BA60B0A" w14:textId="77777777" w:rsidTr="064B4236">
        <w:tc>
          <w:tcPr>
            <w:tcW w:w="9746" w:type="dxa"/>
          </w:tcPr>
          <w:p w14:paraId="7EC00DF1" w14:textId="2026E505" w:rsidR="1BCCEED5" w:rsidRDefault="1BCCEED5" w:rsidP="1BCCEED5">
            <w:pPr>
              <w:spacing w:line="360" w:lineRule="auto"/>
            </w:pP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authorizationResult.not_supported || authorizationResult.error) {</w:t>
            </w:r>
          </w:p>
          <w:p w14:paraId="2BA25F83" w14:textId="30122437" w:rsidR="1BCCEED5" w:rsidRDefault="1BCCEED5" w:rsidP="1BCCEED5">
            <w:pPr>
              <w:spacing w:line="360" w:lineRule="auto"/>
            </w:pPr>
            <w:r w:rsidRPr="1BCCEED5">
              <w:rPr>
                <w:rFonts w:ascii="Menlo" w:eastAsia="Menlo" w:hAnsi="Menlo" w:cs="Menlo"/>
                <w:color w:val="0000FF"/>
                <w:sz w:val="15"/>
                <w:szCs w:val="15"/>
              </w:rPr>
              <w:t xml:space="preserve">    return</w:t>
            </w:r>
            <w:r w:rsidRPr="1BCCEED5">
              <w:rPr>
                <w:rFonts w:ascii="Menlo" w:eastAsia="Menlo" w:hAnsi="Menlo" w:cs="Menlo"/>
                <w:color w:val="000000" w:themeColor="text1"/>
                <w:sz w:val="15"/>
                <w:szCs w:val="15"/>
              </w:rPr>
              <w:t xml:space="preserve"> {</w:t>
            </w:r>
          </w:p>
          <w:p w14:paraId="776B8EC1" w14:textId="430D5F2A" w:rsidR="1BCCEED5" w:rsidRDefault="1BCCEED5" w:rsidP="1BCCEED5">
            <w:pPr>
              <w:spacing w:line="360" w:lineRule="auto"/>
            </w:pPr>
            <w:r w:rsidRPr="1BCCEED5">
              <w:rPr>
                <w:rFonts w:ascii="Menlo" w:eastAsia="Menlo" w:hAnsi="Menlo" w:cs="Menlo"/>
                <w:color w:val="000000" w:themeColor="text1"/>
                <w:sz w:val="15"/>
                <w:szCs w:val="15"/>
              </w:rPr>
              <w:lastRenderedPageBreak/>
              <w:t xml:space="preserve">        error: </w:t>
            </w:r>
            <w:r w:rsidRPr="1BCCEED5">
              <w:rPr>
                <w:rFonts w:ascii="Menlo" w:eastAsia="Menlo" w:hAnsi="Menlo" w:cs="Menlo"/>
                <w:color w:val="0000FF"/>
                <w:sz w:val="15"/>
                <w:szCs w:val="15"/>
              </w:rPr>
              <w:t>true</w:t>
            </w:r>
          </w:p>
          <w:p w14:paraId="14A1DD17" w14:textId="243A1FE1" w:rsidR="1BCCEED5" w:rsidRDefault="1BCCEED5" w:rsidP="1BCCEED5">
            <w:pPr>
              <w:spacing w:line="360" w:lineRule="auto"/>
            </w:pPr>
            <w:r w:rsidRPr="1BCCEED5">
              <w:rPr>
                <w:rFonts w:ascii="Menlo" w:eastAsia="Menlo" w:hAnsi="Menlo" w:cs="Menlo"/>
                <w:color w:val="000000" w:themeColor="text1"/>
                <w:sz w:val="15"/>
                <w:szCs w:val="15"/>
              </w:rPr>
              <w:t xml:space="preserve">    };</w:t>
            </w:r>
          </w:p>
          <w:p w14:paraId="0ADC4304" w14:textId="7B26283C" w:rsidR="1BCCEED5" w:rsidRDefault="1BCCEED5" w:rsidP="1BCCEED5">
            <w:pPr>
              <w:spacing w:line="360" w:lineRule="auto"/>
            </w:pPr>
            <w:r w:rsidRPr="1BCCEED5">
              <w:rPr>
                <w:rFonts w:ascii="Menlo" w:eastAsia="Menlo" w:hAnsi="Menlo" w:cs="Menlo"/>
                <w:color w:val="000000" w:themeColor="text1"/>
                <w:sz w:val="15"/>
                <w:szCs w:val="15"/>
              </w:rPr>
              <w:t>}</w:t>
            </w:r>
            <w:r>
              <w:br/>
            </w:r>
          </w:p>
          <w:p w14:paraId="3A9E442E" w14:textId="53E104AD"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8000"/>
                <w:sz w:val="15"/>
                <w:szCs w:val="15"/>
                <w:highlight w:val="yellow"/>
              </w:rPr>
              <w:t>/* HiPay custom code - start */</w:t>
            </w:r>
            <w:r w:rsidRPr="1BCCEED5">
              <w:rPr>
                <w:rFonts w:ascii="Menlo" w:eastAsia="Menlo" w:hAnsi="Menlo" w:cs="Menlo"/>
                <w:color w:val="000000" w:themeColor="text1"/>
                <w:sz w:val="15"/>
                <w:szCs w:val="15"/>
              </w:rPr>
              <w:t xml:space="preserve"> </w:t>
            </w:r>
          </w:p>
          <w:p w14:paraId="5B241D88" w14:textId="641B0E9D"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empty(sitePrefs.hipayEnabled) &amp;&amp; sitePrefs.hipayEnabled &amp;&amp; authorizationResult.authorized) {</w:t>
            </w:r>
          </w:p>
          <w:p w14:paraId="5C5B8C7C" w14:textId="4CA6B5D1"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return</w:t>
            </w:r>
            <w:r w:rsidRPr="1BCCEED5">
              <w:rPr>
                <w:rFonts w:ascii="Menlo" w:eastAsia="Menlo" w:hAnsi="Menlo" w:cs="Menlo"/>
                <w:color w:val="000000" w:themeColor="text1"/>
                <w:sz w:val="15"/>
                <w:szCs w:val="15"/>
                <w:highlight w:val="yellow"/>
              </w:rPr>
              <w:t xml:space="preserve"> {</w:t>
            </w:r>
          </w:p>
          <w:p w14:paraId="7EAE64BE" w14:textId="04CB4410" w:rsidR="1BCCEED5" w:rsidRDefault="064B4236" w:rsidP="064B4236">
            <w:pPr>
              <w:spacing w:line="360" w:lineRule="auto"/>
              <w:rPr>
                <w:rFonts w:ascii="Menlo" w:eastAsia="Menlo" w:hAnsi="Menlo" w:cs="Menlo"/>
                <w:color w:val="0000FF"/>
                <w:sz w:val="15"/>
                <w:szCs w:val="15"/>
                <w:highlight w:val="yellow"/>
              </w:rPr>
            </w:pPr>
            <w:r w:rsidRPr="064B4236">
              <w:rPr>
                <w:rFonts w:ascii="Menlo" w:eastAsia="Menlo" w:hAnsi="Menlo" w:cs="Menlo"/>
                <w:color w:val="000000" w:themeColor="text1"/>
                <w:sz w:val="15"/>
                <w:szCs w:val="15"/>
              </w:rPr>
              <w:t xml:space="preserve">        </w:t>
            </w:r>
            <w:r w:rsidRPr="064B4236">
              <w:rPr>
                <w:rFonts w:ascii="Menlo" w:eastAsia="Menlo" w:hAnsi="Menlo" w:cs="Menlo"/>
                <w:color w:val="000000" w:themeColor="text1"/>
                <w:sz w:val="15"/>
                <w:szCs w:val="15"/>
                <w:highlight w:val="yellow"/>
              </w:rPr>
              <w:t xml:space="preserve">authorized : </w:t>
            </w:r>
            <w:r w:rsidRPr="064B4236">
              <w:rPr>
                <w:rFonts w:ascii="Menlo" w:eastAsia="Menlo" w:hAnsi="Menlo" w:cs="Menlo"/>
                <w:color w:val="0000FF"/>
                <w:sz w:val="15"/>
                <w:szCs w:val="15"/>
                <w:highlight w:val="yellow"/>
              </w:rPr>
              <w:t>true</w:t>
            </w:r>
          </w:p>
          <w:p w14:paraId="601971D6" w14:textId="0392834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5FF18340" w14:textId="28DBB1BC"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highlight w:val="yellow"/>
              </w:rPr>
              <w:t>}</w:t>
            </w:r>
          </w:p>
          <w:p w14:paraId="433B7ABE" w14:textId="5246AE0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8000"/>
                <w:sz w:val="15"/>
                <w:szCs w:val="15"/>
                <w:highlight w:val="yellow"/>
              </w:rPr>
              <w:t>/* HiPay custom code - end */</w:t>
            </w:r>
          </w:p>
          <w:p w14:paraId="1770129D" w14:textId="001D6BDD" w:rsidR="1BCCEED5" w:rsidRDefault="1BCCEED5" w:rsidP="1BCCEED5">
            <w:pPr>
              <w:spacing w:line="360" w:lineRule="auto"/>
              <w:rPr>
                <w:rFonts w:ascii="Menlo" w:eastAsia="Menlo" w:hAnsi="Menlo" w:cs="Menlo"/>
                <w:color w:val="000000" w:themeColor="text1"/>
                <w:sz w:val="15"/>
                <w:szCs w:val="15"/>
              </w:rPr>
            </w:pPr>
          </w:p>
        </w:tc>
      </w:tr>
    </w:tbl>
    <w:p w14:paraId="7E817C83" w14:textId="47F8E953"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7CA6CF23" w14:textId="77777777" w:rsidTr="1BCCEED5">
        <w:tc>
          <w:tcPr>
            <w:tcW w:w="9746" w:type="dxa"/>
            <w:shd w:val="clear" w:color="auto" w:fill="FDE9D9" w:themeFill="accent6" w:themeFillTint="33"/>
          </w:tcPr>
          <w:p w14:paraId="526B64FD" w14:textId="7AD0E99B" w:rsidR="1BCCEED5" w:rsidRDefault="1BCCEED5" w:rsidP="1BCCEED5">
            <w:pPr>
              <w:spacing w:line="360" w:lineRule="auto"/>
              <w:rPr>
                <w:b/>
                <w:bCs/>
              </w:rPr>
            </w:pPr>
            <w:r w:rsidRPr="1BCCEED5">
              <w:rPr>
                <w:b/>
                <w:bCs/>
              </w:rPr>
              <w:t>Before (line 126-130)</w:t>
            </w:r>
          </w:p>
        </w:tc>
      </w:tr>
      <w:tr w:rsidR="1BCCEED5" w14:paraId="6572754A" w14:textId="77777777" w:rsidTr="1BCCEED5">
        <w:tc>
          <w:tcPr>
            <w:tcW w:w="9746" w:type="dxa"/>
          </w:tcPr>
          <w:p w14:paraId="7A02F354" w14:textId="7D17240F" w:rsidR="1BCCEED5" w:rsidRDefault="1BCCEED5" w:rsidP="1BCCEED5">
            <w:pPr>
              <w:spacing w:line="360" w:lineRule="auto"/>
            </w:pPr>
            <w:r w:rsidRPr="1BCCEED5">
              <w:rPr>
                <w:rFonts w:ascii="Menlo" w:eastAsia="Menlo" w:hAnsi="Menlo" w:cs="Menlo"/>
                <w:color w:val="000000" w:themeColor="text1"/>
                <w:sz w:val="15"/>
                <w:szCs w:val="15"/>
              </w:rPr>
              <w:t>Transaction.wrap(</w:t>
            </w: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 {</w:t>
            </w:r>
          </w:p>
          <w:p w14:paraId="1726D083" w14:textId="57E37F74" w:rsidR="1BCCEED5" w:rsidRDefault="1BCCEED5" w:rsidP="1BCCEED5">
            <w:pPr>
              <w:spacing w:line="360" w:lineRule="auto"/>
            </w:pPr>
            <w:r w:rsidRPr="1BCCEED5">
              <w:rPr>
                <w:rFonts w:ascii="Menlo" w:eastAsia="Menlo" w:hAnsi="Menlo" w:cs="Menlo"/>
                <w:color w:val="000000" w:themeColor="text1"/>
                <w:sz w:val="15"/>
                <w:szCs w:val="15"/>
              </w:rPr>
              <w:t xml:space="preserve">    cart.calculate();</w:t>
            </w:r>
          </w:p>
          <w:p w14:paraId="378D040C" w14:textId="4A5FA624"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w:t>
            </w:r>
            <w:r>
              <w:br/>
            </w:r>
            <w:r>
              <w:br/>
            </w: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COBilling = app.getController(</w:t>
            </w:r>
            <w:r w:rsidRPr="1BCCEED5">
              <w:rPr>
                <w:rFonts w:ascii="Menlo" w:eastAsia="Menlo" w:hAnsi="Menlo" w:cs="Menlo"/>
                <w:color w:val="A31515"/>
                <w:sz w:val="15"/>
                <w:szCs w:val="15"/>
              </w:rPr>
              <w:t>'COBilling'</w:t>
            </w:r>
            <w:r w:rsidRPr="1BCCEED5">
              <w:rPr>
                <w:rFonts w:ascii="Menlo" w:eastAsia="Menlo" w:hAnsi="Menlo" w:cs="Menlo"/>
                <w:color w:val="000000" w:themeColor="text1"/>
                <w:sz w:val="15"/>
                <w:szCs w:val="15"/>
              </w:rPr>
              <w:t>);</w:t>
            </w:r>
            <w:r>
              <w:br/>
            </w:r>
          </w:p>
        </w:tc>
      </w:tr>
      <w:tr w:rsidR="1BCCEED5" w14:paraId="0A5AE2B1" w14:textId="77777777" w:rsidTr="1BCCEED5">
        <w:tc>
          <w:tcPr>
            <w:tcW w:w="9746" w:type="dxa"/>
            <w:shd w:val="clear" w:color="auto" w:fill="EAF1DD" w:themeFill="accent3" w:themeFillTint="33"/>
          </w:tcPr>
          <w:p w14:paraId="79A24691" w14:textId="561D25F1" w:rsidR="1BCCEED5" w:rsidRDefault="1BCCEED5" w:rsidP="1BCCEED5">
            <w:pPr>
              <w:spacing w:line="360" w:lineRule="auto"/>
              <w:rPr>
                <w:b/>
                <w:bCs/>
              </w:rPr>
            </w:pPr>
            <w:r w:rsidRPr="1BCCEED5">
              <w:rPr>
                <w:b/>
                <w:bCs/>
              </w:rPr>
              <w:t>After (add the code highlighted)</w:t>
            </w:r>
          </w:p>
        </w:tc>
      </w:tr>
      <w:tr w:rsidR="1BCCEED5" w14:paraId="01AB733F" w14:textId="77777777" w:rsidTr="1BCCEED5">
        <w:tc>
          <w:tcPr>
            <w:tcW w:w="9746" w:type="dxa"/>
          </w:tcPr>
          <w:p w14:paraId="14446AAA" w14:textId="7D17240F" w:rsidR="1BCCEED5" w:rsidRDefault="1BCCEED5" w:rsidP="1BCCEED5">
            <w:pPr>
              <w:spacing w:line="360" w:lineRule="auto"/>
            </w:pPr>
            <w:r w:rsidRPr="1BCCEED5">
              <w:rPr>
                <w:rFonts w:ascii="Menlo" w:eastAsia="Menlo" w:hAnsi="Menlo" w:cs="Menlo"/>
                <w:color w:val="000000" w:themeColor="text1"/>
                <w:sz w:val="15"/>
                <w:szCs w:val="15"/>
              </w:rPr>
              <w:t>Transaction.wrap(</w:t>
            </w:r>
            <w:r w:rsidRPr="1BCCEED5">
              <w:rPr>
                <w:rFonts w:ascii="Menlo" w:eastAsia="Menlo" w:hAnsi="Menlo" w:cs="Menlo"/>
                <w:color w:val="0000FF"/>
                <w:sz w:val="15"/>
                <w:szCs w:val="15"/>
              </w:rPr>
              <w:t>function</w:t>
            </w:r>
            <w:r w:rsidRPr="1BCCEED5">
              <w:rPr>
                <w:rFonts w:ascii="Menlo" w:eastAsia="Menlo" w:hAnsi="Menlo" w:cs="Menlo"/>
                <w:color w:val="000000" w:themeColor="text1"/>
                <w:sz w:val="15"/>
                <w:szCs w:val="15"/>
              </w:rPr>
              <w:t xml:space="preserve"> () {</w:t>
            </w:r>
          </w:p>
          <w:p w14:paraId="31F268EC" w14:textId="57E37F74" w:rsidR="1BCCEED5" w:rsidRDefault="1BCCEED5" w:rsidP="1BCCEED5">
            <w:pPr>
              <w:spacing w:line="360" w:lineRule="auto"/>
            </w:pPr>
            <w:r w:rsidRPr="1BCCEED5">
              <w:rPr>
                <w:rFonts w:ascii="Menlo" w:eastAsia="Menlo" w:hAnsi="Menlo" w:cs="Menlo"/>
                <w:color w:val="000000" w:themeColor="text1"/>
                <w:sz w:val="15"/>
                <w:szCs w:val="15"/>
              </w:rPr>
              <w:t xml:space="preserve">    cart.calculate();</w:t>
            </w:r>
          </w:p>
          <w:p w14:paraId="548083E0" w14:textId="1E2F01B0"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0000" w:themeColor="text1"/>
                <w:sz w:val="15"/>
                <w:szCs w:val="15"/>
              </w:rPr>
              <w:t>});</w:t>
            </w:r>
            <w:r>
              <w:br/>
            </w:r>
            <w:r>
              <w:br/>
            </w:r>
            <w:r w:rsidRPr="1BCCEED5">
              <w:rPr>
                <w:rFonts w:ascii="Menlo" w:eastAsia="Menlo" w:hAnsi="Menlo" w:cs="Menlo"/>
                <w:color w:val="008000"/>
                <w:sz w:val="15"/>
                <w:szCs w:val="15"/>
                <w:highlight w:val="yellow"/>
              </w:rPr>
              <w:t>/* HiPay custom code - start */</w:t>
            </w:r>
            <w:r>
              <w:br/>
            </w:r>
            <w:r w:rsidRPr="1BCCEED5">
              <w:rPr>
                <w:rFonts w:ascii="Menlo" w:eastAsia="Menlo" w:hAnsi="Menlo" w:cs="Menlo"/>
                <w:color w:val="008000"/>
                <w:sz w:val="15"/>
                <w:szCs w:val="15"/>
                <w:highlight w:val="yellow"/>
              </w:rPr>
              <w:t>// If Card not exist in the list of PaymentInstruments : Incrementing the attempts (Create Custom Object for attempts)</w:t>
            </w:r>
            <w:r w:rsidRPr="1BCCEED5">
              <w:rPr>
                <w:rFonts w:ascii="Menlo" w:eastAsia="Menlo" w:hAnsi="Menlo" w:cs="Menlo"/>
                <w:color w:val="008000"/>
                <w:sz w:val="15"/>
                <w:szCs w:val="15"/>
              </w:rPr>
              <w:t xml:space="preserve"> </w:t>
            </w:r>
          </w:p>
          <w:p w14:paraId="1ABF1EEE" w14:textId="77D29FC9"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incrementAttempt = session.custom[</w:t>
            </w:r>
            <w:r w:rsidRPr="1BCCEED5">
              <w:rPr>
                <w:rFonts w:ascii="Menlo" w:eastAsia="Menlo" w:hAnsi="Menlo" w:cs="Menlo"/>
                <w:color w:val="A31515"/>
                <w:sz w:val="15"/>
                <w:szCs w:val="15"/>
                <w:highlight w:val="yellow"/>
              </w:rPr>
              <w:t>'saveCardChecked'</w:t>
            </w:r>
            <w:r w:rsidRPr="1BCCEED5">
              <w:rPr>
                <w:rFonts w:ascii="Menlo" w:eastAsia="Menlo" w:hAnsi="Menlo" w:cs="Menlo"/>
                <w:color w:val="000000" w:themeColor="text1"/>
                <w:sz w:val="15"/>
                <w:szCs w:val="15"/>
                <w:highlight w:val="yellow"/>
              </w:rPr>
              <w:t>];</w:t>
            </w:r>
          </w:p>
          <w:p w14:paraId="0F9C3C30" w14:textId="627CB61F"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varCustomer = cart.getCustomer();</w:t>
            </w:r>
            <w:r w:rsidRPr="1BCCEED5">
              <w:rPr>
                <w:rFonts w:ascii="Menlo" w:eastAsia="Menlo" w:hAnsi="Menlo" w:cs="Menlo"/>
                <w:color w:val="000000" w:themeColor="text1"/>
                <w:sz w:val="15"/>
                <w:szCs w:val="15"/>
              </w:rPr>
              <w:t xml:space="preserve"> </w:t>
            </w:r>
          </w:p>
          <w:p w14:paraId="6CE5E6ED" w14:textId="5AAF0C1B"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varCustomer.isAuthenticated() &amp;&amp; varCustomer.isRegistered() &amp;&amp; incrementAttempt) {</w:t>
            </w:r>
            <w:r w:rsidRPr="1BCCEED5">
              <w:rPr>
                <w:rFonts w:ascii="Menlo" w:eastAsia="Menlo" w:hAnsi="Menlo" w:cs="Menlo"/>
                <w:color w:val="000000" w:themeColor="text1"/>
                <w:sz w:val="15"/>
                <w:szCs w:val="15"/>
              </w:rPr>
              <w:t xml:space="preserve"> </w:t>
            </w:r>
          </w:p>
          <w:p w14:paraId="7CFF7571" w14:textId="0AC3BDCA"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params = {</w:t>
            </w:r>
          </w:p>
          <w:p w14:paraId="5AF8CEF0" w14:textId="18D410F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 xml:space="preserve">objName: </w:t>
            </w:r>
            <w:r w:rsidRPr="1BCCEED5">
              <w:rPr>
                <w:rFonts w:ascii="Menlo" w:eastAsia="Menlo" w:hAnsi="Menlo" w:cs="Menlo"/>
                <w:color w:val="A31515"/>
                <w:sz w:val="15"/>
                <w:szCs w:val="15"/>
                <w:highlight w:val="yellow"/>
              </w:rPr>
              <w:t>'SaveOneclick'</w:t>
            </w:r>
            <w:r w:rsidRPr="1BCCEED5">
              <w:rPr>
                <w:rFonts w:ascii="Menlo" w:eastAsia="Menlo" w:hAnsi="Menlo" w:cs="Menlo"/>
                <w:color w:val="000000" w:themeColor="text1"/>
                <w:sz w:val="15"/>
                <w:szCs w:val="15"/>
                <w:highlight w:val="yellow"/>
              </w:rPr>
              <w:t>,</w:t>
            </w:r>
          </w:p>
          <w:p w14:paraId="067985E3" w14:textId="17082BE0"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data: {</w:t>
            </w:r>
            <w:r w:rsidRPr="1BCCEED5">
              <w:rPr>
                <w:rFonts w:ascii="Menlo" w:eastAsia="Menlo" w:hAnsi="Menlo" w:cs="Menlo"/>
                <w:color w:val="000000" w:themeColor="text1"/>
                <w:sz w:val="15"/>
                <w:szCs w:val="15"/>
              </w:rPr>
              <w:t xml:space="preserve"> </w:t>
            </w:r>
          </w:p>
          <w:p w14:paraId="367A3349" w14:textId="13F76D1F"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customerNo: cart.getCustomerNo(),</w:t>
            </w:r>
          </w:p>
          <w:p w14:paraId="7B7EC49F" w14:textId="7DAED4BC"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 xml:space="preserve">attemptDate: </w:t>
            </w:r>
            <w:r w:rsidRPr="1BCCEED5">
              <w:rPr>
                <w:rFonts w:ascii="Menlo" w:eastAsia="Menlo" w:hAnsi="Menlo" w:cs="Menlo"/>
                <w:color w:val="0000FF"/>
                <w:sz w:val="15"/>
                <w:szCs w:val="15"/>
                <w:highlight w:val="yellow"/>
              </w:rPr>
              <w:t>new</w:t>
            </w:r>
            <w:r w:rsidRPr="1BCCEED5">
              <w:rPr>
                <w:rFonts w:ascii="Menlo" w:eastAsia="Menlo" w:hAnsi="Menlo" w:cs="Menlo"/>
                <w:color w:val="000000" w:themeColor="text1"/>
                <w:sz w:val="15"/>
                <w:szCs w:val="15"/>
                <w:highlight w:val="yellow"/>
              </w:rPr>
              <w:t xml:space="preserve"> Date()</w:t>
            </w:r>
          </w:p>
          <w:p w14:paraId="3B3EF0D2" w14:textId="019B4D1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76FD26C4" w14:textId="5152E06B"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2173DA41" w14:textId="11C71643"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result = Helpers.writeToCustomObject(params);</w:t>
            </w:r>
            <w:r w:rsidRPr="1BCCEED5">
              <w:rPr>
                <w:rFonts w:ascii="Menlo" w:eastAsia="Menlo" w:hAnsi="Menlo" w:cs="Menlo"/>
                <w:color w:val="000000" w:themeColor="text1"/>
                <w:sz w:val="15"/>
                <w:szCs w:val="15"/>
              </w:rPr>
              <w:t xml:space="preserve"> </w:t>
            </w:r>
          </w:p>
          <w:p w14:paraId="29DC94D8" w14:textId="3E5E33EA"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result === </w:t>
            </w:r>
            <w:r w:rsidRPr="1BCCEED5">
              <w:rPr>
                <w:rFonts w:ascii="Menlo" w:eastAsia="Menlo" w:hAnsi="Menlo" w:cs="Menlo"/>
                <w:color w:val="A31515"/>
                <w:sz w:val="15"/>
                <w:szCs w:val="15"/>
                <w:highlight w:val="yellow"/>
              </w:rPr>
              <w:t>'ERROR'</w:t>
            </w:r>
            <w:r w:rsidRPr="1BCCEED5">
              <w:rPr>
                <w:rFonts w:ascii="Menlo" w:eastAsia="Menlo" w:hAnsi="Menlo" w:cs="Menlo"/>
                <w:color w:val="000000" w:themeColor="text1"/>
                <w:sz w:val="15"/>
                <w:szCs w:val="15"/>
                <w:highlight w:val="yellow"/>
              </w:rPr>
              <w:t>) {</w:t>
            </w:r>
          </w:p>
          <w:p w14:paraId="35E24933" w14:textId="5427C645"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Logger.error(</w:t>
            </w:r>
            <w:r w:rsidRPr="1BCCEED5">
              <w:rPr>
                <w:rFonts w:ascii="Menlo" w:eastAsia="Menlo" w:hAnsi="Menlo" w:cs="Menlo"/>
                <w:color w:val="A31515"/>
                <w:sz w:val="15"/>
                <w:szCs w:val="15"/>
                <w:highlight w:val="yellow"/>
              </w:rPr>
              <w:t>'writeToCustomObject : Fail to add the custom object : '</w:t>
            </w:r>
            <w:r w:rsidRPr="1BCCEED5">
              <w:rPr>
                <w:rFonts w:ascii="Menlo" w:eastAsia="Menlo" w:hAnsi="Menlo" w:cs="Menlo"/>
                <w:color w:val="000000" w:themeColor="text1"/>
                <w:sz w:val="15"/>
                <w:szCs w:val="15"/>
                <w:highlight w:val="yellow"/>
              </w:rPr>
              <w:t xml:space="preserve"> + params.objName);</w:t>
            </w:r>
          </w:p>
          <w:p w14:paraId="3CDA0470" w14:textId="44F92C28"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 xml:space="preserve">} </w:t>
            </w:r>
            <w:r w:rsidRPr="1BCCEED5">
              <w:rPr>
                <w:rFonts w:ascii="Menlo" w:eastAsia="Menlo" w:hAnsi="Menlo" w:cs="Menlo"/>
                <w:color w:val="0000FF"/>
                <w:sz w:val="15"/>
                <w:szCs w:val="15"/>
                <w:highlight w:val="yellow"/>
              </w:rPr>
              <w:t>else</w:t>
            </w:r>
            <w:r w:rsidRPr="1BCCEED5">
              <w:rPr>
                <w:rFonts w:ascii="Menlo" w:eastAsia="Menlo" w:hAnsi="Menlo" w:cs="Menlo"/>
                <w:color w:val="000000" w:themeColor="text1"/>
                <w:sz w:val="15"/>
                <w:szCs w:val="15"/>
                <w:highlight w:val="yellow"/>
              </w:rPr>
              <w:t xml:space="preserve"> {</w:t>
            </w:r>
          </w:p>
          <w:p w14:paraId="444F00C2" w14:textId="1849F781"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Logger.info(</w:t>
            </w:r>
            <w:r w:rsidRPr="1BCCEED5">
              <w:rPr>
                <w:rFonts w:ascii="Menlo" w:eastAsia="Menlo" w:hAnsi="Menlo" w:cs="Menlo"/>
                <w:color w:val="A31515"/>
                <w:sz w:val="15"/>
                <w:szCs w:val="15"/>
                <w:highlight w:val="yellow"/>
              </w:rPr>
              <w:t>'writeToCustomObject : Record added for custom object : '</w:t>
            </w:r>
            <w:r w:rsidRPr="1BCCEED5">
              <w:rPr>
                <w:rFonts w:ascii="Menlo" w:eastAsia="Menlo" w:hAnsi="Menlo" w:cs="Menlo"/>
                <w:color w:val="000000" w:themeColor="text1"/>
                <w:sz w:val="15"/>
                <w:szCs w:val="15"/>
                <w:highlight w:val="yellow"/>
              </w:rPr>
              <w:t xml:space="preserve"> + params.objName);</w:t>
            </w:r>
          </w:p>
          <w:p w14:paraId="79ECA689" w14:textId="3E029CEF"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4BFEA33A" w14:textId="08A5ACDA"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highlight w:val="yellow"/>
              </w:rPr>
              <w:t>}</w:t>
            </w:r>
          </w:p>
          <w:p w14:paraId="3E0CE979" w14:textId="356AED9E"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8000"/>
                <w:sz w:val="15"/>
                <w:szCs w:val="15"/>
                <w:highlight w:val="yellow"/>
              </w:rPr>
              <w:t>/* HiPay custom code – end */</w:t>
            </w:r>
          </w:p>
          <w:p w14:paraId="7624BEA2" w14:textId="40AEFC29" w:rsidR="1BCCEED5" w:rsidRDefault="1BCCEED5" w:rsidP="1BCCEED5">
            <w:pPr>
              <w:spacing w:line="360" w:lineRule="auto"/>
              <w:rPr>
                <w:rFonts w:ascii="Menlo" w:eastAsia="Menlo" w:hAnsi="Menlo" w:cs="Menlo"/>
                <w:color w:val="000000" w:themeColor="text1"/>
                <w:sz w:val="15"/>
                <w:szCs w:val="15"/>
              </w:rPr>
            </w:pPr>
            <w:r>
              <w:br/>
            </w: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COBilling = app.getController(</w:t>
            </w:r>
            <w:r w:rsidRPr="1BCCEED5">
              <w:rPr>
                <w:rFonts w:ascii="Menlo" w:eastAsia="Menlo" w:hAnsi="Menlo" w:cs="Menlo"/>
                <w:color w:val="A31515"/>
                <w:sz w:val="15"/>
                <w:szCs w:val="15"/>
              </w:rPr>
              <w:t>'COBilling'</w:t>
            </w:r>
            <w:r w:rsidRPr="1BCCEED5">
              <w:rPr>
                <w:rFonts w:ascii="Menlo" w:eastAsia="Menlo" w:hAnsi="Menlo" w:cs="Menlo"/>
                <w:color w:val="000000" w:themeColor="text1"/>
                <w:sz w:val="15"/>
                <w:szCs w:val="15"/>
              </w:rPr>
              <w:t>);</w:t>
            </w:r>
          </w:p>
        </w:tc>
      </w:tr>
    </w:tbl>
    <w:p w14:paraId="0FFA9AC9" w14:textId="47F8E953" w:rsidR="1BCCEED5" w:rsidRDefault="1BCCEED5" w:rsidP="1BCCEED5"/>
    <w:tbl>
      <w:tblPr>
        <w:tblStyle w:val="Grilledutableau"/>
        <w:tblW w:w="0" w:type="auto"/>
        <w:tblLayout w:type="fixed"/>
        <w:tblLook w:val="06A0" w:firstRow="1" w:lastRow="0" w:firstColumn="1" w:lastColumn="0" w:noHBand="1" w:noVBand="1"/>
      </w:tblPr>
      <w:tblGrid>
        <w:gridCol w:w="9746"/>
      </w:tblGrid>
      <w:tr w:rsidR="1BCCEED5" w14:paraId="387B40CD" w14:textId="77777777" w:rsidTr="1BCCEED5">
        <w:tc>
          <w:tcPr>
            <w:tcW w:w="9746" w:type="dxa"/>
            <w:shd w:val="clear" w:color="auto" w:fill="FDE9D9" w:themeFill="accent6" w:themeFillTint="33"/>
          </w:tcPr>
          <w:p w14:paraId="409B4BB6" w14:textId="4C414F79" w:rsidR="1BCCEED5" w:rsidRDefault="1BCCEED5" w:rsidP="1BCCEED5">
            <w:pPr>
              <w:spacing w:line="360" w:lineRule="auto"/>
              <w:rPr>
                <w:b/>
                <w:bCs/>
              </w:rPr>
            </w:pPr>
            <w:r w:rsidRPr="1BCCEED5">
              <w:rPr>
                <w:b/>
                <w:bCs/>
              </w:rPr>
              <w:lastRenderedPageBreak/>
              <w:t>Before (line 210-214)</w:t>
            </w:r>
          </w:p>
        </w:tc>
      </w:tr>
      <w:tr w:rsidR="1BCCEED5" w14:paraId="0C810C2C" w14:textId="77777777" w:rsidTr="1BCCEED5">
        <w:tc>
          <w:tcPr>
            <w:tcW w:w="9746" w:type="dxa"/>
          </w:tcPr>
          <w:p w14:paraId="4373EC26" w14:textId="26B0DAF8" w:rsidR="1BCCEED5" w:rsidRDefault="1BCCEED5" w:rsidP="1BCCEED5">
            <w:pPr>
              <w:spacing w:line="360" w:lineRule="auto"/>
            </w:pP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orderPlacementStatus = Order.submit(order);</w:t>
            </w:r>
          </w:p>
          <w:p w14:paraId="505C9AA2" w14:textId="6765F855" w:rsidR="1BCCEED5" w:rsidRDefault="1BCCEED5" w:rsidP="1BCCEED5">
            <w:pPr>
              <w:spacing w:line="360" w:lineRule="auto"/>
            </w:pP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orderPlacementStatus.error) {</w:t>
            </w:r>
          </w:p>
          <w:p w14:paraId="65388F4D" w14:textId="2D3186E4" w:rsidR="1BCCEED5" w:rsidRDefault="1BCCEED5" w:rsidP="1BCCEED5">
            <w:pPr>
              <w:spacing w:line="360" w:lineRule="auto"/>
            </w:pPr>
            <w:r w:rsidRPr="1BCCEED5">
              <w:rPr>
                <w:rFonts w:ascii="Menlo" w:eastAsia="Menlo" w:hAnsi="Menlo" w:cs="Menlo"/>
                <w:color w:val="000000" w:themeColor="text1"/>
                <w:sz w:val="15"/>
                <w:szCs w:val="15"/>
              </w:rPr>
              <w:t xml:space="preserve">    clearForms();</w:t>
            </w:r>
          </w:p>
          <w:p w14:paraId="0A7805F1" w14:textId="3D03E28A" w:rsidR="1BCCEED5" w:rsidRDefault="1BCCEED5" w:rsidP="1BCCEED5">
            <w:pPr>
              <w:spacing w:line="360" w:lineRule="auto"/>
            </w:pPr>
            <w:r w:rsidRPr="1BCCEED5">
              <w:rPr>
                <w:rFonts w:ascii="Menlo" w:eastAsia="Menlo" w:hAnsi="Menlo" w:cs="Menlo"/>
                <w:color w:val="000000" w:themeColor="text1"/>
                <w:sz w:val="15"/>
                <w:szCs w:val="15"/>
              </w:rPr>
              <w:t>}</w:t>
            </w:r>
          </w:p>
          <w:p w14:paraId="59AB2C4F" w14:textId="2A5EA3DF"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FF"/>
                <w:sz w:val="15"/>
                <w:szCs w:val="15"/>
              </w:rPr>
              <w:t>return</w:t>
            </w:r>
            <w:r w:rsidRPr="1BCCEED5">
              <w:rPr>
                <w:rFonts w:ascii="Menlo" w:eastAsia="Menlo" w:hAnsi="Menlo" w:cs="Menlo"/>
                <w:color w:val="000000" w:themeColor="text1"/>
                <w:sz w:val="15"/>
                <w:szCs w:val="15"/>
              </w:rPr>
              <w:t xml:space="preserve"> orderPlacementStatus;</w:t>
            </w:r>
            <w:r>
              <w:br/>
            </w:r>
          </w:p>
        </w:tc>
      </w:tr>
      <w:tr w:rsidR="1BCCEED5" w14:paraId="771C137B" w14:textId="77777777" w:rsidTr="1BCCEED5">
        <w:tc>
          <w:tcPr>
            <w:tcW w:w="9746" w:type="dxa"/>
            <w:shd w:val="clear" w:color="auto" w:fill="EAF1DD" w:themeFill="accent3" w:themeFillTint="33"/>
          </w:tcPr>
          <w:p w14:paraId="58272B36" w14:textId="561D25F1" w:rsidR="1BCCEED5" w:rsidRDefault="1BCCEED5" w:rsidP="1BCCEED5">
            <w:pPr>
              <w:spacing w:line="360" w:lineRule="auto"/>
              <w:rPr>
                <w:b/>
                <w:bCs/>
              </w:rPr>
            </w:pPr>
            <w:r w:rsidRPr="1BCCEED5">
              <w:rPr>
                <w:b/>
                <w:bCs/>
              </w:rPr>
              <w:t>After (add the code highlighted)</w:t>
            </w:r>
          </w:p>
        </w:tc>
      </w:tr>
      <w:tr w:rsidR="1BCCEED5" w14:paraId="738A8544" w14:textId="77777777" w:rsidTr="1BCCEED5">
        <w:tc>
          <w:tcPr>
            <w:tcW w:w="9746" w:type="dxa"/>
          </w:tcPr>
          <w:p w14:paraId="52464F8F" w14:textId="6A1D3626"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start */</w:t>
            </w:r>
          </w:p>
          <w:p w14:paraId="50A27776" w14:textId="745127BC"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empty(sitePrefs.hipayEnabled) &amp;&amp; sitePrefs.hipayEnabled) {</w:t>
            </w:r>
          </w:p>
          <w:p w14:paraId="5804EA8C" w14:textId="38BDF6AF"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handlePaymentsResult.authorized) {</w:t>
            </w:r>
          </w:p>
          <w:p w14:paraId="2E21EB42" w14:textId="5EB1B05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highlight w:val="yellow"/>
              </w:rPr>
              <w:t>var</w:t>
            </w:r>
            <w:r w:rsidRPr="1BCCEED5">
              <w:rPr>
                <w:rFonts w:ascii="Menlo" w:eastAsia="Menlo" w:hAnsi="Menlo" w:cs="Menlo"/>
                <w:color w:val="000000" w:themeColor="text1"/>
                <w:sz w:val="15"/>
                <w:szCs w:val="15"/>
                <w:highlight w:val="yellow"/>
              </w:rPr>
              <w:t xml:space="preserve"> orderPlacementStatus = Order.submit(order);</w:t>
            </w:r>
          </w:p>
          <w:p w14:paraId="2D122480" w14:textId="337DA3EB"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highlight w:val="yellow"/>
              </w:rPr>
              <w:t>if</w:t>
            </w:r>
            <w:r w:rsidRPr="1BCCEED5">
              <w:rPr>
                <w:rFonts w:ascii="Menlo" w:eastAsia="Menlo" w:hAnsi="Menlo" w:cs="Menlo"/>
                <w:color w:val="000000" w:themeColor="text1"/>
                <w:sz w:val="15"/>
                <w:szCs w:val="15"/>
                <w:highlight w:val="yellow"/>
              </w:rPr>
              <w:t xml:space="preserve"> (!orderPlacementStatus.error) {</w:t>
            </w:r>
          </w:p>
          <w:p w14:paraId="06766E9A" w14:textId="066D867B"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clearForms();</w:t>
            </w:r>
          </w:p>
          <w:p w14:paraId="19E77321" w14:textId="07B04EC0"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15DBF99C" w14:textId="16EB6596"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highlight w:val="yellow"/>
              </w:rPr>
              <w:t>return</w:t>
            </w:r>
            <w:r w:rsidRPr="1BCCEED5">
              <w:rPr>
                <w:rFonts w:ascii="Menlo" w:eastAsia="Menlo" w:hAnsi="Menlo" w:cs="Menlo"/>
                <w:color w:val="000000" w:themeColor="text1"/>
                <w:sz w:val="15"/>
                <w:szCs w:val="15"/>
                <w:highlight w:val="yellow"/>
              </w:rPr>
              <w:t xml:space="preserve"> orderPlacementStatus;</w:t>
            </w:r>
          </w:p>
          <w:p w14:paraId="78D100D5" w14:textId="754B358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 xml:space="preserve">} </w:t>
            </w:r>
            <w:r w:rsidRPr="1BCCEED5">
              <w:rPr>
                <w:rFonts w:ascii="Menlo" w:eastAsia="Menlo" w:hAnsi="Menlo" w:cs="Menlo"/>
                <w:color w:val="0000FF"/>
                <w:sz w:val="15"/>
                <w:szCs w:val="15"/>
                <w:highlight w:val="yellow"/>
              </w:rPr>
              <w:t>else</w:t>
            </w:r>
            <w:r w:rsidRPr="1BCCEED5">
              <w:rPr>
                <w:rFonts w:ascii="Menlo" w:eastAsia="Menlo" w:hAnsi="Menlo" w:cs="Menlo"/>
                <w:color w:val="000000" w:themeColor="text1"/>
                <w:sz w:val="15"/>
                <w:szCs w:val="15"/>
                <w:highlight w:val="yellow"/>
              </w:rPr>
              <w:t xml:space="preserve"> {</w:t>
            </w:r>
          </w:p>
          <w:p w14:paraId="3DF06E34" w14:textId="4FE698AF"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highlight w:val="yellow"/>
              </w:rPr>
              <w:t>return</w:t>
            </w:r>
            <w:r w:rsidRPr="1BCCEED5">
              <w:rPr>
                <w:rFonts w:ascii="Menlo" w:eastAsia="Menlo" w:hAnsi="Menlo" w:cs="Menlo"/>
                <w:color w:val="000000" w:themeColor="text1"/>
                <w:sz w:val="15"/>
                <w:szCs w:val="15"/>
                <w:highlight w:val="yellow"/>
              </w:rPr>
              <w:t xml:space="preserve"> {</w:t>
            </w:r>
          </w:p>
          <w:p w14:paraId="14F82FF3" w14:textId="63D4A9ED"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Order: order,</w:t>
            </w:r>
          </w:p>
          <w:p w14:paraId="0DAFFF92" w14:textId="0253391E" w:rsidR="1BCCEED5" w:rsidRDefault="1BCCEED5" w:rsidP="1BCCEED5">
            <w:pPr>
              <w:spacing w:line="360" w:lineRule="auto"/>
              <w:rPr>
                <w:rFonts w:ascii="Menlo" w:eastAsia="Menlo" w:hAnsi="Menlo" w:cs="Menlo"/>
                <w:color w:val="0000FF"/>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 xml:space="preserve">order_created: </w:t>
            </w:r>
            <w:r w:rsidRPr="1BCCEED5">
              <w:rPr>
                <w:rFonts w:ascii="Menlo" w:eastAsia="Menlo" w:hAnsi="Menlo" w:cs="Menlo"/>
                <w:color w:val="0000FF"/>
                <w:sz w:val="15"/>
                <w:szCs w:val="15"/>
                <w:highlight w:val="yellow"/>
              </w:rPr>
              <w:t>false</w:t>
            </w:r>
          </w:p>
          <w:p w14:paraId="57294A45" w14:textId="6D12259E"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61E8DC0C" w14:textId="34EC0C47"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rPr>
              <w:t xml:space="preserve">    </w:t>
            </w:r>
            <w:r w:rsidRPr="1BCCEED5">
              <w:rPr>
                <w:rFonts w:ascii="Menlo" w:eastAsia="Menlo" w:hAnsi="Menlo" w:cs="Menlo"/>
                <w:color w:val="000000" w:themeColor="text1"/>
                <w:sz w:val="15"/>
                <w:szCs w:val="15"/>
                <w:highlight w:val="yellow"/>
              </w:rPr>
              <w:t>}</w:t>
            </w:r>
          </w:p>
          <w:p w14:paraId="50E47CE2" w14:textId="08645E53"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highlight w:val="yellow"/>
              </w:rPr>
              <w:t xml:space="preserve">} </w:t>
            </w:r>
            <w:r w:rsidRPr="1BCCEED5">
              <w:rPr>
                <w:rFonts w:ascii="Menlo" w:eastAsia="Menlo" w:hAnsi="Menlo" w:cs="Menlo"/>
                <w:color w:val="0000FF"/>
                <w:sz w:val="15"/>
                <w:szCs w:val="15"/>
                <w:highlight w:val="yellow"/>
              </w:rPr>
              <w:t>else</w:t>
            </w:r>
            <w:r w:rsidRPr="1BCCEED5">
              <w:rPr>
                <w:rFonts w:ascii="Menlo" w:eastAsia="Menlo" w:hAnsi="Menlo" w:cs="Menlo"/>
                <w:color w:val="000000" w:themeColor="text1"/>
                <w:sz w:val="15"/>
                <w:szCs w:val="15"/>
                <w:highlight w:val="yellow"/>
              </w:rPr>
              <w:t xml:space="preserve"> {</w:t>
            </w:r>
          </w:p>
          <w:p w14:paraId="4D5EBFE0" w14:textId="4361C758"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rPr>
              <w:t>var</w:t>
            </w:r>
            <w:r w:rsidRPr="1BCCEED5">
              <w:rPr>
                <w:rFonts w:ascii="Menlo" w:eastAsia="Menlo" w:hAnsi="Menlo" w:cs="Menlo"/>
                <w:color w:val="000000" w:themeColor="text1"/>
                <w:sz w:val="15"/>
                <w:szCs w:val="15"/>
              </w:rPr>
              <w:t xml:space="preserve"> orderPlacementStatus = Order.submit(order);</w:t>
            </w:r>
          </w:p>
          <w:p w14:paraId="3ED4F934" w14:textId="799C1870"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rPr>
              <w:t>if</w:t>
            </w:r>
            <w:r w:rsidRPr="1BCCEED5">
              <w:rPr>
                <w:rFonts w:ascii="Menlo" w:eastAsia="Menlo" w:hAnsi="Menlo" w:cs="Menlo"/>
                <w:color w:val="000000" w:themeColor="text1"/>
                <w:sz w:val="15"/>
                <w:szCs w:val="15"/>
              </w:rPr>
              <w:t xml:space="preserve"> (!orderPlacementStatus.error) {</w:t>
            </w:r>
          </w:p>
          <w:p w14:paraId="46862E1D" w14:textId="0017396E"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clearForms();</w:t>
            </w:r>
          </w:p>
          <w:p w14:paraId="1F6E96B7" w14:textId="3D79EEB8"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w:t>
            </w:r>
          </w:p>
          <w:p w14:paraId="1CCADC22" w14:textId="3A995B92" w:rsidR="1BCCEED5" w:rsidRDefault="1BCCEED5" w:rsidP="1BCCEED5">
            <w:pPr>
              <w:spacing w:line="360" w:lineRule="auto"/>
              <w:rPr>
                <w:rFonts w:ascii="Menlo" w:eastAsia="Menlo" w:hAnsi="Menlo" w:cs="Menlo"/>
                <w:color w:val="000000" w:themeColor="text1"/>
                <w:sz w:val="15"/>
                <w:szCs w:val="15"/>
              </w:rPr>
            </w:pPr>
            <w:r w:rsidRPr="1BCCEED5">
              <w:rPr>
                <w:rFonts w:ascii="Menlo" w:eastAsia="Menlo" w:hAnsi="Menlo" w:cs="Menlo"/>
                <w:color w:val="000000" w:themeColor="text1"/>
                <w:sz w:val="15"/>
                <w:szCs w:val="15"/>
              </w:rPr>
              <w:t xml:space="preserve">    </w:t>
            </w:r>
            <w:r w:rsidRPr="1BCCEED5">
              <w:rPr>
                <w:rFonts w:ascii="Menlo" w:eastAsia="Menlo" w:hAnsi="Menlo" w:cs="Menlo"/>
                <w:color w:val="0000FF"/>
                <w:sz w:val="15"/>
                <w:szCs w:val="15"/>
              </w:rPr>
              <w:t>return</w:t>
            </w:r>
            <w:r w:rsidRPr="1BCCEED5">
              <w:rPr>
                <w:rFonts w:ascii="Menlo" w:eastAsia="Menlo" w:hAnsi="Menlo" w:cs="Menlo"/>
                <w:color w:val="000000" w:themeColor="text1"/>
                <w:sz w:val="15"/>
                <w:szCs w:val="15"/>
              </w:rPr>
              <w:t xml:space="preserve"> orderPlacementStatus;</w:t>
            </w:r>
          </w:p>
          <w:p w14:paraId="36BD3079" w14:textId="3EFFA5F7" w:rsidR="1BCCEED5" w:rsidRDefault="1BCCEED5" w:rsidP="1BCCEED5">
            <w:pPr>
              <w:spacing w:line="360" w:lineRule="auto"/>
              <w:rPr>
                <w:rFonts w:ascii="Menlo" w:eastAsia="Menlo" w:hAnsi="Menlo" w:cs="Menlo"/>
                <w:color w:val="000000" w:themeColor="text1"/>
                <w:sz w:val="15"/>
                <w:szCs w:val="15"/>
                <w:highlight w:val="yellow"/>
              </w:rPr>
            </w:pPr>
            <w:r w:rsidRPr="1BCCEED5">
              <w:rPr>
                <w:rFonts w:ascii="Menlo" w:eastAsia="Menlo" w:hAnsi="Menlo" w:cs="Menlo"/>
                <w:color w:val="000000" w:themeColor="text1"/>
                <w:sz w:val="15"/>
                <w:szCs w:val="15"/>
                <w:highlight w:val="yellow"/>
              </w:rPr>
              <w:t>}</w:t>
            </w:r>
          </w:p>
          <w:p w14:paraId="0C4FB826" w14:textId="717468F2" w:rsidR="1BCCEED5" w:rsidRDefault="1BCCEED5" w:rsidP="1BCCEED5">
            <w:pPr>
              <w:spacing w:line="360" w:lineRule="auto"/>
              <w:rPr>
                <w:rFonts w:ascii="Menlo" w:eastAsia="Menlo" w:hAnsi="Menlo" w:cs="Menlo"/>
                <w:color w:val="008000"/>
                <w:sz w:val="15"/>
                <w:szCs w:val="15"/>
                <w:highlight w:val="yellow"/>
              </w:rPr>
            </w:pPr>
            <w:r w:rsidRPr="1BCCEED5">
              <w:rPr>
                <w:rFonts w:ascii="Menlo" w:eastAsia="Menlo" w:hAnsi="Menlo" w:cs="Menlo"/>
                <w:color w:val="008000"/>
                <w:sz w:val="15"/>
                <w:szCs w:val="15"/>
                <w:highlight w:val="yellow"/>
              </w:rPr>
              <w:t>/* HiPay custom code - end */</w:t>
            </w:r>
          </w:p>
          <w:p w14:paraId="5443C777" w14:textId="2D5F4FCB" w:rsidR="1BCCEED5" w:rsidRDefault="1BCCEED5" w:rsidP="1BCCEED5">
            <w:pPr>
              <w:spacing w:line="360" w:lineRule="auto"/>
              <w:rPr>
                <w:rFonts w:ascii="Menlo" w:eastAsia="Menlo" w:hAnsi="Menlo" w:cs="Menlo"/>
                <w:color w:val="000000" w:themeColor="text1"/>
                <w:sz w:val="15"/>
                <w:szCs w:val="15"/>
              </w:rPr>
            </w:pPr>
          </w:p>
        </w:tc>
      </w:tr>
    </w:tbl>
    <w:p w14:paraId="7B605C9A" w14:textId="6983F46F" w:rsidR="1BCCEED5" w:rsidRDefault="1BCCEED5" w:rsidP="064B4236"/>
    <w:p w14:paraId="758AE5A0" w14:textId="4D364AE4" w:rsidR="1BCCEED5" w:rsidRDefault="1BCCEED5" w:rsidP="1BCCEED5"/>
    <w:p w14:paraId="75FFF35A" w14:textId="2AC4B89D" w:rsidR="064B4236" w:rsidRDefault="064B4236" w:rsidP="064B4236">
      <w:pPr>
        <w:pStyle w:val="Paragraphedeliste"/>
        <w:numPr>
          <w:ilvl w:val="1"/>
          <w:numId w:val="6"/>
        </w:numPr>
      </w:pPr>
      <w:r w:rsidRPr="064B4236">
        <w:t>File: app_storefront_controllers/cartridge/controllers/PaymentInstruments.js</w:t>
      </w:r>
    </w:p>
    <w:tbl>
      <w:tblPr>
        <w:tblStyle w:val="Grilledutableau"/>
        <w:tblW w:w="0" w:type="auto"/>
        <w:tblLook w:val="06A0" w:firstRow="1" w:lastRow="0" w:firstColumn="1" w:lastColumn="0" w:noHBand="1" w:noVBand="1"/>
      </w:tblPr>
      <w:tblGrid>
        <w:gridCol w:w="9736"/>
      </w:tblGrid>
      <w:tr w:rsidR="064B4236" w14:paraId="2527A58B" w14:textId="77777777" w:rsidTr="02AA9404">
        <w:tc>
          <w:tcPr>
            <w:tcW w:w="9746" w:type="dxa"/>
            <w:shd w:val="clear" w:color="auto" w:fill="FDE9D9" w:themeFill="accent6" w:themeFillTint="33"/>
          </w:tcPr>
          <w:p w14:paraId="0D4BE489" w14:textId="72269035" w:rsidR="064B4236" w:rsidRDefault="064B4236" w:rsidP="064B4236">
            <w:pPr>
              <w:spacing w:line="360" w:lineRule="auto"/>
              <w:rPr>
                <w:b/>
                <w:bCs/>
              </w:rPr>
            </w:pPr>
            <w:r w:rsidRPr="064B4236">
              <w:rPr>
                <w:b/>
                <w:bCs/>
              </w:rPr>
              <w:t>Before (line 10-15)</w:t>
            </w:r>
          </w:p>
        </w:tc>
      </w:tr>
      <w:tr w:rsidR="064B4236" w14:paraId="178DB0ED" w14:textId="77777777" w:rsidTr="02AA9404">
        <w:tc>
          <w:tcPr>
            <w:tcW w:w="9746" w:type="dxa"/>
          </w:tcPr>
          <w:p w14:paraId="40579BDF" w14:textId="36A1FB95" w:rsidR="064B4236" w:rsidRDefault="02AA9404" w:rsidP="064B4236">
            <w:pPr>
              <w:spacing w:line="360" w:lineRule="auto"/>
            </w:pPr>
            <w:r w:rsidRPr="02AA9404">
              <w:rPr>
                <w:rFonts w:ascii="Menlo" w:eastAsia="Menlo" w:hAnsi="Menlo" w:cs="Menlo"/>
                <w:color w:val="536579"/>
                <w:sz w:val="16"/>
                <w:szCs w:val="16"/>
              </w:rPr>
              <w:t>/* API includes */</w:t>
            </w:r>
          </w:p>
          <w:p w14:paraId="47F54B88" w14:textId="209902C1"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Mgr = require(</w:t>
            </w:r>
            <w:r w:rsidRPr="02AA9404">
              <w:rPr>
                <w:rFonts w:ascii="Menlo" w:eastAsia="Menlo" w:hAnsi="Menlo" w:cs="Menlo"/>
                <w:color w:val="1C00CF"/>
                <w:sz w:val="16"/>
                <w:szCs w:val="16"/>
              </w:rPr>
              <w:t>'dw/order/PaymentMgr'</w:t>
            </w:r>
            <w:r w:rsidRPr="02AA9404">
              <w:rPr>
                <w:rFonts w:ascii="Menlo" w:eastAsia="Menlo" w:hAnsi="Menlo" w:cs="Menlo"/>
                <w:color w:val="000000" w:themeColor="text1"/>
                <w:sz w:val="16"/>
                <w:szCs w:val="16"/>
              </w:rPr>
              <w:t>);</w:t>
            </w:r>
          </w:p>
          <w:p w14:paraId="4ED43862" w14:textId="001A209D"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StatusCodes = require(</w:t>
            </w:r>
            <w:r w:rsidRPr="02AA9404">
              <w:rPr>
                <w:rFonts w:ascii="Menlo" w:eastAsia="Menlo" w:hAnsi="Menlo" w:cs="Menlo"/>
                <w:color w:val="1C00CF"/>
                <w:sz w:val="16"/>
                <w:szCs w:val="16"/>
              </w:rPr>
              <w:t>'dw/order/PaymentStatusCodes'</w:t>
            </w:r>
            <w:r w:rsidRPr="02AA9404">
              <w:rPr>
                <w:rFonts w:ascii="Menlo" w:eastAsia="Menlo" w:hAnsi="Menlo" w:cs="Menlo"/>
                <w:color w:val="000000" w:themeColor="text1"/>
                <w:sz w:val="16"/>
                <w:szCs w:val="16"/>
              </w:rPr>
              <w:t>);</w:t>
            </w:r>
          </w:p>
          <w:p w14:paraId="5ED78201" w14:textId="77876572"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Status = require(</w:t>
            </w:r>
            <w:r w:rsidRPr="02AA9404">
              <w:rPr>
                <w:rFonts w:ascii="Menlo" w:eastAsia="Menlo" w:hAnsi="Menlo" w:cs="Menlo"/>
                <w:color w:val="1C00CF"/>
                <w:sz w:val="16"/>
                <w:szCs w:val="16"/>
              </w:rPr>
              <w:t>'dw/system/Status'</w:t>
            </w:r>
            <w:r w:rsidRPr="02AA9404">
              <w:rPr>
                <w:rFonts w:ascii="Menlo" w:eastAsia="Menlo" w:hAnsi="Menlo" w:cs="Menlo"/>
                <w:color w:val="000000" w:themeColor="text1"/>
                <w:sz w:val="16"/>
                <w:szCs w:val="16"/>
              </w:rPr>
              <w:t>);</w:t>
            </w:r>
          </w:p>
          <w:p w14:paraId="1BBDB408" w14:textId="4F9F2EFB"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Transaction = require(</w:t>
            </w:r>
            <w:r w:rsidRPr="02AA9404">
              <w:rPr>
                <w:rFonts w:ascii="Menlo" w:eastAsia="Menlo" w:hAnsi="Menlo" w:cs="Menlo"/>
                <w:color w:val="1C00CF"/>
                <w:sz w:val="16"/>
                <w:szCs w:val="16"/>
              </w:rPr>
              <w:t>'dw/system/Transaction'</w:t>
            </w:r>
            <w:r w:rsidRPr="02AA9404">
              <w:rPr>
                <w:rFonts w:ascii="Menlo" w:eastAsia="Menlo" w:hAnsi="Menlo" w:cs="Menlo"/>
                <w:color w:val="000000" w:themeColor="text1"/>
                <w:sz w:val="16"/>
                <w:szCs w:val="16"/>
              </w:rPr>
              <w:t>);</w:t>
            </w:r>
          </w:p>
          <w:p w14:paraId="3FD0B87C" w14:textId="3409A696"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URLUtils = require(</w:t>
            </w:r>
            <w:r w:rsidRPr="02AA9404">
              <w:rPr>
                <w:rFonts w:ascii="Menlo" w:eastAsia="Menlo" w:hAnsi="Menlo" w:cs="Menlo"/>
                <w:color w:val="1C00CF"/>
                <w:sz w:val="16"/>
                <w:szCs w:val="16"/>
              </w:rPr>
              <w:t>'dw/web/URLUtils'</w:t>
            </w:r>
            <w:r w:rsidRPr="02AA9404">
              <w:rPr>
                <w:rFonts w:ascii="Menlo" w:eastAsia="Menlo" w:hAnsi="Menlo" w:cs="Menlo"/>
                <w:color w:val="000000" w:themeColor="text1"/>
                <w:sz w:val="16"/>
                <w:szCs w:val="16"/>
              </w:rPr>
              <w:t>);</w:t>
            </w:r>
          </w:p>
          <w:p w14:paraId="1A5BAEA2" w14:textId="72B56D6A" w:rsidR="064B4236" w:rsidRDefault="064B4236" w:rsidP="064B4236">
            <w:pPr>
              <w:spacing w:line="360" w:lineRule="auto"/>
              <w:rPr>
                <w:rFonts w:ascii="Menlo" w:eastAsia="Menlo" w:hAnsi="Menlo" w:cs="Menlo"/>
                <w:color w:val="000000" w:themeColor="text1"/>
                <w:sz w:val="15"/>
                <w:szCs w:val="15"/>
              </w:rPr>
            </w:pPr>
          </w:p>
        </w:tc>
      </w:tr>
      <w:tr w:rsidR="064B4236" w14:paraId="5DEA7EC6" w14:textId="77777777" w:rsidTr="02AA9404">
        <w:tc>
          <w:tcPr>
            <w:tcW w:w="9746" w:type="dxa"/>
            <w:shd w:val="clear" w:color="auto" w:fill="EAF1DD" w:themeFill="accent3" w:themeFillTint="33"/>
          </w:tcPr>
          <w:p w14:paraId="1ED4E1D1" w14:textId="561D25F1" w:rsidR="064B4236" w:rsidRDefault="064B4236" w:rsidP="064B4236">
            <w:pPr>
              <w:spacing w:line="360" w:lineRule="auto"/>
              <w:rPr>
                <w:b/>
                <w:bCs/>
              </w:rPr>
            </w:pPr>
            <w:r w:rsidRPr="064B4236">
              <w:rPr>
                <w:b/>
                <w:bCs/>
              </w:rPr>
              <w:t>After (add the code highlighted)</w:t>
            </w:r>
          </w:p>
        </w:tc>
      </w:tr>
      <w:tr w:rsidR="064B4236" w14:paraId="4A702151" w14:textId="77777777" w:rsidTr="02AA9404">
        <w:tc>
          <w:tcPr>
            <w:tcW w:w="9746" w:type="dxa"/>
          </w:tcPr>
          <w:p w14:paraId="68BBAD2F" w14:textId="36A1FB95" w:rsidR="064B4236" w:rsidRDefault="02AA9404" w:rsidP="064B4236">
            <w:pPr>
              <w:spacing w:line="360" w:lineRule="auto"/>
            </w:pPr>
            <w:r w:rsidRPr="02AA9404">
              <w:rPr>
                <w:rFonts w:ascii="Menlo" w:eastAsia="Menlo" w:hAnsi="Menlo" w:cs="Menlo"/>
                <w:color w:val="536579"/>
                <w:sz w:val="16"/>
                <w:szCs w:val="16"/>
              </w:rPr>
              <w:t>/* API includes */</w:t>
            </w:r>
          </w:p>
          <w:p w14:paraId="0BF2C457" w14:textId="209902C1"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Mgr = require(</w:t>
            </w:r>
            <w:r w:rsidRPr="02AA9404">
              <w:rPr>
                <w:rFonts w:ascii="Menlo" w:eastAsia="Menlo" w:hAnsi="Menlo" w:cs="Menlo"/>
                <w:color w:val="1C00CF"/>
                <w:sz w:val="16"/>
                <w:szCs w:val="16"/>
              </w:rPr>
              <w:t>'dw/order/PaymentMgr'</w:t>
            </w:r>
            <w:r w:rsidRPr="02AA9404">
              <w:rPr>
                <w:rFonts w:ascii="Menlo" w:eastAsia="Menlo" w:hAnsi="Menlo" w:cs="Menlo"/>
                <w:color w:val="000000" w:themeColor="text1"/>
                <w:sz w:val="16"/>
                <w:szCs w:val="16"/>
              </w:rPr>
              <w:t>);</w:t>
            </w:r>
          </w:p>
          <w:p w14:paraId="293E839F" w14:textId="001A209D"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StatusCodes = require(</w:t>
            </w:r>
            <w:r w:rsidRPr="02AA9404">
              <w:rPr>
                <w:rFonts w:ascii="Menlo" w:eastAsia="Menlo" w:hAnsi="Menlo" w:cs="Menlo"/>
                <w:color w:val="1C00CF"/>
                <w:sz w:val="16"/>
                <w:szCs w:val="16"/>
              </w:rPr>
              <w:t>'dw/order/PaymentStatusCodes'</w:t>
            </w:r>
            <w:r w:rsidRPr="02AA9404">
              <w:rPr>
                <w:rFonts w:ascii="Menlo" w:eastAsia="Menlo" w:hAnsi="Menlo" w:cs="Menlo"/>
                <w:color w:val="000000" w:themeColor="text1"/>
                <w:sz w:val="16"/>
                <w:szCs w:val="16"/>
              </w:rPr>
              <w:t>);</w:t>
            </w:r>
          </w:p>
          <w:p w14:paraId="250883C3" w14:textId="77876572" w:rsidR="064B4236" w:rsidRDefault="02AA9404" w:rsidP="064B4236">
            <w:pPr>
              <w:spacing w:line="360" w:lineRule="auto"/>
            </w:pPr>
            <w:r w:rsidRPr="02AA9404">
              <w:rPr>
                <w:rFonts w:ascii="Menlo" w:eastAsia="Menlo" w:hAnsi="Menlo" w:cs="Menlo"/>
                <w:color w:val="9B2393"/>
                <w:sz w:val="16"/>
                <w:szCs w:val="16"/>
              </w:rPr>
              <w:lastRenderedPageBreak/>
              <w:t>var</w:t>
            </w:r>
            <w:r w:rsidRPr="02AA9404">
              <w:rPr>
                <w:rFonts w:ascii="Menlo" w:eastAsia="Menlo" w:hAnsi="Menlo" w:cs="Menlo"/>
                <w:color w:val="000000" w:themeColor="text1"/>
                <w:sz w:val="16"/>
                <w:szCs w:val="16"/>
              </w:rPr>
              <w:t xml:space="preserve"> Status = require(</w:t>
            </w:r>
            <w:r w:rsidRPr="02AA9404">
              <w:rPr>
                <w:rFonts w:ascii="Menlo" w:eastAsia="Menlo" w:hAnsi="Menlo" w:cs="Menlo"/>
                <w:color w:val="1C00CF"/>
                <w:sz w:val="16"/>
                <w:szCs w:val="16"/>
              </w:rPr>
              <w:t>'dw/system/Status'</w:t>
            </w:r>
            <w:r w:rsidRPr="02AA9404">
              <w:rPr>
                <w:rFonts w:ascii="Menlo" w:eastAsia="Menlo" w:hAnsi="Menlo" w:cs="Menlo"/>
                <w:color w:val="000000" w:themeColor="text1"/>
                <w:sz w:val="16"/>
                <w:szCs w:val="16"/>
              </w:rPr>
              <w:t>);</w:t>
            </w:r>
          </w:p>
          <w:p w14:paraId="0D35B810" w14:textId="4F9F2EFB"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Transaction = require(</w:t>
            </w:r>
            <w:r w:rsidRPr="02AA9404">
              <w:rPr>
                <w:rFonts w:ascii="Menlo" w:eastAsia="Menlo" w:hAnsi="Menlo" w:cs="Menlo"/>
                <w:color w:val="1C00CF"/>
                <w:sz w:val="16"/>
                <w:szCs w:val="16"/>
              </w:rPr>
              <w:t>'dw/system/Transaction'</w:t>
            </w:r>
            <w:r w:rsidRPr="02AA9404">
              <w:rPr>
                <w:rFonts w:ascii="Menlo" w:eastAsia="Menlo" w:hAnsi="Menlo" w:cs="Menlo"/>
                <w:color w:val="000000" w:themeColor="text1"/>
                <w:sz w:val="16"/>
                <w:szCs w:val="16"/>
              </w:rPr>
              <w:t>);</w:t>
            </w:r>
          </w:p>
          <w:p w14:paraId="0FAF1003" w14:textId="15EA8377" w:rsidR="064B4236" w:rsidRDefault="02AA9404" w:rsidP="064B4236">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URLUtils = require(</w:t>
            </w:r>
            <w:r w:rsidRPr="02AA9404">
              <w:rPr>
                <w:rFonts w:ascii="Menlo" w:eastAsia="Menlo" w:hAnsi="Menlo" w:cs="Menlo"/>
                <w:color w:val="1C00CF"/>
                <w:sz w:val="16"/>
                <w:szCs w:val="16"/>
              </w:rPr>
              <w:t>'dw/web/URLUtils'</w:t>
            </w:r>
            <w:r w:rsidRPr="02AA9404">
              <w:rPr>
                <w:rFonts w:ascii="Menlo" w:eastAsia="Menlo" w:hAnsi="Menlo" w:cs="Menlo"/>
                <w:color w:val="000000" w:themeColor="text1"/>
                <w:sz w:val="16"/>
                <w:szCs w:val="16"/>
              </w:rPr>
              <w:t>);</w:t>
            </w:r>
          </w:p>
          <w:p w14:paraId="15545BDB" w14:textId="11144F56" w:rsidR="064B4236" w:rsidRDefault="064B4236" w:rsidP="064B4236">
            <w:pPr>
              <w:spacing w:line="360" w:lineRule="auto"/>
              <w:rPr>
                <w:rFonts w:ascii="Menlo" w:eastAsia="Menlo" w:hAnsi="Menlo" w:cs="Menlo"/>
                <w:color w:val="000000" w:themeColor="text1"/>
                <w:sz w:val="15"/>
                <w:szCs w:val="15"/>
                <w:highlight w:val="yellow"/>
              </w:rPr>
            </w:pPr>
            <w:r w:rsidRPr="064B4236">
              <w:rPr>
                <w:rFonts w:ascii="Menlo" w:eastAsia="Menlo" w:hAnsi="Menlo" w:cs="Menlo"/>
                <w:color w:val="008000"/>
                <w:sz w:val="15"/>
                <w:szCs w:val="15"/>
                <w:highlight w:val="yellow"/>
              </w:rPr>
              <w:t>/* HiPay custom code - start */</w:t>
            </w:r>
            <w:r>
              <w:br/>
            </w:r>
            <w:r w:rsidRPr="064B4236">
              <w:rPr>
                <w:rFonts w:ascii="Menlo" w:eastAsia="Menlo" w:hAnsi="Menlo" w:cs="Menlo"/>
                <w:color w:val="9B2393"/>
                <w:sz w:val="16"/>
                <w:szCs w:val="16"/>
                <w:highlight w:val="yellow"/>
              </w:rPr>
              <w:t>var</w:t>
            </w:r>
            <w:r w:rsidRPr="064B4236">
              <w:rPr>
                <w:rFonts w:ascii="Menlo" w:eastAsia="Menlo" w:hAnsi="Menlo" w:cs="Menlo"/>
                <w:color w:val="000000" w:themeColor="text1"/>
                <w:sz w:val="16"/>
                <w:szCs w:val="16"/>
                <w:highlight w:val="yellow"/>
              </w:rPr>
              <w:t xml:space="preserve"> sitePrefs = require(</w:t>
            </w:r>
            <w:r w:rsidRPr="064B4236">
              <w:rPr>
                <w:rFonts w:ascii="Menlo" w:eastAsia="Menlo" w:hAnsi="Menlo" w:cs="Menlo"/>
                <w:color w:val="1C00CF"/>
                <w:sz w:val="16"/>
                <w:szCs w:val="16"/>
                <w:highlight w:val="yellow"/>
              </w:rPr>
              <w:t>'dw/system/Site'</w:t>
            </w:r>
            <w:r w:rsidRPr="064B4236">
              <w:rPr>
                <w:rFonts w:ascii="Menlo" w:eastAsia="Menlo" w:hAnsi="Menlo" w:cs="Menlo"/>
                <w:color w:val="000000" w:themeColor="text1"/>
                <w:sz w:val="16"/>
                <w:szCs w:val="16"/>
                <w:highlight w:val="yellow"/>
              </w:rPr>
              <w:t>).getCurrent().getPreferences().getCustom();</w:t>
            </w:r>
            <w:r>
              <w:br/>
            </w:r>
            <w:r w:rsidRPr="064B4236">
              <w:rPr>
                <w:rFonts w:ascii="Menlo" w:eastAsia="Menlo" w:hAnsi="Menlo" w:cs="Menlo"/>
                <w:color w:val="008000"/>
                <w:sz w:val="15"/>
                <w:szCs w:val="15"/>
                <w:highlight w:val="yellow"/>
              </w:rPr>
              <w:t>/* HiPay custom code - end */</w:t>
            </w:r>
          </w:p>
          <w:p w14:paraId="2B6CB981" w14:textId="74E1BAFC" w:rsidR="064B4236" w:rsidRDefault="064B4236" w:rsidP="064B4236">
            <w:pPr>
              <w:rPr>
                <w:rFonts w:ascii="Menlo" w:eastAsia="Menlo" w:hAnsi="Menlo" w:cs="Menlo"/>
                <w:color w:val="000000" w:themeColor="text1"/>
                <w:sz w:val="16"/>
                <w:szCs w:val="16"/>
              </w:rPr>
            </w:pPr>
          </w:p>
        </w:tc>
      </w:tr>
    </w:tbl>
    <w:p w14:paraId="2B035A41" w14:textId="299F9BBC" w:rsidR="064B4236" w:rsidRDefault="064B4236" w:rsidP="064B4236"/>
    <w:tbl>
      <w:tblPr>
        <w:tblStyle w:val="Grilledutableau"/>
        <w:tblW w:w="0" w:type="auto"/>
        <w:tblLook w:val="06A0" w:firstRow="1" w:lastRow="0" w:firstColumn="1" w:lastColumn="0" w:noHBand="1" w:noVBand="1"/>
      </w:tblPr>
      <w:tblGrid>
        <w:gridCol w:w="9736"/>
      </w:tblGrid>
      <w:tr w:rsidR="064B4236" w14:paraId="116B9166" w14:textId="77777777" w:rsidTr="197CF4CC">
        <w:tc>
          <w:tcPr>
            <w:tcW w:w="9746" w:type="dxa"/>
            <w:shd w:val="clear" w:color="auto" w:fill="FDE9D9" w:themeFill="accent6" w:themeFillTint="33"/>
          </w:tcPr>
          <w:p w14:paraId="049C04DB" w14:textId="3A3BEC59" w:rsidR="064B4236" w:rsidRDefault="064B4236" w:rsidP="064B4236">
            <w:pPr>
              <w:spacing w:line="360" w:lineRule="auto"/>
              <w:rPr>
                <w:b/>
                <w:bCs/>
              </w:rPr>
            </w:pPr>
            <w:r w:rsidRPr="064B4236">
              <w:rPr>
                <w:b/>
                <w:bCs/>
              </w:rPr>
              <w:t>Before (line 33-37)</w:t>
            </w:r>
          </w:p>
        </w:tc>
      </w:tr>
      <w:tr w:rsidR="064B4236" w14:paraId="1D8B7D42" w14:textId="77777777" w:rsidTr="197CF4CC">
        <w:tc>
          <w:tcPr>
            <w:tcW w:w="9746" w:type="dxa"/>
          </w:tcPr>
          <w:p w14:paraId="2FAD9DC1" w14:textId="1EA10BE1" w:rsidR="064B4236" w:rsidRDefault="02AA9404" w:rsidP="064B4236">
            <w:pPr>
              <w:spacing w:line="360" w:lineRule="auto"/>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list() {</w:t>
            </w:r>
          </w:p>
          <w:p w14:paraId="469AAABA" w14:textId="7E038BC1"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wallet = customer.getProfile().getWallet();</w:t>
            </w:r>
          </w:p>
          <w:p w14:paraId="2E81FFC6" w14:textId="7792927F"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Instruments = wallet.getPaymentInstruments(dw.order.PaymentInstrument.METHOD_CREDIT_CARD);</w:t>
            </w:r>
          </w:p>
          <w:p w14:paraId="3DE7C676" w14:textId="2C88C2F4"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geMeta = require(</w:t>
            </w:r>
            <w:r w:rsidRPr="02AA9404">
              <w:rPr>
                <w:rFonts w:ascii="Menlo" w:eastAsia="Menlo" w:hAnsi="Menlo" w:cs="Menlo"/>
                <w:color w:val="1C00CF"/>
                <w:sz w:val="16"/>
                <w:szCs w:val="16"/>
              </w:rPr>
              <w:t>'~/cartridge/scripts/meta'</w:t>
            </w:r>
            <w:r w:rsidRPr="02AA9404">
              <w:rPr>
                <w:rFonts w:ascii="Menlo" w:eastAsia="Menlo" w:hAnsi="Menlo" w:cs="Menlo"/>
                <w:color w:val="000000" w:themeColor="text1"/>
                <w:sz w:val="16"/>
                <w:szCs w:val="16"/>
              </w:rPr>
              <w:t>);</w:t>
            </w:r>
          </w:p>
          <w:p w14:paraId="09D450C8" w14:textId="0977D7E5"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Form = app.getForm(</w:t>
            </w:r>
            <w:r w:rsidRPr="02AA9404">
              <w:rPr>
                <w:rFonts w:ascii="Menlo" w:eastAsia="Menlo" w:hAnsi="Menlo" w:cs="Menlo"/>
                <w:color w:val="1C00CF"/>
                <w:sz w:val="16"/>
                <w:szCs w:val="16"/>
              </w:rPr>
              <w:t>'paymentinstruments'</w:t>
            </w:r>
            <w:r w:rsidRPr="02AA9404">
              <w:rPr>
                <w:rFonts w:ascii="Menlo" w:eastAsia="Menlo" w:hAnsi="Menlo" w:cs="Menlo"/>
                <w:color w:val="000000" w:themeColor="text1"/>
                <w:sz w:val="16"/>
                <w:szCs w:val="16"/>
              </w:rPr>
              <w:t>);</w:t>
            </w:r>
          </w:p>
          <w:p w14:paraId="04A07BC7" w14:textId="38CC8C5C" w:rsidR="064B4236" w:rsidRDefault="064B4236" w:rsidP="064B4236">
            <w:pPr>
              <w:spacing w:line="360" w:lineRule="auto"/>
              <w:rPr>
                <w:rFonts w:ascii="Menlo" w:eastAsia="Menlo" w:hAnsi="Menlo" w:cs="Menlo"/>
                <w:color w:val="000000" w:themeColor="text1"/>
                <w:sz w:val="16"/>
                <w:szCs w:val="16"/>
              </w:rPr>
            </w:pPr>
          </w:p>
        </w:tc>
      </w:tr>
      <w:tr w:rsidR="064B4236" w14:paraId="0AEA1E66" w14:textId="77777777" w:rsidTr="197CF4CC">
        <w:tc>
          <w:tcPr>
            <w:tcW w:w="9746" w:type="dxa"/>
            <w:shd w:val="clear" w:color="auto" w:fill="EAF1DD" w:themeFill="accent3" w:themeFillTint="33"/>
          </w:tcPr>
          <w:p w14:paraId="6B923694" w14:textId="561D25F1" w:rsidR="064B4236" w:rsidRDefault="064B4236" w:rsidP="064B4236">
            <w:pPr>
              <w:spacing w:line="360" w:lineRule="auto"/>
              <w:rPr>
                <w:b/>
                <w:bCs/>
              </w:rPr>
            </w:pPr>
            <w:r w:rsidRPr="064B4236">
              <w:rPr>
                <w:b/>
                <w:bCs/>
              </w:rPr>
              <w:t>After (add the code highlighted)</w:t>
            </w:r>
          </w:p>
        </w:tc>
      </w:tr>
      <w:tr w:rsidR="064B4236" w14:paraId="0EC41999" w14:textId="77777777" w:rsidTr="197CF4CC">
        <w:tc>
          <w:tcPr>
            <w:tcW w:w="9746" w:type="dxa"/>
          </w:tcPr>
          <w:p w14:paraId="44D7C513" w14:textId="2D6340A1" w:rsidR="064B4236" w:rsidRDefault="02AA9404" w:rsidP="064B4236">
            <w:pPr>
              <w:spacing w:line="360" w:lineRule="auto"/>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list() {</w:t>
            </w:r>
          </w:p>
          <w:p w14:paraId="56C49534" w14:textId="0ACAFAA4"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wallet = customer.getProfile().getWallet();</w:t>
            </w:r>
          </w:p>
          <w:p w14:paraId="607D9D2C" w14:textId="235A5A37" w:rsidR="064B4236" w:rsidRDefault="197CF4CC" w:rsidP="197CF4CC">
            <w:pPr>
              <w:spacing w:line="360" w:lineRule="auto"/>
              <w:rPr>
                <w:rFonts w:ascii="Menlo" w:eastAsia="Menlo" w:hAnsi="Menlo" w:cs="Menlo"/>
                <w:color w:val="000000" w:themeColor="text1"/>
                <w:sz w:val="16"/>
                <w:szCs w:val="16"/>
                <w:highlight w:val="yellow"/>
              </w:rPr>
            </w:pPr>
            <w:r w:rsidRPr="197CF4CC">
              <w:rPr>
                <w:rFonts w:ascii="Menlo" w:eastAsia="Menlo" w:hAnsi="Menlo" w:cs="Menlo"/>
                <w:color w:val="000000" w:themeColor="text1"/>
                <w:sz w:val="16"/>
                <w:szCs w:val="16"/>
              </w:rPr>
              <w:t xml:space="preserve">    </w:t>
            </w:r>
            <w:r w:rsidRPr="197CF4CC">
              <w:rPr>
                <w:rFonts w:ascii="Menlo" w:eastAsia="Menlo" w:hAnsi="Menlo" w:cs="Menlo"/>
                <w:color w:val="008000"/>
                <w:sz w:val="15"/>
                <w:szCs w:val="15"/>
                <w:highlight w:val="yellow"/>
              </w:rPr>
              <w:t>/* HiPay custom code - start */</w:t>
            </w:r>
            <w:r w:rsidRPr="197CF4CC">
              <w:rPr>
                <w:rFonts w:ascii="Menlo" w:eastAsia="Menlo" w:hAnsi="Menlo" w:cs="Menlo"/>
                <w:color w:val="9B2393"/>
                <w:sz w:val="16"/>
                <w:szCs w:val="16"/>
              </w:rPr>
              <w:t xml:space="preserve"> </w:t>
            </w:r>
            <w:r w:rsidR="064B4236">
              <w:br/>
            </w:r>
            <w:r w:rsidRPr="197CF4CC">
              <w:rPr>
                <w:rFonts w:ascii="Menlo" w:eastAsia="Menlo" w:hAnsi="Menlo" w:cs="Menlo"/>
                <w:color w:val="000000" w:themeColor="text1"/>
                <w:sz w:val="16"/>
                <w:szCs w:val="16"/>
              </w:rPr>
              <w:t xml:space="preserve">    </w:t>
            </w:r>
            <w:r w:rsidRPr="197CF4CC">
              <w:rPr>
                <w:rFonts w:ascii="Menlo" w:eastAsia="Menlo" w:hAnsi="Menlo" w:cs="Menlo"/>
                <w:color w:val="9B2393"/>
                <w:sz w:val="16"/>
                <w:szCs w:val="16"/>
                <w:highlight w:val="yellow"/>
              </w:rPr>
              <w:t>if</w:t>
            </w:r>
            <w:r w:rsidRPr="197CF4CC">
              <w:rPr>
                <w:rFonts w:ascii="Menlo" w:eastAsia="Menlo" w:hAnsi="Menlo" w:cs="Menlo"/>
                <w:color w:val="000000" w:themeColor="text1"/>
                <w:sz w:val="16"/>
                <w:szCs w:val="16"/>
                <w:highlight w:val="yellow"/>
              </w:rPr>
              <w:t xml:space="preserve"> (!empty(sitePrefs.hipayEnabled) &amp;&amp; sitePrefs.hipayEnabled &amp;&amp; !empty(sitePrefs.hipayEnableOneClick) &amp;&amp; sitePrefs.hipayEnableOneClick) {</w:t>
            </w:r>
          </w:p>
          <w:p w14:paraId="32D3D364" w14:textId="097BA616" w:rsidR="064B4236"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paymentInstruments = wallet.getPaymentInstruments(</w:t>
            </w:r>
            <w:r w:rsidRPr="02AA9404">
              <w:rPr>
                <w:rFonts w:ascii="Menlo" w:eastAsia="Menlo" w:hAnsi="Menlo" w:cs="Menlo"/>
                <w:color w:val="1C00CF"/>
                <w:sz w:val="16"/>
                <w:szCs w:val="16"/>
                <w:highlight w:val="yellow"/>
              </w:rPr>
              <w:t>'HIPAY_CREDIT_CARD'</w:t>
            </w:r>
            <w:r w:rsidRPr="02AA9404">
              <w:rPr>
                <w:rFonts w:ascii="Menlo" w:eastAsia="Menlo" w:hAnsi="Menlo" w:cs="Menlo"/>
                <w:color w:val="000000" w:themeColor="text1"/>
                <w:sz w:val="16"/>
                <w:szCs w:val="16"/>
                <w:highlight w:val="yellow"/>
              </w:rPr>
              <w:t>);</w:t>
            </w:r>
          </w:p>
          <w:p w14:paraId="4A11A669" w14:textId="72A6C460" w:rsidR="064B4236"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0125695E" w14:textId="1319BCB1" w:rsidR="064B4236"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paymentInstruments = wallet.getPaymentInstruments(dw.order.PaymentInstrument.METHOD_CREDIT_CARD);</w:t>
            </w:r>
          </w:p>
          <w:p w14:paraId="1E273BFE" w14:textId="03B0B165" w:rsidR="064B4236" w:rsidRDefault="02AA9404" w:rsidP="02AA9404">
            <w:pPr>
              <w:spacing w:line="360" w:lineRule="auto"/>
              <w:rPr>
                <w:rFonts w:ascii="Menlo" w:eastAsia="Menlo" w:hAnsi="Menlo" w:cs="Menlo"/>
                <w:color w:val="000000" w:themeColor="text1"/>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064B4236">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p>
          <w:p w14:paraId="49FE0CE0" w14:textId="0078CD44" w:rsidR="064B4236" w:rsidRDefault="02AA9404" w:rsidP="064B4236">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geMeta = require(</w:t>
            </w:r>
            <w:r w:rsidRPr="02AA9404">
              <w:rPr>
                <w:rFonts w:ascii="Menlo" w:eastAsia="Menlo" w:hAnsi="Menlo" w:cs="Menlo"/>
                <w:color w:val="1C00CF"/>
                <w:sz w:val="16"/>
                <w:szCs w:val="16"/>
              </w:rPr>
              <w:t>'~/cartridge/scripts/meta'</w:t>
            </w:r>
            <w:r w:rsidRPr="02AA9404">
              <w:rPr>
                <w:rFonts w:ascii="Menlo" w:eastAsia="Menlo" w:hAnsi="Menlo" w:cs="Menlo"/>
                <w:color w:val="000000" w:themeColor="text1"/>
                <w:sz w:val="16"/>
                <w:szCs w:val="16"/>
              </w:rPr>
              <w:t>);</w:t>
            </w:r>
          </w:p>
          <w:p w14:paraId="45CB7A14" w14:textId="2FD992A4" w:rsidR="064B4236" w:rsidRDefault="02AA9404" w:rsidP="064B4236">
            <w:pPr>
              <w:spacing w:line="360" w:lineRule="auto"/>
              <w:rPr>
                <w:rFonts w:ascii="Menlo" w:eastAsia="Menlo" w:hAnsi="Menlo" w:cs="Menlo"/>
                <w:color w:val="000000" w:themeColor="text1"/>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paymentForm = app.getForm(</w:t>
            </w:r>
            <w:r w:rsidRPr="02AA9404">
              <w:rPr>
                <w:rFonts w:ascii="Menlo" w:eastAsia="Menlo" w:hAnsi="Menlo" w:cs="Menlo"/>
                <w:color w:val="1C00CF"/>
                <w:sz w:val="16"/>
                <w:szCs w:val="16"/>
              </w:rPr>
              <w:t>'paymentinstruments'</w:t>
            </w:r>
            <w:r w:rsidRPr="02AA9404">
              <w:rPr>
                <w:rFonts w:ascii="Menlo" w:eastAsia="Menlo" w:hAnsi="Menlo" w:cs="Menlo"/>
                <w:color w:val="000000" w:themeColor="text1"/>
                <w:sz w:val="16"/>
                <w:szCs w:val="16"/>
              </w:rPr>
              <w:t>);</w:t>
            </w:r>
            <w:r w:rsidR="064B4236">
              <w:br/>
            </w:r>
          </w:p>
        </w:tc>
      </w:tr>
    </w:tbl>
    <w:p w14:paraId="0DCD879C" w14:textId="299F9BBC" w:rsidR="064B4236" w:rsidRDefault="064B4236" w:rsidP="064B4236"/>
    <w:p w14:paraId="42FCE035" w14:textId="00DC1378" w:rsidR="064B4236" w:rsidRDefault="064B4236" w:rsidP="064B4236"/>
    <w:p w14:paraId="18AD2B8D" w14:textId="6CEE273A" w:rsidR="064B4236" w:rsidRDefault="02AA9404" w:rsidP="064B4236">
      <w:pPr>
        <w:pStyle w:val="Paragraphedeliste"/>
        <w:numPr>
          <w:ilvl w:val="1"/>
          <w:numId w:val="6"/>
        </w:numPr>
      </w:pPr>
      <w:r w:rsidRPr="02AA9404">
        <w:t>File: app_storefront_controllers/cartridge/scripts/util/Helpers.js</w:t>
      </w:r>
    </w:p>
    <w:tbl>
      <w:tblPr>
        <w:tblStyle w:val="Grilledutableau"/>
        <w:tblW w:w="0" w:type="auto"/>
        <w:tblLook w:val="06A0" w:firstRow="1" w:lastRow="0" w:firstColumn="1" w:lastColumn="0" w:noHBand="1" w:noVBand="1"/>
      </w:tblPr>
      <w:tblGrid>
        <w:gridCol w:w="9736"/>
      </w:tblGrid>
      <w:tr w:rsidR="064B4236" w14:paraId="287DC9C4" w14:textId="77777777" w:rsidTr="02AA9404">
        <w:tc>
          <w:tcPr>
            <w:tcW w:w="9746" w:type="dxa"/>
            <w:shd w:val="clear" w:color="auto" w:fill="FDE9D9" w:themeFill="accent6" w:themeFillTint="33"/>
          </w:tcPr>
          <w:p w14:paraId="1479E1E1" w14:textId="2AB2A50A" w:rsidR="064B4236" w:rsidRDefault="064B4236" w:rsidP="064B4236">
            <w:pPr>
              <w:spacing w:line="360" w:lineRule="auto"/>
              <w:rPr>
                <w:b/>
                <w:bCs/>
              </w:rPr>
            </w:pPr>
            <w:r w:rsidRPr="064B4236">
              <w:rPr>
                <w:b/>
                <w:bCs/>
              </w:rPr>
              <w:t>Before (file does not exist)</w:t>
            </w:r>
          </w:p>
        </w:tc>
      </w:tr>
      <w:tr w:rsidR="064B4236" w14:paraId="4E0E40F7" w14:textId="77777777" w:rsidTr="02AA9404">
        <w:tc>
          <w:tcPr>
            <w:tcW w:w="9746" w:type="dxa"/>
          </w:tcPr>
          <w:p w14:paraId="498C9CEC" w14:textId="39900B0C" w:rsidR="064B4236" w:rsidRDefault="064B4236" w:rsidP="064B4236">
            <w:pPr>
              <w:spacing w:line="360" w:lineRule="auto"/>
              <w:rPr>
                <w:rFonts w:ascii="Menlo" w:eastAsia="Menlo" w:hAnsi="Menlo" w:cs="Menlo"/>
                <w:color w:val="9B2393"/>
                <w:sz w:val="16"/>
                <w:szCs w:val="16"/>
              </w:rPr>
            </w:pPr>
          </w:p>
          <w:p w14:paraId="6A36765F" w14:textId="38CC8C5C" w:rsidR="064B4236" w:rsidRDefault="064B4236" w:rsidP="064B4236">
            <w:pPr>
              <w:spacing w:line="360" w:lineRule="auto"/>
              <w:rPr>
                <w:rFonts w:ascii="Menlo" w:eastAsia="Menlo" w:hAnsi="Menlo" w:cs="Menlo"/>
                <w:color w:val="000000" w:themeColor="text1"/>
                <w:sz w:val="16"/>
                <w:szCs w:val="16"/>
              </w:rPr>
            </w:pPr>
          </w:p>
        </w:tc>
      </w:tr>
      <w:tr w:rsidR="064B4236" w14:paraId="0BAD1382" w14:textId="77777777" w:rsidTr="02AA9404">
        <w:tc>
          <w:tcPr>
            <w:tcW w:w="9746" w:type="dxa"/>
            <w:shd w:val="clear" w:color="auto" w:fill="EAF1DD" w:themeFill="accent3" w:themeFillTint="33"/>
          </w:tcPr>
          <w:p w14:paraId="7B755A43" w14:textId="07260611" w:rsidR="064B4236" w:rsidRDefault="02AA9404" w:rsidP="02AA9404">
            <w:pPr>
              <w:spacing w:line="360" w:lineRule="auto"/>
              <w:rPr>
                <w:b/>
                <w:bCs/>
              </w:rPr>
            </w:pPr>
            <w:r w:rsidRPr="02AA9404">
              <w:rPr>
                <w:b/>
                <w:bCs/>
              </w:rPr>
              <w:t>After (create the file and add all the code)</w:t>
            </w:r>
          </w:p>
        </w:tc>
      </w:tr>
      <w:tr w:rsidR="064B4236" w14:paraId="75A19E84" w14:textId="77777777" w:rsidTr="02AA9404">
        <w:tc>
          <w:tcPr>
            <w:tcW w:w="9746" w:type="dxa"/>
          </w:tcPr>
          <w:p w14:paraId="31A7DECE" w14:textId="6ECCB831"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1C00CF"/>
                <w:sz w:val="16"/>
                <w:szCs w:val="16"/>
                <w:highlight w:val="yellow"/>
              </w:rPr>
              <w:t>'use strict'</w:t>
            </w:r>
            <w:r w:rsidRPr="02AA9404">
              <w:rPr>
                <w:rFonts w:ascii="Menlo" w:eastAsia="Menlo" w:hAnsi="Menlo" w:cs="Menlo"/>
                <w:color w:val="000000" w:themeColor="text1"/>
                <w:sz w:val="16"/>
                <w:szCs w:val="16"/>
                <w:highlight w:val="yellow"/>
              </w:rPr>
              <w:t>;</w:t>
            </w:r>
          </w:p>
          <w:p w14:paraId="2C4AC2E6" w14:textId="2BA1348D" w:rsidR="064B4236" w:rsidRDefault="064B4236" w:rsidP="064B4236">
            <w:pPr>
              <w:spacing w:line="360" w:lineRule="auto"/>
              <w:rPr>
                <w:rFonts w:ascii="Menlo" w:eastAsia="Menlo" w:hAnsi="Menlo" w:cs="Menlo"/>
                <w:color w:val="000000" w:themeColor="text1"/>
                <w:sz w:val="16"/>
                <w:szCs w:val="16"/>
                <w:highlight w:val="yellow"/>
              </w:rPr>
            </w:pPr>
            <w:r>
              <w:br/>
            </w:r>
            <w:r w:rsidR="02AA9404" w:rsidRPr="02AA9404">
              <w:rPr>
                <w:rFonts w:ascii="Menlo" w:eastAsia="Menlo" w:hAnsi="Menlo" w:cs="Menlo"/>
                <w:color w:val="008000"/>
                <w:sz w:val="15"/>
                <w:szCs w:val="15"/>
                <w:highlight w:val="yellow"/>
              </w:rPr>
              <w:t>/* HiPay custom code - start */</w:t>
            </w:r>
          </w:p>
          <w:p w14:paraId="41C22303" w14:textId="1D1B9AA3"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Logger = require(</w:t>
            </w:r>
            <w:r w:rsidRPr="02AA9404">
              <w:rPr>
                <w:rFonts w:ascii="Menlo" w:eastAsia="Menlo" w:hAnsi="Menlo" w:cs="Menlo"/>
                <w:color w:val="1C00CF"/>
                <w:sz w:val="16"/>
                <w:szCs w:val="16"/>
                <w:highlight w:val="yellow"/>
              </w:rPr>
              <w:t>'dw/system/Logger'</w:t>
            </w:r>
            <w:r w:rsidRPr="02AA9404">
              <w:rPr>
                <w:rFonts w:ascii="Menlo" w:eastAsia="Menlo" w:hAnsi="Menlo" w:cs="Menlo"/>
                <w:color w:val="000000" w:themeColor="text1"/>
                <w:sz w:val="16"/>
                <w:szCs w:val="16"/>
                <w:highlight w:val="yellow"/>
              </w:rPr>
              <w:t>);</w:t>
            </w:r>
          </w:p>
          <w:p w14:paraId="12BFBB8C" w14:textId="6FA6586B"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UUIDUtils = require(</w:t>
            </w:r>
            <w:r w:rsidRPr="02AA9404">
              <w:rPr>
                <w:rFonts w:ascii="Menlo" w:eastAsia="Menlo" w:hAnsi="Menlo" w:cs="Menlo"/>
                <w:color w:val="1C00CF"/>
                <w:sz w:val="16"/>
                <w:szCs w:val="16"/>
                <w:highlight w:val="yellow"/>
              </w:rPr>
              <w:t>'dw/util/UUIDUtils'</w:t>
            </w:r>
            <w:r w:rsidRPr="02AA9404">
              <w:rPr>
                <w:rFonts w:ascii="Menlo" w:eastAsia="Menlo" w:hAnsi="Menlo" w:cs="Menlo"/>
                <w:color w:val="000000" w:themeColor="text1"/>
                <w:sz w:val="16"/>
                <w:szCs w:val="16"/>
                <w:highlight w:val="yellow"/>
              </w:rPr>
              <w:t>);</w:t>
            </w:r>
          </w:p>
          <w:p w14:paraId="642466D9" w14:textId="5FA32E41"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ustomObjectMgr = require(</w:t>
            </w:r>
            <w:r w:rsidRPr="02AA9404">
              <w:rPr>
                <w:rFonts w:ascii="Menlo" w:eastAsia="Menlo" w:hAnsi="Menlo" w:cs="Menlo"/>
                <w:color w:val="1C00CF"/>
                <w:sz w:val="16"/>
                <w:szCs w:val="16"/>
                <w:highlight w:val="yellow"/>
              </w:rPr>
              <w:t>'dw/object/CustomObjectMgr'</w:t>
            </w:r>
            <w:r w:rsidRPr="02AA9404">
              <w:rPr>
                <w:rFonts w:ascii="Menlo" w:eastAsia="Menlo" w:hAnsi="Menlo" w:cs="Menlo"/>
                <w:color w:val="000000" w:themeColor="text1"/>
                <w:sz w:val="16"/>
                <w:szCs w:val="16"/>
                <w:highlight w:val="yellow"/>
              </w:rPr>
              <w:t>);</w:t>
            </w:r>
          </w:p>
          <w:p w14:paraId="1E01BF15" w14:textId="71C02636"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Transaction = require(</w:t>
            </w:r>
            <w:r w:rsidRPr="02AA9404">
              <w:rPr>
                <w:rFonts w:ascii="Menlo" w:eastAsia="Menlo" w:hAnsi="Menlo" w:cs="Menlo"/>
                <w:color w:val="1C00CF"/>
                <w:sz w:val="16"/>
                <w:szCs w:val="16"/>
                <w:highlight w:val="yellow"/>
              </w:rPr>
              <w:t>'dw/system/Transaction'</w:t>
            </w:r>
            <w:r w:rsidRPr="02AA9404">
              <w:rPr>
                <w:rFonts w:ascii="Menlo" w:eastAsia="Menlo" w:hAnsi="Menlo" w:cs="Menlo"/>
                <w:color w:val="000000" w:themeColor="text1"/>
                <w:sz w:val="16"/>
                <w:szCs w:val="16"/>
                <w:highlight w:val="yellow"/>
              </w:rPr>
              <w:t>);</w:t>
            </w:r>
          </w:p>
          <w:p w14:paraId="2813C89C" w14:textId="5C954C5C" w:rsidR="064B4236" w:rsidRDefault="064B4236" w:rsidP="064B4236">
            <w:pPr>
              <w:spacing w:line="360" w:lineRule="auto"/>
              <w:rPr>
                <w:highlight w:val="yellow"/>
              </w:rPr>
            </w:pPr>
            <w:r>
              <w:lastRenderedPageBreak/>
              <w:br/>
            </w:r>
          </w:p>
          <w:p w14:paraId="54D3AA27" w14:textId="4024A113" w:rsidR="064B4236" w:rsidRDefault="02AA9404" w:rsidP="064B4236">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highlight w:val="yellow"/>
              </w:rPr>
              <w:t>/**</w:t>
            </w:r>
          </w:p>
          <w:p w14:paraId="41FDEE6D" w14:textId="5F3025DD" w:rsidR="064B4236" w:rsidRDefault="02AA9404" w:rsidP="064B4236">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write To Custom Object</w:t>
            </w:r>
          </w:p>
          <w:p w14:paraId="1BF48936" w14:textId="1E8D0CAF" w:rsidR="064B4236" w:rsidRDefault="02AA9404" w:rsidP="064B4236">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returns ERROR or OK</w:t>
            </w:r>
          </w:p>
          <w:p w14:paraId="336892E6" w14:textId="5B1B47DF" w:rsidR="064B4236" w:rsidRDefault="02AA9404" w:rsidP="064B4236">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w:t>
            </w:r>
          </w:p>
          <w:p w14:paraId="54A006F9" w14:textId="3C231166"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writeToCustomObject(params) {</w:t>
            </w:r>
          </w:p>
          <w:p w14:paraId="05543601" w14:textId="14F5615F"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objectUUID = UUIDUtils.createUUID();</w:t>
            </w:r>
          </w:p>
          <w:p w14:paraId="211C0CE2" w14:textId="4A7D493B"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try</w:t>
            </w:r>
            <w:r w:rsidRPr="02AA9404">
              <w:rPr>
                <w:rFonts w:ascii="Menlo" w:eastAsia="Menlo" w:hAnsi="Menlo" w:cs="Menlo"/>
                <w:color w:val="000000" w:themeColor="text1"/>
                <w:sz w:val="16"/>
                <w:szCs w:val="16"/>
                <w:highlight w:val="yellow"/>
              </w:rPr>
              <w:t xml:space="preserve"> {</w:t>
            </w:r>
          </w:p>
          <w:p w14:paraId="447EAB8E" w14:textId="1C0B86ED"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Transaction.wrap(</w:t>
            </w: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 {</w:t>
            </w:r>
          </w:p>
          <w:p w14:paraId="45656CB3" w14:textId="71AC5433"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instance = CustomObjectMgr.createCustomObject(params.objName, objectUUID);</w:t>
            </w:r>
            <w:r w:rsidRPr="02AA9404">
              <w:rPr>
                <w:rFonts w:ascii="Menlo" w:eastAsia="Menlo" w:hAnsi="Menlo" w:cs="Menlo"/>
                <w:color w:val="000000" w:themeColor="text1"/>
                <w:sz w:val="16"/>
                <w:szCs w:val="16"/>
              </w:rPr>
              <w:t xml:space="preserve">            </w:t>
            </w:r>
          </w:p>
          <w:p w14:paraId="3CB6ECD9" w14:textId="69FBFFCB"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instance.custom.customerNo = params.data.customerNo;</w:t>
            </w:r>
          </w:p>
          <w:p w14:paraId="3130DF1B" w14:textId="04257722"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instance.custom.attemptDate = params.data.attemptDate;</w:t>
            </w:r>
          </w:p>
          <w:p w14:paraId="2B5FBCB2" w14:textId="04FBF411"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373D5122" w14:textId="2F138238"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catch</w:t>
            </w:r>
            <w:r w:rsidRPr="02AA9404">
              <w:rPr>
                <w:rFonts w:ascii="Menlo" w:eastAsia="Menlo" w:hAnsi="Menlo" w:cs="Menlo"/>
                <w:color w:val="000000" w:themeColor="text1"/>
                <w:sz w:val="16"/>
                <w:szCs w:val="16"/>
                <w:highlight w:val="yellow"/>
              </w:rPr>
              <w:t xml:space="preserve"> (e) {</w:t>
            </w:r>
          </w:p>
          <w:p w14:paraId="6C54977D" w14:textId="62C1DBF0"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Logger.error(</w:t>
            </w:r>
            <w:r w:rsidRPr="02AA9404">
              <w:rPr>
                <w:rFonts w:ascii="Menlo" w:eastAsia="Menlo" w:hAnsi="Menlo" w:cs="Menlo"/>
                <w:color w:val="1C00CF"/>
                <w:sz w:val="16"/>
                <w:szCs w:val="16"/>
                <w:highlight w:val="yellow"/>
              </w:rPr>
              <w:t>'writeToCustomObject ERROR :'</w:t>
            </w:r>
            <w:r w:rsidRPr="02AA9404">
              <w:rPr>
                <w:rFonts w:ascii="Menlo" w:eastAsia="Menlo" w:hAnsi="Menlo" w:cs="Menlo"/>
                <w:color w:val="000000" w:themeColor="text1"/>
                <w:sz w:val="16"/>
                <w:szCs w:val="16"/>
                <w:highlight w:val="yellow"/>
              </w:rPr>
              <w:t xml:space="preserve"> + e);</w:t>
            </w:r>
          </w:p>
          <w:p w14:paraId="00A2F81F" w14:textId="39051E69"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1C00CF"/>
                <w:sz w:val="16"/>
                <w:szCs w:val="16"/>
                <w:highlight w:val="yellow"/>
              </w:rPr>
              <w:t>'ERROR'</w:t>
            </w:r>
            <w:r w:rsidRPr="02AA9404">
              <w:rPr>
                <w:rFonts w:ascii="Menlo" w:eastAsia="Menlo" w:hAnsi="Menlo" w:cs="Menlo"/>
                <w:color w:val="000000" w:themeColor="text1"/>
                <w:sz w:val="16"/>
                <w:szCs w:val="16"/>
                <w:highlight w:val="yellow"/>
              </w:rPr>
              <w:t>;</w:t>
            </w:r>
          </w:p>
          <w:p w14:paraId="627EA714" w14:textId="3E772294"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30D35BDD" w14:textId="0B66A852"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1C00CF"/>
                <w:sz w:val="16"/>
                <w:szCs w:val="16"/>
                <w:highlight w:val="yellow"/>
              </w:rPr>
              <w:t>'OK'</w:t>
            </w:r>
            <w:r w:rsidRPr="02AA9404">
              <w:rPr>
                <w:rFonts w:ascii="Menlo" w:eastAsia="Menlo" w:hAnsi="Menlo" w:cs="Menlo"/>
                <w:color w:val="000000" w:themeColor="text1"/>
                <w:sz w:val="16"/>
                <w:szCs w:val="16"/>
                <w:highlight w:val="yellow"/>
              </w:rPr>
              <w:t>;</w:t>
            </w:r>
            <w:r w:rsidRPr="02AA9404">
              <w:rPr>
                <w:rFonts w:ascii="Menlo" w:eastAsia="Menlo" w:hAnsi="Menlo" w:cs="Menlo"/>
                <w:color w:val="000000" w:themeColor="text1"/>
                <w:sz w:val="16"/>
                <w:szCs w:val="16"/>
              </w:rPr>
              <w:t xml:space="preserve">    </w:t>
            </w:r>
          </w:p>
          <w:p w14:paraId="316F5F56" w14:textId="7FB4BE1B"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highlight w:val="yellow"/>
              </w:rPr>
              <w:t>}</w:t>
            </w:r>
          </w:p>
          <w:p w14:paraId="66227BFC" w14:textId="58116ABB" w:rsidR="064B4236" w:rsidRDefault="064B4236" w:rsidP="064B4236">
            <w:pPr>
              <w:spacing w:line="360" w:lineRule="auto"/>
              <w:rPr>
                <w:highlight w:val="yellow"/>
              </w:rPr>
            </w:pPr>
            <w:r>
              <w:br/>
            </w:r>
          </w:p>
          <w:p w14:paraId="4A12DA85" w14:textId="1CF081A8" w:rsidR="064B4236" w:rsidRDefault="02AA9404" w:rsidP="064B4236">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highlight w:val="yellow"/>
              </w:rPr>
              <w:t>/* Exports of the modules */</w:t>
            </w:r>
          </w:p>
          <w:p w14:paraId="7496D2DF" w14:textId="4FE98664"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highlight w:val="yellow"/>
              </w:rPr>
              <w:t>exports.writeToCustomObject = writeToCustomObject;</w:t>
            </w:r>
          </w:p>
          <w:p w14:paraId="175D3270" w14:textId="7A16466D" w:rsidR="064B4236" w:rsidRDefault="02AA9404" w:rsidP="064B4236">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8000"/>
                <w:sz w:val="15"/>
                <w:szCs w:val="15"/>
                <w:highlight w:val="yellow"/>
              </w:rPr>
              <w:t>/* HiPay custom code – end */</w:t>
            </w:r>
            <w:r w:rsidR="064B4236">
              <w:br/>
            </w:r>
          </w:p>
        </w:tc>
      </w:tr>
    </w:tbl>
    <w:p w14:paraId="00B640F5" w14:textId="299F9BBC" w:rsidR="064B4236" w:rsidRDefault="064B4236" w:rsidP="064B4236"/>
    <w:p w14:paraId="7E087DC6" w14:textId="5211FFC6" w:rsidR="064B4236" w:rsidRDefault="064B4236" w:rsidP="064B4236">
      <w:pPr>
        <w:pStyle w:val="Paragraphedeliste"/>
        <w:numPr>
          <w:ilvl w:val="0"/>
          <w:numId w:val="6"/>
        </w:numPr>
        <w:rPr>
          <w:b/>
          <w:bCs/>
        </w:rPr>
      </w:pPr>
      <w:r w:rsidRPr="064B4236">
        <w:rPr>
          <w:b/>
          <w:bCs/>
        </w:rPr>
        <w:t>Cartridge “app_storefront_core”</w:t>
      </w:r>
    </w:p>
    <w:p w14:paraId="4D5A88F0" w14:textId="7681B17D" w:rsidR="064B4236" w:rsidRDefault="064B4236" w:rsidP="064B4236">
      <w:pPr>
        <w:pStyle w:val="Paragraphedeliste"/>
        <w:numPr>
          <w:ilvl w:val="1"/>
          <w:numId w:val="6"/>
        </w:numPr>
      </w:pPr>
      <w:r w:rsidRPr="064B4236">
        <w:t>app_storefront_controllers/cartridge/countries.json</w:t>
      </w:r>
    </w:p>
    <w:tbl>
      <w:tblPr>
        <w:tblStyle w:val="Grilledutableau"/>
        <w:tblW w:w="0" w:type="auto"/>
        <w:tblLook w:val="06A0" w:firstRow="1" w:lastRow="0" w:firstColumn="1" w:lastColumn="0" w:noHBand="1" w:noVBand="1"/>
      </w:tblPr>
      <w:tblGrid>
        <w:gridCol w:w="9736"/>
      </w:tblGrid>
      <w:tr w:rsidR="064B4236" w14:paraId="28956A7B" w14:textId="77777777" w:rsidTr="02AA9404">
        <w:tc>
          <w:tcPr>
            <w:tcW w:w="9746" w:type="dxa"/>
            <w:shd w:val="clear" w:color="auto" w:fill="FDE9D9" w:themeFill="accent6" w:themeFillTint="33"/>
          </w:tcPr>
          <w:p w14:paraId="0CA65498" w14:textId="0F12A4A5" w:rsidR="064B4236" w:rsidRDefault="064B4236" w:rsidP="064B4236">
            <w:pPr>
              <w:spacing w:line="360" w:lineRule="auto"/>
              <w:rPr>
                <w:b/>
                <w:bCs/>
              </w:rPr>
            </w:pPr>
            <w:r w:rsidRPr="064B4236">
              <w:rPr>
                <w:b/>
                <w:bCs/>
              </w:rPr>
              <w:t>Before (line 491-492)</w:t>
            </w:r>
          </w:p>
        </w:tc>
      </w:tr>
      <w:tr w:rsidR="064B4236" w14:paraId="03FAD354" w14:textId="77777777" w:rsidTr="02AA9404">
        <w:tc>
          <w:tcPr>
            <w:tcW w:w="9746" w:type="dxa"/>
          </w:tcPr>
          <w:p w14:paraId="4D394042" w14:textId="3A2AAA0E" w:rsidR="064B4236" w:rsidRDefault="02AA9404" w:rsidP="064B4236">
            <w:pPr>
              <w:spacing w:line="360" w:lineRule="auto"/>
              <w:rPr>
                <w:rFonts w:ascii="Menlo" w:eastAsia="Menlo" w:hAnsi="Menlo" w:cs="Menlo"/>
                <w:color w:val="000000" w:themeColor="text1"/>
                <w:sz w:val="15"/>
                <w:szCs w:val="15"/>
              </w:rPr>
            </w:pPr>
            <w:r w:rsidRPr="02AA9404">
              <w:rPr>
                <w:rFonts w:ascii="Menlo" w:eastAsia="Menlo" w:hAnsi="Menlo" w:cs="Menlo"/>
                <w:color w:val="000000" w:themeColor="text1"/>
                <w:sz w:val="15"/>
                <w:szCs w:val="15"/>
              </w:rPr>
              <w:t xml:space="preserve">  }</w:t>
            </w:r>
          </w:p>
          <w:p w14:paraId="6309A11C" w14:textId="5F647769" w:rsidR="064B4236" w:rsidRDefault="02AA9404" w:rsidP="064B4236">
            <w:pPr>
              <w:spacing w:line="360" w:lineRule="auto"/>
            </w:pPr>
            <w:r w:rsidRPr="02AA9404">
              <w:rPr>
                <w:rFonts w:ascii="Menlo" w:eastAsia="Menlo" w:hAnsi="Menlo" w:cs="Menlo"/>
                <w:color w:val="000000" w:themeColor="text1"/>
                <w:sz w:val="15"/>
                <w:szCs w:val="15"/>
              </w:rPr>
              <w:t>}]</w:t>
            </w:r>
          </w:p>
          <w:p w14:paraId="7AC7B78C" w14:textId="38CC8C5C" w:rsidR="064B4236" w:rsidRDefault="064B4236" w:rsidP="064B4236">
            <w:pPr>
              <w:spacing w:line="360" w:lineRule="auto"/>
              <w:rPr>
                <w:rFonts w:ascii="Menlo" w:eastAsia="Menlo" w:hAnsi="Menlo" w:cs="Menlo"/>
                <w:color w:val="000000" w:themeColor="text1"/>
                <w:sz w:val="16"/>
                <w:szCs w:val="16"/>
              </w:rPr>
            </w:pPr>
          </w:p>
        </w:tc>
      </w:tr>
      <w:tr w:rsidR="064B4236" w14:paraId="54ED2CB7" w14:textId="77777777" w:rsidTr="02AA9404">
        <w:tc>
          <w:tcPr>
            <w:tcW w:w="9746" w:type="dxa"/>
            <w:shd w:val="clear" w:color="auto" w:fill="EAF1DD" w:themeFill="accent3" w:themeFillTint="33"/>
          </w:tcPr>
          <w:p w14:paraId="145B8F5E" w14:textId="561D25F1" w:rsidR="064B4236" w:rsidRDefault="064B4236" w:rsidP="064B4236">
            <w:pPr>
              <w:spacing w:line="360" w:lineRule="auto"/>
              <w:rPr>
                <w:b/>
                <w:bCs/>
              </w:rPr>
            </w:pPr>
            <w:r w:rsidRPr="064B4236">
              <w:rPr>
                <w:b/>
                <w:bCs/>
              </w:rPr>
              <w:t>After (add the code highlighted)</w:t>
            </w:r>
          </w:p>
        </w:tc>
      </w:tr>
      <w:tr w:rsidR="064B4236" w14:paraId="65FC72FE" w14:textId="77777777" w:rsidTr="02AA9404">
        <w:tc>
          <w:tcPr>
            <w:tcW w:w="9746" w:type="dxa"/>
          </w:tcPr>
          <w:p w14:paraId="3EE9A6EF" w14:textId="7A1B909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w:t>
            </w:r>
            <w:r w:rsidRPr="02AA9404">
              <w:rPr>
                <w:rFonts w:ascii="Menlo" w:eastAsia="Menlo" w:hAnsi="Menlo" w:cs="Menlo"/>
                <w:color w:val="000000" w:themeColor="text1"/>
                <w:sz w:val="15"/>
                <w:szCs w:val="15"/>
                <w:highlight w:val="yellow"/>
              </w:rPr>
              <w:t>, {</w:t>
            </w:r>
          </w:p>
          <w:p w14:paraId="6A0B7C12" w14:textId="6EE6B47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PL"</w:t>
            </w:r>
            <w:r w:rsidRPr="02AA9404">
              <w:rPr>
                <w:rFonts w:ascii="Menlo" w:eastAsia="Menlo" w:hAnsi="Menlo" w:cs="Menlo"/>
                <w:color w:val="000000" w:themeColor="text1"/>
                <w:sz w:val="15"/>
                <w:szCs w:val="15"/>
                <w:highlight w:val="yellow"/>
              </w:rPr>
              <w:t>,</w:t>
            </w:r>
          </w:p>
          <w:p w14:paraId="22ACCB63" w14:textId="18CF195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name"</w:t>
            </w:r>
            <w:r w:rsidRPr="02AA9404">
              <w:rPr>
                <w:rFonts w:ascii="Menlo" w:eastAsia="Menlo" w:hAnsi="Menlo" w:cs="Menlo"/>
                <w:color w:val="000000" w:themeColor="text1"/>
                <w:sz w:val="15"/>
                <w:szCs w:val="15"/>
                <w:highlight w:val="yellow"/>
              </w:rPr>
              <w:t>: {</w:t>
            </w:r>
          </w:p>
          <w:p w14:paraId="411500B9" w14:textId="4C271B6C"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l_PL"</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Poland"</w:t>
            </w:r>
          </w:p>
          <w:p w14:paraId="6DC392CD" w14:textId="12207DB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103CD96" w14:textId="557D5AF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ntinent"</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europe"</w:t>
            </w:r>
            <w:r w:rsidRPr="02AA9404">
              <w:rPr>
                <w:rFonts w:ascii="Menlo" w:eastAsia="Menlo" w:hAnsi="Menlo" w:cs="Menlo"/>
                <w:color w:val="000000" w:themeColor="text1"/>
                <w:sz w:val="15"/>
                <w:szCs w:val="15"/>
                <w:highlight w:val="yellow"/>
              </w:rPr>
              <w:t>,</w:t>
            </w:r>
          </w:p>
          <w:p w14:paraId="6458A940" w14:textId="0DE29FF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ocales"</w:t>
            </w:r>
            <w:r w:rsidRPr="02AA9404">
              <w:rPr>
                <w:rFonts w:ascii="Menlo" w:eastAsia="Menlo" w:hAnsi="Menlo" w:cs="Menlo"/>
                <w:color w:val="000000" w:themeColor="text1"/>
                <w:sz w:val="15"/>
                <w:szCs w:val="15"/>
                <w:highlight w:val="yellow"/>
              </w:rPr>
              <w:t>: [</w:t>
            </w:r>
            <w:r w:rsidRPr="02AA9404">
              <w:rPr>
                <w:rFonts w:ascii="Menlo" w:eastAsia="Menlo" w:hAnsi="Menlo" w:cs="Menlo"/>
                <w:color w:val="900112"/>
                <w:sz w:val="15"/>
                <w:szCs w:val="15"/>
                <w:highlight w:val="yellow"/>
              </w:rPr>
              <w:t>"pl_PL"</w:t>
            </w:r>
            <w:r w:rsidRPr="02AA9404">
              <w:rPr>
                <w:rFonts w:ascii="Menlo" w:eastAsia="Menlo" w:hAnsi="Menlo" w:cs="Menlo"/>
                <w:color w:val="000000" w:themeColor="text1"/>
                <w:sz w:val="15"/>
                <w:szCs w:val="15"/>
                <w:highlight w:val="yellow"/>
              </w:rPr>
              <w:t>],</w:t>
            </w:r>
          </w:p>
          <w:p w14:paraId="5704AE58" w14:textId="7A4C252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urrenc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PLN"</w:t>
            </w:r>
            <w:r w:rsidRPr="02AA9404">
              <w:rPr>
                <w:rFonts w:ascii="Menlo" w:eastAsia="Menlo" w:hAnsi="Menlo" w:cs="Menlo"/>
                <w:color w:val="000000" w:themeColor="text1"/>
                <w:sz w:val="15"/>
                <w:szCs w:val="15"/>
                <w:highlight w:val="yellow"/>
              </w:rPr>
              <w:t>,</w:t>
            </w:r>
          </w:p>
          <w:p w14:paraId="648DE726" w14:textId="3806005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axation"</w:t>
            </w:r>
            <w:r w:rsidRPr="02AA9404">
              <w:rPr>
                <w:rFonts w:ascii="Menlo" w:eastAsia="Menlo" w:hAnsi="Menlo" w:cs="Menlo"/>
                <w:color w:val="000000" w:themeColor="text1"/>
                <w:sz w:val="15"/>
                <w:szCs w:val="15"/>
                <w:highlight w:val="yellow"/>
              </w:rPr>
              <w:t>: {</w:t>
            </w:r>
          </w:p>
          <w:p w14:paraId="6FD66388" w14:textId="17FEA3A4"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net"</w:t>
            </w:r>
          </w:p>
          <w:p w14:paraId="61EBA6D5" w14:textId="62D5CD5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8D6825A" w14:textId="10488AC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lastRenderedPageBreak/>
              <w:t xml:space="preserve">  </w:t>
            </w:r>
            <w:r w:rsidRPr="02AA9404">
              <w:rPr>
                <w:rFonts w:ascii="Menlo" w:eastAsia="Menlo" w:hAnsi="Menlo" w:cs="Menlo"/>
                <w:color w:val="093C94"/>
                <w:sz w:val="15"/>
                <w:szCs w:val="15"/>
                <w:highlight w:val="yellow"/>
              </w:rPr>
              <w:t>"priceBooks"</w:t>
            </w:r>
            <w:r w:rsidRPr="02AA9404">
              <w:rPr>
                <w:rFonts w:ascii="Menlo" w:eastAsia="Menlo" w:hAnsi="Menlo" w:cs="Menlo"/>
                <w:color w:val="000000" w:themeColor="text1"/>
                <w:sz w:val="15"/>
                <w:szCs w:val="15"/>
                <w:highlight w:val="yellow"/>
              </w:rPr>
              <w:t>: [</w:t>
            </w:r>
          </w:p>
          <w:p w14:paraId="12CFC319" w14:textId="28A12EB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900112"/>
                <w:sz w:val="15"/>
                <w:szCs w:val="15"/>
                <w:highlight w:val="yellow"/>
              </w:rPr>
              <w:t>"pln-list-prices"</w:t>
            </w:r>
            <w:r w:rsidRPr="02AA9404">
              <w:rPr>
                <w:rFonts w:ascii="Menlo" w:eastAsia="Menlo" w:hAnsi="Menlo" w:cs="Menlo"/>
                <w:color w:val="000000" w:themeColor="text1"/>
                <w:sz w:val="15"/>
                <w:szCs w:val="15"/>
                <w:highlight w:val="yellow"/>
              </w:rPr>
              <w:t>,</w:t>
            </w:r>
          </w:p>
          <w:p w14:paraId="689B1B5C" w14:textId="3F977C2C"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900112"/>
                <w:sz w:val="15"/>
                <w:szCs w:val="15"/>
                <w:highlight w:val="yellow"/>
              </w:rPr>
              <w:t>"pln-sale-prices"</w:t>
            </w:r>
          </w:p>
          <w:p w14:paraId="428D0B40" w14:textId="09F9F6F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835AA21" w14:textId="4916BB9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dynamicForms"</w:t>
            </w:r>
            <w:r w:rsidRPr="02AA9404">
              <w:rPr>
                <w:rFonts w:ascii="Menlo" w:eastAsia="Menlo" w:hAnsi="Menlo" w:cs="Menlo"/>
                <w:color w:val="000000" w:themeColor="text1"/>
                <w:sz w:val="15"/>
                <w:szCs w:val="15"/>
                <w:highlight w:val="yellow"/>
              </w:rPr>
              <w:t>: {</w:t>
            </w:r>
          </w:p>
          <w:p w14:paraId="42AA7129" w14:textId="76E8E18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dressDetails"</w:t>
            </w:r>
            <w:r w:rsidRPr="02AA9404">
              <w:rPr>
                <w:rFonts w:ascii="Menlo" w:eastAsia="Menlo" w:hAnsi="Menlo" w:cs="Menlo"/>
                <w:color w:val="000000" w:themeColor="text1"/>
                <w:sz w:val="15"/>
                <w:szCs w:val="15"/>
                <w:highlight w:val="yellow"/>
              </w:rPr>
              <w:t>: {</w:t>
            </w:r>
          </w:p>
          <w:p w14:paraId="060F2017" w14:textId="24E7CF7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w:t>
            </w:r>
            <w:r w:rsidRPr="02AA9404">
              <w:rPr>
                <w:rFonts w:ascii="Menlo" w:eastAsia="Menlo" w:hAnsi="Menlo" w:cs="Menlo"/>
                <w:color w:val="000000" w:themeColor="text1"/>
                <w:sz w:val="15"/>
                <w:szCs w:val="15"/>
                <w:highlight w:val="yellow"/>
              </w:rPr>
              <w:t>: {</w:t>
            </w:r>
          </w:p>
          <w:p w14:paraId="4A569CAE" w14:textId="75A24ED8"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40620F78" w14:textId="7334927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3073EEB" w14:textId="49B61AC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tates"</w:t>
            </w:r>
            <w:r w:rsidRPr="02AA9404">
              <w:rPr>
                <w:rFonts w:ascii="Menlo" w:eastAsia="Menlo" w:hAnsi="Menlo" w:cs="Menlo"/>
                <w:color w:val="000000" w:themeColor="text1"/>
                <w:sz w:val="15"/>
                <w:szCs w:val="15"/>
                <w:highlight w:val="yellow"/>
              </w:rPr>
              <w:t>: [{</w:t>
            </w:r>
          </w:p>
          <w:p w14:paraId="34B28856" w14:textId="28924E8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w:t>
            </w:r>
            <w:r w:rsidRPr="02AA9404">
              <w:rPr>
                <w:rFonts w:ascii="Menlo" w:eastAsia="Menlo" w:hAnsi="Menlo" w:cs="Menlo"/>
                <w:color w:val="000000" w:themeColor="text1"/>
                <w:sz w:val="15"/>
                <w:szCs w:val="15"/>
                <w:highlight w:val="yellow"/>
              </w:rPr>
              <w:t>,</w:t>
            </w:r>
          </w:p>
          <w:p w14:paraId="7D2B85F1" w14:textId="2C82CB8A"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input"</w:t>
            </w:r>
          </w:p>
          <w:p w14:paraId="78472BC9" w14:textId="2E73A7D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351100C" w14:textId="31E6BB7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hone"</w:t>
            </w:r>
            <w:r w:rsidRPr="02AA9404">
              <w:rPr>
                <w:rFonts w:ascii="Menlo" w:eastAsia="Menlo" w:hAnsi="Menlo" w:cs="Menlo"/>
                <w:color w:val="000000" w:themeColor="text1"/>
                <w:sz w:val="15"/>
                <w:szCs w:val="15"/>
                <w:highlight w:val="yellow"/>
              </w:rPr>
              <w:t>: {</w:t>
            </w:r>
          </w:p>
          <w:p w14:paraId="5BB5BD5E" w14:textId="3165648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help"</w:t>
            </w:r>
            <w:r w:rsidRPr="02AA9404">
              <w:rPr>
                <w:rFonts w:ascii="Menlo" w:eastAsia="Menlo" w:hAnsi="Menlo" w:cs="Menlo"/>
                <w:color w:val="000000" w:themeColor="text1"/>
                <w:sz w:val="15"/>
                <w:szCs w:val="15"/>
                <w:highlight w:val="yellow"/>
              </w:rPr>
              <w:t>: {</w:t>
            </w:r>
          </w:p>
          <w:p w14:paraId="009BE884" w14:textId="357CDD0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id"</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help-telephone"</w:t>
            </w:r>
            <w:r w:rsidRPr="02AA9404">
              <w:rPr>
                <w:rFonts w:ascii="Menlo" w:eastAsia="Menlo" w:hAnsi="Menlo" w:cs="Menlo"/>
                <w:color w:val="000000" w:themeColor="text1"/>
                <w:sz w:val="15"/>
                <w:szCs w:val="15"/>
                <w:highlight w:val="yellow"/>
              </w:rPr>
              <w:t>,</w:t>
            </w:r>
          </w:p>
          <w:p w14:paraId="5783CCD3" w14:textId="40FD960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abel"</w:t>
            </w:r>
            <w:r w:rsidRPr="02AA9404">
              <w:rPr>
                <w:rFonts w:ascii="Menlo" w:eastAsia="Menlo" w:hAnsi="Menlo" w:cs="Menlo"/>
                <w:color w:val="000000" w:themeColor="text1"/>
                <w:sz w:val="15"/>
                <w:szCs w:val="15"/>
                <w:highlight w:val="yellow"/>
              </w:rPr>
              <w:t>: {</w:t>
            </w:r>
          </w:p>
          <w:p w14:paraId="22D67D04" w14:textId="27A16BB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roperty"</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ingleshipping.phonerequired"</w:t>
            </w:r>
            <w:r w:rsidRPr="02AA9404">
              <w:rPr>
                <w:rFonts w:ascii="Menlo" w:eastAsia="Menlo" w:hAnsi="Menlo" w:cs="Menlo"/>
                <w:color w:val="000000" w:themeColor="text1"/>
                <w:sz w:val="15"/>
                <w:szCs w:val="15"/>
                <w:highlight w:val="yellow"/>
              </w:rPr>
              <w:t>,</w:t>
            </w:r>
          </w:p>
          <w:p w14:paraId="6B79AE1D" w14:textId="745AB430"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l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heckout"</w:t>
            </w:r>
          </w:p>
          <w:p w14:paraId="3D20698F" w14:textId="183D333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293FF78" w14:textId="256B372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097717DC" w14:textId="119E591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7A838AD" w14:textId="2887F2F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1379288" w14:textId="3FDC4E2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Event"</w:t>
            </w:r>
            <w:r w:rsidRPr="02AA9404">
              <w:rPr>
                <w:rFonts w:ascii="Menlo" w:eastAsia="Menlo" w:hAnsi="Menlo" w:cs="Menlo"/>
                <w:color w:val="000000" w:themeColor="text1"/>
                <w:sz w:val="15"/>
                <w:szCs w:val="15"/>
                <w:highlight w:val="yellow"/>
              </w:rPr>
              <w:t xml:space="preserve"> : {</w:t>
            </w:r>
          </w:p>
          <w:p w14:paraId="0413FCFE" w14:textId="7AB72EC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4AC1202F" w14:textId="41FF44A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126731C7" w14:textId="3EE15BC7"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506C9F40" w14:textId="2419EBF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 {</w:t>
            </w:r>
          </w:p>
          <w:p w14:paraId="344B8D18" w14:textId="640D9EEE"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52F94CB6" w14:textId="52C8918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008339CE" w14:textId="2DFE9CC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w:t>
            </w:r>
          </w:p>
          <w:p w14:paraId="5B798859" w14:textId="68997A09"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CB5526A" w14:textId="1D3376E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BBEDD69" w14:textId="78F2830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77C7A1F" w14:textId="444DAC7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Search"</w:t>
            </w:r>
            <w:r w:rsidRPr="02AA9404">
              <w:rPr>
                <w:rFonts w:ascii="Menlo" w:eastAsia="Menlo" w:hAnsi="Menlo" w:cs="Menlo"/>
                <w:color w:val="000000" w:themeColor="text1"/>
                <w:sz w:val="15"/>
                <w:szCs w:val="15"/>
                <w:highlight w:val="yellow"/>
              </w:rPr>
              <w:t>: {</w:t>
            </w:r>
          </w:p>
          <w:p w14:paraId="30F600DC" w14:textId="6DC4D3E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imple"</w:t>
            </w:r>
            <w:r w:rsidRPr="02AA9404">
              <w:rPr>
                <w:rFonts w:ascii="Menlo" w:eastAsia="Menlo" w:hAnsi="Menlo" w:cs="Menlo"/>
                <w:color w:val="000000" w:themeColor="text1"/>
                <w:sz w:val="15"/>
                <w:szCs w:val="15"/>
                <w:highlight w:val="yellow"/>
              </w:rPr>
              <w:t>: {</w:t>
            </w:r>
          </w:p>
          <w:p w14:paraId="5A4D040E" w14:textId="045FBCF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Type"</w:t>
            </w:r>
            <w:r w:rsidRPr="02AA9404">
              <w:rPr>
                <w:rFonts w:ascii="Menlo" w:eastAsia="Menlo" w:hAnsi="Menlo" w:cs="Menlo"/>
                <w:color w:val="000000" w:themeColor="text1"/>
                <w:sz w:val="15"/>
                <w:szCs w:val="15"/>
                <w:highlight w:val="yellow"/>
              </w:rPr>
              <w:t>: {</w:t>
            </w:r>
          </w:p>
          <w:p w14:paraId="4C65D7E8" w14:textId="29096BFD"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4275FDBF" w14:textId="76528E7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482F47E" w14:textId="13B39C3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D0182C5" w14:textId="3C15556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vanced"</w:t>
            </w:r>
            <w:r w:rsidRPr="02AA9404">
              <w:rPr>
                <w:rFonts w:ascii="Menlo" w:eastAsia="Menlo" w:hAnsi="Menlo" w:cs="Menlo"/>
                <w:color w:val="000000" w:themeColor="text1"/>
                <w:sz w:val="15"/>
                <w:szCs w:val="15"/>
                <w:highlight w:val="yellow"/>
              </w:rPr>
              <w:t>: {</w:t>
            </w:r>
          </w:p>
          <w:p w14:paraId="4DC3FB5C" w14:textId="0580E7A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Month"</w:t>
            </w:r>
            <w:r w:rsidRPr="02AA9404">
              <w:rPr>
                <w:rFonts w:ascii="Menlo" w:eastAsia="Menlo" w:hAnsi="Menlo" w:cs="Menlo"/>
                <w:color w:val="000000" w:themeColor="text1"/>
                <w:sz w:val="15"/>
                <w:szCs w:val="15"/>
                <w:highlight w:val="yellow"/>
              </w:rPr>
              <w:t>: {</w:t>
            </w:r>
          </w:p>
          <w:p w14:paraId="7FAEC2AB" w14:textId="09A12E7E"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098C7A9" w14:textId="38A3C55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C841FDE" w14:textId="5B09D37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Year"</w:t>
            </w:r>
            <w:r w:rsidRPr="02AA9404">
              <w:rPr>
                <w:rFonts w:ascii="Menlo" w:eastAsia="Menlo" w:hAnsi="Menlo" w:cs="Menlo"/>
                <w:color w:val="000000" w:themeColor="text1"/>
                <w:sz w:val="15"/>
                <w:szCs w:val="15"/>
                <w:highlight w:val="yellow"/>
              </w:rPr>
              <w:t>: {</w:t>
            </w:r>
          </w:p>
          <w:p w14:paraId="72FF8484" w14:textId="2FD8FD4F"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4743140D" w14:textId="1BA34A8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14380F73" w14:textId="48D0AC7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6DF45E26" w14:textId="01CE6C67"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2A1C4254" w14:textId="39A2C8D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 {</w:t>
            </w:r>
          </w:p>
          <w:p w14:paraId="0069D0D0" w14:textId="13C1CD2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358DD7F9" w14:textId="0458B3A2"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44D8F5A3" w14:textId="7F11569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lastRenderedPageBreak/>
              <w:t xml:space="preserve">        </w:t>
            </w:r>
            <w:r w:rsidRPr="02AA9404">
              <w:rPr>
                <w:rFonts w:ascii="Menlo" w:eastAsia="Menlo" w:hAnsi="Menlo" w:cs="Menlo"/>
                <w:color w:val="000000" w:themeColor="text1"/>
                <w:sz w:val="15"/>
                <w:szCs w:val="15"/>
                <w:highlight w:val="yellow"/>
              </w:rPr>
              <w:t>}]</w:t>
            </w:r>
          </w:p>
          <w:p w14:paraId="39EB5E1A" w14:textId="67DA538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48A7EE6" w14:textId="22B1DD0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F849B6B" w14:textId="280634F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xpirationInfo"</w:t>
            </w:r>
            <w:r w:rsidRPr="02AA9404">
              <w:rPr>
                <w:rFonts w:ascii="Menlo" w:eastAsia="Menlo" w:hAnsi="Menlo" w:cs="Menlo"/>
                <w:color w:val="000000" w:themeColor="text1"/>
                <w:sz w:val="15"/>
                <w:szCs w:val="15"/>
                <w:highlight w:val="yellow"/>
              </w:rPr>
              <w:t>: {</w:t>
            </w:r>
          </w:p>
          <w:p w14:paraId="46B9541B" w14:textId="6C0FC48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year"</w:t>
            </w:r>
            <w:r w:rsidRPr="02AA9404">
              <w:rPr>
                <w:rFonts w:ascii="Menlo" w:eastAsia="Menlo" w:hAnsi="Menlo" w:cs="Menlo"/>
                <w:color w:val="000000" w:themeColor="text1"/>
                <w:sz w:val="15"/>
                <w:szCs w:val="15"/>
                <w:highlight w:val="yellow"/>
              </w:rPr>
              <w:t xml:space="preserve"> : {</w:t>
            </w:r>
          </w:p>
          <w:p w14:paraId="4CA9A7AF" w14:textId="2B5709C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7F9CAA37" w14:textId="2E170E0F"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year"</w:t>
            </w:r>
          </w:p>
          <w:p w14:paraId="1EB08877" w14:textId="33FF22C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E466370" w14:textId="03C72ED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month"</w:t>
            </w:r>
            <w:r w:rsidRPr="02AA9404">
              <w:rPr>
                <w:rFonts w:ascii="Menlo" w:eastAsia="Menlo" w:hAnsi="Menlo" w:cs="Menlo"/>
                <w:color w:val="000000" w:themeColor="text1"/>
                <w:sz w:val="15"/>
                <w:szCs w:val="15"/>
                <w:highlight w:val="yellow"/>
              </w:rPr>
              <w:t xml:space="preserve"> : {</w:t>
            </w:r>
          </w:p>
          <w:p w14:paraId="2D233D5E" w14:textId="0D6D5B1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6EC39B93" w14:textId="0ADBE2C0"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month"</w:t>
            </w:r>
          </w:p>
          <w:p w14:paraId="58EABFC4" w14:textId="2E096A0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C36146E" w14:textId="37F717F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2EE28D2" w14:textId="26DC27C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E0CD8C7" w14:textId="09475F7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highlight w:val="yellow"/>
              </w:rPr>
              <w:t>}, {</w:t>
            </w:r>
          </w:p>
          <w:p w14:paraId="1619E13A" w14:textId="7422611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RU"</w:t>
            </w:r>
            <w:r w:rsidRPr="02AA9404">
              <w:rPr>
                <w:rFonts w:ascii="Menlo" w:eastAsia="Menlo" w:hAnsi="Menlo" w:cs="Menlo"/>
                <w:color w:val="000000" w:themeColor="text1"/>
                <w:sz w:val="15"/>
                <w:szCs w:val="15"/>
                <w:highlight w:val="yellow"/>
              </w:rPr>
              <w:t>,</w:t>
            </w:r>
          </w:p>
          <w:p w14:paraId="6F80E1BF" w14:textId="5717F67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name"</w:t>
            </w:r>
            <w:r w:rsidRPr="02AA9404">
              <w:rPr>
                <w:rFonts w:ascii="Menlo" w:eastAsia="Menlo" w:hAnsi="Menlo" w:cs="Menlo"/>
                <w:color w:val="000000" w:themeColor="text1"/>
                <w:sz w:val="15"/>
                <w:szCs w:val="15"/>
                <w:highlight w:val="yellow"/>
              </w:rPr>
              <w:t>: {</w:t>
            </w:r>
          </w:p>
          <w:p w14:paraId="54DCD10F" w14:textId="7AC3ECEF"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n_RU"</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Russia"</w:t>
            </w:r>
          </w:p>
          <w:p w14:paraId="68400800" w14:textId="512C735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AEE8CB3" w14:textId="48376D5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ntinent"</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asia"</w:t>
            </w:r>
            <w:r w:rsidRPr="02AA9404">
              <w:rPr>
                <w:rFonts w:ascii="Menlo" w:eastAsia="Menlo" w:hAnsi="Menlo" w:cs="Menlo"/>
                <w:color w:val="000000" w:themeColor="text1"/>
                <w:sz w:val="15"/>
                <w:szCs w:val="15"/>
                <w:highlight w:val="yellow"/>
              </w:rPr>
              <w:t>,</w:t>
            </w:r>
          </w:p>
          <w:p w14:paraId="2E4A811C" w14:textId="6E8A154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ocales"</w:t>
            </w:r>
            <w:r w:rsidRPr="02AA9404">
              <w:rPr>
                <w:rFonts w:ascii="Menlo" w:eastAsia="Menlo" w:hAnsi="Menlo" w:cs="Menlo"/>
                <w:color w:val="000000" w:themeColor="text1"/>
                <w:sz w:val="15"/>
                <w:szCs w:val="15"/>
                <w:highlight w:val="yellow"/>
              </w:rPr>
              <w:t>: [</w:t>
            </w:r>
            <w:r w:rsidRPr="02AA9404">
              <w:rPr>
                <w:rFonts w:ascii="Menlo" w:eastAsia="Menlo" w:hAnsi="Menlo" w:cs="Menlo"/>
                <w:color w:val="900112"/>
                <w:sz w:val="15"/>
                <w:szCs w:val="15"/>
                <w:highlight w:val="yellow"/>
              </w:rPr>
              <w:t>"en_RU"</w:t>
            </w:r>
            <w:r w:rsidRPr="02AA9404">
              <w:rPr>
                <w:rFonts w:ascii="Menlo" w:eastAsia="Menlo" w:hAnsi="Menlo" w:cs="Menlo"/>
                <w:color w:val="000000" w:themeColor="text1"/>
                <w:sz w:val="15"/>
                <w:szCs w:val="15"/>
                <w:highlight w:val="yellow"/>
              </w:rPr>
              <w:t>],</w:t>
            </w:r>
          </w:p>
          <w:p w14:paraId="69D3C4B9" w14:textId="78EE606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urrenc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RUB"</w:t>
            </w:r>
            <w:r w:rsidRPr="02AA9404">
              <w:rPr>
                <w:rFonts w:ascii="Menlo" w:eastAsia="Menlo" w:hAnsi="Menlo" w:cs="Menlo"/>
                <w:color w:val="000000" w:themeColor="text1"/>
                <w:sz w:val="15"/>
                <w:szCs w:val="15"/>
                <w:highlight w:val="yellow"/>
              </w:rPr>
              <w:t>,</w:t>
            </w:r>
          </w:p>
          <w:p w14:paraId="2C896F82" w14:textId="7D9AB51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axation"</w:t>
            </w:r>
            <w:r w:rsidRPr="02AA9404">
              <w:rPr>
                <w:rFonts w:ascii="Menlo" w:eastAsia="Menlo" w:hAnsi="Menlo" w:cs="Menlo"/>
                <w:color w:val="000000" w:themeColor="text1"/>
                <w:sz w:val="15"/>
                <w:szCs w:val="15"/>
                <w:highlight w:val="yellow"/>
              </w:rPr>
              <w:t>: {</w:t>
            </w:r>
          </w:p>
          <w:p w14:paraId="4418E86C" w14:textId="7D806ADE"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net"</w:t>
            </w:r>
          </w:p>
          <w:p w14:paraId="2CF53ADF" w14:textId="7A8FFE9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D9C4D87" w14:textId="06A1955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riceBooks"</w:t>
            </w:r>
            <w:r w:rsidRPr="02AA9404">
              <w:rPr>
                <w:rFonts w:ascii="Menlo" w:eastAsia="Menlo" w:hAnsi="Menlo" w:cs="Menlo"/>
                <w:color w:val="000000" w:themeColor="text1"/>
                <w:sz w:val="15"/>
                <w:szCs w:val="15"/>
                <w:highlight w:val="yellow"/>
              </w:rPr>
              <w:t>: [</w:t>
            </w:r>
          </w:p>
          <w:p w14:paraId="4A1089A9" w14:textId="75D71DA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900112"/>
                <w:sz w:val="15"/>
                <w:szCs w:val="15"/>
                <w:highlight w:val="yellow"/>
              </w:rPr>
              <w:t>"rub-list-prices"</w:t>
            </w:r>
            <w:r w:rsidRPr="02AA9404">
              <w:rPr>
                <w:rFonts w:ascii="Menlo" w:eastAsia="Menlo" w:hAnsi="Menlo" w:cs="Menlo"/>
                <w:color w:val="000000" w:themeColor="text1"/>
                <w:sz w:val="15"/>
                <w:szCs w:val="15"/>
                <w:highlight w:val="yellow"/>
              </w:rPr>
              <w:t>,</w:t>
            </w:r>
          </w:p>
          <w:p w14:paraId="0C54AD48" w14:textId="30560CA2"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900112"/>
                <w:sz w:val="15"/>
                <w:szCs w:val="15"/>
                <w:highlight w:val="yellow"/>
              </w:rPr>
              <w:t>"rub-sale-prices"</w:t>
            </w:r>
          </w:p>
          <w:p w14:paraId="01B828AA" w14:textId="4F6D6C5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7787739" w14:textId="2A7EE1A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dynamicForms"</w:t>
            </w:r>
            <w:r w:rsidRPr="02AA9404">
              <w:rPr>
                <w:rFonts w:ascii="Menlo" w:eastAsia="Menlo" w:hAnsi="Menlo" w:cs="Menlo"/>
                <w:color w:val="000000" w:themeColor="text1"/>
                <w:sz w:val="15"/>
                <w:szCs w:val="15"/>
                <w:highlight w:val="yellow"/>
              </w:rPr>
              <w:t>: {</w:t>
            </w:r>
          </w:p>
          <w:p w14:paraId="7C348C81" w14:textId="3F70444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dressDetails"</w:t>
            </w:r>
            <w:r w:rsidRPr="02AA9404">
              <w:rPr>
                <w:rFonts w:ascii="Menlo" w:eastAsia="Menlo" w:hAnsi="Menlo" w:cs="Menlo"/>
                <w:color w:val="000000" w:themeColor="text1"/>
                <w:sz w:val="15"/>
                <w:szCs w:val="15"/>
                <w:highlight w:val="yellow"/>
              </w:rPr>
              <w:t>: {</w:t>
            </w:r>
          </w:p>
          <w:p w14:paraId="6AF92A52" w14:textId="4D48ED8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w:t>
            </w:r>
            <w:r w:rsidRPr="02AA9404">
              <w:rPr>
                <w:rFonts w:ascii="Menlo" w:eastAsia="Menlo" w:hAnsi="Menlo" w:cs="Menlo"/>
                <w:color w:val="000000" w:themeColor="text1"/>
                <w:sz w:val="15"/>
                <w:szCs w:val="15"/>
                <w:highlight w:val="yellow"/>
              </w:rPr>
              <w:t>: {</w:t>
            </w:r>
          </w:p>
          <w:p w14:paraId="2A8D668E" w14:textId="00011C4B"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40BD4E46" w14:textId="28EE7F3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588D2B7" w14:textId="2E844AE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tates"</w:t>
            </w:r>
            <w:r w:rsidRPr="02AA9404">
              <w:rPr>
                <w:rFonts w:ascii="Menlo" w:eastAsia="Menlo" w:hAnsi="Menlo" w:cs="Menlo"/>
                <w:color w:val="000000" w:themeColor="text1"/>
                <w:sz w:val="15"/>
                <w:szCs w:val="15"/>
                <w:highlight w:val="yellow"/>
              </w:rPr>
              <w:t>: [{</w:t>
            </w:r>
          </w:p>
          <w:p w14:paraId="5AEC823B" w14:textId="3266AF3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w:t>
            </w:r>
            <w:r w:rsidRPr="02AA9404">
              <w:rPr>
                <w:rFonts w:ascii="Menlo" w:eastAsia="Menlo" w:hAnsi="Menlo" w:cs="Menlo"/>
                <w:color w:val="000000" w:themeColor="text1"/>
                <w:sz w:val="15"/>
                <w:szCs w:val="15"/>
                <w:highlight w:val="yellow"/>
              </w:rPr>
              <w:t>,</w:t>
            </w:r>
          </w:p>
          <w:p w14:paraId="76E13B37" w14:textId="2230CB96"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input"</w:t>
            </w:r>
          </w:p>
          <w:p w14:paraId="79791042" w14:textId="4C14689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B81EC86" w14:textId="58A58E9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hone"</w:t>
            </w:r>
            <w:r w:rsidRPr="02AA9404">
              <w:rPr>
                <w:rFonts w:ascii="Menlo" w:eastAsia="Menlo" w:hAnsi="Menlo" w:cs="Menlo"/>
                <w:color w:val="000000" w:themeColor="text1"/>
                <w:sz w:val="15"/>
                <w:szCs w:val="15"/>
                <w:highlight w:val="yellow"/>
              </w:rPr>
              <w:t>: {</w:t>
            </w:r>
          </w:p>
          <w:p w14:paraId="7064655E" w14:textId="36CC8DB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help"</w:t>
            </w:r>
            <w:r w:rsidRPr="02AA9404">
              <w:rPr>
                <w:rFonts w:ascii="Menlo" w:eastAsia="Menlo" w:hAnsi="Menlo" w:cs="Menlo"/>
                <w:color w:val="000000" w:themeColor="text1"/>
                <w:sz w:val="15"/>
                <w:szCs w:val="15"/>
                <w:highlight w:val="yellow"/>
              </w:rPr>
              <w:t>: {</w:t>
            </w:r>
          </w:p>
          <w:p w14:paraId="1CBC8404" w14:textId="0F8CBC5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id"</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help-telephone"</w:t>
            </w:r>
            <w:r w:rsidRPr="02AA9404">
              <w:rPr>
                <w:rFonts w:ascii="Menlo" w:eastAsia="Menlo" w:hAnsi="Menlo" w:cs="Menlo"/>
                <w:color w:val="000000" w:themeColor="text1"/>
                <w:sz w:val="15"/>
                <w:szCs w:val="15"/>
                <w:highlight w:val="yellow"/>
              </w:rPr>
              <w:t>,</w:t>
            </w:r>
          </w:p>
          <w:p w14:paraId="09880CBC" w14:textId="7635FC2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abel"</w:t>
            </w:r>
            <w:r w:rsidRPr="02AA9404">
              <w:rPr>
                <w:rFonts w:ascii="Menlo" w:eastAsia="Menlo" w:hAnsi="Menlo" w:cs="Menlo"/>
                <w:color w:val="000000" w:themeColor="text1"/>
                <w:sz w:val="15"/>
                <w:szCs w:val="15"/>
                <w:highlight w:val="yellow"/>
              </w:rPr>
              <w:t>: {</w:t>
            </w:r>
          </w:p>
          <w:p w14:paraId="2E7D2367" w14:textId="24AA10B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roperty"</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ingleshipping.phonerequired"</w:t>
            </w:r>
            <w:r w:rsidRPr="02AA9404">
              <w:rPr>
                <w:rFonts w:ascii="Menlo" w:eastAsia="Menlo" w:hAnsi="Menlo" w:cs="Menlo"/>
                <w:color w:val="000000" w:themeColor="text1"/>
                <w:sz w:val="15"/>
                <w:szCs w:val="15"/>
                <w:highlight w:val="yellow"/>
              </w:rPr>
              <w:t>,</w:t>
            </w:r>
          </w:p>
          <w:p w14:paraId="21F90B23" w14:textId="5230FAB7"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l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heckout"</w:t>
            </w:r>
          </w:p>
          <w:p w14:paraId="1948FD75" w14:textId="2736044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5349084" w14:textId="2F1DC4F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3E6F4F1" w14:textId="54898E3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1DFFF9E4" w14:textId="6660A4E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3DAB052" w14:textId="45AE23C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Event"</w:t>
            </w:r>
            <w:r w:rsidRPr="02AA9404">
              <w:rPr>
                <w:rFonts w:ascii="Menlo" w:eastAsia="Menlo" w:hAnsi="Menlo" w:cs="Menlo"/>
                <w:color w:val="000000" w:themeColor="text1"/>
                <w:sz w:val="15"/>
                <w:szCs w:val="15"/>
                <w:highlight w:val="yellow"/>
              </w:rPr>
              <w:t xml:space="preserve"> : {</w:t>
            </w:r>
          </w:p>
          <w:p w14:paraId="070B31B3" w14:textId="4E9F7AD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312CF3A9" w14:textId="2AF32B6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591A79F3" w14:textId="41DF87B6"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38E2AFF7" w14:textId="1972CA3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lastRenderedPageBreak/>
              <w:t xml:space="preserve">      </w:t>
            </w:r>
            <w:r w:rsidRPr="02AA9404">
              <w:rPr>
                <w:rFonts w:ascii="Menlo" w:eastAsia="Menlo" w:hAnsi="Menlo" w:cs="Menlo"/>
                <w:color w:val="000000" w:themeColor="text1"/>
                <w:sz w:val="15"/>
                <w:szCs w:val="15"/>
                <w:highlight w:val="yellow"/>
              </w:rPr>
              <w:t>}, {</w:t>
            </w:r>
          </w:p>
          <w:p w14:paraId="5C918CB8" w14:textId="39032F1B"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1E5F3BF1" w14:textId="6146D2A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0CBF133C" w14:textId="6E9CE0A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w:t>
            </w:r>
          </w:p>
          <w:p w14:paraId="549F49E2" w14:textId="729FE75F"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7F666BB4" w14:textId="629003E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C492260" w14:textId="3E934DF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712D8A2" w14:textId="1A6DD0E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Search"</w:t>
            </w:r>
            <w:r w:rsidRPr="02AA9404">
              <w:rPr>
                <w:rFonts w:ascii="Menlo" w:eastAsia="Menlo" w:hAnsi="Menlo" w:cs="Menlo"/>
                <w:color w:val="000000" w:themeColor="text1"/>
                <w:sz w:val="15"/>
                <w:szCs w:val="15"/>
                <w:highlight w:val="yellow"/>
              </w:rPr>
              <w:t>: {</w:t>
            </w:r>
          </w:p>
          <w:p w14:paraId="088EE7B6" w14:textId="46F2BD3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imple"</w:t>
            </w:r>
            <w:r w:rsidRPr="02AA9404">
              <w:rPr>
                <w:rFonts w:ascii="Menlo" w:eastAsia="Menlo" w:hAnsi="Menlo" w:cs="Menlo"/>
                <w:color w:val="000000" w:themeColor="text1"/>
                <w:sz w:val="15"/>
                <w:szCs w:val="15"/>
                <w:highlight w:val="yellow"/>
              </w:rPr>
              <w:t>: {</w:t>
            </w:r>
          </w:p>
          <w:p w14:paraId="3274B4AF" w14:textId="3FCA595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Type"</w:t>
            </w:r>
            <w:r w:rsidRPr="02AA9404">
              <w:rPr>
                <w:rFonts w:ascii="Menlo" w:eastAsia="Menlo" w:hAnsi="Menlo" w:cs="Menlo"/>
                <w:color w:val="000000" w:themeColor="text1"/>
                <w:sz w:val="15"/>
                <w:szCs w:val="15"/>
                <w:highlight w:val="yellow"/>
              </w:rPr>
              <w:t>: {</w:t>
            </w:r>
          </w:p>
          <w:p w14:paraId="1BCF4101" w14:textId="74AD2E24"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576FB9F7" w14:textId="50AA090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0C69723" w14:textId="521D160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0342F24F" w14:textId="75BDDCC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vanced"</w:t>
            </w:r>
            <w:r w:rsidRPr="02AA9404">
              <w:rPr>
                <w:rFonts w:ascii="Menlo" w:eastAsia="Menlo" w:hAnsi="Menlo" w:cs="Menlo"/>
                <w:color w:val="000000" w:themeColor="text1"/>
                <w:sz w:val="15"/>
                <w:szCs w:val="15"/>
                <w:highlight w:val="yellow"/>
              </w:rPr>
              <w:t>: {</w:t>
            </w:r>
          </w:p>
          <w:p w14:paraId="208A4E22" w14:textId="377B9CF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Month"</w:t>
            </w:r>
            <w:r w:rsidRPr="02AA9404">
              <w:rPr>
                <w:rFonts w:ascii="Menlo" w:eastAsia="Menlo" w:hAnsi="Menlo" w:cs="Menlo"/>
                <w:color w:val="000000" w:themeColor="text1"/>
                <w:sz w:val="15"/>
                <w:szCs w:val="15"/>
                <w:highlight w:val="yellow"/>
              </w:rPr>
              <w:t>: {</w:t>
            </w:r>
          </w:p>
          <w:p w14:paraId="525B2C25" w14:textId="635AAD31"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192BC2F6" w14:textId="3F478B6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0A13E891" w14:textId="57967B8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Year"</w:t>
            </w:r>
            <w:r w:rsidRPr="02AA9404">
              <w:rPr>
                <w:rFonts w:ascii="Menlo" w:eastAsia="Menlo" w:hAnsi="Menlo" w:cs="Menlo"/>
                <w:color w:val="000000" w:themeColor="text1"/>
                <w:sz w:val="15"/>
                <w:szCs w:val="15"/>
                <w:highlight w:val="yellow"/>
              </w:rPr>
              <w:t>: {</w:t>
            </w:r>
          </w:p>
          <w:p w14:paraId="77E85F4D" w14:textId="757B128F"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89052D2" w14:textId="667DF4D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D5320D1" w14:textId="4ABC1C2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7967F015" w14:textId="22BF86D6"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2B2D5E0D" w14:textId="2B8EAD4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 {</w:t>
            </w:r>
          </w:p>
          <w:p w14:paraId="51792C9C" w14:textId="2BD3519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7F3A7713" w14:textId="20124A81"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7B506835" w14:textId="3A4202B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5FAC11B" w14:textId="279848E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864E1AF" w14:textId="5BFC115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2B59F4E" w14:textId="6A1958F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xpirationInfo"</w:t>
            </w:r>
            <w:r w:rsidRPr="02AA9404">
              <w:rPr>
                <w:rFonts w:ascii="Menlo" w:eastAsia="Menlo" w:hAnsi="Menlo" w:cs="Menlo"/>
                <w:color w:val="000000" w:themeColor="text1"/>
                <w:sz w:val="15"/>
                <w:szCs w:val="15"/>
                <w:highlight w:val="yellow"/>
              </w:rPr>
              <w:t>: {</w:t>
            </w:r>
          </w:p>
          <w:p w14:paraId="079DB650" w14:textId="61911A0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year"</w:t>
            </w:r>
            <w:r w:rsidRPr="02AA9404">
              <w:rPr>
                <w:rFonts w:ascii="Menlo" w:eastAsia="Menlo" w:hAnsi="Menlo" w:cs="Menlo"/>
                <w:color w:val="000000" w:themeColor="text1"/>
                <w:sz w:val="15"/>
                <w:szCs w:val="15"/>
                <w:highlight w:val="yellow"/>
              </w:rPr>
              <w:t xml:space="preserve"> : {</w:t>
            </w:r>
          </w:p>
          <w:p w14:paraId="73984D5A" w14:textId="65FBEAC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3ADCE2ED" w14:textId="786CF2AE"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year"</w:t>
            </w:r>
          </w:p>
          <w:p w14:paraId="63DA44ED" w14:textId="2F57359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A207298" w14:textId="0BB3ADF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month"</w:t>
            </w:r>
            <w:r w:rsidRPr="02AA9404">
              <w:rPr>
                <w:rFonts w:ascii="Menlo" w:eastAsia="Menlo" w:hAnsi="Menlo" w:cs="Menlo"/>
                <w:color w:val="000000" w:themeColor="text1"/>
                <w:sz w:val="15"/>
                <w:szCs w:val="15"/>
                <w:highlight w:val="yellow"/>
              </w:rPr>
              <w:t xml:space="preserve"> : {</w:t>
            </w:r>
          </w:p>
          <w:p w14:paraId="2A8DADD2" w14:textId="3700652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1AC48DBA" w14:textId="3B0A3B51"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month"</w:t>
            </w:r>
          </w:p>
          <w:p w14:paraId="66C1ED43" w14:textId="5023DFB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02B7656" w14:textId="0F625FF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A1F76BE" w14:textId="647991A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97D266D" w14:textId="2C72972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highlight w:val="yellow"/>
              </w:rPr>
              <w:t>}, {</w:t>
            </w:r>
          </w:p>
          <w:p w14:paraId="36126D73" w14:textId="304453F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DE"</w:t>
            </w:r>
            <w:r w:rsidRPr="02AA9404">
              <w:rPr>
                <w:rFonts w:ascii="Menlo" w:eastAsia="Menlo" w:hAnsi="Menlo" w:cs="Menlo"/>
                <w:color w:val="000000" w:themeColor="text1"/>
                <w:sz w:val="15"/>
                <w:szCs w:val="15"/>
                <w:highlight w:val="yellow"/>
              </w:rPr>
              <w:t>,</w:t>
            </w:r>
          </w:p>
          <w:p w14:paraId="363AA098" w14:textId="13159E4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name"</w:t>
            </w:r>
            <w:r w:rsidRPr="02AA9404">
              <w:rPr>
                <w:rFonts w:ascii="Menlo" w:eastAsia="Menlo" w:hAnsi="Menlo" w:cs="Menlo"/>
                <w:color w:val="000000" w:themeColor="text1"/>
                <w:sz w:val="15"/>
                <w:szCs w:val="15"/>
                <w:highlight w:val="yellow"/>
              </w:rPr>
              <w:t>: {</w:t>
            </w:r>
          </w:p>
          <w:p w14:paraId="2B32AF2A" w14:textId="0450DD9B"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de_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Germany"</w:t>
            </w:r>
          </w:p>
          <w:p w14:paraId="595B0135" w14:textId="4DF3320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C3ED4F6" w14:textId="4156F3B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ntinent"</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europe"</w:t>
            </w:r>
            <w:r w:rsidRPr="02AA9404">
              <w:rPr>
                <w:rFonts w:ascii="Menlo" w:eastAsia="Menlo" w:hAnsi="Menlo" w:cs="Menlo"/>
                <w:color w:val="000000" w:themeColor="text1"/>
                <w:sz w:val="15"/>
                <w:szCs w:val="15"/>
                <w:highlight w:val="yellow"/>
              </w:rPr>
              <w:t>,</w:t>
            </w:r>
          </w:p>
          <w:p w14:paraId="2877DBFE" w14:textId="0373123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ocales"</w:t>
            </w:r>
            <w:r w:rsidRPr="02AA9404">
              <w:rPr>
                <w:rFonts w:ascii="Menlo" w:eastAsia="Menlo" w:hAnsi="Menlo" w:cs="Menlo"/>
                <w:color w:val="000000" w:themeColor="text1"/>
                <w:sz w:val="15"/>
                <w:szCs w:val="15"/>
                <w:highlight w:val="yellow"/>
              </w:rPr>
              <w:t>: [</w:t>
            </w:r>
            <w:r w:rsidRPr="02AA9404">
              <w:rPr>
                <w:rFonts w:ascii="Menlo" w:eastAsia="Menlo" w:hAnsi="Menlo" w:cs="Menlo"/>
                <w:color w:val="900112"/>
                <w:sz w:val="15"/>
                <w:szCs w:val="15"/>
                <w:highlight w:val="yellow"/>
              </w:rPr>
              <w:t>"de_DE"</w:t>
            </w:r>
            <w:r w:rsidRPr="02AA9404">
              <w:rPr>
                <w:rFonts w:ascii="Menlo" w:eastAsia="Menlo" w:hAnsi="Menlo" w:cs="Menlo"/>
                <w:color w:val="000000" w:themeColor="text1"/>
                <w:sz w:val="15"/>
                <w:szCs w:val="15"/>
                <w:highlight w:val="yellow"/>
              </w:rPr>
              <w:t>],</w:t>
            </w:r>
          </w:p>
          <w:p w14:paraId="0602BDA4" w14:textId="51561E3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urrencyCod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EUR"</w:t>
            </w:r>
            <w:r w:rsidRPr="02AA9404">
              <w:rPr>
                <w:rFonts w:ascii="Menlo" w:eastAsia="Menlo" w:hAnsi="Menlo" w:cs="Menlo"/>
                <w:color w:val="000000" w:themeColor="text1"/>
                <w:sz w:val="15"/>
                <w:szCs w:val="15"/>
                <w:highlight w:val="yellow"/>
              </w:rPr>
              <w:t>,</w:t>
            </w:r>
          </w:p>
          <w:p w14:paraId="5EFBA509" w14:textId="75D05C4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axation"</w:t>
            </w:r>
            <w:r w:rsidRPr="02AA9404">
              <w:rPr>
                <w:rFonts w:ascii="Menlo" w:eastAsia="Menlo" w:hAnsi="Menlo" w:cs="Menlo"/>
                <w:color w:val="000000" w:themeColor="text1"/>
                <w:sz w:val="15"/>
                <w:szCs w:val="15"/>
                <w:highlight w:val="yellow"/>
              </w:rPr>
              <w:t>: {</w:t>
            </w:r>
          </w:p>
          <w:p w14:paraId="17DE0333" w14:textId="4D45DF56"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gross"</w:t>
            </w:r>
          </w:p>
          <w:p w14:paraId="6ADBFF02" w14:textId="73AB086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9BA9822" w14:textId="1DBA49D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riceBooks"</w:t>
            </w:r>
            <w:r w:rsidRPr="02AA9404">
              <w:rPr>
                <w:rFonts w:ascii="Menlo" w:eastAsia="Menlo" w:hAnsi="Menlo" w:cs="Menlo"/>
                <w:color w:val="000000" w:themeColor="text1"/>
                <w:sz w:val="15"/>
                <w:szCs w:val="15"/>
                <w:highlight w:val="yellow"/>
              </w:rPr>
              <w:t>: [</w:t>
            </w:r>
          </w:p>
          <w:p w14:paraId="6BC7CFA6" w14:textId="42BBB2F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900112"/>
                <w:sz w:val="15"/>
                <w:szCs w:val="15"/>
                <w:highlight w:val="yellow"/>
              </w:rPr>
              <w:t>"eur-list-prices"</w:t>
            </w:r>
            <w:r w:rsidRPr="02AA9404">
              <w:rPr>
                <w:rFonts w:ascii="Menlo" w:eastAsia="Menlo" w:hAnsi="Menlo" w:cs="Menlo"/>
                <w:color w:val="000000" w:themeColor="text1"/>
                <w:sz w:val="15"/>
                <w:szCs w:val="15"/>
                <w:highlight w:val="yellow"/>
              </w:rPr>
              <w:t>,</w:t>
            </w:r>
          </w:p>
          <w:p w14:paraId="44F421AA" w14:textId="7500C325"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lastRenderedPageBreak/>
              <w:t xml:space="preserve">    </w:t>
            </w:r>
            <w:r w:rsidRPr="02AA9404">
              <w:rPr>
                <w:rFonts w:ascii="Menlo" w:eastAsia="Menlo" w:hAnsi="Menlo" w:cs="Menlo"/>
                <w:color w:val="900112"/>
                <w:sz w:val="15"/>
                <w:szCs w:val="15"/>
                <w:highlight w:val="yellow"/>
              </w:rPr>
              <w:t>"eur-sale-prices"</w:t>
            </w:r>
          </w:p>
          <w:p w14:paraId="4911E0E7" w14:textId="1EEE945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0E968E5" w14:textId="6A64CB5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dynamicForms"</w:t>
            </w:r>
            <w:r w:rsidRPr="02AA9404">
              <w:rPr>
                <w:rFonts w:ascii="Menlo" w:eastAsia="Menlo" w:hAnsi="Menlo" w:cs="Menlo"/>
                <w:color w:val="000000" w:themeColor="text1"/>
                <w:sz w:val="15"/>
                <w:szCs w:val="15"/>
                <w:highlight w:val="yellow"/>
              </w:rPr>
              <w:t>: {</w:t>
            </w:r>
          </w:p>
          <w:p w14:paraId="5B7654DC" w14:textId="33B81D4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dressDetails"</w:t>
            </w:r>
            <w:r w:rsidRPr="02AA9404">
              <w:rPr>
                <w:rFonts w:ascii="Menlo" w:eastAsia="Menlo" w:hAnsi="Menlo" w:cs="Menlo"/>
                <w:color w:val="000000" w:themeColor="text1"/>
                <w:sz w:val="15"/>
                <w:szCs w:val="15"/>
                <w:highlight w:val="yellow"/>
              </w:rPr>
              <w:t>: {</w:t>
            </w:r>
          </w:p>
          <w:p w14:paraId="2F381E8F" w14:textId="7967E42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ountry"</w:t>
            </w:r>
            <w:r w:rsidRPr="02AA9404">
              <w:rPr>
                <w:rFonts w:ascii="Menlo" w:eastAsia="Menlo" w:hAnsi="Menlo" w:cs="Menlo"/>
                <w:color w:val="000000" w:themeColor="text1"/>
                <w:sz w:val="15"/>
                <w:szCs w:val="15"/>
                <w:highlight w:val="yellow"/>
              </w:rPr>
              <w:t>: {</w:t>
            </w:r>
          </w:p>
          <w:p w14:paraId="045B8FAD" w14:textId="3596732E"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C0EA7A8" w14:textId="6B4DBB3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A152C6D" w14:textId="7F608B7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tates"</w:t>
            </w:r>
            <w:r w:rsidRPr="02AA9404">
              <w:rPr>
                <w:rFonts w:ascii="Menlo" w:eastAsia="Menlo" w:hAnsi="Menlo" w:cs="Menlo"/>
                <w:color w:val="000000" w:themeColor="text1"/>
                <w:sz w:val="15"/>
                <w:szCs w:val="15"/>
                <w:highlight w:val="yellow"/>
              </w:rPr>
              <w:t>: [{</w:t>
            </w:r>
          </w:p>
          <w:p w14:paraId="12D74EA6" w14:textId="02BAE7C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w:t>
            </w:r>
            <w:r w:rsidRPr="02AA9404">
              <w:rPr>
                <w:rFonts w:ascii="Menlo" w:eastAsia="Menlo" w:hAnsi="Menlo" w:cs="Menlo"/>
                <w:color w:val="000000" w:themeColor="text1"/>
                <w:sz w:val="15"/>
                <w:szCs w:val="15"/>
                <w:highlight w:val="yellow"/>
              </w:rPr>
              <w:t>,</w:t>
            </w:r>
          </w:p>
          <w:p w14:paraId="7B5B7993" w14:textId="3B3FC3E1"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input"</w:t>
            </w:r>
          </w:p>
          <w:p w14:paraId="64F4485C" w14:textId="4EB95CEB"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1A82DB7" w14:textId="28F1DAA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hone"</w:t>
            </w:r>
            <w:r w:rsidRPr="02AA9404">
              <w:rPr>
                <w:rFonts w:ascii="Menlo" w:eastAsia="Menlo" w:hAnsi="Menlo" w:cs="Menlo"/>
                <w:color w:val="000000" w:themeColor="text1"/>
                <w:sz w:val="15"/>
                <w:szCs w:val="15"/>
                <w:highlight w:val="yellow"/>
              </w:rPr>
              <w:t>: {</w:t>
            </w:r>
          </w:p>
          <w:p w14:paraId="2CBAE74D" w14:textId="23A9E7D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help"</w:t>
            </w:r>
            <w:r w:rsidRPr="02AA9404">
              <w:rPr>
                <w:rFonts w:ascii="Menlo" w:eastAsia="Menlo" w:hAnsi="Menlo" w:cs="Menlo"/>
                <w:color w:val="000000" w:themeColor="text1"/>
                <w:sz w:val="15"/>
                <w:szCs w:val="15"/>
                <w:highlight w:val="yellow"/>
              </w:rPr>
              <w:t>: {</w:t>
            </w:r>
          </w:p>
          <w:p w14:paraId="170C7C75" w14:textId="6E15258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cid"</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help-telephone"</w:t>
            </w:r>
            <w:r w:rsidRPr="02AA9404">
              <w:rPr>
                <w:rFonts w:ascii="Menlo" w:eastAsia="Menlo" w:hAnsi="Menlo" w:cs="Menlo"/>
                <w:color w:val="000000" w:themeColor="text1"/>
                <w:sz w:val="15"/>
                <w:szCs w:val="15"/>
                <w:highlight w:val="yellow"/>
              </w:rPr>
              <w:t>,</w:t>
            </w:r>
          </w:p>
          <w:p w14:paraId="23C1D670" w14:textId="485C418C"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label"</w:t>
            </w:r>
            <w:r w:rsidRPr="02AA9404">
              <w:rPr>
                <w:rFonts w:ascii="Menlo" w:eastAsia="Menlo" w:hAnsi="Menlo" w:cs="Menlo"/>
                <w:color w:val="000000" w:themeColor="text1"/>
                <w:sz w:val="15"/>
                <w:szCs w:val="15"/>
                <w:highlight w:val="yellow"/>
              </w:rPr>
              <w:t>: {</w:t>
            </w:r>
          </w:p>
          <w:p w14:paraId="012325D9" w14:textId="020D5EB8"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property"</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ingleshipping.phonerequired"</w:t>
            </w:r>
            <w:r w:rsidRPr="02AA9404">
              <w:rPr>
                <w:rFonts w:ascii="Menlo" w:eastAsia="Menlo" w:hAnsi="Menlo" w:cs="Menlo"/>
                <w:color w:val="000000" w:themeColor="text1"/>
                <w:sz w:val="15"/>
                <w:szCs w:val="15"/>
                <w:highlight w:val="yellow"/>
              </w:rPr>
              <w:t>,</w:t>
            </w:r>
          </w:p>
          <w:p w14:paraId="311F20E4" w14:textId="7D466D89"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l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heckout"</w:t>
            </w:r>
          </w:p>
          <w:p w14:paraId="2BEC6EE3" w14:textId="1795E11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147AEEA7" w14:textId="6F98944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22AAE24" w14:textId="3F8EF63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08FA26E" w14:textId="33DF58A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3E556A9" w14:textId="0FDA1D2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Event"</w:t>
            </w:r>
            <w:r w:rsidRPr="02AA9404">
              <w:rPr>
                <w:rFonts w:ascii="Menlo" w:eastAsia="Menlo" w:hAnsi="Menlo" w:cs="Menlo"/>
                <w:color w:val="000000" w:themeColor="text1"/>
                <w:sz w:val="15"/>
                <w:szCs w:val="15"/>
                <w:highlight w:val="yellow"/>
              </w:rPr>
              <w:t xml:space="preserve"> : {</w:t>
            </w:r>
          </w:p>
          <w:p w14:paraId="68C1A2D8" w14:textId="69740B1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43B26992" w14:textId="6685A37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0C6034E9" w14:textId="27284022"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A3BBC58" w14:textId="654CA0A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 {</w:t>
            </w:r>
          </w:p>
          <w:p w14:paraId="74945B6D" w14:textId="236BBC17"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44736E37" w14:textId="5873BED3"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677BE84" w14:textId="4997380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w:t>
            </w:r>
          </w:p>
          <w:p w14:paraId="0CEE1D18" w14:textId="68F02987"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70023422" w14:textId="0407DB5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FF0DD5D" w14:textId="5B25A4C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F8C13B9" w14:textId="3089AAE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giftRegistrySearch"</w:t>
            </w:r>
            <w:r w:rsidRPr="02AA9404">
              <w:rPr>
                <w:rFonts w:ascii="Menlo" w:eastAsia="Menlo" w:hAnsi="Menlo" w:cs="Menlo"/>
                <w:color w:val="000000" w:themeColor="text1"/>
                <w:sz w:val="15"/>
                <w:szCs w:val="15"/>
                <w:highlight w:val="yellow"/>
              </w:rPr>
              <w:t>: {</w:t>
            </w:r>
          </w:p>
          <w:p w14:paraId="7EB02127" w14:textId="47088B2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simple"</w:t>
            </w:r>
            <w:r w:rsidRPr="02AA9404">
              <w:rPr>
                <w:rFonts w:ascii="Menlo" w:eastAsia="Menlo" w:hAnsi="Menlo" w:cs="Menlo"/>
                <w:color w:val="000000" w:themeColor="text1"/>
                <w:sz w:val="15"/>
                <w:szCs w:val="15"/>
                <w:highlight w:val="yellow"/>
              </w:rPr>
              <w:t>: {</w:t>
            </w:r>
          </w:p>
          <w:p w14:paraId="4089D2CB" w14:textId="0CA7FB6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Type"</w:t>
            </w:r>
            <w:r w:rsidRPr="02AA9404">
              <w:rPr>
                <w:rFonts w:ascii="Menlo" w:eastAsia="Menlo" w:hAnsi="Menlo" w:cs="Menlo"/>
                <w:color w:val="000000" w:themeColor="text1"/>
                <w:sz w:val="15"/>
                <w:szCs w:val="15"/>
                <w:highlight w:val="yellow"/>
              </w:rPr>
              <w:t>: {</w:t>
            </w:r>
          </w:p>
          <w:p w14:paraId="4B31A1D5" w14:textId="4AE3C10A"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6F87F779" w14:textId="69C8F00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3E60BBE" w14:textId="115D300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5F5D9405" w14:textId="210EE51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advanced"</w:t>
            </w:r>
            <w:r w:rsidRPr="02AA9404">
              <w:rPr>
                <w:rFonts w:ascii="Menlo" w:eastAsia="Menlo" w:hAnsi="Menlo" w:cs="Menlo"/>
                <w:color w:val="000000" w:themeColor="text1"/>
                <w:sz w:val="15"/>
                <w:szCs w:val="15"/>
                <w:highlight w:val="yellow"/>
              </w:rPr>
              <w:t>: {</w:t>
            </w:r>
          </w:p>
          <w:p w14:paraId="3C365504" w14:textId="70FA11D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Month"</w:t>
            </w:r>
            <w:r w:rsidRPr="02AA9404">
              <w:rPr>
                <w:rFonts w:ascii="Menlo" w:eastAsia="Menlo" w:hAnsi="Menlo" w:cs="Menlo"/>
                <w:color w:val="000000" w:themeColor="text1"/>
                <w:sz w:val="15"/>
                <w:szCs w:val="15"/>
                <w:highlight w:val="yellow"/>
              </w:rPr>
              <w:t>: {</w:t>
            </w:r>
          </w:p>
          <w:p w14:paraId="0F0E1FB0" w14:textId="7F876CC2"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05B2C77D" w14:textId="195D9D39"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1D2A3369" w14:textId="01B2988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Year"</w:t>
            </w:r>
            <w:r w:rsidRPr="02AA9404">
              <w:rPr>
                <w:rFonts w:ascii="Menlo" w:eastAsia="Menlo" w:hAnsi="Menlo" w:cs="Menlo"/>
                <w:color w:val="000000" w:themeColor="text1"/>
                <w:sz w:val="15"/>
                <w:szCs w:val="15"/>
                <w:highlight w:val="yellow"/>
              </w:rPr>
              <w:t>: {</w:t>
            </w:r>
          </w:p>
          <w:p w14:paraId="4A813FFE" w14:textId="6433CC81"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761A906B" w14:textId="1A1BE67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D7BD1BC" w14:textId="0672E0D4"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ventAddress"</w:t>
            </w:r>
            <w:r w:rsidRPr="02AA9404">
              <w:rPr>
                <w:rFonts w:ascii="Menlo" w:eastAsia="Menlo" w:hAnsi="Menlo" w:cs="Menlo"/>
                <w:color w:val="000000" w:themeColor="text1"/>
                <w:sz w:val="15"/>
                <w:szCs w:val="15"/>
                <w:highlight w:val="yellow"/>
              </w:rPr>
              <w:t>: [{</w:t>
            </w:r>
          </w:p>
          <w:p w14:paraId="5AC5824C" w14:textId="3C8BCC84"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tates.state"</w:t>
            </w:r>
          </w:p>
          <w:p w14:paraId="70855769" w14:textId="534A23A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 {</w:t>
            </w:r>
          </w:p>
          <w:p w14:paraId="02AAA487" w14:textId="3B5E988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fieldNam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country"</w:t>
            </w:r>
            <w:r w:rsidRPr="02AA9404">
              <w:rPr>
                <w:rFonts w:ascii="Menlo" w:eastAsia="Menlo" w:hAnsi="Menlo" w:cs="Menlo"/>
                <w:color w:val="000000" w:themeColor="text1"/>
                <w:sz w:val="15"/>
                <w:szCs w:val="15"/>
                <w:highlight w:val="yellow"/>
              </w:rPr>
              <w:t>,</w:t>
            </w:r>
          </w:p>
          <w:p w14:paraId="05CBF82B" w14:textId="1C684F7D"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select"</w:t>
            </w:r>
          </w:p>
          <w:p w14:paraId="3BFF6701" w14:textId="7A6F590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32A7F116" w14:textId="53DE3910"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40287C3D" w14:textId="60CCA3BF"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lastRenderedPageBreak/>
              <w:t xml:space="preserve">    </w:t>
            </w:r>
            <w:r w:rsidRPr="02AA9404">
              <w:rPr>
                <w:rFonts w:ascii="Menlo" w:eastAsia="Menlo" w:hAnsi="Menlo" w:cs="Menlo"/>
                <w:color w:val="000000" w:themeColor="text1"/>
                <w:sz w:val="15"/>
                <w:szCs w:val="15"/>
                <w:highlight w:val="yellow"/>
              </w:rPr>
              <w:t>},</w:t>
            </w:r>
          </w:p>
          <w:p w14:paraId="7133D07E" w14:textId="3854BB67"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expirationInfo"</w:t>
            </w:r>
            <w:r w:rsidRPr="02AA9404">
              <w:rPr>
                <w:rFonts w:ascii="Menlo" w:eastAsia="Menlo" w:hAnsi="Menlo" w:cs="Menlo"/>
                <w:color w:val="000000" w:themeColor="text1"/>
                <w:sz w:val="15"/>
                <w:szCs w:val="15"/>
                <w:highlight w:val="yellow"/>
              </w:rPr>
              <w:t>: {</w:t>
            </w:r>
          </w:p>
          <w:p w14:paraId="096547CB" w14:textId="3BEA64EE"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year"</w:t>
            </w:r>
            <w:r w:rsidRPr="02AA9404">
              <w:rPr>
                <w:rFonts w:ascii="Menlo" w:eastAsia="Menlo" w:hAnsi="Menlo" w:cs="Menlo"/>
                <w:color w:val="000000" w:themeColor="text1"/>
                <w:sz w:val="15"/>
                <w:szCs w:val="15"/>
                <w:highlight w:val="yellow"/>
              </w:rPr>
              <w:t xml:space="preserve"> : {</w:t>
            </w:r>
          </w:p>
          <w:p w14:paraId="27DFAAB3" w14:textId="2785A645"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713A5C65" w14:textId="19E6F6D8"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year"</w:t>
            </w:r>
          </w:p>
          <w:p w14:paraId="27985C42" w14:textId="3B321371"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6FA4BAEA" w14:textId="7E948EF2"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month"</w:t>
            </w:r>
            <w:r w:rsidRPr="02AA9404">
              <w:rPr>
                <w:rFonts w:ascii="Menlo" w:eastAsia="Menlo" w:hAnsi="Menlo" w:cs="Menlo"/>
                <w:color w:val="000000" w:themeColor="text1"/>
                <w:sz w:val="15"/>
                <w:szCs w:val="15"/>
                <w:highlight w:val="yellow"/>
              </w:rPr>
              <w:t xml:space="preserve"> : {</w:t>
            </w:r>
          </w:p>
          <w:p w14:paraId="6EE137B6" w14:textId="2311DEBA"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type"</w:t>
            </w:r>
            <w:r w:rsidRPr="02AA9404">
              <w:rPr>
                <w:rFonts w:ascii="Menlo" w:eastAsia="Menlo" w:hAnsi="Menlo" w:cs="Menlo"/>
                <w:color w:val="000000" w:themeColor="text1"/>
                <w:sz w:val="15"/>
                <w:szCs w:val="15"/>
                <w:highlight w:val="yellow"/>
              </w:rPr>
              <w:t xml:space="preserve"> : </w:t>
            </w:r>
            <w:r w:rsidRPr="02AA9404">
              <w:rPr>
                <w:rFonts w:ascii="Menlo" w:eastAsia="Menlo" w:hAnsi="Menlo" w:cs="Menlo"/>
                <w:color w:val="900112"/>
                <w:sz w:val="15"/>
                <w:szCs w:val="15"/>
                <w:highlight w:val="yellow"/>
              </w:rPr>
              <w:t>"select"</w:t>
            </w:r>
            <w:r w:rsidRPr="02AA9404">
              <w:rPr>
                <w:rFonts w:ascii="Menlo" w:eastAsia="Menlo" w:hAnsi="Menlo" w:cs="Menlo"/>
                <w:color w:val="000000" w:themeColor="text1"/>
                <w:sz w:val="15"/>
                <w:szCs w:val="15"/>
                <w:highlight w:val="yellow"/>
              </w:rPr>
              <w:t>,</w:t>
            </w:r>
          </w:p>
          <w:p w14:paraId="4355BF2E" w14:textId="13DBA786" w:rsidR="064B4236" w:rsidRDefault="02AA9404" w:rsidP="064B4236">
            <w:pPr>
              <w:spacing w:line="360" w:lineRule="auto"/>
              <w:rPr>
                <w:rFonts w:ascii="Menlo" w:eastAsia="Menlo" w:hAnsi="Menlo" w:cs="Menlo"/>
                <w:color w:val="900112"/>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93C94"/>
                <w:sz w:val="15"/>
                <w:szCs w:val="15"/>
                <w:highlight w:val="yellow"/>
              </w:rPr>
              <w:t>"rowclass"</w:t>
            </w:r>
            <w:r w:rsidRPr="02AA9404">
              <w:rPr>
                <w:rFonts w:ascii="Menlo" w:eastAsia="Menlo" w:hAnsi="Menlo" w:cs="Menlo"/>
                <w:color w:val="000000" w:themeColor="text1"/>
                <w:sz w:val="15"/>
                <w:szCs w:val="15"/>
                <w:highlight w:val="yellow"/>
              </w:rPr>
              <w:t xml:space="preserve">: </w:t>
            </w:r>
            <w:r w:rsidRPr="02AA9404">
              <w:rPr>
                <w:rFonts w:ascii="Menlo" w:eastAsia="Menlo" w:hAnsi="Menlo" w:cs="Menlo"/>
                <w:color w:val="900112"/>
                <w:sz w:val="15"/>
                <w:szCs w:val="15"/>
                <w:highlight w:val="yellow"/>
              </w:rPr>
              <w:t>"month"</w:t>
            </w:r>
          </w:p>
          <w:p w14:paraId="1C61E0A2" w14:textId="3D29697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4C3C8FE" w14:textId="0F2F9996"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2342C5CB" w14:textId="1C7CF7CD" w:rsidR="064B4236" w:rsidRDefault="02AA9404" w:rsidP="064B4236">
            <w:pPr>
              <w:spacing w:line="360" w:lineRule="auto"/>
              <w:rPr>
                <w:rFonts w:ascii="Menlo" w:eastAsia="Menlo" w:hAnsi="Menlo" w:cs="Menlo"/>
                <w:color w:val="000000" w:themeColor="text1"/>
                <w:sz w:val="15"/>
                <w:szCs w:val="15"/>
                <w:highlight w:val="yellow"/>
              </w:rPr>
            </w:pPr>
            <w:r w:rsidRPr="02AA9404">
              <w:rPr>
                <w:rFonts w:ascii="Menlo" w:eastAsia="Menlo" w:hAnsi="Menlo" w:cs="Menlo"/>
                <w:color w:val="000000" w:themeColor="text1"/>
                <w:sz w:val="15"/>
                <w:szCs w:val="15"/>
              </w:rPr>
              <w:t xml:space="preserve">  </w:t>
            </w:r>
            <w:r w:rsidRPr="02AA9404">
              <w:rPr>
                <w:rFonts w:ascii="Menlo" w:eastAsia="Menlo" w:hAnsi="Menlo" w:cs="Menlo"/>
                <w:color w:val="000000" w:themeColor="text1"/>
                <w:sz w:val="15"/>
                <w:szCs w:val="15"/>
                <w:highlight w:val="yellow"/>
              </w:rPr>
              <w:t>}</w:t>
            </w:r>
          </w:p>
          <w:p w14:paraId="78F87F8E" w14:textId="5F46A2A7" w:rsidR="064B4236" w:rsidRDefault="02AA9404" w:rsidP="064B4236">
            <w:r w:rsidRPr="02AA9404">
              <w:rPr>
                <w:rFonts w:ascii="Menlo" w:eastAsia="Menlo" w:hAnsi="Menlo" w:cs="Menlo"/>
                <w:color w:val="000000" w:themeColor="text1"/>
                <w:sz w:val="15"/>
                <w:szCs w:val="15"/>
              </w:rPr>
              <w:t>}]</w:t>
            </w:r>
          </w:p>
          <w:p w14:paraId="1B335484" w14:textId="33258BCC" w:rsidR="064B4236" w:rsidRDefault="064B4236" w:rsidP="064B4236">
            <w:pPr>
              <w:spacing w:line="360" w:lineRule="auto"/>
              <w:rPr>
                <w:rFonts w:ascii="Menlo" w:eastAsia="Menlo" w:hAnsi="Menlo" w:cs="Menlo"/>
                <w:color w:val="000000" w:themeColor="text1"/>
                <w:sz w:val="16"/>
                <w:szCs w:val="16"/>
              </w:rPr>
            </w:pPr>
          </w:p>
        </w:tc>
      </w:tr>
    </w:tbl>
    <w:p w14:paraId="3AF0B170" w14:textId="0E898674" w:rsidR="064B4236" w:rsidRDefault="064B4236" w:rsidP="064B4236"/>
    <w:p w14:paraId="62B69847" w14:textId="3A11AEB1" w:rsidR="1BCCEED5" w:rsidRDefault="2E332A54" w:rsidP="1392B1BB">
      <w:pPr>
        <w:pStyle w:val="Paragraphedeliste"/>
        <w:numPr>
          <w:ilvl w:val="1"/>
          <w:numId w:val="6"/>
        </w:numPr>
      </w:pPr>
      <w:r>
        <w:t>app_storefront_core/cartridge/forms/de_DE/billingaddress.xml</w:t>
      </w:r>
    </w:p>
    <w:tbl>
      <w:tblPr>
        <w:tblStyle w:val="Grilledutableau"/>
        <w:tblW w:w="0" w:type="auto"/>
        <w:tblLook w:val="06A0" w:firstRow="1" w:lastRow="0" w:firstColumn="1" w:lastColumn="0" w:noHBand="1" w:noVBand="1"/>
      </w:tblPr>
      <w:tblGrid>
        <w:gridCol w:w="9736"/>
      </w:tblGrid>
      <w:tr w:rsidR="1392B1BB" w14:paraId="5A99BC06" w14:textId="77777777" w:rsidTr="02AA9404">
        <w:tc>
          <w:tcPr>
            <w:tcW w:w="9746" w:type="dxa"/>
            <w:shd w:val="clear" w:color="auto" w:fill="FDE9D9" w:themeFill="accent6" w:themeFillTint="33"/>
          </w:tcPr>
          <w:p w14:paraId="680C7549" w14:textId="2AB2A50A" w:rsidR="1392B1BB" w:rsidRDefault="1392B1BB" w:rsidP="1392B1BB">
            <w:pPr>
              <w:spacing w:line="360" w:lineRule="auto"/>
              <w:rPr>
                <w:b/>
                <w:bCs/>
              </w:rPr>
            </w:pPr>
            <w:r w:rsidRPr="1392B1BB">
              <w:rPr>
                <w:b/>
                <w:bCs/>
              </w:rPr>
              <w:t>Before (file does not exist)</w:t>
            </w:r>
          </w:p>
        </w:tc>
      </w:tr>
      <w:tr w:rsidR="1392B1BB" w14:paraId="170DE4E7" w14:textId="77777777" w:rsidTr="02AA9404">
        <w:tc>
          <w:tcPr>
            <w:tcW w:w="9746" w:type="dxa"/>
          </w:tcPr>
          <w:p w14:paraId="2063882D" w14:textId="39900B0C" w:rsidR="1392B1BB" w:rsidRDefault="1392B1BB" w:rsidP="1392B1BB">
            <w:pPr>
              <w:spacing w:line="360" w:lineRule="auto"/>
              <w:rPr>
                <w:rFonts w:ascii="Menlo" w:eastAsia="Menlo" w:hAnsi="Menlo" w:cs="Menlo"/>
                <w:color w:val="9B2393"/>
                <w:sz w:val="16"/>
                <w:szCs w:val="16"/>
              </w:rPr>
            </w:pPr>
          </w:p>
          <w:p w14:paraId="38E8D744" w14:textId="38CC8C5C" w:rsidR="1392B1BB" w:rsidRDefault="1392B1BB" w:rsidP="1392B1BB">
            <w:pPr>
              <w:spacing w:line="360" w:lineRule="auto"/>
              <w:rPr>
                <w:rFonts w:ascii="Menlo" w:eastAsia="Menlo" w:hAnsi="Menlo" w:cs="Menlo"/>
                <w:color w:val="000000" w:themeColor="text1"/>
                <w:sz w:val="16"/>
                <w:szCs w:val="16"/>
              </w:rPr>
            </w:pPr>
          </w:p>
        </w:tc>
      </w:tr>
      <w:tr w:rsidR="1392B1BB" w14:paraId="19BBB23A" w14:textId="77777777" w:rsidTr="02AA9404">
        <w:tc>
          <w:tcPr>
            <w:tcW w:w="9746" w:type="dxa"/>
            <w:shd w:val="clear" w:color="auto" w:fill="EAF1DD" w:themeFill="accent3" w:themeFillTint="33"/>
          </w:tcPr>
          <w:p w14:paraId="2EFA5F70" w14:textId="0BECE133" w:rsidR="1392B1BB" w:rsidRDefault="02AA9404" w:rsidP="02AA9404">
            <w:pPr>
              <w:spacing w:line="360" w:lineRule="auto"/>
              <w:rPr>
                <w:b/>
                <w:bCs/>
              </w:rPr>
            </w:pPr>
            <w:r w:rsidRPr="02AA9404">
              <w:rPr>
                <w:b/>
                <w:bCs/>
              </w:rPr>
              <w:t>After (create the file and add all the code)</w:t>
            </w:r>
          </w:p>
        </w:tc>
      </w:tr>
      <w:tr w:rsidR="1392B1BB" w14:paraId="5C524F54" w14:textId="77777777" w:rsidTr="02AA9404">
        <w:tc>
          <w:tcPr>
            <w:tcW w:w="9746" w:type="dxa"/>
          </w:tcPr>
          <w:p w14:paraId="657601BC" w14:textId="4CA23F35" w:rsidR="1392B1BB"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63ADC54B" w14:textId="2335CD7B" w:rsidR="1392B1BB"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0">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49F63D9B" w14:textId="47CD8426" w:rsidR="1392B1BB" w:rsidRDefault="1392B1BB" w:rsidP="02AA9404">
            <w:pPr>
              <w:spacing w:line="360" w:lineRule="auto"/>
            </w:pPr>
          </w:p>
          <w:p w14:paraId="3BF889B5" w14:textId="30981311"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2C312259" w14:textId="6530CD4A"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78C81AA9" w14:textId="4BD0F212"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6633CD5E" w14:textId="1F6FA7C8"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BD6C363" w14:textId="3AC960C5"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0A580B87" w14:textId="2E7EA53C"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9443158" w14:textId="0551FEC2" w:rsidR="1392B1BB" w:rsidRDefault="02AA9404" w:rsidP="02AA9404">
            <w:pPr>
              <w:spacing w:line="360" w:lineRule="auto"/>
            </w:pPr>
            <w:r w:rsidRPr="02AA9404">
              <w:rPr>
                <w:rFonts w:ascii="Menlo" w:eastAsia="Menlo" w:hAnsi="Menlo" w:cs="Menlo"/>
                <w:color w:val="536579"/>
                <w:sz w:val="16"/>
                <w:szCs w:val="16"/>
              </w:rPr>
              <w:t>&lt;!-- use set of supported billing countries --&gt;</w:t>
            </w:r>
          </w:p>
          <w:p w14:paraId="6CC4D9F8" w14:textId="1BE1B127"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w:t>
            </w:r>
            <w:r w:rsidRPr="02AA9404">
              <w:rPr>
                <w:rFonts w:ascii="Menlo" w:eastAsia="Menlo" w:hAnsi="Menlo" w:cs="Menlo"/>
                <w:color w:val="9B2393"/>
                <w:sz w:val="16"/>
                <w:szCs w:val="16"/>
              </w:rPr>
              <w:t>=</w:t>
            </w:r>
            <w:r w:rsidRPr="02AA9404">
              <w:rPr>
                <w:rFonts w:ascii="Menlo" w:eastAsia="Menlo" w:hAnsi="Menlo" w:cs="Menlo"/>
                <w:color w:val="C41A16"/>
                <w:sz w:val="16"/>
                <w:szCs w:val="16"/>
              </w:rPr>
              <w:t>"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21B5C3BC" w14:textId="2FDFBE26" w:rsidR="1392B1BB" w:rsidRDefault="02AA9404" w:rsidP="02AA9404">
            <w:pPr>
              <w:spacing w:line="360" w:lineRule="auto"/>
            </w:pPr>
            <w:r w:rsidRPr="02AA9404">
              <w:rPr>
                <w:rFonts w:ascii="Menlo" w:eastAsia="Menlo" w:hAnsi="Menlo" w:cs="Menlo"/>
                <w:color w:val="9B2393"/>
                <w:sz w:val="16"/>
                <w:szCs w:val="16"/>
              </w:rPr>
              <w:t>&lt;options&gt;</w:t>
            </w:r>
          </w:p>
          <w:p w14:paraId="346C0508" w14:textId="1A790044" w:rsidR="1392B1BB"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german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de"</w:t>
            </w:r>
            <w:r w:rsidRPr="02AA9404">
              <w:rPr>
                <w:rFonts w:ascii="Menlo" w:eastAsia="Menlo" w:hAnsi="Menlo" w:cs="Menlo"/>
                <w:color w:val="9B2393"/>
                <w:sz w:val="16"/>
                <w:szCs w:val="16"/>
              </w:rPr>
              <w:t>/&gt;</w:t>
            </w:r>
          </w:p>
          <w:p w14:paraId="743A0E62" w14:textId="07A5AB12" w:rsidR="1392B1BB"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75A7EDA5" w14:textId="11A0561C" w:rsidR="1392B1BB" w:rsidRDefault="02AA9404" w:rsidP="02AA9404">
            <w:pPr>
              <w:spacing w:line="360" w:lineRule="auto"/>
            </w:pPr>
            <w:r w:rsidRPr="02AA9404">
              <w:rPr>
                <w:rFonts w:ascii="Menlo" w:eastAsia="Menlo" w:hAnsi="Menlo" w:cs="Menlo"/>
                <w:color w:val="9B2393"/>
                <w:sz w:val="16"/>
                <w:szCs w:val="16"/>
              </w:rPr>
              <w:t>&lt;/field&gt;</w:t>
            </w:r>
            <w:r w:rsidR="1392B1BB">
              <w:br/>
            </w:r>
          </w:p>
          <w:p w14:paraId="3038CF78" w14:textId="533A5D26" w:rsidR="1392B1BB" w:rsidRDefault="02AA9404" w:rsidP="02AA9404">
            <w:pPr>
              <w:spacing w:line="360" w:lineRule="auto"/>
            </w:pPr>
            <w:r w:rsidRPr="02AA9404">
              <w:rPr>
                <w:rFonts w:ascii="Menlo" w:eastAsia="Menlo" w:hAnsi="Menlo" w:cs="Menlo"/>
                <w:color w:val="536579"/>
                <w:sz w:val="16"/>
                <w:szCs w:val="16"/>
              </w:rPr>
              <w:t>&lt;!-- use global state list --&gt;</w:t>
            </w:r>
          </w:p>
          <w:p w14:paraId="76E19E93" w14:textId="59712D29" w:rsidR="1392B1BB"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p>
          <w:p w14:paraId="4D10E8D0" w14:textId="4F194913" w:rsidR="1392B1BB" w:rsidRDefault="1392B1BB" w:rsidP="02AA9404">
            <w:pPr>
              <w:spacing w:line="360" w:lineRule="auto"/>
            </w:pPr>
          </w:p>
          <w:p w14:paraId="3874A55E" w14:textId="3C151555" w:rsidR="1392B1BB" w:rsidRDefault="02AA9404" w:rsidP="02AA9404">
            <w:pPr>
              <w:spacing w:line="360" w:lineRule="auto"/>
            </w:pPr>
            <w:r w:rsidRPr="02AA9404">
              <w:rPr>
                <w:rFonts w:ascii="Menlo" w:eastAsia="Menlo" w:hAnsi="Menlo" w:cs="Menlo"/>
                <w:color w:val="536579"/>
                <w:sz w:val="16"/>
                <w:szCs w:val="16"/>
              </w:rPr>
              <w:t>&lt;!-- phone is optional for billing addresses --&gt;</w:t>
            </w:r>
          </w:p>
          <w:p w14:paraId="1258ABD8" w14:textId="68C1DDDA" w:rsidR="1392B1BB"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r w:rsidR="1392B1BB">
              <w:br/>
            </w:r>
          </w:p>
          <w:p w14:paraId="7BCBC524" w14:textId="0EFFF3ED" w:rsidR="1392B1BB" w:rsidRDefault="02AA9404" w:rsidP="02AA9404">
            <w:pPr>
              <w:spacing w:line="360" w:lineRule="auto"/>
            </w:pPr>
            <w:r w:rsidRPr="02AA9404">
              <w:rPr>
                <w:rFonts w:ascii="Menlo" w:eastAsia="Menlo" w:hAnsi="Menlo" w:cs="Menlo"/>
                <w:color w:val="536579"/>
                <w:sz w:val="16"/>
                <w:szCs w:val="16"/>
              </w:rPr>
              <w:t>&lt;!-- actions provided by the edit billing address dialog --&gt;</w:t>
            </w:r>
          </w:p>
          <w:p w14:paraId="6BC6B4C0" w14:textId="6CF15327" w:rsidR="1392B1BB"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7BE64643" w14:textId="18DCB660" w:rsidR="1392B1BB"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0F4AE94F" w14:textId="2951A4B3" w:rsidR="1392B1BB" w:rsidRDefault="02AA9404" w:rsidP="02AA9404">
            <w:pPr>
              <w:spacing w:line="360" w:lineRule="auto"/>
            </w:pPr>
            <w:r w:rsidRPr="02AA9404">
              <w:rPr>
                <w:rFonts w:ascii="Menlo" w:eastAsia="Menlo" w:hAnsi="Menlo" w:cs="Menlo"/>
                <w:color w:val="9B2393"/>
                <w:sz w:val="16"/>
                <w:szCs w:val="16"/>
              </w:rPr>
              <w:t>&lt;/form&gt;</w:t>
            </w:r>
          </w:p>
          <w:p w14:paraId="4DB922B0" w14:textId="3F0AF25E" w:rsidR="1392B1BB" w:rsidRDefault="1392B1BB" w:rsidP="1392B1BB">
            <w:pPr>
              <w:spacing w:line="360" w:lineRule="auto"/>
              <w:rPr>
                <w:rFonts w:ascii="Menlo" w:eastAsia="Menlo" w:hAnsi="Menlo" w:cs="Menlo"/>
                <w:color w:val="000000" w:themeColor="text1"/>
                <w:sz w:val="16"/>
                <w:szCs w:val="16"/>
                <w:highlight w:val="yellow"/>
              </w:rPr>
            </w:pPr>
          </w:p>
        </w:tc>
      </w:tr>
    </w:tbl>
    <w:p w14:paraId="6E8FB359" w14:textId="25DB787D" w:rsidR="1392B1BB" w:rsidRDefault="1392B1BB" w:rsidP="1392B1BB"/>
    <w:p w14:paraId="57057832" w14:textId="7443CC42" w:rsidR="1BCCEED5" w:rsidRDefault="2E332A54" w:rsidP="02AA9404">
      <w:pPr>
        <w:pStyle w:val="Paragraphedeliste"/>
        <w:numPr>
          <w:ilvl w:val="1"/>
          <w:numId w:val="6"/>
        </w:numPr>
      </w:pPr>
      <w:r>
        <w:t>app_storefront_core/cartridge/forms/de_DE/shippingaddress.xml</w:t>
      </w:r>
    </w:p>
    <w:tbl>
      <w:tblPr>
        <w:tblStyle w:val="Grilledutableau"/>
        <w:tblW w:w="0" w:type="auto"/>
        <w:tblLook w:val="06A0" w:firstRow="1" w:lastRow="0" w:firstColumn="1" w:lastColumn="0" w:noHBand="1" w:noVBand="1"/>
      </w:tblPr>
      <w:tblGrid>
        <w:gridCol w:w="9736"/>
      </w:tblGrid>
      <w:tr w:rsidR="02AA9404" w14:paraId="649CE26D" w14:textId="77777777" w:rsidTr="02AA9404">
        <w:tc>
          <w:tcPr>
            <w:tcW w:w="9746" w:type="dxa"/>
            <w:shd w:val="clear" w:color="auto" w:fill="FDE9D9" w:themeFill="accent6" w:themeFillTint="33"/>
          </w:tcPr>
          <w:p w14:paraId="78CCC080" w14:textId="2AB2A50A" w:rsidR="02AA9404" w:rsidRDefault="02AA9404" w:rsidP="02AA9404">
            <w:pPr>
              <w:spacing w:line="360" w:lineRule="auto"/>
              <w:rPr>
                <w:b/>
                <w:bCs/>
              </w:rPr>
            </w:pPr>
            <w:r w:rsidRPr="02AA9404">
              <w:rPr>
                <w:b/>
                <w:bCs/>
              </w:rPr>
              <w:t>Before (file does not exist)</w:t>
            </w:r>
          </w:p>
        </w:tc>
      </w:tr>
      <w:tr w:rsidR="02AA9404" w14:paraId="22D9085D" w14:textId="77777777" w:rsidTr="02AA9404">
        <w:tc>
          <w:tcPr>
            <w:tcW w:w="9746" w:type="dxa"/>
          </w:tcPr>
          <w:p w14:paraId="2A815D2E" w14:textId="39900B0C" w:rsidR="02AA9404" w:rsidRDefault="02AA9404" w:rsidP="02AA9404">
            <w:pPr>
              <w:spacing w:line="360" w:lineRule="auto"/>
              <w:rPr>
                <w:rFonts w:ascii="Menlo" w:eastAsia="Menlo" w:hAnsi="Menlo" w:cs="Menlo"/>
                <w:color w:val="9B2393"/>
                <w:sz w:val="16"/>
                <w:szCs w:val="16"/>
              </w:rPr>
            </w:pPr>
          </w:p>
          <w:p w14:paraId="7BE19161" w14:textId="38CC8C5C" w:rsidR="02AA9404" w:rsidRDefault="02AA9404" w:rsidP="02AA9404">
            <w:pPr>
              <w:spacing w:line="360" w:lineRule="auto"/>
              <w:rPr>
                <w:rFonts w:ascii="Menlo" w:eastAsia="Menlo" w:hAnsi="Menlo" w:cs="Menlo"/>
                <w:color w:val="000000" w:themeColor="text1"/>
                <w:sz w:val="16"/>
                <w:szCs w:val="16"/>
              </w:rPr>
            </w:pPr>
          </w:p>
        </w:tc>
      </w:tr>
      <w:tr w:rsidR="02AA9404" w14:paraId="247DE1FB" w14:textId="77777777" w:rsidTr="02AA9404">
        <w:tc>
          <w:tcPr>
            <w:tcW w:w="9746" w:type="dxa"/>
            <w:shd w:val="clear" w:color="auto" w:fill="EAF1DD" w:themeFill="accent3" w:themeFillTint="33"/>
          </w:tcPr>
          <w:p w14:paraId="316A8E15" w14:textId="77EA4577" w:rsidR="02AA9404" w:rsidRDefault="02AA9404" w:rsidP="02AA9404">
            <w:pPr>
              <w:spacing w:line="360" w:lineRule="auto"/>
              <w:rPr>
                <w:b/>
                <w:bCs/>
              </w:rPr>
            </w:pPr>
            <w:r w:rsidRPr="02AA9404">
              <w:rPr>
                <w:b/>
                <w:bCs/>
              </w:rPr>
              <w:t>After (create the file and add all the code)</w:t>
            </w:r>
          </w:p>
        </w:tc>
      </w:tr>
      <w:tr w:rsidR="02AA9404" w14:paraId="6DCD956B" w14:textId="77777777" w:rsidTr="02AA9404">
        <w:tc>
          <w:tcPr>
            <w:tcW w:w="9746" w:type="dxa"/>
          </w:tcPr>
          <w:p w14:paraId="535D3887" w14:textId="6F8739CE" w:rsidR="02AA9404"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41478E80" w14:textId="285B1417"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1">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12C90473" w14:textId="091F34CD" w:rsidR="02AA9404" w:rsidRDefault="02AA9404" w:rsidP="02AA9404">
            <w:pPr>
              <w:spacing w:line="360" w:lineRule="auto"/>
            </w:pPr>
          </w:p>
          <w:p w14:paraId="40A28720" w14:textId="67E99B5C"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7B4C88F6" w14:textId="2FAFC264"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9C68F89" w14:textId="4B44844A"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8759AC1" w14:textId="4818586E"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79953EAB" w14:textId="5EC98C5F"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69826DF1" w14:textId="65CC4577" w:rsidR="02AA9404" w:rsidRDefault="02AA9404" w:rsidP="02AA9404">
            <w:pPr>
              <w:spacing w:line="360" w:lineRule="auto"/>
            </w:pPr>
            <w:r w:rsidRPr="02AA9404">
              <w:rPr>
                <w:rFonts w:ascii="Menlo" w:eastAsia="Menlo" w:hAnsi="Menlo" w:cs="Menlo"/>
                <w:color w:val="536579"/>
                <w:sz w:val="16"/>
                <w:szCs w:val="16"/>
              </w:rPr>
              <w:t>&lt;!-- use global state list --&gt;</w:t>
            </w:r>
          </w:p>
          <w:p w14:paraId="5671431D" w14:textId="6D205CB0" w:rsidR="02AA9404"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p>
          <w:p w14:paraId="47EFAE41" w14:textId="2647C4F5"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BBE8310" w14:textId="59543656" w:rsidR="02AA9404" w:rsidRDefault="02AA9404" w:rsidP="02AA9404">
            <w:pPr>
              <w:spacing w:line="360" w:lineRule="auto"/>
            </w:pPr>
          </w:p>
          <w:p w14:paraId="05DCA946" w14:textId="37315C85" w:rsidR="02AA9404" w:rsidRDefault="02AA9404" w:rsidP="02AA9404">
            <w:pPr>
              <w:spacing w:line="360" w:lineRule="auto"/>
            </w:pPr>
            <w:r w:rsidRPr="02AA9404">
              <w:rPr>
                <w:rFonts w:ascii="Menlo" w:eastAsia="Menlo" w:hAnsi="Menlo" w:cs="Menlo"/>
                <w:color w:val="536579"/>
                <w:sz w:val="16"/>
                <w:szCs w:val="16"/>
              </w:rPr>
              <w:t>&lt;!-- use set of supported shipping countries --&gt;</w:t>
            </w:r>
          </w:p>
          <w:p w14:paraId="743977D6" w14:textId="3E8B0530"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019CFEAB" w14:textId="296A2FFE" w:rsidR="02AA9404" w:rsidRDefault="02AA9404" w:rsidP="02AA9404">
            <w:pPr>
              <w:spacing w:line="360" w:lineRule="auto"/>
            </w:pPr>
            <w:r w:rsidRPr="02AA9404">
              <w:rPr>
                <w:rFonts w:ascii="Menlo" w:eastAsia="Menlo" w:hAnsi="Menlo" w:cs="Menlo"/>
                <w:color w:val="9B2393"/>
                <w:sz w:val="16"/>
                <w:szCs w:val="16"/>
              </w:rPr>
              <w:t>&lt;options&gt;</w:t>
            </w:r>
          </w:p>
          <w:p w14:paraId="3C444335" w14:textId="4B44E3DF" w:rsidR="02AA9404"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german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de"</w:t>
            </w:r>
            <w:r w:rsidRPr="02AA9404">
              <w:rPr>
                <w:rFonts w:ascii="Menlo" w:eastAsia="Menlo" w:hAnsi="Menlo" w:cs="Menlo"/>
                <w:color w:val="9B2393"/>
                <w:sz w:val="16"/>
                <w:szCs w:val="16"/>
              </w:rPr>
              <w:t>/&gt;</w:t>
            </w:r>
          </w:p>
          <w:p w14:paraId="482B6389" w14:textId="05024325" w:rsidR="02AA9404"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11FEF204" w14:textId="7644AF23" w:rsidR="02AA9404" w:rsidRDefault="02AA9404" w:rsidP="02AA9404">
            <w:pPr>
              <w:spacing w:line="360" w:lineRule="auto"/>
            </w:pPr>
            <w:r w:rsidRPr="02AA9404">
              <w:rPr>
                <w:rFonts w:ascii="Menlo" w:eastAsia="Menlo" w:hAnsi="Menlo" w:cs="Menlo"/>
                <w:color w:val="9B2393"/>
                <w:sz w:val="16"/>
                <w:szCs w:val="16"/>
              </w:rPr>
              <w:t>&lt;/field&gt;</w:t>
            </w:r>
            <w:r>
              <w:br/>
            </w:r>
          </w:p>
          <w:p w14:paraId="076E5B4D" w14:textId="429B5E46" w:rsidR="02AA9404" w:rsidRDefault="02AA9404" w:rsidP="02AA9404">
            <w:pPr>
              <w:spacing w:line="360" w:lineRule="auto"/>
            </w:pPr>
            <w:r w:rsidRPr="02AA9404">
              <w:rPr>
                <w:rFonts w:ascii="Menlo" w:eastAsia="Menlo" w:hAnsi="Menlo" w:cs="Menlo"/>
                <w:color w:val="536579"/>
                <w:sz w:val="16"/>
                <w:szCs w:val="16"/>
              </w:rPr>
              <w:t>&lt;!-- phone is mandatory for shipping addresses --&gt;</w:t>
            </w:r>
          </w:p>
          <w:p w14:paraId="68461339" w14:textId="5304717E" w:rsidR="02AA9404" w:rsidRDefault="02AA9404" w:rsidP="02AA9404">
            <w:pPr>
              <w:spacing w:line="360" w:lineRule="auto"/>
            </w:pPr>
            <w:r w:rsidRPr="02AA9404">
              <w:rPr>
                <w:rFonts w:ascii="Menlo" w:eastAsia="Menlo" w:hAnsi="Menlo" w:cs="Menlo"/>
                <w:color w:val="9B2393"/>
                <w:sz w:val="16"/>
                <w:szCs w:val="16"/>
              </w:rPr>
              <w:lastRenderedPageBreak/>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503D2AB5" w14:textId="0A6BC292" w:rsidR="02AA9404" w:rsidRDefault="02AA9404" w:rsidP="02AA9404">
            <w:pPr>
              <w:spacing w:line="360" w:lineRule="auto"/>
            </w:pPr>
          </w:p>
          <w:p w14:paraId="56AE0AD5" w14:textId="615E9D45" w:rsidR="02AA9404" w:rsidRDefault="02AA9404" w:rsidP="02AA9404">
            <w:pPr>
              <w:spacing w:line="360" w:lineRule="auto"/>
            </w:pPr>
            <w:r w:rsidRPr="02AA9404">
              <w:rPr>
                <w:rFonts w:ascii="Menlo" w:eastAsia="Menlo" w:hAnsi="Menlo" w:cs="Menlo"/>
                <w:color w:val="536579"/>
                <w:sz w:val="16"/>
                <w:szCs w:val="16"/>
              </w:rPr>
              <w:t>&lt;!-- actions provided by the edit shipping address dialog --&gt;</w:t>
            </w:r>
          </w:p>
          <w:p w14:paraId="485F3C46" w14:textId="64CCA2E0"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51A7243C" w14:textId="5E6B16BB"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3A643EFC" w14:textId="070FD1DD" w:rsidR="02AA9404" w:rsidRDefault="02AA9404" w:rsidP="02AA9404">
            <w:pPr>
              <w:spacing w:line="360" w:lineRule="auto"/>
            </w:pPr>
            <w:r w:rsidRPr="02AA9404">
              <w:rPr>
                <w:rFonts w:ascii="Menlo" w:eastAsia="Menlo" w:hAnsi="Menlo" w:cs="Menlo"/>
                <w:color w:val="9B2393"/>
                <w:sz w:val="16"/>
                <w:szCs w:val="16"/>
              </w:rPr>
              <w:t>&lt;/form&gt;</w:t>
            </w:r>
          </w:p>
          <w:p w14:paraId="048F84B4" w14:textId="30FC68DF" w:rsidR="02AA9404" w:rsidRDefault="02AA9404" w:rsidP="02AA9404">
            <w:pPr>
              <w:spacing w:line="360" w:lineRule="auto"/>
            </w:pPr>
          </w:p>
        </w:tc>
      </w:tr>
    </w:tbl>
    <w:p w14:paraId="18168153" w14:textId="292EB7DF" w:rsidR="02AA9404" w:rsidRDefault="02AA9404" w:rsidP="02AA9404"/>
    <w:p w14:paraId="280B26A3" w14:textId="2B101B16" w:rsidR="1BCCEED5" w:rsidRDefault="2E332A54" w:rsidP="02AA9404">
      <w:pPr>
        <w:pStyle w:val="Paragraphedeliste"/>
        <w:numPr>
          <w:ilvl w:val="1"/>
          <w:numId w:val="6"/>
        </w:numPr>
      </w:pPr>
      <w:r>
        <w:t xml:space="preserve">app_storefront_core/cartridge/forms/de_DE/states.xml </w:t>
      </w:r>
    </w:p>
    <w:tbl>
      <w:tblPr>
        <w:tblStyle w:val="Grilledutableau"/>
        <w:tblW w:w="0" w:type="auto"/>
        <w:tblLook w:val="06A0" w:firstRow="1" w:lastRow="0" w:firstColumn="1" w:lastColumn="0" w:noHBand="1" w:noVBand="1"/>
      </w:tblPr>
      <w:tblGrid>
        <w:gridCol w:w="9736"/>
      </w:tblGrid>
      <w:tr w:rsidR="02AA9404" w14:paraId="3475D6FF" w14:textId="77777777" w:rsidTr="02AA9404">
        <w:tc>
          <w:tcPr>
            <w:tcW w:w="9746" w:type="dxa"/>
            <w:shd w:val="clear" w:color="auto" w:fill="FDE9D9" w:themeFill="accent6" w:themeFillTint="33"/>
          </w:tcPr>
          <w:p w14:paraId="52EC98A8" w14:textId="2AB2A50A" w:rsidR="02AA9404" w:rsidRDefault="02AA9404" w:rsidP="02AA9404">
            <w:pPr>
              <w:spacing w:line="360" w:lineRule="auto"/>
              <w:rPr>
                <w:b/>
                <w:bCs/>
              </w:rPr>
            </w:pPr>
            <w:r w:rsidRPr="02AA9404">
              <w:rPr>
                <w:b/>
                <w:bCs/>
              </w:rPr>
              <w:t>Before (file does not exist)</w:t>
            </w:r>
          </w:p>
        </w:tc>
      </w:tr>
      <w:tr w:rsidR="02AA9404" w14:paraId="682C408A" w14:textId="77777777" w:rsidTr="02AA9404">
        <w:tc>
          <w:tcPr>
            <w:tcW w:w="9746" w:type="dxa"/>
          </w:tcPr>
          <w:p w14:paraId="06AFBE04" w14:textId="39900B0C" w:rsidR="02AA9404" w:rsidRDefault="02AA9404" w:rsidP="02AA9404">
            <w:pPr>
              <w:spacing w:line="360" w:lineRule="auto"/>
              <w:rPr>
                <w:rFonts w:ascii="Menlo" w:eastAsia="Menlo" w:hAnsi="Menlo" w:cs="Menlo"/>
                <w:color w:val="9B2393"/>
                <w:sz w:val="16"/>
                <w:szCs w:val="16"/>
              </w:rPr>
            </w:pPr>
          </w:p>
          <w:p w14:paraId="4683FD0E" w14:textId="38CC8C5C" w:rsidR="02AA9404" w:rsidRDefault="02AA9404" w:rsidP="02AA9404">
            <w:pPr>
              <w:spacing w:line="360" w:lineRule="auto"/>
              <w:rPr>
                <w:rFonts w:ascii="Menlo" w:eastAsia="Menlo" w:hAnsi="Menlo" w:cs="Menlo"/>
                <w:color w:val="000000" w:themeColor="text1"/>
                <w:sz w:val="16"/>
                <w:szCs w:val="16"/>
              </w:rPr>
            </w:pPr>
          </w:p>
        </w:tc>
      </w:tr>
      <w:tr w:rsidR="02AA9404" w14:paraId="6A530A3B" w14:textId="77777777" w:rsidTr="02AA9404">
        <w:tc>
          <w:tcPr>
            <w:tcW w:w="9746" w:type="dxa"/>
            <w:shd w:val="clear" w:color="auto" w:fill="EAF1DD" w:themeFill="accent3" w:themeFillTint="33"/>
          </w:tcPr>
          <w:p w14:paraId="376E80B6" w14:textId="1F2591AD" w:rsidR="02AA9404" w:rsidRDefault="02AA9404" w:rsidP="02AA9404">
            <w:pPr>
              <w:spacing w:line="360" w:lineRule="auto"/>
              <w:rPr>
                <w:b/>
                <w:bCs/>
              </w:rPr>
            </w:pPr>
            <w:r w:rsidRPr="02AA9404">
              <w:rPr>
                <w:b/>
                <w:bCs/>
              </w:rPr>
              <w:t>After (create the file and add all the code)</w:t>
            </w:r>
          </w:p>
        </w:tc>
      </w:tr>
      <w:tr w:rsidR="02AA9404" w14:paraId="78D0952E" w14:textId="77777777" w:rsidTr="02AA9404">
        <w:tc>
          <w:tcPr>
            <w:tcW w:w="9746" w:type="dxa"/>
          </w:tcPr>
          <w:p w14:paraId="502DE327" w14:textId="29A14527" w:rsidR="02AA9404" w:rsidRDefault="02AA9404">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3452E3DE" w14:textId="1FFA79AF" w:rsidR="02AA9404" w:rsidRDefault="02AA9404">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2">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276F7ABF" w14:textId="7F58F696" w:rsidR="02AA9404" w:rsidRDefault="02AA9404">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state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stat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034EC61D" w14:textId="71729A33" w:rsidR="02AA9404" w:rsidRDefault="02AA9404" w:rsidP="02AA9404">
            <w:pPr>
              <w:rPr>
                <w:rFonts w:ascii="Menlo" w:eastAsia="Menlo" w:hAnsi="Menlo" w:cs="Menlo"/>
                <w:color w:val="9B2393"/>
                <w:sz w:val="16"/>
                <w:szCs w:val="16"/>
              </w:rPr>
            </w:pPr>
            <w:r w:rsidRPr="02AA9404">
              <w:rPr>
                <w:rFonts w:ascii="Menlo" w:eastAsia="Menlo" w:hAnsi="Menlo" w:cs="Menlo"/>
                <w:color w:val="9B2393"/>
                <w:sz w:val="16"/>
                <w:szCs w:val="16"/>
              </w:rPr>
              <w:t>&lt;/form&gt;</w:t>
            </w:r>
            <w:r>
              <w:br/>
            </w:r>
          </w:p>
        </w:tc>
      </w:tr>
    </w:tbl>
    <w:p w14:paraId="00EC384B" w14:textId="65DD4E4B" w:rsidR="02AA9404" w:rsidRDefault="02AA9404" w:rsidP="02AA9404"/>
    <w:p w14:paraId="4074FD66" w14:textId="05D916B4" w:rsidR="1BCCEED5" w:rsidRDefault="02AA9404" w:rsidP="02AA9404">
      <w:pPr>
        <w:pStyle w:val="Paragraphedeliste"/>
        <w:numPr>
          <w:ilvl w:val="1"/>
          <w:numId w:val="6"/>
        </w:numPr>
      </w:pPr>
      <w:r w:rsidRPr="02AA9404">
        <w:t>app_storefront_core/cartridge/forms/default/billing.xml</w:t>
      </w:r>
    </w:p>
    <w:tbl>
      <w:tblPr>
        <w:tblStyle w:val="Grilledutableau"/>
        <w:tblW w:w="0" w:type="auto"/>
        <w:tblLook w:val="06A0" w:firstRow="1" w:lastRow="0" w:firstColumn="1" w:lastColumn="0" w:noHBand="1" w:noVBand="1"/>
      </w:tblPr>
      <w:tblGrid>
        <w:gridCol w:w="9736"/>
      </w:tblGrid>
      <w:tr w:rsidR="02AA9404" w14:paraId="29BBD156" w14:textId="77777777" w:rsidTr="02AA9404">
        <w:tc>
          <w:tcPr>
            <w:tcW w:w="9746" w:type="dxa"/>
            <w:shd w:val="clear" w:color="auto" w:fill="FDE9D9" w:themeFill="accent6" w:themeFillTint="33"/>
          </w:tcPr>
          <w:p w14:paraId="548B25C3" w14:textId="3B08E59D" w:rsidR="02AA9404" w:rsidRDefault="02AA9404" w:rsidP="02AA9404">
            <w:pPr>
              <w:spacing w:line="360" w:lineRule="auto"/>
              <w:rPr>
                <w:b/>
                <w:bCs/>
              </w:rPr>
            </w:pPr>
            <w:r w:rsidRPr="02AA9404">
              <w:rPr>
                <w:b/>
                <w:bCs/>
              </w:rPr>
              <w:t>Before (line 37-47)</w:t>
            </w:r>
          </w:p>
        </w:tc>
      </w:tr>
      <w:tr w:rsidR="02AA9404" w14:paraId="7932846C" w14:textId="77777777" w:rsidTr="02AA9404">
        <w:tc>
          <w:tcPr>
            <w:tcW w:w="9746" w:type="dxa"/>
          </w:tcPr>
          <w:p w14:paraId="3B1777C9" w14:textId="2B37707B"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xml:space="preserve">&lt;!-- </w:t>
            </w:r>
          </w:p>
          <w:p w14:paraId="667379FB" w14:textId="5FA8BA13"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the selected payment method, e.g. "CREDIT_CARD" or "PayPal", this field is</w:t>
            </w:r>
          </w:p>
          <w:p w14:paraId="09E7E6D6" w14:textId="34F9F416"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xml:space="preserve">used to transport the payment method selection; validations then can be </w:t>
            </w:r>
          </w:p>
          <w:p w14:paraId="55A32CE9" w14:textId="0D17BC61"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made on the proper form group which defines the actual payment method attributes</w:t>
            </w:r>
          </w:p>
          <w:p w14:paraId="41E050FC" w14:textId="7AE9E1CC"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gt;</w:t>
            </w:r>
            <w:r w:rsidRPr="02AA9404">
              <w:rPr>
                <w:rFonts w:ascii="Menlo" w:eastAsia="Menlo" w:hAnsi="Menlo" w:cs="Menlo"/>
                <w:color w:val="000000" w:themeColor="text1"/>
                <w:sz w:val="16"/>
                <w:szCs w:val="16"/>
              </w:rPr>
              <w:t xml:space="preserve"> </w:t>
            </w:r>
          </w:p>
          <w:p w14:paraId="62F465EA" w14:textId="2CFBB9F2"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electedPaymentMethodI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value</w:t>
            </w:r>
            <w:r w:rsidRPr="02AA9404">
              <w:rPr>
                <w:rFonts w:ascii="Menlo" w:eastAsia="Menlo" w:hAnsi="Menlo" w:cs="Menlo"/>
                <w:color w:val="9B2393"/>
                <w:sz w:val="16"/>
                <w:szCs w:val="16"/>
              </w:rPr>
              <w:t>=</w:t>
            </w:r>
            <w:r w:rsidRPr="02AA9404">
              <w:rPr>
                <w:rFonts w:ascii="Menlo" w:eastAsia="Menlo" w:hAnsi="Menlo" w:cs="Menlo"/>
                <w:color w:val="C41A16"/>
                <w:sz w:val="16"/>
                <w:szCs w:val="16"/>
              </w:rPr>
              <w:t>"CREDIT_CARD"</w:t>
            </w:r>
            <w:r w:rsidRPr="02AA9404">
              <w:rPr>
                <w:rFonts w:ascii="Menlo" w:eastAsia="Menlo" w:hAnsi="Menlo" w:cs="Menlo"/>
                <w:color w:val="9B2393"/>
                <w:sz w:val="16"/>
                <w:szCs w:val="16"/>
              </w:rPr>
              <w:t>&gt;</w:t>
            </w:r>
          </w:p>
          <w:p w14:paraId="58E7A99B" w14:textId="39199372"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s </w:t>
            </w:r>
            <w:r w:rsidRPr="02AA9404">
              <w:rPr>
                <w:rFonts w:ascii="Menlo" w:eastAsia="Menlo" w:hAnsi="Menlo" w:cs="Menlo"/>
                <w:color w:val="815F03"/>
                <w:sz w:val="16"/>
                <w:szCs w:val="16"/>
              </w:rPr>
              <w:t>optionid-binding</w:t>
            </w:r>
            <w:r w:rsidRPr="02AA9404">
              <w:rPr>
                <w:rFonts w:ascii="Menlo" w:eastAsia="Menlo" w:hAnsi="Menlo" w:cs="Menlo"/>
                <w:color w:val="9B2393"/>
                <w:sz w:val="16"/>
                <w:szCs w:val="16"/>
              </w:rPr>
              <w:t>=</w:t>
            </w:r>
            <w:r w:rsidRPr="02AA9404">
              <w:rPr>
                <w:rFonts w:ascii="Menlo" w:eastAsia="Menlo" w:hAnsi="Menlo" w:cs="Menlo"/>
                <w:color w:val="C41A16"/>
                <w:sz w:val="16"/>
                <w:szCs w:val="16"/>
              </w:rPr>
              <w:t>"I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binding</w:t>
            </w:r>
            <w:r w:rsidRPr="02AA9404">
              <w:rPr>
                <w:rFonts w:ascii="Menlo" w:eastAsia="Menlo" w:hAnsi="Menlo" w:cs="Menlo"/>
                <w:color w:val="9B2393"/>
                <w:sz w:val="16"/>
                <w:szCs w:val="16"/>
              </w:rPr>
              <w:t>=</w:t>
            </w:r>
            <w:r w:rsidRPr="02AA9404">
              <w:rPr>
                <w:rFonts w:ascii="Menlo" w:eastAsia="Menlo" w:hAnsi="Menlo" w:cs="Menlo"/>
                <w:color w:val="C41A16"/>
                <w:sz w:val="16"/>
                <w:szCs w:val="16"/>
              </w:rPr>
              <w:t>"I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binding</w:t>
            </w:r>
            <w:r w:rsidRPr="02AA9404">
              <w:rPr>
                <w:rFonts w:ascii="Menlo" w:eastAsia="Menlo" w:hAnsi="Menlo" w:cs="Menlo"/>
                <w:color w:val="9B2393"/>
                <w:sz w:val="16"/>
                <w:szCs w:val="16"/>
              </w:rPr>
              <w:t>=</w:t>
            </w:r>
            <w:r w:rsidRPr="02AA9404">
              <w:rPr>
                <w:rFonts w:ascii="Menlo" w:eastAsia="Menlo" w:hAnsi="Menlo" w:cs="Menlo"/>
                <w:color w:val="C41A16"/>
                <w:sz w:val="16"/>
                <w:szCs w:val="16"/>
              </w:rPr>
              <w:t>"name"</w:t>
            </w:r>
            <w:r w:rsidRPr="02AA9404">
              <w:rPr>
                <w:rFonts w:ascii="Menlo" w:eastAsia="Menlo" w:hAnsi="Menlo" w:cs="Menlo"/>
                <w:color w:val="9B2393"/>
                <w:sz w:val="16"/>
                <w:szCs w:val="16"/>
              </w:rPr>
              <w:t>/&gt;</w:t>
            </w:r>
          </w:p>
          <w:p w14:paraId="5BFE34E6" w14:textId="42B5BD7C"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field&gt;</w:t>
            </w:r>
            <w:r>
              <w:br/>
            </w:r>
          </w:p>
          <w:p w14:paraId="0CDCFB47" w14:textId="5D627388"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list of available credit cards to select from --&gt;</w:t>
            </w:r>
          </w:p>
          <w:p w14:paraId="1EBEE8E2" w14:textId="6CAC5C4B"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list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List"</w:t>
            </w:r>
            <w:r w:rsidRPr="02AA9404">
              <w:rPr>
                <w:rFonts w:ascii="Menlo" w:eastAsia="Menlo" w:hAnsi="Menlo" w:cs="Menlo"/>
                <w:color w:val="9B2393"/>
                <w:sz w:val="16"/>
                <w:szCs w:val="16"/>
              </w:rPr>
              <w:t>&gt;</w:t>
            </w:r>
          </w:p>
          <w:p w14:paraId="41D96A42" w14:textId="00332664" w:rsidR="02AA9404" w:rsidRDefault="02AA9404" w:rsidP="02AA9404">
            <w:pPr>
              <w:spacing w:line="360" w:lineRule="auto"/>
              <w:rPr>
                <w:rFonts w:ascii="Menlo" w:eastAsia="Menlo" w:hAnsi="Menlo" w:cs="Menlo"/>
                <w:color w:val="000000" w:themeColor="text1"/>
                <w:sz w:val="16"/>
                <w:szCs w:val="16"/>
              </w:rPr>
            </w:pPr>
          </w:p>
        </w:tc>
      </w:tr>
      <w:tr w:rsidR="02AA9404" w14:paraId="2D18E09E" w14:textId="77777777" w:rsidTr="02AA9404">
        <w:tc>
          <w:tcPr>
            <w:tcW w:w="9746" w:type="dxa"/>
            <w:shd w:val="clear" w:color="auto" w:fill="EAF1DD" w:themeFill="accent3" w:themeFillTint="33"/>
          </w:tcPr>
          <w:p w14:paraId="789BD0BF" w14:textId="11903B5A" w:rsidR="02AA9404" w:rsidRDefault="02AA9404" w:rsidP="02AA9404">
            <w:pPr>
              <w:spacing w:line="360" w:lineRule="auto"/>
              <w:rPr>
                <w:b/>
                <w:bCs/>
              </w:rPr>
            </w:pPr>
            <w:r w:rsidRPr="02AA9404">
              <w:rPr>
                <w:b/>
                <w:bCs/>
              </w:rPr>
              <w:t>After (add the code highlighted)</w:t>
            </w:r>
          </w:p>
        </w:tc>
      </w:tr>
      <w:tr w:rsidR="02AA9404" w14:paraId="0D1533E5" w14:textId="77777777" w:rsidTr="02AA9404">
        <w:tc>
          <w:tcPr>
            <w:tcW w:w="9746" w:type="dxa"/>
          </w:tcPr>
          <w:p w14:paraId="1A5AC99F" w14:textId="21D9A7FA"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start --&gt;</w:t>
            </w:r>
          </w:p>
          <w:p w14:paraId="47B4AE9F" w14:textId="5A26E5D4"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w:t>
            </w:r>
            <w:r w:rsidRPr="02AA9404">
              <w:rPr>
                <w:rFonts w:ascii="Menlo" w:eastAsia="Menlo" w:hAnsi="Menlo" w:cs="Menlo"/>
                <w:color w:val="536579"/>
                <w:sz w:val="16"/>
                <w:szCs w:val="16"/>
              </w:rPr>
              <w:t xml:space="preserve"> </w:t>
            </w:r>
          </w:p>
          <w:p w14:paraId="1498E5DD" w14:textId="39CDEB2B"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the selected payment method, e.g. "CREDIT_CARD" or "PayPal", this field is</w:t>
            </w:r>
          </w:p>
          <w:p w14:paraId="4D812B51" w14:textId="788681D8"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used to transport the payment method selection; validations then can be</w:t>
            </w:r>
            <w:r w:rsidRPr="02AA9404">
              <w:rPr>
                <w:rFonts w:ascii="Menlo" w:eastAsia="Menlo" w:hAnsi="Menlo" w:cs="Menlo"/>
                <w:color w:val="536579"/>
                <w:sz w:val="16"/>
                <w:szCs w:val="16"/>
              </w:rPr>
              <w:t xml:space="preserve"> </w:t>
            </w:r>
          </w:p>
          <w:p w14:paraId="4CE662D5" w14:textId="3D109628"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made on the proper form group which defines the actual payment method attributes</w:t>
            </w:r>
          </w:p>
          <w:p w14:paraId="7A9129DE" w14:textId="592AB0A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gt;</w:t>
            </w:r>
            <w:r w:rsidRPr="02AA9404">
              <w:rPr>
                <w:rFonts w:ascii="Menlo" w:eastAsia="Menlo" w:hAnsi="Menlo" w:cs="Menlo"/>
                <w:color w:val="000000" w:themeColor="text1"/>
                <w:sz w:val="16"/>
                <w:szCs w:val="16"/>
              </w:rPr>
              <w:t xml:space="preserve"> </w:t>
            </w:r>
          </w:p>
          <w:p w14:paraId="19D7465F" w14:textId="65296603"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electedPaymentMethodID"</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default-valu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HIPAY_CREDIT_CARD"</w:t>
            </w:r>
            <w:r w:rsidRPr="02AA9404">
              <w:rPr>
                <w:rFonts w:ascii="Menlo" w:eastAsia="Menlo" w:hAnsi="Menlo" w:cs="Menlo"/>
                <w:color w:val="9B2393"/>
                <w:sz w:val="16"/>
                <w:szCs w:val="16"/>
                <w:highlight w:val="yellow"/>
              </w:rPr>
              <w:t>&gt;</w:t>
            </w:r>
          </w:p>
          <w:p w14:paraId="42555F6F" w14:textId="2C785DD1"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options </w:t>
            </w:r>
            <w:r w:rsidRPr="02AA9404">
              <w:rPr>
                <w:rFonts w:ascii="Menlo" w:eastAsia="Menlo" w:hAnsi="Menlo" w:cs="Menlo"/>
                <w:color w:val="815F03"/>
                <w:sz w:val="16"/>
                <w:szCs w:val="16"/>
                <w:highlight w:val="yellow"/>
              </w:rPr>
              <w:t>optionid-binding</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ID"</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value-binding</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ID"</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binding</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name"</w:t>
            </w:r>
            <w:r w:rsidRPr="02AA9404">
              <w:rPr>
                <w:rFonts w:ascii="Menlo" w:eastAsia="Menlo" w:hAnsi="Menlo" w:cs="Menlo"/>
                <w:color w:val="9B2393"/>
                <w:sz w:val="16"/>
                <w:szCs w:val="16"/>
                <w:highlight w:val="yellow"/>
              </w:rPr>
              <w:t>/&gt;</w:t>
            </w:r>
          </w:p>
          <w:p w14:paraId="38BF8CAF" w14:textId="770DFDE6" w:rsidR="02AA9404" w:rsidRDefault="02AA9404" w:rsidP="02AA9404">
            <w:pPr>
              <w:spacing w:line="360" w:lineRule="auto"/>
              <w:rPr>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9B2393"/>
                <w:sz w:val="16"/>
                <w:szCs w:val="16"/>
                <w:highlight w:val="yellow"/>
              </w:rPr>
              <w:t>&lt;/field&gt;</w:t>
            </w:r>
            <w:r>
              <w:br/>
            </w:r>
          </w:p>
          <w:p w14:paraId="4AA95B42" w14:textId="07D4EFC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fingerprint --&gt;</w:t>
            </w:r>
            <w:r w:rsidRPr="02AA9404">
              <w:rPr>
                <w:rFonts w:ascii="Menlo" w:eastAsia="Menlo" w:hAnsi="Menlo" w:cs="Menlo"/>
                <w:color w:val="000000" w:themeColor="text1"/>
                <w:sz w:val="16"/>
                <w:szCs w:val="16"/>
              </w:rPr>
              <w:t xml:space="preserve"> </w:t>
            </w:r>
          </w:p>
          <w:p w14:paraId="52E5A5B1" w14:textId="4BCF25A8" w:rsidR="02AA9404" w:rsidRDefault="02AA9404" w:rsidP="02AA9404">
            <w:pPr>
              <w:spacing w:line="360" w:lineRule="auto"/>
              <w:rPr>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deviceFingerprin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gt;</w:t>
            </w:r>
            <w:r>
              <w:br/>
            </w:r>
          </w:p>
          <w:p w14:paraId="12A8CFC8" w14:textId="74A6D87A"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browserInfo --&gt;</w:t>
            </w:r>
          </w:p>
          <w:p w14:paraId="2F34AF2A" w14:textId="565F1256"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browserInfo"</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gt;</w:t>
            </w:r>
          </w:p>
          <w:p w14:paraId="575AEDA1" w14:textId="2F93806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end --&gt;</w:t>
            </w:r>
            <w:r>
              <w:br/>
            </w:r>
          </w:p>
          <w:p w14:paraId="1890DD53" w14:textId="37A1B7A3"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list of available credit cards to select from --&gt;</w:t>
            </w:r>
          </w:p>
          <w:p w14:paraId="53A48F9E" w14:textId="43B75985"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list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List"</w:t>
            </w:r>
            <w:r w:rsidRPr="02AA9404">
              <w:rPr>
                <w:rFonts w:ascii="Menlo" w:eastAsia="Menlo" w:hAnsi="Menlo" w:cs="Menlo"/>
                <w:color w:val="9B2393"/>
                <w:sz w:val="16"/>
                <w:szCs w:val="16"/>
              </w:rPr>
              <w:t>&gt;</w:t>
            </w:r>
          </w:p>
          <w:p w14:paraId="2F3006F5" w14:textId="4D690BC7" w:rsidR="02AA9404" w:rsidRDefault="02AA9404" w:rsidP="02AA9404">
            <w:pPr>
              <w:rPr>
                <w:rFonts w:ascii="Menlo" w:eastAsia="Menlo" w:hAnsi="Menlo" w:cs="Menlo"/>
                <w:color w:val="9B2393"/>
                <w:sz w:val="16"/>
                <w:szCs w:val="16"/>
              </w:rPr>
            </w:pPr>
          </w:p>
        </w:tc>
      </w:tr>
    </w:tbl>
    <w:p w14:paraId="2C72AEA2" w14:textId="002EA439" w:rsidR="02AA9404" w:rsidRDefault="02AA9404" w:rsidP="02AA9404"/>
    <w:tbl>
      <w:tblPr>
        <w:tblStyle w:val="Grilledutableau"/>
        <w:tblW w:w="0" w:type="auto"/>
        <w:tblLook w:val="06A0" w:firstRow="1" w:lastRow="0" w:firstColumn="1" w:lastColumn="0" w:noHBand="1" w:noVBand="1"/>
      </w:tblPr>
      <w:tblGrid>
        <w:gridCol w:w="9736"/>
      </w:tblGrid>
      <w:tr w:rsidR="02AA9404" w14:paraId="769B5386" w14:textId="77777777" w:rsidTr="02AA9404">
        <w:tc>
          <w:tcPr>
            <w:tcW w:w="9746" w:type="dxa"/>
            <w:shd w:val="clear" w:color="auto" w:fill="FDE9D9" w:themeFill="accent6" w:themeFillTint="33"/>
          </w:tcPr>
          <w:p w14:paraId="31AB6B31" w14:textId="6EFE7E38" w:rsidR="02AA9404" w:rsidRDefault="02AA9404" w:rsidP="02AA9404">
            <w:pPr>
              <w:spacing w:line="360" w:lineRule="auto"/>
              <w:rPr>
                <w:b/>
                <w:bCs/>
              </w:rPr>
            </w:pPr>
            <w:r w:rsidRPr="02AA9404">
              <w:rPr>
                <w:b/>
                <w:bCs/>
              </w:rPr>
              <w:t>Before (line 66-67)</w:t>
            </w:r>
          </w:p>
        </w:tc>
      </w:tr>
      <w:tr w:rsidR="02AA9404" w14:paraId="4AA0CADB" w14:textId="77777777" w:rsidTr="02AA9404">
        <w:tc>
          <w:tcPr>
            <w:tcW w:w="9746" w:type="dxa"/>
          </w:tcPr>
          <w:p w14:paraId="4302368E" w14:textId="1D308F7B"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fields for BML selection --&gt;</w:t>
            </w:r>
            <w:r>
              <w:br/>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bm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bml"</w:t>
            </w:r>
            <w:r w:rsidRPr="02AA9404">
              <w:rPr>
                <w:rFonts w:ascii="Menlo" w:eastAsia="Menlo" w:hAnsi="Menlo" w:cs="Menlo"/>
                <w:color w:val="9B2393"/>
                <w:sz w:val="16"/>
                <w:szCs w:val="16"/>
              </w:rPr>
              <w:t>/&gt;</w:t>
            </w:r>
          </w:p>
          <w:p w14:paraId="2236384B" w14:textId="00332664" w:rsidR="02AA9404" w:rsidRDefault="02AA9404" w:rsidP="02AA9404">
            <w:pPr>
              <w:spacing w:line="360" w:lineRule="auto"/>
              <w:rPr>
                <w:rFonts w:ascii="Menlo" w:eastAsia="Menlo" w:hAnsi="Menlo" w:cs="Menlo"/>
                <w:color w:val="000000" w:themeColor="text1"/>
                <w:sz w:val="16"/>
                <w:szCs w:val="16"/>
              </w:rPr>
            </w:pPr>
          </w:p>
        </w:tc>
      </w:tr>
      <w:tr w:rsidR="02AA9404" w14:paraId="08ADBD0D" w14:textId="77777777" w:rsidTr="02AA9404">
        <w:tc>
          <w:tcPr>
            <w:tcW w:w="9746" w:type="dxa"/>
            <w:shd w:val="clear" w:color="auto" w:fill="EAF1DD" w:themeFill="accent3" w:themeFillTint="33"/>
          </w:tcPr>
          <w:p w14:paraId="25C6AA04" w14:textId="11903B5A" w:rsidR="02AA9404" w:rsidRDefault="02AA9404" w:rsidP="02AA9404">
            <w:pPr>
              <w:spacing w:line="360" w:lineRule="auto"/>
              <w:rPr>
                <w:b/>
                <w:bCs/>
              </w:rPr>
            </w:pPr>
            <w:r w:rsidRPr="02AA9404">
              <w:rPr>
                <w:b/>
                <w:bCs/>
              </w:rPr>
              <w:t>After (add the code highlighted)</w:t>
            </w:r>
          </w:p>
        </w:tc>
      </w:tr>
      <w:tr w:rsidR="02AA9404" w14:paraId="52C6D7C0" w14:textId="77777777" w:rsidTr="02AA9404">
        <w:tc>
          <w:tcPr>
            <w:tcW w:w="9746" w:type="dxa"/>
          </w:tcPr>
          <w:p w14:paraId="55C2879F" w14:textId="1BB4A37A" w:rsidR="02AA9404" w:rsidRDefault="02AA9404" w:rsidP="02AA9404">
            <w:pPr>
              <w:spacing w:line="360" w:lineRule="auto"/>
              <w:rPr>
                <w:rFonts w:ascii="Menlo" w:eastAsia="Menlo" w:hAnsi="Menlo" w:cs="Menlo"/>
                <w:color w:val="536579"/>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fields for BML selection --&gt;</w:t>
            </w:r>
          </w:p>
          <w:p w14:paraId="7889D035" w14:textId="55D420C6"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bm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bml"</w:t>
            </w:r>
            <w:r w:rsidRPr="02AA9404">
              <w:rPr>
                <w:rFonts w:ascii="Menlo" w:eastAsia="Menlo" w:hAnsi="Menlo" w:cs="Menlo"/>
                <w:color w:val="9B2393"/>
                <w:sz w:val="16"/>
                <w:szCs w:val="16"/>
              </w:rPr>
              <w:t>/&gt;</w:t>
            </w:r>
            <w:r>
              <w:br/>
            </w:r>
            <w:r>
              <w:br/>
            </w: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start --&gt;</w:t>
            </w:r>
          </w:p>
          <w:p w14:paraId="0C9E7E9D" w14:textId="5D23139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s for HiPay custom payment methods selection --&gt;</w:t>
            </w:r>
            <w:r w:rsidRPr="02AA9404">
              <w:rPr>
                <w:rFonts w:ascii="Menlo" w:eastAsia="Menlo" w:hAnsi="Menlo" w:cs="Menlo"/>
                <w:color w:val="000000" w:themeColor="text1"/>
                <w:sz w:val="16"/>
                <w:szCs w:val="16"/>
              </w:rPr>
              <w:t xml:space="preserve"> </w:t>
            </w:r>
          </w:p>
          <w:p w14:paraId="0F6F2FBA" w14:textId="085AE674"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include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hipaymethods"</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nam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hipaymethods"</w:t>
            </w:r>
            <w:r w:rsidRPr="02AA9404">
              <w:rPr>
                <w:rFonts w:ascii="Menlo" w:eastAsia="Menlo" w:hAnsi="Menlo" w:cs="Menlo"/>
                <w:color w:val="9B2393"/>
                <w:sz w:val="16"/>
                <w:szCs w:val="16"/>
                <w:highlight w:val="yellow"/>
              </w:rPr>
              <w:t>/&gt;</w:t>
            </w:r>
          </w:p>
          <w:p w14:paraId="6850CF2F" w14:textId="3E6A7D08"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end --&gt;</w:t>
            </w:r>
            <w:r>
              <w:br/>
            </w:r>
          </w:p>
        </w:tc>
      </w:tr>
    </w:tbl>
    <w:p w14:paraId="08CE1F82" w14:textId="002EA439" w:rsidR="02AA9404" w:rsidRDefault="02AA9404" w:rsidP="02AA9404"/>
    <w:p w14:paraId="055359C5" w14:textId="3494680B" w:rsidR="02AA9404" w:rsidRDefault="02AA9404" w:rsidP="02AA9404"/>
    <w:p w14:paraId="2BA574AD" w14:textId="1AF05AA4" w:rsidR="064B4236" w:rsidRDefault="02AA9404" w:rsidP="02AA9404">
      <w:pPr>
        <w:pStyle w:val="Paragraphedeliste"/>
        <w:numPr>
          <w:ilvl w:val="1"/>
          <w:numId w:val="6"/>
        </w:numPr>
      </w:pPr>
      <w:r w:rsidRPr="02AA9404">
        <w:t>app_storefront_core/cartridge/forms/default/creditcard.xml</w:t>
      </w:r>
    </w:p>
    <w:tbl>
      <w:tblPr>
        <w:tblStyle w:val="Grilledutableau"/>
        <w:tblW w:w="0" w:type="auto"/>
        <w:tblLook w:val="06A0" w:firstRow="1" w:lastRow="0" w:firstColumn="1" w:lastColumn="0" w:noHBand="1" w:noVBand="1"/>
      </w:tblPr>
      <w:tblGrid>
        <w:gridCol w:w="9736"/>
      </w:tblGrid>
      <w:tr w:rsidR="02AA9404" w14:paraId="57F18971" w14:textId="77777777" w:rsidTr="02AA9404">
        <w:tc>
          <w:tcPr>
            <w:tcW w:w="9746" w:type="dxa"/>
            <w:shd w:val="clear" w:color="auto" w:fill="FDE9D9" w:themeFill="accent6" w:themeFillTint="33"/>
          </w:tcPr>
          <w:p w14:paraId="4C726529" w14:textId="4007F088" w:rsidR="02AA9404" w:rsidRDefault="02AA9404" w:rsidP="02AA9404">
            <w:pPr>
              <w:spacing w:line="360" w:lineRule="auto"/>
              <w:rPr>
                <w:b/>
                <w:bCs/>
              </w:rPr>
            </w:pPr>
            <w:r w:rsidRPr="02AA9404">
              <w:rPr>
                <w:b/>
                <w:bCs/>
              </w:rPr>
              <w:t>Before (line 10-13)</w:t>
            </w:r>
          </w:p>
        </w:tc>
      </w:tr>
      <w:tr w:rsidR="02AA9404" w14:paraId="4E290928" w14:textId="77777777" w:rsidTr="02AA9404">
        <w:tc>
          <w:tcPr>
            <w:tcW w:w="9746" w:type="dxa"/>
          </w:tcPr>
          <w:p w14:paraId="5F77B98D" w14:textId="58EDDA8F"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field for credit card number --&gt;</w:t>
            </w:r>
          </w:p>
          <w:p w14:paraId="3CC3E0B6" w14:textId="3D8BE82A"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numb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numb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sked</w:t>
            </w:r>
            <w:r w:rsidRPr="02AA9404">
              <w:rPr>
                <w:rFonts w:ascii="Menlo" w:eastAsia="Menlo" w:hAnsi="Menlo" w:cs="Menlo"/>
                <w:color w:val="9B2393"/>
                <w:sz w:val="16"/>
                <w:szCs w:val="16"/>
              </w:rPr>
              <w:t>=</w:t>
            </w:r>
            <w:r w:rsidRPr="02AA9404">
              <w:rPr>
                <w:rFonts w:ascii="Menlo" w:eastAsia="Menlo" w:hAnsi="Menlo" w:cs="Menlo"/>
                <w:color w:val="C41A16"/>
                <w:sz w:val="16"/>
                <w:szCs w:val="16"/>
              </w:rPr>
              <w:t>"4"</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6"</w:t>
            </w:r>
          </w:p>
          <w:p w14:paraId="0DED5E60" w14:textId="44919755" w:rsidR="02AA9404" w:rsidRDefault="02AA9404" w:rsidP="02AA9404">
            <w:pPr>
              <w:spacing w:line="360" w:lineRule="auto"/>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number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Number"</w:t>
            </w:r>
          </w:p>
          <w:p w14:paraId="471FB4C3" w14:textId="130D4409" w:rsidR="02AA9404" w:rsidRDefault="02AA9404" w:rsidP="02AA9404">
            <w:pPr>
              <w:spacing w:line="360" w:lineRule="auto"/>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numbermissing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numbervalueerror"</w:t>
            </w:r>
            <w:r w:rsidRPr="02AA9404">
              <w:rPr>
                <w:rFonts w:ascii="Menlo" w:eastAsia="Menlo" w:hAnsi="Menlo" w:cs="Menlo"/>
                <w:color w:val="9B2393"/>
                <w:sz w:val="16"/>
                <w:szCs w:val="16"/>
              </w:rPr>
              <w:t>/&gt;</w:t>
            </w:r>
          </w:p>
          <w:p w14:paraId="33C143D0" w14:textId="38E62CA0" w:rsidR="02AA9404" w:rsidRDefault="02AA9404" w:rsidP="02AA9404">
            <w:pPr>
              <w:spacing w:line="360" w:lineRule="auto"/>
              <w:rPr>
                <w:rFonts w:ascii="Menlo" w:eastAsia="Menlo" w:hAnsi="Menlo" w:cs="Menlo"/>
                <w:color w:val="000000" w:themeColor="text1"/>
                <w:sz w:val="16"/>
                <w:szCs w:val="16"/>
              </w:rPr>
            </w:pPr>
          </w:p>
        </w:tc>
      </w:tr>
      <w:tr w:rsidR="02AA9404" w14:paraId="6478EFA2" w14:textId="77777777" w:rsidTr="02AA9404">
        <w:tc>
          <w:tcPr>
            <w:tcW w:w="9746" w:type="dxa"/>
            <w:shd w:val="clear" w:color="auto" w:fill="EAF1DD" w:themeFill="accent3" w:themeFillTint="33"/>
          </w:tcPr>
          <w:p w14:paraId="55C9C597" w14:textId="20B8A9B7" w:rsidR="02AA9404" w:rsidRDefault="02AA9404" w:rsidP="02AA9404">
            <w:pPr>
              <w:spacing w:line="360" w:lineRule="auto"/>
              <w:rPr>
                <w:b/>
                <w:bCs/>
              </w:rPr>
            </w:pPr>
            <w:r w:rsidRPr="02AA9404">
              <w:rPr>
                <w:b/>
                <w:bCs/>
              </w:rPr>
              <w:t>After (add the code highlighted)</w:t>
            </w:r>
          </w:p>
        </w:tc>
      </w:tr>
      <w:tr w:rsidR="02AA9404" w14:paraId="7EB0FC2F" w14:textId="77777777" w:rsidTr="02AA9404">
        <w:tc>
          <w:tcPr>
            <w:tcW w:w="9746" w:type="dxa"/>
          </w:tcPr>
          <w:p w14:paraId="4C6AFC3D" w14:textId="21D9A7FA"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start --&gt;</w:t>
            </w:r>
          </w:p>
          <w:p w14:paraId="3C36781D" w14:textId="6D3D71AE"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credit card number --&gt;</w:t>
            </w:r>
          </w:p>
          <w:p w14:paraId="201E9CF7" w14:textId="2BCB6E43"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number"</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number"</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tru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ske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4"</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x-length</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17"</w:t>
            </w:r>
          </w:p>
          <w:p w14:paraId="2C72B1D7" w14:textId="387648E1"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highlight w:val="yellow"/>
              </w:rPr>
              <w:t>description</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numberexampl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binding</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Number"</w:t>
            </w:r>
          </w:p>
          <w:p w14:paraId="1992FAEB" w14:textId="4AA15C8A"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numbermissingerror"</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value-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numbervalueerror"</w:t>
            </w:r>
            <w:r w:rsidRPr="02AA9404">
              <w:rPr>
                <w:rFonts w:ascii="Menlo" w:eastAsia="Menlo" w:hAnsi="Menlo" w:cs="Menlo"/>
                <w:color w:val="9B2393"/>
                <w:sz w:val="16"/>
                <w:szCs w:val="16"/>
                <w:highlight w:val="yellow"/>
              </w:rPr>
              <w:t>/&gt;</w:t>
            </w:r>
          </w:p>
          <w:p w14:paraId="04DC540E" w14:textId="77C44E8F"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end --&gt;</w:t>
            </w:r>
          </w:p>
          <w:p w14:paraId="58B9717D" w14:textId="3D059CCD" w:rsidR="02AA9404" w:rsidRDefault="02AA9404" w:rsidP="02AA9404">
            <w:pPr>
              <w:spacing w:line="360" w:lineRule="auto"/>
              <w:rPr>
                <w:rFonts w:ascii="Menlo" w:eastAsia="Menlo" w:hAnsi="Menlo" w:cs="Menlo"/>
                <w:color w:val="000000" w:themeColor="text1"/>
                <w:sz w:val="16"/>
                <w:szCs w:val="16"/>
              </w:rPr>
            </w:pPr>
          </w:p>
        </w:tc>
      </w:tr>
    </w:tbl>
    <w:p w14:paraId="00E53F7F" w14:textId="069143EA" w:rsidR="02AA9404" w:rsidRDefault="02AA9404" w:rsidP="02AA9404"/>
    <w:tbl>
      <w:tblPr>
        <w:tblStyle w:val="Grilledutableau"/>
        <w:tblW w:w="0" w:type="auto"/>
        <w:tblLook w:val="06A0" w:firstRow="1" w:lastRow="0" w:firstColumn="1" w:lastColumn="0" w:noHBand="1" w:noVBand="1"/>
      </w:tblPr>
      <w:tblGrid>
        <w:gridCol w:w="9736"/>
      </w:tblGrid>
      <w:tr w:rsidR="02AA9404" w14:paraId="173AE6DC" w14:textId="77777777" w:rsidTr="02AA9404">
        <w:tc>
          <w:tcPr>
            <w:tcW w:w="9746" w:type="dxa"/>
            <w:shd w:val="clear" w:color="auto" w:fill="FDE9D9" w:themeFill="accent6" w:themeFillTint="33"/>
          </w:tcPr>
          <w:p w14:paraId="2B5B59ED" w14:textId="429AEB71" w:rsidR="02AA9404" w:rsidRDefault="02AA9404" w:rsidP="02AA9404">
            <w:pPr>
              <w:spacing w:line="360" w:lineRule="auto"/>
              <w:rPr>
                <w:b/>
                <w:bCs/>
              </w:rPr>
            </w:pPr>
            <w:r w:rsidRPr="02AA9404">
              <w:rPr>
                <w:b/>
                <w:bCs/>
              </w:rPr>
              <w:t>Before (line 55-64)</w:t>
            </w:r>
          </w:p>
        </w:tc>
      </w:tr>
      <w:tr w:rsidR="02AA9404" w14:paraId="0060E3E5" w14:textId="77777777" w:rsidTr="02AA9404">
        <w:tc>
          <w:tcPr>
            <w:tcW w:w="9746" w:type="dxa"/>
          </w:tcPr>
          <w:p w14:paraId="16F938B0" w14:textId="60DD2C80"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field for credit card owner --&gt;</w:t>
            </w:r>
          </w:p>
          <w:p w14:paraId="21857C06" w14:textId="5175BFA4"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own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ownerlabe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4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Holder"</w:t>
            </w:r>
          </w:p>
          <w:p w14:paraId="5A06450C" w14:textId="4FA693AB" w:rsidR="02AA9404" w:rsidRDefault="02AA9404" w:rsidP="02AA9404">
            <w:pPr>
              <w:spacing w:line="360" w:lineRule="auto"/>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ownermissingerror"</w:t>
            </w:r>
            <w:r w:rsidRPr="02AA9404">
              <w:rPr>
                <w:rFonts w:ascii="Menlo" w:eastAsia="Menlo" w:hAnsi="Menlo" w:cs="Menlo"/>
                <w:color w:val="9B2393"/>
                <w:sz w:val="16"/>
                <w:szCs w:val="16"/>
              </w:rPr>
              <w:t>/&gt;</w:t>
            </w:r>
            <w:r>
              <w:br/>
            </w:r>
          </w:p>
          <w:p w14:paraId="07701A0E" w14:textId="293CF42D"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field for credit card security code --&gt;</w:t>
            </w:r>
          </w:p>
          <w:p w14:paraId="06BC6FBE" w14:textId="2AEDE36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vn"</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cvnlabe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sked</w:t>
            </w:r>
            <w:r w:rsidRPr="02AA9404">
              <w:rPr>
                <w:rFonts w:ascii="Menlo" w:eastAsia="Menlo" w:hAnsi="Menlo" w:cs="Menlo"/>
                <w:color w:val="9B2393"/>
                <w:sz w:val="16"/>
                <w:szCs w:val="16"/>
              </w:rPr>
              <w:t>=</w:t>
            </w:r>
            <w:r w:rsidRPr="02AA9404">
              <w:rPr>
                <w:rFonts w:ascii="Menlo" w:eastAsia="Menlo" w:hAnsi="Menlo" w:cs="Menlo"/>
                <w:color w:val="C41A16"/>
                <w:sz w:val="16"/>
                <w:szCs w:val="16"/>
              </w:rPr>
              <w:t>"0"</w:t>
            </w:r>
          </w:p>
          <w:p w14:paraId="7A8B2E0F" w14:textId="19C27218" w:rsidR="02AA9404" w:rsidRDefault="02AA9404" w:rsidP="02AA9404">
            <w:pPr>
              <w:spacing w:line="360" w:lineRule="auto"/>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cvnmissing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cvnrangeerror"</w:t>
            </w:r>
            <w:r w:rsidRPr="02AA9404">
              <w:rPr>
                <w:rFonts w:ascii="Menlo" w:eastAsia="Menlo" w:hAnsi="Menlo" w:cs="Menlo"/>
                <w:color w:val="9B2393"/>
                <w:sz w:val="16"/>
                <w:szCs w:val="16"/>
              </w:rPr>
              <w:t>/&gt;</w:t>
            </w:r>
          </w:p>
          <w:p w14:paraId="0D7FADAA" w14:textId="7E2DEFBB"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32E166D0" w14:textId="49AE2A8A"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optional flags --&gt;</w:t>
            </w:r>
          </w:p>
          <w:p w14:paraId="379C2EB0" w14:textId="1BDB7022"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aveCar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savecar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boolean"</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value</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gt;</w:t>
            </w:r>
          </w:p>
          <w:p w14:paraId="0D803F7E" w14:textId="38E62CA0" w:rsidR="02AA9404" w:rsidRDefault="02AA9404" w:rsidP="02AA9404">
            <w:pPr>
              <w:spacing w:line="360" w:lineRule="auto"/>
              <w:rPr>
                <w:rFonts w:ascii="Menlo" w:eastAsia="Menlo" w:hAnsi="Menlo" w:cs="Menlo"/>
                <w:color w:val="000000" w:themeColor="text1"/>
                <w:sz w:val="16"/>
                <w:szCs w:val="16"/>
              </w:rPr>
            </w:pPr>
          </w:p>
        </w:tc>
      </w:tr>
      <w:tr w:rsidR="02AA9404" w14:paraId="62761B25" w14:textId="77777777" w:rsidTr="02AA9404">
        <w:tc>
          <w:tcPr>
            <w:tcW w:w="9746" w:type="dxa"/>
            <w:shd w:val="clear" w:color="auto" w:fill="EAF1DD" w:themeFill="accent3" w:themeFillTint="33"/>
          </w:tcPr>
          <w:p w14:paraId="01789A47" w14:textId="5957ED5A" w:rsidR="02AA9404" w:rsidRDefault="02AA9404" w:rsidP="02AA9404">
            <w:pPr>
              <w:spacing w:line="360" w:lineRule="auto"/>
              <w:rPr>
                <w:b/>
                <w:bCs/>
              </w:rPr>
            </w:pPr>
            <w:r w:rsidRPr="02AA9404">
              <w:rPr>
                <w:b/>
                <w:bCs/>
              </w:rPr>
              <w:t>After (add the code highlighted)</w:t>
            </w:r>
          </w:p>
        </w:tc>
      </w:tr>
      <w:tr w:rsidR="02AA9404" w14:paraId="072831EF" w14:textId="77777777" w:rsidTr="02AA9404">
        <w:tc>
          <w:tcPr>
            <w:tcW w:w="9746" w:type="dxa"/>
          </w:tcPr>
          <w:p w14:paraId="7130A236" w14:textId="21D9A7FA"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start --&gt;</w:t>
            </w:r>
          </w:p>
          <w:p w14:paraId="6F519AC0" w14:textId="0B3B7EAD"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credit card owner --&gt;</w:t>
            </w:r>
          </w:p>
          <w:p w14:paraId="3C0FD16D" w14:textId="5BF1C961"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owner"</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label"</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fals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x-length</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40"</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binding</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Holder"</w:t>
            </w:r>
          </w:p>
          <w:p w14:paraId="436D5265" w14:textId="68DD1BE8" w:rsidR="02AA9404" w:rsidRDefault="02AA9404" w:rsidP="02AA9404">
            <w:pPr>
              <w:spacing w:line="360" w:lineRule="auto"/>
              <w:rPr>
                <w:rFonts w:ascii="Menlo" w:eastAsia="Menlo" w:hAnsi="Menlo" w:cs="Menlo"/>
                <w:color w:val="9B2393"/>
                <w:sz w:val="16"/>
                <w:szCs w:val="16"/>
                <w:highlight w:val="yellow"/>
              </w:rPr>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missingerror"</w:t>
            </w:r>
            <w:r w:rsidRPr="02AA9404">
              <w:rPr>
                <w:rFonts w:ascii="Menlo" w:eastAsia="Menlo" w:hAnsi="Menlo" w:cs="Menlo"/>
                <w:color w:val="9B2393"/>
                <w:sz w:val="16"/>
                <w:szCs w:val="16"/>
                <w:highlight w:val="yellow"/>
              </w:rPr>
              <w:t>/&gt;</w:t>
            </w:r>
          </w:p>
          <w:p w14:paraId="50A89FEE" w14:textId="3D479C2E" w:rsidR="02AA9404" w:rsidRDefault="02AA9404" w:rsidP="02AA9404">
            <w:pPr>
              <w:spacing w:line="360" w:lineRule="auto"/>
              <w:rPr>
                <w:highlight w:val="yellow"/>
              </w:rPr>
            </w:pPr>
          </w:p>
          <w:p w14:paraId="62121347" w14:textId="6B4E5639"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credit card owner first name --&gt;</w:t>
            </w:r>
            <w:r w:rsidRPr="02AA9404">
              <w:rPr>
                <w:rFonts w:ascii="Menlo" w:eastAsia="Menlo" w:hAnsi="Menlo" w:cs="Menlo"/>
                <w:color w:val="000000" w:themeColor="text1"/>
                <w:sz w:val="16"/>
                <w:szCs w:val="16"/>
              </w:rPr>
              <w:t xml:space="preserve"> </w:t>
            </w:r>
          </w:p>
          <w:p w14:paraId="22CA22A6" w14:textId="7F4B5C6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ownerfirs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label.firs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fals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x-length</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40"</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missingerror"</w:t>
            </w:r>
            <w:r w:rsidRPr="02AA9404">
              <w:rPr>
                <w:rFonts w:ascii="Menlo" w:eastAsia="Menlo" w:hAnsi="Menlo" w:cs="Menlo"/>
                <w:color w:val="9B2393"/>
                <w:sz w:val="16"/>
                <w:szCs w:val="16"/>
                <w:highlight w:val="yellow"/>
              </w:rPr>
              <w:t>/&gt;</w:t>
            </w:r>
            <w:r w:rsidRPr="02AA9404">
              <w:rPr>
                <w:rFonts w:ascii="Menlo" w:eastAsia="Menlo" w:hAnsi="Menlo" w:cs="Menlo"/>
                <w:color w:val="000000" w:themeColor="text1"/>
                <w:sz w:val="16"/>
                <w:szCs w:val="16"/>
              </w:rPr>
              <w:t xml:space="preserve"> </w:t>
            </w:r>
            <w:r>
              <w:br/>
            </w:r>
          </w:p>
          <w:p w14:paraId="5364EC38" w14:textId="15C8F1B2"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credit card owner last name--&gt;</w:t>
            </w:r>
            <w:r w:rsidRPr="02AA9404">
              <w:rPr>
                <w:rFonts w:ascii="Menlo" w:eastAsia="Menlo" w:hAnsi="Menlo" w:cs="Menlo"/>
                <w:color w:val="000000" w:themeColor="text1"/>
                <w:sz w:val="16"/>
                <w:szCs w:val="16"/>
              </w:rPr>
              <w:t xml:space="preserve"> </w:t>
            </w:r>
          </w:p>
          <w:p w14:paraId="30571854" w14:textId="7FAAB2BC" w:rsidR="02AA9404" w:rsidRDefault="02AA9404" w:rsidP="02AA9404">
            <w:pPr>
              <w:spacing w:line="360" w:lineRule="auto"/>
              <w:rPr>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ownerlas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label.las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fals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x-length</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40"</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ownermissingerror"</w:t>
            </w:r>
            <w:r w:rsidRPr="02AA9404">
              <w:rPr>
                <w:rFonts w:ascii="Menlo" w:eastAsia="Menlo" w:hAnsi="Menlo" w:cs="Menlo"/>
                <w:color w:val="9B2393"/>
                <w:sz w:val="16"/>
                <w:szCs w:val="16"/>
                <w:highlight w:val="yellow"/>
              </w:rPr>
              <w:t>/&gt;</w:t>
            </w:r>
            <w:r>
              <w:br/>
            </w:r>
          </w:p>
          <w:p w14:paraId="11883C22" w14:textId="43AA6881"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credit card security code --&gt;</w:t>
            </w:r>
          </w:p>
          <w:p w14:paraId="57693989" w14:textId="36DD6695"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vn"</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cvnlabel"</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tru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in-length</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0"</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ske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0"</w:t>
            </w:r>
          </w:p>
          <w:p w14:paraId="6438F350" w14:textId="7999DF7C" w:rsidR="02AA9404" w:rsidRDefault="02AA9404" w:rsidP="02AA9404">
            <w:pPr>
              <w:spacing w:line="360" w:lineRule="auto"/>
              <w:rPr>
                <w:highlight w:val="yellow"/>
              </w:rPr>
            </w:pP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cvnmissingerror"</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value-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creditcard.cvnrangeerror"</w:t>
            </w:r>
            <w:r w:rsidRPr="02AA9404">
              <w:rPr>
                <w:rFonts w:ascii="Menlo" w:eastAsia="Menlo" w:hAnsi="Menlo" w:cs="Menlo"/>
                <w:color w:val="9B2393"/>
                <w:sz w:val="16"/>
                <w:szCs w:val="16"/>
                <w:highlight w:val="yellow"/>
              </w:rPr>
              <w:t>/&gt;</w:t>
            </w:r>
            <w:r>
              <w:br/>
            </w:r>
          </w:p>
          <w:p w14:paraId="1C730748" w14:textId="10C7036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field for UUID of selected card --&gt;</w:t>
            </w:r>
            <w:r w:rsidRPr="02AA9404">
              <w:rPr>
                <w:rFonts w:ascii="Menlo" w:eastAsia="Menlo" w:hAnsi="Menlo" w:cs="Menlo"/>
                <w:color w:val="000000" w:themeColor="text1"/>
                <w:sz w:val="16"/>
                <w:szCs w:val="16"/>
              </w:rPr>
              <w:t xml:space="preserve"> </w:t>
            </w:r>
          </w:p>
          <w:p w14:paraId="35AD4233" w14:textId="3379862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 xml:space="preserve">&lt;field </w:t>
            </w:r>
            <w:r w:rsidRPr="02AA9404">
              <w:rPr>
                <w:rFonts w:ascii="Menlo" w:eastAsia="Menlo" w:hAnsi="Menlo" w:cs="Menlo"/>
                <w:color w:val="815F03"/>
                <w:sz w:val="16"/>
                <w:szCs w:val="16"/>
                <w:highlight w:val="yellow"/>
              </w:rPr>
              <w:t>formi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uuid"</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label</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type</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string"</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ndatory</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false"</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asked</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0"</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missing-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w:t>
            </w:r>
            <w:r w:rsidRPr="02AA9404">
              <w:rPr>
                <w:rFonts w:ascii="Menlo" w:eastAsia="Menlo" w:hAnsi="Menlo" w:cs="Menlo"/>
                <w:color w:val="9B2393"/>
                <w:sz w:val="16"/>
                <w:szCs w:val="16"/>
                <w:highlight w:val="yellow"/>
              </w:rPr>
              <w:t xml:space="preserve"> </w:t>
            </w:r>
            <w:r w:rsidRPr="02AA9404">
              <w:rPr>
                <w:rFonts w:ascii="Menlo" w:eastAsia="Menlo" w:hAnsi="Menlo" w:cs="Menlo"/>
                <w:color w:val="815F03"/>
                <w:sz w:val="16"/>
                <w:szCs w:val="16"/>
                <w:highlight w:val="yellow"/>
              </w:rPr>
              <w:t>value-error</w:t>
            </w:r>
            <w:r w:rsidRPr="02AA9404">
              <w:rPr>
                <w:rFonts w:ascii="Menlo" w:eastAsia="Menlo" w:hAnsi="Menlo" w:cs="Menlo"/>
                <w:color w:val="9B2393"/>
                <w:sz w:val="16"/>
                <w:szCs w:val="16"/>
                <w:highlight w:val="yellow"/>
              </w:rPr>
              <w:t>=</w:t>
            </w:r>
            <w:r w:rsidRPr="02AA9404">
              <w:rPr>
                <w:rFonts w:ascii="Menlo" w:eastAsia="Menlo" w:hAnsi="Menlo" w:cs="Menlo"/>
                <w:color w:val="C41A16"/>
                <w:sz w:val="16"/>
                <w:szCs w:val="16"/>
                <w:highlight w:val="yellow"/>
              </w:rPr>
              <w:t>""</w:t>
            </w:r>
            <w:r w:rsidRPr="02AA9404">
              <w:rPr>
                <w:rFonts w:ascii="Menlo" w:eastAsia="Menlo" w:hAnsi="Menlo" w:cs="Menlo"/>
                <w:color w:val="9B2393"/>
                <w:sz w:val="16"/>
                <w:szCs w:val="16"/>
                <w:highlight w:val="yellow"/>
              </w:rPr>
              <w:t>/&gt;</w:t>
            </w:r>
            <w:r w:rsidRPr="02AA9404">
              <w:rPr>
                <w:rFonts w:ascii="Menlo" w:eastAsia="Menlo" w:hAnsi="Menlo" w:cs="Menlo"/>
                <w:color w:val="000000" w:themeColor="text1"/>
                <w:sz w:val="16"/>
                <w:szCs w:val="16"/>
              </w:rPr>
              <w:t xml:space="preserve"> </w:t>
            </w:r>
          </w:p>
          <w:p w14:paraId="2A7C7AB8" w14:textId="77C44E8F" w:rsidR="02AA9404" w:rsidRDefault="02AA9404" w:rsidP="02AA9404">
            <w:pPr>
              <w:spacing w:line="360" w:lineRule="auto"/>
              <w:rPr>
                <w:rFonts w:ascii="Menlo" w:eastAsia="Menlo" w:hAnsi="Menlo" w:cs="Menlo"/>
                <w:color w:val="C41A16"/>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lt;!-- HiPay custom code – end --&gt;</w:t>
            </w:r>
          </w:p>
          <w:p w14:paraId="54C57C2F" w14:textId="2012051E" w:rsidR="02AA9404" w:rsidRDefault="02AA9404" w:rsidP="02AA9404">
            <w:pPr>
              <w:spacing w:line="360" w:lineRule="auto"/>
              <w:rPr>
                <w:rFonts w:ascii="Menlo" w:eastAsia="Menlo" w:hAnsi="Menlo" w:cs="Menlo"/>
                <w:color w:val="000000" w:themeColor="text1"/>
                <w:sz w:val="16"/>
                <w:szCs w:val="16"/>
              </w:rPr>
            </w:pPr>
          </w:p>
          <w:p w14:paraId="7026CBFD" w14:textId="55FF4A8D" w:rsidR="02AA9404" w:rsidRDefault="02AA9404" w:rsidP="02AA9404">
            <w:pPr>
              <w:spacing w:line="360" w:lineRule="auto"/>
              <w:rPr>
                <w:rFonts w:ascii="Menlo" w:eastAsia="Menlo" w:hAnsi="Menlo" w:cs="Menlo"/>
                <w:color w:val="C41A16"/>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lt;!-- optional flags --&gt;</w:t>
            </w:r>
          </w:p>
          <w:p w14:paraId="599948ED" w14:textId="7789A4DE"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aveCar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reditcard.savecar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boolean"</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value</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gt;</w:t>
            </w:r>
            <w:r>
              <w:br/>
            </w:r>
          </w:p>
        </w:tc>
      </w:tr>
    </w:tbl>
    <w:p w14:paraId="543E1340" w14:textId="34395654" w:rsidR="02AA9404" w:rsidRDefault="02AA9404" w:rsidP="02AA9404"/>
    <w:p w14:paraId="4FA272AF" w14:textId="12C7A92E" w:rsidR="064B4236" w:rsidRDefault="02AA9404" w:rsidP="02AA9404">
      <w:pPr>
        <w:pStyle w:val="Paragraphedeliste"/>
        <w:numPr>
          <w:ilvl w:val="1"/>
          <w:numId w:val="6"/>
        </w:numPr>
      </w:pPr>
      <w:r w:rsidRPr="02AA9404">
        <w:t>app_storefront_core/cartridge/forms/default/hipaymethods.xml</w:t>
      </w:r>
    </w:p>
    <w:tbl>
      <w:tblPr>
        <w:tblStyle w:val="Grilledutableau"/>
        <w:tblW w:w="0" w:type="auto"/>
        <w:tblLook w:val="06A0" w:firstRow="1" w:lastRow="0" w:firstColumn="1" w:lastColumn="0" w:noHBand="1" w:noVBand="1"/>
      </w:tblPr>
      <w:tblGrid>
        <w:gridCol w:w="9736"/>
      </w:tblGrid>
      <w:tr w:rsidR="02AA9404" w14:paraId="2DFCF637" w14:textId="77777777" w:rsidTr="02AA9404">
        <w:tc>
          <w:tcPr>
            <w:tcW w:w="9746" w:type="dxa"/>
            <w:shd w:val="clear" w:color="auto" w:fill="FDE9D9" w:themeFill="accent6" w:themeFillTint="33"/>
          </w:tcPr>
          <w:p w14:paraId="5DBF068B" w14:textId="2AB2A50A" w:rsidR="02AA9404" w:rsidRDefault="02AA9404" w:rsidP="02AA9404">
            <w:pPr>
              <w:spacing w:line="360" w:lineRule="auto"/>
              <w:rPr>
                <w:b/>
                <w:bCs/>
              </w:rPr>
            </w:pPr>
            <w:r w:rsidRPr="02AA9404">
              <w:rPr>
                <w:b/>
                <w:bCs/>
              </w:rPr>
              <w:t>Before (file does not exist)</w:t>
            </w:r>
          </w:p>
        </w:tc>
      </w:tr>
      <w:tr w:rsidR="02AA9404" w14:paraId="11011591" w14:textId="77777777" w:rsidTr="02AA9404">
        <w:tc>
          <w:tcPr>
            <w:tcW w:w="9746" w:type="dxa"/>
          </w:tcPr>
          <w:p w14:paraId="7943B159" w14:textId="39900B0C" w:rsidR="02AA9404" w:rsidRDefault="02AA9404" w:rsidP="02AA9404">
            <w:pPr>
              <w:spacing w:line="360" w:lineRule="auto"/>
              <w:rPr>
                <w:rFonts w:ascii="Menlo" w:eastAsia="Menlo" w:hAnsi="Menlo" w:cs="Menlo"/>
                <w:color w:val="9B2393"/>
                <w:sz w:val="16"/>
                <w:szCs w:val="16"/>
              </w:rPr>
            </w:pPr>
          </w:p>
          <w:p w14:paraId="21AA55E4" w14:textId="38CC8C5C" w:rsidR="02AA9404" w:rsidRDefault="02AA9404" w:rsidP="02AA9404">
            <w:pPr>
              <w:spacing w:line="360" w:lineRule="auto"/>
              <w:rPr>
                <w:rFonts w:ascii="Menlo" w:eastAsia="Menlo" w:hAnsi="Menlo" w:cs="Menlo"/>
                <w:color w:val="000000" w:themeColor="text1"/>
                <w:sz w:val="16"/>
                <w:szCs w:val="16"/>
              </w:rPr>
            </w:pPr>
          </w:p>
        </w:tc>
      </w:tr>
      <w:tr w:rsidR="02AA9404" w14:paraId="1BC6607E" w14:textId="77777777" w:rsidTr="02AA9404">
        <w:tc>
          <w:tcPr>
            <w:tcW w:w="9746" w:type="dxa"/>
            <w:shd w:val="clear" w:color="auto" w:fill="EAF1DD" w:themeFill="accent3" w:themeFillTint="33"/>
          </w:tcPr>
          <w:p w14:paraId="5B819075" w14:textId="1F2591AD" w:rsidR="02AA9404" w:rsidRDefault="02AA9404" w:rsidP="02AA9404">
            <w:pPr>
              <w:spacing w:line="360" w:lineRule="auto"/>
              <w:rPr>
                <w:b/>
                <w:bCs/>
              </w:rPr>
            </w:pPr>
            <w:r w:rsidRPr="02AA9404">
              <w:rPr>
                <w:b/>
                <w:bCs/>
              </w:rPr>
              <w:lastRenderedPageBreak/>
              <w:t>After (create the file and add all the code)</w:t>
            </w:r>
          </w:p>
        </w:tc>
      </w:tr>
      <w:tr w:rsidR="02AA9404" w14:paraId="2D8FDDF0" w14:textId="77777777" w:rsidTr="02AA9404">
        <w:tc>
          <w:tcPr>
            <w:tcW w:w="9746" w:type="dxa"/>
          </w:tcPr>
          <w:p w14:paraId="18D43A16" w14:textId="192CE133" w:rsidR="02AA9404"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encoding=</w:t>
            </w:r>
            <w:r w:rsidRPr="02AA9404">
              <w:rPr>
                <w:rFonts w:ascii="Menlo" w:eastAsia="Menlo" w:hAnsi="Menlo" w:cs="Menlo"/>
                <w:color w:val="C41A16"/>
                <w:sz w:val="16"/>
                <w:szCs w:val="16"/>
              </w:rPr>
              <w:t>"UTF-8"</w:t>
            </w:r>
            <w:r w:rsidRPr="02AA9404">
              <w:rPr>
                <w:rFonts w:ascii="Menlo" w:eastAsia="Menlo" w:hAnsi="Menlo" w:cs="Menlo"/>
                <w:color w:val="9B2393"/>
                <w:sz w:val="16"/>
                <w:szCs w:val="16"/>
              </w:rPr>
              <w:t>?&gt;</w:t>
            </w:r>
          </w:p>
          <w:p w14:paraId="05A083F6" w14:textId="4D2E5180"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3">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2327AC49" w14:textId="146182EC"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group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giropay"</w:t>
            </w:r>
            <w:r w:rsidRPr="02AA9404">
              <w:rPr>
                <w:rFonts w:ascii="Menlo" w:eastAsia="Menlo" w:hAnsi="Menlo" w:cs="Menlo"/>
                <w:color w:val="9B2393"/>
                <w:sz w:val="16"/>
                <w:szCs w:val="16"/>
              </w:rPr>
              <w:t>&gt;</w:t>
            </w:r>
          </w:p>
          <w:p w14:paraId="6691C118" w14:textId="7355BA52"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bic"</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label.bic"</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error.message.required"</w:t>
            </w:r>
            <w:r w:rsidRPr="02AA9404">
              <w:rPr>
                <w:rFonts w:ascii="Menlo" w:eastAsia="Menlo" w:hAnsi="Menlo" w:cs="Menlo"/>
                <w:color w:val="9B2393"/>
                <w:sz w:val="16"/>
                <w:szCs w:val="16"/>
              </w:rPr>
              <w:t>/&gt;</w:t>
            </w:r>
          </w:p>
          <w:p w14:paraId="20929F56" w14:textId="0D95B630"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group&gt;</w:t>
            </w:r>
            <w:r>
              <w:br/>
            </w:r>
          </w:p>
          <w:p w14:paraId="1DAC3FD8" w14:textId="0EDB247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group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klarna"</w:t>
            </w:r>
            <w:r w:rsidRPr="02AA9404">
              <w:rPr>
                <w:rFonts w:ascii="Menlo" w:eastAsia="Menlo" w:hAnsi="Menlo" w:cs="Menlo"/>
                <w:color w:val="9B2393"/>
                <w:sz w:val="16"/>
                <w:szCs w:val="16"/>
              </w:rPr>
              <w:t>&gt;</w:t>
            </w:r>
          </w:p>
          <w:p w14:paraId="7F3E23E9" w14:textId="6021EA0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birthd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label.birthd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error.message.required"</w:t>
            </w:r>
            <w:r w:rsidRPr="02AA9404">
              <w:rPr>
                <w:rFonts w:ascii="Menlo" w:eastAsia="Menlo" w:hAnsi="Menlo" w:cs="Menlo"/>
                <w:color w:val="9B2393"/>
                <w:sz w:val="16"/>
                <w:szCs w:val="16"/>
              </w:rPr>
              <w:t>/&gt;</w:t>
            </w:r>
            <w:r>
              <w:br/>
            </w:r>
          </w:p>
          <w:p w14:paraId="01F71FEE" w14:textId="30ECC7D5"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houseNumb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label.housenumb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integ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houseNumb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error.message.required"</w:t>
            </w:r>
            <w:r w:rsidRPr="02AA9404">
              <w:rPr>
                <w:rFonts w:ascii="Menlo" w:eastAsia="Menlo" w:hAnsi="Menlo" w:cs="Menlo"/>
                <w:color w:val="9B2393"/>
                <w:sz w:val="16"/>
                <w:szCs w:val="16"/>
              </w:rPr>
              <w:t>/&gt;</w:t>
            </w:r>
          </w:p>
          <w:p w14:paraId="431D6E90" w14:textId="04DC1999"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6ED590C1" w14:textId="4015E73F"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gend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label.gend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value</w:t>
            </w:r>
            <w:r w:rsidRPr="02AA9404">
              <w:rPr>
                <w:rFonts w:ascii="Menlo" w:eastAsia="Menlo" w:hAnsi="Menlo" w:cs="Menlo"/>
                <w:color w:val="9B2393"/>
                <w:sz w:val="16"/>
                <w:szCs w:val="16"/>
              </w:rPr>
              <w:t>=</w:t>
            </w:r>
            <w:r w:rsidRPr="02AA9404">
              <w:rPr>
                <w:rFonts w:ascii="Menlo" w:eastAsia="Menlo" w:hAnsi="Menlo" w:cs="Menlo"/>
                <w:color w:val="C41A16"/>
                <w:sz w:val="16"/>
                <w:szCs w:val="16"/>
              </w:rPr>
              <w:t>"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gende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6D697729" w14:textId="265E5D2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options&gt;</w:t>
            </w:r>
          </w:p>
          <w:p w14:paraId="0272648B" w14:textId="01B66D4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gender.fema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F"</w:t>
            </w:r>
            <w:r w:rsidRPr="02AA9404">
              <w:rPr>
                <w:rFonts w:ascii="Menlo" w:eastAsia="Menlo" w:hAnsi="Menlo" w:cs="Menlo"/>
                <w:color w:val="9B2393"/>
                <w:sz w:val="16"/>
                <w:szCs w:val="16"/>
              </w:rPr>
              <w:t>/&gt;</w:t>
            </w:r>
          </w:p>
          <w:p w14:paraId="01B6072B" w14:textId="2BD2E5D9"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gender.ma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M"</w:t>
            </w:r>
            <w:r w:rsidRPr="02AA9404">
              <w:rPr>
                <w:rFonts w:ascii="Menlo" w:eastAsia="Menlo" w:hAnsi="Menlo" w:cs="Menlo"/>
                <w:color w:val="9B2393"/>
                <w:sz w:val="16"/>
                <w:szCs w:val="16"/>
              </w:rPr>
              <w:t>/&gt;</w:t>
            </w:r>
          </w:p>
          <w:p w14:paraId="26FFC95A" w14:textId="6A5DEC82"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options&gt;</w:t>
            </w:r>
          </w:p>
          <w:p w14:paraId="1D4C6723" w14:textId="1CE1074D"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field&gt;</w:t>
            </w:r>
          </w:p>
          <w:p w14:paraId="00772174" w14:textId="00DC731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group&gt;</w:t>
            </w:r>
            <w:r>
              <w:br/>
            </w:r>
          </w:p>
          <w:p w14:paraId="5AA3D26B" w14:textId="1BD18128"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issuer_bank_i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hipay.label.issuer_bank_i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w:t>
            </w:r>
            <w:r w:rsidRPr="02AA9404">
              <w:rPr>
                <w:rFonts w:ascii="Menlo" w:eastAsia="Menlo" w:hAnsi="Menlo" w:cs="Menlo"/>
                <w:color w:val="9B2393"/>
                <w:sz w:val="16"/>
                <w:szCs w:val="16"/>
              </w:rPr>
              <w:t>=</w:t>
            </w:r>
            <w:r w:rsidRPr="02AA9404">
              <w:rPr>
                <w:rFonts w:ascii="Menlo" w:eastAsia="Menlo" w:hAnsi="Menlo" w:cs="Menlo"/>
                <w:color w:val="C41A16"/>
                <w:sz w:val="16"/>
                <w:szCs w:val="16"/>
              </w:rPr>
              <w:t>"ABNA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gt;</w:t>
            </w:r>
          </w:p>
          <w:p w14:paraId="263612D1" w14:textId="6B5C420D"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options&gt;</w:t>
            </w:r>
          </w:p>
          <w:p w14:paraId="121E8C74" w14:textId="16D604FE"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select"</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w:t>
            </w:r>
            <w:r w:rsidRPr="02AA9404">
              <w:rPr>
                <w:rFonts w:ascii="Menlo" w:eastAsia="Menlo" w:hAnsi="Menlo" w:cs="Menlo"/>
                <w:color w:val="9B2393"/>
                <w:sz w:val="16"/>
                <w:szCs w:val="16"/>
              </w:rPr>
              <w:t>/&gt;</w:t>
            </w:r>
          </w:p>
          <w:p w14:paraId="1DD151BE" w14:textId="49D80376"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ABNA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ABNA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ABN AMRO"</w:t>
            </w:r>
            <w:r w:rsidRPr="02AA9404">
              <w:rPr>
                <w:rFonts w:ascii="Menlo" w:eastAsia="Menlo" w:hAnsi="Menlo" w:cs="Menlo"/>
                <w:color w:val="9B2393"/>
                <w:sz w:val="16"/>
                <w:szCs w:val="16"/>
              </w:rPr>
              <w:t>/&gt;</w:t>
            </w:r>
          </w:p>
          <w:p w14:paraId="373B9C75" w14:textId="4BD7DC9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INGB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INGB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ING"</w:t>
            </w:r>
            <w:r w:rsidRPr="02AA9404">
              <w:rPr>
                <w:rFonts w:ascii="Menlo" w:eastAsia="Menlo" w:hAnsi="Menlo" w:cs="Menlo"/>
                <w:color w:val="9B2393"/>
                <w:sz w:val="16"/>
                <w:szCs w:val="16"/>
              </w:rPr>
              <w:t>/&gt;</w:t>
            </w:r>
          </w:p>
          <w:p w14:paraId="4F918F36" w14:textId="6F01428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RABONL2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RABONL2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abobank"</w:t>
            </w:r>
            <w:r w:rsidRPr="02AA9404">
              <w:rPr>
                <w:rFonts w:ascii="Menlo" w:eastAsia="Menlo" w:hAnsi="Menlo" w:cs="Menlo"/>
                <w:color w:val="9B2393"/>
                <w:sz w:val="16"/>
                <w:szCs w:val="16"/>
              </w:rPr>
              <w:t>/&gt;</w:t>
            </w:r>
          </w:p>
          <w:p w14:paraId="3C39C672" w14:textId="155D67C8"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SNSB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SNSBNL2A"</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SNS Bank"</w:t>
            </w:r>
            <w:r w:rsidRPr="02AA9404">
              <w:rPr>
                <w:rFonts w:ascii="Menlo" w:eastAsia="Menlo" w:hAnsi="Menlo" w:cs="Menlo"/>
                <w:color w:val="9B2393"/>
                <w:sz w:val="16"/>
                <w:szCs w:val="16"/>
              </w:rPr>
              <w:t>/&gt;</w:t>
            </w:r>
          </w:p>
          <w:p w14:paraId="308CE10C" w14:textId="64459B55"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ASNBNL2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ASNBNL2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ASN Bank"</w:t>
            </w:r>
            <w:r w:rsidRPr="02AA9404">
              <w:rPr>
                <w:rFonts w:ascii="Menlo" w:eastAsia="Menlo" w:hAnsi="Menlo" w:cs="Menlo"/>
                <w:color w:val="9B2393"/>
                <w:sz w:val="16"/>
                <w:szCs w:val="16"/>
              </w:rPr>
              <w:t>/&gt;</w:t>
            </w:r>
          </w:p>
          <w:p w14:paraId="3CD02CE6" w14:textId="29AACEA6"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FRBKNL2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FRBKNL2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Friesland Bank"</w:t>
            </w:r>
            <w:r w:rsidRPr="02AA9404">
              <w:rPr>
                <w:rFonts w:ascii="Menlo" w:eastAsia="Menlo" w:hAnsi="Menlo" w:cs="Menlo"/>
                <w:color w:val="9B2393"/>
                <w:sz w:val="16"/>
                <w:szCs w:val="16"/>
              </w:rPr>
              <w:t>/&gt;</w:t>
            </w:r>
          </w:p>
          <w:p w14:paraId="28A23C99" w14:textId="217A397D"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KNABNL2H"</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KNABNL2H"</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Knab"</w:t>
            </w:r>
            <w:r w:rsidRPr="02AA9404">
              <w:rPr>
                <w:rFonts w:ascii="Menlo" w:eastAsia="Menlo" w:hAnsi="Menlo" w:cs="Menlo"/>
                <w:color w:val="9B2393"/>
                <w:sz w:val="16"/>
                <w:szCs w:val="16"/>
              </w:rPr>
              <w:t>/&gt;</w:t>
            </w:r>
          </w:p>
          <w:p w14:paraId="389824E1" w14:textId="354D98A1"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RBRBNL2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RBRBNL2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SNS Regio Bank"</w:t>
            </w:r>
            <w:r w:rsidRPr="02AA9404">
              <w:rPr>
                <w:rFonts w:ascii="Menlo" w:eastAsia="Menlo" w:hAnsi="Menlo" w:cs="Menlo"/>
                <w:color w:val="9B2393"/>
                <w:sz w:val="16"/>
                <w:szCs w:val="16"/>
              </w:rPr>
              <w:t>/&gt;</w:t>
            </w:r>
          </w:p>
          <w:p w14:paraId="3D049BB2" w14:textId="687014C8"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TRIONL2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TRIONL2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Triodos bank"</w:t>
            </w:r>
            <w:r w:rsidRPr="02AA9404">
              <w:rPr>
                <w:rFonts w:ascii="Menlo" w:eastAsia="Menlo" w:hAnsi="Menlo" w:cs="Menlo"/>
                <w:color w:val="9B2393"/>
                <w:sz w:val="16"/>
                <w:szCs w:val="16"/>
              </w:rPr>
              <w:t>/&gt;</w:t>
            </w:r>
          </w:p>
          <w:p w14:paraId="262F13D2" w14:textId="791AACAF"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FVLBNL2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FVLBNL2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Van Lanschot"</w:t>
            </w:r>
            <w:r w:rsidRPr="02AA9404">
              <w:rPr>
                <w:rFonts w:ascii="Menlo" w:eastAsia="Menlo" w:hAnsi="Menlo" w:cs="Menlo"/>
                <w:color w:val="9B2393"/>
                <w:sz w:val="16"/>
                <w:szCs w:val="16"/>
              </w:rPr>
              <w:t>/&gt;</w:t>
            </w:r>
          </w:p>
          <w:p w14:paraId="30C6D592" w14:textId="3E3A96D3"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options&gt;</w:t>
            </w:r>
          </w:p>
          <w:p w14:paraId="45B0ADEA" w14:textId="07A23191"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lt;/field&gt;</w:t>
            </w:r>
          </w:p>
          <w:p w14:paraId="0ED7DF23" w14:textId="30E389DA" w:rsidR="02AA9404" w:rsidRDefault="02AA9404" w:rsidP="02AA9404">
            <w:pPr>
              <w:spacing w:line="360" w:lineRule="auto"/>
            </w:pPr>
            <w:r w:rsidRPr="02AA9404">
              <w:rPr>
                <w:rFonts w:ascii="Menlo" w:eastAsia="Menlo" w:hAnsi="Menlo" w:cs="Menlo"/>
                <w:color w:val="9B2393"/>
                <w:sz w:val="16"/>
                <w:szCs w:val="16"/>
              </w:rPr>
              <w:t>&lt;/form&gt;</w:t>
            </w:r>
          </w:p>
          <w:p w14:paraId="27CC458E" w14:textId="61DAC04A" w:rsidR="02AA9404" w:rsidRDefault="02AA9404" w:rsidP="02AA9404">
            <w:pPr>
              <w:spacing w:line="360" w:lineRule="auto"/>
              <w:rPr>
                <w:rFonts w:ascii="Menlo" w:eastAsia="Menlo" w:hAnsi="Menlo" w:cs="Menlo"/>
                <w:color w:val="9B2393"/>
                <w:sz w:val="16"/>
                <w:szCs w:val="16"/>
              </w:rPr>
            </w:pPr>
          </w:p>
        </w:tc>
      </w:tr>
    </w:tbl>
    <w:p w14:paraId="2695CA71" w14:textId="1C10C409" w:rsidR="02AA9404" w:rsidRDefault="02AA9404" w:rsidP="02AA9404"/>
    <w:p w14:paraId="0CE445C9" w14:textId="061F7A2C" w:rsidR="064B4236" w:rsidRDefault="2E332A54" w:rsidP="02AA9404">
      <w:pPr>
        <w:pStyle w:val="Paragraphedeliste"/>
        <w:numPr>
          <w:ilvl w:val="1"/>
          <w:numId w:val="6"/>
        </w:numPr>
      </w:pPr>
      <w:r>
        <w:t>app_storefront_core/cartridge/forms/en_RU/billingaddress.xml</w:t>
      </w:r>
    </w:p>
    <w:tbl>
      <w:tblPr>
        <w:tblStyle w:val="Grilledutableau"/>
        <w:tblW w:w="0" w:type="auto"/>
        <w:tblLook w:val="06A0" w:firstRow="1" w:lastRow="0" w:firstColumn="1" w:lastColumn="0" w:noHBand="1" w:noVBand="1"/>
      </w:tblPr>
      <w:tblGrid>
        <w:gridCol w:w="9736"/>
      </w:tblGrid>
      <w:tr w:rsidR="02AA9404" w14:paraId="63791FB4" w14:textId="77777777" w:rsidTr="02AA9404">
        <w:tc>
          <w:tcPr>
            <w:tcW w:w="9746" w:type="dxa"/>
            <w:shd w:val="clear" w:color="auto" w:fill="FDE9D9" w:themeFill="accent6" w:themeFillTint="33"/>
          </w:tcPr>
          <w:p w14:paraId="7113E655" w14:textId="2AB2A50A" w:rsidR="02AA9404" w:rsidRDefault="02AA9404" w:rsidP="02AA9404">
            <w:pPr>
              <w:spacing w:line="360" w:lineRule="auto"/>
              <w:rPr>
                <w:b/>
                <w:bCs/>
              </w:rPr>
            </w:pPr>
            <w:r w:rsidRPr="02AA9404">
              <w:rPr>
                <w:b/>
                <w:bCs/>
              </w:rPr>
              <w:t>Before (file does not exist)</w:t>
            </w:r>
          </w:p>
        </w:tc>
      </w:tr>
      <w:tr w:rsidR="02AA9404" w14:paraId="765C60C4" w14:textId="77777777" w:rsidTr="02AA9404">
        <w:tc>
          <w:tcPr>
            <w:tcW w:w="9746" w:type="dxa"/>
          </w:tcPr>
          <w:p w14:paraId="4FD28A5D" w14:textId="39900B0C" w:rsidR="02AA9404" w:rsidRDefault="02AA9404" w:rsidP="02AA9404">
            <w:pPr>
              <w:spacing w:line="360" w:lineRule="auto"/>
              <w:rPr>
                <w:rFonts w:ascii="Menlo" w:eastAsia="Menlo" w:hAnsi="Menlo" w:cs="Menlo"/>
                <w:color w:val="9B2393"/>
                <w:sz w:val="16"/>
                <w:szCs w:val="16"/>
              </w:rPr>
            </w:pPr>
          </w:p>
          <w:p w14:paraId="4071C142" w14:textId="38CC8C5C" w:rsidR="02AA9404" w:rsidRDefault="02AA9404" w:rsidP="02AA9404">
            <w:pPr>
              <w:spacing w:line="360" w:lineRule="auto"/>
              <w:rPr>
                <w:rFonts w:ascii="Menlo" w:eastAsia="Menlo" w:hAnsi="Menlo" w:cs="Menlo"/>
                <w:color w:val="000000" w:themeColor="text1"/>
                <w:sz w:val="16"/>
                <w:szCs w:val="16"/>
              </w:rPr>
            </w:pPr>
          </w:p>
        </w:tc>
      </w:tr>
      <w:tr w:rsidR="02AA9404" w14:paraId="1D20D9EA" w14:textId="77777777" w:rsidTr="02AA9404">
        <w:tc>
          <w:tcPr>
            <w:tcW w:w="9746" w:type="dxa"/>
            <w:shd w:val="clear" w:color="auto" w:fill="EAF1DD" w:themeFill="accent3" w:themeFillTint="33"/>
          </w:tcPr>
          <w:p w14:paraId="6E71FD8C" w14:textId="1F2591AD" w:rsidR="02AA9404" w:rsidRDefault="02AA9404" w:rsidP="02AA9404">
            <w:pPr>
              <w:spacing w:line="360" w:lineRule="auto"/>
              <w:rPr>
                <w:b/>
                <w:bCs/>
              </w:rPr>
            </w:pPr>
            <w:r w:rsidRPr="02AA9404">
              <w:rPr>
                <w:b/>
                <w:bCs/>
              </w:rPr>
              <w:lastRenderedPageBreak/>
              <w:t>After (create the file and add all the code)</w:t>
            </w:r>
          </w:p>
        </w:tc>
      </w:tr>
      <w:tr w:rsidR="02AA9404" w14:paraId="1591A0FD" w14:textId="77777777" w:rsidTr="02AA9404">
        <w:tc>
          <w:tcPr>
            <w:tcW w:w="9746" w:type="dxa"/>
          </w:tcPr>
          <w:p w14:paraId="69D936A3" w14:textId="24FA83D2" w:rsidR="02AA9404"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462D2E39" w14:textId="1246676A"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4">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r>
              <w:br/>
            </w:r>
          </w:p>
          <w:p w14:paraId="27430AD0" w14:textId="599E6534"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03313195" w14:textId="08999BED"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5190031D" w14:textId="65BFC949"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7BA8841" w14:textId="22707783"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8852899" w14:textId="13507436"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62F1B7DF" w14:textId="7507B010"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4CBE672" w14:textId="1A6A6E86" w:rsidR="02AA9404" w:rsidRDefault="02AA9404" w:rsidP="02AA9404">
            <w:pPr>
              <w:spacing w:line="360" w:lineRule="auto"/>
            </w:pPr>
            <w:r w:rsidRPr="02AA9404">
              <w:rPr>
                <w:rFonts w:ascii="Menlo" w:eastAsia="Menlo" w:hAnsi="Menlo" w:cs="Menlo"/>
                <w:color w:val="536579"/>
                <w:sz w:val="16"/>
                <w:szCs w:val="16"/>
              </w:rPr>
              <w:t>&lt;!-- use set of supported billing countries --&gt;</w:t>
            </w:r>
          </w:p>
          <w:p w14:paraId="0B3C924E" w14:textId="0871262D"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w:t>
            </w:r>
            <w:r w:rsidRPr="02AA9404">
              <w:rPr>
                <w:rFonts w:ascii="Menlo" w:eastAsia="Menlo" w:hAnsi="Menlo" w:cs="Menlo"/>
                <w:color w:val="9B2393"/>
                <w:sz w:val="16"/>
                <w:szCs w:val="16"/>
              </w:rPr>
              <w:t>=</w:t>
            </w:r>
            <w:r w:rsidRPr="02AA9404">
              <w:rPr>
                <w:rFonts w:ascii="Menlo" w:eastAsia="Menlo" w:hAnsi="Menlo" w:cs="Menlo"/>
                <w:color w:val="C41A16"/>
                <w:sz w:val="16"/>
                <w:szCs w:val="16"/>
              </w:rPr>
              <w:t>"r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2545DA48" w14:textId="6EDE7FE8" w:rsidR="02AA9404" w:rsidRDefault="02AA9404" w:rsidP="02AA9404">
            <w:pPr>
              <w:spacing w:line="360" w:lineRule="auto"/>
            </w:pPr>
            <w:r w:rsidRPr="02AA9404">
              <w:rPr>
                <w:rFonts w:ascii="Menlo" w:eastAsia="Menlo" w:hAnsi="Menlo" w:cs="Menlo"/>
                <w:color w:val="9B2393"/>
                <w:sz w:val="16"/>
                <w:szCs w:val="16"/>
              </w:rPr>
              <w:t>&lt;options&gt;</w:t>
            </w:r>
          </w:p>
          <w:p w14:paraId="03B82809" w14:textId="44661F73" w:rsidR="02AA9404"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r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rus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ru"</w:t>
            </w:r>
            <w:r w:rsidRPr="02AA9404">
              <w:rPr>
                <w:rFonts w:ascii="Menlo" w:eastAsia="Menlo" w:hAnsi="Menlo" w:cs="Menlo"/>
                <w:color w:val="9B2393"/>
                <w:sz w:val="16"/>
                <w:szCs w:val="16"/>
              </w:rPr>
              <w:t>/&gt;</w:t>
            </w:r>
          </w:p>
          <w:p w14:paraId="2664256D" w14:textId="2396834D" w:rsidR="02AA9404"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509BE193" w14:textId="74C88382" w:rsidR="02AA9404" w:rsidRDefault="02AA9404" w:rsidP="02AA9404">
            <w:pPr>
              <w:spacing w:line="360" w:lineRule="auto"/>
            </w:pPr>
            <w:r w:rsidRPr="02AA9404">
              <w:rPr>
                <w:rFonts w:ascii="Menlo" w:eastAsia="Menlo" w:hAnsi="Menlo" w:cs="Menlo"/>
                <w:color w:val="9B2393"/>
                <w:sz w:val="16"/>
                <w:szCs w:val="16"/>
              </w:rPr>
              <w:t>&lt;/field&gt;</w:t>
            </w:r>
            <w:r>
              <w:br/>
            </w:r>
          </w:p>
          <w:p w14:paraId="70C63575" w14:textId="422804D2" w:rsidR="02AA9404" w:rsidRDefault="02AA9404" w:rsidP="02AA9404">
            <w:pPr>
              <w:spacing w:line="360" w:lineRule="auto"/>
            </w:pPr>
            <w:r w:rsidRPr="02AA9404">
              <w:rPr>
                <w:rFonts w:ascii="Menlo" w:eastAsia="Menlo" w:hAnsi="Menlo" w:cs="Menlo"/>
                <w:color w:val="536579"/>
                <w:sz w:val="16"/>
                <w:szCs w:val="16"/>
              </w:rPr>
              <w:t>&lt;!-- use global state list --&gt;</w:t>
            </w:r>
          </w:p>
          <w:p w14:paraId="6E99C4D5" w14:textId="1CD2A021" w:rsidR="02AA9404"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r>
              <w:br/>
            </w:r>
          </w:p>
          <w:p w14:paraId="5C799DB4" w14:textId="32E0EE7B" w:rsidR="02AA9404" w:rsidRDefault="02AA9404" w:rsidP="02AA9404">
            <w:pPr>
              <w:spacing w:line="360" w:lineRule="auto"/>
            </w:pPr>
            <w:r w:rsidRPr="02AA9404">
              <w:rPr>
                <w:rFonts w:ascii="Menlo" w:eastAsia="Menlo" w:hAnsi="Menlo" w:cs="Menlo"/>
                <w:color w:val="536579"/>
                <w:sz w:val="16"/>
                <w:szCs w:val="16"/>
              </w:rPr>
              <w:t>&lt;!-- phone is optional for billing addresses --&gt;</w:t>
            </w:r>
          </w:p>
          <w:p w14:paraId="7BA81C52" w14:textId="7FDBDA33"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r>
              <w:br/>
            </w:r>
          </w:p>
          <w:p w14:paraId="4C22631C" w14:textId="158AA7BA" w:rsidR="02AA9404" w:rsidRDefault="02AA9404" w:rsidP="02AA9404">
            <w:pPr>
              <w:spacing w:line="360" w:lineRule="auto"/>
            </w:pPr>
            <w:r w:rsidRPr="02AA9404">
              <w:rPr>
                <w:rFonts w:ascii="Menlo" w:eastAsia="Menlo" w:hAnsi="Menlo" w:cs="Menlo"/>
                <w:color w:val="536579"/>
                <w:sz w:val="16"/>
                <w:szCs w:val="16"/>
              </w:rPr>
              <w:t>&lt;!-- actions provided by the edit billing address dialog --&gt;</w:t>
            </w:r>
          </w:p>
          <w:p w14:paraId="0DEEB0E7" w14:textId="67D7C2C5"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43B0297A" w14:textId="25277EE3"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40DA024C" w14:textId="78E52831" w:rsidR="02AA9404" w:rsidRDefault="02AA9404" w:rsidP="02AA9404">
            <w:pPr>
              <w:spacing w:line="360" w:lineRule="auto"/>
            </w:pPr>
            <w:r w:rsidRPr="02AA9404">
              <w:rPr>
                <w:rFonts w:ascii="Menlo" w:eastAsia="Menlo" w:hAnsi="Menlo" w:cs="Menlo"/>
                <w:color w:val="9B2393"/>
                <w:sz w:val="16"/>
                <w:szCs w:val="16"/>
              </w:rPr>
              <w:t>&lt;/form&gt;</w:t>
            </w:r>
          </w:p>
          <w:p w14:paraId="003E5AA3" w14:textId="1D4BAE8F" w:rsidR="02AA9404" w:rsidRDefault="02AA9404" w:rsidP="02AA9404">
            <w:pPr>
              <w:rPr>
                <w:rFonts w:ascii="Menlo" w:eastAsia="Menlo" w:hAnsi="Menlo" w:cs="Menlo"/>
                <w:color w:val="9B2393"/>
                <w:sz w:val="16"/>
                <w:szCs w:val="16"/>
              </w:rPr>
            </w:pPr>
          </w:p>
        </w:tc>
      </w:tr>
    </w:tbl>
    <w:p w14:paraId="2717BD2B" w14:textId="65DD4E4B" w:rsidR="02AA9404" w:rsidRDefault="02AA9404" w:rsidP="02AA9404"/>
    <w:p w14:paraId="605C4245" w14:textId="265A781C" w:rsidR="02AA9404" w:rsidRDefault="02AA9404" w:rsidP="02AA9404"/>
    <w:p w14:paraId="6681CD38" w14:textId="249C9C16" w:rsidR="064B4236" w:rsidRDefault="2E332A54" w:rsidP="02AA9404">
      <w:pPr>
        <w:pStyle w:val="Paragraphedeliste"/>
        <w:numPr>
          <w:ilvl w:val="1"/>
          <w:numId w:val="6"/>
        </w:numPr>
      </w:pPr>
      <w:r>
        <w:t>app_storefront_core/cartridge/forms/en_RU/shippingaddress.xml</w:t>
      </w:r>
    </w:p>
    <w:tbl>
      <w:tblPr>
        <w:tblStyle w:val="Grilledutableau"/>
        <w:tblW w:w="0" w:type="auto"/>
        <w:tblLook w:val="06A0" w:firstRow="1" w:lastRow="0" w:firstColumn="1" w:lastColumn="0" w:noHBand="1" w:noVBand="1"/>
      </w:tblPr>
      <w:tblGrid>
        <w:gridCol w:w="9736"/>
      </w:tblGrid>
      <w:tr w:rsidR="02AA9404" w14:paraId="68553E22" w14:textId="77777777" w:rsidTr="02AA9404">
        <w:tc>
          <w:tcPr>
            <w:tcW w:w="9746" w:type="dxa"/>
            <w:shd w:val="clear" w:color="auto" w:fill="FDE9D9" w:themeFill="accent6" w:themeFillTint="33"/>
          </w:tcPr>
          <w:p w14:paraId="681EA0FE" w14:textId="2AB2A50A" w:rsidR="02AA9404" w:rsidRDefault="02AA9404" w:rsidP="02AA9404">
            <w:pPr>
              <w:spacing w:line="360" w:lineRule="auto"/>
              <w:rPr>
                <w:b/>
                <w:bCs/>
              </w:rPr>
            </w:pPr>
            <w:r w:rsidRPr="02AA9404">
              <w:rPr>
                <w:b/>
                <w:bCs/>
              </w:rPr>
              <w:t>Before (file does not exist)</w:t>
            </w:r>
          </w:p>
        </w:tc>
      </w:tr>
      <w:tr w:rsidR="02AA9404" w14:paraId="5CD6830F" w14:textId="77777777" w:rsidTr="02AA9404">
        <w:tc>
          <w:tcPr>
            <w:tcW w:w="9746" w:type="dxa"/>
          </w:tcPr>
          <w:p w14:paraId="174ABDC3" w14:textId="39900B0C" w:rsidR="02AA9404" w:rsidRDefault="02AA9404" w:rsidP="02AA9404">
            <w:pPr>
              <w:spacing w:line="360" w:lineRule="auto"/>
              <w:rPr>
                <w:rFonts w:ascii="Menlo" w:eastAsia="Menlo" w:hAnsi="Menlo" w:cs="Menlo"/>
                <w:color w:val="9B2393"/>
                <w:sz w:val="16"/>
                <w:szCs w:val="16"/>
              </w:rPr>
            </w:pPr>
          </w:p>
          <w:p w14:paraId="2A3BD06B" w14:textId="38CC8C5C" w:rsidR="02AA9404" w:rsidRDefault="02AA9404" w:rsidP="02AA9404">
            <w:pPr>
              <w:spacing w:line="360" w:lineRule="auto"/>
              <w:rPr>
                <w:rFonts w:ascii="Menlo" w:eastAsia="Menlo" w:hAnsi="Menlo" w:cs="Menlo"/>
                <w:color w:val="000000" w:themeColor="text1"/>
                <w:sz w:val="16"/>
                <w:szCs w:val="16"/>
              </w:rPr>
            </w:pPr>
          </w:p>
        </w:tc>
      </w:tr>
      <w:tr w:rsidR="02AA9404" w14:paraId="156E3B60" w14:textId="77777777" w:rsidTr="02AA9404">
        <w:tc>
          <w:tcPr>
            <w:tcW w:w="9746" w:type="dxa"/>
            <w:shd w:val="clear" w:color="auto" w:fill="EAF1DD" w:themeFill="accent3" w:themeFillTint="33"/>
          </w:tcPr>
          <w:p w14:paraId="0C317914" w14:textId="1F2591AD" w:rsidR="02AA9404" w:rsidRDefault="02AA9404" w:rsidP="02AA9404">
            <w:pPr>
              <w:spacing w:line="360" w:lineRule="auto"/>
              <w:rPr>
                <w:b/>
                <w:bCs/>
              </w:rPr>
            </w:pPr>
            <w:r w:rsidRPr="02AA9404">
              <w:rPr>
                <w:b/>
                <w:bCs/>
              </w:rPr>
              <w:t>After (create the file and add all the code)</w:t>
            </w:r>
          </w:p>
        </w:tc>
      </w:tr>
      <w:tr w:rsidR="02AA9404" w14:paraId="01A6D8FE" w14:textId="77777777" w:rsidTr="02AA9404">
        <w:tc>
          <w:tcPr>
            <w:tcW w:w="9746" w:type="dxa"/>
          </w:tcPr>
          <w:p w14:paraId="553A49A4" w14:textId="73A1ECF2" w:rsidR="02AA9404" w:rsidRDefault="02AA9404" w:rsidP="02AA9404">
            <w:pPr>
              <w:spacing w:line="360" w:lineRule="auto"/>
            </w:pPr>
            <w:r w:rsidRPr="02AA9404">
              <w:rPr>
                <w:rFonts w:ascii="Menlo" w:eastAsia="Menlo" w:hAnsi="Menlo" w:cs="Menlo"/>
                <w:color w:val="9B2393"/>
                <w:sz w:val="16"/>
                <w:szCs w:val="16"/>
              </w:rPr>
              <w:lastRenderedPageBreak/>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59FA5386" w14:textId="4C3FA72D"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5">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261D35BC" w14:textId="43D86584" w:rsidR="02AA9404" w:rsidRDefault="02AA9404" w:rsidP="02AA9404">
            <w:pPr>
              <w:spacing w:line="360" w:lineRule="auto"/>
            </w:pPr>
          </w:p>
          <w:p w14:paraId="7C1F4CD4" w14:textId="440385D7"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B242E0A" w14:textId="5D8CBD6E"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66AAB1AD" w14:textId="440D3D5E"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72FAC345" w14:textId="581A72CF"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083E0B89" w14:textId="661806B6"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7347590F" w14:textId="1A46EBC9"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r>
              <w:br/>
            </w:r>
          </w:p>
          <w:p w14:paraId="6910ACAA" w14:textId="6B7268BE" w:rsidR="02AA9404" w:rsidRDefault="02AA9404" w:rsidP="02AA9404">
            <w:pPr>
              <w:spacing w:line="360" w:lineRule="auto"/>
            </w:pPr>
            <w:r w:rsidRPr="02AA9404">
              <w:rPr>
                <w:rFonts w:ascii="Menlo" w:eastAsia="Menlo" w:hAnsi="Menlo" w:cs="Menlo"/>
                <w:color w:val="536579"/>
                <w:sz w:val="16"/>
                <w:szCs w:val="16"/>
              </w:rPr>
              <w:t>&lt;!-- use set of supported shipping countries --&gt;</w:t>
            </w:r>
          </w:p>
          <w:p w14:paraId="4FBD3231" w14:textId="3D5C8449"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6F2BB05D" w14:textId="2D5605AD" w:rsidR="02AA9404" w:rsidRDefault="02AA9404" w:rsidP="02AA9404">
            <w:pPr>
              <w:spacing w:line="360" w:lineRule="auto"/>
            </w:pPr>
            <w:r w:rsidRPr="02AA9404">
              <w:rPr>
                <w:rFonts w:ascii="Menlo" w:eastAsia="Menlo" w:hAnsi="Menlo" w:cs="Menlo"/>
                <w:color w:val="9B2393"/>
                <w:sz w:val="16"/>
                <w:szCs w:val="16"/>
              </w:rPr>
              <w:t>&lt;options&gt;</w:t>
            </w:r>
          </w:p>
          <w:p w14:paraId="450E9001" w14:textId="43A4D476" w:rsidR="02AA9404"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ru"</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rus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ru"</w:t>
            </w:r>
            <w:r w:rsidRPr="02AA9404">
              <w:rPr>
                <w:rFonts w:ascii="Menlo" w:eastAsia="Menlo" w:hAnsi="Menlo" w:cs="Menlo"/>
                <w:color w:val="9B2393"/>
                <w:sz w:val="16"/>
                <w:szCs w:val="16"/>
              </w:rPr>
              <w:t>/&gt;</w:t>
            </w:r>
          </w:p>
          <w:p w14:paraId="16A564AE" w14:textId="4D8186D1" w:rsidR="02AA9404"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168D503C" w14:textId="20B2E6E9" w:rsidR="02AA9404" w:rsidRDefault="02AA9404" w:rsidP="02AA9404">
            <w:pPr>
              <w:spacing w:line="360" w:lineRule="auto"/>
            </w:pPr>
            <w:r w:rsidRPr="02AA9404">
              <w:rPr>
                <w:rFonts w:ascii="Menlo" w:eastAsia="Menlo" w:hAnsi="Menlo" w:cs="Menlo"/>
                <w:color w:val="9B2393"/>
                <w:sz w:val="16"/>
                <w:szCs w:val="16"/>
              </w:rPr>
              <w:t>&lt;/field&gt;</w:t>
            </w:r>
            <w:r>
              <w:br/>
            </w:r>
          </w:p>
          <w:p w14:paraId="6B2768ED" w14:textId="333E116F" w:rsidR="02AA9404" w:rsidRDefault="02AA9404" w:rsidP="02AA9404">
            <w:pPr>
              <w:spacing w:line="360" w:lineRule="auto"/>
            </w:pPr>
            <w:r w:rsidRPr="02AA9404">
              <w:rPr>
                <w:rFonts w:ascii="Menlo" w:eastAsia="Menlo" w:hAnsi="Menlo" w:cs="Menlo"/>
                <w:color w:val="536579"/>
                <w:sz w:val="16"/>
                <w:szCs w:val="16"/>
              </w:rPr>
              <w:t>&lt;!-- use global state list --&gt;</w:t>
            </w:r>
          </w:p>
          <w:p w14:paraId="28804741" w14:textId="64C4ECD3" w:rsidR="02AA9404"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r>
              <w:br/>
            </w:r>
          </w:p>
          <w:p w14:paraId="78D61E27" w14:textId="39B076DC" w:rsidR="02AA9404" w:rsidRDefault="02AA9404" w:rsidP="02AA9404">
            <w:pPr>
              <w:spacing w:line="360" w:lineRule="auto"/>
            </w:pPr>
            <w:r w:rsidRPr="02AA9404">
              <w:rPr>
                <w:rFonts w:ascii="Menlo" w:eastAsia="Menlo" w:hAnsi="Menlo" w:cs="Menlo"/>
                <w:color w:val="536579"/>
                <w:sz w:val="16"/>
                <w:szCs w:val="16"/>
              </w:rPr>
              <w:t>&lt;!-- phone is mandatory for shipping addresses --&gt;</w:t>
            </w:r>
          </w:p>
          <w:p w14:paraId="0A730EFF" w14:textId="1C2D0BBE"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6EA99380" w14:textId="2FB9A099" w:rsidR="02AA9404" w:rsidRDefault="02AA9404" w:rsidP="02AA9404">
            <w:pPr>
              <w:spacing w:line="360" w:lineRule="auto"/>
            </w:pPr>
          </w:p>
          <w:p w14:paraId="355BF965" w14:textId="4F4E5308" w:rsidR="02AA9404" w:rsidRDefault="02AA9404" w:rsidP="02AA9404">
            <w:pPr>
              <w:spacing w:line="360" w:lineRule="auto"/>
            </w:pPr>
            <w:r w:rsidRPr="02AA9404">
              <w:rPr>
                <w:rFonts w:ascii="Menlo" w:eastAsia="Menlo" w:hAnsi="Menlo" w:cs="Menlo"/>
                <w:color w:val="536579"/>
                <w:sz w:val="16"/>
                <w:szCs w:val="16"/>
              </w:rPr>
              <w:t>&lt;!-- actions provided by the edit shipping address dialog --&gt;</w:t>
            </w:r>
          </w:p>
          <w:p w14:paraId="4DC8918E" w14:textId="3B896E85"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12E1930D" w14:textId="2B73C0E9"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2DE1CEEF" w14:textId="5E53E90E" w:rsidR="02AA9404" w:rsidRDefault="02AA9404" w:rsidP="02AA9404">
            <w:pPr>
              <w:spacing w:line="360" w:lineRule="auto"/>
            </w:pPr>
            <w:r w:rsidRPr="02AA9404">
              <w:rPr>
                <w:rFonts w:ascii="Menlo" w:eastAsia="Menlo" w:hAnsi="Menlo" w:cs="Menlo"/>
                <w:color w:val="9B2393"/>
                <w:sz w:val="16"/>
                <w:szCs w:val="16"/>
              </w:rPr>
              <w:t>&lt;/form&gt;</w:t>
            </w:r>
          </w:p>
          <w:p w14:paraId="2443A1CF" w14:textId="7954CF1A" w:rsidR="02AA9404" w:rsidRDefault="02AA9404" w:rsidP="02AA9404">
            <w:pPr>
              <w:rPr>
                <w:rFonts w:ascii="Menlo" w:eastAsia="Menlo" w:hAnsi="Menlo" w:cs="Menlo"/>
                <w:color w:val="9B2393"/>
                <w:sz w:val="16"/>
                <w:szCs w:val="16"/>
              </w:rPr>
            </w:pPr>
          </w:p>
        </w:tc>
      </w:tr>
    </w:tbl>
    <w:p w14:paraId="0D6D0E92" w14:textId="29895891" w:rsidR="02AA9404" w:rsidRDefault="02AA9404" w:rsidP="02AA9404"/>
    <w:p w14:paraId="6353EEA3" w14:textId="56971598" w:rsidR="064B4236" w:rsidRDefault="2E332A54" w:rsidP="02AA9404">
      <w:pPr>
        <w:pStyle w:val="Paragraphedeliste"/>
        <w:numPr>
          <w:ilvl w:val="1"/>
          <w:numId w:val="6"/>
        </w:numPr>
      </w:pPr>
      <w:r>
        <w:t>app_storefront_core/cartridge/forms/en_RU/states.xml</w:t>
      </w:r>
    </w:p>
    <w:tbl>
      <w:tblPr>
        <w:tblStyle w:val="Grilledutableau"/>
        <w:tblW w:w="0" w:type="auto"/>
        <w:tblLook w:val="06A0" w:firstRow="1" w:lastRow="0" w:firstColumn="1" w:lastColumn="0" w:noHBand="1" w:noVBand="1"/>
      </w:tblPr>
      <w:tblGrid>
        <w:gridCol w:w="9736"/>
      </w:tblGrid>
      <w:tr w:rsidR="02AA9404" w14:paraId="64FDB5D4" w14:textId="77777777" w:rsidTr="02AA9404">
        <w:tc>
          <w:tcPr>
            <w:tcW w:w="9746" w:type="dxa"/>
            <w:shd w:val="clear" w:color="auto" w:fill="FDE9D9" w:themeFill="accent6" w:themeFillTint="33"/>
          </w:tcPr>
          <w:p w14:paraId="4D2EE3D3" w14:textId="2AB2A50A" w:rsidR="02AA9404" w:rsidRDefault="02AA9404" w:rsidP="02AA9404">
            <w:pPr>
              <w:spacing w:line="360" w:lineRule="auto"/>
              <w:rPr>
                <w:b/>
                <w:bCs/>
              </w:rPr>
            </w:pPr>
            <w:r w:rsidRPr="02AA9404">
              <w:rPr>
                <w:b/>
                <w:bCs/>
              </w:rPr>
              <w:t>Before (file does not exist)</w:t>
            </w:r>
          </w:p>
        </w:tc>
      </w:tr>
      <w:tr w:rsidR="02AA9404" w14:paraId="4A6A0656" w14:textId="77777777" w:rsidTr="02AA9404">
        <w:tc>
          <w:tcPr>
            <w:tcW w:w="9746" w:type="dxa"/>
          </w:tcPr>
          <w:p w14:paraId="55AA8597" w14:textId="39900B0C" w:rsidR="02AA9404" w:rsidRDefault="02AA9404" w:rsidP="02AA9404">
            <w:pPr>
              <w:spacing w:line="360" w:lineRule="auto"/>
              <w:rPr>
                <w:rFonts w:ascii="Menlo" w:eastAsia="Menlo" w:hAnsi="Menlo" w:cs="Menlo"/>
                <w:color w:val="9B2393"/>
                <w:sz w:val="16"/>
                <w:szCs w:val="16"/>
              </w:rPr>
            </w:pPr>
          </w:p>
          <w:p w14:paraId="6DC89B78" w14:textId="38CC8C5C" w:rsidR="02AA9404" w:rsidRDefault="02AA9404" w:rsidP="02AA9404">
            <w:pPr>
              <w:spacing w:line="360" w:lineRule="auto"/>
              <w:rPr>
                <w:rFonts w:ascii="Menlo" w:eastAsia="Menlo" w:hAnsi="Menlo" w:cs="Menlo"/>
                <w:color w:val="000000" w:themeColor="text1"/>
                <w:sz w:val="16"/>
                <w:szCs w:val="16"/>
              </w:rPr>
            </w:pPr>
          </w:p>
        </w:tc>
      </w:tr>
      <w:tr w:rsidR="02AA9404" w14:paraId="5B3FCC92" w14:textId="77777777" w:rsidTr="02AA9404">
        <w:tc>
          <w:tcPr>
            <w:tcW w:w="9746" w:type="dxa"/>
            <w:shd w:val="clear" w:color="auto" w:fill="EAF1DD" w:themeFill="accent3" w:themeFillTint="33"/>
          </w:tcPr>
          <w:p w14:paraId="10760DF8" w14:textId="1F2591AD" w:rsidR="02AA9404" w:rsidRDefault="02AA9404" w:rsidP="02AA9404">
            <w:pPr>
              <w:spacing w:line="360" w:lineRule="auto"/>
              <w:rPr>
                <w:b/>
                <w:bCs/>
              </w:rPr>
            </w:pPr>
            <w:r w:rsidRPr="02AA9404">
              <w:rPr>
                <w:b/>
                <w:bCs/>
              </w:rPr>
              <w:t>After (create the file and add all the code)</w:t>
            </w:r>
          </w:p>
        </w:tc>
      </w:tr>
      <w:tr w:rsidR="02AA9404" w14:paraId="648095CD" w14:textId="77777777" w:rsidTr="02AA9404">
        <w:tc>
          <w:tcPr>
            <w:tcW w:w="9746" w:type="dxa"/>
          </w:tcPr>
          <w:p w14:paraId="36FF40FC" w14:textId="29A14527" w:rsidR="02AA9404" w:rsidRDefault="02AA9404">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66E60E53" w14:textId="1FFA79AF" w:rsidR="02AA9404" w:rsidRDefault="02AA9404">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6">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165BBC24" w14:textId="7F58F696" w:rsidR="02AA9404" w:rsidRDefault="02AA9404">
            <w:r w:rsidRPr="02AA9404">
              <w:rPr>
                <w:rFonts w:ascii="Menlo" w:eastAsia="Menlo" w:hAnsi="Menlo" w:cs="Menlo"/>
                <w:color w:val="9B2393"/>
                <w:sz w:val="16"/>
                <w:szCs w:val="16"/>
              </w:rPr>
              <w:lastRenderedPageBreak/>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state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stat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053EB1B5" w14:textId="1BA80575" w:rsidR="02AA9404" w:rsidRDefault="02AA9404" w:rsidP="02AA9404">
            <w:pPr>
              <w:rPr>
                <w:rFonts w:ascii="Menlo" w:eastAsia="Menlo" w:hAnsi="Menlo" w:cs="Menlo"/>
                <w:color w:val="9B2393"/>
                <w:sz w:val="16"/>
                <w:szCs w:val="16"/>
              </w:rPr>
            </w:pPr>
            <w:r w:rsidRPr="02AA9404">
              <w:rPr>
                <w:rFonts w:ascii="Menlo" w:eastAsia="Menlo" w:hAnsi="Menlo" w:cs="Menlo"/>
                <w:color w:val="9B2393"/>
                <w:sz w:val="16"/>
                <w:szCs w:val="16"/>
              </w:rPr>
              <w:t>&lt;/form&gt;</w:t>
            </w:r>
            <w:r>
              <w:br/>
            </w:r>
          </w:p>
        </w:tc>
      </w:tr>
    </w:tbl>
    <w:p w14:paraId="70C30371" w14:textId="293F1EA5" w:rsidR="02AA9404" w:rsidRDefault="02AA9404" w:rsidP="02AA9404"/>
    <w:p w14:paraId="3C4A1C95" w14:textId="70D4DBFE" w:rsidR="064B4236" w:rsidRDefault="2E332A54" w:rsidP="02AA9404">
      <w:pPr>
        <w:pStyle w:val="Paragraphedeliste"/>
        <w:numPr>
          <w:ilvl w:val="1"/>
          <w:numId w:val="6"/>
        </w:numPr>
      </w:pPr>
      <w:r>
        <w:t>app_storefront_core/cartridge/forms/pl_PL/billingaddress.xml</w:t>
      </w:r>
    </w:p>
    <w:tbl>
      <w:tblPr>
        <w:tblStyle w:val="Grilledutableau"/>
        <w:tblW w:w="0" w:type="auto"/>
        <w:tblLook w:val="06A0" w:firstRow="1" w:lastRow="0" w:firstColumn="1" w:lastColumn="0" w:noHBand="1" w:noVBand="1"/>
      </w:tblPr>
      <w:tblGrid>
        <w:gridCol w:w="9736"/>
      </w:tblGrid>
      <w:tr w:rsidR="02AA9404" w14:paraId="32C5DEC8" w14:textId="77777777" w:rsidTr="02AA9404">
        <w:tc>
          <w:tcPr>
            <w:tcW w:w="9746" w:type="dxa"/>
            <w:shd w:val="clear" w:color="auto" w:fill="FDE9D9" w:themeFill="accent6" w:themeFillTint="33"/>
          </w:tcPr>
          <w:p w14:paraId="6C8A5906" w14:textId="2AB2A50A" w:rsidR="02AA9404" w:rsidRDefault="02AA9404" w:rsidP="02AA9404">
            <w:pPr>
              <w:spacing w:line="360" w:lineRule="auto"/>
              <w:rPr>
                <w:b/>
                <w:bCs/>
              </w:rPr>
            </w:pPr>
            <w:r w:rsidRPr="02AA9404">
              <w:rPr>
                <w:b/>
                <w:bCs/>
              </w:rPr>
              <w:t>Before (file does not exist)</w:t>
            </w:r>
          </w:p>
        </w:tc>
      </w:tr>
      <w:tr w:rsidR="02AA9404" w14:paraId="6D4C8123" w14:textId="77777777" w:rsidTr="02AA9404">
        <w:tc>
          <w:tcPr>
            <w:tcW w:w="9746" w:type="dxa"/>
          </w:tcPr>
          <w:p w14:paraId="52FEDA53" w14:textId="39900B0C" w:rsidR="02AA9404" w:rsidRDefault="02AA9404" w:rsidP="02AA9404">
            <w:pPr>
              <w:spacing w:line="360" w:lineRule="auto"/>
              <w:rPr>
                <w:rFonts w:ascii="Menlo" w:eastAsia="Menlo" w:hAnsi="Menlo" w:cs="Menlo"/>
                <w:color w:val="9B2393"/>
                <w:sz w:val="16"/>
                <w:szCs w:val="16"/>
              </w:rPr>
            </w:pPr>
          </w:p>
          <w:p w14:paraId="225C5473" w14:textId="38CC8C5C" w:rsidR="02AA9404" w:rsidRDefault="02AA9404" w:rsidP="02AA9404">
            <w:pPr>
              <w:spacing w:line="360" w:lineRule="auto"/>
              <w:rPr>
                <w:rFonts w:ascii="Menlo" w:eastAsia="Menlo" w:hAnsi="Menlo" w:cs="Menlo"/>
                <w:color w:val="000000" w:themeColor="text1"/>
                <w:sz w:val="16"/>
                <w:szCs w:val="16"/>
              </w:rPr>
            </w:pPr>
          </w:p>
        </w:tc>
      </w:tr>
      <w:tr w:rsidR="02AA9404" w14:paraId="2974C18B" w14:textId="77777777" w:rsidTr="02AA9404">
        <w:tc>
          <w:tcPr>
            <w:tcW w:w="9746" w:type="dxa"/>
            <w:shd w:val="clear" w:color="auto" w:fill="EAF1DD" w:themeFill="accent3" w:themeFillTint="33"/>
          </w:tcPr>
          <w:p w14:paraId="34C90E38" w14:textId="1F2591AD" w:rsidR="02AA9404" w:rsidRDefault="02AA9404" w:rsidP="02AA9404">
            <w:pPr>
              <w:spacing w:line="360" w:lineRule="auto"/>
              <w:rPr>
                <w:b/>
                <w:bCs/>
              </w:rPr>
            </w:pPr>
            <w:r w:rsidRPr="02AA9404">
              <w:rPr>
                <w:b/>
                <w:bCs/>
              </w:rPr>
              <w:t>After (create the file and add all the code)</w:t>
            </w:r>
          </w:p>
        </w:tc>
      </w:tr>
      <w:tr w:rsidR="02AA9404" w14:paraId="64E0C587" w14:textId="77777777" w:rsidTr="02AA9404">
        <w:tc>
          <w:tcPr>
            <w:tcW w:w="9746" w:type="dxa"/>
          </w:tcPr>
          <w:p w14:paraId="3E82D269" w14:textId="5CEE1D06" w:rsidR="02AA9404"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45350C6B" w14:textId="4CE0CF17"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7">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r>
              <w:br/>
            </w:r>
          </w:p>
          <w:p w14:paraId="79B8C954" w14:textId="2B964A65"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36ADD8F8" w14:textId="1E268657"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0E482B7C" w14:textId="694D7776"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5BC1DA4A" w14:textId="51DCB836"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3F116899" w14:textId="0385197B"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772AD219" w14:textId="67AA11EF"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66836C84" w14:textId="5A037545" w:rsidR="02AA9404" w:rsidRDefault="02AA9404" w:rsidP="02AA9404">
            <w:pPr>
              <w:spacing w:line="360" w:lineRule="auto"/>
            </w:pPr>
            <w:r w:rsidRPr="02AA9404">
              <w:rPr>
                <w:rFonts w:ascii="Menlo" w:eastAsia="Menlo" w:hAnsi="Menlo" w:cs="Menlo"/>
                <w:color w:val="536579"/>
                <w:sz w:val="16"/>
                <w:szCs w:val="16"/>
              </w:rPr>
              <w:t>&lt;!-- use set of supported billing countries --&gt;</w:t>
            </w:r>
          </w:p>
          <w:p w14:paraId="1C7ADD2C" w14:textId="55A4E171"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fault</w:t>
            </w:r>
            <w:r w:rsidRPr="02AA9404">
              <w:rPr>
                <w:rFonts w:ascii="Menlo" w:eastAsia="Menlo" w:hAnsi="Menlo" w:cs="Menlo"/>
                <w:color w:val="9B2393"/>
                <w:sz w:val="16"/>
                <w:szCs w:val="16"/>
              </w:rPr>
              <w:t>=</w:t>
            </w:r>
            <w:r w:rsidRPr="02AA9404">
              <w:rPr>
                <w:rFonts w:ascii="Menlo" w:eastAsia="Menlo" w:hAnsi="Menlo" w:cs="Menlo"/>
                <w:color w:val="C41A16"/>
                <w:sz w:val="16"/>
                <w:szCs w:val="16"/>
              </w:rPr>
              <w:t>"p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0956687E" w14:textId="7F2752FE" w:rsidR="02AA9404" w:rsidRDefault="02AA9404" w:rsidP="02AA9404">
            <w:pPr>
              <w:spacing w:line="360" w:lineRule="auto"/>
            </w:pPr>
            <w:r w:rsidRPr="02AA9404">
              <w:rPr>
                <w:rFonts w:ascii="Menlo" w:eastAsia="Menlo" w:hAnsi="Menlo" w:cs="Menlo"/>
                <w:color w:val="9B2393"/>
                <w:sz w:val="16"/>
                <w:szCs w:val="16"/>
              </w:rPr>
              <w:t>&lt;options&gt;</w:t>
            </w:r>
          </w:p>
          <w:p w14:paraId="59BB9FB6" w14:textId="38683ABE" w:rsidR="02AA9404"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p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polan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pl"</w:t>
            </w:r>
            <w:r w:rsidRPr="02AA9404">
              <w:rPr>
                <w:rFonts w:ascii="Menlo" w:eastAsia="Menlo" w:hAnsi="Menlo" w:cs="Menlo"/>
                <w:color w:val="9B2393"/>
                <w:sz w:val="16"/>
                <w:szCs w:val="16"/>
              </w:rPr>
              <w:t>/&gt;</w:t>
            </w:r>
          </w:p>
          <w:p w14:paraId="0033B864" w14:textId="0CD38FF6" w:rsidR="02AA9404"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2851008F" w14:textId="60B7C9A1" w:rsidR="02AA9404" w:rsidRDefault="02AA9404" w:rsidP="02AA9404">
            <w:pPr>
              <w:spacing w:line="360" w:lineRule="auto"/>
            </w:pPr>
            <w:r w:rsidRPr="02AA9404">
              <w:rPr>
                <w:rFonts w:ascii="Menlo" w:eastAsia="Menlo" w:hAnsi="Menlo" w:cs="Menlo"/>
                <w:color w:val="9B2393"/>
                <w:sz w:val="16"/>
                <w:szCs w:val="16"/>
              </w:rPr>
              <w:t>&lt;/field&gt;</w:t>
            </w:r>
          </w:p>
          <w:p w14:paraId="1CAC2941" w14:textId="0E4C45FA" w:rsidR="02AA9404" w:rsidRDefault="02AA9404" w:rsidP="02AA9404">
            <w:pPr>
              <w:spacing w:line="360" w:lineRule="auto"/>
            </w:pPr>
          </w:p>
          <w:p w14:paraId="7B977356" w14:textId="0388AC28" w:rsidR="02AA9404" w:rsidRDefault="02AA9404" w:rsidP="02AA9404">
            <w:pPr>
              <w:spacing w:line="360" w:lineRule="auto"/>
            </w:pPr>
            <w:r w:rsidRPr="02AA9404">
              <w:rPr>
                <w:rFonts w:ascii="Menlo" w:eastAsia="Menlo" w:hAnsi="Menlo" w:cs="Menlo"/>
                <w:color w:val="536579"/>
                <w:sz w:val="16"/>
                <w:szCs w:val="16"/>
              </w:rPr>
              <w:t>&lt;!-- use global state list --&gt;</w:t>
            </w:r>
          </w:p>
          <w:p w14:paraId="56CBBB01" w14:textId="5C405C5D" w:rsidR="02AA9404"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p>
          <w:p w14:paraId="47D212B6" w14:textId="4735544C" w:rsidR="02AA9404" w:rsidRDefault="02AA9404" w:rsidP="02AA9404">
            <w:pPr>
              <w:spacing w:line="360" w:lineRule="auto"/>
            </w:pPr>
          </w:p>
          <w:p w14:paraId="12D3B3A9" w14:textId="0287FB39" w:rsidR="02AA9404" w:rsidRDefault="02AA9404" w:rsidP="02AA9404">
            <w:pPr>
              <w:spacing w:line="360" w:lineRule="auto"/>
            </w:pPr>
            <w:r w:rsidRPr="02AA9404">
              <w:rPr>
                <w:rFonts w:ascii="Menlo" w:eastAsia="Menlo" w:hAnsi="Menlo" w:cs="Menlo"/>
                <w:color w:val="536579"/>
                <w:sz w:val="16"/>
                <w:szCs w:val="16"/>
              </w:rPr>
              <w:t>&lt;!-- phone is optional for billing addresses --&gt;</w:t>
            </w:r>
          </w:p>
          <w:p w14:paraId="38ED8C26" w14:textId="15BAFC31"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r>
              <w:br/>
            </w:r>
          </w:p>
          <w:p w14:paraId="4F322F25" w14:textId="4C2D82A2" w:rsidR="02AA9404" w:rsidRDefault="02AA9404" w:rsidP="02AA9404">
            <w:pPr>
              <w:spacing w:line="360" w:lineRule="auto"/>
            </w:pPr>
            <w:r w:rsidRPr="02AA9404">
              <w:rPr>
                <w:rFonts w:ascii="Menlo" w:eastAsia="Menlo" w:hAnsi="Menlo" w:cs="Menlo"/>
                <w:color w:val="536579"/>
                <w:sz w:val="16"/>
                <w:szCs w:val="16"/>
              </w:rPr>
              <w:t>&lt;!-- actions provided by the edit billing address dialog --&gt;</w:t>
            </w:r>
          </w:p>
          <w:p w14:paraId="35249724" w14:textId="6FB4491E"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17D009B0" w14:textId="5D93E743"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5AC8EBF9" w14:textId="665854F0" w:rsidR="02AA9404" w:rsidRDefault="02AA9404" w:rsidP="02AA9404">
            <w:pPr>
              <w:spacing w:line="360" w:lineRule="auto"/>
            </w:pPr>
            <w:r w:rsidRPr="02AA9404">
              <w:rPr>
                <w:rFonts w:ascii="Menlo" w:eastAsia="Menlo" w:hAnsi="Menlo" w:cs="Menlo"/>
                <w:color w:val="9B2393"/>
                <w:sz w:val="16"/>
                <w:szCs w:val="16"/>
              </w:rPr>
              <w:t>&lt;/form&gt;</w:t>
            </w:r>
          </w:p>
          <w:p w14:paraId="20A937AF" w14:textId="0AC66340" w:rsidR="02AA9404" w:rsidRDefault="02AA9404" w:rsidP="02AA9404">
            <w:pPr>
              <w:spacing w:after="200" w:line="276" w:lineRule="auto"/>
              <w:rPr>
                <w:rFonts w:ascii="Menlo" w:eastAsia="Menlo" w:hAnsi="Menlo" w:cs="Menlo"/>
                <w:color w:val="9B2393"/>
                <w:sz w:val="16"/>
                <w:szCs w:val="16"/>
              </w:rPr>
            </w:pPr>
          </w:p>
        </w:tc>
      </w:tr>
    </w:tbl>
    <w:p w14:paraId="03F67DDC" w14:textId="71ECFD17" w:rsidR="02AA9404" w:rsidRDefault="02AA9404" w:rsidP="02AA9404"/>
    <w:p w14:paraId="7F6F360D" w14:textId="0410D3BA" w:rsidR="064B4236" w:rsidRDefault="2E332A54" w:rsidP="02AA9404">
      <w:pPr>
        <w:pStyle w:val="Paragraphedeliste"/>
        <w:numPr>
          <w:ilvl w:val="1"/>
          <w:numId w:val="6"/>
        </w:numPr>
      </w:pPr>
      <w:r>
        <w:t>app_storefront_core/cartridge/forms/pl_PL/shippingaddress.xml</w:t>
      </w:r>
    </w:p>
    <w:tbl>
      <w:tblPr>
        <w:tblStyle w:val="Grilledutableau"/>
        <w:tblW w:w="0" w:type="auto"/>
        <w:tblLook w:val="06A0" w:firstRow="1" w:lastRow="0" w:firstColumn="1" w:lastColumn="0" w:noHBand="1" w:noVBand="1"/>
      </w:tblPr>
      <w:tblGrid>
        <w:gridCol w:w="9736"/>
      </w:tblGrid>
      <w:tr w:rsidR="02AA9404" w14:paraId="1C89DBB8" w14:textId="77777777" w:rsidTr="02AA9404">
        <w:tc>
          <w:tcPr>
            <w:tcW w:w="9746" w:type="dxa"/>
            <w:shd w:val="clear" w:color="auto" w:fill="FDE9D9" w:themeFill="accent6" w:themeFillTint="33"/>
          </w:tcPr>
          <w:p w14:paraId="5B8D2031" w14:textId="2AB2A50A" w:rsidR="02AA9404" w:rsidRDefault="02AA9404" w:rsidP="02AA9404">
            <w:pPr>
              <w:spacing w:line="360" w:lineRule="auto"/>
              <w:rPr>
                <w:b/>
                <w:bCs/>
              </w:rPr>
            </w:pPr>
            <w:r w:rsidRPr="02AA9404">
              <w:rPr>
                <w:b/>
                <w:bCs/>
              </w:rPr>
              <w:t>Before (file does not exist)</w:t>
            </w:r>
          </w:p>
        </w:tc>
      </w:tr>
      <w:tr w:rsidR="02AA9404" w14:paraId="0A333584" w14:textId="77777777" w:rsidTr="02AA9404">
        <w:tc>
          <w:tcPr>
            <w:tcW w:w="9746" w:type="dxa"/>
          </w:tcPr>
          <w:p w14:paraId="314FB5A8" w14:textId="39900B0C" w:rsidR="02AA9404" w:rsidRDefault="02AA9404" w:rsidP="02AA9404">
            <w:pPr>
              <w:spacing w:line="360" w:lineRule="auto"/>
              <w:rPr>
                <w:rFonts w:ascii="Menlo" w:eastAsia="Menlo" w:hAnsi="Menlo" w:cs="Menlo"/>
                <w:color w:val="9B2393"/>
                <w:sz w:val="16"/>
                <w:szCs w:val="16"/>
              </w:rPr>
            </w:pPr>
          </w:p>
          <w:p w14:paraId="25AC05E6" w14:textId="38CC8C5C" w:rsidR="02AA9404" w:rsidRDefault="02AA9404" w:rsidP="02AA9404">
            <w:pPr>
              <w:spacing w:line="360" w:lineRule="auto"/>
              <w:rPr>
                <w:rFonts w:ascii="Menlo" w:eastAsia="Menlo" w:hAnsi="Menlo" w:cs="Menlo"/>
                <w:color w:val="000000" w:themeColor="text1"/>
                <w:sz w:val="16"/>
                <w:szCs w:val="16"/>
              </w:rPr>
            </w:pPr>
          </w:p>
        </w:tc>
      </w:tr>
      <w:tr w:rsidR="02AA9404" w14:paraId="4363069E" w14:textId="77777777" w:rsidTr="02AA9404">
        <w:tc>
          <w:tcPr>
            <w:tcW w:w="9746" w:type="dxa"/>
            <w:shd w:val="clear" w:color="auto" w:fill="EAF1DD" w:themeFill="accent3" w:themeFillTint="33"/>
          </w:tcPr>
          <w:p w14:paraId="312E8297" w14:textId="1F2591AD" w:rsidR="02AA9404" w:rsidRDefault="02AA9404" w:rsidP="02AA9404">
            <w:pPr>
              <w:spacing w:line="360" w:lineRule="auto"/>
              <w:rPr>
                <w:b/>
                <w:bCs/>
              </w:rPr>
            </w:pPr>
            <w:r w:rsidRPr="02AA9404">
              <w:rPr>
                <w:b/>
                <w:bCs/>
              </w:rPr>
              <w:t>After (create the file and add all the code)</w:t>
            </w:r>
          </w:p>
        </w:tc>
      </w:tr>
      <w:tr w:rsidR="02AA9404" w14:paraId="6F2CBC36" w14:textId="77777777" w:rsidTr="02AA9404">
        <w:tc>
          <w:tcPr>
            <w:tcW w:w="9746" w:type="dxa"/>
          </w:tcPr>
          <w:p w14:paraId="4D236DB0" w14:textId="3FB45928" w:rsidR="02AA9404" w:rsidRDefault="02AA9404" w:rsidP="02AA9404">
            <w:pPr>
              <w:spacing w:line="360" w:lineRule="auto"/>
            </w:pPr>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36E42A7D" w14:textId="7724AC99" w:rsidR="02AA9404" w:rsidRDefault="02AA9404" w:rsidP="02AA9404">
            <w:pPr>
              <w:spacing w:line="360" w:lineRule="auto"/>
            </w:pPr>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8">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r>
              <w:br/>
            </w:r>
          </w:p>
          <w:p w14:paraId="46D918A2" w14:textId="195C9200"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fir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r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4710A0AF" w14:textId="6903670D"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lastNam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lastnam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4004E93" w14:textId="74D74BF4"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error"</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21D1CE31" w14:textId="6186B851"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address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p>
          <w:p w14:paraId="1A794A50" w14:textId="063DCE05"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osta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zip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5"</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1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egexp</w:t>
            </w:r>
            <w:r w:rsidRPr="02AA9404">
              <w:rPr>
                <w:rFonts w:ascii="Menlo" w:eastAsia="Menlo" w:hAnsi="Menlo" w:cs="Menlo"/>
                <w:color w:val="9B2393"/>
                <w:sz w:val="16"/>
                <w:szCs w:val="16"/>
              </w:rPr>
              <w:t>=</w:t>
            </w:r>
            <w:r w:rsidRPr="02AA9404">
              <w:rPr>
                <w:rFonts w:ascii="Menlo" w:eastAsia="Menlo" w:hAnsi="Menlo" w:cs="Menlo"/>
                <w:color w:val="C41A16"/>
                <w:sz w:val="16"/>
                <w:szCs w:val="16"/>
              </w:rPr>
              <w:t>"(^\d{5}(-\d{4})?$)|(^[abceghjklmnprstvxyABCEGHJKLMNPRSTVXY]{1}\d{1}[A-Za-z]{1} *\d{1}[A-Za-z]{1}\d{1}$)"</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ostal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errorzip"</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ostalcode.example"</w:t>
            </w:r>
            <w:r w:rsidRPr="02AA9404">
              <w:rPr>
                <w:rFonts w:ascii="Menlo" w:eastAsia="Menlo" w:hAnsi="Menlo" w:cs="Menlo"/>
                <w:color w:val="9B2393"/>
                <w:sz w:val="16"/>
                <w:szCs w:val="16"/>
              </w:rPr>
              <w:t>/&gt;</w:t>
            </w:r>
          </w:p>
          <w:p w14:paraId="7E68ACA9" w14:textId="231AD0CA" w:rsidR="02AA9404" w:rsidRDefault="02AA9404" w:rsidP="02AA9404">
            <w:pPr>
              <w:spacing w:line="360" w:lineRule="auto"/>
            </w:pPr>
            <w:r w:rsidRPr="02AA9404">
              <w:rPr>
                <w:rFonts w:ascii="Menlo" w:eastAsia="Menlo" w:hAnsi="Menlo" w:cs="Menlo"/>
                <w:color w:val="536579"/>
                <w:sz w:val="16"/>
                <w:szCs w:val="16"/>
              </w:rPr>
              <w:t>&lt;!-- use global state list --&gt;</w:t>
            </w:r>
          </w:p>
          <w:p w14:paraId="5DC8CF4B" w14:textId="2FF6A954" w:rsidR="02AA9404" w:rsidRDefault="02AA9404" w:rsidP="02AA9404">
            <w:pPr>
              <w:spacing w:line="360" w:lineRule="auto"/>
            </w:pPr>
            <w:r w:rsidRPr="02AA9404">
              <w:rPr>
                <w:rFonts w:ascii="Menlo" w:eastAsia="Menlo" w:hAnsi="Menlo" w:cs="Menlo"/>
                <w:color w:val="9B2393"/>
                <w:sz w:val="16"/>
                <w:szCs w:val="16"/>
              </w:rPr>
              <w:t xml:space="preserve">&lt;include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name</w:t>
            </w:r>
            <w:r w:rsidRPr="02AA9404">
              <w:rPr>
                <w:rFonts w:ascii="Menlo" w:eastAsia="Menlo" w:hAnsi="Menlo" w:cs="Menlo"/>
                <w:color w:val="9B2393"/>
                <w:sz w:val="16"/>
                <w:szCs w:val="16"/>
              </w:rPr>
              <w:t>=</w:t>
            </w:r>
            <w:r w:rsidRPr="02AA9404">
              <w:rPr>
                <w:rFonts w:ascii="Menlo" w:eastAsia="Menlo" w:hAnsi="Menlo" w:cs="Menlo"/>
                <w:color w:val="C41A16"/>
                <w:sz w:val="16"/>
                <w:szCs w:val="16"/>
              </w:rPr>
              <w:t>"states"</w:t>
            </w:r>
            <w:r w:rsidRPr="02AA9404">
              <w:rPr>
                <w:rFonts w:ascii="Menlo" w:eastAsia="Menlo" w:hAnsi="Menlo" w:cs="Menlo"/>
                <w:color w:val="9B2393"/>
                <w:sz w:val="16"/>
                <w:szCs w:val="16"/>
              </w:rPr>
              <w:t>/&gt;</w:t>
            </w:r>
          </w:p>
          <w:p w14:paraId="7F90FB9B" w14:textId="304B1DA8"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it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n-length</w:t>
            </w:r>
            <w:r w:rsidRPr="02AA9404">
              <w:rPr>
                <w:rFonts w:ascii="Menlo" w:eastAsia="Menlo" w:hAnsi="Menlo" w:cs="Menlo"/>
                <w:color w:val="9B2393"/>
                <w:sz w:val="16"/>
                <w:szCs w:val="16"/>
              </w:rPr>
              <w:t>=</w:t>
            </w:r>
            <w:r w:rsidRPr="02AA9404">
              <w:rPr>
                <w:rFonts w:ascii="Menlo" w:eastAsia="Menlo" w:hAnsi="Menlo" w:cs="Menlo"/>
                <w:color w:val="C41A16"/>
                <w:sz w:val="16"/>
                <w:szCs w:val="16"/>
              </w:rPr>
              <w:t>"2"</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5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it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 xml:space="preserve"> /&gt;</w:t>
            </w:r>
            <w:r>
              <w:br/>
            </w:r>
          </w:p>
          <w:p w14:paraId="258990F2" w14:textId="4100EF7C" w:rsidR="02AA9404" w:rsidRDefault="02AA9404" w:rsidP="02AA9404">
            <w:pPr>
              <w:spacing w:line="360" w:lineRule="auto"/>
            </w:pPr>
            <w:r w:rsidRPr="02AA9404">
              <w:rPr>
                <w:rFonts w:ascii="Menlo" w:eastAsia="Menlo" w:hAnsi="Menlo" w:cs="Menlo"/>
                <w:color w:val="536579"/>
                <w:sz w:val="16"/>
                <w:szCs w:val="16"/>
              </w:rPr>
              <w:t>&lt;!-- use set of supported shipping countries --&gt;</w:t>
            </w:r>
          </w:p>
          <w:p w14:paraId="634724C0" w14:textId="5F228E44"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countr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country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country.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44FBCDAC" w14:textId="03AE74D5" w:rsidR="02AA9404" w:rsidRDefault="02AA9404" w:rsidP="02AA9404">
            <w:pPr>
              <w:spacing w:line="360" w:lineRule="auto"/>
            </w:pPr>
            <w:r w:rsidRPr="02AA9404">
              <w:rPr>
                <w:rFonts w:ascii="Menlo" w:eastAsia="Menlo" w:hAnsi="Menlo" w:cs="Menlo"/>
                <w:color w:val="9B2393"/>
                <w:sz w:val="16"/>
                <w:szCs w:val="16"/>
              </w:rPr>
              <w:t>&lt;options&gt;</w:t>
            </w:r>
          </w:p>
          <w:p w14:paraId="45291090" w14:textId="4983F241" w:rsidR="02AA9404" w:rsidRDefault="02AA9404" w:rsidP="02AA9404">
            <w:pPr>
              <w:spacing w:line="360" w:lineRule="auto"/>
            </w:pPr>
            <w:r w:rsidRPr="02AA9404">
              <w:rPr>
                <w:rFonts w:ascii="Menlo" w:eastAsia="Menlo" w:hAnsi="Menlo" w:cs="Menlo"/>
                <w:color w:val="9B2393"/>
                <w:sz w:val="16"/>
                <w:szCs w:val="16"/>
              </w:rPr>
              <w:t xml:space="preserve">&lt;option </w:t>
            </w:r>
            <w:r w:rsidRPr="02AA9404">
              <w:rPr>
                <w:rFonts w:ascii="Menlo" w:eastAsia="Menlo" w:hAnsi="Menlo" w:cs="Menlo"/>
                <w:color w:val="815F03"/>
                <w:sz w:val="16"/>
                <w:szCs w:val="16"/>
              </w:rPr>
              <w:t>optionid</w:t>
            </w:r>
            <w:r w:rsidRPr="02AA9404">
              <w:rPr>
                <w:rFonts w:ascii="Menlo" w:eastAsia="Menlo" w:hAnsi="Menlo" w:cs="Menlo"/>
                <w:color w:val="9B2393"/>
                <w:sz w:val="16"/>
                <w:szCs w:val="16"/>
              </w:rPr>
              <w:t>=</w:t>
            </w:r>
            <w:r w:rsidRPr="02AA9404">
              <w:rPr>
                <w:rFonts w:ascii="Menlo" w:eastAsia="Menlo" w:hAnsi="Menlo" w:cs="Menlo"/>
                <w:color w:val="C41A16"/>
                <w:sz w:val="16"/>
                <w:szCs w:val="16"/>
              </w:rPr>
              <w:t>"pl"</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country.poland"</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w:t>
            </w:r>
            <w:r w:rsidRPr="02AA9404">
              <w:rPr>
                <w:rFonts w:ascii="Menlo" w:eastAsia="Menlo" w:hAnsi="Menlo" w:cs="Menlo"/>
                <w:color w:val="9B2393"/>
                <w:sz w:val="16"/>
                <w:szCs w:val="16"/>
              </w:rPr>
              <w:t>=</w:t>
            </w:r>
            <w:r w:rsidRPr="02AA9404">
              <w:rPr>
                <w:rFonts w:ascii="Menlo" w:eastAsia="Menlo" w:hAnsi="Menlo" w:cs="Menlo"/>
                <w:color w:val="C41A16"/>
                <w:sz w:val="16"/>
                <w:szCs w:val="16"/>
              </w:rPr>
              <w:t>"pl"</w:t>
            </w:r>
            <w:r w:rsidRPr="02AA9404">
              <w:rPr>
                <w:rFonts w:ascii="Menlo" w:eastAsia="Menlo" w:hAnsi="Menlo" w:cs="Menlo"/>
                <w:color w:val="9B2393"/>
                <w:sz w:val="16"/>
                <w:szCs w:val="16"/>
              </w:rPr>
              <w:t>/&gt;</w:t>
            </w:r>
          </w:p>
          <w:p w14:paraId="452FD35B" w14:textId="53F19E1F" w:rsidR="02AA9404" w:rsidRDefault="02AA9404" w:rsidP="02AA9404">
            <w:pPr>
              <w:spacing w:line="360" w:lineRule="auto"/>
            </w:pPr>
            <w:r w:rsidRPr="02AA9404">
              <w:rPr>
                <w:rFonts w:ascii="Menlo" w:eastAsia="Menlo" w:hAnsi="Menlo" w:cs="Menlo"/>
                <w:color w:val="9B2393"/>
                <w:sz w:val="16"/>
                <w:szCs w:val="16"/>
              </w:rPr>
              <w:t>&lt;/options&gt;</w:t>
            </w:r>
            <w:r w:rsidRPr="02AA9404">
              <w:rPr>
                <w:rFonts w:ascii="Menlo" w:eastAsia="Menlo" w:hAnsi="Menlo" w:cs="Menlo"/>
                <w:color w:val="000000" w:themeColor="text1"/>
                <w:sz w:val="16"/>
                <w:szCs w:val="16"/>
              </w:rPr>
              <w:t xml:space="preserve"> </w:t>
            </w:r>
          </w:p>
          <w:p w14:paraId="57BDD7EF" w14:textId="3EA9BB9D" w:rsidR="02AA9404" w:rsidRDefault="02AA9404" w:rsidP="02AA9404">
            <w:pPr>
              <w:spacing w:line="360" w:lineRule="auto"/>
            </w:pPr>
            <w:r w:rsidRPr="02AA9404">
              <w:rPr>
                <w:rFonts w:ascii="Menlo" w:eastAsia="Menlo" w:hAnsi="Menlo" w:cs="Menlo"/>
                <w:color w:val="9B2393"/>
                <w:sz w:val="16"/>
                <w:szCs w:val="16"/>
              </w:rPr>
              <w:t>&lt;/field&gt;</w:t>
            </w:r>
            <w:r>
              <w:br/>
            </w:r>
          </w:p>
          <w:p w14:paraId="5B19F3CF" w14:textId="0E64712F" w:rsidR="02AA9404" w:rsidRDefault="02AA9404" w:rsidP="02AA9404">
            <w:pPr>
              <w:spacing w:line="360" w:lineRule="auto"/>
            </w:pPr>
            <w:r w:rsidRPr="02AA9404">
              <w:rPr>
                <w:rFonts w:ascii="Menlo" w:eastAsia="Menlo" w:hAnsi="Menlo" w:cs="Menlo"/>
                <w:color w:val="536579"/>
                <w:sz w:val="16"/>
                <w:szCs w:val="16"/>
              </w:rPr>
              <w:t>&lt;!-- phone is mandatory for shipping addresses --&gt;</w:t>
            </w:r>
          </w:p>
          <w:p w14:paraId="1D9D81CD" w14:textId="74484C90" w:rsidR="02AA9404" w:rsidRDefault="02AA9404" w:rsidP="02AA9404">
            <w:pPr>
              <w:spacing w:line="360" w:lineRule="auto"/>
            </w:pPr>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profile.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description</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exampl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phon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x-length</w:t>
            </w:r>
            <w:r w:rsidRPr="02AA9404">
              <w:rPr>
                <w:rFonts w:ascii="Menlo" w:eastAsia="Menlo" w:hAnsi="Menlo" w:cs="Menlo"/>
                <w:color w:val="9B2393"/>
                <w:sz w:val="16"/>
                <w:szCs w:val="16"/>
              </w:rPr>
              <w:t>=</w:t>
            </w:r>
            <w:r w:rsidRPr="02AA9404">
              <w:rPr>
                <w:rFonts w:ascii="Menlo" w:eastAsia="Menlo" w:hAnsi="Menlo" w:cs="Menlo"/>
                <w:color w:val="C41A16"/>
                <w:sz w:val="16"/>
                <w:szCs w:val="16"/>
              </w:rPr>
              <w:t>"20"</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phon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rang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0A2249AD" w14:textId="5C30A2FB" w:rsidR="02AA9404" w:rsidRDefault="02AA9404" w:rsidP="02AA9404">
            <w:pPr>
              <w:spacing w:line="360" w:lineRule="auto"/>
            </w:pPr>
          </w:p>
          <w:p w14:paraId="7060DFB4" w14:textId="5307720B" w:rsidR="02AA9404" w:rsidRDefault="02AA9404" w:rsidP="02AA9404">
            <w:pPr>
              <w:spacing w:line="360" w:lineRule="auto"/>
            </w:pPr>
            <w:r w:rsidRPr="02AA9404">
              <w:rPr>
                <w:rFonts w:ascii="Menlo" w:eastAsia="Menlo" w:hAnsi="Menlo" w:cs="Menlo"/>
                <w:color w:val="536579"/>
                <w:sz w:val="16"/>
                <w:szCs w:val="16"/>
              </w:rPr>
              <w:t>&lt;!-- actions provided by the edit shipping address dialog --&gt;</w:t>
            </w:r>
          </w:p>
          <w:p w14:paraId="0A2F93EB" w14:textId="68D6ADE6"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apply"</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true"</w:t>
            </w:r>
            <w:r w:rsidRPr="02AA9404">
              <w:rPr>
                <w:rFonts w:ascii="Menlo" w:eastAsia="Menlo" w:hAnsi="Menlo" w:cs="Menlo"/>
                <w:color w:val="9B2393"/>
                <w:sz w:val="16"/>
                <w:szCs w:val="16"/>
              </w:rPr>
              <w:t>/&gt;</w:t>
            </w:r>
          </w:p>
          <w:p w14:paraId="663D14CB" w14:textId="79F7ADA1" w:rsidR="02AA9404" w:rsidRDefault="02AA9404" w:rsidP="02AA9404">
            <w:pPr>
              <w:spacing w:line="360" w:lineRule="auto"/>
            </w:pPr>
            <w:r w:rsidRPr="02AA9404">
              <w:rPr>
                <w:rFonts w:ascii="Menlo" w:eastAsia="Menlo" w:hAnsi="Menlo" w:cs="Menlo"/>
                <w:color w:val="9B2393"/>
                <w:sz w:val="16"/>
                <w:szCs w:val="16"/>
              </w:rPr>
              <w:t xml:space="preserve">&lt;action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remov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id-form</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gt;</w:t>
            </w:r>
          </w:p>
          <w:p w14:paraId="19144BEC" w14:textId="670ACD9F" w:rsidR="02AA9404" w:rsidRDefault="02AA9404" w:rsidP="02AA9404">
            <w:pPr>
              <w:spacing w:line="360" w:lineRule="auto"/>
            </w:pPr>
            <w:r w:rsidRPr="02AA9404">
              <w:rPr>
                <w:rFonts w:ascii="Menlo" w:eastAsia="Menlo" w:hAnsi="Menlo" w:cs="Menlo"/>
                <w:color w:val="9B2393"/>
                <w:sz w:val="16"/>
                <w:szCs w:val="16"/>
              </w:rPr>
              <w:t>&lt;/form&gt;</w:t>
            </w:r>
          </w:p>
          <w:p w14:paraId="36AB0429" w14:textId="0A5530BE" w:rsidR="02AA9404" w:rsidRDefault="02AA9404" w:rsidP="02AA9404"/>
        </w:tc>
      </w:tr>
    </w:tbl>
    <w:p w14:paraId="5714B3AC" w14:textId="3ECA73AF" w:rsidR="02AA9404" w:rsidRDefault="02AA9404" w:rsidP="02AA9404"/>
    <w:p w14:paraId="7EF7E150" w14:textId="170B631D" w:rsidR="064B4236" w:rsidRDefault="02AA9404" w:rsidP="02AA9404">
      <w:pPr>
        <w:pStyle w:val="Paragraphedeliste"/>
        <w:numPr>
          <w:ilvl w:val="1"/>
          <w:numId w:val="6"/>
        </w:numPr>
      </w:pPr>
      <w:r w:rsidRPr="02AA9404">
        <w:t>app_storefront_core/cartridge/forms/default/pl_PL/states.xml</w:t>
      </w:r>
    </w:p>
    <w:tbl>
      <w:tblPr>
        <w:tblStyle w:val="Grilledutableau"/>
        <w:tblW w:w="0" w:type="auto"/>
        <w:tblLook w:val="06A0" w:firstRow="1" w:lastRow="0" w:firstColumn="1" w:lastColumn="0" w:noHBand="1" w:noVBand="1"/>
      </w:tblPr>
      <w:tblGrid>
        <w:gridCol w:w="9736"/>
      </w:tblGrid>
      <w:tr w:rsidR="02AA9404" w14:paraId="652B4BA6" w14:textId="77777777" w:rsidTr="02AA9404">
        <w:tc>
          <w:tcPr>
            <w:tcW w:w="9746" w:type="dxa"/>
            <w:shd w:val="clear" w:color="auto" w:fill="FDE9D9" w:themeFill="accent6" w:themeFillTint="33"/>
          </w:tcPr>
          <w:p w14:paraId="1799EBEF" w14:textId="2AB2A50A" w:rsidR="02AA9404" w:rsidRDefault="02AA9404" w:rsidP="02AA9404">
            <w:pPr>
              <w:spacing w:line="360" w:lineRule="auto"/>
              <w:rPr>
                <w:b/>
                <w:bCs/>
              </w:rPr>
            </w:pPr>
            <w:r w:rsidRPr="02AA9404">
              <w:rPr>
                <w:b/>
                <w:bCs/>
              </w:rPr>
              <w:lastRenderedPageBreak/>
              <w:t>Before (file does not exist)</w:t>
            </w:r>
          </w:p>
        </w:tc>
      </w:tr>
      <w:tr w:rsidR="02AA9404" w14:paraId="51E11BA5" w14:textId="77777777" w:rsidTr="02AA9404">
        <w:tc>
          <w:tcPr>
            <w:tcW w:w="9746" w:type="dxa"/>
          </w:tcPr>
          <w:p w14:paraId="44A8ADFD" w14:textId="39900B0C" w:rsidR="02AA9404" w:rsidRDefault="02AA9404" w:rsidP="02AA9404">
            <w:pPr>
              <w:spacing w:line="360" w:lineRule="auto"/>
              <w:rPr>
                <w:rFonts w:ascii="Menlo" w:eastAsia="Menlo" w:hAnsi="Menlo" w:cs="Menlo"/>
                <w:color w:val="9B2393"/>
                <w:sz w:val="16"/>
                <w:szCs w:val="16"/>
              </w:rPr>
            </w:pPr>
          </w:p>
          <w:p w14:paraId="0E09681A" w14:textId="38CC8C5C" w:rsidR="02AA9404" w:rsidRDefault="02AA9404" w:rsidP="02AA9404">
            <w:pPr>
              <w:spacing w:line="360" w:lineRule="auto"/>
              <w:rPr>
                <w:rFonts w:ascii="Menlo" w:eastAsia="Menlo" w:hAnsi="Menlo" w:cs="Menlo"/>
                <w:color w:val="000000" w:themeColor="text1"/>
                <w:sz w:val="16"/>
                <w:szCs w:val="16"/>
              </w:rPr>
            </w:pPr>
          </w:p>
        </w:tc>
      </w:tr>
      <w:tr w:rsidR="02AA9404" w14:paraId="50CACEC8" w14:textId="77777777" w:rsidTr="02AA9404">
        <w:tc>
          <w:tcPr>
            <w:tcW w:w="9746" w:type="dxa"/>
            <w:shd w:val="clear" w:color="auto" w:fill="EAF1DD" w:themeFill="accent3" w:themeFillTint="33"/>
          </w:tcPr>
          <w:p w14:paraId="6D3ADEEA" w14:textId="1F2591AD" w:rsidR="02AA9404" w:rsidRDefault="02AA9404" w:rsidP="02AA9404">
            <w:pPr>
              <w:spacing w:line="360" w:lineRule="auto"/>
              <w:rPr>
                <w:b/>
                <w:bCs/>
              </w:rPr>
            </w:pPr>
            <w:r w:rsidRPr="02AA9404">
              <w:rPr>
                <w:b/>
                <w:bCs/>
              </w:rPr>
              <w:t>After (create the file and add all the code)</w:t>
            </w:r>
          </w:p>
        </w:tc>
      </w:tr>
      <w:tr w:rsidR="02AA9404" w14:paraId="27BDB657" w14:textId="77777777" w:rsidTr="02AA9404">
        <w:tc>
          <w:tcPr>
            <w:tcW w:w="9746" w:type="dxa"/>
          </w:tcPr>
          <w:p w14:paraId="0EEB0B8F" w14:textId="29A14527" w:rsidR="02AA9404" w:rsidRDefault="02AA9404">
            <w:r w:rsidRPr="02AA9404">
              <w:rPr>
                <w:rFonts w:ascii="Menlo" w:eastAsia="Menlo" w:hAnsi="Menlo" w:cs="Menlo"/>
                <w:color w:val="9B2393"/>
                <w:sz w:val="16"/>
                <w:szCs w:val="16"/>
              </w:rPr>
              <w:t>&lt;?xml version=</w:t>
            </w:r>
            <w:r w:rsidRPr="02AA9404">
              <w:rPr>
                <w:rFonts w:ascii="Menlo" w:eastAsia="Menlo" w:hAnsi="Menlo" w:cs="Menlo"/>
                <w:color w:val="C41A16"/>
                <w:sz w:val="16"/>
                <w:szCs w:val="16"/>
              </w:rPr>
              <w:t>"1.0"</w:t>
            </w:r>
            <w:r w:rsidRPr="02AA9404">
              <w:rPr>
                <w:rFonts w:ascii="Menlo" w:eastAsia="Menlo" w:hAnsi="Menlo" w:cs="Menlo"/>
                <w:color w:val="9B2393"/>
                <w:sz w:val="16"/>
                <w:szCs w:val="16"/>
              </w:rPr>
              <w:t>?&gt;</w:t>
            </w:r>
          </w:p>
          <w:p w14:paraId="125EF665" w14:textId="1FFA79AF" w:rsidR="02AA9404" w:rsidRDefault="02AA9404">
            <w:r w:rsidRPr="02AA9404">
              <w:rPr>
                <w:rFonts w:ascii="Menlo" w:eastAsia="Menlo" w:hAnsi="Menlo" w:cs="Menlo"/>
                <w:color w:val="9B2393"/>
                <w:sz w:val="16"/>
                <w:szCs w:val="16"/>
              </w:rPr>
              <w:t xml:space="preserve">&lt;form </w:t>
            </w:r>
            <w:r w:rsidRPr="02AA9404">
              <w:rPr>
                <w:rFonts w:ascii="Menlo" w:eastAsia="Menlo" w:hAnsi="Menlo" w:cs="Menlo"/>
                <w:color w:val="815F03"/>
                <w:sz w:val="16"/>
                <w:szCs w:val="16"/>
              </w:rPr>
              <w:t>xmlns</w:t>
            </w:r>
            <w:r w:rsidRPr="02AA9404">
              <w:rPr>
                <w:rFonts w:ascii="Menlo" w:eastAsia="Menlo" w:hAnsi="Menlo" w:cs="Menlo"/>
                <w:color w:val="9B2393"/>
                <w:sz w:val="16"/>
                <w:szCs w:val="16"/>
              </w:rPr>
              <w:t>=</w:t>
            </w:r>
            <w:r w:rsidRPr="02AA9404">
              <w:rPr>
                <w:rFonts w:ascii="Menlo" w:eastAsia="Menlo" w:hAnsi="Menlo" w:cs="Menlo"/>
                <w:color w:val="C41A16"/>
                <w:sz w:val="16"/>
                <w:szCs w:val="16"/>
              </w:rPr>
              <w:t>"</w:t>
            </w:r>
            <w:hyperlink r:id="rId39">
              <w:r w:rsidRPr="02AA9404">
                <w:rPr>
                  <w:rStyle w:val="Lienhypertexte"/>
                  <w:rFonts w:ascii="Menlo" w:eastAsia="Menlo" w:hAnsi="Menlo" w:cs="Menlo"/>
                  <w:color w:val="0E0EFF"/>
                  <w:sz w:val="16"/>
                  <w:szCs w:val="16"/>
                </w:rPr>
                <w:t>http://www.demandware.com/xml/form/2008-04-19</w:t>
              </w:r>
            </w:hyperlink>
            <w:r w:rsidRPr="02AA9404">
              <w:rPr>
                <w:rFonts w:ascii="Menlo" w:eastAsia="Menlo" w:hAnsi="Menlo" w:cs="Menlo"/>
                <w:color w:val="0E0EFF"/>
                <w:sz w:val="16"/>
                <w:szCs w:val="16"/>
              </w:rPr>
              <w:t>"</w:t>
            </w:r>
            <w:r w:rsidRPr="02AA9404">
              <w:rPr>
                <w:rFonts w:ascii="Menlo" w:eastAsia="Menlo" w:hAnsi="Menlo" w:cs="Menlo"/>
                <w:color w:val="9B2393"/>
                <w:sz w:val="16"/>
                <w:szCs w:val="16"/>
              </w:rPr>
              <w:t>&gt;</w:t>
            </w:r>
          </w:p>
          <w:p w14:paraId="0D3F7CEE" w14:textId="7F58F696" w:rsidR="02AA9404" w:rsidRDefault="02AA9404">
            <w:r w:rsidRPr="02AA9404">
              <w:rPr>
                <w:rFonts w:ascii="Menlo" w:eastAsia="Menlo" w:hAnsi="Menlo" w:cs="Menlo"/>
                <w:color w:val="9B2393"/>
                <w:sz w:val="16"/>
                <w:szCs w:val="16"/>
              </w:rPr>
              <w:t xml:space="preserve">&lt;field </w:t>
            </w:r>
            <w:r w:rsidRPr="02AA9404">
              <w:rPr>
                <w:rFonts w:ascii="Menlo" w:eastAsia="Menlo" w:hAnsi="Menlo" w:cs="Menlo"/>
                <w:color w:val="815F03"/>
                <w:sz w:val="16"/>
                <w:szCs w:val="16"/>
              </w:rPr>
              <w:t>formid</w:t>
            </w:r>
            <w:r w:rsidRPr="02AA9404">
              <w:rPr>
                <w:rFonts w:ascii="Menlo" w:eastAsia="Menlo" w:hAnsi="Menlo" w:cs="Menlo"/>
                <w:color w:val="9B2393"/>
                <w:sz w:val="16"/>
                <w:szCs w:val="16"/>
              </w:rPr>
              <w:t>=</w:t>
            </w:r>
            <w:r w:rsidRPr="02AA9404">
              <w:rPr>
                <w:rFonts w:ascii="Menlo" w:eastAsia="Menlo" w:hAnsi="Menlo" w:cs="Menlo"/>
                <w:color w:val="C41A16"/>
                <w:sz w:val="16"/>
                <w:szCs w:val="16"/>
              </w:rPr>
              <w:t>"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label</w:t>
            </w:r>
            <w:r w:rsidRPr="02AA9404">
              <w:rPr>
                <w:rFonts w:ascii="Menlo" w:eastAsia="Menlo" w:hAnsi="Menlo" w:cs="Menlo"/>
                <w:color w:val="9B2393"/>
                <w:sz w:val="16"/>
                <w:szCs w:val="16"/>
              </w:rPr>
              <w:t>=</w:t>
            </w:r>
            <w:r w:rsidRPr="02AA9404">
              <w:rPr>
                <w:rFonts w:ascii="Menlo" w:eastAsia="Menlo" w:hAnsi="Menlo" w:cs="Menlo"/>
                <w:color w:val="C41A16"/>
                <w:sz w:val="16"/>
                <w:szCs w:val="16"/>
              </w:rPr>
              <w:t>"resource.stat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type</w:t>
            </w:r>
            <w:r w:rsidRPr="02AA9404">
              <w:rPr>
                <w:rFonts w:ascii="Menlo" w:eastAsia="Menlo" w:hAnsi="Menlo" w:cs="Menlo"/>
                <w:color w:val="9B2393"/>
                <w:sz w:val="16"/>
                <w:szCs w:val="16"/>
              </w:rPr>
              <w:t>=</w:t>
            </w:r>
            <w:r w:rsidRPr="02AA9404">
              <w:rPr>
                <w:rFonts w:ascii="Menlo" w:eastAsia="Menlo" w:hAnsi="Menlo" w:cs="Menlo"/>
                <w:color w:val="C41A16"/>
                <w:sz w:val="16"/>
                <w:szCs w:val="16"/>
              </w:rPr>
              <w:t>"str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andatory</w:t>
            </w:r>
            <w:r w:rsidRPr="02AA9404">
              <w:rPr>
                <w:rFonts w:ascii="Menlo" w:eastAsia="Menlo" w:hAnsi="Menlo" w:cs="Menlo"/>
                <w:color w:val="9B2393"/>
                <w:sz w:val="16"/>
                <w:szCs w:val="16"/>
              </w:rPr>
              <w:t>=</w:t>
            </w:r>
            <w:r w:rsidRPr="02AA9404">
              <w:rPr>
                <w:rFonts w:ascii="Menlo" w:eastAsia="Menlo" w:hAnsi="Menlo" w:cs="Menlo"/>
                <w:color w:val="C41A16"/>
                <w:sz w:val="16"/>
                <w:szCs w:val="16"/>
              </w:rPr>
              <w:t>"fals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binding</w:t>
            </w:r>
            <w:r w:rsidRPr="02AA9404">
              <w:rPr>
                <w:rFonts w:ascii="Menlo" w:eastAsia="Menlo" w:hAnsi="Menlo" w:cs="Menlo"/>
                <w:color w:val="9B2393"/>
                <w:sz w:val="16"/>
                <w:szCs w:val="16"/>
              </w:rPr>
              <w:t>=</w:t>
            </w:r>
            <w:r w:rsidRPr="02AA9404">
              <w:rPr>
                <w:rFonts w:ascii="Menlo" w:eastAsia="Menlo" w:hAnsi="Menlo" w:cs="Menlo"/>
                <w:color w:val="C41A16"/>
                <w:sz w:val="16"/>
                <w:szCs w:val="16"/>
              </w:rPr>
              <w:t>"stateCode"</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missing-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state.missing"</w:t>
            </w:r>
            <w:r w:rsidRPr="02AA9404">
              <w:rPr>
                <w:rFonts w:ascii="Menlo" w:eastAsia="Menlo" w:hAnsi="Menlo" w:cs="Menlo"/>
                <w:color w:val="9B2393"/>
                <w:sz w:val="16"/>
                <w:szCs w:val="16"/>
              </w:rPr>
              <w:t xml:space="preserve"> </w:t>
            </w:r>
            <w:r w:rsidRPr="02AA9404">
              <w:rPr>
                <w:rFonts w:ascii="Menlo" w:eastAsia="Menlo" w:hAnsi="Menlo" w:cs="Menlo"/>
                <w:color w:val="815F03"/>
                <w:sz w:val="16"/>
                <w:szCs w:val="16"/>
              </w:rPr>
              <w:t>value-error</w:t>
            </w:r>
            <w:r w:rsidRPr="02AA9404">
              <w:rPr>
                <w:rFonts w:ascii="Menlo" w:eastAsia="Menlo" w:hAnsi="Menlo" w:cs="Menlo"/>
                <w:color w:val="9B2393"/>
                <w:sz w:val="16"/>
                <w:szCs w:val="16"/>
              </w:rPr>
              <w:t>=</w:t>
            </w:r>
            <w:r w:rsidRPr="02AA9404">
              <w:rPr>
                <w:rFonts w:ascii="Menlo" w:eastAsia="Menlo" w:hAnsi="Menlo" w:cs="Menlo"/>
                <w:color w:val="C41A16"/>
                <w:sz w:val="16"/>
                <w:szCs w:val="16"/>
              </w:rPr>
              <w:t>"address.field.invalid"</w:t>
            </w:r>
            <w:r w:rsidRPr="02AA9404">
              <w:rPr>
                <w:rFonts w:ascii="Menlo" w:eastAsia="Menlo" w:hAnsi="Menlo" w:cs="Menlo"/>
                <w:color w:val="9B2393"/>
                <w:sz w:val="16"/>
                <w:szCs w:val="16"/>
              </w:rPr>
              <w:t>/&gt;</w:t>
            </w:r>
          </w:p>
          <w:p w14:paraId="76EA909E" w14:textId="68CB54E8" w:rsidR="02AA9404" w:rsidRDefault="02AA9404">
            <w:r w:rsidRPr="02AA9404">
              <w:rPr>
                <w:rFonts w:ascii="Menlo" w:eastAsia="Menlo" w:hAnsi="Menlo" w:cs="Menlo"/>
                <w:color w:val="9B2393"/>
                <w:sz w:val="16"/>
                <w:szCs w:val="16"/>
              </w:rPr>
              <w:t>&lt;/form&gt;</w:t>
            </w:r>
          </w:p>
        </w:tc>
      </w:tr>
    </w:tbl>
    <w:p w14:paraId="5D1AB933" w14:textId="779461E4" w:rsidR="02AA9404" w:rsidRDefault="02AA9404" w:rsidP="02AA9404"/>
    <w:p w14:paraId="41788531" w14:textId="40EAFC01" w:rsidR="02AA9404" w:rsidRDefault="02AA9404" w:rsidP="02AA9404">
      <w:pPr>
        <w:pStyle w:val="Paragraphedeliste"/>
        <w:numPr>
          <w:ilvl w:val="1"/>
          <w:numId w:val="6"/>
        </w:numPr>
      </w:pPr>
      <w:r w:rsidRPr="02AA9404">
        <w:t>app_storefront_core/cartridge/js/pages/checkout/billing.js</w:t>
      </w:r>
    </w:p>
    <w:tbl>
      <w:tblPr>
        <w:tblStyle w:val="Grilledutableau"/>
        <w:tblW w:w="0" w:type="auto"/>
        <w:tblLook w:val="06A0" w:firstRow="1" w:lastRow="0" w:firstColumn="1" w:lastColumn="0" w:noHBand="1" w:noVBand="1"/>
      </w:tblPr>
      <w:tblGrid>
        <w:gridCol w:w="9736"/>
      </w:tblGrid>
      <w:tr w:rsidR="02AA9404" w14:paraId="7AB95A2A" w14:textId="77777777" w:rsidTr="02AA9404">
        <w:tc>
          <w:tcPr>
            <w:tcW w:w="9746" w:type="dxa"/>
            <w:shd w:val="clear" w:color="auto" w:fill="FDE9D9" w:themeFill="accent6" w:themeFillTint="33"/>
          </w:tcPr>
          <w:p w14:paraId="116D4233" w14:textId="56D9A0B6" w:rsidR="02AA9404" w:rsidRDefault="02AA9404" w:rsidP="02AA9404">
            <w:pPr>
              <w:spacing w:line="360" w:lineRule="auto"/>
              <w:rPr>
                <w:b/>
                <w:bCs/>
              </w:rPr>
            </w:pPr>
            <w:r w:rsidRPr="02AA9404">
              <w:rPr>
                <w:b/>
                <w:bCs/>
              </w:rPr>
              <w:t>Before (line 13-15)</w:t>
            </w:r>
          </w:p>
        </w:tc>
      </w:tr>
      <w:tr w:rsidR="02AA9404" w14:paraId="273FEBDA" w14:textId="77777777" w:rsidTr="02AA9404">
        <w:tc>
          <w:tcPr>
            <w:tcW w:w="9746" w:type="dxa"/>
          </w:tcPr>
          <w:p w14:paraId="0E7FFA48" w14:textId="6DBFA2B1" w:rsidR="02AA9404" w:rsidRDefault="02AA9404" w:rsidP="02AA9404">
            <w:pPr>
              <w:spacing w:line="360" w:lineRule="auto"/>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setCCFields(data) {</w:t>
            </w:r>
          </w:p>
          <w:p w14:paraId="52BA1B78" w14:textId="36BAEC5A"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creditCard = $(</w:t>
            </w:r>
            <w:r w:rsidRPr="02AA9404">
              <w:rPr>
                <w:rFonts w:ascii="Menlo" w:eastAsia="Menlo" w:hAnsi="Menlo" w:cs="Menlo"/>
                <w:color w:val="1C00CF"/>
                <w:sz w:val="16"/>
                <w:szCs w:val="16"/>
              </w:rPr>
              <w:t>'[data-method="CREDIT_CARD"]'</w:t>
            </w:r>
            <w:r w:rsidRPr="02AA9404">
              <w:rPr>
                <w:rFonts w:ascii="Menlo" w:eastAsia="Menlo" w:hAnsi="Menlo" w:cs="Menlo"/>
                <w:color w:val="000000" w:themeColor="text1"/>
                <w:sz w:val="16"/>
                <w:szCs w:val="16"/>
              </w:rPr>
              <w:t>);</w:t>
            </w:r>
          </w:p>
          <w:p w14:paraId="3BCC4177" w14:textId="6ED8C4F3" w:rsidR="02AA9404" w:rsidRDefault="02AA9404" w:rsidP="02AA9404">
            <w:pPr>
              <w:spacing w:line="360" w:lineRule="auto"/>
            </w:pPr>
            <w:r w:rsidRPr="02AA9404">
              <w:rPr>
                <w:rFonts w:ascii="Menlo" w:eastAsia="Menlo" w:hAnsi="Menlo" w:cs="Menlo"/>
                <w:color w:val="000000" w:themeColor="text1"/>
                <w:sz w:val="16"/>
                <w:szCs w:val="16"/>
              </w:rPr>
              <w:t xml:space="preserve">    $creditCard.find(</w:t>
            </w:r>
            <w:r w:rsidRPr="02AA9404">
              <w:rPr>
                <w:rFonts w:ascii="Menlo" w:eastAsia="Menlo" w:hAnsi="Menlo" w:cs="Menlo"/>
                <w:color w:val="1C00CF"/>
                <w:sz w:val="16"/>
                <w:szCs w:val="16"/>
              </w:rPr>
              <w:t>'input[name$="creditCard_owner"]'</w:t>
            </w:r>
            <w:r w:rsidRPr="02AA9404">
              <w:rPr>
                <w:rFonts w:ascii="Menlo" w:eastAsia="Menlo" w:hAnsi="Menlo" w:cs="Menlo"/>
                <w:color w:val="000000" w:themeColor="text1"/>
                <w:sz w:val="16"/>
                <w:szCs w:val="16"/>
              </w:rPr>
              <w:t>).val(data.holder).trigger(</w:t>
            </w:r>
            <w:r w:rsidRPr="02AA9404">
              <w:rPr>
                <w:rFonts w:ascii="Menlo" w:eastAsia="Menlo" w:hAnsi="Menlo" w:cs="Menlo"/>
                <w:color w:val="1C00CF"/>
                <w:sz w:val="16"/>
                <w:szCs w:val="16"/>
              </w:rPr>
              <w:t>'change'</w:t>
            </w:r>
            <w:r w:rsidRPr="02AA9404">
              <w:rPr>
                <w:rFonts w:ascii="Menlo" w:eastAsia="Menlo" w:hAnsi="Menlo" w:cs="Menlo"/>
                <w:color w:val="000000" w:themeColor="text1"/>
                <w:sz w:val="16"/>
                <w:szCs w:val="16"/>
              </w:rPr>
              <w:t>);</w:t>
            </w:r>
          </w:p>
          <w:p w14:paraId="2E85F654" w14:textId="4B2649E6" w:rsidR="02AA9404" w:rsidRDefault="02AA9404" w:rsidP="02AA9404">
            <w:pPr>
              <w:spacing w:line="360" w:lineRule="auto"/>
              <w:rPr>
                <w:rFonts w:ascii="Menlo" w:eastAsia="Menlo" w:hAnsi="Menlo" w:cs="Menlo"/>
                <w:color w:val="000000" w:themeColor="text1"/>
                <w:sz w:val="16"/>
                <w:szCs w:val="16"/>
              </w:rPr>
            </w:pPr>
          </w:p>
        </w:tc>
      </w:tr>
      <w:tr w:rsidR="02AA9404" w14:paraId="228395BF" w14:textId="77777777" w:rsidTr="02AA9404">
        <w:tc>
          <w:tcPr>
            <w:tcW w:w="9746" w:type="dxa"/>
            <w:shd w:val="clear" w:color="auto" w:fill="EAF1DD" w:themeFill="accent3" w:themeFillTint="33"/>
          </w:tcPr>
          <w:p w14:paraId="761B3E29" w14:textId="561D25F1" w:rsidR="02AA9404" w:rsidRDefault="02AA9404" w:rsidP="02AA9404">
            <w:pPr>
              <w:spacing w:line="360" w:lineRule="auto"/>
              <w:rPr>
                <w:b/>
                <w:bCs/>
              </w:rPr>
            </w:pPr>
            <w:r w:rsidRPr="02AA9404">
              <w:rPr>
                <w:b/>
                <w:bCs/>
              </w:rPr>
              <w:t>After (add the code highlighted)</w:t>
            </w:r>
          </w:p>
        </w:tc>
      </w:tr>
      <w:tr w:rsidR="02AA9404" w14:paraId="47C72E17" w14:textId="77777777" w:rsidTr="02AA9404">
        <w:tc>
          <w:tcPr>
            <w:tcW w:w="9746" w:type="dxa"/>
          </w:tcPr>
          <w:p w14:paraId="20BB14FA" w14:textId="09790EAE"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setCCFields(data) {</w:t>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start */</w:t>
            </w:r>
            <w:r w:rsidRPr="02AA9404">
              <w:rPr>
                <w:rFonts w:ascii="Menlo" w:eastAsia="Menlo" w:hAnsi="Menlo" w:cs="Menlo"/>
                <w:color w:val="9B2393"/>
                <w:sz w:val="16"/>
                <w:szCs w:val="16"/>
              </w:rPr>
              <w:t xml:space="preserve"> </w:t>
            </w:r>
          </w:p>
          <w:p w14:paraId="5FE8BA36" w14:textId="365D4E1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itePreferences.HIPAY_ENABLED) {</w:t>
            </w:r>
          </w:p>
          <w:p w14:paraId="692BCFA5" w14:textId="72AE41A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reditCard = $(</w:t>
            </w:r>
            <w:r w:rsidRPr="02AA9404">
              <w:rPr>
                <w:rFonts w:ascii="Menlo" w:eastAsia="Menlo" w:hAnsi="Menlo" w:cs="Menlo"/>
                <w:color w:val="1C00CF"/>
                <w:sz w:val="16"/>
                <w:szCs w:val="16"/>
                <w:highlight w:val="yellow"/>
              </w:rPr>
              <w:t>'[data-method="HIPAY_CREDIT_CARD"]'</w:t>
            </w:r>
            <w:r w:rsidRPr="02AA9404">
              <w:rPr>
                <w:rFonts w:ascii="Menlo" w:eastAsia="Menlo" w:hAnsi="Menlo" w:cs="Menlo"/>
                <w:color w:val="000000" w:themeColor="text1"/>
                <w:sz w:val="16"/>
                <w:szCs w:val="16"/>
                <w:highlight w:val="yellow"/>
              </w:rPr>
              <w:t>);</w:t>
            </w:r>
          </w:p>
          <w:p w14:paraId="49EAD7A7" w14:textId="1D29A05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uuid"]'</w:t>
            </w:r>
            <w:r w:rsidRPr="02AA9404">
              <w:rPr>
                <w:rFonts w:ascii="Menlo" w:eastAsia="Menlo" w:hAnsi="Menlo" w:cs="Menlo"/>
                <w:color w:val="000000" w:themeColor="text1"/>
                <w:sz w:val="16"/>
                <w:szCs w:val="16"/>
                <w:highlight w:val="yellow"/>
              </w:rPr>
              <w:t>).val(data.uuid).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60848D20" w14:textId="430D65D9"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0E2ADAD7" w14:textId="234F6AC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reditCard = $(</w:t>
            </w:r>
            <w:r w:rsidRPr="02AA9404">
              <w:rPr>
                <w:rFonts w:ascii="Menlo" w:eastAsia="Menlo" w:hAnsi="Menlo" w:cs="Menlo"/>
                <w:color w:val="1C00CF"/>
                <w:sz w:val="16"/>
                <w:szCs w:val="16"/>
                <w:highlight w:val="yellow"/>
              </w:rPr>
              <w:t>'[data-method="CREDIT_CARD"]'</w:t>
            </w:r>
            <w:r w:rsidRPr="02AA9404">
              <w:rPr>
                <w:rFonts w:ascii="Menlo" w:eastAsia="Menlo" w:hAnsi="Menlo" w:cs="Menlo"/>
                <w:color w:val="000000" w:themeColor="text1"/>
                <w:sz w:val="16"/>
                <w:szCs w:val="16"/>
                <w:highlight w:val="yellow"/>
              </w:rPr>
              <w:t>);</w:t>
            </w:r>
          </w:p>
          <w:p w14:paraId="79F996B3" w14:textId="375E5A96"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p>
          <w:p w14:paraId="4F6CA449" w14:textId="3EE4C8CB" w:rsidR="02AA9404" w:rsidRDefault="02AA9404" w:rsidP="02AA9404">
            <w:pPr>
              <w:spacing w:line="360" w:lineRule="auto"/>
            </w:pPr>
            <w:r w:rsidRPr="02AA9404">
              <w:rPr>
                <w:rFonts w:ascii="Menlo" w:eastAsia="Menlo" w:hAnsi="Menlo" w:cs="Menlo"/>
                <w:color w:val="000000" w:themeColor="text1"/>
                <w:sz w:val="16"/>
                <w:szCs w:val="16"/>
              </w:rPr>
              <w:t xml:space="preserve">    $creditCard.find(</w:t>
            </w:r>
            <w:r w:rsidRPr="02AA9404">
              <w:rPr>
                <w:rFonts w:ascii="Menlo" w:eastAsia="Menlo" w:hAnsi="Menlo" w:cs="Menlo"/>
                <w:color w:val="1C00CF"/>
                <w:sz w:val="16"/>
                <w:szCs w:val="16"/>
              </w:rPr>
              <w:t>'input[name$="creditCard_owner"]'</w:t>
            </w:r>
            <w:r w:rsidRPr="02AA9404">
              <w:rPr>
                <w:rFonts w:ascii="Menlo" w:eastAsia="Menlo" w:hAnsi="Menlo" w:cs="Menlo"/>
                <w:color w:val="000000" w:themeColor="text1"/>
                <w:sz w:val="16"/>
                <w:szCs w:val="16"/>
              </w:rPr>
              <w:t>).val(data.holder).trigger(</w:t>
            </w:r>
            <w:r w:rsidRPr="02AA9404">
              <w:rPr>
                <w:rFonts w:ascii="Menlo" w:eastAsia="Menlo" w:hAnsi="Menlo" w:cs="Menlo"/>
                <w:color w:val="1C00CF"/>
                <w:sz w:val="16"/>
                <w:szCs w:val="16"/>
              </w:rPr>
              <w:t>'change'</w:t>
            </w:r>
            <w:r w:rsidRPr="02AA9404">
              <w:rPr>
                <w:rFonts w:ascii="Menlo" w:eastAsia="Menlo" w:hAnsi="Menlo" w:cs="Menlo"/>
                <w:color w:val="000000" w:themeColor="text1"/>
                <w:sz w:val="16"/>
                <w:szCs w:val="16"/>
              </w:rPr>
              <w:t>);</w:t>
            </w:r>
          </w:p>
          <w:p w14:paraId="6FB31108" w14:textId="19415F75" w:rsidR="02AA9404" w:rsidRDefault="02AA9404" w:rsidP="02AA9404">
            <w:pPr>
              <w:spacing w:line="360" w:lineRule="auto"/>
              <w:rPr>
                <w:rFonts w:ascii="Menlo" w:eastAsia="Menlo" w:hAnsi="Menlo" w:cs="Menlo"/>
                <w:color w:val="000000" w:themeColor="text1"/>
                <w:sz w:val="16"/>
                <w:szCs w:val="16"/>
              </w:rPr>
            </w:pPr>
          </w:p>
        </w:tc>
      </w:tr>
    </w:tbl>
    <w:p w14:paraId="1CC6A145" w14:textId="019DD3C4" w:rsidR="02AA9404" w:rsidRDefault="02AA9404" w:rsidP="02AA9404"/>
    <w:tbl>
      <w:tblPr>
        <w:tblStyle w:val="Grilledutableau"/>
        <w:tblW w:w="0" w:type="auto"/>
        <w:tblLook w:val="06A0" w:firstRow="1" w:lastRow="0" w:firstColumn="1" w:lastColumn="0" w:noHBand="1" w:noVBand="1"/>
      </w:tblPr>
      <w:tblGrid>
        <w:gridCol w:w="9736"/>
      </w:tblGrid>
      <w:tr w:rsidR="02AA9404" w14:paraId="11AE74E2" w14:textId="77777777" w:rsidTr="02AA9404">
        <w:tc>
          <w:tcPr>
            <w:tcW w:w="9746" w:type="dxa"/>
            <w:shd w:val="clear" w:color="auto" w:fill="FDE9D9" w:themeFill="accent6" w:themeFillTint="33"/>
          </w:tcPr>
          <w:p w14:paraId="6987EC06" w14:textId="3EAFF4A9" w:rsidR="02AA9404" w:rsidRDefault="02AA9404" w:rsidP="02AA9404">
            <w:pPr>
              <w:spacing w:line="360" w:lineRule="auto"/>
              <w:rPr>
                <w:b/>
                <w:bCs/>
              </w:rPr>
            </w:pPr>
            <w:r w:rsidRPr="02AA9404">
              <w:rPr>
                <w:b/>
                <w:bCs/>
              </w:rPr>
              <w:t>Before (line 30-35)</w:t>
            </w:r>
          </w:p>
        </w:tc>
      </w:tr>
      <w:tr w:rsidR="02AA9404" w14:paraId="152FD8A2" w14:textId="77777777" w:rsidTr="02AA9404">
        <w:tc>
          <w:tcPr>
            <w:tcW w:w="9746" w:type="dxa"/>
          </w:tcPr>
          <w:p w14:paraId="496ED138" w14:textId="08AD7F93" w:rsidR="02AA9404" w:rsidRDefault="02AA9404" w:rsidP="02AA9404">
            <w:pPr>
              <w:spacing w:line="360" w:lineRule="auto"/>
            </w:pPr>
            <w:r w:rsidRPr="02AA9404">
              <w:rPr>
                <w:rFonts w:ascii="Menlo" w:eastAsia="Menlo" w:hAnsi="Menlo" w:cs="Menlo"/>
                <w:color w:val="536579"/>
                <w:sz w:val="16"/>
                <w:szCs w:val="16"/>
              </w:rPr>
              <w:t>/**</w:t>
            </w:r>
          </w:p>
          <w:p w14:paraId="0320B212" w14:textId="0CA726D1" w:rsidR="02AA9404" w:rsidRDefault="02AA9404" w:rsidP="02AA9404">
            <w:pPr>
              <w:spacing w:line="360" w:lineRule="auto"/>
            </w:pPr>
            <w:r w:rsidRPr="02AA9404">
              <w:rPr>
                <w:rFonts w:ascii="Menlo" w:eastAsia="Menlo" w:hAnsi="Menlo" w:cs="Menlo"/>
                <w:color w:val="536579"/>
                <w:sz w:val="16"/>
                <w:szCs w:val="16"/>
              </w:rPr>
              <w:t xml:space="preserve"> * @function</w:t>
            </w:r>
          </w:p>
          <w:p w14:paraId="57434451" w14:textId="0226CB65" w:rsidR="02AA9404" w:rsidRDefault="02AA9404" w:rsidP="02AA9404">
            <w:pPr>
              <w:spacing w:line="360" w:lineRule="auto"/>
            </w:pPr>
            <w:r w:rsidRPr="02AA9404">
              <w:rPr>
                <w:rFonts w:ascii="Menlo" w:eastAsia="Menlo" w:hAnsi="Menlo" w:cs="Menlo"/>
                <w:color w:val="536579"/>
                <w:sz w:val="16"/>
                <w:szCs w:val="16"/>
              </w:rPr>
              <w:t xml:space="preserve"> * @description Updates the credit card form with the attributes of a given card</w:t>
            </w:r>
          </w:p>
          <w:p w14:paraId="28D37944" w14:textId="7B3D2CE8" w:rsidR="02AA9404" w:rsidRDefault="02AA9404" w:rsidP="02AA9404">
            <w:pPr>
              <w:spacing w:line="360" w:lineRule="auto"/>
            </w:pPr>
            <w:r w:rsidRPr="02AA9404">
              <w:rPr>
                <w:rFonts w:ascii="Menlo" w:eastAsia="Menlo" w:hAnsi="Menlo" w:cs="Menlo"/>
                <w:color w:val="536579"/>
                <w:sz w:val="16"/>
                <w:szCs w:val="16"/>
              </w:rPr>
              <w:t xml:space="preserve"> * @param {String} cardID the credit card ID of a given card</w:t>
            </w:r>
          </w:p>
          <w:p w14:paraId="3A3DC55D" w14:textId="22787B3A" w:rsidR="02AA9404" w:rsidRDefault="02AA9404" w:rsidP="02AA9404">
            <w:pPr>
              <w:spacing w:line="360" w:lineRule="auto"/>
            </w:pPr>
            <w:r w:rsidRPr="02AA9404">
              <w:rPr>
                <w:rFonts w:ascii="Menlo" w:eastAsia="Menlo" w:hAnsi="Menlo" w:cs="Menlo"/>
                <w:color w:val="536579"/>
                <w:sz w:val="16"/>
                <w:szCs w:val="16"/>
              </w:rPr>
              <w:t xml:space="preserve"> */</w:t>
            </w:r>
          </w:p>
          <w:p w14:paraId="45A90AF7" w14:textId="7175C369" w:rsidR="02AA9404" w:rsidRDefault="02AA9404" w:rsidP="02AA9404">
            <w:pPr>
              <w:spacing w:line="360" w:lineRule="auto"/>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populateCreditCardForm(cardID) {</w:t>
            </w:r>
          </w:p>
          <w:p w14:paraId="616FF65D" w14:textId="4B2649E6" w:rsidR="02AA9404" w:rsidRDefault="02AA9404" w:rsidP="02AA9404">
            <w:pPr>
              <w:spacing w:line="360" w:lineRule="auto"/>
              <w:rPr>
                <w:rFonts w:ascii="Menlo" w:eastAsia="Menlo" w:hAnsi="Menlo" w:cs="Menlo"/>
                <w:color w:val="000000" w:themeColor="text1"/>
                <w:sz w:val="16"/>
                <w:szCs w:val="16"/>
              </w:rPr>
            </w:pPr>
          </w:p>
        </w:tc>
      </w:tr>
      <w:tr w:rsidR="02AA9404" w14:paraId="0B3BBCA8" w14:textId="77777777" w:rsidTr="02AA9404">
        <w:tc>
          <w:tcPr>
            <w:tcW w:w="9746" w:type="dxa"/>
            <w:shd w:val="clear" w:color="auto" w:fill="EAF1DD" w:themeFill="accent3" w:themeFillTint="33"/>
          </w:tcPr>
          <w:p w14:paraId="48EB0EE9" w14:textId="561D25F1" w:rsidR="02AA9404" w:rsidRDefault="02AA9404" w:rsidP="02AA9404">
            <w:pPr>
              <w:spacing w:line="360" w:lineRule="auto"/>
              <w:rPr>
                <w:b/>
                <w:bCs/>
              </w:rPr>
            </w:pPr>
            <w:r w:rsidRPr="02AA9404">
              <w:rPr>
                <w:b/>
                <w:bCs/>
              </w:rPr>
              <w:t>After (add the code highlighted)</w:t>
            </w:r>
          </w:p>
        </w:tc>
      </w:tr>
      <w:tr w:rsidR="02AA9404" w14:paraId="4B341098" w14:textId="77777777" w:rsidTr="02AA9404">
        <w:tc>
          <w:tcPr>
            <w:tcW w:w="9746" w:type="dxa"/>
          </w:tcPr>
          <w:p w14:paraId="22DDCB7E" w14:textId="6A7C3AD2"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8000"/>
                <w:sz w:val="15"/>
                <w:szCs w:val="15"/>
                <w:highlight w:val="yellow"/>
              </w:rPr>
              <w:t>/* HiPay custom code – start */</w:t>
            </w:r>
          </w:p>
          <w:p w14:paraId="3AD6AA44" w14:textId="18D245D9"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highlight w:val="yellow"/>
              </w:rPr>
              <w:t>/**</w:t>
            </w:r>
          </w:p>
          <w:p w14:paraId="270ABFF7" w14:textId="4A6C8AC1"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function</w:t>
            </w:r>
          </w:p>
          <w:p w14:paraId="5F726326" w14:textId="1C71E8A4"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description Clears the Credit Card form and show fields</w:t>
            </w:r>
          </w:p>
          <w:p w14:paraId="3DE298D7" w14:textId="3BD05B21"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w:t>
            </w:r>
          </w:p>
          <w:p w14:paraId="51BDEBBB" w14:textId="01F054F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clearCCFields() {</w:t>
            </w:r>
          </w:p>
          <w:p w14:paraId="776D78E6" w14:textId="654466B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reditCard = $(</w:t>
            </w:r>
            <w:r w:rsidRPr="02AA9404">
              <w:rPr>
                <w:rFonts w:ascii="Menlo" w:eastAsia="Menlo" w:hAnsi="Menlo" w:cs="Menlo"/>
                <w:color w:val="1C00CF"/>
                <w:sz w:val="16"/>
                <w:szCs w:val="16"/>
                <w:highlight w:val="yellow"/>
              </w:rPr>
              <w:t>'[data-method="HIPAY_CREDIT_CARD"]'</w:t>
            </w:r>
            <w:r w:rsidRPr="02AA9404">
              <w:rPr>
                <w:rFonts w:ascii="Menlo" w:eastAsia="Menlo" w:hAnsi="Menlo" w:cs="Menlo"/>
                <w:color w:val="000000" w:themeColor="text1"/>
                <w:sz w:val="16"/>
                <w:szCs w:val="16"/>
                <w:highlight w:val="yellow"/>
              </w:rPr>
              <w:t>);</w:t>
            </w:r>
          </w:p>
          <w:p w14:paraId="38272F83" w14:textId="6905B7F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creditCard_owner"]'</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5EDED20F" w14:textId="67B5862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creditCard_uuid"]'</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5651D6C0" w14:textId="475C91A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select[name$="_type"]'</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24D80A50" w14:textId="3A99617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reditCard_number"]'</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53DD92A3" w14:textId="5FBD364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name$="_month"]'</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3AEC756D" w14:textId="68F0151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name$="_year"]'</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1685230B" w14:textId="731BC8C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73EA94EF" w14:textId="3C094DF4"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highlight w:val="yellow"/>
              </w:rPr>
              <w:t>}</w:t>
            </w:r>
            <w:r>
              <w:br/>
            </w:r>
            <w:r w:rsidRPr="02AA9404">
              <w:rPr>
                <w:rFonts w:ascii="Menlo" w:eastAsia="Menlo" w:hAnsi="Menlo" w:cs="Menlo"/>
                <w:color w:val="008000"/>
                <w:sz w:val="15"/>
                <w:szCs w:val="15"/>
                <w:highlight w:val="yellow"/>
              </w:rPr>
              <w:t>/* HiPay custom code - end */</w:t>
            </w:r>
          </w:p>
          <w:p w14:paraId="61C42ED7" w14:textId="16B2A03B" w:rsidR="02AA9404" w:rsidRDefault="02AA9404" w:rsidP="02AA9404">
            <w:pPr>
              <w:spacing w:line="360" w:lineRule="auto"/>
            </w:pPr>
          </w:p>
          <w:p w14:paraId="76FC2568" w14:textId="119C1A7B" w:rsidR="02AA9404" w:rsidRDefault="02AA9404" w:rsidP="02AA9404">
            <w:pPr>
              <w:spacing w:line="360" w:lineRule="auto"/>
            </w:pPr>
            <w:r w:rsidRPr="02AA9404">
              <w:rPr>
                <w:rFonts w:ascii="Menlo" w:eastAsia="Menlo" w:hAnsi="Menlo" w:cs="Menlo"/>
                <w:color w:val="536579"/>
                <w:sz w:val="16"/>
                <w:szCs w:val="16"/>
              </w:rPr>
              <w:t>/**</w:t>
            </w:r>
          </w:p>
          <w:p w14:paraId="7DD750A3" w14:textId="6C76CABB" w:rsidR="02AA9404" w:rsidRDefault="02AA9404" w:rsidP="02AA9404">
            <w:pPr>
              <w:spacing w:line="360" w:lineRule="auto"/>
            </w:pPr>
            <w:r w:rsidRPr="02AA9404">
              <w:rPr>
                <w:rFonts w:ascii="Menlo" w:eastAsia="Menlo" w:hAnsi="Menlo" w:cs="Menlo"/>
                <w:color w:val="536579"/>
                <w:sz w:val="16"/>
                <w:szCs w:val="16"/>
              </w:rPr>
              <w:t xml:space="preserve"> * @function</w:t>
            </w:r>
          </w:p>
          <w:p w14:paraId="2160B391" w14:textId="3BDBF604" w:rsidR="02AA9404" w:rsidRDefault="02AA9404" w:rsidP="02AA9404">
            <w:pPr>
              <w:spacing w:line="360" w:lineRule="auto"/>
            </w:pPr>
            <w:r w:rsidRPr="02AA9404">
              <w:rPr>
                <w:rFonts w:ascii="Menlo" w:eastAsia="Menlo" w:hAnsi="Menlo" w:cs="Menlo"/>
                <w:color w:val="536579"/>
                <w:sz w:val="16"/>
                <w:szCs w:val="16"/>
              </w:rPr>
              <w:t xml:space="preserve"> * @description Updates the credit card form with the attributes of a given card</w:t>
            </w:r>
          </w:p>
          <w:p w14:paraId="14F24491" w14:textId="4B468495" w:rsidR="02AA9404" w:rsidRDefault="02AA9404" w:rsidP="02AA9404">
            <w:pPr>
              <w:spacing w:line="360" w:lineRule="auto"/>
            </w:pPr>
            <w:r w:rsidRPr="02AA9404">
              <w:rPr>
                <w:rFonts w:ascii="Menlo" w:eastAsia="Menlo" w:hAnsi="Menlo" w:cs="Menlo"/>
                <w:color w:val="536579"/>
                <w:sz w:val="16"/>
                <w:szCs w:val="16"/>
              </w:rPr>
              <w:t xml:space="preserve"> * @param {String} cardID the credit card ID of a given card</w:t>
            </w:r>
          </w:p>
          <w:p w14:paraId="0E8E42C1" w14:textId="341788E8" w:rsidR="02AA9404" w:rsidRDefault="02AA9404" w:rsidP="02AA9404">
            <w:pPr>
              <w:spacing w:line="360" w:lineRule="auto"/>
            </w:pPr>
            <w:r w:rsidRPr="02AA9404">
              <w:rPr>
                <w:rFonts w:ascii="Menlo" w:eastAsia="Menlo" w:hAnsi="Menlo" w:cs="Menlo"/>
                <w:color w:val="536579"/>
                <w:sz w:val="16"/>
                <w:szCs w:val="16"/>
              </w:rPr>
              <w:t xml:space="preserve"> */</w:t>
            </w:r>
          </w:p>
          <w:p w14:paraId="5A7E6DE3" w14:textId="75F354B1" w:rsidR="02AA9404" w:rsidRDefault="02AA9404" w:rsidP="02AA9404">
            <w:pPr>
              <w:spacing w:line="360" w:lineRule="auto"/>
              <w:rPr>
                <w:rFonts w:ascii="Menlo" w:eastAsia="Menlo" w:hAnsi="Menlo" w:cs="Menlo"/>
                <w:color w:val="008000"/>
                <w:sz w:val="15"/>
                <w:szCs w:val="15"/>
                <w:highlight w:val="yellow"/>
              </w:rPr>
            </w:pP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populateCreditCardForm(cardID) {</w:t>
            </w:r>
            <w:r>
              <w:br/>
            </w:r>
          </w:p>
        </w:tc>
      </w:tr>
    </w:tbl>
    <w:p w14:paraId="3BA90CA2" w14:textId="38EF1B10" w:rsidR="02AA9404" w:rsidRDefault="02AA9404" w:rsidP="02AA9404"/>
    <w:tbl>
      <w:tblPr>
        <w:tblStyle w:val="Grilledutableau"/>
        <w:tblW w:w="0" w:type="auto"/>
        <w:tblLook w:val="06A0" w:firstRow="1" w:lastRow="0" w:firstColumn="1" w:lastColumn="0" w:noHBand="1" w:noVBand="1"/>
      </w:tblPr>
      <w:tblGrid>
        <w:gridCol w:w="9736"/>
      </w:tblGrid>
      <w:tr w:rsidR="02AA9404" w14:paraId="08B9C048" w14:textId="77777777" w:rsidTr="02AA9404">
        <w:tc>
          <w:tcPr>
            <w:tcW w:w="9746" w:type="dxa"/>
            <w:shd w:val="clear" w:color="auto" w:fill="FDE9D9" w:themeFill="accent6" w:themeFillTint="33"/>
          </w:tcPr>
          <w:p w14:paraId="69CAC37C" w14:textId="33D660BE" w:rsidR="02AA9404" w:rsidRDefault="02AA9404" w:rsidP="02AA9404">
            <w:pPr>
              <w:spacing w:line="360" w:lineRule="auto"/>
              <w:rPr>
                <w:b/>
                <w:bCs/>
              </w:rPr>
            </w:pPr>
            <w:r w:rsidRPr="02AA9404">
              <w:rPr>
                <w:b/>
                <w:bCs/>
              </w:rPr>
              <w:t>Before (line 58-62)</w:t>
            </w:r>
          </w:p>
        </w:tc>
      </w:tr>
      <w:tr w:rsidR="02AA9404" w14:paraId="0A333FEA" w14:textId="77777777" w:rsidTr="02AA9404">
        <w:tc>
          <w:tcPr>
            <w:tcW w:w="9746" w:type="dxa"/>
          </w:tcPr>
          <w:p w14:paraId="7DA86772" w14:textId="69B2EB80"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if</w:t>
            </w:r>
            <w:r w:rsidRPr="02AA9404">
              <w:rPr>
                <w:rFonts w:ascii="Menlo" w:eastAsia="Menlo" w:hAnsi="Menlo" w:cs="Menlo"/>
                <w:color w:val="000000" w:themeColor="text1"/>
                <w:sz w:val="16"/>
                <w:szCs w:val="16"/>
              </w:rPr>
              <w:t xml:space="preserve"> (!data) {</w:t>
            </w:r>
          </w:p>
          <w:p w14:paraId="0F2FDADE" w14:textId="079522B9" w:rsidR="02AA9404" w:rsidRDefault="02AA9404" w:rsidP="02AA9404">
            <w:pPr>
              <w:spacing w:line="360" w:lineRule="auto"/>
            </w:pPr>
            <w:r w:rsidRPr="02AA9404">
              <w:rPr>
                <w:rFonts w:ascii="Menlo" w:eastAsia="Menlo" w:hAnsi="Menlo" w:cs="Menlo"/>
                <w:color w:val="000000" w:themeColor="text1"/>
                <w:sz w:val="16"/>
                <w:szCs w:val="16"/>
              </w:rPr>
              <w:t xml:space="preserve">                window.alert(Resources.CC_LOAD_ERROR);</w:t>
            </w:r>
          </w:p>
          <w:p w14:paraId="56EFD02B" w14:textId="714C5171"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return</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alse</w:t>
            </w:r>
            <w:r w:rsidRPr="02AA9404">
              <w:rPr>
                <w:rFonts w:ascii="Menlo" w:eastAsia="Menlo" w:hAnsi="Menlo" w:cs="Menlo"/>
                <w:color w:val="000000" w:themeColor="text1"/>
                <w:sz w:val="16"/>
                <w:szCs w:val="16"/>
              </w:rPr>
              <w:t>;</w:t>
            </w:r>
          </w:p>
          <w:p w14:paraId="2F6DB123" w14:textId="1B646274"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66D2B0DE" w14:textId="63E3A3FA" w:rsidR="02AA9404" w:rsidRDefault="02AA9404" w:rsidP="02AA9404">
            <w:pPr>
              <w:spacing w:line="360" w:lineRule="auto"/>
            </w:pPr>
            <w:r w:rsidRPr="02AA9404">
              <w:rPr>
                <w:rFonts w:ascii="Menlo" w:eastAsia="Menlo" w:hAnsi="Menlo" w:cs="Menlo"/>
                <w:color w:val="000000" w:themeColor="text1"/>
                <w:sz w:val="16"/>
                <w:szCs w:val="16"/>
              </w:rPr>
              <w:t xml:space="preserve">            setCCFields(data);</w:t>
            </w:r>
          </w:p>
          <w:p w14:paraId="5D091B3F" w14:textId="4B2649E6" w:rsidR="02AA9404" w:rsidRDefault="02AA9404" w:rsidP="02AA9404">
            <w:pPr>
              <w:spacing w:line="360" w:lineRule="auto"/>
              <w:rPr>
                <w:rFonts w:ascii="Menlo" w:eastAsia="Menlo" w:hAnsi="Menlo" w:cs="Menlo"/>
                <w:color w:val="000000" w:themeColor="text1"/>
                <w:sz w:val="16"/>
                <w:szCs w:val="16"/>
              </w:rPr>
            </w:pPr>
          </w:p>
        </w:tc>
      </w:tr>
      <w:tr w:rsidR="02AA9404" w14:paraId="6D83489F" w14:textId="77777777" w:rsidTr="02AA9404">
        <w:tc>
          <w:tcPr>
            <w:tcW w:w="9746" w:type="dxa"/>
            <w:shd w:val="clear" w:color="auto" w:fill="EAF1DD" w:themeFill="accent3" w:themeFillTint="33"/>
          </w:tcPr>
          <w:p w14:paraId="65A9B331" w14:textId="561D25F1" w:rsidR="02AA9404" w:rsidRDefault="02AA9404" w:rsidP="02AA9404">
            <w:pPr>
              <w:spacing w:line="360" w:lineRule="auto"/>
              <w:rPr>
                <w:b/>
                <w:bCs/>
              </w:rPr>
            </w:pPr>
            <w:r w:rsidRPr="02AA9404">
              <w:rPr>
                <w:b/>
                <w:bCs/>
              </w:rPr>
              <w:t>After (add the code highlighted)</w:t>
            </w:r>
          </w:p>
        </w:tc>
      </w:tr>
      <w:tr w:rsidR="02AA9404" w14:paraId="6DA0246D" w14:textId="77777777" w:rsidTr="02AA9404">
        <w:tc>
          <w:tcPr>
            <w:tcW w:w="9746" w:type="dxa"/>
          </w:tcPr>
          <w:p w14:paraId="0C4A1634" w14:textId="69B2EB80"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if</w:t>
            </w:r>
            <w:r w:rsidRPr="02AA9404">
              <w:rPr>
                <w:rFonts w:ascii="Menlo" w:eastAsia="Menlo" w:hAnsi="Menlo" w:cs="Menlo"/>
                <w:color w:val="000000" w:themeColor="text1"/>
                <w:sz w:val="16"/>
                <w:szCs w:val="16"/>
              </w:rPr>
              <w:t xml:space="preserve"> (!data) {</w:t>
            </w:r>
          </w:p>
          <w:p w14:paraId="07EE0D1B" w14:textId="079522B9" w:rsidR="02AA9404" w:rsidRDefault="02AA9404" w:rsidP="02AA9404">
            <w:pPr>
              <w:spacing w:line="360" w:lineRule="auto"/>
            </w:pPr>
            <w:r w:rsidRPr="02AA9404">
              <w:rPr>
                <w:rFonts w:ascii="Menlo" w:eastAsia="Menlo" w:hAnsi="Menlo" w:cs="Menlo"/>
                <w:color w:val="000000" w:themeColor="text1"/>
                <w:sz w:val="16"/>
                <w:szCs w:val="16"/>
              </w:rPr>
              <w:t xml:space="preserve">                window.alert(Resources.CC_LOAD_ERROR);</w:t>
            </w:r>
          </w:p>
          <w:p w14:paraId="6524FD3D" w14:textId="714C5171"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return</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alse</w:t>
            </w:r>
            <w:r w:rsidRPr="02AA9404">
              <w:rPr>
                <w:rFonts w:ascii="Menlo" w:eastAsia="Menlo" w:hAnsi="Menlo" w:cs="Menlo"/>
                <w:color w:val="000000" w:themeColor="text1"/>
                <w:sz w:val="16"/>
                <w:szCs w:val="16"/>
              </w:rPr>
              <w:t>;</w:t>
            </w:r>
          </w:p>
          <w:p w14:paraId="227D9FE2" w14:textId="1B646274"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19E1B7E9" w14:textId="0F351BFF" w:rsidR="02AA9404" w:rsidRDefault="02AA9404" w:rsidP="02AA9404">
            <w:pPr>
              <w:spacing w:line="360" w:lineRule="auto"/>
              <w:rPr>
                <w:rFonts w:ascii="Menlo" w:eastAsia="Menlo" w:hAnsi="Menlo" w:cs="Menlo"/>
                <w:color w:val="008000"/>
                <w:sz w:val="15"/>
                <w:szCs w:val="15"/>
                <w:highlight w:val="yellow"/>
              </w:rPr>
            </w:pPr>
            <w:r w:rsidRPr="02AA9404">
              <w:rPr>
                <w:rFonts w:ascii="Menlo" w:eastAsia="Menlo" w:hAnsi="Menlo" w:cs="Menlo"/>
                <w:color w:val="000000" w:themeColor="text1"/>
                <w:sz w:val="16"/>
                <w:szCs w:val="16"/>
              </w:rPr>
              <w:t xml:space="preserve">            setCCFields(data);</w:t>
            </w:r>
            <w:r>
              <w:br/>
            </w:r>
          </w:p>
          <w:p w14:paraId="0E8BE2AC" w14:textId="288EDE9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start */</w:t>
            </w:r>
            <w:r>
              <w:br/>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itePreferences.HIPAY_ENABLED &amp;&amp; SitePreferences.HIPAY_ENABLE_ONECLICK) {</w:t>
            </w:r>
          </w:p>
          <w:p w14:paraId="1951E8EB" w14:textId="66D1920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1C00CF"/>
                <w:sz w:val="16"/>
                <w:szCs w:val="16"/>
                <w:highlight w:val="yellow"/>
              </w:rPr>
              <w:t>'[data-method="HIPAY_CREDIT_CARD"]'</w:t>
            </w:r>
            <w:r w:rsidRPr="02AA9404">
              <w:rPr>
                <w:rFonts w:ascii="Menlo" w:eastAsia="Menlo" w:hAnsi="Menlo" w:cs="Menlo"/>
                <w:color w:val="000000" w:themeColor="text1"/>
                <w:sz w:val="16"/>
                <w:szCs w:val="16"/>
                <w:highlight w:val="yellow"/>
              </w:rPr>
              <w:t>).find(</w:t>
            </w:r>
            <w:r w:rsidRPr="02AA9404">
              <w:rPr>
                <w:rFonts w:ascii="Menlo" w:eastAsia="Menlo" w:hAnsi="Menlo" w:cs="Menlo"/>
                <w:color w:val="1C00CF"/>
                <w:sz w:val="16"/>
                <w:szCs w:val="16"/>
                <w:highlight w:val="yellow"/>
              </w:rPr>
              <w:t>'.ccfields-wrap'</w:t>
            </w:r>
            <w:r w:rsidRPr="02AA9404">
              <w:rPr>
                <w:rFonts w:ascii="Menlo" w:eastAsia="Menlo" w:hAnsi="Menlo" w:cs="Menlo"/>
                <w:color w:val="000000" w:themeColor="text1"/>
                <w:sz w:val="16"/>
                <w:szCs w:val="16"/>
                <w:highlight w:val="yellow"/>
              </w:rPr>
              <w:t>).hide();</w:t>
            </w:r>
          </w:p>
          <w:p w14:paraId="7EE9C4D3" w14:textId="7D19F09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formPrepare.validateForm();</w:t>
            </w:r>
          </w:p>
          <w:p w14:paraId="1DD1DCB5" w14:textId="3CA1CF2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5026E7B7" w14:textId="33BE30A6"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p>
          <w:p w14:paraId="44F84F57" w14:textId="035B1046" w:rsidR="02AA9404" w:rsidRDefault="02AA9404" w:rsidP="02AA9404">
            <w:pPr>
              <w:spacing w:line="360" w:lineRule="auto"/>
            </w:pPr>
          </w:p>
        </w:tc>
      </w:tr>
    </w:tbl>
    <w:p w14:paraId="01F61464" w14:textId="283B745D" w:rsidR="02AA9404" w:rsidRDefault="02AA9404" w:rsidP="02AA9404"/>
    <w:tbl>
      <w:tblPr>
        <w:tblStyle w:val="Grilledutableau"/>
        <w:tblW w:w="0" w:type="auto"/>
        <w:tblLook w:val="06A0" w:firstRow="1" w:lastRow="0" w:firstColumn="1" w:lastColumn="0" w:noHBand="1" w:noVBand="1"/>
      </w:tblPr>
      <w:tblGrid>
        <w:gridCol w:w="9736"/>
      </w:tblGrid>
      <w:tr w:rsidR="02AA9404" w14:paraId="440A38C6" w14:textId="77777777" w:rsidTr="02AA9404">
        <w:tc>
          <w:tcPr>
            <w:tcW w:w="9746" w:type="dxa"/>
            <w:shd w:val="clear" w:color="auto" w:fill="FDE9D9" w:themeFill="accent6" w:themeFillTint="33"/>
          </w:tcPr>
          <w:p w14:paraId="23F9BF28" w14:textId="39CDAF8B" w:rsidR="02AA9404" w:rsidRDefault="02AA9404" w:rsidP="02AA9404">
            <w:pPr>
              <w:spacing w:line="360" w:lineRule="auto"/>
              <w:rPr>
                <w:b/>
                <w:bCs/>
              </w:rPr>
            </w:pPr>
            <w:r w:rsidRPr="02AA9404">
              <w:rPr>
                <w:b/>
                <w:bCs/>
              </w:rPr>
              <w:t>Before (line 109-129)</w:t>
            </w:r>
          </w:p>
        </w:tc>
      </w:tr>
      <w:tr w:rsidR="02AA9404" w14:paraId="473FB465" w14:textId="77777777" w:rsidTr="02AA9404">
        <w:tc>
          <w:tcPr>
            <w:tcW w:w="9746" w:type="dxa"/>
          </w:tcPr>
          <w:p w14:paraId="6BDFB318" w14:textId="49A17029" w:rsidR="02AA9404" w:rsidRDefault="02AA9404" w:rsidP="02AA9404">
            <w:pPr>
              <w:spacing w:line="360" w:lineRule="auto"/>
            </w:pPr>
            <w:r w:rsidRPr="02AA9404">
              <w:rPr>
                <w:rFonts w:ascii="Menlo" w:eastAsia="Menlo" w:hAnsi="Menlo" w:cs="Menlo"/>
                <w:color w:val="000000" w:themeColor="text1"/>
                <w:sz w:val="16"/>
                <w:szCs w:val="16"/>
              </w:rPr>
              <w:t xml:space="preserve">    formPrepare.init({</w:t>
            </w:r>
          </w:p>
          <w:p w14:paraId="668A955F" w14:textId="2CA79235" w:rsidR="02AA9404" w:rsidRDefault="02AA9404" w:rsidP="02AA9404">
            <w:pPr>
              <w:spacing w:line="360" w:lineRule="auto"/>
            </w:pPr>
            <w:r w:rsidRPr="02AA9404">
              <w:rPr>
                <w:rFonts w:ascii="Menlo" w:eastAsia="Menlo" w:hAnsi="Menlo" w:cs="Menlo"/>
                <w:color w:val="000000" w:themeColor="text1"/>
                <w:sz w:val="16"/>
                <w:szCs w:val="16"/>
              </w:rPr>
              <w:t xml:space="preserve">        formSelector: </w:t>
            </w:r>
            <w:r w:rsidRPr="02AA9404">
              <w:rPr>
                <w:rFonts w:ascii="Menlo" w:eastAsia="Menlo" w:hAnsi="Menlo" w:cs="Menlo"/>
                <w:color w:val="1C00CF"/>
                <w:sz w:val="16"/>
                <w:szCs w:val="16"/>
              </w:rPr>
              <w:t>'form[id$="billing"]'</w:t>
            </w:r>
            <w:r w:rsidRPr="02AA9404">
              <w:rPr>
                <w:rFonts w:ascii="Menlo" w:eastAsia="Menlo" w:hAnsi="Menlo" w:cs="Menlo"/>
                <w:color w:val="000000" w:themeColor="text1"/>
                <w:sz w:val="16"/>
                <w:szCs w:val="16"/>
              </w:rPr>
              <w:t>,</w:t>
            </w:r>
          </w:p>
          <w:p w14:paraId="460F7027" w14:textId="08C89B8A" w:rsidR="02AA9404" w:rsidRDefault="02AA9404" w:rsidP="02AA9404">
            <w:pPr>
              <w:spacing w:line="360" w:lineRule="auto"/>
            </w:pPr>
            <w:r w:rsidRPr="02AA9404">
              <w:rPr>
                <w:rFonts w:ascii="Menlo" w:eastAsia="Menlo" w:hAnsi="Menlo" w:cs="Menlo"/>
                <w:color w:val="000000" w:themeColor="text1"/>
                <w:sz w:val="16"/>
                <w:szCs w:val="16"/>
              </w:rPr>
              <w:t xml:space="preserve">        continueSelector: </w:t>
            </w:r>
            <w:r w:rsidRPr="02AA9404">
              <w:rPr>
                <w:rFonts w:ascii="Menlo" w:eastAsia="Menlo" w:hAnsi="Menlo" w:cs="Menlo"/>
                <w:color w:val="1C00CF"/>
                <w:sz w:val="16"/>
                <w:szCs w:val="16"/>
              </w:rPr>
              <w:t>'[name$="billing_save"]'</w:t>
            </w:r>
          </w:p>
          <w:p w14:paraId="25C2BE55" w14:textId="78166FD4"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681629E4" w14:textId="5CD1746D" w:rsidR="02AA9404" w:rsidRDefault="02AA9404" w:rsidP="02AA9404">
            <w:pPr>
              <w:spacing w:line="360" w:lineRule="auto"/>
            </w:pPr>
          </w:p>
          <w:p w14:paraId="2BF7783F" w14:textId="33823671"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default payment method to 'CREDIT_CARD'</w:t>
            </w:r>
          </w:p>
          <w:p w14:paraId="31955769" w14:textId="48A2BE0C" w:rsidR="02AA9404" w:rsidRDefault="02AA9404" w:rsidP="02AA9404">
            <w:pPr>
              <w:spacing w:line="360" w:lineRule="auto"/>
            </w:pPr>
            <w:r w:rsidRPr="02AA9404">
              <w:rPr>
                <w:rFonts w:ascii="Menlo" w:eastAsia="Menlo" w:hAnsi="Menlo" w:cs="Menlo"/>
                <w:color w:val="000000" w:themeColor="text1"/>
                <w:sz w:val="16"/>
                <w:szCs w:val="16"/>
              </w:rPr>
              <w:t xml:space="preserve">    updatePaymentMethod((selectedPaymentMethod) ? selectedPaymentMethod : </w:t>
            </w:r>
            <w:r w:rsidRPr="02AA9404">
              <w:rPr>
                <w:rFonts w:ascii="Menlo" w:eastAsia="Menlo" w:hAnsi="Menlo" w:cs="Menlo"/>
                <w:color w:val="1C00CF"/>
                <w:sz w:val="16"/>
                <w:szCs w:val="16"/>
              </w:rPr>
              <w:t>'CREDIT_CARD'</w:t>
            </w:r>
            <w:r w:rsidRPr="02AA9404">
              <w:rPr>
                <w:rFonts w:ascii="Menlo" w:eastAsia="Menlo" w:hAnsi="Menlo" w:cs="Menlo"/>
                <w:color w:val="000000" w:themeColor="text1"/>
                <w:sz w:val="16"/>
                <w:szCs w:val="16"/>
              </w:rPr>
              <w:t>);</w:t>
            </w:r>
          </w:p>
          <w:p w14:paraId="6305AF5D" w14:textId="34230FBB" w:rsidR="02AA9404" w:rsidRDefault="02AA9404" w:rsidP="02AA9404">
            <w:pPr>
              <w:spacing w:line="360" w:lineRule="auto"/>
            </w:pPr>
            <w:r w:rsidRPr="02AA9404">
              <w:rPr>
                <w:rFonts w:ascii="Menlo" w:eastAsia="Menlo" w:hAnsi="Menlo" w:cs="Menlo"/>
                <w:color w:val="000000" w:themeColor="text1"/>
                <w:sz w:val="16"/>
                <w:szCs w:val="16"/>
              </w:rPr>
              <w:t xml:space="preserve">    $selectPaymentMethod.on(</w:t>
            </w:r>
            <w:r w:rsidRPr="02AA9404">
              <w:rPr>
                <w:rFonts w:ascii="Menlo" w:eastAsia="Menlo" w:hAnsi="Menlo" w:cs="Menlo"/>
                <w:color w:val="1C00CF"/>
                <w:sz w:val="16"/>
                <w:szCs w:val="16"/>
              </w:rPr>
              <w:t>'click'</w:t>
            </w: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input[type="radio"]'</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 {</w:t>
            </w:r>
          </w:p>
          <w:p w14:paraId="3B9322A3" w14:textId="24DF4A7B" w:rsidR="02AA9404" w:rsidRDefault="02AA9404" w:rsidP="02AA9404">
            <w:pPr>
              <w:spacing w:line="360" w:lineRule="auto"/>
            </w:pPr>
            <w:r w:rsidRPr="02AA9404">
              <w:rPr>
                <w:rFonts w:ascii="Menlo" w:eastAsia="Menlo" w:hAnsi="Menlo" w:cs="Menlo"/>
                <w:color w:val="000000" w:themeColor="text1"/>
                <w:sz w:val="16"/>
                <w:szCs w:val="16"/>
              </w:rPr>
              <w:t xml:space="preserve">        updatePaymentMethod($(</w:t>
            </w:r>
            <w:r w:rsidRPr="02AA9404">
              <w:rPr>
                <w:rFonts w:ascii="Menlo" w:eastAsia="Menlo" w:hAnsi="Menlo" w:cs="Menlo"/>
                <w:color w:val="9B2393"/>
                <w:sz w:val="16"/>
                <w:szCs w:val="16"/>
              </w:rPr>
              <w:t>this</w:t>
            </w:r>
            <w:r w:rsidRPr="02AA9404">
              <w:rPr>
                <w:rFonts w:ascii="Menlo" w:eastAsia="Menlo" w:hAnsi="Menlo" w:cs="Menlo"/>
                <w:color w:val="000000" w:themeColor="text1"/>
                <w:sz w:val="16"/>
                <w:szCs w:val="16"/>
              </w:rPr>
              <w:t>).val());</w:t>
            </w:r>
          </w:p>
          <w:p w14:paraId="3D0DD862" w14:textId="538DC736" w:rsidR="02AA9404" w:rsidRDefault="02AA9404" w:rsidP="02AA9404">
            <w:pPr>
              <w:spacing w:line="360" w:lineRule="auto"/>
            </w:pPr>
            <w:r w:rsidRPr="02AA9404">
              <w:rPr>
                <w:rFonts w:ascii="Menlo" w:eastAsia="Menlo" w:hAnsi="Menlo" w:cs="Menlo"/>
                <w:color w:val="000000" w:themeColor="text1"/>
                <w:sz w:val="16"/>
                <w:szCs w:val="16"/>
              </w:rPr>
              <w:t xml:space="preserve">    });</w:t>
            </w:r>
            <w:r>
              <w:br/>
            </w:r>
          </w:p>
          <w:p w14:paraId="7E31C2A6" w14:textId="082925DA"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select credit card from list</w:t>
            </w:r>
          </w:p>
          <w:p w14:paraId="0BE991BB" w14:textId="55C2B26D"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creditCardList'</w:t>
            </w:r>
            <w:r w:rsidRPr="02AA9404">
              <w:rPr>
                <w:rFonts w:ascii="Menlo" w:eastAsia="Menlo" w:hAnsi="Menlo" w:cs="Menlo"/>
                <w:color w:val="000000" w:themeColor="text1"/>
                <w:sz w:val="16"/>
                <w:szCs w:val="16"/>
              </w:rPr>
              <w:t>).on(</w:t>
            </w:r>
            <w:r w:rsidRPr="02AA9404">
              <w:rPr>
                <w:rFonts w:ascii="Menlo" w:eastAsia="Menlo" w:hAnsi="Menlo" w:cs="Menlo"/>
                <w:color w:val="1C00CF"/>
                <w:sz w:val="16"/>
                <w:szCs w:val="16"/>
              </w:rPr>
              <w:t>'change'</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 {</w:t>
            </w:r>
          </w:p>
          <w:p w14:paraId="37F589B2" w14:textId="2F230AFF"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cardUUID = $(</w:t>
            </w:r>
            <w:r w:rsidRPr="02AA9404">
              <w:rPr>
                <w:rFonts w:ascii="Menlo" w:eastAsia="Menlo" w:hAnsi="Menlo" w:cs="Menlo"/>
                <w:color w:val="9B2393"/>
                <w:sz w:val="16"/>
                <w:szCs w:val="16"/>
              </w:rPr>
              <w:t>this</w:t>
            </w:r>
            <w:r w:rsidRPr="02AA9404">
              <w:rPr>
                <w:rFonts w:ascii="Menlo" w:eastAsia="Menlo" w:hAnsi="Menlo" w:cs="Menlo"/>
                <w:color w:val="000000" w:themeColor="text1"/>
                <w:sz w:val="16"/>
                <w:szCs w:val="16"/>
              </w:rPr>
              <w:t>).val();</w:t>
            </w:r>
          </w:p>
          <w:p w14:paraId="2CDF3F7F" w14:textId="6E890E46"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if</w:t>
            </w:r>
            <w:r w:rsidRPr="02AA9404">
              <w:rPr>
                <w:rFonts w:ascii="Menlo" w:eastAsia="Menlo" w:hAnsi="Menlo" w:cs="Menlo"/>
                <w:color w:val="000000" w:themeColor="text1"/>
                <w:sz w:val="16"/>
                <w:szCs w:val="16"/>
              </w:rPr>
              <w:t xml:space="preserve"> (!cardUUID) {</w:t>
            </w:r>
            <w:r w:rsidRPr="02AA9404">
              <w:rPr>
                <w:rFonts w:ascii="Menlo" w:eastAsia="Menlo" w:hAnsi="Menlo" w:cs="Menlo"/>
                <w:color w:val="9B2393"/>
                <w:sz w:val="16"/>
                <w:szCs w:val="16"/>
              </w:rPr>
              <w:t>return</w:t>
            </w:r>
            <w:r w:rsidRPr="02AA9404">
              <w:rPr>
                <w:rFonts w:ascii="Menlo" w:eastAsia="Menlo" w:hAnsi="Menlo" w:cs="Menlo"/>
                <w:color w:val="000000" w:themeColor="text1"/>
                <w:sz w:val="16"/>
                <w:szCs w:val="16"/>
              </w:rPr>
              <w:t>;}</w:t>
            </w:r>
          </w:p>
          <w:p w14:paraId="6E905E8C" w14:textId="59BF8089" w:rsidR="02AA9404" w:rsidRDefault="02AA9404" w:rsidP="02AA9404">
            <w:pPr>
              <w:spacing w:line="360" w:lineRule="auto"/>
            </w:pPr>
            <w:r w:rsidRPr="02AA9404">
              <w:rPr>
                <w:rFonts w:ascii="Menlo" w:eastAsia="Menlo" w:hAnsi="Menlo" w:cs="Menlo"/>
                <w:color w:val="000000" w:themeColor="text1"/>
                <w:sz w:val="16"/>
                <w:szCs w:val="16"/>
              </w:rPr>
              <w:t xml:space="preserve">        populateCreditCardForm(cardUUID);</w:t>
            </w:r>
            <w:r>
              <w:br/>
            </w:r>
          </w:p>
          <w:p w14:paraId="1E4C3345" w14:textId="6AD58BB3"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remove server side error</w:t>
            </w:r>
          </w:p>
          <w:p w14:paraId="456DAF2D" w14:textId="4D569329"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required.error'</w:t>
            </w:r>
            <w:r w:rsidRPr="02AA9404">
              <w:rPr>
                <w:rFonts w:ascii="Menlo" w:eastAsia="Menlo" w:hAnsi="Menlo" w:cs="Menlo"/>
                <w:color w:val="000000" w:themeColor="text1"/>
                <w:sz w:val="16"/>
                <w:szCs w:val="16"/>
              </w:rPr>
              <w:t>).removeClass(</w:t>
            </w:r>
            <w:r w:rsidRPr="02AA9404">
              <w:rPr>
                <w:rFonts w:ascii="Menlo" w:eastAsia="Menlo" w:hAnsi="Menlo" w:cs="Menlo"/>
                <w:color w:val="1C00CF"/>
                <w:sz w:val="16"/>
                <w:szCs w:val="16"/>
              </w:rPr>
              <w:t>'error'</w:t>
            </w:r>
            <w:r w:rsidRPr="02AA9404">
              <w:rPr>
                <w:rFonts w:ascii="Menlo" w:eastAsia="Menlo" w:hAnsi="Menlo" w:cs="Menlo"/>
                <w:color w:val="000000" w:themeColor="text1"/>
                <w:sz w:val="16"/>
                <w:szCs w:val="16"/>
              </w:rPr>
              <w:t>);</w:t>
            </w:r>
          </w:p>
          <w:p w14:paraId="493715F3" w14:textId="25184E0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error-message'</w:t>
            </w:r>
            <w:r w:rsidRPr="02AA9404">
              <w:rPr>
                <w:rFonts w:ascii="Menlo" w:eastAsia="Menlo" w:hAnsi="Menlo" w:cs="Menlo"/>
                <w:color w:val="000000" w:themeColor="text1"/>
                <w:sz w:val="16"/>
                <w:szCs w:val="16"/>
              </w:rPr>
              <w:t>).remove();</w:t>
            </w:r>
          </w:p>
          <w:p w14:paraId="545C8E6A" w14:textId="3515C76A"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4B547A28" w14:textId="6993209E" w:rsidR="02AA9404" w:rsidRDefault="02AA9404" w:rsidP="02AA9404">
            <w:pPr>
              <w:spacing w:line="360" w:lineRule="auto"/>
              <w:rPr>
                <w:rFonts w:ascii="Menlo" w:eastAsia="Menlo" w:hAnsi="Menlo" w:cs="Menlo"/>
                <w:color w:val="000000" w:themeColor="text1"/>
                <w:sz w:val="16"/>
                <w:szCs w:val="16"/>
              </w:rPr>
            </w:pPr>
          </w:p>
        </w:tc>
      </w:tr>
      <w:tr w:rsidR="02AA9404" w14:paraId="4F109A4B" w14:textId="77777777" w:rsidTr="02AA9404">
        <w:tc>
          <w:tcPr>
            <w:tcW w:w="9746" w:type="dxa"/>
            <w:shd w:val="clear" w:color="auto" w:fill="EAF1DD" w:themeFill="accent3" w:themeFillTint="33"/>
          </w:tcPr>
          <w:p w14:paraId="6FDA07BC" w14:textId="561D25F1" w:rsidR="02AA9404" w:rsidRDefault="02AA9404" w:rsidP="02AA9404">
            <w:pPr>
              <w:spacing w:line="360" w:lineRule="auto"/>
              <w:rPr>
                <w:b/>
                <w:bCs/>
              </w:rPr>
            </w:pPr>
            <w:r w:rsidRPr="02AA9404">
              <w:rPr>
                <w:b/>
                <w:bCs/>
              </w:rPr>
              <w:lastRenderedPageBreak/>
              <w:t>After (add the code highlighted)</w:t>
            </w:r>
          </w:p>
        </w:tc>
      </w:tr>
      <w:tr w:rsidR="02AA9404" w14:paraId="0BB8D807" w14:textId="77777777" w:rsidTr="02AA9404">
        <w:tc>
          <w:tcPr>
            <w:tcW w:w="9746" w:type="dxa"/>
          </w:tcPr>
          <w:p w14:paraId="24D14349" w14:textId="49A17029" w:rsidR="02AA9404" w:rsidRDefault="02AA9404" w:rsidP="02AA9404">
            <w:pPr>
              <w:spacing w:line="360" w:lineRule="auto"/>
            </w:pPr>
            <w:r w:rsidRPr="02AA9404">
              <w:rPr>
                <w:rFonts w:ascii="Menlo" w:eastAsia="Menlo" w:hAnsi="Menlo" w:cs="Menlo"/>
                <w:color w:val="000000" w:themeColor="text1"/>
                <w:sz w:val="16"/>
                <w:szCs w:val="16"/>
              </w:rPr>
              <w:t xml:space="preserve">    formPrepare.init({</w:t>
            </w:r>
          </w:p>
          <w:p w14:paraId="0EEF2689" w14:textId="2CA79235" w:rsidR="02AA9404" w:rsidRDefault="02AA9404" w:rsidP="02AA9404">
            <w:pPr>
              <w:spacing w:line="360" w:lineRule="auto"/>
            </w:pPr>
            <w:r w:rsidRPr="02AA9404">
              <w:rPr>
                <w:rFonts w:ascii="Menlo" w:eastAsia="Menlo" w:hAnsi="Menlo" w:cs="Menlo"/>
                <w:color w:val="000000" w:themeColor="text1"/>
                <w:sz w:val="16"/>
                <w:szCs w:val="16"/>
              </w:rPr>
              <w:t xml:space="preserve">        formSelector: </w:t>
            </w:r>
            <w:r w:rsidRPr="02AA9404">
              <w:rPr>
                <w:rFonts w:ascii="Menlo" w:eastAsia="Menlo" w:hAnsi="Menlo" w:cs="Menlo"/>
                <w:color w:val="1C00CF"/>
                <w:sz w:val="16"/>
                <w:szCs w:val="16"/>
              </w:rPr>
              <w:t>'form[id$="billing"]'</w:t>
            </w:r>
            <w:r w:rsidRPr="02AA9404">
              <w:rPr>
                <w:rFonts w:ascii="Menlo" w:eastAsia="Menlo" w:hAnsi="Menlo" w:cs="Menlo"/>
                <w:color w:val="000000" w:themeColor="text1"/>
                <w:sz w:val="16"/>
                <w:szCs w:val="16"/>
              </w:rPr>
              <w:t>,</w:t>
            </w:r>
          </w:p>
          <w:p w14:paraId="2529EB5A" w14:textId="08C89B8A" w:rsidR="02AA9404" w:rsidRDefault="02AA9404" w:rsidP="02AA9404">
            <w:pPr>
              <w:spacing w:line="360" w:lineRule="auto"/>
            </w:pPr>
            <w:r w:rsidRPr="02AA9404">
              <w:rPr>
                <w:rFonts w:ascii="Menlo" w:eastAsia="Menlo" w:hAnsi="Menlo" w:cs="Menlo"/>
                <w:color w:val="000000" w:themeColor="text1"/>
                <w:sz w:val="16"/>
                <w:szCs w:val="16"/>
              </w:rPr>
              <w:t xml:space="preserve">        continueSelector: </w:t>
            </w:r>
            <w:r w:rsidRPr="02AA9404">
              <w:rPr>
                <w:rFonts w:ascii="Menlo" w:eastAsia="Menlo" w:hAnsi="Menlo" w:cs="Menlo"/>
                <w:color w:val="1C00CF"/>
                <w:sz w:val="16"/>
                <w:szCs w:val="16"/>
              </w:rPr>
              <w:t>'[name$="billing_save"]'</w:t>
            </w:r>
          </w:p>
          <w:p w14:paraId="3E1BE4C2" w14:textId="78166FD4"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205A5675" w14:textId="5CD3EC2E" w:rsidR="02AA9404" w:rsidRDefault="02AA9404" w:rsidP="02AA9404">
            <w:pPr>
              <w:spacing w:line="360" w:lineRule="auto"/>
              <w:rPr>
                <w:rFonts w:ascii="Menlo" w:eastAsia="Menlo" w:hAnsi="Menlo" w:cs="Menlo"/>
                <w:color w:val="000000" w:themeColor="text1"/>
                <w:sz w:val="16"/>
                <w:szCs w:val="16"/>
                <w:highlight w:val="yellow"/>
              </w:rPr>
            </w:pP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start */</w:t>
            </w:r>
          </w:p>
          <w:p w14:paraId="093DA17A" w14:textId="6619ACC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itePreferences.HIPAY_ENABLED) {</w:t>
            </w:r>
          </w:p>
          <w:p w14:paraId="6A65CBF1" w14:textId="60E5FE2F"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 select payment method if available</w:t>
            </w:r>
          </w:p>
          <w:p w14:paraId="317B3FED" w14:textId="722A6AC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selectedPaymentMethod){</w:t>
            </w:r>
          </w:p>
          <w:p w14:paraId="2207381D" w14:textId="28C126F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updatePaymentMethod(selectedPaymentMethod);</w:t>
            </w:r>
          </w:p>
          <w:p w14:paraId="01E77403" w14:textId="3306F4A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13F0621E" w14:textId="49C74FB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selectPaymentMethod.on(</w:t>
            </w:r>
            <w:r w:rsidRPr="02AA9404">
              <w:rPr>
                <w:rFonts w:ascii="Menlo" w:eastAsia="Menlo" w:hAnsi="Menlo" w:cs="Menlo"/>
                <w:color w:val="1C00CF"/>
                <w:sz w:val="16"/>
                <w:szCs w:val="16"/>
                <w:highlight w:val="yellow"/>
              </w:rPr>
              <w:t>'click'</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1C00CF"/>
                <w:sz w:val="16"/>
                <w:szCs w:val="16"/>
                <w:highlight w:val="yellow"/>
              </w:rPr>
              <w:t>'input[type="radio"]'</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 {</w:t>
            </w:r>
          </w:p>
          <w:p w14:paraId="1F78110D" w14:textId="106D26A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9B2393"/>
                <w:sz w:val="16"/>
                <w:szCs w:val="16"/>
                <w:highlight w:val="yellow"/>
              </w:rPr>
              <w:t>this</w:t>
            </w:r>
            <w:r w:rsidRPr="02AA9404">
              <w:rPr>
                <w:rFonts w:ascii="Menlo" w:eastAsia="Menlo" w:hAnsi="Menlo" w:cs="Menlo"/>
                <w:color w:val="000000" w:themeColor="text1"/>
                <w:sz w:val="16"/>
                <w:szCs w:val="16"/>
                <w:highlight w:val="yellow"/>
              </w:rPr>
              <w:t>).prop(</w:t>
            </w:r>
            <w:r w:rsidRPr="02AA9404">
              <w:rPr>
                <w:rFonts w:ascii="Menlo" w:eastAsia="Menlo" w:hAnsi="Menlo" w:cs="Menlo"/>
                <w:color w:val="1C00CF"/>
                <w:sz w:val="16"/>
                <w:szCs w:val="16"/>
                <w:highlight w:val="yellow"/>
              </w:rPr>
              <w:t>'checked'</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true</w:t>
            </w:r>
            <w:r w:rsidRPr="02AA9404">
              <w:rPr>
                <w:rFonts w:ascii="Menlo" w:eastAsia="Menlo" w:hAnsi="Menlo" w:cs="Menlo"/>
                <w:color w:val="000000" w:themeColor="text1"/>
                <w:sz w:val="16"/>
                <w:szCs w:val="16"/>
                <w:highlight w:val="yellow"/>
              </w:rPr>
              <w:t>);</w:t>
            </w:r>
          </w:p>
          <w:p w14:paraId="1A669B95" w14:textId="281B251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updatePaymentMethod($(</w:t>
            </w:r>
            <w:r w:rsidRPr="02AA9404">
              <w:rPr>
                <w:rFonts w:ascii="Menlo" w:eastAsia="Menlo" w:hAnsi="Menlo" w:cs="Menlo"/>
                <w:color w:val="9B2393"/>
                <w:sz w:val="16"/>
                <w:szCs w:val="16"/>
                <w:highlight w:val="yellow"/>
              </w:rPr>
              <w:t>this</w:t>
            </w:r>
            <w:r w:rsidRPr="02AA9404">
              <w:rPr>
                <w:rFonts w:ascii="Menlo" w:eastAsia="Menlo" w:hAnsi="Menlo" w:cs="Menlo"/>
                <w:color w:val="000000" w:themeColor="text1"/>
                <w:sz w:val="16"/>
                <w:szCs w:val="16"/>
                <w:highlight w:val="yellow"/>
              </w:rPr>
              <w:t>).val());</w:t>
            </w:r>
          </w:p>
          <w:p w14:paraId="52ABAE23" w14:textId="28BA452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00A81A1C" w14:textId="733933D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60FE6971" w14:textId="06C47BE9"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default payment method to 'CREDIT_CARD'</w:t>
            </w:r>
          </w:p>
          <w:p w14:paraId="16F04D89" w14:textId="7F7A67A8" w:rsidR="02AA9404" w:rsidRDefault="02AA9404" w:rsidP="02AA9404">
            <w:pPr>
              <w:spacing w:line="360" w:lineRule="auto"/>
            </w:pPr>
            <w:r w:rsidRPr="02AA9404">
              <w:rPr>
                <w:rFonts w:ascii="Menlo" w:eastAsia="Menlo" w:hAnsi="Menlo" w:cs="Menlo"/>
                <w:color w:val="000000" w:themeColor="text1"/>
                <w:sz w:val="16"/>
                <w:szCs w:val="16"/>
              </w:rPr>
              <w:t xml:space="preserve">        updatePaymentMethod((selectedPaymentMethod) ? selectedPaymentMethod : </w:t>
            </w:r>
            <w:r w:rsidRPr="02AA9404">
              <w:rPr>
                <w:rFonts w:ascii="Menlo" w:eastAsia="Menlo" w:hAnsi="Menlo" w:cs="Menlo"/>
                <w:color w:val="1C00CF"/>
                <w:sz w:val="16"/>
                <w:szCs w:val="16"/>
              </w:rPr>
              <w:t>'CREDIT_CARD'</w:t>
            </w:r>
            <w:r w:rsidRPr="02AA9404">
              <w:rPr>
                <w:rFonts w:ascii="Menlo" w:eastAsia="Menlo" w:hAnsi="Menlo" w:cs="Menlo"/>
                <w:color w:val="000000" w:themeColor="text1"/>
                <w:sz w:val="16"/>
                <w:szCs w:val="16"/>
              </w:rPr>
              <w:t>);</w:t>
            </w:r>
          </w:p>
          <w:p w14:paraId="62D81E75" w14:textId="2EE1924C" w:rsidR="02AA9404" w:rsidRDefault="02AA9404" w:rsidP="02AA9404">
            <w:pPr>
              <w:spacing w:line="360" w:lineRule="auto"/>
            </w:pPr>
            <w:r w:rsidRPr="02AA9404">
              <w:rPr>
                <w:rFonts w:ascii="Menlo" w:eastAsia="Menlo" w:hAnsi="Menlo" w:cs="Menlo"/>
                <w:color w:val="000000" w:themeColor="text1"/>
                <w:sz w:val="16"/>
                <w:szCs w:val="16"/>
              </w:rPr>
              <w:t xml:space="preserve">        $selectPaymentMethod.on(</w:t>
            </w:r>
            <w:r w:rsidRPr="02AA9404">
              <w:rPr>
                <w:rFonts w:ascii="Menlo" w:eastAsia="Menlo" w:hAnsi="Menlo" w:cs="Menlo"/>
                <w:color w:val="1C00CF"/>
                <w:sz w:val="16"/>
                <w:szCs w:val="16"/>
              </w:rPr>
              <w:t>'click'</w:t>
            </w: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input[type="radio"]'</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 {</w:t>
            </w:r>
          </w:p>
          <w:p w14:paraId="1899451F" w14:textId="47908C2C" w:rsidR="02AA9404" w:rsidRDefault="02AA9404" w:rsidP="02AA9404">
            <w:pPr>
              <w:spacing w:line="360" w:lineRule="auto"/>
            </w:pPr>
            <w:r w:rsidRPr="02AA9404">
              <w:rPr>
                <w:rFonts w:ascii="Menlo" w:eastAsia="Menlo" w:hAnsi="Menlo" w:cs="Menlo"/>
                <w:color w:val="000000" w:themeColor="text1"/>
                <w:sz w:val="16"/>
                <w:szCs w:val="16"/>
              </w:rPr>
              <w:t xml:space="preserve">            updatePaymentMethod($(</w:t>
            </w:r>
            <w:r w:rsidRPr="02AA9404">
              <w:rPr>
                <w:rFonts w:ascii="Menlo" w:eastAsia="Menlo" w:hAnsi="Menlo" w:cs="Menlo"/>
                <w:color w:val="9B2393"/>
                <w:sz w:val="16"/>
                <w:szCs w:val="16"/>
              </w:rPr>
              <w:t>this</w:t>
            </w:r>
            <w:r w:rsidRPr="02AA9404">
              <w:rPr>
                <w:rFonts w:ascii="Menlo" w:eastAsia="Menlo" w:hAnsi="Menlo" w:cs="Menlo"/>
                <w:color w:val="000000" w:themeColor="text1"/>
                <w:sz w:val="16"/>
                <w:szCs w:val="16"/>
              </w:rPr>
              <w:t>).val());</w:t>
            </w:r>
          </w:p>
          <w:p w14:paraId="7737B105" w14:textId="1A78F7BF" w:rsidR="02AA9404" w:rsidRDefault="02AA9404" w:rsidP="02AA9404">
            <w:pPr>
              <w:spacing w:line="360" w:lineRule="auto"/>
            </w:pPr>
            <w:r w:rsidRPr="02AA9404">
              <w:rPr>
                <w:rFonts w:ascii="Menlo" w:eastAsia="Menlo" w:hAnsi="Menlo" w:cs="Menlo"/>
                <w:color w:val="000000" w:themeColor="text1"/>
                <w:sz w:val="16"/>
                <w:szCs w:val="16"/>
              </w:rPr>
              <w:t xml:space="preserve">        });</w:t>
            </w:r>
          </w:p>
          <w:p w14:paraId="5944AECE" w14:textId="53C1C3E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r>
              <w:br/>
            </w:r>
          </w:p>
          <w:p w14:paraId="2927076A" w14:textId="082925DA"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select credit card from list</w:t>
            </w:r>
          </w:p>
          <w:p w14:paraId="5E1720BD" w14:textId="55C2B26D"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creditCardList'</w:t>
            </w:r>
            <w:r w:rsidRPr="02AA9404">
              <w:rPr>
                <w:rFonts w:ascii="Menlo" w:eastAsia="Menlo" w:hAnsi="Menlo" w:cs="Menlo"/>
                <w:color w:val="000000" w:themeColor="text1"/>
                <w:sz w:val="16"/>
                <w:szCs w:val="16"/>
              </w:rPr>
              <w:t>).on(</w:t>
            </w:r>
            <w:r w:rsidRPr="02AA9404">
              <w:rPr>
                <w:rFonts w:ascii="Menlo" w:eastAsia="Menlo" w:hAnsi="Menlo" w:cs="Menlo"/>
                <w:color w:val="1C00CF"/>
                <w:sz w:val="16"/>
                <w:szCs w:val="16"/>
              </w:rPr>
              <w:t>'change'</w:t>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 {</w:t>
            </w:r>
          </w:p>
          <w:p w14:paraId="71F2512C" w14:textId="11567E1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cardUUID = $(</w:t>
            </w:r>
            <w:r w:rsidRPr="02AA9404">
              <w:rPr>
                <w:rFonts w:ascii="Menlo" w:eastAsia="Menlo" w:hAnsi="Menlo" w:cs="Menlo"/>
                <w:color w:val="9B2393"/>
                <w:sz w:val="16"/>
                <w:szCs w:val="16"/>
              </w:rPr>
              <w:t>this</w:t>
            </w:r>
            <w:r w:rsidRPr="02AA9404">
              <w:rPr>
                <w:rFonts w:ascii="Menlo" w:eastAsia="Menlo" w:hAnsi="Menlo" w:cs="Menlo"/>
                <w:color w:val="000000" w:themeColor="text1"/>
                <w:sz w:val="16"/>
                <w:szCs w:val="16"/>
              </w:rPr>
              <w:t>).val();</w:t>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start */</w:t>
            </w:r>
          </w:p>
          <w:p w14:paraId="08019B1B" w14:textId="6230631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cardUUID) {</w:t>
            </w:r>
          </w:p>
          <w:p w14:paraId="1BE84E6D" w14:textId="49EB1D2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itePreferences.HIPAY_ENABLED &amp;&amp; SitePreferences.HIPAY_ENABLE_ONECLICK) {</w:t>
            </w:r>
          </w:p>
          <w:p w14:paraId="48611FD1" w14:textId="2A84C61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learCCFields();</w:t>
            </w:r>
          </w:p>
          <w:p w14:paraId="6DA32D1D" w14:textId="06E0881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reditCard = $(</w:t>
            </w:r>
            <w:r w:rsidRPr="02AA9404">
              <w:rPr>
                <w:rFonts w:ascii="Menlo" w:eastAsia="Menlo" w:hAnsi="Menlo" w:cs="Menlo"/>
                <w:color w:val="1C00CF"/>
                <w:sz w:val="16"/>
                <w:szCs w:val="16"/>
                <w:highlight w:val="yellow"/>
              </w:rPr>
              <w:t>'[data-method="HIPAY_CREDIT_CARD"]'</w:t>
            </w:r>
            <w:r w:rsidRPr="02AA9404">
              <w:rPr>
                <w:rFonts w:ascii="Menlo" w:eastAsia="Menlo" w:hAnsi="Menlo" w:cs="Menlo"/>
                <w:color w:val="000000" w:themeColor="text1"/>
                <w:sz w:val="16"/>
                <w:szCs w:val="16"/>
                <w:highlight w:val="yellow"/>
              </w:rPr>
              <w:t>);</w:t>
            </w:r>
          </w:p>
          <w:p w14:paraId="2C5E7C87" w14:textId="7F164DD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ccfields-wrap'</w:t>
            </w:r>
            <w:r w:rsidRPr="02AA9404">
              <w:rPr>
                <w:rFonts w:ascii="Menlo" w:eastAsia="Menlo" w:hAnsi="Menlo" w:cs="Menlo"/>
                <w:color w:val="000000" w:themeColor="text1"/>
                <w:sz w:val="16"/>
                <w:szCs w:val="16"/>
                <w:highlight w:val="yellow"/>
              </w:rPr>
              <w:t>).show();</w:t>
            </w:r>
          </w:p>
          <w:p w14:paraId="47E442EE" w14:textId="35936E1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formPrepare.validateForm();</w:t>
            </w:r>
          </w:p>
          <w:p w14:paraId="2994337F" w14:textId="46B1F0C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278FFF85" w14:textId="25EE8F3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w:t>
            </w:r>
          </w:p>
          <w:p w14:paraId="672E3082" w14:textId="778E496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p>
          <w:p w14:paraId="16601126" w14:textId="59BF8089" w:rsidR="02AA9404" w:rsidRDefault="02AA9404" w:rsidP="02AA9404">
            <w:pPr>
              <w:spacing w:line="360" w:lineRule="auto"/>
            </w:pPr>
            <w:r w:rsidRPr="02AA9404">
              <w:rPr>
                <w:rFonts w:ascii="Menlo" w:eastAsia="Menlo" w:hAnsi="Menlo" w:cs="Menlo"/>
                <w:color w:val="000000" w:themeColor="text1"/>
                <w:sz w:val="16"/>
                <w:szCs w:val="16"/>
              </w:rPr>
              <w:t xml:space="preserve">        populateCreditCardForm(cardUUID);</w:t>
            </w:r>
            <w:r>
              <w:br/>
            </w:r>
          </w:p>
          <w:p w14:paraId="6EC462DD" w14:textId="6AD58BB3"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rPr>
              <w:t>// remove server side error</w:t>
            </w:r>
          </w:p>
          <w:p w14:paraId="21940834" w14:textId="4D569329"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required.error'</w:t>
            </w:r>
            <w:r w:rsidRPr="02AA9404">
              <w:rPr>
                <w:rFonts w:ascii="Menlo" w:eastAsia="Menlo" w:hAnsi="Menlo" w:cs="Menlo"/>
                <w:color w:val="000000" w:themeColor="text1"/>
                <w:sz w:val="16"/>
                <w:szCs w:val="16"/>
              </w:rPr>
              <w:t>).removeClass(</w:t>
            </w:r>
            <w:r w:rsidRPr="02AA9404">
              <w:rPr>
                <w:rFonts w:ascii="Menlo" w:eastAsia="Menlo" w:hAnsi="Menlo" w:cs="Menlo"/>
                <w:color w:val="1C00CF"/>
                <w:sz w:val="16"/>
                <w:szCs w:val="16"/>
              </w:rPr>
              <w:t>'error'</w:t>
            </w:r>
            <w:r w:rsidRPr="02AA9404">
              <w:rPr>
                <w:rFonts w:ascii="Menlo" w:eastAsia="Menlo" w:hAnsi="Menlo" w:cs="Menlo"/>
                <w:color w:val="000000" w:themeColor="text1"/>
                <w:sz w:val="16"/>
                <w:szCs w:val="16"/>
              </w:rPr>
              <w:t>);</w:t>
            </w:r>
          </w:p>
          <w:p w14:paraId="11E5C8B4" w14:textId="25184E0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1C00CF"/>
                <w:sz w:val="16"/>
                <w:szCs w:val="16"/>
              </w:rPr>
              <w:t>'.error-message'</w:t>
            </w:r>
            <w:r w:rsidRPr="02AA9404">
              <w:rPr>
                <w:rFonts w:ascii="Menlo" w:eastAsia="Menlo" w:hAnsi="Menlo" w:cs="Menlo"/>
                <w:color w:val="000000" w:themeColor="text1"/>
                <w:sz w:val="16"/>
                <w:szCs w:val="16"/>
              </w:rPr>
              <w:t>).remove();</w:t>
            </w:r>
          </w:p>
          <w:p w14:paraId="474EC9F5" w14:textId="7EE1D0F2"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br/>
            </w:r>
            <w:r>
              <w:br/>
            </w: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start */</w:t>
            </w:r>
          </w:p>
          <w:p w14:paraId="6779F4AB" w14:textId="64064C4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itePreferences.HIPAY_ENABLED) {</w:t>
            </w:r>
          </w:p>
          <w:p w14:paraId="429B56A8" w14:textId="265B5CA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reditCard = $(</w:t>
            </w:r>
            <w:r w:rsidRPr="02AA9404">
              <w:rPr>
                <w:rFonts w:ascii="Menlo" w:eastAsia="Menlo" w:hAnsi="Menlo" w:cs="Menlo"/>
                <w:color w:val="1C00CF"/>
                <w:sz w:val="16"/>
                <w:szCs w:val="16"/>
                <w:highlight w:val="yellow"/>
              </w:rPr>
              <w:t>'[data-method="HIPAY_CREDIT_CARD"]'</w:t>
            </w:r>
            <w:r w:rsidRPr="02AA9404">
              <w:rPr>
                <w:rFonts w:ascii="Menlo" w:eastAsia="Menlo" w:hAnsi="Menlo" w:cs="Menlo"/>
                <w:color w:val="000000" w:themeColor="text1"/>
                <w:sz w:val="16"/>
                <w:szCs w:val="16"/>
                <w:highlight w:val="yellow"/>
              </w:rPr>
              <w:t>);</w:t>
            </w:r>
          </w:p>
          <w:p w14:paraId="6B4A948D" w14:textId="6606F327"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on init, set limit for a selected card. After change limits accordingly</w:t>
            </w:r>
          </w:p>
          <w:p w14:paraId="1424DF60" w14:textId="2BE53978"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initCard = $creditCard.find(</w:t>
            </w:r>
            <w:r w:rsidRPr="02AA9404">
              <w:rPr>
                <w:rFonts w:ascii="Menlo" w:eastAsia="Menlo" w:hAnsi="Menlo" w:cs="Menlo"/>
                <w:color w:val="1C00CF"/>
                <w:sz w:val="16"/>
                <w:szCs w:val="16"/>
                <w:highlight w:val="yellow"/>
              </w:rPr>
              <w:t>'select[name$="_type"]'</w:t>
            </w:r>
            <w:r w:rsidRPr="02AA9404">
              <w:rPr>
                <w:rFonts w:ascii="Menlo" w:eastAsia="Menlo" w:hAnsi="Menlo" w:cs="Menlo"/>
                <w:color w:val="000000" w:themeColor="text1"/>
                <w:sz w:val="16"/>
                <w:szCs w:val="16"/>
                <w:highlight w:val="yellow"/>
              </w:rPr>
              <w:t>).find(</w:t>
            </w:r>
            <w:r w:rsidRPr="02AA9404">
              <w:rPr>
                <w:rFonts w:ascii="Menlo" w:eastAsia="Menlo" w:hAnsi="Menlo" w:cs="Menlo"/>
                <w:color w:val="C41A16"/>
                <w:sz w:val="16"/>
                <w:szCs w:val="16"/>
                <w:highlight w:val="yellow"/>
              </w:rPr>
              <w:t>":selected"</w:t>
            </w:r>
            <w:r w:rsidRPr="02AA9404">
              <w:rPr>
                <w:rFonts w:ascii="Menlo" w:eastAsia="Menlo" w:hAnsi="Menlo" w:cs="Menlo"/>
                <w:color w:val="000000" w:themeColor="text1"/>
                <w:sz w:val="16"/>
                <w:szCs w:val="16"/>
                <w:highlight w:val="yellow"/>
              </w:rPr>
              <w:t>).text();</w:t>
            </w:r>
          </w:p>
          <w:p w14:paraId="47F9BDA7" w14:textId="25502E0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initCard == </w:t>
            </w:r>
            <w:r w:rsidRPr="02AA9404">
              <w:rPr>
                <w:rFonts w:ascii="Menlo" w:eastAsia="Menlo" w:hAnsi="Menlo" w:cs="Menlo"/>
                <w:color w:val="C41A16"/>
                <w:sz w:val="16"/>
                <w:szCs w:val="16"/>
                <w:highlight w:val="yellow"/>
              </w:rPr>
              <w:t>"Amex"</w:t>
            </w:r>
            <w:r w:rsidRPr="02AA9404">
              <w:rPr>
                <w:rFonts w:ascii="Menlo" w:eastAsia="Menlo" w:hAnsi="Menlo" w:cs="Menlo"/>
                <w:color w:val="000000" w:themeColor="text1"/>
                <w:sz w:val="16"/>
                <w:szCs w:val="16"/>
                <w:highlight w:val="yellow"/>
              </w:rPr>
              <w:t>) {</w:t>
            </w:r>
          </w:p>
          <w:p w14:paraId="05AFDE66" w14:textId="21662AF9"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 xml:space="preserve">).attr({maxLength : </w:t>
            </w:r>
            <w:r w:rsidRPr="02AA9404">
              <w:rPr>
                <w:rFonts w:ascii="Menlo" w:eastAsia="Menlo" w:hAnsi="Menlo" w:cs="Menlo"/>
                <w:color w:val="1C00CF"/>
                <w:sz w:val="16"/>
                <w:szCs w:val="16"/>
                <w:highlight w:val="yellow"/>
              </w:rPr>
              <w:t>4</w:t>
            </w:r>
            <w:r w:rsidRPr="02AA9404">
              <w:rPr>
                <w:rFonts w:ascii="Menlo" w:eastAsia="Menlo" w:hAnsi="Menlo" w:cs="Menlo"/>
                <w:color w:val="000000" w:themeColor="text1"/>
                <w:sz w:val="16"/>
                <w:szCs w:val="16"/>
                <w:highlight w:val="yellow"/>
              </w:rPr>
              <w:t>});</w:t>
            </w:r>
          </w:p>
          <w:p w14:paraId="44AF096C" w14:textId="274470F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1B5910D4" w14:textId="39A36F72"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 xml:space="preserve">).attr({maxLength : </w:t>
            </w:r>
            <w:r w:rsidRPr="02AA9404">
              <w:rPr>
                <w:rFonts w:ascii="Menlo" w:eastAsia="Menlo" w:hAnsi="Menlo" w:cs="Menlo"/>
                <w:color w:val="1C00CF"/>
                <w:sz w:val="16"/>
                <w:szCs w:val="16"/>
                <w:highlight w:val="yellow"/>
              </w:rPr>
              <w:t>3</w:t>
            </w:r>
            <w:r w:rsidRPr="02AA9404">
              <w:rPr>
                <w:rFonts w:ascii="Menlo" w:eastAsia="Menlo" w:hAnsi="Menlo" w:cs="Menlo"/>
                <w:color w:val="000000" w:themeColor="text1"/>
                <w:sz w:val="16"/>
                <w:szCs w:val="16"/>
                <w:highlight w:val="yellow"/>
              </w:rPr>
              <w:t>});</w:t>
            </w:r>
          </w:p>
          <w:p w14:paraId="7CF6F382" w14:textId="7444715C" w:rsidR="02AA9404" w:rsidRDefault="02AA9404" w:rsidP="02AA9404">
            <w:pPr>
              <w:spacing w:line="360" w:lineRule="auto"/>
              <w:rPr>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br/>
            </w:r>
          </w:p>
          <w:p w14:paraId="657E3A23" w14:textId="5065BA6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select[name$="_type"]'</w:t>
            </w:r>
            <w:r w:rsidRPr="02AA9404">
              <w:rPr>
                <w:rFonts w:ascii="Menlo" w:eastAsia="Menlo" w:hAnsi="Menlo" w:cs="Menlo"/>
                <w:color w:val="000000" w:themeColor="text1"/>
                <w:sz w:val="16"/>
                <w:szCs w:val="16"/>
                <w:highlight w:val="yellow"/>
              </w:rPr>
              <w:t>).on(</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 {</w:t>
            </w:r>
          </w:p>
          <w:p w14:paraId="15A7B3A1" w14:textId="11BB286A" w:rsidR="02AA9404" w:rsidRDefault="02AA9404" w:rsidP="02AA9404">
            <w:pPr>
              <w:spacing w:line="360" w:lineRule="auto"/>
              <w:rPr>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onsole.log(</w:t>
            </w:r>
            <w:r w:rsidRPr="02AA9404">
              <w:rPr>
                <w:rFonts w:ascii="Menlo" w:eastAsia="Menlo" w:hAnsi="Menlo" w:cs="Menlo"/>
                <w:color w:val="1C00CF"/>
                <w:sz w:val="16"/>
                <w:szCs w:val="16"/>
                <w:highlight w:val="yellow"/>
              </w:rPr>
              <w:t>'another card selected'</w:t>
            </w:r>
            <w:r w:rsidRPr="02AA9404">
              <w:rPr>
                <w:rFonts w:ascii="Menlo" w:eastAsia="Menlo" w:hAnsi="Menlo" w:cs="Menlo"/>
                <w:color w:val="000000" w:themeColor="text1"/>
                <w:sz w:val="16"/>
                <w:szCs w:val="16"/>
                <w:highlight w:val="yellow"/>
              </w:rPr>
              <w:t>);</w:t>
            </w:r>
            <w:r>
              <w:br/>
            </w:r>
          </w:p>
          <w:p w14:paraId="579B4758" w14:textId="48C7A80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cvv = $creditCard.find(</w:t>
            </w:r>
            <w:r w:rsidRPr="02AA9404">
              <w:rPr>
                <w:rFonts w:ascii="Menlo" w:eastAsia="Menlo" w:hAnsi="Menlo" w:cs="Menlo"/>
                <w:color w:val="1C00CF"/>
                <w:sz w:val="16"/>
                <w:szCs w:val="16"/>
                <w:highlight w:val="yellow"/>
              </w:rPr>
              <w:t>'.cvn-wrap'</w:t>
            </w:r>
            <w:r w:rsidRPr="02AA9404">
              <w:rPr>
                <w:rFonts w:ascii="Menlo" w:eastAsia="Menlo" w:hAnsi="Menlo" w:cs="Menlo"/>
                <w:color w:val="000000" w:themeColor="text1"/>
                <w:sz w:val="16"/>
                <w:szCs w:val="16"/>
                <w:highlight w:val="yellow"/>
              </w:rPr>
              <w:t>);</w:t>
            </w:r>
          </w:p>
          <w:p w14:paraId="64ACB6F9" w14:textId="3EED3FC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hiPaySaveOptions = $(</w:t>
            </w:r>
            <w:r w:rsidRPr="02AA9404">
              <w:rPr>
                <w:rFonts w:ascii="Menlo" w:eastAsia="Menlo" w:hAnsi="Menlo" w:cs="Menlo"/>
                <w:color w:val="1C00CF"/>
                <w:sz w:val="16"/>
                <w:szCs w:val="16"/>
                <w:highlight w:val="yellow"/>
              </w:rPr>
              <w:t>'*[data-hipay-cardtype="'</w:t>
            </w:r>
            <w:r w:rsidRPr="02AA9404">
              <w:rPr>
                <w:rFonts w:ascii="Menlo" w:eastAsia="Menlo" w:hAnsi="Menlo" w:cs="Menlo"/>
                <w:color w:val="000000" w:themeColor="text1"/>
                <w:sz w:val="16"/>
                <w:szCs w:val="16"/>
                <w:highlight w:val="yellow"/>
              </w:rPr>
              <w:t>+$(</w:t>
            </w:r>
            <w:r w:rsidRPr="02AA9404">
              <w:rPr>
                <w:rFonts w:ascii="Menlo" w:eastAsia="Menlo" w:hAnsi="Menlo" w:cs="Menlo"/>
                <w:color w:val="9B2393"/>
                <w:sz w:val="16"/>
                <w:szCs w:val="16"/>
                <w:highlight w:val="yellow"/>
              </w:rPr>
              <w:t>this</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w:t>
            </w:r>
          </w:p>
          <w:p w14:paraId="3D5CC782" w14:textId="4D8887B2"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9B2393"/>
                <w:sz w:val="16"/>
                <w:szCs w:val="16"/>
                <w:highlight w:val="yellow"/>
              </w:rPr>
              <w:t>this</w:t>
            </w:r>
            <w:r w:rsidRPr="02AA9404">
              <w:rPr>
                <w:rFonts w:ascii="Menlo" w:eastAsia="Menlo" w:hAnsi="Menlo" w:cs="Menlo"/>
                <w:color w:val="000000" w:themeColor="text1"/>
                <w:sz w:val="16"/>
                <w:szCs w:val="16"/>
                <w:highlight w:val="yellow"/>
              </w:rPr>
              <w:t>).val();</w:t>
            </w:r>
          </w:p>
          <w:p w14:paraId="524C4AC0" w14:textId="445A7963" w:rsidR="02AA9404" w:rsidRDefault="02AA9404" w:rsidP="02AA9404">
            <w:pPr>
              <w:spacing w:line="360" w:lineRule="auto"/>
            </w:pPr>
          </w:p>
          <w:p w14:paraId="21AFF002" w14:textId="64112F2A"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CVC digits min and max</w:t>
            </w:r>
          </w:p>
          <w:p w14:paraId="74E87C76" w14:textId="6970996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C41A16"/>
                <w:sz w:val="16"/>
                <w:szCs w:val="16"/>
                <w:highlight w:val="yellow"/>
              </w:rPr>
              <w:t>"Maestro"</w:t>
            </w:r>
            <w:r w:rsidRPr="02AA9404">
              <w:rPr>
                <w:rFonts w:ascii="Menlo" w:eastAsia="Menlo" w:hAnsi="Menlo" w:cs="Menlo"/>
                <w:color w:val="000000" w:themeColor="text1"/>
                <w:sz w:val="16"/>
                <w:szCs w:val="16"/>
                <w:highlight w:val="yellow"/>
              </w:rPr>
              <w:t xml:space="preserve"> || selectedCard == </w:t>
            </w:r>
            <w:r w:rsidRPr="02AA9404">
              <w:rPr>
                <w:rFonts w:ascii="Menlo" w:eastAsia="Menlo" w:hAnsi="Menlo" w:cs="Menlo"/>
                <w:color w:val="C41A16"/>
                <w:sz w:val="16"/>
                <w:szCs w:val="16"/>
                <w:highlight w:val="yellow"/>
              </w:rPr>
              <w:t>"Master Card"</w:t>
            </w:r>
            <w:r w:rsidRPr="02AA9404">
              <w:rPr>
                <w:rFonts w:ascii="Menlo" w:eastAsia="Menlo" w:hAnsi="Menlo" w:cs="Menlo"/>
                <w:color w:val="000000" w:themeColor="text1"/>
                <w:sz w:val="16"/>
                <w:szCs w:val="16"/>
                <w:highlight w:val="yellow"/>
              </w:rPr>
              <w:t xml:space="preserve"> || selectedCard == </w:t>
            </w:r>
            <w:r w:rsidRPr="02AA9404">
              <w:rPr>
                <w:rFonts w:ascii="Menlo" w:eastAsia="Menlo" w:hAnsi="Menlo" w:cs="Menlo"/>
                <w:color w:val="C41A16"/>
                <w:sz w:val="16"/>
                <w:szCs w:val="16"/>
                <w:highlight w:val="yellow"/>
              </w:rPr>
              <w:t>"Visa"</w:t>
            </w:r>
            <w:r w:rsidRPr="02AA9404">
              <w:rPr>
                <w:rFonts w:ascii="Menlo" w:eastAsia="Menlo" w:hAnsi="Menlo" w:cs="Menlo"/>
                <w:color w:val="000000" w:themeColor="text1"/>
                <w:sz w:val="16"/>
                <w:szCs w:val="16"/>
                <w:highlight w:val="yellow"/>
              </w:rPr>
              <w:t xml:space="preserve"> || selectedCard == </w:t>
            </w:r>
            <w:r w:rsidRPr="02AA9404">
              <w:rPr>
                <w:rFonts w:ascii="Menlo" w:eastAsia="Menlo" w:hAnsi="Menlo" w:cs="Menlo"/>
                <w:color w:val="C41A16"/>
                <w:sz w:val="16"/>
                <w:szCs w:val="16"/>
                <w:highlight w:val="yellow"/>
              </w:rPr>
              <w:t>"CarteBancaire"</w:t>
            </w:r>
            <w:r w:rsidRPr="02AA9404">
              <w:rPr>
                <w:rFonts w:ascii="Menlo" w:eastAsia="Menlo" w:hAnsi="Menlo" w:cs="Menlo"/>
                <w:color w:val="000000" w:themeColor="text1"/>
                <w:sz w:val="16"/>
                <w:szCs w:val="16"/>
                <w:highlight w:val="yellow"/>
              </w:rPr>
              <w:t>) {</w:t>
            </w:r>
          </w:p>
          <w:p w14:paraId="530A228A" w14:textId="34DEAE2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 xml:space="preserve">).attr({maxLength : </w:t>
            </w:r>
            <w:r w:rsidRPr="02AA9404">
              <w:rPr>
                <w:rFonts w:ascii="Menlo" w:eastAsia="Menlo" w:hAnsi="Menlo" w:cs="Menlo"/>
                <w:color w:val="1C00CF"/>
                <w:sz w:val="16"/>
                <w:szCs w:val="16"/>
                <w:highlight w:val="yellow"/>
              </w:rPr>
              <w:t>3</w:t>
            </w:r>
            <w:r w:rsidRPr="02AA9404">
              <w:rPr>
                <w:rFonts w:ascii="Menlo" w:eastAsia="Menlo" w:hAnsi="Menlo" w:cs="Menlo"/>
                <w:color w:val="000000" w:themeColor="text1"/>
                <w:sz w:val="16"/>
                <w:szCs w:val="16"/>
                <w:highlight w:val="yellow"/>
              </w:rPr>
              <w:t>});</w:t>
            </w:r>
          </w:p>
          <w:p w14:paraId="4DBF6A04" w14:textId="7094621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C41A16"/>
                <w:sz w:val="16"/>
                <w:szCs w:val="16"/>
                <w:highlight w:val="yellow"/>
              </w:rPr>
              <w:t>"Amex"</w:t>
            </w:r>
            <w:r w:rsidRPr="02AA9404">
              <w:rPr>
                <w:rFonts w:ascii="Menlo" w:eastAsia="Menlo" w:hAnsi="Menlo" w:cs="Menlo"/>
                <w:color w:val="000000" w:themeColor="text1"/>
                <w:sz w:val="16"/>
                <w:szCs w:val="16"/>
                <w:highlight w:val="yellow"/>
              </w:rPr>
              <w:t>) {</w:t>
            </w:r>
          </w:p>
          <w:p w14:paraId="61902A9E" w14:textId="54D3064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 xml:space="preserve">).attr({maxLength : </w:t>
            </w:r>
            <w:r w:rsidRPr="02AA9404">
              <w:rPr>
                <w:rFonts w:ascii="Menlo" w:eastAsia="Menlo" w:hAnsi="Menlo" w:cs="Menlo"/>
                <w:color w:val="1C00CF"/>
                <w:sz w:val="16"/>
                <w:szCs w:val="16"/>
                <w:highlight w:val="yellow"/>
              </w:rPr>
              <w:t>4</w:t>
            </w:r>
            <w:r w:rsidRPr="02AA9404">
              <w:rPr>
                <w:rFonts w:ascii="Menlo" w:eastAsia="Menlo" w:hAnsi="Menlo" w:cs="Menlo"/>
                <w:color w:val="000000" w:themeColor="text1"/>
                <w:sz w:val="16"/>
                <w:szCs w:val="16"/>
                <w:highlight w:val="yellow"/>
              </w:rPr>
              <w:t>});</w:t>
            </w:r>
          </w:p>
          <w:p w14:paraId="64512DC5" w14:textId="7B24615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279EE5F1" w14:textId="50C02B9B" w:rsidR="02AA9404" w:rsidRDefault="02AA9404" w:rsidP="02AA9404">
            <w:pPr>
              <w:spacing w:line="360" w:lineRule="auto"/>
            </w:pPr>
          </w:p>
          <w:p w14:paraId="75A3000D" w14:textId="2AB46E39"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hide cvv for Mister Cash</w:t>
            </w:r>
          </w:p>
          <w:p w14:paraId="574C417E" w14:textId="3236384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C41A16"/>
                <w:sz w:val="16"/>
                <w:szCs w:val="16"/>
                <w:highlight w:val="yellow"/>
              </w:rPr>
              <w:t>"BancontactMisterCash"</w:t>
            </w:r>
            <w:r w:rsidRPr="02AA9404">
              <w:rPr>
                <w:rFonts w:ascii="Menlo" w:eastAsia="Menlo" w:hAnsi="Menlo" w:cs="Menlo"/>
                <w:color w:val="000000" w:themeColor="text1"/>
                <w:sz w:val="16"/>
                <w:szCs w:val="16"/>
                <w:highlight w:val="yellow"/>
              </w:rPr>
              <w:t>) {</w:t>
            </w:r>
          </w:p>
          <w:p w14:paraId="75B64AB6" w14:textId="2D5C2AC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vv.hide();</w:t>
            </w:r>
          </w:p>
          <w:p w14:paraId="42F4DA9B" w14:textId="4769F5B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000'</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553DD581" w14:textId="7305429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77E94AAD" w14:textId="65C04BB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w:t>
            </w:r>
            <w:r w:rsidRPr="02AA9404">
              <w:rPr>
                <w:rFonts w:ascii="Menlo" w:eastAsia="Menlo" w:hAnsi="Menlo" w:cs="Menlo"/>
                <w:color w:val="000000" w:themeColor="text1"/>
                <w:sz w:val="16"/>
                <w:szCs w:val="16"/>
                <w:highlight w:val="yellow"/>
              </w:rPr>
              <w:t>).trigger(</w:t>
            </w:r>
            <w:r w:rsidRPr="02AA9404">
              <w:rPr>
                <w:rFonts w:ascii="Menlo" w:eastAsia="Menlo" w:hAnsi="Menlo" w:cs="Menlo"/>
                <w:color w:val="1C00CF"/>
                <w:sz w:val="16"/>
                <w:szCs w:val="16"/>
                <w:highlight w:val="yellow"/>
              </w:rPr>
              <w:t>'change'</w:t>
            </w:r>
            <w:r w:rsidRPr="02AA9404">
              <w:rPr>
                <w:rFonts w:ascii="Menlo" w:eastAsia="Menlo" w:hAnsi="Menlo" w:cs="Menlo"/>
                <w:color w:val="000000" w:themeColor="text1"/>
                <w:sz w:val="16"/>
                <w:szCs w:val="16"/>
                <w:highlight w:val="yellow"/>
              </w:rPr>
              <w:t>);</w:t>
            </w:r>
          </w:p>
          <w:p w14:paraId="7C59CC92" w14:textId="3AF9F9D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vv.show();</w:t>
            </w:r>
          </w:p>
          <w:p w14:paraId="54828439" w14:textId="179C994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6D21F168" w14:textId="5450DA74" w:rsidR="02AA9404" w:rsidRDefault="02AA9404" w:rsidP="02AA9404">
            <w:pPr>
              <w:spacing w:line="360" w:lineRule="auto"/>
            </w:pPr>
          </w:p>
          <w:p w14:paraId="63426EAD" w14:textId="209DC6D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hiPaySaveOptions.attr(</w:t>
            </w:r>
            <w:r w:rsidRPr="02AA9404">
              <w:rPr>
                <w:rFonts w:ascii="Menlo" w:eastAsia="Menlo" w:hAnsi="Menlo" w:cs="Menlo"/>
                <w:color w:val="1C00CF"/>
                <w:sz w:val="16"/>
                <w:szCs w:val="16"/>
                <w:highlight w:val="yellow"/>
              </w:rPr>
              <w:t>'data-hipay-cvv-disabled'</w:t>
            </w:r>
            <w:r w:rsidRPr="02AA9404">
              <w:rPr>
                <w:rFonts w:ascii="Menlo" w:eastAsia="Menlo" w:hAnsi="Menlo" w:cs="Menlo"/>
                <w:color w:val="000000" w:themeColor="text1"/>
                <w:sz w:val="16"/>
                <w:szCs w:val="16"/>
                <w:highlight w:val="yellow"/>
              </w:rPr>
              <w:t xml:space="preserve">) == </w:t>
            </w:r>
            <w:r w:rsidRPr="02AA9404">
              <w:rPr>
                <w:rFonts w:ascii="Menlo" w:eastAsia="Menlo" w:hAnsi="Menlo" w:cs="Menlo"/>
                <w:color w:val="1C00CF"/>
                <w:sz w:val="16"/>
                <w:szCs w:val="16"/>
                <w:highlight w:val="yellow"/>
              </w:rPr>
              <w:t>'true'</w:t>
            </w:r>
            <w:r w:rsidRPr="02AA9404">
              <w:rPr>
                <w:rFonts w:ascii="Menlo" w:eastAsia="Menlo" w:hAnsi="Menlo" w:cs="Menlo"/>
                <w:color w:val="000000" w:themeColor="text1"/>
                <w:sz w:val="16"/>
                <w:szCs w:val="16"/>
                <w:highlight w:val="yellow"/>
              </w:rPr>
              <w:t>) {</w:t>
            </w:r>
          </w:p>
          <w:p w14:paraId="262B1109" w14:textId="3919553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required'</w:t>
            </w:r>
            <w:r w:rsidRPr="02AA9404">
              <w:rPr>
                <w:rFonts w:ascii="Menlo" w:eastAsia="Menlo" w:hAnsi="Menlo" w:cs="Menlo"/>
                <w:color w:val="000000" w:themeColor="text1"/>
                <w:sz w:val="16"/>
                <w:szCs w:val="16"/>
                <w:highlight w:val="yellow"/>
              </w:rPr>
              <w:t>);</w:t>
            </w:r>
          </w:p>
          <w:p w14:paraId="49353AA9" w14:textId="298DDFB8"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val(</w:t>
            </w:r>
            <w:r w:rsidRPr="02AA9404">
              <w:rPr>
                <w:rFonts w:ascii="Menlo" w:eastAsia="Menlo" w:hAnsi="Menlo" w:cs="Menlo"/>
                <w:color w:val="1C00CF"/>
                <w:sz w:val="16"/>
                <w:szCs w:val="16"/>
                <w:highlight w:val="yellow"/>
              </w:rPr>
              <w:t>' '</w:t>
            </w:r>
            <w:r w:rsidRPr="02AA9404">
              <w:rPr>
                <w:rFonts w:ascii="Menlo" w:eastAsia="Menlo" w:hAnsi="Menlo" w:cs="Menlo"/>
                <w:color w:val="000000" w:themeColor="text1"/>
                <w:sz w:val="16"/>
                <w:szCs w:val="16"/>
                <w:highlight w:val="yellow"/>
              </w:rPr>
              <w:t>);</w:t>
            </w:r>
          </w:p>
          <w:p w14:paraId="72F1BCB5" w14:textId="7C78752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required'</w:t>
            </w:r>
            <w:r w:rsidRPr="02AA9404">
              <w:rPr>
                <w:rFonts w:ascii="Menlo" w:eastAsia="Menlo" w:hAnsi="Menlo" w:cs="Menlo"/>
                <w:color w:val="000000" w:themeColor="text1"/>
                <w:sz w:val="16"/>
                <w:szCs w:val="16"/>
                <w:highlight w:val="yellow"/>
              </w:rPr>
              <w:t>);</w:t>
            </w:r>
          </w:p>
          <w:p w14:paraId="4A3055C8" w14:textId="08612C1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find(</w:t>
            </w:r>
            <w:r w:rsidRPr="02AA9404">
              <w:rPr>
                <w:rFonts w:ascii="Menlo" w:eastAsia="Menlo" w:hAnsi="Menlo" w:cs="Menlo"/>
                <w:color w:val="1C00CF"/>
                <w:sz w:val="16"/>
                <w:szCs w:val="16"/>
                <w:highlight w:val="yellow"/>
              </w:rPr>
              <w:t>'span.required-indicator'</w:t>
            </w:r>
            <w:r w:rsidRPr="02AA9404">
              <w:rPr>
                <w:rFonts w:ascii="Menlo" w:eastAsia="Menlo" w:hAnsi="Menlo" w:cs="Menlo"/>
                <w:color w:val="000000" w:themeColor="text1"/>
                <w:sz w:val="16"/>
                <w:szCs w:val="16"/>
                <w:highlight w:val="yellow"/>
              </w:rPr>
              <w:t>).hide();</w:t>
            </w:r>
          </w:p>
          <w:p w14:paraId="62E17136" w14:textId="34BF5615" w:rsidR="02AA9404" w:rsidRDefault="02AA9404" w:rsidP="02AA9404">
            <w:pPr>
              <w:spacing w:line="360" w:lineRule="auto"/>
              <w:rPr>
                <w:rFonts w:ascii="Menlo" w:eastAsia="Menlo" w:hAnsi="Menlo" w:cs="Menlo"/>
                <w:color w:val="000000" w:themeColor="text1"/>
                <w:sz w:val="16"/>
                <w:szCs w:val="16"/>
                <w:highlight w:val="yellow"/>
              </w:rPr>
            </w:pPr>
            <w:r>
              <w:br/>
            </w: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1C00CF"/>
                <w:sz w:val="16"/>
                <w:szCs w:val="16"/>
                <w:highlight w:val="yellow"/>
              </w:rPr>
              <w:t>'Maestro'</w:t>
            </w:r>
            <w:r w:rsidRPr="02AA9404">
              <w:rPr>
                <w:rFonts w:ascii="Menlo" w:eastAsia="Menlo" w:hAnsi="Menlo" w:cs="Menlo"/>
                <w:color w:val="000000" w:themeColor="text1"/>
                <w:sz w:val="16"/>
                <w:szCs w:val="16"/>
                <w:highlight w:val="yellow"/>
              </w:rPr>
              <w:t>) {</w:t>
            </w:r>
          </w:p>
          <w:p w14:paraId="5F3AF67B" w14:textId="1FE66C3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62EAC63D" w14:textId="2D5FDFBF"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6A4DD994" w14:textId="48D181B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1B61CB8A" w14:textId="7D6C24B2"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00D996A4" w14:textId="195AC9A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7D208171" w14:textId="011536F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64D2DF45" w14:textId="0AD85CEF" w:rsidR="02AA9404" w:rsidRDefault="02AA9404" w:rsidP="02AA9404">
            <w:pPr>
              <w:spacing w:line="360" w:lineRule="auto"/>
              <w:rPr>
                <w:rFonts w:ascii="Menlo" w:eastAsia="Menlo" w:hAnsi="Menlo" w:cs="Menlo"/>
                <w:color w:val="000000" w:themeColor="text1"/>
                <w:sz w:val="16"/>
                <w:szCs w:val="16"/>
              </w:rPr>
            </w:pPr>
          </w:p>
          <w:p w14:paraId="589BFFC5" w14:textId="25E6624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61B4D96C" w14:textId="61C0EAD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1C00CF"/>
                <w:sz w:val="16"/>
                <w:szCs w:val="16"/>
                <w:highlight w:val="yellow"/>
              </w:rPr>
              <w:t>'required'</w:t>
            </w:r>
            <w:r w:rsidRPr="02AA9404">
              <w:rPr>
                <w:rFonts w:ascii="Menlo" w:eastAsia="Menlo" w:hAnsi="Menlo" w:cs="Menlo"/>
                <w:color w:val="000000" w:themeColor="text1"/>
                <w:sz w:val="16"/>
                <w:szCs w:val="16"/>
                <w:highlight w:val="yellow"/>
              </w:rPr>
              <w:t>);</w:t>
            </w:r>
          </w:p>
          <w:p w14:paraId="661229CC" w14:textId="79BCF6E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1C00CF"/>
                <w:sz w:val="16"/>
                <w:szCs w:val="16"/>
                <w:highlight w:val="yellow"/>
              </w:rPr>
              <w:t>'required'</w:t>
            </w:r>
            <w:r w:rsidRPr="02AA9404">
              <w:rPr>
                <w:rFonts w:ascii="Menlo" w:eastAsia="Menlo" w:hAnsi="Menlo" w:cs="Menlo"/>
                <w:color w:val="000000" w:themeColor="text1"/>
                <w:sz w:val="16"/>
                <w:szCs w:val="16"/>
                <w:highlight w:val="yellow"/>
              </w:rPr>
              <w:t>);</w:t>
            </w:r>
          </w:p>
          <w:p w14:paraId="6A73FB1E" w14:textId="5EF744A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span.required-indicator'</w:t>
            </w:r>
            <w:r w:rsidRPr="02AA9404">
              <w:rPr>
                <w:rFonts w:ascii="Menlo" w:eastAsia="Menlo" w:hAnsi="Menlo" w:cs="Menlo"/>
                <w:color w:val="000000" w:themeColor="text1"/>
                <w:sz w:val="16"/>
                <w:szCs w:val="16"/>
                <w:highlight w:val="yellow"/>
              </w:rPr>
              <w:t>).show();</w:t>
            </w:r>
          </w:p>
          <w:p w14:paraId="714738DA" w14:textId="4EDDFD81" w:rsidR="02AA9404" w:rsidRDefault="02AA9404" w:rsidP="02AA9404">
            <w:pPr>
              <w:spacing w:line="360" w:lineRule="auto"/>
              <w:rPr>
                <w:rFonts w:ascii="Menlo" w:eastAsia="Menlo" w:hAnsi="Menlo" w:cs="Menlo"/>
                <w:color w:val="000000" w:themeColor="text1"/>
                <w:sz w:val="16"/>
                <w:szCs w:val="16"/>
              </w:rPr>
            </w:pPr>
          </w:p>
          <w:p w14:paraId="417EA849" w14:textId="08F10B3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1C00CF"/>
                <w:sz w:val="16"/>
                <w:szCs w:val="16"/>
                <w:highlight w:val="yellow"/>
              </w:rPr>
              <w:t>'Maestro'</w:t>
            </w:r>
            <w:r w:rsidRPr="02AA9404">
              <w:rPr>
                <w:rFonts w:ascii="Menlo" w:eastAsia="Menlo" w:hAnsi="Menlo" w:cs="Menlo"/>
                <w:color w:val="000000" w:themeColor="text1"/>
                <w:sz w:val="16"/>
                <w:szCs w:val="16"/>
                <w:highlight w:val="yellow"/>
              </w:rPr>
              <w:t>) {</w:t>
            </w:r>
          </w:p>
          <w:p w14:paraId="592A9A65" w14:textId="790EC1D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input[name$="_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2715D598" w14:textId="3F916479"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creditCard.find(</w:t>
            </w:r>
            <w:r w:rsidRPr="02AA9404">
              <w:rPr>
                <w:rFonts w:ascii="Menlo" w:eastAsia="Menlo" w:hAnsi="Menlo" w:cs="Menlo"/>
                <w:color w:val="1C00CF"/>
                <w:sz w:val="16"/>
                <w:szCs w:val="16"/>
                <w:highlight w:val="yellow"/>
              </w:rPr>
              <w:t>'div.cvn'</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1C00CF"/>
                <w:sz w:val="16"/>
                <w:szCs w:val="16"/>
                <w:highlight w:val="yellow"/>
              </w:rPr>
              <w:t>'optional'</w:t>
            </w:r>
            <w:r w:rsidRPr="02AA9404">
              <w:rPr>
                <w:rFonts w:ascii="Menlo" w:eastAsia="Menlo" w:hAnsi="Menlo" w:cs="Menlo"/>
                <w:color w:val="000000" w:themeColor="text1"/>
                <w:sz w:val="16"/>
                <w:szCs w:val="16"/>
                <w:highlight w:val="yellow"/>
              </w:rPr>
              <w:t>);</w:t>
            </w:r>
          </w:p>
          <w:p w14:paraId="05FD7974" w14:textId="2D3A1D0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24D9FA94" w14:textId="3B724A0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59E8A113" w14:textId="074F1E1D" w:rsidR="02AA9404" w:rsidRDefault="02AA9404" w:rsidP="02AA9404">
            <w:pPr>
              <w:spacing w:line="360" w:lineRule="auto"/>
              <w:rPr>
                <w:rFonts w:ascii="Menlo" w:eastAsia="Menlo" w:hAnsi="Menlo" w:cs="Menlo"/>
                <w:color w:val="000000" w:themeColor="text1"/>
                <w:sz w:val="16"/>
                <w:szCs w:val="16"/>
              </w:rPr>
            </w:pPr>
          </w:p>
          <w:p w14:paraId="78B6B310" w14:textId="3A6FF6C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C41A16"/>
                <w:sz w:val="16"/>
                <w:szCs w:val="16"/>
                <w:highlight w:val="yellow"/>
              </w:rPr>
              <w:t>"Amex"</w:t>
            </w:r>
            <w:r w:rsidRPr="02AA9404">
              <w:rPr>
                <w:rFonts w:ascii="Menlo" w:eastAsia="Menlo" w:hAnsi="Menlo" w:cs="Menlo"/>
                <w:color w:val="000000" w:themeColor="text1"/>
                <w:sz w:val="16"/>
                <w:szCs w:val="16"/>
                <w:highlight w:val="yellow"/>
              </w:rPr>
              <w:t>) {</w:t>
            </w:r>
          </w:p>
          <w:p w14:paraId="5868FA7A" w14:textId="3BD159C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C41A16"/>
                <w:sz w:val="16"/>
                <w:szCs w:val="16"/>
                <w:highlight w:val="yellow"/>
              </w:rPr>
              <w:t>".owner-single"</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C41A16"/>
                <w:sz w:val="16"/>
                <w:szCs w:val="16"/>
                <w:highlight w:val="yellow"/>
              </w:rPr>
              <w:t>"hide"</w:t>
            </w:r>
            <w:r w:rsidRPr="02AA9404">
              <w:rPr>
                <w:rFonts w:ascii="Menlo" w:eastAsia="Menlo" w:hAnsi="Menlo" w:cs="Menlo"/>
                <w:color w:val="000000" w:themeColor="text1"/>
                <w:sz w:val="16"/>
                <w:szCs w:val="16"/>
                <w:highlight w:val="yellow"/>
              </w:rPr>
              <w:t>);</w:t>
            </w:r>
          </w:p>
          <w:p w14:paraId="6E61A39F" w14:textId="664DBAF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C41A16"/>
                <w:sz w:val="16"/>
                <w:szCs w:val="16"/>
                <w:highlight w:val="yellow"/>
              </w:rPr>
              <w:t>".owner-split"</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C41A16"/>
                <w:sz w:val="16"/>
                <w:szCs w:val="16"/>
                <w:highlight w:val="yellow"/>
              </w:rPr>
              <w:t>"hide"</w:t>
            </w:r>
            <w:r w:rsidRPr="02AA9404">
              <w:rPr>
                <w:rFonts w:ascii="Menlo" w:eastAsia="Menlo" w:hAnsi="Menlo" w:cs="Menlo"/>
                <w:color w:val="000000" w:themeColor="text1"/>
                <w:sz w:val="16"/>
                <w:szCs w:val="16"/>
                <w:highlight w:val="yellow"/>
              </w:rPr>
              <w:t>);</w:t>
            </w:r>
          </w:p>
          <w:p w14:paraId="660DCE29" w14:textId="04EFEDF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73DB7A29" w14:textId="13E238F7"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C41A16"/>
                <w:sz w:val="16"/>
                <w:szCs w:val="16"/>
                <w:highlight w:val="yellow"/>
              </w:rPr>
              <w:t>".owner-split"</w:t>
            </w:r>
            <w:r w:rsidRPr="02AA9404">
              <w:rPr>
                <w:rFonts w:ascii="Menlo" w:eastAsia="Menlo" w:hAnsi="Menlo" w:cs="Menlo"/>
                <w:color w:val="000000" w:themeColor="text1"/>
                <w:sz w:val="16"/>
                <w:szCs w:val="16"/>
                <w:highlight w:val="yellow"/>
              </w:rPr>
              <w:t>).addClass(</w:t>
            </w:r>
            <w:r w:rsidRPr="02AA9404">
              <w:rPr>
                <w:rFonts w:ascii="Menlo" w:eastAsia="Menlo" w:hAnsi="Menlo" w:cs="Menlo"/>
                <w:color w:val="C41A16"/>
                <w:sz w:val="16"/>
                <w:szCs w:val="16"/>
                <w:highlight w:val="yellow"/>
              </w:rPr>
              <w:t>"hide"</w:t>
            </w:r>
            <w:r w:rsidRPr="02AA9404">
              <w:rPr>
                <w:rFonts w:ascii="Menlo" w:eastAsia="Menlo" w:hAnsi="Menlo" w:cs="Menlo"/>
                <w:color w:val="000000" w:themeColor="text1"/>
                <w:sz w:val="16"/>
                <w:szCs w:val="16"/>
                <w:highlight w:val="yellow"/>
              </w:rPr>
              <w:t>);</w:t>
            </w:r>
          </w:p>
          <w:p w14:paraId="7F3A10C3" w14:textId="1FE635D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r w:rsidRPr="02AA9404">
              <w:rPr>
                <w:rFonts w:ascii="Menlo" w:eastAsia="Menlo" w:hAnsi="Menlo" w:cs="Menlo"/>
                <w:color w:val="C41A16"/>
                <w:sz w:val="16"/>
                <w:szCs w:val="16"/>
                <w:highlight w:val="yellow"/>
              </w:rPr>
              <w:t>".owner-single"</w:t>
            </w:r>
            <w:r w:rsidRPr="02AA9404">
              <w:rPr>
                <w:rFonts w:ascii="Menlo" w:eastAsia="Menlo" w:hAnsi="Menlo" w:cs="Menlo"/>
                <w:color w:val="000000" w:themeColor="text1"/>
                <w:sz w:val="16"/>
                <w:szCs w:val="16"/>
                <w:highlight w:val="yellow"/>
              </w:rPr>
              <w:t>).removeClass(</w:t>
            </w:r>
            <w:r w:rsidRPr="02AA9404">
              <w:rPr>
                <w:rFonts w:ascii="Menlo" w:eastAsia="Menlo" w:hAnsi="Menlo" w:cs="Menlo"/>
                <w:color w:val="C41A16"/>
                <w:sz w:val="16"/>
                <w:szCs w:val="16"/>
                <w:highlight w:val="yellow"/>
              </w:rPr>
              <w:t>"hide"</w:t>
            </w:r>
            <w:r w:rsidRPr="02AA9404">
              <w:rPr>
                <w:rFonts w:ascii="Menlo" w:eastAsia="Menlo" w:hAnsi="Menlo" w:cs="Menlo"/>
                <w:color w:val="000000" w:themeColor="text1"/>
                <w:sz w:val="16"/>
                <w:szCs w:val="16"/>
                <w:highlight w:val="yellow"/>
              </w:rPr>
              <w:t>);</w:t>
            </w:r>
          </w:p>
          <w:p w14:paraId="2ABADA83" w14:textId="04864898"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7C0DBBDA" w14:textId="200AC86A" w:rsidR="02AA9404" w:rsidRDefault="02AA9404" w:rsidP="02AA9404">
            <w:pPr>
              <w:spacing w:line="360" w:lineRule="auto"/>
              <w:rPr>
                <w:rFonts w:ascii="Menlo" w:eastAsia="Menlo" w:hAnsi="Menlo" w:cs="Menlo"/>
                <w:color w:val="000000" w:themeColor="text1"/>
                <w:sz w:val="16"/>
                <w:szCs w:val="16"/>
              </w:rPr>
            </w:pPr>
          </w:p>
          <w:p w14:paraId="3E02E06F" w14:textId="1F412C69"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536579"/>
                <w:sz w:val="16"/>
                <w:szCs w:val="16"/>
                <w:highlight w:val="yellow"/>
              </w:rPr>
              <w:t>//hide 'Save Card' based on custom.hipayOneClickDisabled</w:t>
            </w:r>
          </w:p>
          <w:p w14:paraId="323FA7A8" w14:textId="766EA0C2"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saveCard = $creditCard.find(</w:t>
            </w:r>
            <w:r w:rsidRPr="02AA9404">
              <w:rPr>
                <w:rFonts w:ascii="Menlo" w:eastAsia="Menlo" w:hAnsi="Menlo" w:cs="Menlo"/>
                <w:color w:val="1C00CF"/>
                <w:sz w:val="16"/>
                <w:szCs w:val="16"/>
                <w:highlight w:val="yellow"/>
              </w:rPr>
              <w:t>'.save-card'</w:t>
            </w:r>
            <w:r w:rsidRPr="02AA9404">
              <w:rPr>
                <w:rFonts w:ascii="Menlo" w:eastAsia="Menlo" w:hAnsi="Menlo" w:cs="Menlo"/>
                <w:color w:val="000000" w:themeColor="text1"/>
                <w:sz w:val="16"/>
                <w:szCs w:val="16"/>
                <w:highlight w:val="yellow"/>
              </w:rPr>
              <w:t>);</w:t>
            </w:r>
          </w:p>
          <w:p w14:paraId="2F354FF3" w14:textId="1E624E7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saveCardBox = saveCard.find(</w:t>
            </w:r>
            <w:r w:rsidRPr="02AA9404">
              <w:rPr>
                <w:rFonts w:ascii="Menlo" w:eastAsia="Menlo" w:hAnsi="Menlo" w:cs="Menlo"/>
                <w:color w:val="1C00CF"/>
                <w:sz w:val="16"/>
                <w:szCs w:val="16"/>
                <w:highlight w:val="yellow"/>
              </w:rPr>
              <w:t>'input[name$="_saveCard"]'</w:t>
            </w:r>
            <w:r w:rsidRPr="02AA9404">
              <w:rPr>
                <w:rFonts w:ascii="Menlo" w:eastAsia="Menlo" w:hAnsi="Menlo" w:cs="Menlo"/>
                <w:color w:val="000000" w:themeColor="text1"/>
                <w:sz w:val="16"/>
                <w:szCs w:val="16"/>
                <w:highlight w:val="yellow"/>
              </w:rPr>
              <w:t>);</w:t>
            </w:r>
          </w:p>
          <w:p w14:paraId="12885BB1" w14:textId="26CC8AB5"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hiPaySaveOptions.attr(</w:t>
            </w:r>
            <w:r w:rsidRPr="02AA9404">
              <w:rPr>
                <w:rFonts w:ascii="Menlo" w:eastAsia="Menlo" w:hAnsi="Menlo" w:cs="Menlo"/>
                <w:color w:val="1C00CF"/>
                <w:sz w:val="16"/>
                <w:szCs w:val="16"/>
                <w:highlight w:val="yellow"/>
              </w:rPr>
              <w:t>'data-hipay-oneclick-disabled'</w:t>
            </w:r>
            <w:r w:rsidRPr="02AA9404">
              <w:rPr>
                <w:rFonts w:ascii="Menlo" w:eastAsia="Menlo" w:hAnsi="Menlo" w:cs="Menlo"/>
                <w:color w:val="000000" w:themeColor="text1"/>
                <w:sz w:val="16"/>
                <w:szCs w:val="16"/>
                <w:highlight w:val="yellow"/>
              </w:rPr>
              <w:t xml:space="preserve">) == </w:t>
            </w:r>
            <w:r w:rsidRPr="02AA9404">
              <w:rPr>
                <w:rFonts w:ascii="Menlo" w:eastAsia="Menlo" w:hAnsi="Menlo" w:cs="Menlo"/>
                <w:color w:val="1C00CF"/>
                <w:sz w:val="16"/>
                <w:szCs w:val="16"/>
                <w:highlight w:val="yellow"/>
              </w:rPr>
              <w:t>'true'</w:t>
            </w:r>
            <w:r w:rsidRPr="02AA9404">
              <w:rPr>
                <w:rFonts w:ascii="Menlo" w:eastAsia="Menlo" w:hAnsi="Menlo" w:cs="Menlo"/>
                <w:color w:val="000000" w:themeColor="text1"/>
                <w:sz w:val="16"/>
                <w:szCs w:val="16"/>
                <w:highlight w:val="yellow"/>
              </w:rPr>
              <w:t>) {</w:t>
            </w:r>
          </w:p>
          <w:p w14:paraId="55AF92DF" w14:textId="63BC90B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saveCardBox.prop(</w:t>
            </w:r>
            <w:r w:rsidRPr="02AA9404">
              <w:rPr>
                <w:rFonts w:ascii="Menlo" w:eastAsia="Menlo" w:hAnsi="Menlo" w:cs="Menlo"/>
                <w:color w:val="1C00CF"/>
                <w:sz w:val="16"/>
                <w:szCs w:val="16"/>
                <w:highlight w:val="yellow"/>
              </w:rPr>
              <w:t>'checked'</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false</w:t>
            </w:r>
            <w:r w:rsidRPr="02AA9404">
              <w:rPr>
                <w:rFonts w:ascii="Menlo" w:eastAsia="Menlo" w:hAnsi="Menlo" w:cs="Menlo"/>
                <w:color w:val="000000" w:themeColor="text1"/>
                <w:sz w:val="16"/>
                <w:szCs w:val="16"/>
                <w:highlight w:val="yellow"/>
              </w:rPr>
              <w:t>);</w:t>
            </w:r>
          </w:p>
          <w:p w14:paraId="29ADFE7E" w14:textId="5E801C5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saveCard.hide();</w:t>
            </w:r>
          </w:p>
          <w:p w14:paraId="00BB28E2" w14:textId="6F93C61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5B3B9882" w14:textId="2FE569DD"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saveCardBox.prop(</w:t>
            </w:r>
            <w:r w:rsidRPr="02AA9404">
              <w:rPr>
                <w:rFonts w:ascii="Menlo" w:eastAsia="Menlo" w:hAnsi="Menlo" w:cs="Menlo"/>
                <w:color w:val="1C00CF"/>
                <w:sz w:val="16"/>
                <w:szCs w:val="16"/>
                <w:highlight w:val="yellow"/>
              </w:rPr>
              <w:t>'checked'</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true</w:t>
            </w:r>
            <w:r w:rsidRPr="02AA9404">
              <w:rPr>
                <w:rFonts w:ascii="Menlo" w:eastAsia="Menlo" w:hAnsi="Menlo" w:cs="Menlo"/>
                <w:color w:val="000000" w:themeColor="text1"/>
                <w:sz w:val="16"/>
                <w:szCs w:val="16"/>
                <w:highlight w:val="yellow"/>
              </w:rPr>
              <w:t>);</w:t>
            </w:r>
          </w:p>
          <w:p w14:paraId="43B73F9C" w14:textId="5DB6DAA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saveCard.show();</w:t>
            </w:r>
          </w:p>
          <w:p w14:paraId="53F279E1" w14:textId="0A887C79"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75969F3F" w14:textId="5194C7B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1D205330" w14:textId="6366A83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000000" w:themeColor="text1"/>
                <w:sz w:val="16"/>
                <w:szCs w:val="16"/>
                <w:highlight w:val="yellow"/>
              </w:rPr>
              <w:t>}</w:t>
            </w:r>
          </w:p>
          <w:p w14:paraId="57277699" w14:textId="446D0FBE"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0000" w:themeColor="text1"/>
                <w:sz w:val="16"/>
                <w:szCs w:val="16"/>
              </w:rPr>
              <w:t xml:space="preserve">   </w:t>
            </w:r>
            <w:r w:rsidRPr="02AA9404">
              <w:rPr>
                <w:rFonts w:ascii="Menlo" w:eastAsia="Menlo" w:hAnsi="Menlo" w:cs="Menlo"/>
                <w:color w:val="008000"/>
                <w:sz w:val="15"/>
                <w:szCs w:val="15"/>
                <w:highlight w:val="yellow"/>
              </w:rPr>
              <w:t>/* HiPay custom code - end */</w:t>
            </w:r>
          </w:p>
          <w:p w14:paraId="1CBADFD0" w14:textId="035B1046" w:rsidR="02AA9404" w:rsidRDefault="02AA9404" w:rsidP="02AA9404">
            <w:pPr>
              <w:spacing w:line="360" w:lineRule="auto"/>
            </w:pPr>
          </w:p>
        </w:tc>
      </w:tr>
    </w:tbl>
    <w:p w14:paraId="32775EBF" w14:textId="25A0A544" w:rsidR="02AA9404" w:rsidRDefault="02AA9404" w:rsidP="02AA9404"/>
    <w:p w14:paraId="572E6CC5" w14:textId="6B075266" w:rsidR="02AA9404" w:rsidRDefault="02AA9404" w:rsidP="02AA9404">
      <w:pPr>
        <w:pStyle w:val="Paragraphedeliste"/>
        <w:numPr>
          <w:ilvl w:val="1"/>
          <w:numId w:val="6"/>
        </w:numPr>
      </w:pPr>
      <w:r w:rsidRPr="02AA9404">
        <w:t>app_storefront_core/cartridge/js/validator.js</w:t>
      </w:r>
    </w:p>
    <w:tbl>
      <w:tblPr>
        <w:tblStyle w:val="Grilledutableau"/>
        <w:tblW w:w="0" w:type="auto"/>
        <w:tblLook w:val="06A0" w:firstRow="1" w:lastRow="0" w:firstColumn="1" w:lastColumn="0" w:noHBand="1" w:noVBand="1"/>
      </w:tblPr>
      <w:tblGrid>
        <w:gridCol w:w="9736"/>
      </w:tblGrid>
      <w:tr w:rsidR="02AA9404" w14:paraId="1FB575DA" w14:textId="77777777" w:rsidTr="02AA9404">
        <w:tc>
          <w:tcPr>
            <w:tcW w:w="9746" w:type="dxa"/>
            <w:shd w:val="clear" w:color="auto" w:fill="FDE9D9" w:themeFill="accent6" w:themeFillTint="33"/>
          </w:tcPr>
          <w:p w14:paraId="301338C4" w14:textId="4E00D8C3" w:rsidR="02AA9404" w:rsidRDefault="02AA9404" w:rsidP="02AA9404">
            <w:pPr>
              <w:spacing w:line="360" w:lineRule="auto"/>
              <w:rPr>
                <w:b/>
                <w:bCs/>
              </w:rPr>
            </w:pPr>
            <w:r w:rsidRPr="02AA9404">
              <w:rPr>
                <w:b/>
                <w:bCs/>
              </w:rPr>
              <w:t>Before (line 55-64)</w:t>
            </w:r>
          </w:p>
        </w:tc>
      </w:tr>
      <w:tr w:rsidR="02AA9404" w14:paraId="0B9642A2" w14:textId="77777777" w:rsidTr="02AA9404">
        <w:tc>
          <w:tcPr>
            <w:tcW w:w="9746" w:type="dxa"/>
          </w:tcPr>
          <w:p w14:paraId="072E48DE" w14:textId="5CA864DE" w:rsidR="02AA9404" w:rsidRDefault="02AA9404" w:rsidP="02AA9404">
            <w:pPr>
              <w:spacing w:line="360" w:lineRule="auto"/>
            </w:pPr>
            <w:r w:rsidRPr="02AA9404">
              <w:rPr>
                <w:rFonts w:ascii="Menlo" w:eastAsia="Menlo" w:hAnsi="Menlo" w:cs="Menlo"/>
                <w:color w:val="536579"/>
                <w:sz w:val="16"/>
                <w:szCs w:val="16"/>
              </w:rPr>
              <w:t>/**</w:t>
            </w:r>
          </w:p>
          <w:p w14:paraId="21422885" w14:textId="1777BDC3" w:rsidR="02AA9404" w:rsidRDefault="02AA9404" w:rsidP="02AA9404">
            <w:pPr>
              <w:spacing w:line="360" w:lineRule="auto"/>
            </w:pPr>
            <w:r w:rsidRPr="02AA9404">
              <w:rPr>
                <w:rFonts w:ascii="Menlo" w:eastAsia="Menlo" w:hAnsi="Menlo" w:cs="Menlo"/>
                <w:color w:val="536579"/>
                <w:sz w:val="16"/>
                <w:szCs w:val="16"/>
              </w:rPr>
              <w:t xml:space="preserve"> * @function</w:t>
            </w:r>
          </w:p>
          <w:p w14:paraId="4F396E1D" w14:textId="6D8127EA" w:rsidR="02AA9404" w:rsidRDefault="02AA9404" w:rsidP="02AA9404">
            <w:pPr>
              <w:spacing w:line="360" w:lineRule="auto"/>
            </w:pPr>
            <w:r w:rsidRPr="02AA9404">
              <w:rPr>
                <w:rFonts w:ascii="Menlo" w:eastAsia="Menlo" w:hAnsi="Menlo" w:cs="Menlo"/>
                <w:color w:val="536579"/>
                <w:sz w:val="16"/>
                <w:szCs w:val="16"/>
              </w:rPr>
              <w:t xml:space="preserve"> * @description Validates that a credit card owner is not a Credit card number</w:t>
            </w:r>
          </w:p>
          <w:p w14:paraId="479EF5D6" w14:textId="00D7C080" w:rsidR="02AA9404" w:rsidRDefault="02AA9404" w:rsidP="02AA9404">
            <w:pPr>
              <w:spacing w:line="360" w:lineRule="auto"/>
            </w:pPr>
            <w:r w:rsidRPr="02AA9404">
              <w:rPr>
                <w:rFonts w:ascii="Menlo" w:eastAsia="Menlo" w:hAnsi="Menlo" w:cs="Menlo"/>
                <w:color w:val="536579"/>
                <w:sz w:val="16"/>
                <w:szCs w:val="16"/>
              </w:rPr>
              <w:t xml:space="preserve"> * @param {String} value The owner field which will be validated</w:t>
            </w:r>
          </w:p>
          <w:p w14:paraId="75A40757" w14:textId="10127E1A" w:rsidR="02AA9404" w:rsidRDefault="02AA9404" w:rsidP="02AA9404">
            <w:pPr>
              <w:spacing w:line="360" w:lineRule="auto"/>
            </w:pPr>
            <w:r w:rsidRPr="02AA9404">
              <w:rPr>
                <w:rFonts w:ascii="Menlo" w:eastAsia="Menlo" w:hAnsi="Menlo" w:cs="Menlo"/>
                <w:color w:val="536579"/>
                <w:sz w:val="16"/>
                <w:szCs w:val="16"/>
              </w:rPr>
              <w:t xml:space="preserve"> * @param {String} el The input field</w:t>
            </w:r>
          </w:p>
          <w:p w14:paraId="649BD825" w14:textId="78A3CEB1" w:rsidR="02AA9404" w:rsidRDefault="02AA9404" w:rsidP="02AA9404">
            <w:pPr>
              <w:spacing w:line="360" w:lineRule="auto"/>
            </w:pPr>
            <w:r w:rsidRPr="02AA9404">
              <w:rPr>
                <w:rFonts w:ascii="Menlo" w:eastAsia="Menlo" w:hAnsi="Menlo" w:cs="Menlo"/>
                <w:color w:val="536579"/>
                <w:sz w:val="16"/>
                <w:szCs w:val="16"/>
              </w:rPr>
              <w:t xml:space="preserve"> */</w:t>
            </w:r>
          </w:p>
          <w:p w14:paraId="48D363DC" w14:textId="2F70762B" w:rsidR="02AA9404" w:rsidRDefault="02AA9404" w:rsidP="02AA9404">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validateOwner =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value) {</w:t>
            </w:r>
          </w:p>
          <w:p w14:paraId="5FC80995" w14:textId="2743596B"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isValid = regex.notCC.test($.trim(value));</w:t>
            </w:r>
          </w:p>
          <w:p w14:paraId="19EA2B2C" w14:textId="591765E0"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return</w:t>
            </w:r>
            <w:r w:rsidRPr="02AA9404">
              <w:rPr>
                <w:rFonts w:ascii="Menlo" w:eastAsia="Menlo" w:hAnsi="Menlo" w:cs="Menlo"/>
                <w:color w:val="000000" w:themeColor="text1"/>
                <w:sz w:val="16"/>
                <w:szCs w:val="16"/>
              </w:rPr>
              <w:t xml:space="preserve"> isValid;</w:t>
            </w:r>
          </w:p>
          <w:p w14:paraId="711FCADC" w14:textId="46296A1C" w:rsidR="02AA9404" w:rsidRDefault="02AA9404" w:rsidP="02AA9404">
            <w:pPr>
              <w:spacing w:line="360" w:lineRule="auto"/>
            </w:pPr>
            <w:r w:rsidRPr="02AA9404">
              <w:rPr>
                <w:rFonts w:ascii="Menlo" w:eastAsia="Menlo" w:hAnsi="Menlo" w:cs="Menlo"/>
                <w:color w:val="000000" w:themeColor="text1"/>
                <w:sz w:val="16"/>
                <w:szCs w:val="16"/>
              </w:rPr>
              <w:t>};</w:t>
            </w:r>
          </w:p>
          <w:p w14:paraId="203B9160" w14:textId="3FD92F24" w:rsidR="02AA9404" w:rsidRDefault="02AA9404" w:rsidP="02AA9404">
            <w:pPr>
              <w:spacing w:line="360" w:lineRule="auto"/>
              <w:rPr>
                <w:rFonts w:ascii="Menlo" w:eastAsia="Menlo" w:hAnsi="Menlo" w:cs="Menlo"/>
                <w:color w:val="000000" w:themeColor="text1"/>
                <w:sz w:val="16"/>
                <w:szCs w:val="16"/>
              </w:rPr>
            </w:pPr>
          </w:p>
          <w:p w14:paraId="0CF14FAF" w14:textId="4B2649E6" w:rsidR="02AA9404" w:rsidRDefault="02AA9404" w:rsidP="02AA9404">
            <w:pPr>
              <w:spacing w:line="360" w:lineRule="auto"/>
              <w:rPr>
                <w:rFonts w:ascii="Menlo" w:eastAsia="Menlo" w:hAnsi="Menlo" w:cs="Menlo"/>
                <w:color w:val="000000" w:themeColor="text1"/>
                <w:sz w:val="16"/>
                <w:szCs w:val="16"/>
              </w:rPr>
            </w:pPr>
          </w:p>
        </w:tc>
      </w:tr>
      <w:tr w:rsidR="02AA9404" w14:paraId="5F9FC857" w14:textId="77777777" w:rsidTr="02AA9404">
        <w:tc>
          <w:tcPr>
            <w:tcW w:w="9746" w:type="dxa"/>
            <w:shd w:val="clear" w:color="auto" w:fill="EAF1DD" w:themeFill="accent3" w:themeFillTint="33"/>
          </w:tcPr>
          <w:p w14:paraId="76FD553C" w14:textId="561D25F1" w:rsidR="02AA9404" w:rsidRDefault="02AA9404" w:rsidP="02AA9404">
            <w:pPr>
              <w:spacing w:line="360" w:lineRule="auto"/>
              <w:rPr>
                <w:b/>
                <w:bCs/>
              </w:rPr>
            </w:pPr>
            <w:r w:rsidRPr="02AA9404">
              <w:rPr>
                <w:b/>
                <w:bCs/>
              </w:rPr>
              <w:t>After (add the code highlighted)</w:t>
            </w:r>
          </w:p>
        </w:tc>
      </w:tr>
      <w:tr w:rsidR="02AA9404" w14:paraId="26CA211E" w14:textId="77777777" w:rsidTr="02AA9404">
        <w:tc>
          <w:tcPr>
            <w:tcW w:w="9746" w:type="dxa"/>
          </w:tcPr>
          <w:p w14:paraId="19952012" w14:textId="55625FD4" w:rsidR="02AA9404" w:rsidRDefault="02AA9404" w:rsidP="02AA9404">
            <w:pPr>
              <w:spacing w:line="360" w:lineRule="auto"/>
            </w:pPr>
            <w:r w:rsidRPr="02AA9404">
              <w:rPr>
                <w:rFonts w:ascii="Menlo" w:eastAsia="Menlo" w:hAnsi="Menlo" w:cs="Menlo"/>
                <w:color w:val="536579"/>
                <w:sz w:val="16"/>
                <w:szCs w:val="16"/>
              </w:rPr>
              <w:t>/**</w:t>
            </w:r>
          </w:p>
          <w:p w14:paraId="0827A21C" w14:textId="1B2FCFBC" w:rsidR="02AA9404" w:rsidRDefault="02AA9404" w:rsidP="02AA9404">
            <w:pPr>
              <w:spacing w:line="360" w:lineRule="auto"/>
            </w:pPr>
            <w:r w:rsidRPr="02AA9404">
              <w:rPr>
                <w:rFonts w:ascii="Menlo" w:eastAsia="Menlo" w:hAnsi="Menlo" w:cs="Menlo"/>
                <w:color w:val="536579"/>
                <w:sz w:val="16"/>
                <w:szCs w:val="16"/>
              </w:rPr>
              <w:t xml:space="preserve"> * @function</w:t>
            </w:r>
          </w:p>
          <w:p w14:paraId="4CF406D0" w14:textId="58175789" w:rsidR="02AA9404" w:rsidRDefault="02AA9404" w:rsidP="02AA9404">
            <w:pPr>
              <w:spacing w:line="360" w:lineRule="auto"/>
            </w:pPr>
            <w:r w:rsidRPr="02AA9404">
              <w:rPr>
                <w:rFonts w:ascii="Menlo" w:eastAsia="Menlo" w:hAnsi="Menlo" w:cs="Menlo"/>
                <w:color w:val="536579"/>
                <w:sz w:val="16"/>
                <w:szCs w:val="16"/>
              </w:rPr>
              <w:t xml:space="preserve"> * @description Validates that a credit card owner is not a Credit card number</w:t>
            </w:r>
          </w:p>
          <w:p w14:paraId="5E9C72FB" w14:textId="55CF8C48" w:rsidR="02AA9404" w:rsidRDefault="02AA9404" w:rsidP="02AA9404">
            <w:pPr>
              <w:spacing w:line="360" w:lineRule="auto"/>
            </w:pPr>
            <w:r w:rsidRPr="02AA9404">
              <w:rPr>
                <w:rFonts w:ascii="Menlo" w:eastAsia="Menlo" w:hAnsi="Menlo" w:cs="Menlo"/>
                <w:color w:val="536579"/>
                <w:sz w:val="16"/>
                <w:szCs w:val="16"/>
              </w:rPr>
              <w:t xml:space="preserve"> * @param {String} value The owner field which will be validated</w:t>
            </w:r>
          </w:p>
          <w:p w14:paraId="587C0400" w14:textId="5AFE08CB" w:rsidR="02AA9404" w:rsidRDefault="02AA9404" w:rsidP="02AA9404">
            <w:pPr>
              <w:spacing w:line="360" w:lineRule="auto"/>
            </w:pPr>
            <w:r w:rsidRPr="02AA9404">
              <w:rPr>
                <w:rFonts w:ascii="Menlo" w:eastAsia="Menlo" w:hAnsi="Menlo" w:cs="Menlo"/>
                <w:color w:val="536579"/>
                <w:sz w:val="16"/>
                <w:szCs w:val="16"/>
              </w:rPr>
              <w:t xml:space="preserve"> * @param {String} el The input field</w:t>
            </w:r>
          </w:p>
          <w:p w14:paraId="5C475B60" w14:textId="4D19C13A" w:rsidR="02AA9404" w:rsidRDefault="02AA9404" w:rsidP="02AA9404">
            <w:pPr>
              <w:spacing w:line="360" w:lineRule="auto"/>
            </w:pPr>
            <w:r w:rsidRPr="02AA9404">
              <w:rPr>
                <w:rFonts w:ascii="Menlo" w:eastAsia="Menlo" w:hAnsi="Menlo" w:cs="Menlo"/>
                <w:color w:val="536579"/>
                <w:sz w:val="16"/>
                <w:szCs w:val="16"/>
              </w:rPr>
              <w:t xml:space="preserve"> */</w:t>
            </w:r>
          </w:p>
          <w:p w14:paraId="4619398A" w14:textId="632A5085" w:rsidR="02AA9404" w:rsidRDefault="02AA9404" w:rsidP="02AA9404">
            <w:pPr>
              <w:spacing w:line="360" w:lineRule="auto"/>
            </w:pP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validateOwner = </w:t>
            </w:r>
            <w:r w:rsidRPr="02AA9404">
              <w:rPr>
                <w:rFonts w:ascii="Menlo" w:eastAsia="Menlo" w:hAnsi="Menlo" w:cs="Menlo"/>
                <w:color w:val="9B2393"/>
                <w:sz w:val="16"/>
                <w:szCs w:val="16"/>
              </w:rPr>
              <w:t>function</w:t>
            </w:r>
            <w:r w:rsidRPr="02AA9404">
              <w:rPr>
                <w:rFonts w:ascii="Menlo" w:eastAsia="Menlo" w:hAnsi="Menlo" w:cs="Menlo"/>
                <w:color w:val="000000" w:themeColor="text1"/>
                <w:sz w:val="16"/>
                <w:szCs w:val="16"/>
              </w:rPr>
              <w:t xml:space="preserve"> (value) {</w:t>
            </w:r>
          </w:p>
          <w:p w14:paraId="724CD21A" w14:textId="01094C77"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var</w:t>
            </w:r>
            <w:r w:rsidRPr="02AA9404">
              <w:rPr>
                <w:rFonts w:ascii="Menlo" w:eastAsia="Menlo" w:hAnsi="Menlo" w:cs="Menlo"/>
                <w:color w:val="000000" w:themeColor="text1"/>
                <w:sz w:val="16"/>
                <w:szCs w:val="16"/>
              </w:rPr>
              <w:t xml:space="preserve"> isValid = regex.notCC.test($.trim(value));</w:t>
            </w:r>
          </w:p>
          <w:p w14:paraId="5AF49C6B" w14:textId="10F91F52" w:rsidR="02AA9404" w:rsidRDefault="02AA9404" w:rsidP="02AA9404">
            <w:pPr>
              <w:spacing w:line="360" w:lineRule="auto"/>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rPr>
              <w:t>return</w:t>
            </w:r>
            <w:r w:rsidRPr="02AA9404">
              <w:rPr>
                <w:rFonts w:ascii="Menlo" w:eastAsia="Menlo" w:hAnsi="Menlo" w:cs="Menlo"/>
                <w:color w:val="000000" w:themeColor="text1"/>
                <w:sz w:val="16"/>
                <w:szCs w:val="16"/>
              </w:rPr>
              <w:t xml:space="preserve"> isValid;</w:t>
            </w:r>
          </w:p>
          <w:p w14:paraId="62A4F65A" w14:textId="5B479CE3" w:rsidR="02AA9404" w:rsidRDefault="02AA9404" w:rsidP="02AA9404">
            <w:pPr>
              <w:spacing w:line="360" w:lineRule="auto"/>
            </w:pPr>
            <w:r w:rsidRPr="02AA9404">
              <w:rPr>
                <w:rFonts w:ascii="Menlo" w:eastAsia="Menlo" w:hAnsi="Menlo" w:cs="Menlo"/>
                <w:color w:val="000000" w:themeColor="text1"/>
                <w:sz w:val="16"/>
                <w:szCs w:val="16"/>
              </w:rPr>
              <w:t>};</w:t>
            </w:r>
          </w:p>
          <w:p w14:paraId="7ED4DD32" w14:textId="6CFC80B4" w:rsidR="02AA9404" w:rsidRDefault="02AA9404" w:rsidP="02AA9404">
            <w:pPr>
              <w:spacing w:line="360" w:lineRule="auto"/>
              <w:rPr>
                <w:rFonts w:ascii="Menlo" w:eastAsia="Menlo" w:hAnsi="Menlo" w:cs="Menlo"/>
                <w:color w:val="008000"/>
                <w:sz w:val="15"/>
                <w:szCs w:val="15"/>
                <w:highlight w:val="yellow"/>
              </w:rPr>
            </w:pPr>
            <w:r>
              <w:br/>
            </w:r>
          </w:p>
          <w:p w14:paraId="2663E0D8" w14:textId="424F233B"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8000"/>
                <w:sz w:val="15"/>
                <w:szCs w:val="15"/>
                <w:highlight w:val="yellow"/>
              </w:rPr>
              <w:t>/* HiPay custom code – start */</w:t>
            </w:r>
            <w:r>
              <w:br/>
            </w: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validateCVC = </w:t>
            </w:r>
            <w:r w:rsidRPr="02AA9404">
              <w:rPr>
                <w:rFonts w:ascii="Menlo" w:eastAsia="Menlo" w:hAnsi="Menlo" w:cs="Menlo"/>
                <w:color w:val="9B2393"/>
                <w:sz w:val="16"/>
                <w:szCs w:val="16"/>
                <w:highlight w:val="yellow"/>
              </w:rPr>
              <w:t>function</w:t>
            </w:r>
            <w:r w:rsidRPr="02AA9404">
              <w:rPr>
                <w:rFonts w:ascii="Menlo" w:eastAsia="Menlo" w:hAnsi="Menlo" w:cs="Menlo"/>
                <w:color w:val="000000" w:themeColor="text1"/>
                <w:sz w:val="16"/>
                <w:szCs w:val="16"/>
                <w:highlight w:val="yellow"/>
              </w:rPr>
              <w:t xml:space="preserve"> (value, el) {</w:t>
            </w:r>
          </w:p>
          <w:p w14:paraId="2B45C111" w14:textId="5C1A40B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9B2393"/>
                <w:sz w:val="16"/>
                <w:szCs w:val="16"/>
                <w:highlight w:val="yellow"/>
              </w:rPr>
              <w:t>var</w:t>
            </w:r>
            <w:r w:rsidRPr="02AA9404">
              <w:rPr>
                <w:rFonts w:ascii="Menlo" w:eastAsia="Menlo" w:hAnsi="Menlo" w:cs="Menlo"/>
                <w:color w:val="000000" w:themeColor="text1"/>
                <w:sz w:val="16"/>
                <w:szCs w:val="16"/>
                <w:highlight w:val="yellow"/>
              </w:rPr>
              <w:t xml:space="preserve"> selectedCard = $(el).closest(</w:t>
            </w:r>
            <w:r w:rsidRPr="02AA9404">
              <w:rPr>
                <w:rFonts w:ascii="Menlo" w:eastAsia="Menlo" w:hAnsi="Menlo" w:cs="Menlo"/>
                <w:color w:val="1C00CF"/>
                <w:sz w:val="16"/>
                <w:szCs w:val="16"/>
                <w:highlight w:val="yellow"/>
              </w:rPr>
              <w:t>'form'</w:t>
            </w:r>
            <w:r w:rsidRPr="02AA9404">
              <w:rPr>
                <w:rFonts w:ascii="Menlo" w:eastAsia="Menlo" w:hAnsi="Menlo" w:cs="Menlo"/>
                <w:color w:val="000000" w:themeColor="text1"/>
                <w:sz w:val="16"/>
                <w:szCs w:val="16"/>
                <w:highlight w:val="yellow"/>
              </w:rPr>
              <w:t>).find(</w:t>
            </w:r>
            <w:r w:rsidRPr="02AA9404">
              <w:rPr>
                <w:rFonts w:ascii="Menlo" w:eastAsia="Menlo" w:hAnsi="Menlo" w:cs="Menlo"/>
                <w:color w:val="1C00CF"/>
                <w:sz w:val="16"/>
                <w:szCs w:val="16"/>
                <w:highlight w:val="yellow"/>
              </w:rPr>
              <w:t>'select[id$="creditCard_type"]'</w:t>
            </w:r>
            <w:r w:rsidRPr="02AA9404">
              <w:rPr>
                <w:rFonts w:ascii="Menlo" w:eastAsia="Menlo" w:hAnsi="Menlo" w:cs="Menlo"/>
                <w:color w:val="000000" w:themeColor="text1"/>
                <w:sz w:val="16"/>
                <w:szCs w:val="16"/>
                <w:highlight w:val="yellow"/>
              </w:rPr>
              <w:t>).find(</w:t>
            </w:r>
            <w:r w:rsidRPr="02AA9404">
              <w:rPr>
                <w:rFonts w:ascii="Menlo" w:eastAsia="Menlo" w:hAnsi="Menlo" w:cs="Menlo"/>
                <w:color w:val="C41A16"/>
                <w:sz w:val="16"/>
                <w:szCs w:val="16"/>
                <w:highlight w:val="yellow"/>
              </w:rPr>
              <w:t>":selected"</w:t>
            </w:r>
            <w:r w:rsidRPr="02AA9404">
              <w:rPr>
                <w:rFonts w:ascii="Menlo" w:eastAsia="Menlo" w:hAnsi="Menlo" w:cs="Menlo"/>
                <w:color w:val="000000" w:themeColor="text1"/>
                <w:sz w:val="16"/>
                <w:szCs w:val="16"/>
                <w:highlight w:val="yellow"/>
              </w:rPr>
              <w:t>).text();</w:t>
            </w:r>
          </w:p>
          <w:p w14:paraId="60C25F50" w14:textId="3FD3B6A6" w:rsidR="02AA9404" w:rsidRDefault="02AA9404" w:rsidP="02AA9404">
            <w:pPr>
              <w:spacing w:line="360" w:lineRule="auto"/>
            </w:pPr>
          </w:p>
          <w:p w14:paraId="1AA27A4A" w14:textId="3F16935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1C00CF"/>
                <w:sz w:val="16"/>
                <w:szCs w:val="16"/>
                <w:highlight w:val="yellow"/>
              </w:rPr>
              <w:t>'MasterCard'</w:t>
            </w:r>
            <w:r w:rsidRPr="02AA9404">
              <w:rPr>
                <w:rFonts w:ascii="Menlo" w:eastAsia="Menlo" w:hAnsi="Menlo" w:cs="Menlo"/>
                <w:color w:val="000000" w:themeColor="text1"/>
                <w:sz w:val="16"/>
                <w:szCs w:val="16"/>
                <w:highlight w:val="yellow"/>
              </w:rPr>
              <w:t xml:space="preserve"> || selectedCard == </w:t>
            </w:r>
            <w:r w:rsidRPr="02AA9404">
              <w:rPr>
                <w:rFonts w:ascii="Menlo" w:eastAsia="Menlo" w:hAnsi="Menlo" w:cs="Menlo"/>
                <w:color w:val="1C00CF"/>
                <w:sz w:val="16"/>
                <w:szCs w:val="16"/>
                <w:highlight w:val="yellow"/>
              </w:rPr>
              <w:t>'Carte Bancaire'</w:t>
            </w:r>
            <w:r w:rsidRPr="02AA9404">
              <w:rPr>
                <w:rFonts w:ascii="Menlo" w:eastAsia="Menlo" w:hAnsi="Menlo" w:cs="Menlo"/>
                <w:color w:val="000000" w:themeColor="text1"/>
                <w:sz w:val="16"/>
                <w:szCs w:val="16"/>
                <w:highlight w:val="yellow"/>
              </w:rPr>
              <w:t xml:space="preserve"> || selectedCard == </w:t>
            </w:r>
            <w:r w:rsidRPr="02AA9404">
              <w:rPr>
                <w:rFonts w:ascii="Menlo" w:eastAsia="Menlo" w:hAnsi="Menlo" w:cs="Menlo"/>
                <w:color w:val="1C00CF"/>
                <w:sz w:val="16"/>
                <w:szCs w:val="16"/>
                <w:highlight w:val="yellow"/>
              </w:rPr>
              <w:t>'Visa'</w:t>
            </w:r>
            <w:r w:rsidRPr="02AA9404">
              <w:rPr>
                <w:rFonts w:ascii="Menlo" w:eastAsia="Menlo" w:hAnsi="Menlo" w:cs="Menlo"/>
                <w:color w:val="000000" w:themeColor="text1"/>
                <w:sz w:val="16"/>
                <w:szCs w:val="16"/>
                <w:highlight w:val="yellow"/>
              </w:rPr>
              <w:t>) {</w:t>
            </w:r>
          </w:p>
          <w:p w14:paraId="70FB27E2" w14:textId="5EA92C2E"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value.length == </w:t>
            </w:r>
            <w:r w:rsidRPr="02AA9404">
              <w:rPr>
                <w:rFonts w:ascii="Menlo" w:eastAsia="Menlo" w:hAnsi="Menlo" w:cs="Menlo"/>
                <w:color w:val="1C00CF"/>
                <w:sz w:val="16"/>
                <w:szCs w:val="16"/>
                <w:highlight w:val="yellow"/>
              </w:rPr>
              <w:t>3</w:t>
            </w:r>
            <w:r w:rsidRPr="02AA9404">
              <w:rPr>
                <w:rFonts w:ascii="Menlo" w:eastAsia="Menlo" w:hAnsi="Menlo" w:cs="Menlo"/>
                <w:color w:val="000000" w:themeColor="text1"/>
                <w:sz w:val="16"/>
                <w:szCs w:val="16"/>
                <w:highlight w:val="yellow"/>
              </w:rPr>
              <w:t>) {</w:t>
            </w:r>
          </w:p>
          <w:p w14:paraId="4BEAB126" w14:textId="21175C18"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true</w:t>
            </w:r>
            <w:r w:rsidRPr="02AA9404">
              <w:rPr>
                <w:rFonts w:ascii="Menlo" w:eastAsia="Menlo" w:hAnsi="Menlo" w:cs="Menlo"/>
                <w:color w:val="000000" w:themeColor="text1"/>
                <w:sz w:val="16"/>
                <w:szCs w:val="16"/>
                <w:highlight w:val="yellow"/>
              </w:rPr>
              <w:t>;</w:t>
            </w:r>
          </w:p>
          <w:p w14:paraId="51000129" w14:textId="5FADD378"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51937C7B" w14:textId="5E42D42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false</w:t>
            </w:r>
            <w:r w:rsidRPr="02AA9404">
              <w:rPr>
                <w:rFonts w:ascii="Menlo" w:eastAsia="Menlo" w:hAnsi="Menlo" w:cs="Menlo"/>
                <w:color w:val="000000" w:themeColor="text1"/>
                <w:sz w:val="16"/>
                <w:szCs w:val="16"/>
                <w:highlight w:val="yellow"/>
              </w:rPr>
              <w:t>;</w:t>
            </w:r>
          </w:p>
          <w:p w14:paraId="047A6CF8" w14:textId="2A578B1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11FEFF99" w14:textId="13657A40"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selectedCard == </w:t>
            </w:r>
            <w:r w:rsidRPr="02AA9404">
              <w:rPr>
                <w:rFonts w:ascii="Menlo" w:eastAsia="Menlo" w:hAnsi="Menlo" w:cs="Menlo"/>
                <w:color w:val="1C00CF"/>
                <w:sz w:val="16"/>
                <w:szCs w:val="16"/>
                <w:highlight w:val="yellow"/>
              </w:rPr>
              <w:t>'American Express'</w:t>
            </w:r>
            <w:r w:rsidRPr="02AA9404">
              <w:rPr>
                <w:rFonts w:ascii="Menlo" w:eastAsia="Menlo" w:hAnsi="Menlo" w:cs="Menlo"/>
                <w:color w:val="000000" w:themeColor="text1"/>
                <w:sz w:val="16"/>
                <w:szCs w:val="16"/>
                <w:highlight w:val="yellow"/>
              </w:rPr>
              <w:t>) {</w:t>
            </w:r>
          </w:p>
          <w:p w14:paraId="50203EAB" w14:textId="736290C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if</w:t>
            </w:r>
            <w:r w:rsidRPr="02AA9404">
              <w:rPr>
                <w:rFonts w:ascii="Menlo" w:eastAsia="Menlo" w:hAnsi="Menlo" w:cs="Menlo"/>
                <w:color w:val="000000" w:themeColor="text1"/>
                <w:sz w:val="16"/>
                <w:szCs w:val="16"/>
                <w:highlight w:val="yellow"/>
              </w:rPr>
              <w:t xml:space="preserve"> (value.length == </w:t>
            </w:r>
            <w:r w:rsidRPr="02AA9404">
              <w:rPr>
                <w:rFonts w:ascii="Menlo" w:eastAsia="Menlo" w:hAnsi="Menlo" w:cs="Menlo"/>
                <w:color w:val="1C00CF"/>
                <w:sz w:val="16"/>
                <w:szCs w:val="16"/>
                <w:highlight w:val="yellow"/>
              </w:rPr>
              <w:t>4</w:t>
            </w:r>
            <w:r w:rsidRPr="02AA9404">
              <w:rPr>
                <w:rFonts w:ascii="Menlo" w:eastAsia="Menlo" w:hAnsi="Menlo" w:cs="Menlo"/>
                <w:color w:val="000000" w:themeColor="text1"/>
                <w:sz w:val="16"/>
                <w:szCs w:val="16"/>
                <w:highlight w:val="yellow"/>
              </w:rPr>
              <w:t>) {</w:t>
            </w:r>
          </w:p>
          <w:p w14:paraId="0521088E" w14:textId="12C6BFA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true</w:t>
            </w:r>
            <w:r w:rsidRPr="02AA9404">
              <w:rPr>
                <w:rFonts w:ascii="Menlo" w:eastAsia="Menlo" w:hAnsi="Menlo" w:cs="Menlo"/>
                <w:color w:val="000000" w:themeColor="text1"/>
                <w:sz w:val="16"/>
                <w:szCs w:val="16"/>
                <w:highlight w:val="yellow"/>
              </w:rPr>
              <w:t>;</w:t>
            </w:r>
          </w:p>
          <w:p w14:paraId="5E3DD6ED" w14:textId="4669EFE6"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6DA5F25B" w14:textId="095DD511"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lastRenderedPageBreak/>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false</w:t>
            </w:r>
            <w:r w:rsidRPr="02AA9404">
              <w:rPr>
                <w:rFonts w:ascii="Menlo" w:eastAsia="Menlo" w:hAnsi="Menlo" w:cs="Menlo"/>
                <w:color w:val="000000" w:themeColor="text1"/>
                <w:sz w:val="16"/>
                <w:szCs w:val="16"/>
                <w:highlight w:val="yellow"/>
              </w:rPr>
              <w:t>;</w:t>
            </w:r>
          </w:p>
          <w:p w14:paraId="4D6A02E2" w14:textId="0FE860C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30A108BF" w14:textId="2706DF53"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else</w:t>
            </w:r>
            <w:r w:rsidRPr="02AA9404">
              <w:rPr>
                <w:rFonts w:ascii="Menlo" w:eastAsia="Menlo" w:hAnsi="Menlo" w:cs="Menlo"/>
                <w:color w:val="000000" w:themeColor="text1"/>
                <w:sz w:val="16"/>
                <w:szCs w:val="16"/>
                <w:highlight w:val="yellow"/>
              </w:rPr>
              <w:t xml:space="preserve"> {</w:t>
            </w:r>
          </w:p>
          <w:p w14:paraId="3BBBB815" w14:textId="31505C6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9B2393"/>
                <w:sz w:val="16"/>
                <w:szCs w:val="16"/>
                <w:highlight w:val="yellow"/>
              </w:rPr>
              <w:t>return</w:t>
            </w:r>
            <w:r w:rsidRPr="02AA9404">
              <w:rPr>
                <w:rFonts w:ascii="Menlo" w:eastAsia="Menlo" w:hAnsi="Menlo" w:cs="Menlo"/>
                <w:color w:val="000000" w:themeColor="text1"/>
                <w:sz w:val="16"/>
                <w:szCs w:val="16"/>
                <w:highlight w:val="yellow"/>
              </w:rPr>
              <w:t xml:space="preserve"> </w:t>
            </w:r>
            <w:r w:rsidRPr="02AA9404">
              <w:rPr>
                <w:rFonts w:ascii="Menlo" w:eastAsia="Menlo" w:hAnsi="Menlo" w:cs="Menlo"/>
                <w:color w:val="9B2393"/>
                <w:sz w:val="16"/>
                <w:szCs w:val="16"/>
                <w:highlight w:val="yellow"/>
              </w:rPr>
              <w:t>true</w:t>
            </w:r>
            <w:r w:rsidRPr="02AA9404">
              <w:rPr>
                <w:rFonts w:ascii="Menlo" w:eastAsia="Menlo" w:hAnsi="Menlo" w:cs="Menlo"/>
                <w:color w:val="000000" w:themeColor="text1"/>
                <w:sz w:val="16"/>
                <w:szCs w:val="16"/>
                <w:highlight w:val="yellow"/>
              </w:rPr>
              <w:t>;</w:t>
            </w:r>
          </w:p>
          <w:p w14:paraId="289C9E83" w14:textId="74F360AC"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rPr>
              <w:t xml:space="preserve">    </w:t>
            </w:r>
            <w:r w:rsidRPr="02AA9404">
              <w:rPr>
                <w:rFonts w:ascii="Menlo" w:eastAsia="Menlo" w:hAnsi="Menlo" w:cs="Menlo"/>
                <w:color w:val="000000" w:themeColor="text1"/>
                <w:sz w:val="16"/>
                <w:szCs w:val="16"/>
                <w:highlight w:val="yellow"/>
              </w:rPr>
              <w:t>}</w:t>
            </w:r>
          </w:p>
          <w:p w14:paraId="74423498" w14:textId="3FAEAB9A"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highlight w:val="yellow"/>
              </w:rPr>
              <w:t>};</w:t>
            </w:r>
          </w:p>
          <w:p w14:paraId="2F07F07A" w14:textId="325E4877" w:rsidR="02AA9404" w:rsidRDefault="02AA9404" w:rsidP="02AA9404">
            <w:pPr>
              <w:spacing w:line="360" w:lineRule="auto"/>
            </w:pPr>
          </w:p>
          <w:p w14:paraId="5A4C8B35" w14:textId="7CEB89B8"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highlight w:val="yellow"/>
              </w:rPr>
              <w:t>/**</w:t>
            </w:r>
          </w:p>
          <w:p w14:paraId="269B9554" w14:textId="3D25602F"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Add cvc validation method to jQuery validation plugin.</w:t>
            </w:r>
          </w:p>
          <w:p w14:paraId="14CB9648" w14:textId="3D50075D"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 Text fields must have 'cvn' css class to be validated as cvn</w:t>
            </w:r>
          </w:p>
          <w:p w14:paraId="066623F2" w14:textId="2C2B8273" w:rsidR="02AA9404" w:rsidRDefault="02AA9404" w:rsidP="02AA9404">
            <w:pPr>
              <w:spacing w:line="360" w:lineRule="auto"/>
              <w:rPr>
                <w:rFonts w:ascii="Menlo" w:eastAsia="Menlo" w:hAnsi="Menlo" w:cs="Menlo"/>
                <w:color w:val="536579"/>
                <w:sz w:val="16"/>
                <w:szCs w:val="16"/>
                <w:highlight w:val="yellow"/>
              </w:rPr>
            </w:pPr>
            <w:r w:rsidRPr="02AA9404">
              <w:rPr>
                <w:rFonts w:ascii="Menlo" w:eastAsia="Menlo" w:hAnsi="Menlo" w:cs="Menlo"/>
                <w:color w:val="536579"/>
                <w:sz w:val="16"/>
                <w:szCs w:val="16"/>
              </w:rPr>
              <w:t xml:space="preserve"> </w:t>
            </w:r>
            <w:r w:rsidRPr="02AA9404">
              <w:rPr>
                <w:rFonts w:ascii="Menlo" w:eastAsia="Menlo" w:hAnsi="Menlo" w:cs="Menlo"/>
                <w:color w:val="536579"/>
                <w:sz w:val="16"/>
                <w:szCs w:val="16"/>
                <w:highlight w:val="yellow"/>
              </w:rPr>
              <w:t>*/</w:t>
            </w:r>
          </w:p>
          <w:p w14:paraId="76832910" w14:textId="654B1FF4" w:rsidR="02AA9404" w:rsidRDefault="02AA9404" w:rsidP="02AA9404">
            <w:pPr>
              <w:spacing w:line="360" w:lineRule="auto"/>
              <w:rPr>
                <w:rFonts w:ascii="Menlo" w:eastAsia="Menlo" w:hAnsi="Menlo" w:cs="Menlo"/>
                <w:color w:val="000000" w:themeColor="text1"/>
                <w:sz w:val="16"/>
                <w:szCs w:val="16"/>
                <w:highlight w:val="yellow"/>
              </w:rPr>
            </w:pPr>
            <w:r w:rsidRPr="02AA9404">
              <w:rPr>
                <w:rFonts w:ascii="Menlo" w:eastAsia="Menlo" w:hAnsi="Menlo" w:cs="Menlo"/>
                <w:color w:val="000000" w:themeColor="text1"/>
                <w:sz w:val="16"/>
                <w:szCs w:val="16"/>
                <w:highlight w:val="yellow"/>
              </w:rPr>
              <w:t>$.validator.addMethod(</w:t>
            </w:r>
            <w:r w:rsidRPr="02AA9404">
              <w:rPr>
                <w:rFonts w:ascii="Menlo" w:eastAsia="Menlo" w:hAnsi="Menlo" w:cs="Menlo"/>
                <w:color w:val="1C00CF"/>
                <w:sz w:val="16"/>
                <w:szCs w:val="16"/>
                <w:highlight w:val="yellow"/>
              </w:rPr>
              <w:t>'cvn'</w:t>
            </w:r>
            <w:r w:rsidRPr="02AA9404">
              <w:rPr>
                <w:rFonts w:ascii="Menlo" w:eastAsia="Menlo" w:hAnsi="Menlo" w:cs="Menlo"/>
                <w:color w:val="000000" w:themeColor="text1"/>
                <w:sz w:val="16"/>
                <w:szCs w:val="16"/>
                <w:highlight w:val="yellow"/>
              </w:rPr>
              <w:t>, validateCVC, Resources.VALIDATE_RANGELENGTH);</w:t>
            </w:r>
          </w:p>
          <w:p w14:paraId="47A8AF82" w14:textId="45EC69DC" w:rsidR="02AA9404" w:rsidRDefault="02AA9404" w:rsidP="02AA9404">
            <w:pPr>
              <w:spacing w:line="360" w:lineRule="auto"/>
              <w:rPr>
                <w:rFonts w:ascii="Menlo" w:eastAsia="Menlo" w:hAnsi="Menlo" w:cs="Menlo"/>
                <w:color w:val="9B2393"/>
                <w:sz w:val="16"/>
                <w:szCs w:val="16"/>
              </w:rPr>
            </w:pPr>
            <w:r w:rsidRPr="02AA9404">
              <w:rPr>
                <w:rFonts w:ascii="Menlo" w:eastAsia="Menlo" w:hAnsi="Menlo" w:cs="Menlo"/>
                <w:color w:val="008000"/>
                <w:sz w:val="15"/>
                <w:szCs w:val="15"/>
                <w:highlight w:val="yellow"/>
              </w:rPr>
              <w:t>/* HiPay custom code - end */</w:t>
            </w:r>
          </w:p>
          <w:p w14:paraId="6CE7C958" w14:textId="035B1046" w:rsidR="02AA9404" w:rsidRDefault="02AA9404" w:rsidP="02AA9404">
            <w:pPr>
              <w:spacing w:line="360" w:lineRule="auto"/>
            </w:pPr>
          </w:p>
        </w:tc>
      </w:tr>
    </w:tbl>
    <w:p w14:paraId="116257E5" w14:textId="0144FD28" w:rsidR="02AA9404" w:rsidRDefault="02AA9404" w:rsidP="02D35AF2"/>
    <w:p w14:paraId="67C1FFCC" w14:textId="46978355" w:rsidR="02D35AF2" w:rsidRDefault="02D35AF2" w:rsidP="02D35AF2">
      <w:pPr>
        <w:pStyle w:val="Paragraphedeliste"/>
        <w:numPr>
          <w:ilvl w:val="1"/>
          <w:numId w:val="6"/>
        </w:numPr>
      </w:pPr>
      <w:r w:rsidRPr="02D35AF2">
        <w:t>app_storefront_core/cartridge/scripts/assets.js</w:t>
      </w:r>
    </w:p>
    <w:tbl>
      <w:tblPr>
        <w:tblStyle w:val="Grilledutableau"/>
        <w:tblW w:w="0" w:type="auto"/>
        <w:tblLook w:val="06A0" w:firstRow="1" w:lastRow="0" w:firstColumn="1" w:lastColumn="0" w:noHBand="1" w:noVBand="1"/>
      </w:tblPr>
      <w:tblGrid>
        <w:gridCol w:w="9736"/>
      </w:tblGrid>
      <w:tr w:rsidR="02D35AF2" w14:paraId="2FB92FBE" w14:textId="77777777" w:rsidTr="11C42DBD">
        <w:tc>
          <w:tcPr>
            <w:tcW w:w="9746" w:type="dxa"/>
            <w:shd w:val="clear" w:color="auto" w:fill="FDE9D9" w:themeFill="accent6" w:themeFillTint="33"/>
          </w:tcPr>
          <w:p w14:paraId="180CA3B4" w14:textId="2AB2A50A" w:rsidR="02D35AF2" w:rsidRDefault="02D35AF2" w:rsidP="02D35AF2">
            <w:pPr>
              <w:spacing w:line="360" w:lineRule="auto"/>
              <w:rPr>
                <w:b/>
                <w:bCs/>
              </w:rPr>
            </w:pPr>
            <w:r w:rsidRPr="02D35AF2">
              <w:rPr>
                <w:b/>
                <w:bCs/>
              </w:rPr>
              <w:t>Before (file does not exist)</w:t>
            </w:r>
          </w:p>
        </w:tc>
      </w:tr>
      <w:tr w:rsidR="02D35AF2" w14:paraId="4971F025" w14:textId="77777777" w:rsidTr="11C42DBD">
        <w:tc>
          <w:tcPr>
            <w:tcW w:w="9746" w:type="dxa"/>
          </w:tcPr>
          <w:p w14:paraId="490F1C6A" w14:textId="39900B0C" w:rsidR="02D35AF2" w:rsidRDefault="02D35AF2" w:rsidP="02D35AF2">
            <w:pPr>
              <w:spacing w:line="360" w:lineRule="auto"/>
              <w:rPr>
                <w:rFonts w:ascii="Menlo" w:eastAsia="Menlo" w:hAnsi="Menlo" w:cs="Menlo"/>
                <w:color w:val="9B2393"/>
                <w:sz w:val="16"/>
                <w:szCs w:val="16"/>
              </w:rPr>
            </w:pPr>
          </w:p>
          <w:p w14:paraId="02892AFA" w14:textId="38CC8C5C" w:rsidR="02D35AF2" w:rsidRDefault="02D35AF2" w:rsidP="02D35AF2">
            <w:pPr>
              <w:spacing w:line="360" w:lineRule="auto"/>
              <w:rPr>
                <w:rFonts w:ascii="Menlo" w:eastAsia="Menlo" w:hAnsi="Menlo" w:cs="Menlo"/>
                <w:color w:val="000000" w:themeColor="text1"/>
                <w:sz w:val="16"/>
                <w:szCs w:val="16"/>
              </w:rPr>
            </w:pPr>
          </w:p>
        </w:tc>
      </w:tr>
      <w:tr w:rsidR="02D35AF2" w14:paraId="598E5C5A" w14:textId="77777777" w:rsidTr="11C42DBD">
        <w:tc>
          <w:tcPr>
            <w:tcW w:w="9746" w:type="dxa"/>
            <w:shd w:val="clear" w:color="auto" w:fill="EAF1DD" w:themeFill="accent3" w:themeFillTint="33"/>
          </w:tcPr>
          <w:p w14:paraId="52E05D2D" w14:textId="1F2591AD" w:rsidR="02D35AF2" w:rsidRDefault="02D35AF2" w:rsidP="02D35AF2">
            <w:pPr>
              <w:spacing w:line="360" w:lineRule="auto"/>
              <w:rPr>
                <w:b/>
                <w:bCs/>
              </w:rPr>
            </w:pPr>
            <w:r w:rsidRPr="02D35AF2">
              <w:rPr>
                <w:b/>
                <w:bCs/>
              </w:rPr>
              <w:t>After (create the file and add all the code)</w:t>
            </w:r>
          </w:p>
        </w:tc>
      </w:tr>
      <w:tr w:rsidR="02D35AF2" w14:paraId="072BABCA" w14:textId="77777777" w:rsidTr="11C42DBD">
        <w:tc>
          <w:tcPr>
            <w:tcW w:w="9746" w:type="dxa"/>
          </w:tcPr>
          <w:p w14:paraId="3FA6D029" w14:textId="3628E4D4" w:rsidR="02D35AF2" w:rsidRDefault="11C42DBD" w:rsidP="11C42DBD">
            <w:pPr>
              <w:spacing w:line="360" w:lineRule="auto"/>
            </w:pPr>
            <w:r w:rsidRPr="11C42DBD">
              <w:rPr>
                <w:rFonts w:ascii="Menlo" w:eastAsia="Menlo" w:hAnsi="Menlo" w:cs="Menlo"/>
                <w:color w:val="1C00CF"/>
                <w:sz w:val="16"/>
                <w:szCs w:val="16"/>
              </w:rPr>
              <w:t>'use strict'</w:t>
            </w:r>
            <w:r w:rsidRPr="11C42DBD">
              <w:rPr>
                <w:rFonts w:ascii="Menlo" w:eastAsia="Menlo" w:hAnsi="Menlo" w:cs="Menlo"/>
                <w:color w:val="000000" w:themeColor="text1"/>
                <w:sz w:val="16"/>
                <w:szCs w:val="16"/>
              </w:rPr>
              <w:t>;</w:t>
            </w:r>
          </w:p>
          <w:p w14:paraId="190055BD" w14:textId="6BB12ADB" w:rsidR="02D35AF2" w:rsidRDefault="02D35AF2" w:rsidP="11C42DBD">
            <w:pPr>
              <w:spacing w:line="360" w:lineRule="auto"/>
            </w:pPr>
          </w:p>
          <w:p w14:paraId="4F80A50E" w14:textId="78950E26" w:rsidR="02D35AF2" w:rsidRDefault="11C42DBD" w:rsidP="11C42DBD">
            <w:pPr>
              <w:spacing w:line="360" w:lineRule="auto"/>
            </w:pPr>
            <w:r w:rsidRPr="11C42DBD">
              <w:rPr>
                <w:rFonts w:ascii="Menlo" w:eastAsia="Menlo" w:hAnsi="Menlo" w:cs="Menlo"/>
                <w:color w:val="9B2393"/>
                <w:sz w:val="16"/>
                <w:szCs w:val="16"/>
              </w:rPr>
              <w:t>var</w:t>
            </w:r>
            <w:r w:rsidRPr="11C42DBD">
              <w:rPr>
                <w:rFonts w:ascii="Menlo" w:eastAsia="Menlo" w:hAnsi="Menlo" w:cs="Menlo"/>
                <w:color w:val="000000" w:themeColor="text1"/>
                <w:sz w:val="16"/>
                <w:szCs w:val="16"/>
              </w:rPr>
              <w:t xml:space="preserve"> URLUtils = require(</w:t>
            </w:r>
            <w:r w:rsidRPr="11C42DBD">
              <w:rPr>
                <w:rFonts w:ascii="Menlo" w:eastAsia="Menlo" w:hAnsi="Menlo" w:cs="Menlo"/>
                <w:color w:val="1C00CF"/>
                <w:sz w:val="16"/>
                <w:szCs w:val="16"/>
              </w:rPr>
              <w:t>'dw/web/URLUtils'</w:t>
            </w:r>
            <w:r w:rsidRPr="11C42DBD">
              <w:rPr>
                <w:rFonts w:ascii="Menlo" w:eastAsia="Menlo" w:hAnsi="Menlo" w:cs="Menlo"/>
                <w:color w:val="000000" w:themeColor="text1"/>
                <w:sz w:val="16"/>
                <w:szCs w:val="16"/>
              </w:rPr>
              <w:t>);</w:t>
            </w:r>
            <w:r w:rsidR="02D35AF2">
              <w:br/>
            </w:r>
          </w:p>
          <w:p w14:paraId="1C2213D6" w14:textId="0403CC29" w:rsidR="02D35AF2" w:rsidRDefault="11C42DBD" w:rsidP="11C42DBD">
            <w:pPr>
              <w:spacing w:line="360" w:lineRule="auto"/>
            </w:pPr>
            <w:r w:rsidRPr="11C42DBD">
              <w:rPr>
                <w:rFonts w:ascii="Menlo" w:eastAsia="Menlo" w:hAnsi="Menlo" w:cs="Menlo"/>
                <w:color w:val="9B2393"/>
                <w:sz w:val="16"/>
                <w:szCs w:val="16"/>
              </w:rPr>
              <w:t>var</w:t>
            </w:r>
            <w:r w:rsidRPr="11C42DBD">
              <w:rPr>
                <w:rFonts w:ascii="Menlo" w:eastAsia="Menlo" w:hAnsi="Menlo" w:cs="Menlo"/>
                <w:color w:val="000000" w:themeColor="text1"/>
                <w:sz w:val="16"/>
                <w:szCs w:val="16"/>
              </w:rPr>
              <w:t xml:space="preserve"> styles = [];</w:t>
            </w:r>
          </w:p>
          <w:p w14:paraId="2E05FE4D" w14:textId="25801055" w:rsidR="02D35AF2" w:rsidRDefault="11C42DBD" w:rsidP="11C42DBD">
            <w:pPr>
              <w:spacing w:line="360" w:lineRule="auto"/>
            </w:pPr>
            <w:r w:rsidRPr="11C42DBD">
              <w:rPr>
                <w:rFonts w:ascii="Menlo" w:eastAsia="Menlo" w:hAnsi="Menlo" w:cs="Menlo"/>
                <w:color w:val="9B2393"/>
                <w:sz w:val="16"/>
                <w:szCs w:val="16"/>
              </w:rPr>
              <w:t>var</w:t>
            </w:r>
            <w:r w:rsidRPr="11C42DBD">
              <w:rPr>
                <w:rFonts w:ascii="Menlo" w:eastAsia="Menlo" w:hAnsi="Menlo" w:cs="Menlo"/>
                <w:color w:val="000000" w:themeColor="text1"/>
                <w:sz w:val="16"/>
                <w:szCs w:val="16"/>
              </w:rPr>
              <w:t xml:space="preserve"> scripts = [];</w:t>
            </w:r>
            <w:r w:rsidR="02D35AF2">
              <w:br/>
            </w:r>
          </w:p>
          <w:p w14:paraId="4CF375C1" w14:textId="0E0DF97B" w:rsidR="02D35AF2" w:rsidRDefault="11C42DBD" w:rsidP="11C42DBD">
            <w:pPr>
              <w:spacing w:line="360" w:lineRule="auto"/>
            </w:pPr>
            <w:r w:rsidRPr="11C42DBD">
              <w:rPr>
                <w:rFonts w:ascii="Menlo" w:eastAsia="Menlo" w:hAnsi="Menlo" w:cs="Menlo"/>
                <w:color w:val="000000" w:themeColor="text1"/>
                <w:sz w:val="16"/>
                <w:szCs w:val="16"/>
              </w:rPr>
              <w:t>module.exports = {</w:t>
            </w:r>
          </w:p>
          <w:p w14:paraId="41A6DE90" w14:textId="17DD368E" w:rsidR="02D35AF2" w:rsidRDefault="11C42DBD" w:rsidP="11C42DBD">
            <w:pPr>
              <w:spacing w:line="360" w:lineRule="auto"/>
            </w:pPr>
            <w:r w:rsidRPr="11C42DBD">
              <w:rPr>
                <w:rFonts w:ascii="Menlo" w:eastAsia="Menlo" w:hAnsi="Menlo" w:cs="Menlo"/>
                <w:color w:val="000000" w:themeColor="text1"/>
                <w:sz w:val="16"/>
                <w:szCs w:val="16"/>
              </w:rPr>
              <w:t xml:space="preserve">    addCss: </w:t>
            </w:r>
            <w:r w:rsidRPr="11C42DBD">
              <w:rPr>
                <w:rFonts w:ascii="Menlo" w:eastAsia="Menlo" w:hAnsi="Menlo" w:cs="Menlo"/>
                <w:color w:val="9B2393"/>
                <w:sz w:val="16"/>
                <w:szCs w:val="16"/>
              </w:rPr>
              <w:t>function</w:t>
            </w:r>
            <w:r w:rsidRPr="11C42DBD">
              <w:rPr>
                <w:rFonts w:ascii="Menlo" w:eastAsia="Menlo" w:hAnsi="Menlo" w:cs="Menlo"/>
                <w:color w:val="000000" w:themeColor="text1"/>
                <w:sz w:val="16"/>
                <w:szCs w:val="16"/>
              </w:rPr>
              <w:t xml:space="preserve"> (src) {</w:t>
            </w:r>
          </w:p>
          <w:p w14:paraId="6247980A" w14:textId="626F3F9D" w:rsidR="02D35AF2" w:rsidRDefault="11C42DBD" w:rsidP="11C42DBD">
            <w:pPr>
              <w:spacing w:line="360" w:lineRule="auto"/>
            </w:pP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http(s)?:)?\/\/).*.css/.test(src)) {</w:t>
            </w:r>
          </w:p>
          <w:p w14:paraId="4D60722D" w14:textId="6A2D8588" w:rsidR="02D35AF2" w:rsidRDefault="11C42DBD" w:rsidP="11C42DBD">
            <w:pPr>
              <w:spacing w:line="360" w:lineRule="auto"/>
            </w:pP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styles.lastIndexOf(src) &lt; </w:t>
            </w:r>
            <w:r w:rsidRPr="11C42DBD">
              <w:rPr>
                <w:rFonts w:ascii="Menlo" w:eastAsia="Menlo" w:hAnsi="Menlo" w:cs="Menlo"/>
                <w:color w:val="1C00CF"/>
                <w:sz w:val="16"/>
                <w:szCs w:val="16"/>
              </w:rPr>
              <w:t>0</w:t>
            </w:r>
            <w:r w:rsidRPr="11C42DBD">
              <w:rPr>
                <w:rFonts w:ascii="Menlo" w:eastAsia="Menlo" w:hAnsi="Menlo" w:cs="Menlo"/>
                <w:color w:val="000000" w:themeColor="text1"/>
                <w:sz w:val="16"/>
                <w:szCs w:val="16"/>
              </w:rPr>
              <w:t>) {</w:t>
            </w:r>
          </w:p>
          <w:p w14:paraId="69A31670" w14:textId="5BB3F251" w:rsidR="02D35AF2" w:rsidRDefault="11C42DBD" w:rsidP="11C42DBD">
            <w:pPr>
              <w:spacing w:line="360" w:lineRule="auto"/>
            </w:pPr>
            <w:r w:rsidRPr="11C42DBD">
              <w:rPr>
                <w:rFonts w:ascii="Menlo" w:eastAsia="Menlo" w:hAnsi="Menlo" w:cs="Menlo"/>
                <w:color w:val="000000" w:themeColor="text1"/>
                <w:sz w:val="16"/>
                <w:szCs w:val="16"/>
              </w:rPr>
              <w:t xml:space="preserve">                styles.push(src);</w:t>
            </w:r>
          </w:p>
          <w:p w14:paraId="7BD3F8A8" w14:textId="4D5F9B16" w:rsidR="02D35AF2" w:rsidRDefault="11C42DBD" w:rsidP="11C42DBD">
            <w:pPr>
              <w:spacing w:line="360" w:lineRule="auto"/>
            </w:pPr>
            <w:r w:rsidRPr="11C42DBD">
              <w:rPr>
                <w:rFonts w:ascii="Menlo" w:eastAsia="Menlo" w:hAnsi="Menlo" w:cs="Menlo"/>
                <w:color w:val="000000" w:themeColor="text1"/>
                <w:sz w:val="16"/>
                <w:szCs w:val="16"/>
              </w:rPr>
              <w:t xml:space="preserve">            }</w:t>
            </w:r>
          </w:p>
          <w:p w14:paraId="3ACAA67E" w14:textId="30798670" w:rsidR="02D35AF2" w:rsidRDefault="11C42DBD" w:rsidP="11C42DBD">
            <w:pPr>
              <w:spacing w:line="360" w:lineRule="auto"/>
            </w:pPr>
            <w:r w:rsidRPr="11C42DBD">
              <w:rPr>
                <w:rFonts w:ascii="Menlo" w:eastAsia="Menlo" w:hAnsi="Menlo" w:cs="Menlo"/>
                <w:color w:val="000000" w:themeColor="text1"/>
                <w:sz w:val="16"/>
                <w:szCs w:val="16"/>
              </w:rPr>
              <w:t xml:space="preserve">        } </w:t>
            </w:r>
            <w:r w:rsidRPr="11C42DBD">
              <w:rPr>
                <w:rFonts w:ascii="Menlo" w:eastAsia="Menlo" w:hAnsi="Menlo" w:cs="Menlo"/>
                <w:color w:val="9B2393"/>
                <w:sz w:val="16"/>
                <w:szCs w:val="16"/>
              </w:rPr>
              <w:t>else</w:t>
            </w: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styles.lastIndexOf(URLUtils.staticURL(src).toString()) &lt; </w:t>
            </w:r>
            <w:r w:rsidRPr="11C42DBD">
              <w:rPr>
                <w:rFonts w:ascii="Menlo" w:eastAsia="Menlo" w:hAnsi="Menlo" w:cs="Menlo"/>
                <w:color w:val="1C00CF"/>
                <w:sz w:val="16"/>
                <w:szCs w:val="16"/>
              </w:rPr>
              <w:t>0</w:t>
            </w:r>
            <w:r w:rsidRPr="11C42DBD">
              <w:rPr>
                <w:rFonts w:ascii="Menlo" w:eastAsia="Menlo" w:hAnsi="Menlo" w:cs="Menlo"/>
                <w:color w:val="000000" w:themeColor="text1"/>
                <w:sz w:val="16"/>
                <w:szCs w:val="16"/>
              </w:rPr>
              <w:t>) {</w:t>
            </w:r>
          </w:p>
          <w:p w14:paraId="66A25EDE" w14:textId="2937632F" w:rsidR="02D35AF2" w:rsidRDefault="11C42DBD" w:rsidP="11C42DBD">
            <w:pPr>
              <w:spacing w:line="360" w:lineRule="auto"/>
            </w:pPr>
            <w:r w:rsidRPr="11C42DBD">
              <w:rPr>
                <w:rFonts w:ascii="Menlo" w:eastAsia="Menlo" w:hAnsi="Menlo" w:cs="Menlo"/>
                <w:color w:val="000000" w:themeColor="text1"/>
                <w:sz w:val="16"/>
                <w:szCs w:val="16"/>
              </w:rPr>
              <w:t xml:space="preserve">            styles.push(URLUtils.staticURL(src).toString());</w:t>
            </w:r>
          </w:p>
          <w:p w14:paraId="07F6DA7E" w14:textId="574804BD" w:rsidR="02D35AF2" w:rsidRDefault="11C42DBD" w:rsidP="11C42DBD">
            <w:pPr>
              <w:spacing w:line="360" w:lineRule="auto"/>
            </w:pPr>
            <w:r w:rsidRPr="11C42DBD">
              <w:rPr>
                <w:rFonts w:ascii="Menlo" w:eastAsia="Menlo" w:hAnsi="Menlo" w:cs="Menlo"/>
                <w:color w:val="000000" w:themeColor="text1"/>
                <w:sz w:val="16"/>
                <w:szCs w:val="16"/>
              </w:rPr>
              <w:t xml:space="preserve">        }</w:t>
            </w:r>
          </w:p>
          <w:p w14:paraId="466E5767" w14:textId="42EF169C" w:rsidR="02D35AF2" w:rsidRDefault="11C42DBD" w:rsidP="11C42DBD">
            <w:pPr>
              <w:spacing w:line="360" w:lineRule="auto"/>
            </w:pPr>
            <w:r w:rsidRPr="11C42DBD">
              <w:rPr>
                <w:rFonts w:ascii="Menlo" w:eastAsia="Menlo" w:hAnsi="Menlo" w:cs="Menlo"/>
                <w:color w:val="000000" w:themeColor="text1"/>
                <w:sz w:val="16"/>
                <w:szCs w:val="16"/>
              </w:rPr>
              <w:t xml:space="preserve">    },</w:t>
            </w:r>
          </w:p>
          <w:p w14:paraId="07EB95C0" w14:textId="74732826" w:rsidR="02D35AF2" w:rsidRDefault="11C42DBD" w:rsidP="11C42DBD">
            <w:pPr>
              <w:spacing w:line="360" w:lineRule="auto"/>
            </w:pPr>
            <w:r w:rsidRPr="11C42DBD">
              <w:rPr>
                <w:rFonts w:ascii="Menlo" w:eastAsia="Menlo" w:hAnsi="Menlo" w:cs="Menlo"/>
                <w:color w:val="000000" w:themeColor="text1"/>
                <w:sz w:val="16"/>
                <w:szCs w:val="16"/>
              </w:rPr>
              <w:t xml:space="preserve">    addJs: </w:t>
            </w:r>
            <w:r w:rsidRPr="11C42DBD">
              <w:rPr>
                <w:rFonts w:ascii="Menlo" w:eastAsia="Menlo" w:hAnsi="Menlo" w:cs="Menlo"/>
                <w:color w:val="9B2393"/>
                <w:sz w:val="16"/>
                <w:szCs w:val="16"/>
              </w:rPr>
              <w:t>function</w:t>
            </w:r>
            <w:r w:rsidRPr="11C42DBD">
              <w:rPr>
                <w:rFonts w:ascii="Menlo" w:eastAsia="Menlo" w:hAnsi="Menlo" w:cs="Menlo"/>
                <w:color w:val="000000" w:themeColor="text1"/>
                <w:sz w:val="16"/>
                <w:szCs w:val="16"/>
              </w:rPr>
              <w:t xml:space="preserve"> (src) {</w:t>
            </w:r>
          </w:p>
          <w:p w14:paraId="4EBDD4CF" w14:textId="6A46C241" w:rsidR="02D35AF2" w:rsidRDefault="11C42DBD" w:rsidP="11C42DBD">
            <w:pPr>
              <w:spacing w:line="360" w:lineRule="auto"/>
            </w:pP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http(s)?:)?\/\/).*.js/.test(src)) {</w:t>
            </w:r>
          </w:p>
          <w:p w14:paraId="4D31F385" w14:textId="31EE8E4F" w:rsidR="02D35AF2" w:rsidRDefault="11C42DBD" w:rsidP="11C42DBD">
            <w:pPr>
              <w:spacing w:line="360" w:lineRule="auto"/>
            </w:pP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scripts.lastIndexOf(src) &lt; </w:t>
            </w:r>
            <w:r w:rsidRPr="11C42DBD">
              <w:rPr>
                <w:rFonts w:ascii="Menlo" w:eastAsia="Menlo" w:hAnsi="Menlo" w:cs="Menlo"/>
                <w:color w:val="1C00CF"/>
                <w:sz w:val="16"/>
                <w:szCs w:val="16"/>
              </w:rPr>
              <w:t>0</w:t>
            </w:r>
            <w:r w:rsidRPr="11C42DBD">
              <w:rPr>
                <w:rFonts w:ascii="Menlo" w:eastAsia="Menlo" w:hAnsi="Menlo" w:cs="Menlo"/>
                <w:color w:val="000000" w:themeColor="text1"/>
                <w:sz w:val="16"/>
                <w:szCs w:val="16"/>
              </w:rPr>
              <w:t>) {</w:t>
            </w:r>
          </w:p>
          <w:p w14:paraId="0E0042BE" w14:textId="717F8B2A" w:rsidR="02D35AF2" w:rsidRDefault="11C42DBD" w:rsidP="11C42DBD">
            <w:pPr>
              <w:spacing w:line="360" w:lineRule="auto"/>
            </w:pPr>
            <w:r w:rsidRPr="11C42DBD">
              <w:rPr>
                <w:rFonts w:ascii="Menlo" w:eastAsia="Menlo" w:hAnsi="Menlo" w:cs="Menlo"/>
                <w:color w:val="000000" w:themeColor="text1"/>
                <w:sz w:val="16"/>
                <w:szCs w:val="16"/>
              </w:rPr>
              <w:t xml:space="preserve">                scripts.push(src);</w:t>
            </w:r>
          </w:p>
          <w:p w14:paraId="2D639F94" w14:textId="2F61B7F8" w:rsidR="02D35AF2" w:rsidRDefault="11C42DBD" w:rsidP="11C42DBD">
            <w:pPr>
              <w:spacing w:line="360" w:lineRule="auto"/>
            </w:pPr>
            <w:r w:rsidRPr="11C42DBD">
              <w:rPr>
                <w:rFonts w:ascii="Menlo" w:eastAsia="Menlo" w:hAnsi="Menlo" w:cs="Menlo"/>
                <w:color w:val="000000" w:themeColor="text1"/>
                <w:sz w:val="16"/>
                <w:szCs w:val="16"/>
              </w:rPr>
              <w:t xml:space="preserve">            }</w:t>
            </w:r>
          </w:p>
          <w:p w14:paraId="43417A92" w14:textId="4F597F09" w:rsidR="02D35AF2" w:rsidRDefault="11C42DBD" w:rsidP="11C42DBD">
            <w:pPr>
              <w:spacing w:line="360" w:lineRule="auto"/>
            </w:pPr>
            <w:r w:rsidRPr="11C42DBD">
              <w:rPr>
                <w:rFonts w:ascii="Menlo" w:eastAsia="Menlo" w:hAnsi="Menlo" w:cs="Menlo"/>
                <w:color w:val="000000" w:themeColor="text1"/>
                <w:sz w:val="16"/>
                <w:szCs w:val="16"/>
              </w:rPr>
              <w:t xml:space="preserve">        } </w:t>
            </w:r>
            <w:r w:rsidRPr="11C42DBD">
              <w:rPr>
                <w:rFonts w:ascii="Menlo" w:eastAsia="Menlo" w:hAnsi="Menlo" w:cs="Menlo"/>
                <w:color w:val="9B2393"/>
                <w:sz w:val="16"/>
                <w:szCs w:val="16"/>
              </w:rPr>
              <w:t>else</w:t>
            </w:r>
            <w:r w:rsidRPr="11C42DBD">
              <w:rPr>
                <w:rFonts w:ascii="Menlo" w:eastAsia="Menlo" w:hAnsi="Menlo" w:cs="Menlo"/>
                <w:color w:val="000000" w:themeColor="text1"/>
                <w:sz w:val="16"/>
                <w:szCs w:val="16"/>
              </w:rPr>
              <w:t xml:space="preserve"> </w:t>
            </w:r>
            <w:r w:rsidRPr="11C42DBD">
              <w:rPr>
                <w:rFonts w:ascii="Menlo" w:eastAsia="Menlo" w:hAnsi="Menlo" w:cs="Menlo"/>
                <w:color w:val="9B2393"/>
                <w:sz w:val="16"/>
                <w:szCs w:val="16"/>
              </w:rPr>
              <w:t>if</w:t>
            </w:r>
            <w:r w:rsidRPr="11C42DBD">
              <w:rPr>
                <w:rFonts w:ascii="Menlo" w:eastAsia="Menlo" w:hAnsi="Menlo" w:cs="Menlo"/>
                <w:color w:val="000000" w:themeColor="text1"/>
                <w:sz w:val="16"/>
                <w:szCs w:val="16"/>
              </w:rPr>
              <w:t xml:space="preserve"> (scripts.lastIndexOf(URLUtils.staticURL(src).toString()) &lt; </w:t>
            </w:r>
            <w:r w:rsidRPr="11C42DBD">
              <w:rPr>
                <w:rFonts w:ascii="Menlo" w:eastAsia="Menlo" w:hAnsi="Menlo" w:cs="Menlo"/>
                <w:color w:val="1C00CF"/>
                <w:sz w:val="16"/>
                <w:szCs w:val="16"/>
              </w:rPr>
              <w:t>0</w:t>
            </w:r>
            <w:r w:rsidRPr="11C42DBD">
              <w:rPr>
                <w:rFonts w:ascii="Menlo" w:eastAsia="Menlo" w:hAnsi="Menlo" w:cs="Menlo"/>
                <w:color w:val="000000" w:themeColor="text1"/>
                <w:sz w:val="16"/>
                <w:szCs w:val="16"/>
              </w:rPr>
              <w:t>) {</w:t>
            </w:r>
          </w:p>
          <w:p w14:paraId="5C2DE498" w14:textId="72A13627" w:rsidR="02D35AF2" w:rsidRDefault="11C42DBD" w:rsidP="11C42DBD">
            <w:pPr>
              <w:spacing w:line="360" w:lineRule="auto"/>
            </w:pPr>
            <w:r w:rsidRPr="11C42DBD">
              <w:rPr>
                <w:rFonts w:ascii="Menlo" w:eastAsia="Menlo" w:hAnsi="Menlo" w:cs="Menlo"/>
                <w:color w:val="000000" w:themeColor="text1"/>
                <w:sz w:val="16"/>
                <w:szCs w:val="16"/>
              </w:rPr>
              <w:t xml:space="preserve">            scripts.push(URLUtils.staticURL(src).toString());</w:t>
            </w:r>
          </w:p>
          <w:p w14:paraId="00CFD6F8" w14:textId="16FE3672" w:rsidR="02D35AF2" w:rsidRDefault="11C42DBD" w:rsidP="11C42DBD">
            <w:pPr>
              <w:spacing w:line="360" w:lineRule="auto"/>
            </w:pPr>
            <w:r w:rsidRPr="11C42DBD">
              <w:rPr>
                <w:rFonts w:ascii="Menlo" w:eastAsia="Menlo" w:hAnsi="Menlo" w:cs="Menlo"/>
                <w:color w:val="000000" w:themeColor="text1"/>
                <w:sz w:val="16"/>
                <w:szCs w:val="16"/>
              </w:rPr>
              <w:lastRenderedPageBreak/>
              <w:t xml:space="preserve">        }</w:t>
            </w:r>
          </w:p>
          <w:p w14:paraId="487F5503" w14:textId="252BA308" w:rsidR="02D35AF2" w:rsidRDefault="11C42DBD" w:rsidP="11C42DBD">
            <w:pPr>
              <w:spacing w:line="360" w:lineRule="auto"/>
            </w:pPr>
            <w:r w:rsidRPr="11C42DBD">
              <w:rPr>
                <w:rFonts w:ascii="Menlo" w:eastAsia="Menlo" w:hAnsi="Menlo" w:cs="Menlo"/>
                <w:color w:val="000000" w:themeColor="text1"/>
                <w:sz w:val="16"/>
                <w:szCs w:val="16"/>
              </w:rPr>
              <w:t xml:space="preserve">    },</w:t>
            </w:r>
          </w:p>
          <w:p w14:paraId="54B5723E" w14:textId="40DDC047" w:rsidR="02D35AF2" w:rsidRDefault="11C42DBD" w:rsidP="11C42DBD">
            <w:pPr>
              <w:spacing w:line="360" w:lineRule="auto"/>
            </w:pPr>
            <w:r w:rsidRPr="11C42DBD">
              <w:rPr>
                <w:rFonts w:ascii="Menlo" w:eastAsia="Menlo" w:hAnsi="Menlo" w:cs="Menlo"/>
                <w:color w:val="000000" w:themeColor="text1"/>
                <w:sz w:val="16"/>
                <w:szCs w:val="16"/>
              </w:rPr>
              <w:t xml:space="preserve">    scripts: scripts,</w:t>
            </w:r>
          </w:p>
          <w:p w14:paraId="1A32E68B" w14:textId="16B694FE" w:rsidR="02D35AF2" w:rsidRDefault="11C42DBD" w:rsidP="11C42DBD">
            <w:pPr>
              <w:spacing w:line="360" w:lineRule="auto"/>
            </w:pPr>
            <w:r w:rsidRPr="11C42DBD">
              <w:rPr>
                <w:rFonts w:ascii="Menlo" w:eastAsia="Menlo" w:hAnsi="Menlo" w:cs="Menlo"/>
                <w:color w:val="000000" w:themeColor="text1"/>
                <w:sz w:val="16"/>
                <w:szCs w:val="16"/>
              </w:rPr>
              <w:t xml:space="preserve">    styles: styles</w:t>
            </w:r>
          </w:p>
          <w:p w14:paraId="4A2BC387" w14:textId="520D159E" w:rsidR="02D35AF2" w:rsidRDefault="11C42DBD" w:rsidP="11C42DBD">
            <w:pPr>
              <w:spacing w:line="360" w:lineRule="auto"/>
            </w:pPr>
            <w:r w:rsidRPr="11C42DBD">
              <w:rPr>
                <w:rFonts w:ascii="Menlo" w:eastAsia="Menlo" w:hAnsi="Menlo" w:cs="Menlo"/>
                <w:color w:val="000000" w:themeColor="text1"/>
                <w:sz w:val="16"/>
                <w:szCs w:val="16"/>
              </w:rPr>
              <w:t>};</w:t>
            </w:r>
          </w:p>
          <w:p w14:paraId="5976F120" w14:textId="11CEA20E" w:rsidR="02D35AF2" w:rsidRDefault="02D35AF2" w:rsidP="11C42DBD">
            <w:pPr>
              <w:spacing w:line="360" w:lineRule="auto"/>
              <w:rPr>
                <w:rFonts w:ascii="Menlo" w:eastAsia="Menlo" w:hAnsi="Menlo" w:cs="Menlo"/>
                <w:color w:val="9B2393"/>
                <w:sz w:val="16"/>
                <w:szCs w:val="16"/>
              </w:rPr>
            </w:pPr>
          </w:p>
        </w:tc>
      </w:tr>
    </w:tbl>
    <w:p w14:paraId="4CD49169" w14:textId="779461E4" w:rsidR="02D35AF2" w:rsidRDefault="02D35AF2" w:rsidP="02D35AF2"/>
    <w:p w14:paraId="7572BD31" w14:textId="4F366C8C" w:rsidR="02D35AF2" w:rsidRDefault="02D35AF2" w:rsidP="02D35AF2">
      <w:pPr>
        <w:pStyle w:val="Paragraphedeliste"/>
        <w:numPr>
          <w:ilvl w:val="1"/>
          <w:numId w:val="6"/>
        </w:numPr>
      </w:pPr>
      <w:r w:rsidRPr="02D35AF2">
        <w:t>app_storefront_core/cartridge/scripts/common/inputField.js</w:t>
      </w:r>
    </w:p>
    <w:tbl>
      <w:tblPr>
        <w:tblStyle w:val="Grilledutableau"/>
        <w:tblW w:w="0" w:type="auto"/>
        <w:tblLook w:val="06A0" w:firstRow="1" w:lastRow="0" w:firstColumn="1" w:lastColumn="0" w:noHBand="1" w:noVBand="1"/>
      </w:tblPr>
      <w:tblGrid>
        <w:gridCol w:w="9736"/>
      </w:tblGrid>
      <w:tr w:rsidR="02D35AF2" w14:paraId="13EC28CD" w14:textId="77777777" w:rsidTr="02D35AF2">
        <w:tc>
          <w:tcPr>
            <w:tcW w:w="9746" w:type="dxa"/>
            <w:shd w:val="clear" w:color="auto" w:fill="FDE9D9" w:themeFill="accent6" w:themeFillTint="33"/>
          </w:tcPr>
          <w:p w14:paraId="65810E20" w14:textId="219824D5" w:rsidR="02D35AF2" w:rsidRDefault="02D35AF2" w:rsidP="02D35AF2">
            <w:pPr>
              <w:spacing w:line="360" w:lineRule="auto"/>
              <w:rPr>
                <w:b/>
                <w:bCs/>
              </w:rPr>
            </w:pPr>
            <w:r w:rsidRPr="02D35AF2">
              <w:rPr>
                <w:b/>
                <w:bCs/>
              </w:rPr>
              <w:t>Before (line 89-96)</w:t>
            </w:r>
          </w:p>
        </w:tc>
      </w:tr>
      <w:tr w:rsidR="02D35AF2" w14:paraId="7CC2586F" w14:textId="77777777" w:rsidTr="02D35AF2">
        <w:tc>
          <w:tcPr>
            <w:tcW w:w="9746" w:type="dxa"/>
          </w:tcPr>
          <w:p w14:paraId="6239163E" w14:textId="4314594F" w:rsidR="02D35AF2" w:rsidRDefault="02D35AF2" w:rsidP="02D35AF2">
            <w:pPr>
              <w:spacing w:line="360" w:lineRule="auto"/>
            </w:pPr>
            <w:r w:rsidRPr="02D35AF2">
              <w:rPr>
                <w:rFonts w:ascii="Menlo" w:eastAsia="Menlo" w:hAnsi="Menlo" w:cs="Menlo"/>
                <w:color w:val="008000"/>
                <w:sz w:val="15"/>
                <w:szCs w:val="15"/>
              </w:rPr>
              <w:t>/*</w:t>
            </w:r>
          </w:p>
          <w:p w14:paraId="469BB244" w14:textId="7FE63AC6" w:rsidR="02D35AF2" w:rsidRDefault="02D35AF2" w:rsidP="02D35AF2">
            <w:pPr>
              <w:spacing w:line="360" w:lineRule="auto"/>
            </w:pPr>
            <w:r w:rsidRPr="02D35AF2">
              <w:rPr>
                <w:rFonts w:ascii="Menlo" w:eastAsia="Menlo" w:hAnsi="Menlo" w:cs="Menlo"/>
                <w:color w:val="008000"/>
                <w:sz w:val="15"/>
                <w:szCs w:val="15"/>
              </w:rPr>
              <w:t>if it is a phone, country field then add these as css class names as well</w:t>
            </w:r>
          </w:p>
          <w:p w14:paraId="353919B9" w14:textId="7B39552C" w:rsidR="02D35AF2" w:rsidRDefault="02D35AF2" w:rsidP="02D35AF2">
            <w:pPr>
              <w:spacing w:line="360" w:lineRule="auto"/>
            </w:pPr>
            <w:r w:rsidRPr="02D35AF2">
              <w:rPr>
                <w:rFonts w:ascii="Menlo" w:eastAsia="Menlo" w:hAnsi="Menlo" w:cs="Menlo"/>
                <w:color w:val="008000"/>
                <w:sz w:val="15"/>
                <w:szCs w:val="15"/>
              </w:rPr>
              <w:t>so that client side validation can work</w:t>
            </w:r>
          </w:p>
          <w:p w14:paraId="165AC2DF" w14:textId="0632CD53" w:rsidR="02D35AF2" w:rsidRDefault="02D35AF2" w:rsidP="02D35AF2">
            <w:pPr>
              <w:spacing w:line="360" w:lineRule="auto"/>
            </w:pPr>
            <w:r w:rsidRPr="02D35AF2">
              <w:rPr>
                <w:rFonts w:ascii="Menlo" w:eastAsia="Menlo" w:hAnsi="Menlo" w:cs="Menlo"/>
                <w:color w:val="008000"/>
                <w:sz w:val="15"/>
                <w:szCs w:val="15"/>
              </w:rPr>
              <w:t>please note this is kind of hack (to hard code ids) to avoid mass changes in the templates wherever phone/country is used</w:t>
            </w:r>
          </w:p>
          <w:p w14:paraId="090118AE" w14:textId="2FE9C198" w:rsidR="02D35AF2" w:rsidRDefault="02D35AF2" w:rsidP="02D35AF2">
            <w:pPr>
              <w:spacing w:line="360" w:lineRule="auto"/>
            </w:pPr>
            <w:r w:rsidRPr="02D35AF2">
              <w:rPr>
                <w:rFonts w:ascii="Menlo" w:eastAsia="Menlo" w:hAnsi="Menlo" w:cs="Menlo"/>
                <w:color w:val="008000"/>
                <w:sz w:val="15"/>
                <w:szCs w:val="15"/>
              </w:rPr>
              <w:t>*/</w:t>
            </w:r>
          </w:p>
          <w:p w14:paraId="62A9A0CC" w14:textId="15643C03" w:rsidR="02D35AF2" w:rsidRDefault="02D35AF2" w:rsidP="02D35AF2">
            <w:pPr>
              <w:spacing w:line="360" w:lineRule="auto"/>
            </w:pPr>
            <w:r w:rsidRPr="02D35AF2">
              <w:rPr>
                <w:rFonts w:ascii="Menlo" w:eastAsia="Menlo" w:hAnsi="Menlo" w:cs="Menlo"/>
                <w:color w:val="0000FF"/>
                <w:sz w:val="15"/>
                <w:szCs w:val="15"/>
              </w:rPr>
              <w:t>if</w:t>
            </w:r>
            <w:r w:rsidRPr="02D35AF2">
              <w:rPr>
                <w:rFonts w:ascii="Menlo" w:eastAsia="Menlo" w:hAnsi="Menlo" w:cs="Menlo"/>
                <w:color w:val="000000" w:themeColor="text1"/>
                <w:sz w:val="15"/>
                <w:szCs w:val="15"/>
              </w:rPr>
              <w:t xml:space="preserve"> (pdict.formfield.formId === </w:t>
            </w:r>
            <w:r w:rsidRPr="02D35AF2">
              <w:rPr>
                <w:rFonts w:ascii="Menlo" w:eastAsia="Menlo" w:hAnsi="Menlo" w:cs="Menlo"/>
                <w:color w:val="A31515"/>
                <w:sz w:val="15"/>
                <w:szCs w:val="15"/>
              </w:rPr>
              <w:t>'phone'</w:t>
            </w:r>
            <w:r w:rsidRPr="02D35AF2">
              <w:rPr>
                <w:rFonts w:ascii="Menlo" w:eastAsia="Menlo" w:hAnsi="Menlo" w:cs="Menlo"/>
                <w:color w:val="000000" w:themeColor="text1"/>
                <w:sz w:val="15"/>
                <w:szCs w:val="15"/>
              </w:rPr>
              <w:t xml:space="preserve"> || pdict.formfield.formId === </w:t>
            </w:r>
            <w:r w:rsidRPr="02D35AF2">
              <w:rPr>
                <w:rFonts w:ascii="Menlo" w:eastAsia="Menlo" w:hAnsi="Menlo" w:cs="Menlo"/>
                <w:color w:val="A31515"/>
                <w:sz w:val="15"/>
                <w:szCs w:val="15"/>
              </w:rPr>
              <w:t>'country'</w:t>
            </w:r>
            <w:r w:rsidRPr="02D35AF2">
              <w:rPr>
                <w:rFonts w:ascii="Menlo" w:eastAsia="Menlo" w:hAnsi="Menlo" w:cs="Menlo"/>
                <w:color w:val="000000" w:themeColor="text1"/>
                <w:sz w:val="15"/>
                <w:szCs w:val="15"/>
              </w:rPr>
              <w:t>) {</w:t>
            </w:r>
          </w:p>
          <w:p w14:paraId="4EBD2E42" w14:textId="53524455" w:rsidR="02D35AF2" w:rsidRDefault="02D35AF2" w:rsidP="02D35AF2">
            <w:pPr>
              <w:spacing w:line="360" w:lineRule="auto"/>
            </w:pPr>
            <w:r w:rsidRPr="02D35AF2">
              <w:rPr>
                <w:rFonts w:ascii="Menlo" w:eastAsia="Menlo" w:hAnsi="Menlo" w:cs="Menlo"/>
                <w:color w:val="000000" w:themeColor="text1"/>
                <w:sz w:val="15"/>
                <w:szCs w:val="15"/>
              </w:rPr>
              <w:t>fieldClass += pdict.formfield.formId;</w:t>
            </w:r>
          </w:p>
          <w:p w14:paraId="76A01020" w14:textId="505E790F" w:rsidR="02D35AF2" w:rsidRDefault="02D35AF2" w:rsidP="02D35AF2">
            <w:pPr>
              <w:spacing w:line="360" w:lineRule="auto"/>
            </w:pPr>
            <w:r w:rsidRPr="02D35AF2">
              <w:rPr>
                <w:rFonts w:ascii="Menlo" w:eastAsia="Menlo" w:hAnsi="Menlo" w:cs="Menlo"/>
                <w:color w:val="000000" w:themeColor="text1"/>
                <w:sz w:val="15"/>
                <w:szCs w:val="15"/>
              </w:rPr>
              <w:t>}</w:t>
            </w:r>
          </w:p>
          <w:p w14:paraId="5C35C5C5" w14:textId="7B41D8ED" w:rsidR="02D35AF2" w:rsidRDefault="02D35AF2" w:rsidP="02D35AF2">
            <w:pPr>
              <w:spacing w:line="360" w:lineRule="auto"/>
              <w:rPr>
                <w:rFonts w:ascii="Menlo" w:eastAsia="Menlo" w:hAnsi="Menlo" w:cs="Menlo"/>
                <w:color w:val="000000" w:themeColor="text1"/>
                <w:sz w:val="16"/>
                <w:szCs w:val="16"/>
              </w:rPr>
            </w:pPr>
          </w:p>
        </w:tc>
      </w:tr>
      <w:tr w:rsidR="02D35AF2" w14:paraId="307F2970" w14:textId="77777777" w:rsidTr="02D35AF2">
        <w:tc>
          <w:tcPr>
            <w:tcW w:w="9746" w:type="dxa"/>
            <w:shd w:val="clear" w:color="auto" w:fill="EAF1DD" w:themeFill="accent3" w:themeFillTint="33"/>
          </w:tcPr>
          <w:p w14:paraId="40CA49C0" w14:textId="561D25F1" w:rsidR="02D35AF2" w:rsidRDefault="02D35AF2" w:rsidP="02D35AF2">
            <w:pPr>
              <w:spacing w:line="360" w:lineRule="auto"/>
              <w:rPr>
                <w:b/>
                <w:bCs/>
              </w:rPr>
            </w:pPr>
            <w:r w:rsidRPr="02D35AF2">
              <w:rPr>
                <w:b/>
                <w:bCs/>
              </w:rPr>
              <w:t>After (add the code highlighted)</w:t>
            </w:r>
          </w:p>
        </w:tc>
      </w:tr>
      <w:tr w:rsidR="02D35AF2" w14:paraId="78ED3099" w14:textId="77777777" w:rsidTr="02D35AF2">
        <w:tc>
          <w:tcPr>
            <w:tcW w:w="9746" w:type="dxa"/>
          </w:tcPr>
          <w:p w14:paraId="04912E10" w14:textId="158284FD"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8000"/>
                <w:sz w:val="15"/>
                <w:szCs w:val="15"/>
                <w:highlight w:val="yellow"/>
              </w:rPr>
              <w:t>/* HiPay custom code – start */</w:t>
            </w:r>
            <w:r>
              <w:br/>
            </w:r>
            <w:r w:rsidRPr="02D35AF2">
              <w:rPr>
                <w:rFonts w:ascii="Menlo" w:eastAsia="Menlo" w:hAnsi="Menlo" w:cs="Menlo"/>
                <w:color w:val="008000"/>
                <w:sz w:val="15"/>
                <w:szCs w:val="15"/>
              </w:rPr>
              <w:t>/*</w:t>
            </w:r>
          </w:p>
          <w:p w14:paraId="76AB4C76" w14:textId="7DAA1319" w:rsidR="02D35AF2" w:rsidRDefault="02D35AF2" w:rsidP="02D35AF2">
            <w:pPr>
              <w:spacing w:line="360" w:lineRule="auto"/>
            </w:pPr>
            <w:r w:rsidRPr="02D35AF2">
              <w:rPr>
                <w:rFonts w:ascii="Menlo" w:eastAsia="Menlo" w:hAnsi="Menlo" w:cs="Menlo"/>
                <w:color w:val="008000"/>
                <w:sz w:val="15"/>
                <w:szCs w:val="15"/>
              </w:rPr>
              <w:t>if it is a phone, country field then add these as css class names as well</w:t>
            </w:r>
          </w:p>
          <w:p w14:paraId="60C1D4C4" w14:textId="564C98F9" w:rsidR="02D35AF2" w:rsidRDefault="02D35AF2" w:rsidP="02D35AF2">
            <w:pPr>
              <w:spacing w:line="360" w:lineRule="auto"/>
            </w:pPr>
            <w:r w:rsidRPr="02D35AF2">
              <w:rPr>
                <w:rFonts w:ascii="Menlo" w:eastAsia="Menlo" w:hAnsi="Menlo" w:cs="Menlo"/>
                <w:color w:val="008000"/>
                <w:sz w:val="15"/>
                <w:szCs w:val="15"/>
              </w:rPr>
              <w:t>so that client side validation can work</w:t>
            </w:r>
          </w:p>
          <w:p w14:paraId="60B1E5F5" w14:textId="139A89AA" w:rsidR="02D35AF2" w:rsidRDefault="02D35AF2" w:rsidP="02D35AF2">
            <w:pPr>
              <w:spacing w:line="360" w:lineRule="auto"/>
            </w:pPr>
            <w:r w:rsidRPr="02D35AF2">
              <w:rPr>
                <w:rFonts w:ascii="Menlo" w:eastAsia="Menlo" w:hAnsi="Menlo" w:cs="Menlo"/>
                <w:color w:val="008000"/>
                <w:sz w:val="15"/>
                <w:szCs w:val="15"/>
              </w:rPr>
              <w:t>please note this is kind of hack (to hard code ids) to avoid mass changes in the templates wherever phone/country is used</w:t>
            </w:r>
          </w:p>
          <w:p w14:paraId="22D7D989" w14:textId="4A05EC1F" w:rsidR="02D35AF2" w:rsidRDefault="02D35AF2" w:rsidP="02D35AF2">
            <w:pPr>
              <w:spacing w:line="360" w:lineRule="auto"/>
            </w:pPr>
            <w:r w:rsidRPr="02D35AF2">
              <w:rPr>
                <w:rFonts w:ascii="Menlo" w:eastAsia="Menlo" w:hAnsi="Menlo" w:cs="Menlo"/>
                <w:color w:val="008000"/>
                <w:sz w:val="15"/>
                <w:szCs w:val="15"/>
              </w:rPr>
              <w:t>*/</w:t>
            </w:r>
          </w:p>
          <w:p w14:paraId="19B4C44A" w14:textId="7AEBE488" w:rsidR="02D35AF2" w:rsidRDefault="02D35AF2" w:rsidP="02D35AF2">
            <w:pPr>
              <w:spacing w:line="360" w:lineRule="auto"/>
            </w:pPr>
            <w:r w:rsidRPr="02D35AF2">
              <w:rPr>
                <w:rFonts w:ascii="Menlo" w:eastAsia="Menlo" w:hAnsi="Menlo" w:cs="Menlo"/>
                <w:color w:val="0000FF"/>
                <w:sz w:val="15"/>
                <w:szCs w:val="15"/>
              </w:rPr>
              <w:t>if</w:t>
            </w:r>
            <w:r w:rsidRPr="02D35AF2">
              <w:rPr>
                <w:rFonts w:ascii="Menlo" w:eastAsia="Menlo" w:hAnsi="Menlo" w:cs="Menlo"/>
                <w:color w:val="000000" w:themeColor="text1"/>
                <w:sz w:val="15"/>
                <w:szCs w:val="15"/>
              </w:rPr>
              <w:t xml:space="preserve"> (pdict.formfield.formId === </w:t>
            </w:r>
            <w:r w:rsidRPr="02D35AF2">
              <w:rPr>
                <w:rFonts w:ascii="Menlo" w:eastAsia="Menlo" w:hAnsi="Menlo" w:cs="Menlo"/>
                <w:color w:val="A31515"/>
                <w:sz w:val="15"/>
                <w:szCs w:val="15"/>
              </w:rPr>
              <w:t>'phone'</w:t>
            </w:r>
            <w:r w:rsidRPr="02D35AF2">
              <w:rPr>
                <w:rFonts w:ascii="Menlo" w:eastAsia="Menlo" w:hAnsi="Menlo" w:cs="Menlo"/>
                <w:color w:val="000000" w:themeColor="text1"/>
                <w:sz w:val="15"/>
                <w:szCs w:val="15"/>
              </w:rPr>
              <w:t xml:space="preserve"> || pdict.formfield.formId === </w:t>
            </w:r>
            <w:r w:rsidRPr="02D35AF2">
              <w:rPr>
                <w:rFonts w:ascii="Menlo" w:eastAsia="Menlo" w:hAnsi="Menlo" w:cs="Menlo"/>
                <w:color w:val="A31515"/>
                <w:sz w:val="15"/>
                <w:szCs w:val="15"/>
              </w:rPr>
              <w:t>'country'</w:t>
            </w: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 xml:space="preserve">|| pdict.formfield.formId === </w:t>
            </w:r>
            <w:r w:rsidRPr="02D35AF2">
              <w:rPr>
                <w:rFonts w:ascii="Menlo" w:eastAsia="Menlo" w:hAnsi="Menlo" w:cs="Menlo"/>
                <w:color w:val="1C00CF"/>
                <w:sz w:val="16"/>
                <w:szCs w:val="16"/>
                <w:highlight w:val="yellow"/>
              </w:rPr>
              <w:t>'cvn'</w:t>
            </w:r>
            <w:r w:rsidRPr="02D35AF2">
              <w:rPr>
                <w:rFonts w:ascii="Menlo" w:eastAsia="Menlo" w:hAnsi="Menlo" w:cs="Menlo"/>
                <w:color w:val="000000" w:themeColor="text1"/>
                <w:sz w:val="15"/>
                <w:szCs w:val="15"/>
              </w:rPr>
              <w:t>) {</w:t>
            </w:r>
          </w:p>
          <w:p w14:paraId="26E16DB0" w14:textId="352825F9" w:rsidR="02D35AF2" w:rsidRDefault="02D35AF2" w:rsidP="02D35AF2">
            <w:pPr>
              <w:spacing w:line="360" w:lineRule="auto"/>
            </w:pPr>
            <w:r w:rsidRPr="02D35AF2">
              <w:rPr>
                <w:rFonts w:ascii="Menlo" w:eastAsia="Menlo" w:hAnsi="Menlo" w:cs="Menlo"/>
                <w:color w:val="000000" w:themeColor="text1"/>
                <w:sz w:val="15"/>
                <w:szCs w:val="15"/>
              </w:rPr>
              <w:t xml:space="preserve">    fieldClass += pdict.formfield.formId;</w:t>
            </w:r>
          </w:p>
          <w:p w14:paraId="40854994" w14:textId="5A6B6C78"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5"/>
                <w:szCs w:val="15"/>
              </w:rPr>
              <w:t>}</w:t>
            </w:r>
            <w:r>
              <w:br/>
            </w:r>
            <w:r w:rsidRPr="02D35AF2">
              <w:rPr>
                <w:rFonts w:ascii="Menlo" w:eastAsia="Menlo" w:hAnsi="Menlo" w:cs="Menlo"/>
                <w:color w:val="008000"/>
                <w:sz w:val="15"/>
                <w:szCs w:val="15"/>
                <w:highlight w:val="yellow"/>
              </w:rPr>
              <w:t>/* HiPay custom code – end */</w:t>
            </w:r>
            <w:r>
              <w:br/>
            </w:r>
          </w:p>
        </w:tc>
      </w:tr>
    </w:tbl>
    <w:p w14:paraId="0C1EB30A" w14:textId="283B745D" w:rsidR="02D35AF2" w:rsidRDefault="02D35AF2" w:rsidP="02D35AF2"/>
    <w:tbl>
      <w:tblPr>
        <w:tblStyle w:val="Grilledutableau"/>
        <w:tblW w:w="0" w:type="auto"/>
        <w:tblLook w:val="06A0" w:firstRow="1" w:lastRow="0" w:firstColumn="1" w:lastColumn="0" w:noHBand="1" w:noVBand="1"/>
      </w:tblPr>
      <w:tblGrid>
        <w:gridCol w:w="9736"/>
      </w:tblGrid>
      <w:tr w:rsidR="02D35AF2" w14:paraId="0BB6F5BA" w14:textId="77777777" w:rsidTr="02D35AF2">
        <w:tc>
          <w:tcPr>
            <w:tcW w:w="9746" w:type="dxa"/>
            <w:shd w:val="clear" w:color="auto" w:fill="FDE9D9" w:themeFill="accent6" w:themeFillTint="33"/>
          </w:tcPr>
          <w:p w14:paraId="3D39645D" w14:textId="045430EC" w:rsidR="02D35AF2" w:rsidRDefault="02D35AF2" w:rsidP="02D35AF2">
            <w:pPr>
              <w:spacing w:line="360" w:lineRule="auto"/>
              <w:rPr>
                <w:b/>
                <w:bCs/>
              </w:rPr>
            </w:pPr>
            <w:r w:rsidRPr="02D35AF2">
              <w:rPr>
                <w:b/>
                <w:bCs/>
              </w:rPr>
              <w:t>Before (line 100-113)</w:t>
            </w:r>
          </w:p>
        </w:tc>
      </w:tr>
      <w:tr w:rsidR="02D35AF2" w14:paraId="363E3E91" w14:textId="77777777" w:rsidTr="02D35AF2">
        <w:tc>
          <w:tcPr>
            <w:tcW w:w="9746" w:type="dxa"/>
          </w:tcPr>
          <w:p w14:paraId="6B6BB9F8" w14:textId="5BD745B1" w:rsidR="02D35AF2" w:rsidRDefault="02D35AF2" w:rsidP="02D35AF2">
            <w:pPr>
              <w:spacing w:line="360" w:lineRule="auto"/>
            </w:pPr>
            <w:r w:rsidRPr="02D35AF2">
              <w:rPr>
                <w:rFonts w:ascii="Menlo" w:eastAsia="Menlo" w:hAnsi="Menlo" w:cs="Menlo"/>
                <w:color w:val="536579"/>
                <w:sz w:val="16"/>
                <w:szCs w:val="16"/>
              </w:rPr>
              <w:t>// required</w:t>
            </w:r>
          </w:p>
          <w:p w14:paraId="43EB6F0D" w14:textId="0428F9F0" w:rsidR="02D35AF2" w:rsidRDefault="02D35AF2" w:rsidP="02D35AF2">
            <w:pPr>
              <w:spacing w:line="360" w:lineRule="auto"/>
              <w:rPr>
                <w:rFonts w:ascii="Menlo" w:eastAsia="Menlo" w:hAnsi="Menlo" w:cs="Menlo"/>
                <w:color w:val="536579"/>
                <w:sz w:val="16"/>
                <w:szCs w:val="16"/>
              </w:rPr>
            </w:pPr>
            <w:r w:rsidRPr="02D35AF2">
              <w:rPr>
                <w:rFonts w:ascii="Menlo" w:eastAsia="Menlo" w:hAnsi="Menlo" w:cs="Menlo"/>
                <w:color w:val="536579"/>
                <w:sz w:val="16"/>
                <w:szCs w:val="16"/>
              </w:rPr>
              <w:t>// pdict.required override pdict.formfield.mandatory</w:t>
            </w:r>
          </w:p>
          <w:p w14:paraId="3E380E40" w14:textId="471B86CE" w:rsidR="02D35AF2" w:rsidRDefault="02D35AF2" w:rsidP="02D35AF2">
            <w:pPr>
              <w:spacing w:line="360" w:lineRule="auto"/>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pdict.required !== undefined &amp;&amp; pdict.required !== </w:t>
            </w:r>
            <w:r w:rsidRPr="02D35AF2">
              <w:rPr>
                <w:rFonts w:ascii="Menlo" w:eastAsia="Menlo" w:hAnsi="Menlo" w:cs="Menlo"/>
                <w:color w:val="9B2393"/>
                <w:sz w:val="16"/>
                <w:szCs w:val="16"/>
              </w:rPr>
              <w:t>null</w:t>
            </w:r>
            <w:r w:rsidRPr="02D35AF2">
              <w:rPr>
                <w:rFonts w:ascii="Menlo" w:eastAsia="Menlo" w:hAnsi="Menlo" w:cs="Menlo"/>
                <w:color w:val="000000" w:themeColor="text1"/>
                <w:sz w:val="16"/>
                <w:szCs w:val="16"/>
              </w:rPr>
              <w:t>) {</w:t>
            </w:r>
          </w:p>
          <w:p w14:paraId="4DEE0E02" w14:textId="14597999" w:rsidR="02D35AF2" w:rsidRDefault="02D35AF2" w:rsidP="02D35AF2">
            <w:pPr>
              <w:spacing w:line="360" w:lineRule="auto"/>
            </w:pPr>
            <w:r w:rsidRPr="02D35AF2">
              <w:rPr>
                <w:rFonts w:ascii="Menlo" w:eastAsia="Menlo" w:hAnsi="Menlo" w:cs="Menlo"/>
                <w:color w:val="000000" w:themeColor="text1"/>
                <w:sz w:val="16"/>
                <w:szCs w:val="16"/>
              </w:rPr>
              <w:t xml:space="preserve">    required = pdict.required;</w:t>
            </w:r>
          </w:p>
          <w:p w14:paraId="3787BED3" w14:textId="3D10DD5C" w:rsidR="02D35AF2" w:rsidRDefault="02D35AF2" w:rsidP="02D35AF2">
            <w:pPr>
              <w:spacing w:line="360" w:lineRule="auto"/>
            </w:pPr>
            <w:r w:rsidRPr="02D35AF2">
              <w:rPr>
                <w:rFonts w:ascii="Menlo" w:eastAsia="Menlo" w:hAnsi="Menlo" w:cs="Menlo"/>
                <w:color w:val="000000" w:themeColor="text1"/>
                <w:sz w:val="16"/>
                <w:szCs w:val="16"/>
              </w:rPr>
              <w:t>}</w:t>
            </w:r>
          </w:p>
          <w:p w14:paraId="7843BC66" w14:textId="4A3E62A9" w:rsidR="02D35AF2" w:rsidRDefault="02D35AF2" w:rsidP="02D35AF2">
            <w:pPr>
              <w:spacing w:line="360" w:lineRule="auto"/>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required) {</w:t>
            </w:r>
          </w:p>
          <w:p w14:paraId="794E0771" w14:textId="0F4A66DD" w:rsidR="02D35AF2" w:rsidRDefault="02D35AF2" w:rsidP="02D35AF2">
            <w:pPr>
              <w:spacing w:line="360" w:lineRule="auto"/>
            </w:pPr>
            <w:r w:rsidRPr="02D35AF2">
              <w:rPr>
                <w:rFonts w:ascii="Menlo" w:eastAsia="Menlo" w:hAnsi="Menlo" w:cs="Menlo"/>
                <w:color w:val="000000" w:themeColor="text1"/>
                <w:sz w:val="16"/>
                <w:szCs w:val="16"/>
              </w:rPr>
              <w:t xml:space="preserve">    fieldClass += </w:t>
            </w:r>
            <w:r w:rsidRPr="02D35AF2">
              <w:rPr>
                <w:rFonts w:ascii="Menlo" w:eastAsia="Menlo" w:hAnsi="Menlo" w:cs="Menlo"/>
                <w:color w:val="1C00CF"/>
                <w:sz w:val="16"/>
                <w:szCs w:val="16"/>
              </w:rPr>
              <w:t>' required'</w:t>
            </w:r>
            <w:r w:rsidRPr="02D35AF2">
              <w:rPr>
                <w:rFonts w:ascii="Menlo" w:eastAsia="Menlo" w:hAnsi="Menlo" w:cs="Menlo"/>
                <w:color w:val="000000" w:themeColor="text1"/>
                <w:sz w:val="16"/>
                <w:szCs w:val="16"/>
              </w:rPr>
              <w:t>;</w:t>
            </w:r>
          </w:p>
          <w:p w14:paraId="4C7BB1C6" w14:textId="436E6958" w:rsidR="02D35AF2" w:rsidRDefault="02D35AF2" w:rsidP="02D35AF2">
            <w:pPr>
              <w:spacing w:line="360" w:lineRule="auto"/>
            </w:pPr>
            <w:r w:rsidRPr="02D35AF2">
              <w:rPr>
                <w:rFonts w:ascii="Menlo" w:eastAsia="Menlo" w:hAnsi="Menlo" w:cs="Menlo"/>
                <w:color w:val="000000" w:themeColor="text1"/>
                <w:sz w:val="16"/>
                <w:szCs w:val="16"/>
              </w:rPr>
              <w:t xml:space="preserve">    rowClass += </w:t>
            </w:r>
            <w:r w:rsidRPr="02D35AF2">
              <w:rPr>
                <w:rFonts w:ascii="Menlo" w:eastAsia="Menlo" w:hAnsi="Menlo" w:cs="Menlo"/>
                <w:color w:val="1C00CF"/>
                <w:sz w:val="16"/>
                <w:szCs w:val="16"/>
              </w:rPr>
              <w:t>' required'</w:t>
            </w:r>
            <w:r w:rsidRPr="02D35AF2">
              <w:rPr>
                <w:rFonts w:ascii="Menlo" w:eastAsia="Menlo" w:hAnsi="Menlo" w:cs="Menlo"/>
                <w:color w:val="000000" w:themeColor="text1"/>
                <w:sz w:val="16"/>
                <w:szCs w:val="16"/>
              </w:rPr>
              <w:t>;</w:t>
            </w:r>
          </w:p>
          <w:p w14:paraId="3ABECAC3" w14:textId="21D3653D" w:rsidR="02D35AF2" w:rsidRDefault="02D35AF2" w:rsidP="02D35AF2">
            <w:pPr>
              <w:spacing w:line="360" w:lineRule="auto"/>
            </w:pPr>
            <w:r w:rsidRPr="02D35AF2">
              <w:rPr>
                <w:rFonts w:ascii="Menlo" w:eastAsia="Menlo" w:hAnsi="Menlo" w:cs="Menlo"/>
                <w:color w:val="000000" w:themeColor="text1"/>
                <w:sz w:val="16"/>
                <w:szCs w:val="16"/>
              </w:rPr>
              <w:t>}</w:t>
            </w:r>
          </w:p>
          <w:p w14:paraId="69B6C703" w14:textId="5257EB52" w:rsidR="02D35AF2" w:rsidRDefault="02D35AF2" w:rsidP="02D35AF2">
            <w:pPr>
              <w:spacing w:line="360" w:lineRule="auto"/>
            </w:pPr>
          </w:p>
          <w:p w14:paraId="343DF485" w14:textId="3C13B0CF" w:rsidR="02D35AF2" w:rsidRDefault="02D35AF2" w:rsidP="02D35AF2">
            <w:pPr>
              <w:spacing w:line="360" w:lineRule="auto"/>
            </w:pPr>
            <w:r w:rsidRPr="02D35AF2">
              <w:rPr>
                <w:rFonts w:ascii="Menlo" w:eastAsia="Menlo" w:hAnsi="Menlo" w:cs="Menlo"/>
                <w:color w:val="536579"/>
                <w:sz w:val="16"/>
                <w:szCs w:val="16"/>
              </w:rPr>
              <w:t>// validation</w:t>
            </w:r>
          </w:p>
          <w:p w14:paraId="54AA3FA4" w14:textId="743D542C" w:rsidR="02D35AF2" w:rsidRDefault="02D35AF2" w:rsidP="02D35AF2">
            <w:pPr>
              <w:spacing w:line="360" w:lineRule="auto"/>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pdict.formfield.valid) {</w:t>
            </w:r>
          </w:p>
          <w:p w14:paraId="67890501" w14:textId="46219EFA" w:rsidR="02D35AF2" w:rsidRDefault="02D35AF2" w:rsidP="02D35AF2">
            <w:pPr>
              <w:spacing w:line="360" w:lineRule="auto"/>
            </w:pPr>
            <w:r w:rsidRPr="02D35AF2">
              <w:rPr>
                <w:rFonts w:ascii="Menlo" w:eastAsia="Menlo" w:hAnsi="Menlo" w:cs="Menlo"/>
                <w:color w:val="000000" w:themeColor="text1"/>
                <w:sz w:val="16"/>
                <w:szCs w:val="16"/>
              </w:rPr>
              <w:t xml:space="preserve">    rowClass += </w:t>
            </w:r>
            <w:r w:rsidRPr="02D35AF2">
              <w:rPr>
                <w:rFonts w:ascii="Menlo" w:eastAsia="Menlo" w:hAnsi="Menlo" w:cs="Menlo"/>
                <w:color w:val="1C00CF"/>
                <w:sz w:val="16"/>
                <w:szCs w:val="16"/>
              </w:rPr>
              <w:t>' error'</w:t>
            </w:r>
            <w:r w:rsidRPr="02D35AF2">
              <w:rPr>
                <w:rFonts w:ascii="Menlo" w:eastAsia="Menlo" w:hAnsi="Menlo" w:cs="Menlo"/>
                <w:color w:val="000000" w:themeColor="text1"/>
                <w:sz w:val="16"/>
                <w:szCs w:val="16"/>
              </w:rPr>
              <w:t>;</w:t>
            </w:r>
          </w:p>
          <w:p w14:paraId="4DCC204B" w14:textId="116267C2" w:rsidR="02D35AF2" w:rsidRDefault="02D35AF2" w:rsidP="02D35AF2">
            <w:pPr>
              <w:spacing w:line="360" w:lineRule="auto"/>
            </w:pPr>
            <w:r w:rsidRPr="02D35AF2">
              <w:rPr>
                <w:rFonts w:ascii="Menlo" w:eastAsia="Menlo" w:hAnsi="Menlo" w:cs="Menlo"/>
                <w:color w:val="000000" w:themeColor="text1"/>
                <w:sz w:val="16"/>
                <w:szCs w:val="16"/>
              </w:rPr>
              <w:t>}</w:t>
            </w:r>
          </w:p>
          <w:p w14:paraId="6CD839E6" w14:textId="73A5A35E" w:rsidR="02D35AF2" w:rsidRDefault="02D35AF2" w:rsidP="02D35AF2">
            <w:pPr>
              <w:spacing w:line="360" w:lineRule="auto"/>
              <w:rPr>
                <w:rFonts w:ascii="Menlo" w:eastAsia="Menlo" w:hAnsi="Menlo" w:cs="Menlo"/>
                <w:color w:val="000000" w:themeColor="text1"/>
                <w:sz w:val="15"/>
                <w:szCs w:val="15"/>
              </w:rPr>
            </w:pPr>
          </w:p>
        </w:tc>
      </w:tr>
      <w:tr w:rsidR="02D35AF2" w14:paraId="45A47E43" w14:textId="77777777" w:rsidTr="02D35AF2">
        <w:tc>
          <w:tcPr>
            <w:tcW w:w="9746" w:type="dxa"/>
            <w:shd w:val="clear" w:color="auto" w:fill="EAF1DD" w:themeFill="accent3" w:themeFillTint="33"/>
          </w:tcPr>
          <w:p w14:paraId="14916702" w14:textId="561D25F1" w:rsidR="02D35AF2" w:rsidRDefault="02D35AF2" w:rsidP="02D35AF2">
            <w:pPr>
              <w:spacing w:line="360" w:lineRule="auto"/>
              <w:rPr>
                <w:b/>
                <w:bCs/>
              </w:rPr>
            </w:pPr>
            <w:r w:rsidRPr="02D35AF2">
              <w:rPr>
                <w:b/>
                <w:bCs/>
              </w:rPr>
              <w:lastRenderedPageBreak/>
              <w:t>After (add the code highlighted)</w:t>
            </w:r>
          </w:p>
        </w:tc>
      </w:tr>
      <w:tr w:rsidR="02D35AF2" w14:paraId="1C92BA7E" w14:textId="77777777" w:rsidTr="02D35AF2">
        <w:tc>
          <w:tcPr>
            <w:tcW w:w="9746" w:type="dxa"/>
          </w:tcPr>
          <w:p w14:paraId="13F8E9F7" w14:textId="6AD98692"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536579"/>
                <w:sz w:val="16"/>
                <w:szCs w:val="16"/>
              </w:rPr>
              <w:t>// required</w:t>
            </w:r>
          </w:p>
          <w:p w14:paraId="243EE13F" w14:textId="4760F3CB" w:rsidR="02D35AF2" w:rsidRDefault="02D35AF2" w:rsidP="02D35AF2">
            <w:pPr>
              <w:spacing w:line="360" w:lineRule="auto"/>
              <w:rPr>
                <w:rFonts w:ascii="Menlo" w:eastAsia="Menlo" w:hAnsi="Menlo" w:cs="Menlo"/>
                <w:color w:val="536579"/>
                <w:sz w:val="16"/>
                <w:szCs w:val="16"/>
              </w:rPr>
            </w:pPr>
            <w:r w:rsidRPr="02D35AF2">
              <w:rPr>
                <w:rFonts w:ascii="Menlo" w:eastAsia="Menlo" w:hAnsi="Menlo" w:cs="Menlo"/>
                <w:color w:val="536579"/>
                <w:sz w:val="16"/>
                <w:szCs w:val="16"/>
              </w:rPr>
              <w:t>// pdict.required override pdict.formfield.mandatory</w:t>
            </w:r>
          </w:p>
          <w:p w14:paraId="49CB9DD5" w14:textId="13D49A72" w:rsidR="02D35AF2" w:rsidRDefault="02D35AF2" w:rsidP="02D35AF2">
            <w:pPr>
              <w:spacing w:line="360" w:lineRule="auto"/>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pdict.required !== undefined &amp;&amp; pdict.required !== </w:t>
            </w:r>
            <w:r w:rsidRPr="02D35AF2">
              <w:rPr>
                <w:rFonts w:ascii="Menlo" w:eastAsia="Menlo" w:hAnsi="Menlo" w:cs="Menlo"/>
                <w:color w:val="9B2393"/>
                <w:sz w:val="16"/>
                <w:szCs w:val="16"/>
              </w:rPr>
              <w:t>null</w:t>
            </w:r>
            <w:r w:rsidRPr="02D35AF2">
              <w:rPr>
                <w:rFonts w:ascii="Menlo" w:eastAsia="Menlo" w:hAnsi="Menlo" w:cs="Menlo"/>
                <w:color w:val="000000" w:themeColor="text1"/>
                <w:sz w:val="16"/>
                <w:szCs w:val="16"/>
              </w:rPr>
              <w:t>) {</w:t>
            </w:r>
          </w:p>
          <w:p w14:paraId="7132BEA1" w14:textId="6B206E74" w:rsidR="02D35AF2" w:rsidRDefault="02D35AF2" w:rsidP="02D35AF2">
            <w:pPr>
              <w:spacing w:line="360" w:lineRule="auto"/>
            </w:pPr>
            <w:r w:rsidRPr="02D35AF2">
              <w:rPr>
                <w:rFonts w:ascii="Menlo" w:eastAsia="Menlo" w:hAnsi="Menlo" w:cs="Menlo"/>
                <w:color w:val="000000" w:themeColor="text1"/>
                <w:sz w:val="16"/>
                <w:szCs w:val="16"/>
              </w:rPr>
              <w:t xml:space="preserve">    required = pdict.required;</w:t>
            </w:r>
          </w:p>
          <w:p w14:paraId="4592BBE0" w14:textId="5B453DC4" w:rsidR="02D35AF2" w:rsidRDefault="02D35AF2" w:rsidP="02D35AF2">
            <w:pPr>
              <w:spacing w:line="360" w:lineRule="auto"/>
            </w:pPr>
            <w:r w:rsidRPr="02D35AF2">
              <w:rPr>
                <w:rFonts w:ascii="Menlo" w:eastAsia="Menlo" w:hAnsi="Menlo" w:cs="Menlo"/>
                <w:color w:val="000000" w:themeColor="text1"/>
                <w:sz w:val="16"/>
                <w:szCs w:val="16"/>
              </w:rPr>
              <w:t>}</w:t>
            </w:r>
          </w:p>
          <w:p w14:paraId="6D2C7CA3" w14:textId="27177C1A"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8000"/>
                <w:sz w:val="15"/>
                <w:szCs w:val="15"/>
                <w:highlight w:val="yellow"/>
              </w:rPr>
              <w:t>/* HiPay custom code – start */</w:t>
            </w:r>
            <w:r>
              <w:br/>
            </w:r>
            <w:r w:rsidRPr="02D35AF2">
              <w:rPr>
                <w:rFonts w:ascii="Menlo" w:eastAsia="Menlo" w:hAnsi="Menlo" w:cs="Menlo"/>
                <w:color w:val="9B2393"/>
                <w:sz w:val="16"/>
                <w:szCs w:val="16"/>
                <w:highlight w:val="yellow"/>
              </w:rPr>
              <w:t>if</w:t>
            </w:r>
            <w:r w:rsidRPr="02D35AF2">
              <w:rPr>
                <w:rFonts w:ascii="Menlo" w:eastAsia="Menlo" w:hAnsi="Menlo" w:cs="Menlo"/>
                <w:color w:val="000000" w:themeColor="text1"/>
                <w:sz w:val="16"/>
                <w:szCs w:val="16"/>
                <w:highlight w:val="yellow"/>
              </w:rPr>
              <w:t xml:space="preserve"> (rowClass == </w:t>
            </w:r>
            <w:r w:rsidRPr="02D35AF2">
              <w:rPr>
                <w:rFonts w:ascii="Menlo" w:eastAsia="Menlo" w:hAnsi="Menlo" w:cs="Menlo"/>
                <w:color w:val="1C00CF"/>
                <w:sz w:val="16"/>
                <w:szCs w:val="16"/>
                <w:highlight w:val="yellow"/>
              </w:rPr>
              <w:t>'cvn optional'</w:t>
            </w:r>
            <w:r w:rsidRPr="02D35AF2">
              <w:rPr>
                <w:rFonts w:ascii="Menlo" w:eastAsia="Menlo" w:hAnsi="Menlo" w:cs="Menlo"/>
                <w:color w:val="000000" w:themeColor="text1"/>
                <w:sz w:val="16"/>
                <w:szCs w:val="16"/>
                <w:highlight w:val="yellow"/>
              </w:rPr>
              <w:t>) {</w:t>
            </w:r>
          </w:p>
          <w:p w14:paraId="7433041E" w14:textId="3674E020"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 xml:space="preserve">required = </w:t>
            </w:r>
            <w:r w:rsidRPr="02D35AF2">
              <w:rPr>
                <w:rFonts w:ascii="Menlo" w:eastAsia="Menlo" w:hAnsi="Menlo" w:cs="Menlo"/>
                <w:color w:val="9B2393"/>
                <w:sz w:val="16"/>
                <w:szCs w:val="16"/>
                <w:highlight w:val="yellow"/>
              </w:rPr>
              <w:t>false</w:t>
            </w:r>
            <w:r w:rsidRPr="02D35AF2">
              <w:rPr>
                <w:rFonts w:ascii="Menlo" w:eastAsia="Menlo" w:hAnsi="Menlo" w:cs="Menlo"/>
                <w:color w:val="000000" w:themeColor="text1"/>
                <w:sz w:val="16"/>
                <w:szCs w:val="16"/>
                <w:highlight w:val="yellow"/>
              </w:rPr>
              <w:t>;</w:t>
            </w:r>
          </w:p>
          <w:p w14:paraId="3BDFDD7B" w14:textId="57D24CD8" w:rsidR="02D35AF2" w:rsidRDefault="02D35AF2" w:rsidP="02D35AF2">
            <w:pPr>
              <w:spacing w:line="360" w:lineRule="auto"/>
              <w:rPr>
                <w:rFonts w:ascii="Menlo" w:eastAsia="Menlo" w:hAnsi="Menlo" w:cs="Menlo"/>
                <w:color w:val="008000"/>
                <w:sz w:val="15"/>
                <w:szCs w:val="15"/>
                <w:highlight w:val="yellow"/>
              </w:rPr>
            </w:pPr>
            <w:r w:rsidRPr="02D35AF2">
              <w:rPr>
                <w:rFonts w:ascii="Menlo" w:eastAsia="Menlo" w:hAnsi="Menlo" w:cs="Menlo"/>
                <w:color w:val="000000" w:themeColor="text1"/>
                <w:sz w:val="16"/>
                <w:szCs w:val="16"/>
                <w:highlight w:val="yellow"/>
              </w:rPr>
              <w:t>}</w:t>
            </w:r>
            <w:r>
              <w:br/>
            </w:r>
            <w:r w:rsidRPr="02D35AF2">
              <w:rPr>
                <w:rFonts w:ascii="Menlo" w:eastAsia="Menlo" w:hAnsi="Menlo" w:cs="Menlo"/>
                <w:color w:val="008000"/>
                <w:sz w:val="15"/>
                <w:szCs w:val="15"/>
                <w:highlight w:val="yellow"/>
              </w:rPr>
              <w:t>/* HiPay custom code – end */</w:t>
            </w:r>
          </w:p>
          <w:p w14:paraId="06A90D47" w14:textId="6C1B1EA4" w:rsidR="02D35AF2" w:rsidRDefault="02D35AF2" w:rsidP="02D35AF2">
            <w:pPr>
              <w:spacing w:line="360" w:lineRule="auto"/>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required) {</w:t>
            </w:r>
          </w:p>
          <w:p w14:paraId="7FE0BC86" w14:textId="3C59D627" w:rsidR="02D35AF2" w:rsidRDefault="02D35AF2" w:rsidP="02D35AF2">
            <w:pPr>
              <w:spacing w:line="360" w:lineRule="auto"/>
            </w:pPr>
            <w:r w:rsidRPr="02D35AF2">
              <w:rPr>
                <w:rFonts w:ascii="Menlo" w:eastAsia="Menlo" w:hAnsi="Menlo" w:cs="Menlo"/>
                <w:color w:val="000000" w:themeColor="text1"/>
                <w:sz w:val="16"/>
                <w:szCs w:val="16"/>
              </w:rPr>
              <w:t xml:space="preserve">    fieldClass += </w:t>
            </w:r>
            <w:r w:rsidRPr="02D35AF2">
              <w:rPr>
                <w:rFonts w:ascii="Menlo" w:eastAsia="Menlo" w:hAnsi="Menlo" w:cs="Menlo"/>
                <w:color w:val="1C00CF"/>
                <w:sz w:val="16"/>
                <w:szCs w:val="16"/>
              </w:rPr>
              <w:t>' required'</w:t>
            </w:r>
            <w:r w:rsidRPr="02D35AF2">
              <w:rPr>
                <w:rFonts w:ascii="Menlo" w:eastAsia="Menlo" w:hAnsi="Menlo" w:cs="Menlo"/>
                <w:color w:val="000000" w:themeColor="text1"/>
                <w:sz w:val="16"/>
                <w:szCs w:val="16"/>
              </w:rPr>
              <w:t>;</w:t>
            </w:r>
          </w:p>
          <w:p w14:paraId="13496820" w14:textId="750A47F7" w:rsidR="02D35AF2" w:rsidRDefault="02D35AF2" w:rsidP="02D35AF2">
            <w:pPr>
              <w:spacing w:line="360" w:lineRule="auto"/>
            </w:pPr>
            <w:r w:rsidRPr="02D35AF2">
              <w:rPr>
                <w:rFonts w:ascii="Menlo" w:eastAsia="Menlo" w:hAnsi="Menlo" w:cs="Menlo"/>
                <w:color w:val="000000" w:themeColor="text1"/>
                <w:sz w:val="16"/>
                <w:szCs w:val="16"/>
              </w:rPr>
              <w:t xml:space="preserve">    rowClass += </w:t>
            </w:r>
            <w:r w:rsidRPr="02D35AF2">
              <w:rPr>
                <w:rFonts w:ascii="Menlo" w:eastAsia="Menlo" w:hAnsi="Menlo" w:cs="Menlo"/>
                <w:color w:val="1C00CF"/>
                <w:sz w:val="16"/>
                <w:szCs w:val="16"/>
              </w:rPr>
              <w:t>' required'</w:t>
            </w:r>
            <w:r w:rsidRPr="02D35AF2">
              <w:rPr>
                <w:rFonts w:ascii="Menlo" w:eastAsia="Menlo" w:hAnsi="Menlo" w:cs="Menlo"/>
                <w:color w:val="000000" w:themeColor="text1"/>
                <w:sz w:val="16"/>
                <w:szCs w:val="16"/>
              </w:rPr>
              <w:t>;</w:t>
            </w:r>
          </w:p>
          <w:p w14:paraId="491327D0" w14:textId="6DEE1D80" w:rsidR="02D35AF2" w:rsidRDefault="02D35AF2" w:rsidP="02D35AF2">
            <w:pPr>
              <w:spacing w:line="360" w:lineRule="auto"/>
            </w:pPr>
            <w:r w:rsidRPr="02D35AF2">
              <w:rPr>
                <w:rFonts w:ascii="Menlo" w:eastAsia="Menlo" w:hAnsi="Menlo" w:cs="Menlo"/>
                <w:color w:val="000000" w:themeColor="text1"/>
                <w:sz w:val="16"/>
                <w:szCs w:val="16"/>
              </w:rPr>
              <w:t>}</w:t>
            </w:r>
          </w:p>
          <w:p w14:paraId="345CBC0A" w14:textId="36D172E8" w:rsidR="02D35AF2" w:rsidRDefault="02D35AF2" w:rsidP="02D35AF2">
            <w:pPr>
              <w:spacing w:line="360" w:lineRule="auto"/>
            </w:pPr>
          </w:p>
          <w:p w14:paraId="4E1464B9" w14:textId="5C8F6BB8" w:rsidR="02D35AF2" w:rsidRDefault="02D35AF2" w:rsidP="02D35AF2">
            <w:pPr>
              <w:spacing w:line="360" w:lineRule="auto"/>
            </w:pPr>
            <w:r w:rsidRPr="02D35AF2">
              <w:rPr>
                <w:rFonts w:ascii="Menlo" w:eastAsia="Menlo" w:hAnsi="Menlo" w:cs="Menlo"/>
                <w:color w:val="536579"/>
                <w:sz w:val="16"/>
                <w:szCs w:val="16"/>
              </w:rPr>
              <w:t>// validation</w:t>
            </w:r>
          </w:p>
          <w:p w14:paraId="697BFC3D" w14:textId="2D6B2A66" w:rsidR="02D35AF2" w:rsidRDefault="02D35AF2" w:rsidP="02D35AF2">
            <w:pPr>
              <w:spacing w:line="360" w:lineRule="auto"/>
              <w:rPr>
                <w:rFonts w:ascii="Menlo" w:eastAsia="Menlo" w:hAnsi="Menlo" w:cs="Menlo"/>
                <w:color w:val="008000"/>
                <w:sz w:val="15"/>
                <w:szCs w:val="15"/>
                <w:highlight w:val="yellow"/>
              </w:rPr>
            </w:pPr>
            <w:r w:rsidRPr="02D35AF2">
              <w:rPr>
                <w:rFonts w:ascii="Menlo" w:eastAsia="Menlo" w:hAnsi="Menlo" w:cs="Menlo"/>
                <w:color w:val="9B2393"/>
                <w:sz w:val="16"/>
                <w:szCs w:val="16"/>
              </w:rPr>
              <w:t>if</w:t>
            </w:r>
            <w:r w:rsidRPr="02D35AF2">
              <w:rPr>
                <w:rFonts w:ascii="Menlo" w:eastAsia="Menlo" w:hAnsi="Menlo" w:cs="Menlo"/>
                <w:color w:val="000000" w:themeColor="text1"/>
                <w:sz w:val="16"/>
                <w:szCs w:val="16"/>
              </w:rPr>
              <w:t xml:space="preserve"> (!pdict.formfield.valid) {</w:t>
            </w:r>
            <w:r>
              <w:br/>
            </w:r>
            <w:r w:rsidRPr="02D35AF2">
              <w:rPr>
                <w:rFonts w:ascii="Menlo" w:eastAsia="Menlo" w:hAnsi="Menlo" w:cs="Menlo"/>
                <w:color w:val="008000"/>
                <w:sz w:val="15"/>
                <w:szCs w:val="15"/>
              </w:rPr>
              <w:t xml:space="preserve">    </w:t>
            </w:r>
            <w:r w:rsidRPr="02D35AF2">
              <w:rPr>
                <w:rFonts w:ascii="Menlo" w:eastAsia="Menlo" w:hAnsi="Menlo" w:cs="Menlo"/>
                <w:color w:val="008000"/>
                <w:sz w:val="15"/>
                <w:szCs w:val="15"/>
                <w:highlight w:val="yellow"/>
              </w:rPr>
              <w:t>/* HiPay custom code – start */</w:t>
            </w:r>
          </w:p>
          <w:p w14:paraId="5903E7F8" w14:textId="3B6F909F"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9B2393"/>
                <w:sz w:val="16"/>
                <w:szCs w:val="16"/>
              </w:rPr>
              <w:t xml:space="preserve">    </w:t>
            </w:r>
            <w:r w:rsidRPr="02D35AF2">
              <w:rPr>
                <w:rFonts w:ascii="Menlo" w:eastAsia="Menlo" w:hAnsi="Menlo" w:cs="Menlo"/>
                <w:color w:val="9B2393"/>
                <w:sz w:val="16"/>
                <w:szCs w:val="16"/>
                <w:highlight w:val="yellow"/>
              </w:rPr>
              <w:t>if</w:t>
            </w:r>
            <w:r w:rsidRPr="02D35AF2">
              <w:rPr>
                <w:rFonts w:ascii="Menlo" w:eastAsia="Menlo" w:hAnsi="Menlo" w:cs="Menlo"/>
                <w:color w:val="000000" w:themeColor="text1"/>
                <w:sz w:val="16"/>
                <w:szCs w:val="16"/>
                <w:highlight w:val="yellow"/>
              </w:rPr>
              <w:t xml:space="preserve"> (rowClass != </w:t>
            </w:r>
            <w:r w:rsidRPr="02D35AF2">
              <w:rPr>
                <w:rFonts w:ascii="Menlo" w:eastAsia="Menlo" w:hAnsi="Menlo" w:cs="Menlo"/>
                <w:color w:val="1C00CF"/>
                <w:sz w:val="16"/>
                <w:szCs w:val="16"/>
                <w:highlight w:val="yellow"/>
              </w:rPr>
              <w:t>'cvn optional'</w:t>
            </w:r>
            <w:r w:rsidRPr="02D35AF2">
              <w:rPr>
                <w:rFonts w:ascii="Menlo" w:eastAsia="Menlo" w:hAnsi="Menlo" w:cs="Menlo"/>
                <w:color w:val="000000" w:themeColor="text1"/>
                <w:sz w:val="16"/>
                <w:szCs w:val="16"/>
                <w:highlight w:val="yellow"/>
              </w:rPr>
              <w:t>) {</w:t>
            </w:r>
          </w:p>
          <w:p w14:paraId="6774A8AB" w14:textId="26E2A10A" w:rsidR="02D35AF2" w:rsidRDefault="02D35AF2" w:rsidP="02D35AF2">
            <w:pPr>
              <w:spacing w:line="360" w:lineRule="auto"/>
            </w:pPr>
            <w:r w:rsidRPr="02D35AF2">
              <w:rPr>
                <w:rFonts w:ascii="Menlo" w:eastAsia="Menlo" w:hAnsi="Menlo" w:cs="Menlo"/>
                <w:color w:val="000000" w:themeColor="text1"/>
                <w:sz w:val="16"/>
                <w:szCs w:val="16"/>
              </w:rPr>
              <w:t xml:space="preserve">        rowClass += </w:t>
            </w:r>
            <w:r w:rsidRPr="02D35AF2">
              <w:rPr>
                <w:rFonts w:ascii="Menlo" w:eastAsia="Menlo" w:hAnsi="Menlo" w:cs="Menlo"/>
                <w:color w:val="1C00CF"/>
                <w:sz w:val="16"/>
                <w:szCs w:val="16"/>
              </w:rPr>
              <w:t>' error'</w:t>
            </w:r>
            <w:r w:rsidRPr="02D35AF2">
              <w:rPr>
                <w:rFonts w:ascii="Menlo" w:eastAsia="Menlo" w:hAnsi="Menlo" w:cs="Menlo"/>
                <w:color w:val="000000" w:themeColor="text1"/>
                <w:sz w:val="16"/>
                <w:szCs w:val="16"/>
              </w:rPr>
              <w:t>;</w:t>
            </w:r>
          </w:p>
          <w:p w14:paraId="6EFA58D8" w14:textId="56D12105"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w:t>
            </w:r>
          </w:p>
          <w:p w14:paraId="2C80C8BB" w14:textId="5648CEAC" w:rsidR="02D35AF2" w:rsidRDefault="02D35AF2" w:rsidP="02D35AF2">
            <w:pPr>
              <w:spacing w:line="360" w:lineRule="auto"/>
              <w:rPr>
                <w:rFonts w:ascii="Menlo" w:eastAsia="Menlo" w:hAnsi="Menlo" w:cs="Menlo"/>
                <w:color w:val="008000"/>
                <w:sz w:val="15"/>
                <w:szCs w:val="15"/>
                <w:highlight w:val="yellow"/>
              </w:rPr>
            </w:pPr>
            <w:r w:rsidRPr="02D35AF2">
              <w:rPr>
                <w:rFonts w:ascii="Menlo" w:eastAsia="Menlo" w:hAnsi="Menlo" w:cs="Menlo"/>
                <w:color w:val="008000"/>
                <w:sz w:val="15"/>
                <w:szCs w:val="15"/>
              </w:rPr>
              <w:t xml:space="preserve">    </w:t>
            </w:r>
            <w:r w:rsidRPr="02D35AF2">
              <w:rPr>
                <w:rFonts w:ascii="Menlo" w:eastAsia="Menlo" w:hAnsi="Menlo" w:cs="Menlo"/>
                <w:color w:val="008000"/>
                <w:sz w:val="15"/>
                <w:szCs w:val="15"/>
                <w:highlight w:val="yellow"/>
              </w:rPr>
              <w:t>/* HiPay custom code – end */</w:t>
            </w:r>
            <w:r>
              <w:br/>
            </w:r>
            <w:r w:rsidRPr="02D35AF2">
              <w:rPr>
                <w:rFonts w:ascii="Menlo" w:eastAsia="Menlo" w:hAnsi="Menlo" w:cs="Menlo"/>
                <w:color w:val="000000" w:themeColor="text1"/>
                <w:sz w:val="16"/>
                <w:szCs w:val="16"/>
              </w:rPr>
              <w:t>}</w:t>
            </w:r>
            <w:r>
              <w:br/>
            </w:r>
          </w:p>
        </w:tc>
      </w:tr>
    </w:tbl>
    <w:p w14:paraId="48B2C4B7" w14:textId="1D30AC59" w:rsidR="02D35AF2" w:rsidRDefault="02D35AF2" w:rsidP="02D35AF2"/>
    <w:tbl>
      <w:tblPr>
        <w:tblStyle w:val="Grilledutableau"/>
        <w:tblW w:w="0" w:type="auto"/>
        <w:tblLook w:val="06A0" w:firstRow="1" w:lastRow="0" w:firstColumn="1" w:lastColumn="0" w:noHBand="1" w:noVBand="1"/>
      </w:tblPr>
      <w:tblGrid>
        <w:gridCol w:w="9736"/>
      </w:tblGrid>
      <w:tr w:rsidR="02D35AF2" w14:paraId="087F5C16" w14:textId="77777777" w:rsidTr="02D35AF2">
        <w:tc>
          <w:tcPr>
            <w:tcW w:w="9746" w:type="dxa"/>
            <w:shd w:val="clear" w:color="auto" w:fill="FDE9D9" w:themeFill="accent6" w:themeFillTint="33"/>
          </w:tcPr>
          <w:p w14:paraId="630626AE" w14:textId="12244093" w:rsidR="02D35AF2" w:rsidRDefault="02D35AF2" w:rsidP="02D35AF2">
            <w:pPr>
              <w:spacing w:line="360" w:lineRule="auto"/>
              <w:rPr>
                <w:b/>
                <w:bCs/>
              </w:rPr>
            </w:pPr>
            <w:r w:rsidRPr="02D35AF2">
              <w:rPr>
                <w:b/>
                <w:bCs/>
              </w:rPr>
              <w:t>Before (line 195-197)</w:t>
            </w:r>
          </w:p>
        </w:tc>
      </w:tr>
      <w:tr w:rsidR="02D35AF2" w14:paraId="57AAD072" w14:textId="77777777" w:rsidTr="02D35AF2">
        <w:tc>
          <w:tcPr>
            <w:tcW w:w="9746" w:type="dxa"/>
          </w:tcPr>
          <w:p w14:paraId="2939B2A3" w14:textId="6F4484CC" w:rsidR="02D35AF2" w:rsidRDefault="02D35AF2" w:rsidP="02D35AF2">
            <w:pPr>
              <w:spacing w:line="360" w:lineRule="auto"/>
            </w:pPr>
            <w:r w:rsidRPr="02D35AF2">
              <w:rPr>
                <w:rFonts w:ascii="Menlo" w:eastAsia="Menlo" w:hAnsi="Menlo" w:cs="Menlo"/>
                <w:color w:val="536579"/>
                <w:sz w:val="16"/>
                <w:szCs w:val="16"/>
              </w:rPr>
              <w:t>// caption - error message or description</w:t>
            </w:r>
          </w:p>
          <w:p w14:paraId="4CBAD7BE" w14:textId="5537B83E" w:rsidR="02D35AF2" w:rsidRDefault="02D35AF2" w:rsidP="02D35AF2">
            <w:pPr>
              <w:spacing w:line="360" w:lineRule="auto"/>
            </w:pP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hasError = !!pdict.formfield.error;</w:t>
            </w:r>
          </w:p>
          <w:p w14:paraId="29427C18" w14:textId="6F19CDEB" w:rsidR="02D35AF2" w:rsidRDefault="02D35AF2" w:rsidP="02D35AF2">
            <w:pPr>
              <w:spacing w:line="360" w:lineRule="auto"/>
            </w:pP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message = </w:t>
            </w:r>
            <w:r w:rsidRPr="02D35AF2">
              <w:rPr>
                <w:rFonts w:ascii="Menlo" w:eastAsia="Menlo" w:hAnsi="Menlo" w:cs="Menlo"/>
                <w:color w:val="1C00CF"/>
                <w:sz w:val="16"/>
                <w:szCs w:val="16"/>
              </w:rPr>
              <w:t>''</w:t>
            </w:r>
            <w:r w:rsidRPr="02D35AF2">
              <w:rPr>
                <w:rFonts w:ascii="Menlo" w:eastAsia="Menlo" w:hAnsi="Menlo" w:cs="Menlo"/>
                <w:color w:val="000000" w:themeColor="text1"/>
                <w:sz w:val="16"/>
                <w:szCs w:val="16"/>
              </w:rPr>
              <w:t>;</w:t>
            </w:r>
          </w:p>
          <w:p w14:paraId="7D00C349" w14:textId="73A5A35E" w:rsidR="02D35AF2" w:rsidRDefault="02D35AF2" w:rsidP="02D35AF2">
            <w:pPr>
              <w:spacing w:line="360" w:lineRule="auto"/>
              <w:rPr>
                <w:rFonts w:ascii="Menlo" w:eastAsia="Menlo" w:hAnsi="Menlo" w:cs="Menlo"/>
                <w:color w:val="000000" w:themeColor="text1"/>
                <w:sz w:val="15"/>
                <w:szCs w:val="15"/>
              </w:rPr>
            </w:pPr>
          </w:p>
        </w:tc>
      </w:tr>
      <w:tr w:rsidR="02D35AF2" w14:paraId="41FA6410" w14:textId="77777777" w:rsidTr="02D35AF2">
        <w:tc>
          <w:tcPr>
            <w:tcW w:w="9746" w:type="dxa"/>
            <w:shd w:val="clear" w:color="auto" w:fill="EAF1DD" w:themeFill="accent3" w:themeFillTint="33"/>
          </w:tcPr>
          <w:p w14:paraId="6F0C1734" w14:textId="561D25F1" w:rsidR="02D35AF2" w:rsidRDefault="02D35AF2" w:rsidP="02D35AF2">
            <w:pPr>
              <w:spacing w:line="360" w:lineRule="auto"/>
              <w:rPr>
                <w:b/>
                <w:bCs/>
              </w:rPr>
            </w:pPr>
            <w:r w:rsidRPr="02D35AF2">
              <w:rPr>
                <w:b/>
                <w:bCs/>
              </w:rPr>
              <w:t>After (add the code highlighted)</w:t>
            </w:r>
          </w:p>
        </w:tc>
      </w:tr>
      <w:tr w:rsidR="02D35AF2" w14:paraId="36A4647D" w14:textId="77777777" w:rsidTr="02D35AF2">
        <w:tc>
          <w:tcPr>
            <w:tcW w:w="9746" w:type="dxa"/>
          </w:tcPr>
          <w:p w14:paraId="4B9C5C99" w14:textId="1DD41ACD" w:rsidR="02D35AF2" w:rsidRDefault="02D35AF2" w:rsidP="02D35AF2">
            <w:pPr>
              <w:spacing w:line="360" w:lineRule="auto"/>
            </w:pPr>
            <w:r w:rsidRPr="02D35AF2">
              <w:rPr>
                <w:rFonts w:ascii="Menlo" w:eastAsia="Menlo" w:hAnsi="Menlo" w:cs="Menlo"/>
                <w:color w:val="536579"/>
                <w:sz w:val="16"/>
                <w:szCs w:val="16"/>
              </w:rPr>
              <w:t>// caption - error message or description</w:t>
            </w:r>
            <w:r w:rsidRPr="02D35AF2">
              <w:rPr>
                <w:rFonts w:ascii="Menlo" w:eastAsia="Menlo" w:hAnsi="Menlo" w:cs="Menlo"/>
                <w:color w:val="9B2393"/>
                <w:sz w:val="16"/>
                <w:szCs w:val="16"/>
              </w:rPr>
              <w:t xml:space="preserve"> </w:t>
            </w:r>
          </w:p>
          <w:p w14:paraId="0ECA541A" w14:textId="3009AF77" w:rsidR="02D35AF2" w:rsidRDefault="02D35AF2" w:rsidP="02D35AF2">
            <w:pPr>
              <w:spacing w:line="360" w:lineRule="auto"/>
            </w:pP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hasError = !!pdict.formfield.error;</w:t>
            </w:r>
          </w:p>
          <w:p w14:paraId="06A4476A" w14:textId="40513656" w:rsidR="02D35AF2" w:rsidRDefault="02D35AF2" w:rsidP="02D35AF2">
            <w:pPr>
              <w:spacing w:line="360" w:lineRule="auto"/>
            </w:pP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message = </w:t>
            </w:r>
            <w:r w:rsidRPr="02D35AF2">
              <w:rPr>
                <w:rFonts w:ascii="Menlo" w:eastAsia="Menlo" w:hAnsi="Menlo" w:cs="Menlo"/>
                <w:color w:val="1C00CF"/>
                <w:sz w:val="16"/>
                <w:szCs w:val="16"/>
              </w:rPr>
              <w:t>''</w:t>
            </w:r>
            <w:r w:rsidRPr="02D35AF2">
              <w:rPr>
                <w:rFonts w:ascii="Menlo" w:eastAsia="Menlo" w:hAnsi="Menlo" w:cs="Menlo"/>
                <w:color w:val="000000" w:themeColor="text1"/>
                <w:sz w:val="16"/>
                <w:szCs w:val="16"/>
              </w:rPr>
              <w:t>;</w:t>
            </w:r>
          </w:p>
          <w:p w14:paraId="74C5F140" w14:textId="10D58817"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8000"/>
                <w:sz w:val="15"/>
                <w:szCs w:val="15"/>
                <w:highlight w:val="yellow"/>
              </w:rPr>
              <w:t>/* HiPay custom code – start */</w:t>
            </w:r>
            <w:r>
              <w:br/>
            </w:r>
            <w:r w:rsidRPr="02D35AF2">
              <w:rPr>
                <w:rFonts w:ascii="Menlo" w:eastAsia="Menlo" w:hAnsi="Menlo" w:cs="Menlo"/>
                <w:color w:val="9B2393"/>
                <w:sz w:val="16"/>
                <w:szCs w:val="16"/>
                <w:highlight w:val="yellow"/>
              </w:rPr>
              <w:t>if</w:t>
            </w:r>
            <w:r w:rsidRPr="02D35AF2">
              <w:rPr>
                <w:rFonts w:ascii="Menlo" w:eastAsia="Menlo" w:hAnsi="Menlo" w:cs="Menlo"/>
                <w:color w:val="000000" w:themeColor="text1"/>
                <w:sz w:val="16"/>
                <w:szCs w:val="16"/>
                <w:highlight w:val="yellow"/>
              </w:rPr>
              <w:t xml:space="preserve"> (hasError &amp;&amp; rowClass == </w:t>
            </w:r>
            <w:r w:rsidRPr="02D35AF2">
              <w:rPr>
                <w:rFonts w:ascii="Menlo" w:eastAsia="Menlo" w:hAnsi="Menlo" w:cs="Menlo"/>
                <w:color w:val="1C00CF"/>
                <w:sz w:val="16"/>
                <w:szCs w:val="16"/>
                <w:highlight w:val="yellow"/>
              </w:rPr>
              <w:t>'cvn optional'</w:t>
            </w:r>
            <w:r w:rsidRPr="02D35AF2">
              <w:rPr>
                <w:rFonts w:ascii="Menlo" w:eastAsia="Menlo" w:hAnsi="Menlo" w:cs="Menlo"/>
                <w:color w:val="000000" w:themeColor="text1"/>
                <w:sz w:val="16"/>
                <w:szCs w:val="16"/>
                <w:highlight w:val="yellow"/>
              </w:rPr>
              <w:t>) {</w:t>
            </w:r>
          </w:p>
          <w:p w14:paraId="4273C017" w14:textId="4537C393"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 xml:space="preserve">hasError = </w:t>
            </w:r>
            <w:r w:rsidRPr="02D35AF2">
              <w:rPr>
                <w:rFonts w:ascii="Menlo" w:eastAsia="Menlo" w:hAnsi="Menlo" w:cs="Menlo"/>
                <w:color w:val="9B2393"/>
                <w:sz w:val="16"/>
                <w:szCs w:val="16"/>
                <w:highlight w:val="yellow"/>
              </w:rPr>
              <w:t>false</w:t>
            </w:r>
            <w:r w:rsidRPr="02D35AF2">
              <w:rPr>
                <w:rFonts w:ascii="Menlo" w:eastAsia="Menlo" w:hAnsi="Menlo" w:cs="Menlo"/>
                <w:color w:val="000000" w:themeColor="text1"/>
                <w:sz w:val="16"/>
                <w:szCs w:val="16"/>
                <w:highlight w:val="yellow"/>
              </w:rPr>
              <w:t>;</w:t>
            </w:r>
          </w:p>
          <w:p w14:paraId="5FEE19F9" w14:textId="77FFCA52"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highlight w:val="yellow"/>
              </w:rPr>
              <w:t>}</w:t>
            </w:r>
          </w:p>
          <w:p w14:paraId="3DFBAE28" w14:textId="2954457E" w:rsidR="02D35AF2" w:rsidRDefault="02D35AF2" w:rsidP="02D35AF2">
            <w:pPr>
              <w:spacing w:line="360" w:lineRule="auto"/>
              <w:rPr>
                <w:rFonts w:ascii="Menlo" w:eastAsia="Menlo" w:hAnsi="Menlo" w:cs="Menlo"/>
                <w:color w:val="008000"/>
                <w:sz w:val="15"/>
                <w:szCs w:val="15"/>
                <w:highlight w:val="yellow"/>
              </w:rPr>
            </w:pPr>
            <w:r w:rsidRPr="02D35AF2">
              <w:rPr>
                <w:rFonts w:ascii="Menlo" w:eastAsia="Menlo" w:hAnsi="Menlo" w:cs="Menlo"/>
                <w:color w:val="008000"/>
                <w:sz w:val="15"/>
                <w:szCs w:val="15"/>
                <w:highlight w:val="yellow"/>
              </w:rPr>
              <w:t>/* HiPay custom code – end */</w:t>
            </w:r>
          </w:p>
          <w:p w14:paraId="06ADAD82" w14:textId="3F442E05" w:rsidR="02D35AF2" w:rsidRDefault="02D35AF2" w:rsidP="02D35AF2">
            <w:pPr>
              <w:spacing w:line="360" w:lineRule="auto"/>
              <w:rPr>
                <w:rFonts w:ascii="Menlo" w:eastAsia="Menlo" w:hAnsi="Menlo" w:cs="Menlo"/>
                <w:color w:val="000000" w:themeColor="text1"/>
                <w:sz w:val="16"/>
                <w:szCs w:val="16"/>
              </w:rPr>
            </w:pPr>
          </w:p>
        </w:tc>
      </w:tr>
    </w:tbl>
    <w:p w14:paraId="4A9D1B1E" w14:textId="202C0642" w:rsidR="02D35AF2" w:rsidRDefault="02D35AF2" w:rsidP="02D35AF2"/>
    <w:p w14:paraId="4107ACB1" w14:textId="5D596006" w:rsidR="02D35AF2" w:rsidRDefault="02D35AF2" w:rsidP="02D35AF2">
      <w:pPr>
        <w:pStyle w:val="Paragraphedeliste"/>
        <w:numPr>
          <w:ilvl w:val="1"/>
          <w:numId w:val="6"/>
        </w:numPr>
      </w:pPr>
      <w:r w:rsidRPr="02D35AF2">
        <w:t>app_storefront_core/cartridge/scripts/util/Resource.ds</w:t>
      </w:r>
    </w:p>
    <w:tbl>
      <w:tblPr>
        <w:tblStyle w:val="Grilledutableau"/>
        <w:tblW w:w="0" w:type="auto"/>
        <w:tblLook w:val="06A0" w:firstRow="1" w:lastRow="0" w:firstColumn="1" w:lastColumn="0" w:noHBand="1" w:noVBand="1"/>
      </w:tblPr>
      <w:tblGrid>
        <w:gridCol w:w="9736"/>
      </w:tblGrid>
      <w:tr w:rsidR="02D35AF2" w14:paraId="0EF1830F" w14:textId="77777777" w:rsidTr="02D35AF2">
        <w:tc>
          <w:tcPr>
            <w:tcW w:w="9746" w:type="dxa"/>
            <w:shd w:val="clear" w:color="auto" w:fill="FDE9D9" w:themeFill="accent6" w:themeFillTint="33"/>
          </w:tcPr>
          <w:p w14:paraId="3A04801B" w14:textId="2A1D006A" w:rsidR="02D35AF2" w:rsidRDefault="02D35AF2" w:rsidP="02D35AF2">
            <w:pPr>
              <w:spacing w:line="360" w:lineRule="auto"/>
              <w:rPr>
                <w:b/>
                <w:bCs/>
              </w:rPr>
            </w:pPr>
            <w:r w:rsidRPr="02D35AF2">
              <w:rPr>
                <w:b/>
                <w:bCs/>
              </w:rPr>
              <w:t>Before (line 210-225)</w:t>
            </w:r>
          </w:p>
        </w:tc>
      </w:tr>
      <w:tr w:rsidR="02D35AF2" w14:paraId="6B8C1F0F" w14:textId="77777777" w:rsidTr="02D35AF2">
        <w:tc>
          <w:tcPr>
            <w:tcW w:w="9746" w:type="dxa"/>
          </w:tcPr>
          <w:p w14:paraId="4F1E35A5" w14:textId="346E44DF" w:rsidR="02D35AF2" w:rsidRDefault="02D35AF2" w:rsidP="02D35AF2">
            <w:pPr>
              <w:spacing w:line="360" w:lineRule="auto"/>
            </w:pPr>
            <w:r w:rsidRPr="02D35AF2">
              <w:rPr>
                <w:rFonts w:ascii="Menlo" w:eastAsia="Menlo" w:hAnsi="Menlo" w:cs="Menlo"/>
                <w:color w:val="536579"/>
                <w:sz w:val="16"/>
                <w:szCs w:val="16"/>
              </w:rPr>
              <w:lastRenderedPageBreak/>
              <w:t>/**</w:t>
            </w:r>
          </w:p>
          <w:p w14:paraId="23895E51" w14:textId="736222B7" w:rsidR="02D35AF2" w:rsidRDefault="02D35AF2" w:rsidP="02D35AF2">
            <w:pPr>
              <w:spacing w:line="360" w:lineRule="auto"/>
            </w:pPr>
            <w:r w:rsidRPr="02D35AF2">
              <w:rPr>
                <w:rFonts w:ascii="Menlo" w:eastAsia="Menlo" w:hAnsi="Menlo" w:cs="Menlo"/>
                <w:color w:val="536579"/>
                <w:sz w:val="16"/>
                <w:szCs w:val="16"/>
              </w:rPr>
              <w:t xml:space="preserve"> * Get the client-side preferences of a given page</w:t>
            </w:r>
          </w:p>
          <w:p w14:paraId="19E92AE1" w14:textId="562CE698" w:rsidR="02D35AF2" w:rsidRDefault="02D35AF2" w:rsidP="02D35AF2">
            <w:pPr>
              <w:spacing w:line="360" w:lineRule="auto"/>
            </w:pPr>
            <w:r w:rsidRPr="02D35AF2">
              <w:rPr>
                <w:rFonts w:ascii="Menlo" w:eastAsia="Menlo" w:hAnsi="Menlo" w:cs="Menlo"/>
                <w:color w:val="536579"/>
                <w:sz w:val="16"/>
                <w:szCs w:val="16"/>
              </w:rPr>
              <w:t xml:space="preserve"> * @returns {Object} An objects key key-value pairs holding the preferences</w:t>
            </w:r>
          </w:p>
          <w:p w14:paraId="61329F10" w14:textId="561CCEE7" w:rsidR="02D35AF2" w:rsidRDefault="02D35AF2" w:rsidP="02D35AF2">
            <w:pPr>
              <w:spacing w:line="360" w:lineRule="auto"/>
            </w:pPr>
            <w:r w:rsidRPr="02D35AF2">
              <w:rPr>
                <w:rFonts w:ascii="Menlo" w:eastAsia="Menlo" w:hAnsi="Menlo" w:cs="Menlo"/>
                <w:color w:val="536579"/>
                <w:sz w:val="16"/>
                <w:szCs w:val="16"/>
              </w:rPr>
              <w:t xml:space="preserve"> */</w:t>
            </w:r>
          </w:p>
          <w:p w14:paraId="1D6B01F3" w14:textId="7526120E" w:rsidR="02D35AF2" w:rsidRDefault="02D35AF2" w:rsidP="02D35AF2">
            <w:pPr>
              <w:spacing w:line="360" w:lineRule="auto"/>
            </w:pPr>
            <w:r w:rsidRPr="02D35AF2">
              <w:rPr>
                <w:rFonts w:ascii="Menlo" w:eastAsia="Menlo" w:hAnsi="Menlo" w:cs="Menlo"/>
                <w:color w:val="000000" w:themeColor="text1"/>
                <w:sz w:val="16"/>
                <w:szCs w:val="16"/>
              </w:rPr>
              <w:t xml:space="preserve">ResourceHelper.getPreferences = </w:t>
            </w:r>
            <w:r w:rsidRPr="02D35AF2">
              <w:rPr>
                <w:rFonts w:ascii="Menlo" w:eastAsia="Menlo" w:hAnsi="Menlo" w:cs="Menlo"/>
                <w:color w:val="9B2393"/>
                <w:sz w:val="16"/>
                <w:szCs w:val="16"/>
              </w:rPr>
              <w:t>function</w:t>
            </w:r>
            <w:r w:rsidRPr="02D35AF2">
              <w:rPr>
                <w:rFonts w:ascii="Menlo" w:eastAsia="Menlo" w:hAnsi="Menlo" w:cs="Menlo"/>
                <w:color w:val="000000" w:themeColor="text1"/>
                <w:sz w:val="16"/>
                <w:szCs w:val="16"/>
              </w:rPr>
              <w:t>(pageContext) {</w:t>
            </w:r>
          </w:p>
          <w:p w14:paraId="6A6C6C7F" w14:textId="67BB3DE1"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cookieHintAsset = ContentMgr.getContent(</w:t>
            </w:r>
            <w:r w:rsidRPr="02D35AF2">
              <w:rPr>
                <w:rFonts w:ascii="Menlo" w:eastAsia="Menlo" w:hAnsi="Menlo" w:cs="Menlo"/>
                <w:color w:val="1C00CF"/>
                <w:sz w:val="16"/>
                <w:szCs w:val="16"/>
              </w:rPr>
              <w:t>'cookie_hint'</w:t>
            </w:r>
            <w:r w:rsidRPr="02D35AF2">
              <w:rPr>
                <w:rFonts w:ascii="Menlo" w:eastAsia="Menlo" w:hAnsi="Menlo" w:cs="Menlo"/>
                <w:color w:val="000000" w:themeColor="text1"/>
                <w:sz w:val="16"/>
                <w:szCs w:val="16"/>
              </w:rPr>
              <w:t>);</w:t>
            </w:r>
          </w:p>
          <w:p w14:paraId="712E8035" w14:textId="14FAC7A3"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consentTrackingHintAsset = ContentMgr.getContent(</w:t>
            </w:r>
            <w:r w:rsidRPr="02D35AF2">
              <w:rPr>
                <w:rFonts w:ascii="Menlo" w:eastAsia="Menlo" w:hAnsi="Menlo" w:cs="Menlo"/>
                <w:color w:val="1C00CF"/>
                <w:sz w:val="16"/>
                <w:szCs w:val="16"/>
              </w:rPr>
              <w:t>'consent_tracking_hint'</w:t>
            </w:r>
            <w:r w:rsidRPr="02D35AF2">
              <w:rPr>
                <w:rFonts w:ascii="Menlo" w:eastAsia="Menlo" w:hAnsi="Menlo" w:cs="Menlo"/>
                <w:color w:val="000000" w:themeColor="text1"/>
                <w:sz w:val="16"/>
                <w:szCs w:val="16"/>
              </w:rPr>
              <w:t>);</w:t>
            </w:r>
          </w:p>
          <w:p w14:paraId="696AC1E3" w14:textId="18164697"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return</w:t>
            </w:r>
            <w:r w:rsidRPr="02D35AF2">
              <w:rPr>
                <w:rFonts w:ascii="Menlo" w:eastAsia="Menlo" w:hAnsi="Menlo" w:cs="Menlo"/>
                <w:color w:val="000000" w:themeColor="text1"/>
                <w:sz w:val="16"/>
                <w:szCs w:val="16"/>
              </w:rPr>
              <w:t xml:space="preserve"> {</w:t>
            </w:r>
          </w:p>
          <w:p w14:paraId="09634125" w14:textId="2666D78B" w:rsidR="02D35AF2" w:rsidRDefault="02D35AF2" w:rsidP="02D35AF2">
            <w:pPr>
              <w:spacing w:line="360" w:lineRule="auto"/>
            </w:pPr>
            <w:r w:rsidRPr="02D35AF2">
              <w:rPr>
                <w:rFonts w:ascii="Menlo" w:eastAsia="Menlo" w:hAnsi="Menlo" w:cs="Menlo"/>
                <w:color w:val="000000" w:themeColor="text1"/>
                <w:sz w:val="16"/>
                <w:szCs w:val="16"/>
              </w:rPr>
              <w:t xml:space="preserve">        LISTING_INFINITE_SCROLL: (Site.getCurrent().getCustomPreferenceValue(</w:t>
            </w:r>
            <w:r w:rsidRPr="02D35AF2">
              <w:rPr>
                <w:rFonts w:ascii="Menlo" w:eastAsia="Menlo" w:hAnsi="Menlo" w:cs="Menlo"/>
                <w:color w:val="1C00CF"/>
                <w:sz w:val="16"/>
                <w:szCs w:val="16"/>
              </w:rPr>
              <w:t>'enableInfiniteScroll'</w:t>
            </w:r>
            <w:r w:rsidRPr="02D35AF2">
              <w:rPr>
                <w:rFonts w:ascii="Menlo" w:eastAsia="Menlo" w:hAnsi="Menlo" w:cs="Menlo"/>
                <w:color w:val="000000" w:themeColor="text1"/>
                <w:sz w:val="16"/>
                <w:szCs w:val="16"/>
              </w:rPr>
              <w:t xml:space="preserve">) ? </w:t>
            </w:r>
            <w:r w:rsidRPr="02D35AF2">
              <w:rPr>
                <w:rFonts w:ascii="Menlo" w:eastAsia="Menlo" w:hAnsi="Menlo" w:cs="Menlo"/>
                <w:color w:val="9B2393"/>
                <w:sz w:val="16"/>
                <w:szCs w:val="16"/>
              </w:rPr>
              <w:t>true</w:t>
            </w:r>
            <w:r w:rsidRPr="02D35AF2">
              <w:rPr>
                <w:rFonts w:ascii="Menlo" w:eastAsia="Menlo" w:hAnsi="Menlo" w:cs="Menlo"/>
                <w:color w:val="000000" w:themeColor="text1"/>
                <w:sz w:val="16"/>
                <w:szCs w:val="16"/>
              </w:rPr>
              <w:t xml:space="preserv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5866A010" w14:textId="074B714D" w:rsidR="02D35AF2" w:rsidRDefault="02D35AF2" w:rsidP="02D35AF2">
            <w:pPr>
              <w:spacing w:line="360" w:lineRule="auto"/>
            </w:pPr>
            <w:r w:rsidRPr="02D35AF2">
              <w:rPr>
                <w:rFonts w:ascii="Menlo" w:eastAsia="Menlo" w:hAnsi="Menlo" w:cs="Menlo"/>
                <w:color w:val="000000" w:themeColor="text1"/>
                <w:sz w:val="16"/>
                <w:szCs w:val="16"/>
              </w:rPr>
              <w:t xml:space="preserve">        LISTING_REFINE_SORT: </w:t>
            </w:r>
            <w:r w:rsidRPr="02D35AF2">
              <w:rPr>
                <w:rFonts w:ascii="Menlo" w:eastAsia="Menlo" w:hAnsi="Menlo" w:cs="Menlo"/>
                <w:color w:val="9B2393"/>
                <w:sz w:val="16"/>
                <w:szCs w:val="16"/>
              </w:rPr>
              <w:t>true</w:t>
            </w:r>
            <w:r w:rsidRPr="02D35AF2">
              <w:rPr>
                <w:rFonts w:ascii="Menlo" w:eastAsia="Menlo" w:hAnsi="Menlo" w:cs="Menlo"/>
                <w:color w:val="000000" w:themeColor="text1"/>
                <w:sz w:val="16"/>
                <w:szCs w:val="16"/>
              </w:rPr>
              <w:t>,</w:t>
            </w:r>
          </w:p>
          <w:p w14:paraId="6E0B0080" w14:textId="07D635A5" w:rsidR="02D35AF2" w:rsidRDefault="02D35AF2" w:rsidP="02D35AF2">
            <w:pPr>
              <w:spacing w:line="360" w:lineRule="auto"/>
            </w:pPr>
            <w:r w:rsidRPr="02D35AF2">
              <w:rPr>
                <w:rFonts w:ascii="Menlo" w:eastAsia="Menlo" w:hAnsi="Menlo" w:cs="Menlo"/>
                <w:color w:val="000000" w:themeColor="text1"/>
                <w:sz w:val="16"/>
                <w:szCs w:val="16"/>
              </w:rPr>
              <w:t xml:space="preserve">        STORE_PICKUP: Site.getCurrent().getCustomPreferenceValue(</w:t>
            </w:r>
            <w:r w:rsidRPr="02D35AF2">
              <w:rPr>
                <w:rFonts w:ascii="Menlo" w:eastAsia="Menlo" w:hAnsi="Menlo" w:cs="Menlo"/>
                <w:color w:val="1C00CF"/>
                <w:sz w:val="16"/>
                <w:szCs w:val="16"/>
              </w:rPr>
              <w:t>'enableStorePickUp'</w:t>
            </w:r>
            <w:r w:rsidRPr="02D35AF2">
              <w:rPr>
                <w:rFonts w:ascii="Menlo" w:eastAsia="Menlo" w:hAnsi="Menlo" w:cs="Menlo"/>
                <w:color w:val="000000" w:themeColor="text1"/>
                <w:sz w:val="16"/>
                <w:szCs w:val="16"/>
              </w:rPr>
              <w:t>),</w:t>
            </w:r>
          </w:p>
          <w:p w14:paraId="0A51288A" w14:textId="4062C24A" w:rsidR="02D35AF2" w:rsidRDefault="02D35AF2" w:rsidP="02D35AF2">
            <w:pPr>
              <w:spacing w:line="360" w:lineRule="auto"/>
            </w:pPr>
            <w:r w:rsidRPr="02D35AF2">
              <w:rPr>
                <w:rFonts w:ascii="Menlo" w:eastAsia="Menlo" w:hAnsi="Menlo" w:cs="Menlo"/>
                <w:color w:val="000000" w:themeColor="text1"/>
                <w:sz w:val="16"/>
                <w:szCs w:val="16"/>
              </w:rPr>
              <w:t xml:space="preserve">        COOKIE_HINT: (cookieHintAsset &amp;&amp; cookieHintAsset.onlin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2D41ABCF" w14:textId="5F8EB75F" w:rsidR="02D35AF2" w:rsidRDefault="02D35AF2" w:rsidP="02D35AF2">
            <w:pPr>
              <w:spacing w:line="360" w:lineRule="auto"/>
            </w:pPr>
            <w:r w:rsidRPr="02D35AF2">
              <w:rPr>
                <w:rFonts w:ascii="Menlo" w:eastAsia="Menlo" w:hAnsi="Menlo" w:cs="Menlo"/>
                <w:color w:val="000000" w:themeColor="text1"/>
                <w:sz w:val="16"/>
                <w:szCs w:val="16"/>
              </w:rPr>
              <w:t xml:space="preserve">        CONSENT_TRACKING_HINT: (consentTrackingHintAsset &amp;&amp; consentTrackingHintAsset.onlin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2FC6F08B" w14:textId="4BBB95D5" w:rsidR="02D35AF2" w:rsidRDefault="02D35AF2" w:rsidP="02D35AF2">
            <w:pPr>
              <w:spacing w:line="360" w:lineRule="auto"/>
            </w:pPr>
            <w:r w:rsidRPr="02D35AF2">
              <w:rPr>
                <w:rFonts w:ascii="Menlo" w:eastAsia="Menlo" w:hAnsi="Menlo" w:cs="Menlo"/>
                <w:color w:val="000000" w:themeColor="text1"/>
                <w:sz w:val="16"/>
                <w:szCs w:val="16"/>
              </w:rPr>
              <w:t xml:space="preserve">        CHECK_TLS: Site.getCurrent().getCustomPreferenceValue(</w:t>
            </w:r>
            <w:r w:rsidRPr="02D35AF2">
              <w:rPr>
                <w:rFonts w:ascii="Menlo" w:eastAsia="Menlo" w:hAnsi="Menlo" w:cs="Menlo"/>
                <w:color w:val="1C00CF"/>
                <w:sz w:val="16"/>
                <w:szCs w:val="16"/>
              </w:rPr>
              <w:t>'checkTLS'</w:t>
            </w:r>
            <w:r w:rsidRPr="02D35AF2">
              <w:rPr>
                <w:rFonts w:ascii="Menlo" w:eastAsia="Menlo" w:hAnsi="Menlo" w:cs="Menlo"/>
                <w:color w:val="000000" w:themeColor="text1"/>
                <w:sz w:val="16"/>
                <w:szCs w:val="16"/>
              </w:rPr>
              <w:t>)</w:t>
            </w:r>
          </w:p>
          <w:p w14:paraId="578183AB" w14:textId="145F0B08" w:rsidR="02D35AF2" w:rsidRDefault="02D35AF2" w:rsidP="02D35AF2">
            <w:pPr>
              <w:spacing w:line="360" w:lineRule="auto"/>
            </w:pPr>
            <w:r w:rsidRPr="02D35AF2">
              <w:rPr>
                <w:rFonts w:ascii="Menlo" w:eastAsia="Menlo" w:hAnsi="Menlo" w:cs="Menlo"/>
                <w:color w:val="000000" w:themeColor="text1"/>
                <w:sz w:val="16"/>
                <w:szCs w:val="16"/>
              </w:rPr>
              <w:t xml:space="preserve">    };</w:t>
            </w:r>
          </w:p>
          <w:p w14:paraId="32B91EAC" w14:textId="598E7F29" w:rsidR="02D35AF2" w:rsidRDefault="02D35AF2" w:rsidP="02D35AF2">
            <w:pPr>
              <w:spacing w:line="360" w:lineRule="auto"/>
            </w:pPr>
            <w:r w:rsidRPr="02D35AF2">
              <w:rPr>
                <w:rFonts w:ascii="Menlo" w:eastAsia="Menlo" w:hAnsi="Menlo" w:cs="Menlo"/>
                <w:color w:val="000000" w:themeColor="text1"/>
                <w:sz w:val="16"/>
                <w:szCs w:val="16"/>
              </w:rPr>
              <w:t>}</w:t>
            </w:r>
          </w:p>
          <w:p w14:paraId="1EDAA31C" w14:textId="037749DA" w:rsidR="02D35AF2" w:rsidRDefault="02D35AF2" w:rsidP="02D35AF2">
            <w:pPr>
              <w:spacing w:line="360" w:lineRule="auto"/>
              <w:rPr>
                <w:rFonts w:ascii="Menlo" w:eastAsia="Menlo" w:hAnsi="Menlo" w:cs="Menlo"/>
                <w:color w:val="000000" w:themeColor="text1"/>
                <w:sz w:val="16"/>
                <w:szCs w:val="16"/>
              </w:rPr>
            </w:pPr>
          </w:p>
          <w:p w14:paraId="7C94F2BE" w14:textId="7EBCAA14" w:rsidR="02D35AF2" w:rsidRDefault="02D35AF2" w:rsidP="02D35AF2">
            <w:pPr>
              <w:spacing w:line="360" w:lineRule="auto"/>
              <w:rPr>
                <w:rFonts w:ascii="Menlo" w:eastAsia="Menlo" w:hAnsi="Menlo" w:cs="Menlo"/>
                <w:color w:val="000000" w:themeColor="text1"/>
                <w:sz w:val="16"/>
                <w:szCs w:val="16"/>
              </w:rPr>
            </w:pPr>
          </w:p>
        </w:tc>
      </w:tr>
      <w:tr w:rsidR="02D35AF2" w14:paraId="09618C39" w14:textId="77777777" w:rsidTr="02D35AF2">
        <w:tc>
          <w:tcPr>
            <w:tcW w:w="9746" w:type="dxa"/>
            <w:shd w:val="clear" w:color="auto" w:fill="EAF1DD" w:themeFill="accent3" w:themeFillTint="33"/>
          </w:tcPr>
          <w:p w14:paraId="4731CEA5" w14:textId="561D25F1" w:rsidR="02D35AF2" w:rsidRDefault="02D35AF2" w:rsidP="02D35AF2">
            <w:pPr>
              <w:spacing w:line="360" w:lineRule="auto"/>
              <w:rPr>
                <w:b/>
                <w:bCs/>
              </w:rPr>
            </w:pPr>
            <w:r w:rsidRPr="02D35AF2">
              <w:rPr>
                <w:b/>
                <w:bCs/>
              </w:rPr>
              <w:t>After (add the code highlighted)</w:t>
            </w:r>
          </w:p>
        </w:tc>
      </w:tr>
      <w:tr w:rsidR="02D35AF2" w14:paraId="1C2E5CCE" w14:textId="77777777" w:rsidTr="02D35AF2">
        <w:tc>
          <w:tcPr>
            <w:tcW w:w="9746" w:type="dxa"/>
          </w:tcPr>
          <w:p w14:paraId="3D4DFEA5" w14:textId="723A8AAD"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8000"/>
                <w:sz w:val="15"/>
                <w:szCs w:val="15"/>
                <w:highlight w:val="yellow"/>
              </w:rPr>
              <w:t>/* HiPay custom code – start */</w:t>
            </w:r>
            <w:r>
              <w:br/>
            </w:r>
            <w:r w:rsidRPr="02D35AF2">
              <w:rPr>
                <w:rFonts w:ascii="Menlo" w:eastAsia="Menlo" w:hAnsi="Menlo" w:cs="Menlo"/>
                <w:color w:val="536579"/>
                <w:sz w:val="16"/>
                <w:szCs w:val="16"/>
              </w:rPr>
              <w:t>/**</w:t>
            </w:r>
          </w:p>
          <w:p w14:paraId="47C7B158" w14:textId="4BACE1A1" w:rsidR="02D35AF2" w:rsidRDefault="02D35AF2" w:rsidP="02D35AF2">
            <w:pPr>
              <w:spacing w:line="360" w:lineRule="auto"/>
            </w:pPr>
            <w:r w:rsidRPr="02D35AF2">
              <w:rPr>
                <w:rFonts w:ascii="Menlo" w:eastAsia="Menlo" w:hAnsi="Menlo" w:cs="Menlo"/>
                <w:color w:val="536579"/>
                <w:sz w:val="16"/>
                <w:szCs w:val="16"/>
              </w:rPr>
              <w:t xml:space="preserve"> * Get the client-side preferences of a given page</w:t>
            </w:r>
          </w:p>
          <w:p w14:paraId="350D50A0" w14:textId="0B3EEFCA" w:rsidR="02D35AF2" w:rsidRDefault="02D35AF2" w:rsidP="02D35AF2">
            <w:pPr>
              <w:spacing w:line="360" w:lineRule="auto"/>
            </w:pPr>
            <w:r w:rsidRPr="02D35AF2">
              <w:rPr>
                <w:rFonts w:ascii="Menlo" w:eastAsia="Menlo" w:hAnsi="Menlo" w:cs="Menlo"/>
                <w:color w:val="536579"/>
                <w:sz w:val="16"/>
                <w:szCs w:val="16"/>
              </w:rPr>
              <w:t xml:space="preserve"> * @returns {Object} An objects key key-value pairs holding the preferences</w:t>
            </w:r>
          </w:p>
          <w:p w14:paraId="2D3F4FDA" w14:textId="45C99648" w:rsidR="02D35AF2" w:rsidRDefault="02D35AF2" w:rsidP="02D35AF2">
            <w:pPr>
              <w:spacing w:line="360" w:lineRule="auto"/>
            </w:pPr>
            <w:r w:rsidRPr="02D35AF2">
              <w:rPr>
                <w:rFonts w:ascii="Menlo" w:eastAsia="Menlo" w:hAnsi="Menlo" w:cs="Menlo"/>
                <w:color w:val="536579"/>
                <w:sz w:val="16"/>
                <w:szCs w:val="16"/>
              </w:rPr>
              <w:t xml:space="preserve"> */</w:t>
            </w:r>
          </w:p>
          <w:p w14:paraId="346110B3" w14:textId="07EF11FC" w:rsidR="02D35AF2" w:rsidRDefault="02D35AF2" w:rsidP="02D35AF2">
            <w:pPr>
              <w:spacing w:line="360" w:lineRule="auto"/>
            </w:pPr>
            <w:r w:rsidRPr="02D35AF2">
              <w:rPr>
                <w:rFonts w:ascii="Menlo" w:eastAsia="Menlo" w:hAnsi="Menlo" w:cs="Menlo"/>
                <w:color w:val="000000" w:themeColor="text1"/>
                <w:sz w:val="16"/>
                <w:szCs w:val="16"/>
              </w:rPr>
              <w:t xml:space="preserve">ResourceHelper.getPreferences = </w:t>
            </w:r>
            <w:r w:rsidRPr="02D35AF2">
              <w:rPr>
                <w:rFonts w:ascii="Menlo" w:eastAsia="Menlo" w:hAnsi="Menlo" w:cs="Menlo"/>
                <w:color w:val="9B2393"/>
                <w:sz w:val="16"/>
                <w:szCs w:val="16"/>
              </w:rPr>
              <w:t>function</w:t>
            </w:r>
            <w:r w:rsidRPr="02D35AF2">
              <w:rPr>
                <w:rFonts w:ascii="Menlo" w:eastAsia="Menlo" w:hAnsi="Menlo" w:cs="Menlo"/>
                <w:color w:val="000000" w:themeColor="text1"/>
                <w:sz w:val="16"/>
                <w:szCs w:val="16"/>
              </w:rPr>
              <w:t>(pageContext) {</w:t>
            </w:r>
          </w:p>
          <w:p w14:paraId="294DA488" w14:textId="4ECECC29"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cookieHintAsset = ContentMgr.getContent(</w:t>
            </w:r>
            <w:r w:rsidRPr="02D35AF2">
              <w:rPr>
                <w:rFonts w:ascii="Menlo" w:eastAsia="Menlo" w:hAnsi="Menlo" w:cs="Menlo"/>
                <w:color w:val="1C00CF"/>
                <w:sz w:val="16"/>
                <w:szCs w:val="16"/>
              </w:rPr>
              <w:t>'cookie_hint'</w:t>
            </w:r>
            <w:r w:rsidRPr="02D35AF2">
              <w:rPr>
                <w:rFonts w:ascii="Menlo" w:eastAsia="Menlo" w:hAnsi="Menlo" w:cs="Menlo"/>
                <w:color w:val="000000" w:themeColor="text1"/>
                <w:sz w:val="16"/>
                <w:szCs w:val="16"/>
              </w:rPr>
              <w:t>);</w:t>
            </w:r>
          </w:p>
          <w:p w14:paraId="0F0A962E" w14:textId="1BD3CC0B"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var</w:t>
            </w:r>
            <w:r w:rsidRPr="02D35AF2">
              <w:rPr>
                <w:rFonts w:ascii="Menlo" w:eastAsia="Menlo" w:hAnsi="Menlo" w:cs="Menlo"/>
                <w:color w:val="000000" w:themeColor="text1"/>
                <w:sz w:val="16"/>
                <w:szCs w:val="16"/>
              </w:rPr>
              <w:t xml:space="preserve"> consentTrackingHintAsset = ContentMgr.getContent(</w:t>
            </w:r>
            <w:r w:rsidRPr="02D35AF2">
              <w:rPr>
                <w:rFonts w:ascii="Menlo" w:eastAsia="Menlo" w:hAnsi="Menlo" w:cs="Menlo"/>
                <w:color w:val="1C00CF"/>
                <w:sz w:val="16"/>
                <w:szCs w:val="16"/>
              </w:rPr>
              <w:t>'consent_tracking_hint'</w:t>
            </w:r>
            <w:r w:rsidRPr="02D35AF2">
              <w:rPr>
                <w:rFonts w:ascii="Menlo" w:eastAsia="Menlo" w:hAnsi="Menlo" w:cs="Menlo"/>
                <w:color w:val="000000" w:themeColor="text1"/>
                <w:sz w:val="16"/>
                <w:szCs w:val="16"/>
              </w:rPr>
              <w:t>);</w:t>
            </w:r>
          </w:p>
          <w:p w14:paraId="6961F739" w14:textId="3D67B54E" w:rsidR="02D35AF2" w:rsidRDefault="02D35AF2" w:rsidP="02D35AF2">
            <w:pPr>
              <w:spacing w:line="360" w:lineRule="auto"/>
            </w:pPr>
            <w:r w:rsidRPr="02D35AF2">
              <w:rPr>
                <w:rFonts w:ascii="Menlo" w:eastAsia="Menlo" w:hAnsi="Menlo" w:cs="Menlo"/>
                <w:color w:val="000000" w:themeColor="text1"/>
                <w:sz w:val="16"/>
                <w:szCs w:val="16"/>
              </w:rPr>
              <w:t xml:space="preserve">    </w:t>
            </w:r>
            <w:r w:rsidRPr="02D35AF2">
              <w:rPr>
                <w:rFonts w:ascii="Menlo" w:eastAsia="Menlo" w:hAnsi="Menlo" w:cs="Menlo"/>
                <w:color w:val="9B2393"/>
                <w:sz w:val="16"/>
                <w:szCs w:val="16"/>
              </w:rPr>
              <w:t>return</w:t>
            </w:r>
            <w:r w:rsidRPr="02D35AF2">
              <w:rPr>
                <w:rFonts w:ascii="Menlo" w:eastAsia="Menlo" w:hAnsi="Menlo" w:cs="Menlo"/>
                <w:color w:val="000000" w:themeColor="text1"/>
                <w:sz w:val="16"/>
                <w:szCs w:val="16"/>
              </w:rPr>
              <w:t xml:space="preserve"> {</w:t>
            </w:r>
          </w:p>
          <w:p w14:paraId="4B3D711B" w14:textId="03E72DFC" w:rsidR="02D35AF2" w:rsidRDefault="02D35AF2" w:rsidP="02D35AF2">
            <w:pPr>
              <w:spacing w:line="360" w:lineRule="auto"/>
            </w:pPr>
            <w:r w:rsidRPr="02D35AF2">
              <w:rPr>
                <w:rFonts w:ascii="Menlo" w:eastAsia="Menlo" w:hAnsi="Menlo" w:cs="Menlo"/>
                <w:color w:val="000000" w:themeColor="text1"/>
                <w:sz w:val="16"/>
                <w:szCs w:val="16"/>
              </w:rPr>
              <w:t xml:space="preserve">        LISTING_INFINITE_SCROLL: (Site.getCurrent().getCustomPreferenceValue(</w:t>
            </w:r>
            <w:r w:rsidRPr="02D35AF2">
              <w:rPr>
                <w:rFonts w:ascii="Menlo" w:eastAsia="Menlo" w:hAnsi="Menlo" w:cs="Menlo"/>
                <w:color w:val="1C00CF"/>
                <w:sz w:val="16"/>
                <w:szCs w:val="16"/>
              </w:rPr>
              <w:t>'enableInfiniteScroll'</w:t>
            </w:r>
            <w:r w:rsidRPr="02D35AF2">
              <w:rPr>
                <w:rFonts w:ascii="Menlo" w:eastAsia="Menlo" w:hAnsi="Menlo" w:cs="Menlo"/>
                <w:color w:val="000000" w:themeColor="text1"/>
                <w:sz w:val="16"/>
                <w:szCs w:val="16"/>
              </w:rPr>
              <w:t xml:space="preserve">) ? </w:t>
            </w:r>
            <w:r w:rsidRPr="02D35AF2">
              <w:rPr>
                <w:rFonts w:ascii="Menlo" w:eastAsia="Menlo" w:hAnsi="Menlo" w:cs="Menlo"/>
                <w:color w:val="9B2393"/>
                <w:sz w:val="16"/>
                <w:szCs w:val="16"/>
              </w:rPr>
              <w:t>true</w:t>
            </w:r>
            <w:r w:rsidRPr="02D35AF2">
              <w:rPr>
                <w:rFonts w:ascii="Menlo" w:eastAsia="Menlo" w:hAnsi="Menlo" w:cs="Menlo"/>
                <w:color w:val="000000" w:themeColor="text1"/>
                <w:sz w:val="16"/>
                <w:szCs w:val="16"/>
              </w:rPr>
              <w:t xml:space="preserv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34216AF7" w14:textId="4925AC4E" w:rsidR="02D35AF2" w:rsidRDefault="02D35AF2" w:rsidP="02D35AF2">
            <w:pPr>
              <w:spacing w:line="360" w:lineRule="auto"/>
            </w:pPr>
            <w:r w:rsidRPr="02D35AF2">
              <w:rPr>
                <w:rFonts w:ascii="Menlo" w:eastAsia="Menlo" w:hAnsi="Menlo" w:cs="Menlo"/>
                <w:color w:val="000000" w:themeColor="text1"/>
                <w:sz w:val="16"/>
                <w:szCs w:val="16"/>
              </w:rPr>
              <w:t xml:space="preserve">        LISTING_REFINE_SORT: </w:t>
            </w:r>
            <w:r w:rsidRPr="02D35AF2">
              <w:rPr>
                <w:rFonts w:ascii="Menlo" w:eastAsia="Menlo" w:hAnsi="Menlo" w:cs="Menlo"/>
                <w:color w:val="9B2393"/>
                <w:sz w:val="16"/>
                <w:szCs w:val="16"/>
              </w:rPr>
              <w:t>true</w:t>
            </w:r>
            <w:r w:rsidRPr="02D35AF2">
              <w:rPr>
                <w:rFonts w:ascii="Menlo" w:eastAsia="Menlo" w:hAnsi="Menlo" w:cs="Menlo"/>
                <w:color w:val="000000" w:themeColor="text1"/>
                <w:sz w:val="16"/>
                <w:szCs w:val="16"/>
              </w:rPr>
              <w:t>,</w:t>
            </w:r>
          </w:p>
          <w:p w14:paraId="1F7C203E" w14:textId="45A8AA32" w:rsidR="02D35AF2" w:rsidRDefault="02D35AF2" w:rsidP="02D35AF2">
            <w:pPr>
              <w:spacing w:line="360" w:lineRule="auto"/>
            </w:pPr>
            <w:r w:rsidRPr="02D35AF2">
              <w:rPr>
                <w:rFonts w:ascii="Menlo" w:eastAsia="Menlo" w:hAnsi="Menlo" w:cs="Menlo"/>
                <w:color w:val="000000" w:themeColor="text1"/>
                <w:sz w:val="16"/>
                <w:szCs w:val="16"/>
              </w:rPr>
              <w:t xml:space="preserve">        STORE_PICKUP: Site.getCurrent().getCustomPreferenceValue(</w:t>
            </w:r>
            <w:r w:rsidRPr="02D35AF2">
              <w:rPr>
                <w:rFonts w:ascii="Menlo" w:eastAsia="Menlo" w:hAnsi="Menlo" w:cs="Menlo"/>
                <w:color w:val="1C00CF"/>
                <w:sz w:val="16"/>
                <w:szCs w:val="16"/>
              </w:rPr>
              <w:t>'enableStorePickUp'</w:t>
            </w:r>
            <w:r w:rsidRPr="02D35AF2">
              <w:rPr>
                <w:rFonts w:ascii="Menlo" w:eastAsia="Menlo" w:hAnsi="Menlo" w:cs="Menlo"/>
                <w:color w:val="000000" w:themeColor="text1"/>
                <w:sz w:val="16"/>
                <w:szCs w:val="16"/>
              </w:rPr>
              <w:t>),</w:t>
            </w:r>
          </w:p>
          <w:p w14:paraId="3B58E4E0" w14:textId="4A29F247" w:rsidR="02D35AF2" w:rsidRDefault="02D35AF2" w:rsidP="02D35AF2">
            <w:pPr>
              <w:spacing w:line="360" w:lineRule="auto"/>
            </w:pPr>
            <w:r w:rsidRPr="02D35AF2">
              <w:rPr>
                <w:rFonts w:ascii="Menlo" w:eastAsia="Menlo" w:hAnsi="Menlo" w:cs="Menlo"/>
                <w:color w:val="000000" w:themeColor="text1"/>
                <w:sz w:val="16"/>
                <w:szCs w:val="16"/>
              </w:rPr>
              <w:t xml:space="preserve">        COOKIE_HINT: (cookieHintAsset &amp;&amp; cookieHintAsset.onlin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4296ACFA" w14:textId="34F17C0F" w:rsidR="02D35AF2" w:rsidRDefault="02D35AF2" w:rsidP="02D35AF2">
            <w:pPr>
              <w:spacing w:line="360" w:lineRule="auto"/>
            </w:pPr>
            <w:r w:rsidRPr="02D35AF2">
              <w:rPr>
                <w:rFonts w:ascii="Menlo" w:eastAsia="Menlo" w:hAnsi="Menlo" w:cs="Menlo"/>
                <w:color w:val="000000" w:themeColor="text1"/>
                <w:sz w:val="16"/>
                <w:szCs w:val="16"/>
              </w:rPr>
              <w:t xml:space="preserve">        CONSENT_TRACKING_HINT: (consentTrackingHintAsset &amp;&amp; consentTrackingHintAsset.online) || </w:t>
            </w:r>
            <w:r w:rsidRPr="02D35AF2">
              <w:rPr>
                <w:rFonts w:ascii="Menlo" w:eastAsia="Menlo" w:hAnsi="Menlo" w:cs="Menlo"/>
                <w:color w:val="9B2393"/>
                <w:sz w:val="16"/>
                <w:szCs w:val="16"/>
              </w:rPr>
              <w:t>false</w:t>
            </w:r>
            <w:r w:rsidRPr="02D35AF2">
              <w:rPr>
                <w:rFonts w:ascii="Menlo" w:eastAsia="Menlo" w:hAnsi="Menlo" w:cs="Menlo"/>
                <w:color w:val="000000" w:themeColor="text1"/>
                <w:sz w:val="16"/>
                <w:szCs w:val="16"/>
              </w:rPr>
              <w:t>,</w:t>
            </w:r>
          </w:p>
          <w:p w14:paraId="63FD11A8" w14:textId="7EDBE418"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CHECK_TLS: Site.getCurrent().getCustomPreferenceValue(</w:t>
            </w:r>
            <w:r w:rsidRPr="02D35AF2">
              <w:rPr>
                <w:rFonts w:ascii="Menlo" w:eastAsia="Menlo" w:hAnsi="Menlo" w:cs="Menlo"/>
                <w:color w:val="1C00CF"/>
                <w:sz w:val="16"/>
                <w:szCs w:val="16"/>
              </w:rPr>
              <w:t>'checkTLS'</w:t>
            </w:r>
            <w:r w:rsidRPr="02D35AF2">
              <w:rPr>
                <w:rFonts w:ascii="Menlo" w:eastAsia="Menlo" w:hAnsi="Menlo" w:cs="Menlo"/>
                <w:color w:val="000000" w:themeColor="text1"/>
                <w:sz w:val="16"/>
                <w:szCs w:val="16"/>
              </w:rPr>
              <w:t>)</w:t>
            </w:r>
            <w:r w:rsidRPr="02D35AF2">
              <w:rPr>
                <w:rFonts w:ascii="Menlo" w:eastAsia="Menlo" w:hAnsi="Menlo" w:cs="Menlo"/>
                <w:color w:val="000000" w:themeColor="text1"/>
                <w:sz w:val="16"/>
                <w:szCs w:val="16"/>
                <w:highlight w:val="yellow"/>
              </w:rPr>
              <w:t>,</w:t>
            </w:r>
          </w:p>
          <w:p w14:paraId="0F4D2A77" w14:textId="2B0E9499"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HIPAY_ENABLED: Site.getCurrent().getCustomPreferenceValue(</w:t>
            </w:r>
            <w:r w:rsidRPr="02D35AF2">
              <w:rPr>
                <w:rFonts w:ascii="Menlo" w:eastAsia="Menlo" w:hAnsi="Menlo" w:cs="Menlo"/>
                <w:color w:val="1C00CF"/>
                <w:sz w:val="16"/>
                <w:szCs w:val="16"/>
                <w:highlight w:val="yellow"/>
              </w:rPr>
              <w:t>'hipayEnabled'</w:t>
            </w:r>
            <w:r w:rsidRPr="02D35AF2">
              <w:rPr>
                <w:rFonts w:ascii="Menlo" w:eastAsia="Menlo" w:hAnsi="Menlo" w:cs="Menlo"/>
                <w:color w:val="000000" w:themeColor="text1"/>
                <w:sz w:val="16"/>
                <w:szCs w:val="16"/>
                <w:highlight w:val="yellow"/>
              </w:rPr>
              <w:t>),</w:t>
            </w:r>
          </w:p>
          <w:p w14:paraId="1FD532CB" w14:textId="5982D2E7"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0000" w:themeColor="text1"/>
                <w:sz w:val="16"/>
                <w:szCs w:val="16"/>
              </w:rPr>
              <w:t xml:space="preserve">        </w:t>
            </w:r>
            <w:r w:rsidRPr="02D35AF2">
              <w:rPr>
                <w:rFonts w:ascii="Menlo" w:eastAsia="Menlo" w:hAnsi="Menlo" w:cs="Menlo"/>
                <w:color w:val="000000" w:themeColor="text1"/>
                <w:sz w:val="16"/>
                <w:szCs w:val="16"/>
                <w:highlight w:val="yellow"/>
              </w:rPr>
              <w:t>HIPAY_ENABLE_ONECLICK: Site.getCurrent().getCustomPreferenceValue(</w:t>
            </w:r>
            <w:r w:rsidRPr="02D35AF2">
              <w:rPr>
                <w:rFonts w:ascii="Menlo" w:eastAsia="Menlo" w:hAnsi="Menlo" w:cs="Menlo"/>
                <w:color w:val="1C00CF"/>
                <w:sz w:val="16"/>
                <w:szCs w:val="16"/>
                <w:highlight w:val="yellow"/>
              </w:rPr>
              <w:t>'hipayEnableOneClick'</w:t>
            </w:r>
            <w:r w:rsidRPr="02D35AF2">
              <w:rPr>
                <w:rFonts w:ascii="Menlo" w:eastAsia="Menlo" w:hAnsi="Menlo" w:cs="Menlo"/>
                <w:color w:val="000000" w:themeColor="text1"/>
                <w:sz w:val="16"/>
                <w:szCs w:val="16"/>
                <w:highlight w:val="yellow"/>
              </w:rPr>
              <w:t>)</w:t>
            </w:r>
          </w:p>
          <w:p w14:paraId="65B09DA3" w14:textId="7B86B7F1" w:rsidR="02D35AF2" w:rsidRDefault="02D35AF2" w:rsidP="02D35AF2">
            <w:pPr>
              <w:spacing w:line="360" w:lineRule="auto"/>
            </w:pPr>
            <w:r w:rsidRPr="02D35AF2">
              <w:rPr>
                <w:rFonts w:ascii="Menlo" w:eastAsia="Menlo" w:hAnsi="Menlo" w:cs="Menlo"/>
                <w:color w:val="000000" w:themeColor="text1"/>
                <w:sz w:val="16"/>
                <w:szCs w:val="16"/>
              </w:rPr>
              <w:t xml:space="preserve">    };</w:t>
            </w:r>
          </w:p>
          <w:p w14:paraId="78CCD495" w14:textId="5F600235" w:rsidR="02D35AF2" w:rsidRDefault="02D35AF2" w:rsidP="02D35AF2">
            <w:pPr>
              <w:spacing w:line="360" w:lineRule="auto"/>
              <w:rPr>
                <w:rFonts w:ascii="Menlo" w:eastAsia="Menlo" w:hAnsi="Menlo" w:cs="Menlo"/>
                <w:color w:val="008000"/>
                <w:sz w:val="15"/>
                <w:szCs w:val="15"/>
                <w:highlight w:val="yellow"/>
              </w:rPr>
            </w:pPr>
            <w:r w:rsidRPr="02D35AF2">
              <w:rPr>
                <w:rFonts w:ascii="Menlo" w:eastAsia="Menlo" w:hAnsi="Menlo" w:cs="Menlo"/>
                <w:color w:val="000000" w:themeColor="text1"/>
                <w:sz w:val="16"/>
                <w:szCs w:val="16"/>
              </w:rPr>
              <w:t>}</w:t>
            </w:r>
          </w:p>
          <w:p w14:paraId="3DE4C585" w14:textId="0A7EDA10" w:rsidR="02D35AF2" w:rsidRDefault="02D35AF2" w:rsidP="02D35AF2">
            <w:pPr>
              <w:spacing w:line="360" w:lineRule="auto"/>
              <w:rPr>
                <w:rFonts w:ascii="Menlo" w:eastAsia="Menlo" w:hAnsi="Menlo" w:cs="Menlo"/>
                <w:color w:val="000000" w:themeColor="text1"/>
                <w:sz w:val="16"/>
                <w:szCs w:val="16"/>
                <w:highlight w:val="yellow"/>
              </w:rPr>
            </w:pPr>
            <w:r w:rsidRPr="02D35AF2">
              <w:rPr>
                <w:rFonts w:ascii="Menlo" w:eastAsia="Menlo" w:hAnsi="Menlo" w:cs="Menlo"/>
                <w:color w:val="008000"/>
                <w:sz w:val="15"/>
                <w:szCs w:val="15"/>
                <w:highlight w:val="yellow"/>
              </w:rPr>
              <w:t>/* HiPay custom code – end */</w:t>
            </w:r>
            <w:r>
              <w:br/>
            </w:r>
          </w:p>
        </w:tc>
      </w:tr>
    </w:tbl>
    <w:p w14:paraId="24D81FB3" w14:textId="283B745D" w:rsidR="02D35AF2" w:rsidRDefault="02D35AF2" w:rsidP="02D35AF2"/>
    <w:p w14:paraId="35698C4E" w14:textId="2EA0C10D" w:rsidR="197CF4CC" w:rsidRDefault="4DB66978" w:rsidP="4DB66978">
      <w:pPr>
        <w:pStyle w:val="Paragraphedeliste"/>
        <w:numPr>
          <w:ilvl w:val="1"/>
          <w:numId w:val="6"/>
        </w:numPr>
      </w:pPr>
      <w:r w:rsidRPr="4DB66978">
        <w:t>app_storefront_core/cartridge/templates/default/account/checkout/billing/creditcardjson.isml</w:t>
      </w:r>
    </w:p>
    <w:tbl>
      <w:tblPr>
        <w:tblStyle w:val="Grilledutableau"/>
        <w:tblW w:w="0" w:type="auto"/>
        <w:tblLook w:val="06A0" w:firstRow="1" w:lastRow="0" w:firstColumn="1" w:lastColumn="0" w:noHBand="1" w:noVBand="1"/>
      </w:tblPr>
      <w:tblGrid>
        <w:gridCol w:w="9736"/>
      </w:tblGrid>
      <w:tr w:rsidR="4DB66978" w14:paraId="2F9DEB36" w14:textId="77777777" w:rsidTr="4DB66978">
        <w:tc>
          <w:tcPr>
            <w:tcW w:w="9746" w:type="dxa"/>
            <w:shd w:val="clear" w:color="auto" w:fill="FDE9D9" w:themeFill="accent6" w:themeFillTint="33"/>
          </w:tcPr>
          <w:p w14:paraId="14B499CF" w14:textId="30D300B1" w:rsidR="4DB66978" w:rsidRDefault="4DB66978" w:rsidP="4DB66978">
            <w:pPr>
              <w:spacing w:line="360" w:lineRule="auto"/>
              <w:rPr>
                <w:b/>
                <w:bCs/>
              </w:rPr>
            </w:pPr>
            <w:r w:rsidRPr="4DB66978">
              <w:rPr>
                <w:b/>
                <w:bCs/>
              </w:rPr>
              <w:t>Before (line 6-15)</w:t>
            </w:r>
          </w:p>
        </w:tc>
      </w:tr>
      <w:tr w:rsidR="4DB66978" w14:paraId="53D06934" w14:textId="77777777" w:rsidTr="4DB66978">
        <w:tc>
          <w:tcPr>
            <w:tcW w:w="9746" w:type="dxa"/>
          </w:tcPr>
          <w:p w14:paraId="2EB7990A" w14:textId="3CEB46B4" w:rsidR="4DB66978" w:rsidRDefault="4DB66978" w:rsidP="4DB66978">
            <w:pPr>
              <w:spacing w:line="360" w:lineRule="auto"/>
            </w:pPr>
            <w:r w:rsidRPr="4DB66978">
              <w:rPr>
                <w:rFonts w:ascii="Menlo" w:eastAsia="Menlo" w:hAnsi="Menlo" w:cs="Menlo"/>
                <w:color w:val="9B2393"/>
                <w:sz w:val="16"/>
                <w:szCs w:val="16"/>
              </w:rPr>
              <w:t>&lt;isscript&gt;</w:t>
            </w:r>
          </w:p>
          <w:p w14:paraId="35D9E609" w14:textId="04B48CAB" w:rsidR="4DB66978" w:rsidRDefault="4DB66978" w:rsidP="4DB66978">
            <w:pPr>
              <w:spacing w:line="360" w:lineRule="auto"/>
            </w:pPr>
            <w:r w:rsidRPr="4DB66978">
              <w:rPr>
                <w:rFonts w:ascii="Menlo" w:eastAsia="Menlo" w:hAnsi="Menlo" w:cs="Menlo"/>
                <w:color w:val="000000" w:themeColor="text1"/>
                <w:sz w:val="16"/>
                <w:szCs w:val="16"/>
              </w:rPr>
              <w:t xml:space="preserve">    var cc = {</w:t>
            </w:r>
          </w:p>
          <w:p w14:paraId="1C55C679" w14:textId="3D678AD8" w:rsidR="4DB66978" w:rsidRDefault="4DB66978" w:rsidP="4DB66978">
            <w:pPr>
              <w:spacing w:line="360" w:lineRule="auto"/>
            </w:pPr>
            <w:r w:rsidRPr="4DB66978">
              <w:rPr>
                <w:rFonts w:ascii="Menlo" w:eastAsia="Menlo" w:hAnsi="Menlo" w:cs="Menlo"/>
                <w:color w:val="000000" w:themeColor="text1"/>
                <w:sz w:val="16"/>
                <w:szCs w:val="16"/>
              </w:rPr>
              <w:lastRenderedPageBreak/>
              <w:t xml:space="preserve">        maskedNumber:pdict.SelectedCreditCard.maskedCreditCardNumber,</w:t>
            </w:r>
          </w:p>
          <w:p w14:paraId="7786CFDA" w14:textId="7288A513" w:rsidR="4DB66978" w:rsidRDefault="4DB66978" w:rsidP="4DB66978">
            <w:pPr>
              <w:spacing w:line="360" w:lineRule="auto"/>
            </w:pPr>
            <w:r w:rsidRPr="4DB66978">
              <w:rPr>
                <w:rFonts w:ascii="Menlo" w:eastAsia="Menlo" w:hAnsi="Menlo" w:cs="Menlo"/>
                <w:color w:val="000000" w:themeColor="text1"/>
                <w:sz w:val="16"/>
                <w:szCs w:val="16"/>
              </w:rPr>
              <w:t xml:space="preserve">        holder:pdict.SelectedCreditCard.creditCardHolder,</w:t>
            </w:r>
          </w:p>
          <w:p w14:paraId="30FE852E" w14:textId="288A75BA" w:rsidR="4DB66978" w:rsidRDefault="4DB66978" w:rsidP="4DB66978">
            <w:pPr>
              <w:spacing w:line="360" w:lineRule="auto"/>
            </w:pPr>
            <w:r w:rsidRPr="4DB66978">
              <w:rPr>
                <w:rFonts w:ascii="Menlo" w:eastAsia="Menlo" w:hAnsi="Menlo" w:cs="Menlo"/>
                <w:color w:val="000000" w:themeColor="text1"/>
                <w:sz w:val="16"/>
                <w:szCs w:val="16"/>
              </w:rPr>
              <w:t xml:space="preserve">        type:pdict.SelectedCreditCard.creditCardType,</w:t>
            </w:r>
          </w:p>
          <w:p w14:paraId="6BCB11A2" w14:textId="3EAC0152" w:rsidR="4DB66978" w:rsidRDefault="4DB66978" w:rsidP="4DB66978">
            <w:pPr>
              <w:spacing w:line="360" w:lineRule="auto"/>
            </w:pPr>
            <w:r w:rsidRPr="4DB66978">
              <w:rPr>
                <w:rFonts w:ascii="Menlo" w:eastAsia="Menlo" w:hAnsi="Menlo" w:cs="Menlo"/>
                <w:color w:val="000000" w:themeColor="text1"/>
                <w:sz w:val="16"/>
                <w:szCs w:val="16"/>
              </w:rPr>
              <w:t xml:space="preserve">        expirationMonth:pdict.SelectedCreditCard.creditCardExpirationMonth,</w:t>
            </w:r>
          </w:p>
          <w:p w14:paraId="069862AF" w14:textId="6F1C6C9F" w:rsidR="4DB66978" w:rsidRDefault="4DB66978" w:rsidP="4DB66978">
            <w:pPr>
              <w:spacing w:line="360" w:lineRule="auto"/>
            </w:pPr>
            <w:r w:rsidRPr="4DB66978">
              <w:rPr>
                <w:rFonts w:ascii="Menlo" w:eastAsia="Menlo" w:hAnsi="Menlo" w:cs="Menlo"/>
                <w:color w:val="000000" w:themeColor="text1"/>
                <w:sz w:val="16"/>
                <w:szCs w:val="16"/>
              </w:rPr>
              <w:t xml:space="preserve">        expirationYear:pdict.SelectedCreditCard.creditCardExpirationYear</w:t>
            </w:r>
          </w:p>
          <w:p w14:paraId="755AAEA4" w14:textId="4AFA023A" w:rsidR="4DB66978" w:rsidRDefault="4DB66978" w:rsidP="4DB66978">
            <w:pPr>
              <w:spacing w:line="360" w:lineRule="auto"/>
            </w:pPr>
            <w:r w:rsidRPr="4DB66978">
              <w:rPr>
                <w:rFonts w:ascii="Menlo" w:eastAsia="Menlo" w:hAnsi="Menlo" w:cs="Menlo"/>
                <w:color w:val="000000" w:themeColor="text1"/>
                <w:sz w:val="16"/>
                <w:szCs w:val="16"/>
              </w:rPr>
              <w:t xml:space="preserve">    }</w:t>
            </w:r>
          </w:p>
          <w:p w14:paraId="4CF69239" w14:textId="7CEC3BAC" w:rsidR="4DB66978" w:rsidRDefault="4DB66978" w:rsidP="4DB66978">
            <w:pPr>
              <w:spacing w:line="360" w:lineRule="auto"/>
            </w:pPr>
            <w:r w:rsidRPr="4DB66978">
              <w:rPr>
                <w:rFonts w:ascii="Menlo" w:eastAsia="Menlo" w:hAnsi="Menlo" w:cs="Menlo"/>
                <w:color w:val="000000" w:themeColor="text1"/>
                <w:sz w:val="16"/>
                <w:szCs w:val="16"/>
              </w:rPr>
              <w:t xml:space="preserve">    var json = JSON.stringify(cc);</w:t>
            </w:r>
          </w:p>
          <w:p w14:paraId="07F8A7EF" w14:textId="15D607D2" w:rsidR="4DB66978" w:rsidRDefault="4DB66978" w:rsidP="4DB66978">
            <w:pPr>
              <w:spacing w:line="360" w:lineRule="auto"/>
            </w:pPr>
            <w:r w:rsidRPr="4DB66978">
              <w:rPr>
                <w:rFonts w:ascii="Menlo" w:eastAsia="Menlo" w:hAnsi="Menlo" w:cs="Menlo"/>
                <w:color w:val="9B2393"/>
                <w:sz w:val="16"/>
                <w:szCs w:val="16"/>
              </w:rPr>
              <w:t>&lt;/isscript&gt;</w:t>
            </w:r>
          </w:p>
          <w:p w14:paraId="11045256" w14:textId="73A5A35E" w:rsidR="4DB66978" w:rsidRDefault="4DB66978" w:rsidP="4DB66978">
            <w:pPr>
              <w:spacing w:line="360" w:lineRule="auto"/>
              <w:rPr>
                <w:rFonts w:ascii="Menlo" w:eastAsia="Menlo" w:hAnsi="Menlo" w:cs="Menlo"/>
                <w:color w:val="000000" w:themeColor="text1"/>
                <w:sz w:val="15"/>
                <w:szCs w:val="15"/>
              </w:rPr>
            </w:pPr>
          </w:p>
        </w:tc>
      </w:tr>
      <w:tr w:rsidR="4DB66978" w14:paraId="53A63EA8" w14:textId="77777777" w:rsidTr="4DB66978">
        <w:tc>
          <w:tcPr>
            <w:tcW w:w="9746" w:type="dxa"/>
            <w:shd w:val="clear" w:color="auto" w:fill="EAF1DD" w:themeFill="accent3" w:themeFillTint="33"/>
          </w:tcPr>
          <w:p w14:paraId="2A821D82" w14:textId="561D25F1" w:rsidR="4DB66978" w:rsidRDefault="4DB66978" w:rsidP="4DB66978">
            <w:pPr>
              <w:spacing w:line="360" w:lineRule="auto"/>
              <w:rPr>
                <w:b/>
                <w:bCs/>
              </w:rPr>
            </w:pPr>
            <w:r w:rsidRPr="4DB66978">
              <w:rPr>
                <w:b/>
                <w:bCs/>
              </w:rPr>
              <w:lastRenderedPageBreak/>
              <w:t>After (add the code highlighted)</w:t>
            </w:r>
          </w:p>
        </w:tc>
      </w:tr>
      <w:tr w:rsidR="4DB66978" w14:paraId="1DB19A76" w14:textId="77777777" w:rsidTr="4DB66978">
        <w:tc>
          <w:tcPr>
            <w:tcW w:w="9746" w:type="dxa"/>
          </w:tcPr>
          <w:p w14:paraId="126EFE95" w14:textId="35D489F0"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p>
          <w:p w14:paraId="25D4B68A" w14:textId="239680C4"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dw.system.Site.getCurrent().getCustomPreferenceValue('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gt;</w:t>
            </w:r>
          </w:p>
          <w:p w14:paraId="79D05B18" w14:textId="407DA3E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gt;</w:t>
            </w:r>
          </w:p>
          <w:p w14:paraId="3F39EA3F" w14:textId="5F5595BF"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45F6F95C" w14:textId="25E36936"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cc = {</w:t>
            </w:r>
          </w:p>
          <w:p w14:paraId="3BF15B21" w14:textId="2BFB5310"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maskedNumber:pdict.SelectedCreditCard.maskedCreditCardNumber,</w:t>
            </w:r>
          </w:p>
          <w:p w14:paraId="1D6F864D" w14:textId="06AF4313"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holder:pdict.SelectedCreditCard.creditCardHolder,</w:t>
            </w:r>
          </w:p>
          <w:p w14:paraId="643B5594" w14:textId="67BE1C74"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type:pdict.SelectedCreditCard.creditCardType,</w:t>
            </w:r>
          </w:p>
          <w:p w14:paraId="39FEC796" w14:textId="0FF4851C"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expirationMonth:pdict.SelectedCreditCard.creditCardExpirationMonth,</w:t>
            </w:r>
          </w:p>
          <w:p w14:paraId="7632EDEE" w14:textId="58BE0FEF"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expirationYear:pdict.SelectedCreditCard.creditCardExpirationYear,</w:t>
            </w:r>
          </w:p>
          <w:p w14:paraId="65166634" w14:textId="17CC6F94"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uuid:pdict.SelectedCreditCard.UUID</w:t>
            </w:r>
          </w:p>
          <w:p w14:paraId="31EDB6A7" w14:textId="36F56A5E"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205610E4" w14:textId="5E7040FF"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json = JSON.stringify(cc);</w:t>
            </w:r>
          </w:p>
          <w:p w14:paraId="6EEF3BDD" w14:textId="66B46A75"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06B0F2C6" w14:textId="7E72C8AB"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lt;iselse/&gt;</w:t>
            </w:r>
          </w:p>
          <w:p w14:paraId="72C7440B" w14:textId="064AD2D5"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lt;isscript&gt;</w:t>
            </w:r>
          </w:p>
          <w:p w14:paraId="3878E575" w14:textId="54CA7165" w:rsidR="4DB66978" w:rsidRDefault="4DB66978" w:rsidP="4DB66978">
            <w:pPr>
              <w:spacing w:line="360" w:lineRule="auto"/>
            </w:pPr>
            <w:r w:rsidRPr="4DB66978">
              <w:rPr>
                <w:rFonts w:ascii="Menlo" w:eastAsia="Menlo" w:hAnsi="Menlo" w:cs="Menlo"/>
                <w:color w:val="000000" w:themeColor="text1"/>
                <w:sz w:val="16"/>
                <w:szCs w:val="16"/>
              </w:rPr>
              <w:t xml:space="preserve">        var cc = {</w:t>
            </w:r>
          </w:p>
          <w:p w14:paraId="6205A422" w14:textId="6AE0DD46" w:rsidR="4DB66978" w:rsidRDefault="4DB66978" w:rsidP="4DB66978">
            <w:pPr>
              <w:spacing w:line="360" w:lineRule="auto"/>
            </w:pPr>
            <w:r w:rsidRPr="4DB66978">
              <w:rPr>
                <w:rFonts w:ascii="Menlo" w:eastAsia="Menlo" w:hAnsi="Menlo" w:cs="Menlo"/>
                <w:color w:val="000000" w:themeColor="text1"/>
                <w:sz w:val="16"/>
                <w:szCs w:val="16"/>
              </w:rPr>
              <w:t xml:space="preserve">            maskedNumber:pdict.SelectedCreditCard.maskedCreditCardNumber,</w:t>
            </w:r>
          </w:p>
          <w:p w14:paraId="607D5161" w14:textId="08A90F1D" w:rsidR="4DB66978" w:rsidRDefault="4DB66978" w:rsidP="4DB66978">
            <w:pPr>
              <w:spacing w:line="360" w:lineRule="auto"/>
            </w:pPr>
            <w:r w:rsidRPr="4DB66978">
              <w:rPr>
                <w:rFonts w:ascii="Menlo" w:eastAsia="Menlo" w:hAnsi="Menlo" w:cs="Menlo"/>
                <w:color w:val="000000" w:themeColor="text1"/>
                <w:sz w:val="16"/>
                <w:szCs w:val="16"/>
              </w:rPr>
              <w:t xml:space="preserve">            holder:pdict.SelectedCreditCard.creditCardHolder,</w:t>
            </w:r>
          </w:p>
          <w:p w14:paraId="43748C61" w14:textId="489E4CDA" w:rsidR="4DB66978" w:rsidRDefault="4DB66978" w:rsidP="4DB66978">
            <w:pPr>
              <w:spacing w:line="360" w:lineRule="auto"/>
            </w:pPr>
            <w:r w:rsidRPr="4DB66978">
              <w:rPr>
                <w:rFonts w:ascii="Menlo" w:eastAsia="Menlo" w:hAnsi="Menlo" w:cs="Menlo"/>
                <w:color w:val="000000" w:themeColor="text1"/>
                <w:sz w:val="16"/>
                <w:szCs w:val="16"/>
              </w:rPr>
              <w:t xml:space="preserve">            type:pdict.SelectedCreditCard.creditCardType,</w:t>
            </w:r>
          </w:p>
          <w:p w14:paraId="2F010438" w14:textId="2E36C639" w:rsidR="4DB66978" w:rsidRDefault="4DB66978" w:rsidP="4DB66978">
            <w:pPr>
              <w:spacing w:line="360" w:lineRule="auto"/>
            </w:pPr>
            <w:r w:rsidRPr="4DB66978">
              <w:rPr>
                <w:rFonts w:ascii="Menlo" w:eastAsia="Menlo" w:hAnsi="Menlo" w:cs="Menlo"/>
                <w:color w:val="000000" w:themeColor="text1"/>
                <w:sz w:val="16"/>
                <w:szCs w:val="16"/>
              </w:rPr>
              <w:t xml:space="preserve">            expirationMonth:pdict.SelectedCreditCard.creditCardExpirationMonth,</w:t>
            </w:r>
          </w:p>
          <w:p w14:paraId="2D05B450" w14:textId="323CFE60" w:rsidR="4DB66978" w:rsidRDefault="4DB66978" w:rsidP="4DB66978">
            <w:pPr>
              <w:spacing w:line="360" w:lineRule="auto"/>
            </w:pPr>
            <w:r w:rsidRPr="4DB66978">
              <w:rPr>
                <w:rFonts w:ascii="Menlo" w:eastAsia="Menlo" w:hAnsi="Menlo" w:cs="Menlo"/>
                <w:color w:val="000000" w:themeColor="text1"/>
                <w:sz w:val="16"/>
                <w:szCs w:val="16"/>
              </w:rPr>
              <w:t xml:space="preserve">            expirationYear:pdict.SelectedCreditCard.creditCardExpirationYear</w:t>
            </w:r>
          </w:p>
          <w:p w14:paraId="6B3F6390" w14:textId="6385A777" w:rsidR="4DB66978" w:rsidRDefault="4DB66978" w:rsidP="4DB66978">
            <w:pPr>
              <w:spacing w:line="360" w:lineRule="auto"/>
            </w:pPr>
            <w:r w:rsidRPr="4DB66978">
              <w:rPr>
                <w:rFonts w:ascii="Menlo" w:eastAsia="Menlo" w:hAnsi="Menlo" w:cs="Menlo"/>
                <w:color w:val="000000" w:themeColor="text1"/>
                <w:sz w:val="16"/>
                <w:szCs w:val="16"/>
              </w:rPr>
              <w:t xml:space="preserve">        }</w:t>
            </w:r>
          </w:p>
          <w:p w14:paraId="1336A19C" w14:textId="52D782B5" w:rsidR="4DB66978" w:rsidRDefault="4DB66978" w:rsidP="4DB66978">
            <w:pPr>
              <w:spacing w:line="360" w:lineRule="auto"/>
            </w:pPr>
            <w:r w:rsidRPr="4DB66978">
              <w:rPr>
                <w:rFonts w:ascii="Menlo" w:eastAsia="Menlo" w:hAnsi="Menlo" w:cs="Menlo"/>
                <w:color w:val="000000" w:themeColor="text1"/>
                <w:sz w:val="16"/>
                <w:szCs w:val="16"/>
              </w:rPr>
              <w:t xml:space="preserve">        var json = JSON.stringify(cc);</w:t>
            </w:r>
          </w:p>
          <w:p w14:paraId="14C4E412" w14:textId="6C162713"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lt;/isscript&gt;</w:t>
            </w:r>
          </w:p>
          <w:p w14:paraId="526E1A8F" w14:textId="3B1469E4"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lt;/isif&gt;</w:t>
            </w:r>
          </w:p>
          <w:p w14:paraId="01FBA43B" w14:textId="3FEED3B3"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223D3DE7" w14:textId="3F442E05" w:rsidR="4DB66978" w:rsidRDefault="4DB66978" w:rsidP="4DB66978">
            <w:pPr>
              <w:spacing w:line="360" w:lineRule="auto"/>
              <w:rPr>
                <w:rFonts w:ascii="Menlo" w:eastAsia="Menlo" w:hAnsi="Menlo" w:cs="Menlo"/>
                <w:color w:val="000000" w:themeColor="text1"/>
                <w:sz w:val="16"/>
                <w:szCs w:val="16"/>
              </w:rPr>
            </w:pPr>
          </w:p>
        </w:tc>
      </w:tr>
    </w:tbl>
    <w:p w14:paraId="390CBB2B" w14:textId="56F7D1E5" w:rsidR="1BCCEED5" w:rsidRDefault="1BCCEED5" w:rsidP="4DB66978"/>
    <w:p w14:paraId="298A097F" w14:textId="7C636B94" w:rsidR="1BCCEED5" w:rsidRDefault="4DB66978" w:rsidP="4DB66978">
      <w:pPr>
        <w:pStyle w:val="Paragraphedeliste"/>
        <w:numPr>
          <w:ilvl w:val="1"/>
          <w:numId w:val="6"/>
        </w:numPr>
      </w:pPr>
      <w:r w:rsidRPr="4DB66978">
        <w:t>app_storefront_core/cartridge/templates/default/account/checkout/billing/paymentmethods.isml</w:t>
      </w:r>
    </w:p>
    <w:tbl>
      <w:tblPr>
        <w:tblStyle w:val="Grilledutableau"/>
        <w:tblW w:w="0" w:type="auto"/>
        <w:tblLook w:val="06A0" w:firstRow="1" w:lastRow="0" w:firstColumn="1" w:lastColumn="0" w:noHBand="1" w:noVBand="1"/>
      </w:tblPr>
      <w:tblGrid>
        <w:gridCol w:w="9736"/>
      </w:tblGrid>
      <w:tr w:rsidR="4DB66978" w14:paraId="53C0310C" w14:textId="77777777" w:rsidTr="2E332A54">
        <w:tc>
          <w:tcPr>
            <w:tcW w:w="9746" w:type="dxa"/>
            <w:shd w:val="clear" w:color="auto" w:fill="FDE9D9" w:themeFill="accent6" w:themeFillTint="33"/>
          </w:tcPr>
          <w:p w14:paraId="294FFD6C" w14:textId="108D07AB" w:rsidR="4DB66978" w:rsidRDefault="2E332A54" w:rsidP="4DB66978">
            <w:pPr>
              <w:spacing w:line="360" w:lineRule="auto"/>
              <w:rPr>
                <w:b/>
                <w:bCs/>
              </w:rPr>
            </w:pPr>
            <w:r w:rsidRPr="2E332A54">
              <w:rPr>
                <w:b/>
                <w:bCs/>
              </w:rPr>
              <w:t>Before (line 3-40)</w:t>
            </w:r>
          </w:p>
        </w:tc>
      </w:tr>
      <w:tr w:rsidR="4DB66978" w14:paraId="773A7CC1" w14:textId="77777777" w:rsidTr="2E332A54">
        <w:tc>
          <w:tcPr>
            <w:tcW w:w="9746" w:type="dxa"/>
          </w:tcPr>
          <w:p w14:paraId="71D32BE5" w14:textId="7C48FCE2" w:rsidR="4DB66978" w:rsidRDefault="4DB66978" w:rsidP="4DB66978">
            <w:pPr>
              <w:spacing w:line="360" w:lineRule="auto"/>
            </w:pPr>
            <w:r w:rsidRPr="4DB66978">
              <w:rPr>
                <w:rFonts w:ascii="Menlo" w:eastAsia="Menlo" w:hAnsi="Menlo" w:cs="Menlo"/>
                <w:color w:val="9B2393"/>
                <w:sz w:val="16"/>
                <w:szCs w:val="16"/>
              </w:rPr>
              <w:t xml:space="preserve">&lt;isinclude </w:t>
            </w:r>
            <w:r w:rsidRPr="4DB66978">
              <w:rPr>
                <w:rFonts w:ascii="Menlo" w:eastAsia="Menlo" w:hAnsi="Menlo" w:cs="Menlo"/>
                <w:color w:val="815F03"/>
                <w:sz w:val="16"/>
                <w:szCs w:val="16"/>
              </w:rPr>
              <w:t>template</w:t>
            </w:r>
            <w:r w:rsidRPr="4DB66978">
              <w:rPr>
                <w:rFonts w:ascii="Menlo" w:eastAsia="Menlo" w:hAnsi="Menlo" w:cs="Menlo"/>
                <w:color w:val="9B2393"/>
                <w:sz w:val="16"/>
                <w:szCs w:val="16"/>
              </w:rPr>
              <w:t>=</w:t>
            </w:r>
            <w:r w:rsidRPr="4DB66978">
              <w:rPr>
                <w:rFonts w:ascii="Menlo" w:eastAsia="Menlo" w:hAnsi="Menlo" w:cs="Menlo"/>
                <w:color w:val="C41A16"/>
                <w:sz w:val="16"/>
                <w:szCs w:val="16"/>
              </w:rPr>
              <w:t>"util/modules"</w:t>
            </w:r>
            <w:r w:rsidRPr="4DB66978">
              <w:rPr>
                <w:rFonts w:ascii="Menlo" w:eastAsia="Menlo" w:hAnsi="Menlo" w:cs="Menlo"/>
                <w:color w:val="9B2393"/>
                <w:sz w:val="16"/>
                <w:szCs w:val="16"/>
              </w:rPr>
              <w:t>/&gt;</w:t>
            </w:r>
          </w:p>
          <w:p w14:paraId="37E97401" w14:textId="6F7B6A63"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dict.OrderTotal &gt; 0}"</w:t>
            </w:r>
            <w:r w:rsidRPr="4DB66978">
              <w:rPr>
                <w:rFonts w:ascii="Menlo" w:eastAsia="Menlo" w:hAnsi="Menlo" w:cs="Menlo"/>
                <w:color w:val="9B2393"/>
                <w:sz w:val="16"/>
                <w:szCs w:val="16"/>
              </w:rPr>
              <w:t>&gt;</w:t>
            </w:r>
          </w:p>
          <w:p w14:paraId="0B1F922B" w14:textId="5079198F" w:rsidR="4DB66978" w:rsidRDefault="4DB66978" w:rsidP="4DB66978">
            <w:pPr>
              <w:spacing w:line="360" w:lineRule="auto"/>
            </w:pPr>
            <w:r w:rsidRPr="4DB66978">
              <w:rPr>
                <w:rFonts w:ascii="Menlo" w:eastAsia="Menlo" w:hAnsi="Menlo" w:cs="Menlo"/>
                <w:color w:val="9B2393"/>
                <w:sz w:val="16"/>
                <w:szCs w:val="16"/>
              </w:rPr>
              <w:t>&lt;fieldset&gt;</w:t>
            </w:r>
            <w:r>
              <w:br/>
            </w:r>
          </w:p>
          <w:p w14:paraId="7A0E3B93" w14:textId="248D7088" w:rsidR="4DB66978" w:rsidRDefault="4DB66978" w:rsidP="4DB66978">
            <w:pPr>
              <w:spacing w:line="360" w:lineRule="auto"/>
            </w:pPr>
            <w:r w:rsidRPr="4DB66978">
              <w:rPr>
                <w:rFonts w:ascii="Menlo" w:eastAsia="Menlo" w:hAnsi="Menlo" w:cs="Menlo"/>
                <w:color w:val="9B2393"/>
                <w:sz w:val="16"/>
                <w:szCs w:val="16"/>
              </w:rPr>
              <w:lastRenderedPageBreak/>
              <w:t>&lt;legend&gt;</w:t>
            </w:r>
          </w:p>
          <w:p w14:paraId="0B30DF96" w14:textId="47C402BD" w:rsidR="4DB66978" w:rsidRDefault="4DB66978" w:rsidP="4DB66978">
            <w:pPr>
              <w:spacing w:line="360" w:lineRule="auto"/>
            </w:pPr>
            <w:r w:rsidRPr="4DB66978">
              <w:rPr>
                <w:rFonts w:ascii="Menlo" w:eastAsia="Menlo" w:hAnsi="Menlo" w:cs="Menlo"/>
                <w:color w:val="000000" w:themeColor="text1"/>
                <w:sz w:val="16"/>
                <w:szCs w:val="16"/>
              </w:rPr>
              <w:t>${Resource.msg('billing.paymentheader','checkout',null)}</w:t>
            </w:r>
          </w:p>
          <w:p w14:paraId="057F4761" w14:textId="0B54B886"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dialog-required"</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 xml:space="preserve">&lt;span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required-indicator"</w:t>
            </w:r>
            <w:r w:rsidRPr="4DB66978">
              <w:rPr>
                <w:rFonts w:ascii="Menlo" w:eastAsia="Menlo" w:hAnsi="Menlo" w:cs="Menlo"/>
                <w:color w:val="9B2393"/>
                <w:sz w:val="16"/>
                <w:szCs w:val="16"/>
              </w:rPr>
              <w:t>&gt;</w:t>
            </w:r>
            <w:r w:rsidRPr="4DB66978">
              <w:rPr>
                <w:rFonts w:ascii="Menlo" w:eastAsia="Menlo" w:hAnsi="Menlo" w:cs="Menlo"/>
                <w:color w:val="1C00CF"/>
                <w:sz w:val="16"/>
                <w:szCs w:val="16"/>
              </w:rPr>
              <w:t>&amp;#8226;</w:t>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lt;em&gt;</w:t>
            </w:r>
            <w:r w:rsidRPr="4DB66978">
              <w:rPr>
                <w:rFonts w:ascii="Menlo" w:eastAsia="Menlo" w:hAnsi="Menlo" w:cs="Menlo"/>
                <w:color w:val="000000" w:themeColor="text1"/>
                <w:sz w:val="16"/>
                <w:szCs w:val="16"/>
              </w:rPr>
              <w:t>${Resource.msg('global.requiredfield','locale',null)}</w:t>
            </w:r>
            <w:r w:rsidRPr="4DB66978">
              <w:rPr>
                <w:rFonts w:ascii="Menlo" w:eastAsia="Menlo" w:hAnsi="Menlo" w:cs="Menlo"/>
                <w:color w:val="9B2393"/>
                <w:sz w:val="16"/>
                <w:szCs w:val="16"/>
              </w:rPr>
              <w:t>&lt;/em&gt;&lt;/span&gt;&lt;/div&gt;</w:t>
            </w:r>
          </w:p>
          <w:p w14:paraId="110278F4" w14:textId="5B20F623" w:rsidR="4DB66978" w:rsidRDefault="4DB66978" w:rsidP="4DB66978">
            <w:pPr>
              <w:spacing w:line="360" w:lineRule="auto"/>
            </w:pPr>
            <w:r w:rsidRPr="4DB66978">
              <w:rPr>
                <w:rFonts w:ascii="Menlo" w:eastAsia="Menlo" w:hAnsi="Menlo" w:cs="Menlo"/>
                <w:color w:val="9B2393"/>
                <w:sz w:val="16"/>
                <w:szCs w:val="16"/>
              </w:rPr>
              <w:t>&lt;/legend&gt;</w:t>
            </w:r>
            <w:r>
              <w:br/>
            </w:r>
          </w:p>
          <w:p w14:paraId="65213F2E" w14:textId="3F84691D"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options form-indent"</w:t>
            </w:r>
            <w:r w:rsidRPr="4DB66978">
              <w:rPr>
                <w:rFonts w:ascii="Menlo" w:eastAsia="Menlo" w:hAnsi="Menlo" w:cs="Menlo"/>
                <w:color w:val="9B2393"/>
                <w:sz w:val="16"/>
                <w:szCs w:val="16"/>
              </w:rPr>
              <w:t>&gt;</w:t>
            </w:r>
          </w:p>
          <w:p w14:paraId="25F3560D" w14:textId="20FA2A98" w:rsidR="4DB66978" w:rsidRDefault="4DB66978" w:rsidP="4DB66978">
            <w:pPr>
              <w:spacing w:line="360" w:lineRule="auto"/>
            </w:pPr>
            <w:r w:rsidRPr="4DB66978">
              <w:rPr>
                <w:rFonts w:ascii="Menlo" w:eastAsia="Menlo" w:hAnsi="Menlo" w:cs="Menlo"/>
                <w:color w:val="9B2393"/>
                <w:sz w:val="16"/>
                <w:szCs w:val="16"/>
              </w:rPr>
              <w:t xml:space="preserve">&lt;isloop </w:t>
            </w:r>
            <w:r w:rsidRPr="4DB66978">
              <w:rPr>
                <w:rFonts w:ascii="Menlo" w:eastAsia="Menlo" w:hAnsi="Menlo" w:cs="Menlo"/>
                <w:color w:val="815F03"/>
                <w:sz w:val="16"/>
                <w:szCs w:val="16"/>
              </w:rPr>
              <w:t>items</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options}"</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r</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w:t>
            </w:r>
            <w:r w:rsidRPr="4DB66978">
              <w:rPr>
                <w:rFonts w:ascii="Menlo" w:eastAsia="Menlo" w:hAnsi="Menlo" w:cs="Menlo"/>
                <w:color w:val="9B2393"/>
                <w:sz w:val="16"/>
                <w:szCs w:val="16"/>
              </w:rPr>
              <w:t>&gt;</w:t>
            </w:r>
            <w:r>
              <w:br/>
            </w:r>
          </w:p>
          <w:p w14:paraId="58DF5F0B" w14:textId="66C25661" w:rsidR="4DB66978" w:rsidRDefault="4DB66978" w:rsidP="4DB66978">
            <w:pPr>
              <w:spacing w:line="360" w:lineRule="auto"/>
            </w:pPr>
            <w:r w:rsidRPr="4DB66978">
              <w:rPr>
                <w:rFonts w:ascii="Menlo" w:eastAsia="Menlo" w:hAnsi="Menlo" w:cs="Menlo"/>
                <w:color w:val="9B2393"/>
                <w:sz w:val="16"/>
                <w:szCs w:val="16"/>
              </w:rPr>
              <w:t>&lt;iscomment&gt;</w:t>
            </w:r>
            <w:r w:rsidRPr="4DB66978">
              <w:rPr>
                <w:rFonts w:ascii="Menlo" w:eastAsia="Menlo" w:hAnsi="Menlo" w:cs="Menlo"/>
                <w:color w:val="000000" w:themeColor="text1"/>
                <w:sz w:val="16"/>
                <w:szCs w:val="16"/>
              </w:rPr>
              <w:t>Ignore GIFT_CERTIFICATE method, GCs are handled separately before other payment methods.</w:t>
            </w:r>
            <w:r w:rsidRPr="4DB66978">
              <w:rPr>
                <w:rFonts w:ascii="Menlo" w:eastAsia="Menlo" w:hAnsi="Menlo" w:cs="Menlo"/>
                <w:color w:val="9B2393"/>
                <w:sz w:val="16"/>
                <w:szCs w:val="16"/>
              </w:rPr>
              <w:t>&lt;/iscomment&gt;</w:t>
            </w:r>
          </w:p>
          <w:p w14:paraId="3E1023A1" w14:textId="57543F40"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equals(dw.order.PaymentInstrument.METHOD_GIFT_CERTIFICATE)}"</w:t>
            </w:r>
            <w:r w:rsidRPr="4DB66978">
              <w:rPr>
                <w:rFonts w:ascii="Menlo" w:eastAsia="Menlo" w:hAnsi="Menlo" w:cs="Menlo"/>
                <w:color w:val="9B2393"/>
                <w:sz w:val="16"/>
                <w:szCs w:val="16"/>
              </w:rPr>
              <w:t>&gt;&lt;iscontinue/&gt;&lt;/isif&gt;</w:t>
            </w:r>
            <w:r>
              <w:br/>
            </w:r>
          </w:p>
          <w:p w14:paraId="10CBD8D4" w14:textId="47D07518"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orm-row label-inline"</w:t>
            </w:r>
            <w:r w:rsidRPr="4DB66978">
              <w:rPr>
                <w:rFonts w:ascii="Menlo" w:eastAsia="Menlo" w:hAnsi="Menlo" w:cs="Menlo"/>
                <w:color w:val="9B2393"/>
                <w:sz w:val="16"/>
                <w:szCs w:val="16"/>
              </w:rPr>
              <w:t>&gt;</w:t>
            </w:r>
          </w:p>
          <w:p w14:paraId="64903E02" w14:textId="7F2B65A9" w:rsidR="4DB66978" w:rsidRDefault="4DB66978" w:rsidP="4DB66978">
            <w:pPr>
              <w:spacing w:line="360" w:lineRule="auto"/>
            </w:pPr>
            <w:r w:rsidRPr="4DB66978">
              <w:rPr>
                <w:rFonts w:ascii="Menlo" w:eastAsia="Menlo" w:hAnsi="Menlo" w:cs="Menlo"/>
                <w:color w:val="9B2393"/>
                <w:sz w:val="16"/>
                <w:szCs w:val="16"/>
              </w:rPr>
              <w:t xml:space="preserve">&lt;isset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radioI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scope</w:t>
            </w:r>
            <w:r w:rsidRPr="4DB66978">
              <w:rPr>
                <w:rFonts w:ascii="Menlo" w:eastAsia="Menlo" w:hAnsi="Menlo" w:cs="Menlo"/>
                <w:color w:val="9B2393"/>
                <w:sz w:val="16"/>
                <w:szCs w:val="16"/>
              </w:rPr>
              <w:t>=</w:t>
            </w:r>
            <w:r w:rsidRPr="4DB66978">
              <w:rPr>
                <w:rFonts w:ascii="Menlo" w:eastAsia="Menlo" w:hAnsi="Menlo" w:cs="Menlo"/>
                <w:color w:val="C41A16"/>
                <w:sz w:val="16"/>
                <w:szCs w:val="16"/>
              </w:rPr>
              <w:t>"page"</w:t>
            </w:r>
            <w:r w:rsidRPr="4DB66978">
              <w:rPr>
                <w:rFonts w:ascii="Menlo" w:eastAsia="Menlo" w:hAnsi="Menlo" w:cs="Menlo"/>
                <w:color w:val="9B2393"/>
                <w:sz w:val="16"/>
                <w:szCs w:val="16"/>
              </w:rPr>
              <w:t>/&gt;</w:t>
            </w:r>
          </w:p>
          <w:p w14:paraId="75BB1508" w14:textId="361248C4"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ield-wrapper"</w:t>
            </w:r>
            <w:r w:rsidRPr="4DB66978">
              <w:rPr>
                <w:rFonts w:ascii="Menlo" w:eastAsia="Menlo" w:hAnsi="Menlo" w:cs="Menlo"/>
                <w:color w:val="9B2393"/>
                <w:sz w:val="16"/>
                <w:szCs w:val="16"/>
              </w:rPr>
              <w:t>&gt;</w:t>
            </w:r>
          </w:p>
          <w:p w14:paraId="6A9DC208" w14:textId="4B8A6753" w:rsidR="4DB66978" w:rsidRDefault="4DB66978" w:rsidP="4DB66978">
            <w:pPr>
              <w:spacing w:line="360" w:lineRule="auto"/>
            </w:pPr>
            <w:r w:rsidRPr="4DB66978">
              <w:rPr>
                <w:rFonts w:ascii="Menlo" w:eastAsia="Menlo" w:hAnsi="Menlo" w:cs="Menlo"/>
                <w:color w:val="9B2393"/>
                <w:sz w:val="16"/>
                <w:szCs w:val="16"/>
              </w:rPr>
              <w:t xml:space="preserve">&lt;input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is-${radioI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radi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input-radi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htmlValue}"</w:t>
            </w:r>
            <w:r w:rsidRPr="4DB66978">
              <w:rPr>
                <w:rFonts w:ascii="Menlo" w:eastAsia="Menlo" w:hAnsi="Menlo" w:cs="Menlo"/>
                <w:color w:val="9B2393"/>
                <w:sz w:val="16"/>
                <w:szCs w:val="16"/>
              </w:rPr>
              <w:t xml:space="preserve"> &lt;</w:t>
            </w:r>
            <w:r w:rsidRPr="4DB66978">
              <w:rPr>
                <w:rFonts w:ascii="Menlo" w:eastAsia="Menlo" w:hAnsi="Menlo" w:cs="Menlo"/>
                <w:color w:val="815F03"/>
                <w:sz w:val="16"/>
                <w:szCs w:val="16"/>
              </w:rPr>
              <w:t>isif</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 == pdict.CurrentForms.billing.paymentMethods.selectedPaymentMethodID.htmlValue}"</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checked="checked"</w:t>
            </w:r>
            <w:r w:rsidRPr="4DB66978">
              <w:rPr>
                <w:rFonts w:ascii="Menlo" w:eastAsia="Menlo" w:hAnsi="Menlo" w:cs="Menlo"/>
                <w:color w:val="9B2393"/>
                <w:sz w:val="16"/>
                <w:szCs w:val="16"/>
              </w:rPr>
              <w:t>&lt;/isif&gt;</w:t>
            </w:r>
            <w:r w:rsidRPr="4DB66978">
              <w:rPr>
                <w:rFonts w:ascii="Menlo" w:eastAsia="Menlo" w:hAnsi="Menlo" w:cs="Menlo"/>
                <w:color w:val="000000" w:themeColor="text1"/>
                <w:sz w:val="16"/>
                <w:szCs w:val="16"/>
              </w:rPr>
              <w:t xml:space="preserve"> /&gt;</w:t>
            </w:r>
          </w:p>
          <w:p w14:paraId="57A3573F" w14:textId="4704D8A0" w:rsidR="4DB66978" w:rsidRDefault="4DB66978" w:rsidP="4DB66978">
            <w:pPr>
              <w:spacing w:line="360" w:lineRule="auto"/>
            </w:pPr>
            <w:r w:rsidRPr="4DB66978">
              <w:rPr>
                <w:rFonts w:ascii="Menlo" w:eastAsia="Menlo" w:hAnsi="Menlo" w:cs="Menlo"/>
                <w:color w:val="9B2393"/>
                <w:sz w:val="16"/>
                <w:szCs w:val="16"/>
              </w:rPr>
              <w:t>&lt;/div&gt;</w:t>
            </w:r>
          </w:p>
          <w:p w14:paraId="6D14E726" w14:textId="54FC932A" w:rsidR="4DB66978" w:rsidRDefault="4DB66978" w:rsidP="4DB66978">
            <w:pPr>
              <w:spacing w:line="360" w:lineRule="auto"/>
            </w:pPr>
            <w:r w:rsidRPr="4DB66978">
              <w:rPr>
                <w:rFonts w:ascii="Menlo" w:eastAsia="Menlo" w:hAnsi="Menlo" w:cs="Menlo"/>
                <w:color w:val="9B2393"/>
                <w:sz w:val="16"/>
                <w:szCs w:val="16"/>
              </w:rPr>
              <w:t xml:space="preserve">&lt;label </w:t>
            </w:r>
            <w:r w:rsidRPr="4DB66978">
              <w:rPr>
                <w:rFonts w:ascii="Menlo" w:eastAsia="Menlo" w:hAnsi="Menlo" w:cs="Menlo"/>
                <w:color w:val="815F03"/>
                <w:sz w:val="16"/>
                <w:szCs w:val="16"/>
              </w:rPr>
              <w:t>for</w:t>
            </w:r>
            <w:r w:rsidRPr="4DB66978">
              <w:rPr>
                <w:rFonts w:ascii="Menlo" w:eastAsia="Menlo" w:hAnsi="Menlo" w:cs="Menlo"/>
                <w:color w:val="9B2393"/>
                <w:sz w:val="16"/>
                <w:szCs w:val="16"/>
              </w:rPr>
              <w:t>=</w:t>
            </w:r>
            <w:r w:rsidRPr="4DB66978">
              <w:rPr>
                <w:rFonts w:ascii="Menlo" w:eastAsia="Menlo" w:hAnsi="Menlo" w:cs="Menlo"/>
                <w:color w:val="C41A16"/>
                <w:sz w:val="16"/>
                <w:szCs w:val="16"/>
              </w:rPr>
              <w:t>"is-${radioID}"</w:t>
            </w:r>
            <w:r w:rsidRPr="4DB66978">
              <w:rPr>
                <w:rFonts w:ascii="Menlo" w:eastAsia="Menlo" w:hAnsi="Menlo" w:cs="Menlo"/>
                <w:color w:val="9B2393"/>
                <w:sz w:val="16"/>
                <w:szCs w:val="16"/>
              </w:rPr>
              <w:t xml:space="preserve">&gt;&lt;isprint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Resource.msg(paymentMethodType.label,'forms',null)}"</w:t>
            </w:r>
            <w:r w:rsidRPr="4DB66978">
              <w:rPr>
                <w:rFonts w:ascii="Menlo" w:eastAsia="Menlo" w:hAnsi="Menlo" w:cs="Menlo"/>
                <w:color w:val="9B2393"/>
                <w:sz w:val="16"/>
                <w:szCs w:val="16"/>
              </w:rPr>
              <w:t>/&gt;&lt;/label&gt;</w:t>
            </w:r>
          </w:p>
          <w:p w14:paraId="344B58D2" w14:textId="76C6FA28" w:rsidR="4DB66978" w:rsidRDefault="4DB66978" w:rsidP="4DB66978">
            <w:pPr>
              <w:spacing w:line="360" w:lineRule="auto"/>
            </w:pPr>
            <w:r w:rsidRPr="4DB66978">
              <w:rPr>
                <w:rFonts w:ascii="Menlo" w:eastAsia="Menlo" w:hAnsi="Menlo" w:cs="Menlo"/>
                <w:color w:val="9B2393"/>
                <w:sz w:val="16"/>
                <w:szCs w:val="16"/>
              </w:rPr>
              <w:t>&lt;/div&gt;</w:t>
            </w:r>
            <w:r>
              <w:br/>
            </w:r>
          </w:p>
          <w:p w14:paraId="2E61E330" w14:textId="6B94F666" w:rsidR="4DB66978" w:rsidRDefault="4DB66978" w:rsidP="4DB66978">
            <w:pPr>
              <w:spacing w:line="360" w:lineRule="auto"/>
            </w:pPr>
            <w:r w:rsidRPr="4DB66978">
              <w:rPr>
                <w:rFonts w:ascii="Menlo" w:eastAsia="Menlo" w:hAnsi="Menlo" w:cs="Menlo"/>
                <w:color w:val="9B2393"/>
                <w:sz w:val="16"/>
                <w:szCs w:val="16"/>
              </w:rPr>
              <w:t>&lt;/isloop&gt;</w:t>
            </w:r>
          </w:p>
          <w:p w14:paraId="09A6F2B8" w14:textId="5EE0A598" w:rsidR="4DB66978" w:rsidRDefault="4DB66978" w:rsidP="4DB66978">
            <w:pPr>
              <w:spacing w:line="360" w:lineRule="auto"/>
            </w:pPr>
            <w:r w:rsidRPr="4DB66978">
              <w:rPr>
                <w:rFonts w:ascii="Menlo" w:eastAsia="Menlo" w:hAnsi="Menlo" w:cs="Menlo"/>
                <w:color w:val="9B2393"/>
                <w:sz w:val="16"/>
                <w:szCs w:val="16"/>
              </w:rPr>
              <w:t>&lt;/div&gt;</w:t>
            </w:r>
            <w:r>
              <w:br/>
            </w:r>
          </w:p>
          <w:p w14:paraId="54BA17D7" w14:textId="4A63DB69"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orm-row form-row-button"</w:t>
            </w:r>
            <w:r w:rsidRPr="4DB66978">
              <w:rPr>
                <w:rFonts w:ascii="Menlo" w:eastAsia="Menlo" w:hAnsi="Menlo" w:cs="Menlo"/>
                <w:color w:val="9B2393"/>
                <w:sz w:val="16"/>
                <w:szCs w:val="16"/>
              </w:rPr>
              <w:t>&gt;</w:t>
            </w:r>
          </w:p>
          <w:p w14:paraId="1029F692" w14:textId="514B973F" w:rsidR="4DB66978" w:rsidRDefault="4DB66978" w:rsidP="4DB66978">
            <w:pPr>
              <w:spacing w:line="360" w:lineRule="auto"/>
            </w:pPr>
            <w:r w:rsidRPr="4DB66978">
              <w:rPr>
                <w:rFonts w:ascii="Menlo" w:eastAsia="Menlo" w:hAnsi="Menlo" w:cs="Menlo"/>
                <w:color w:val="9B2393"/>
                <w:sz w:val="16"/>
                <w:szCs w:val="16"/>
              </w:rPr>
              <w:t xml:space="preserve">&lt;button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payment-select-g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Select.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submi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G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simple-submit"</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Select</w:t>
            </w:r>
            <w:r w:rsidRPr="4DB66978">
              <w:rPr>
                <w:rFonts w:ascii="Menlo" w:eastAsia="Menlo" w:hAnsi="Menlo" w:cs="Menlo"/>
                <w:color w:val="9B2393"/>
                <w:sz w:val="16"/>
                <w:szCs w:val="16"/>
              </w:rPr>
              <w:t>&lt;/button&gt;</w:t>
            </w:r>
          </w:p>
          <w:p w14:paraId="4735FE9E" w14:textId="2A1CA115" w:rsidR="4DB66978" w:rsidRDefault="4DB66978" w:rsidP="4DB66978">
            <w:pPr>
              <w:spacing w:line="360" w:lineRule="auto"/>
            </w:pPr>
            <w:r w:rsidRPr="4DB66978">
              <w:rPr>
                <w:rFonts w:ascii="Menlo" w:eastAsia="Menlo" w:hAnsi="Menlo" w:cs="Menlo"/>
                <w:color w:val="9B2393"/>
                <w:sz w:val="16"/>
                <w:szCs w:val="16"/>
              </w:rPr>
              <w:t>&lt;/div&gt;</w:t>
            </w:r>
            <w:r>
              <w:br/>
            </w:r>
          </w:p>
          <w:p w14:paraId="64294D7F" w14:textId="693F78BA"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empty(pdict.MissingPaymentProcessor)}"</w:t>
            </w:r>
            <w:r w:rsidRPr="4DB66978">
              <w:rPr>
                <w:rFonts w:ascii="Menlo" w:eastAsia="Menlo" w:hAnsi="Menlo" w:cs="Menlo"/>
                <w:color w:val="9B2393"/>
                <w:sz w:val="16"/>
                <w:szCs w:val="16"/>
              </w:rPr>
              <w:t>&gt;</w:t>
            </w:r>
          </w:p>
          <w:p w14:paraId="2CF46BF4" w14:textId="45918838"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billing-error"</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Resource.msg('billing.missingprocessorerror','checkout',null)}</w:t>
            </w:r>
            <w:r w:rsidRPr="4DB66978">
              <w:rPr>
                <w:rFonts w:ascii="Menlo" w:eastAsia="Menlo" w:hAnsi="Menlo" w:cs="Menlo"/>
                <w:color w:val="9B2393"/>
                <w:sz w:val="16"/>
                <w:szCs w:val="16"/>
              </w:rPr>
              <w:t>&lt;/div&gt;</w:t>
            </w:r>
          </w:p>
          <w:p w14:paraId="5BCE7128" w14:textId="4478C1BC" w:rsidR="4DB66978" w:rsidRDefault="4DB66978" w:rsidP="4DB66978">
            <w:pPr>
              <w:spacing w:line="360" w:lineRule="auto"/>
            </w:pPr>
            <w:r w:rsidRPr="4DB66978">
              <w:rPr>
                <w:rFonts w:ascii="Menlo" w:eastAsia="Menlo" w:hAnsi="Menlo" w:cs="Menlo"/>
                <w:color w:val="9B2393"/>
                <w:sz w:val="16"/>
                <w:szCs w:val="16"/>
              </w:rPr>
              <w:t>&lt;/isif&gt;</w:t>
            </w:r>
            <w:r>
              <w:br/>
            </w:r>
          </w:p>
          <w:p w14:paraId="6C789B7E" w14:textId="53B4A61D" w:rsidR="4DB66978" w:rsidRDefault="4DB66978" w:rsidP="4DB66978">
            <w:pPr>
              <w:spacing w:line="360" w:lineRule="auto"/>
            </w:pPr>
            <w:r w:rsidRPr="4DB66978">
              <w:rPr>
                <w:rFonts w:ascii="Menlo" w:eastAsia="Menlo" w:hAnsi="Menlo" w:cs="Menlo"/>
                <w:color w:val="9B2393"/>
                <w:sz w:val="16"/>
                <w:szCs w:val="16"/>
              </w:rPr>
              <w:t>&lt;iscomment&gt;</w:t>
            </w:r>
          </w:p>
          <w:p w14:paraId="369E07BF" w14:textId="15386AB0" w:rsidR="4DB66978" w:rsidRDefault="4DB66978" w:rsidP="4DB66978">
            <w:pPr>
              <w:spacing w:line="360" w:lineRule="auto"/>
            </w:pPr>
            <w:r w:rsidRPr="4DB66978">
              <w:rPr>
                <w:rFonts w:ascii="Menlo" w:eastAsia="Menlo" w:hAnsi="Menlo" w:cs="Menlo"/>
                <w:color w:val="000000" w:themeColor="text1"/>
                <w:sz w:val="16"/>
                <w:szCs w:val="16"/>
              </w:rPr>
              <w:t>Credit card block</w:t>
            </w:r>
          </w:p>
          <w:p w14:paraId="3087F12D" w14:textId="0C6A41C9" w:rsidR="4DB66978" w:rsidRDefault="4DB66978" w:rsidP="4DB66978">
            <w:pPr>
              <w:spacing w:line="360" w:lineRule="auto"/>
            </w:pPr>
            <w:r w:rsidRPr="4DB66978">
              <w:rPr>
                <w:rFonts w:ascii="Menlo" w:eastAsia="Menlo" w:hAnsi="Menlo" w:cs="Menlo"/>
                <w:color w:val="000000" w:themeColor="text1"/>
                <w:sz w:val="16"/>
                <w:szCs w:val="16"/>
              </w:rPr>
              <w:t>--------------------------------------------------------------</w:t>
            </w:r>
          </w:p>
          <w:p w14:paraId="0F1BA4C3" w14:textId="22410947" w:rsidR="4DB66978" w:rsidRDefault="4DB66978" w:rsidP="4DB66978">
            <w:pPr>
              <w:spacing w:line="360" w:lineRule="auto"/>
            </w:pPr>
            <w:r w:rsidRPr="4DB66978">
              <w:rPr>
                <w:rFonts w:ascii="Menlo" w:eastAsia="Menlo" w:hAnsi="Menlo" w:cs="Menlo"/>
                <w:color w:val="9B2393"/>
                <w:sz w:val="16"/>
                <w:szCs w:val="16"/>
              </w:rPr>
              <w:t>&lt;/iscomment&gt;</w:t>
            </w:r>
          </w:p>
          <w:p w14:paraId="29F25415" w14:textId="5F1780AF" w:rsidR="4DB66978" w:rsidRDefault="4DB66978" w:rsidP="4DB66978">
            <w:pPr>
              <w:spacing w:line="360" w:lineRule="auto"/>
              <w:rPr>
                <w:rFonts w:ascii="Menlo" w:eastAsia="Menlo" w:hAnsi="Menlo" w:cs="Menlo"/>
                <w:color w:val="9B2393"/>
                <w:sz w:val="16"/>
                <w:szCs w:val="16"/>
              </w:rPr>
            </w:pPr>
          </w:p>
          <w:p w14:paraId="47BF7443" w14:textId="73A5A35E" w:rsidR="4DB66978" w:rsidRDefault="4DB66978" w:rsidP="4DB66978">
            <w:pPr>
              <w:spacing w:line="360" w:lineRule="auto"/>
              <w:rPr>
                <w:rFonts w:ascii="Menlo" w:eastAsia="Menlo" w:hAnsi="Menlo" w:cs="Menlo"/>
                <w:color w:val="000000" w:themeColor="text1"/>
                <w:sz w:val="15"/>
                <w:szCs w:val="15"/>
              </w:rPr>
            </w:pPr>
          </w:p>
        </w:tc>
      </w:tr>
      <w:tr w:rsidR="4DB66978" w14:paraId="1934C8A7" w14:textId="77777777" w:rsidTr="2E332A54">
        <w:tc>
          <w:tcPr>
            <w:tcW w:w="9746" w:type="dxa"/>
            <w:shd w:val="clear" w:color="auto" w:fill="EAF1DD" w:themeFill="accent3" w:themeFillTint="33"/>
          </w:tcPr>
          <w:p w14:paraId="05708C1B" w14:textId="561D25F1" w:rsidR="4DB66978" w:rsidRDefault="4DB66978" w:rsidP="4DB66978">
            <w:pPr>
              <w:spacing w:line="360" w:lineRule="auto"/>
              <w:rPr>
                <w:b/>
                <w:bCs/>
              </w:rPr>
            </w:pPr>
            <w:r w:rsidRPr="4DB66978">
              <w:rPr>
                <w:b/>
                <w:bCs/>
              </w:rPr>
              <w:lastRenderedPageBreak/>
              <w:t>After (add the code highlighted)</w:t>
            </w:r>
          </w:p>
        </w:tc>
      </w:tr>
      <w:tr w:rsidR="4DB66978" w14:paraId="313E1F13" w14:textId="77777777" w:rsidTr="2E332A54">
        <w:tc>
          <w:tcPr>
            <w:tcW w:w="9746" w:type="dxa"/>
          </w:tcPr>
          <w:p w14:paraId="33AAAB36" w14:textId="6E60054D" w:rsidR="4DB66978" w:rsidRDefault="4DB66978" w:rsidP="4DB66978">
            <w:pPr>
              <w:spacing w:line="360" w:lineRule="auto"/>
            </w:pPr>
            <w:r w:rsidRPr="4DB66978">
              <w:rPr>
                <w:rFonts w:ascii="Menlo" w:eastAsia="Menlo" w:hAnsi="Menlo" w:cs="Menlo"/>
                <w:color w:val="9B2393"/>
                <w:sz w:val="16"/>
                <w:szCs w:val="16"/>
              </w:rPr>
              <w:t xml:space="preserve">&lt;isinclude </w:t>
            </w:r>
            <w:r w:rsidRPr="4DB66978">
              <w:rPr>
                <w:rFonts w:ascii="Menlo" w:eastAsia="Menlo" w:hAnsi="Menlo" w:cs="Menlo"/>
                <w:color w:val="815F03"/>
                <w:sz w:val="16"/>
                <w:szCs w:val="16"/>
              </w:rPr>
              <w:t>template</w:t>
            </w:r>
            <w:r w:rsidRPr="4DB66978">
              <w:rPr>
                <w:rFonts w:ascii="Menlo" w:eastAsia="Menlo" w:hAnsi="Menlo" w:cs="Menlo"/>
                <w:color w:val="9B2393"/>
                <w:sz w:val="16"/>
                <w:szCs w:val="16"/>
              </w:rPr>
              <w:t>=</w:t>
            </w:r>
            <w:r w:rsidRPr="4DB66978">
              <w:rPr>
                <w:rFonts w:ascii="Menlo" w:eastAsia="Menlo" w:hAnsi="Menlo" w:cs="Menlo"/>
                <w:color w:val="C41A16"/>
                <w:sz w:val="16"/>
                <w:szCs w:val="16"/>
              </w:rPr>
              <w:t>"util/modules"</w:t>
            </w:r>
            <w:r w:rsidRPr="4DB66978">
              <w:rPr>
                <w:rFonts w:ascii="Menlo" w:eastAsia="Menlo" w:hAnsi="Menlo" w:cs="Menlo"/>
                <w:color w:val="9B2393"/>
                <w:sz w:val="16"/>
                <w:szCs w:val="16"/>
              </w:rPr>
              <w:t>/&gt;</w:t>
            </w:r>
          </w:p>
          <w:p w14:paraId="17EC12B4" w14:textId="062EFEB8"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dict.OrderTotal &gt; 0}"</w:t>
            </w:r>
            <w:r w:rsidRPr="4DB66978">
              <w:rPr>
                <w:rFonts w:ascii="Menlo" w:eastAsia="Menlo" w:hAnsi="Menlo" w:cs="Menlo"/>
                <w:color w:val="9B2393"/>
                <w:sz w:val="16"/>
                <w:szCs w:val="16"/>
              </w:rPr>
              <w:t>&gt;</w:t>
            </w:r>
          </w:p>
          <w:p w14:paraId="6DB7977D" w14:textId="0FAE852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p>
          <w:p w14:paraId="2FA7D188" w14:textId="718BA53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dw.system.Site.getCurrent().getCustomPreferenceValue('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gt;</w:t>
            </w:r>
          </w:p>
          <w:p w14:paraId="68DADAD6" w14:textId="2D281D43"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OneClick"</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dw.system.Site.getCurrent().getCustomPreferenceValue('hipayEnableOneClick')}"</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gt;</w:t>
            </w:r>
          </w:p>
          <w:p w14:paraId="2B550127" w14:textId="395BE760"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72AC97E9" w14:textId="1E1F9BED" w:rsidR="4DB66978" w:rsidRDefault="4DB66978" w:rsidP="4DB66978">
            <w:pPr>
              <w:spacing w:line="360" w:lineRule="auto"/>
            </w:pPr>
            <w:r w:rsidRPr="4DB66978">
              <w:rPr>
                <w:rFonts w:ascii="Menlo" w:eastAsia="Menlo" w:hAnsi="Menlo" w:cs="Menlo"/>
                <w:color w:val="9B2393"/>
                <w:sz w:val="16"/>
                <w:szCs w:val="16"/>
              </w:rPr>
              <w:t>&lt;fieldset&gt;</w:t>
            </w:r>
          </w:p>
          <w:p w14:paraId="698FBE07" w14:textId="6D1B2E2F" w:rsidR="4DB66978" w:rsidRDefault="4DB66978" w:rsidP="4DB66978">
            <w:pPr>
              <w:spacing w:line="360" w:lineRule="auto"/>
            </w:pPr>
          </w:p>
          <w:p w14:paraId="77A4FBC1" w14:textId="5A51B1C1" w:rsidR="4DB66978" w:rsidRDefault="4DB66978" w:rsidP="4DB66978">
            <w:pPr>
              <w:spacing w:line="360" w:lineRule="auto"/>
            </w:pPr>
            <w:r w:rsidRPr="4DB66978">
              <w:rPr>
                <w:rFonts w:ascii="Menlo" w:eastAsia="Menlo" w:hAnsi="Menlo" w:cs="Menlo"/>
                <w:color w:val="9B2393"/>
                <w:sz w:val="16"/>
                <w:szCs w:val="16"/>
              </w:rPr>
              <w:t>&lt;legend&gt;</w:t>
            </w:r>
          </w:p>
          <w:p w14:paraId="7FC7772A" w14:textId="06B98825" w:rsidR="4DB66978" w:rsidRDefault="4DB66978" w:rsidP="4DB66978">
            <w:pPr>
              <w:spacing w:line="360" w:lineRule="auto"/>
            </w:pPr>
            <w:r w:rsidRPr="4DB66978">
              <w:rPr>
                <w:rFonts w:ascii="Menlo" w:eastAsia="Menlo" w:hAnsi="Menlo" w:cs="Menlo"/>
                <w:color w:val="000000" w:themeColor="text1"/>
                <w:sz w:val="16"/>
                <w:szCs w:val="16"/>
              </w:rPr>
              <w:t>${Resource.msg('billing.paymentheader','checkout',null)}</w:t>
            </w:r>
          </w:p>
          <w:p w14:paraId="272145AF" w14:textId="085251CE"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dialog-required"</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 xml:space="preserve">&lt;span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required-indicator"</w:t>
            </w:r>
            <w:r w:rsidRPr="4DB66978">
              <w:rPr>
                <w:rFonts w:ascii="Menlo" w:eastAsia="Menlo" w:hAnsi="Menlo" w:cs="Menlo"/>
                <w:color w:val="9B2393"/>
                <w:sz w:val="16"/>
                <w:szCs w:val="16"/>
              </w:rPr>
              <w:t>&gt;</w:t>
            </w:r>
            <w:r w:rsidRPr="4DB66978">
              <w:rPr>
                <w:rFonts w:ascii="Menlo" w:eastAsia="Menlo" w:hAnsi="Menlo" w:cs="Menlo"/>
                <w:color w:val="1C00CF"/>
                <w:sz w:val="16"/>
                <w:szCs w:val="16"/>
              </w:rPr>
              <w:t>&amp;#8226;</w:t>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lt;em&gt;</w:t>
            </w:r>
            <w:r w:rsidRPr="4DB66978">
              <w:rPr>
                <w:rFonts w:ascii="Menlo" w:eastAsia="Menlo" w:hAnsi="Menlo" w:cs="Menlo"/>
                <w:color w:val="000000" w:themeColor="text1"/>
                <w:sz w:val="16"/>
                <w:szCs w:val="16"/>
              </w:rPr>
              <w:t>${Resource.msg('global.requiredfield','locale',null)}</w:t>
            </w:r>
            <w:r w:rsidRPr="4DB66978">
              <w:rPr>
                <w:rFonts w:ascii="Menlo" w:eastAsia="Menlo" w:hAnsi="Menlo" w:cs="Menlo"/>
                <w:color w:val="9B2393"/>
                <w:sz w:val="16"/>
                <w:szCs w:val="16"/>
              </w:rPr>
              <w:t>&lt;/em&gt;&lt;/span&gt;&lt;/div&gt;</w:t>
            </w:r>
          </w:p>
          <w:p w14:paraId="775771A8" w14:textId="2C84DDE5" w:rsidR="4DB66978" w:rsidRDefault="4DB66978" w:rsidP="4DB66978">
            <w:pPr>
              <w:spacing w:line="360" w:lineRule="auto"/>
            </w:pPr>
            <w:r w:rsidRPr="4DB66978">
              <w:rPr>
                <w:rFonts w:ascii="Menlo" w:eastAsia="Menlo" w:hAnsi="Menlo" w:cs="Menlo"/>
                <w:color w:val="9B2393"/>
                <w:sz w:val="16"/>
                <w:szCs w:val="16"/>
              </w:rPr>
              <w:t>&lt;/legend&gt;</w:t>
            </w:r>
          </w:p>
          <w:p w14:paraId="1D7E66DE" w14:textId="5E0B01C6" w:rsidR="4DB66978" w:rsidRDefault="4DB66978" w:rsidP="4DB66978">
            <w:pPr>
              <w:spacing w:line="360" w:lineRule="auto"/>
            </w:pPr>
          </w:p>
          <w:p w14:paraId="33BA374B" w14:textId="120A1DFE"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r>
              <w:br/>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gt;</w:t>
            </w:r>
          </w:p>
          <w:p w14:paraId="14E91C1D" w14:textId="28CD357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link </w:t>
            </w:r>
            <w:r w:rsidRPr="4DB66978">
              <w:rPr>
                <w:rFonts w:ascii="Menlo" w:eastAsia="Menlo" w:hAnsi="Menlo" w:cs="Menlo"/>
                <w:color w:val="815F03"/>
                <w:sz w:val="16"/>
                <w:szCs w:val="16"/>
                <w:highlight w:val="yellow"/>
              </w:rPr>
              <w:t>re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tyleshee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href</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URLUtils.staticURL('/css/hipay.css')}"</w:t>
            </w:r>
            <w:r w:rsidRPr="4DB66978">
              <w:rPr>
                <w:rFonts w:ascii="Menlo" w:eastAsia="Menlo" w:hAnsi="Menlo" w:cs="Menlo"/>
                <w:color w:val="9B2393"/>
                <w:sz w:val="16"/>
                <w:szCs w:val="16"/>
                <w:highlight w:val="yellow"/>
              </w:rPr>
              <w:t xml:space="preserve"> /&gt;</w:t>
            </w:r>
          </w:p>
          <w:p w14:paraId="3C3FD75C" w14:textId="6447DA45"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clude </w:t>
            </w:r>
            <w:r w:rsidRPr="4DB66978">
              <w:rPr>
                <w:rFonts w:ascii="Menlo" w:eastAsia="Menlo" w:hAnsi="Menlo" w:cs="Menlo"/>
                <w:color w:val="815F03"/>
                <w:sz w:val="16"/>
                <w:szCs w:val="16"/>
                <w:highlight w:val="yellow"/>
              </w:rPr>
              <w:t>templat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heckout/components/devicefingerprint"</w:t>
            </w:r>
            <w:r w:rsidRPr="4DB66978">
              <w:rPr>
                <w:rFonts w:ascii="Menlo" w:eastAsia="Menlo" w:hAnsi="Menlo" w:cs="Menlo"/>
                <w:color w:val="9B2393"/>
                <w:sz w:val="16"/>
                <w:szCs w:val="16"/>
                <w:highlight w:val="yellow"/>
              </w:rPr>
              <w:t>/&gt;</w:t>
            </w:r>
          </w:p>
          <w:p w14:paraId="0050DA98" w14:textId="1B1897B6"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clude </w:t>
            </w:r>
            <w:r w:rsidRPr="4DB66978">
              <w:rPr>
                <w:rFonts w:ascii="Menlo" w:eastAsia="Menlo" w:hAnsi="Menlo" w:cs="Menlo"/>
                <w:color w:val="815F03"/>
                <w:sz w:val="16"/>
                <w:szCs w:val="16"/>
                <w:highlight w:val="yellow"/>
              </w:rPr>
              <w:t>templat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heckout/components/sdkjs"</w:t>
            </w:r>
            <w:r w:rsidRPr="4DB66978">
              <w:rPr>
                <w:rFonts w:ascii="Menlo" w:eastAsia="Menlo" w:hAnsi="Menlo" w:cs="Menlo"/>
                <w:color w:val="9B2393"/>
                <w:sz w:val="16"/>
                <w:szCs w:val="16"/>
                <w:highlight w:val="yellow"/>
              </w:rPr>
              <w:t>/&gt;</w:t>
            </w:r>
          </w:p>
          <w:p w14:paraId="0D8EA77C" w14:textId="3F6BB17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5F4ECEBD" w14:textId="4A399D26"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HiPayHelper = require('int_hipay_controllers/cartridge/scripts/lib/hipay/HiPayHelper'),</w:t>
            </w:r>
          </w:p>
          <w:p w14:paraId="2A9B8476" w14:textId="0216F8EB"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helper      = new HiPayHelper();</w:t>
            </w:r>
          </w:p>
          <w:p w14:paraId="46600862" w14:textId="4348893A"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renderOney   = helper.validateOneyAvailability(pdict.Basket);</w:t>
            </w:r>
          </w:p>
          <w:p w14:paraId="679D1810" w14:textId="2148660E"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applicablePaymentCards = helper.getApplicablePaymentCards(pdict.Basket);</w:t>
            </w:r>
            <w:r w:rsidRPr="4DB66978">
              <w:rPr>
                <w:rFonts w:ascii="Menlo" w:eastAsia="Menlo" w:hAnsi="Menlo" w:cs="Menlo"/>
                <w:color w:val="000000" w:themeColor="text1"/>
                <w:sz w:val="16"/>
                <w:szCs w:val="16"/>
              </w:rPr>
              <w:t xml:space="preserve"> </w:t>
            </w:r>
          </w:p>
          <w:p w14:paraId="22B8369E" w14:textId="0232F41B"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HiPayConfig = require('int_hipay_controllers/cartridge/scripts/lib/hipay/HiPayConfig').HiPayConfig,</w:t>
            </w:r>
          </w:p>
          <w:p w14:paraId="7458D711" w14:textId="277E67CC"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sHiPayHostedMode = false;</w:t>
            </w:r>
          </w:p>
          <w:p w14:paraId="6B254D57" w14:textId="74C699C1"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f (HiPayConfig.hipayOperationMode == HiPayConfig.OPERATION.HOSTED || HiPayConfig.hipayOperationMode == HiPayConfig.OPERATION.IFRAME) {</w:t>
            </w:r>
          </w:p>
          <w:p w14:paraId="15ECFDCA" w14:textId="72159272"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sHiPayHostedMode = true;</w:t>
            </w:r>
          </w:p>
          <w:p w14:paraId="13A343E7" w14:textId="48E5B9D1"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07221CD5" w14:textId="76EA6A6B" w:rsidR="4DB66978" w:rsidRDefault="4DB66978" w:rsidP="4DB66978">
            <w:pPr>
              <w:spacing w:line="360" w:lineRule="auto"/>
              <w:rPr>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r>
              <w:br/>
            </w:r>
          </w:p>
          <w:p w14:paraId="249E236F" w14:textId="37076DD6"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options form-indent"</w:t>
            </w:r>
            <w:r w:rsidRPr="4DB66978">
              <w:rPr>
                <w:rFonts w:ascii="Menlo" w:eastAsia="Menlo" w:hAnsi="Menlo" w:cs="Menlo"/>
                <w:color w:val="9B2393"/>
                <w:sz w:val="16"/>
                <w:szCs w:val="16"/>
                <w:highlight w:val="yellow"/>
              </w:rPr>
              <w:t>&gt;</w:t>
            </w:r>
          </w:p>
          <w:p w14:paraId="2BA6E465" w14:textId="496B3186" w:rsidR="4DB66978" w:rsidRDefault="4DB66978" w:rsidP="4DB66978">
            <w:pPr>
              <w:spacing w:line="360" w:lineRule="auto"/>
              <w:rPr>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loop </w:t>
            </w:r>
            <w:r w:rsidRPr="4DB66978">
              <w:rPr>
                <w:rFonts w:ascii="Menlo" w:eastAsia="Menlo" w:hAnsi="Menlo" w:cs="Menlo"/>
                <w:color w:val="815F03"/>
                <w:sz w:val="16"/>
                <w:szCs w:val="16"/>
                <w:highlight w:val="yellow"/>
              </w:rPr>
              <w:t>item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selectedPaymentMethodID.options}"</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w:t>
            </w:r>
            <w:r w:rsidRPr="4DB66978">
              <w:rPr>
                <w:rFonts w:ascii="Menlo" w:eastAsia="Menlo" w:hAnsi="Menlo" w:cs="Menlo"/>
                <w:color w:val="9B2393"/>
                <w:sz w:val="16"/>
                <w:szCs w:val="16"/>
                <w:highlight w:val="yellow"/>
              </w:rPr>
              <w:t>&gt;</w:t>
            </w:r>
            <w:r>
              <w:br/>
            </w:r>
          </w:p>
          <w:p w14:paraId="481A5A11" w14:textId="0CAF7CE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Ignore GIFT_CERTIFICATE method, GCs are handled separately before other payment methods.</w:t>
            </w:r>
            <w:r w:rsidRPr="4DB66978">
              <w:rPr>
                <w:rFonts w:ascii="Menlo" w:eastAsia="Menlo" w:hAnsi="Menlo" w:cs="Menlo"/>
                <w:color w:val="9B2393"/>
                <w:sz w:val="16"/>
                <w:szCs w:val="16"/>
                <w:highlight w:val="yellow"/>
              </w:rPr>
              <w:t>&lt;/iscomment&gt;</w:t>
            </w:r>
          </w:p>
          <w:p w14:paraId="19237B83" w14:textId="326CB245"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equals(dw.order.PaymentInstrument.METHOD_GIFT_CERTIFICATE)}"</w:t>
            </w:r>
            <w:r w:rsidRPr="4DB66978">
              <w:rPr>
                <w:rFonts w:ascii="Menlo" w:eastAsia="Menlo" w:hAnsi="Menlo" w:cs="Menlo"/>
                <w:color w:val="9B2393"/>
                <w:sz w:val="16"/>
                <w:szCs w:val="16"/>
                <w:highlight w:val="yellow"/>
              </w:rPr>
              <w:t>&gt;&lt;iscontinue/&gt;&lt;/isif&gt;</w:t>
            </w:r>
          </w:p>
          <w:p w14:paraId="1F61C4E6" w14:textId="509B12D0" w:rsidR="4DB66978" w:rsidRDefault="4DB66978" w:rsidP="4DB66978">
            <w:pPr>
              <w:spacing w:line="360" w:lineRule="auto"/>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HIPAY INTEGRATION ------ skip all non-HiPay methods if HiPay is enabled---&gt;</w:t>
            </w:r>
          </w:p>
          <w:p w14:paraId="6DE564DB" w14:textId="2B802D74"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indexOf('HIPAY') == -1)}"</w:t>
            </w:r>
            <w:r w:rsidRPr="4DB66978">
              <w:rPr>
                <w:rFonts w:ascii="Menlo" w:eastAsia="Menlo" w:hAnsi="Menlo" w:cs="Menlo"/>
                <w:color w:val="9B2393"/>
                <w:sz w:val="16"/>
                <w:szCs w:val="16"/>
                <w:highlight w:val="yellow"/>
              </w:rPr>
              <w:t xml:space="preserve"> &gt;&lt;iscontinue/&gt;&lt;/isif&gt;</w:t>
            </w:r>
          </w:p>
          <w:p w14:paraId="08587D35" w14:textId="264B8F75"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indexOf('HIPAY') &gt; -1)}"</w:t>
            </w:r>
            <w:r w:rsidRPr="4DB66978">
              <w:rPr>
                <w:rFonts w:ascii="Menlo" w:eastAsia="Menlo" w:hAnsi="Menlo" w:cs="Menlo"/>
                <w:color w:val="9B2393"/>
                <w:sz w:val="16"/>
                <w:szCs w:val="16"/>
                <w:highlight w:val="yellow"/>
              </w:rPr>
              <w:t>&gt;</w:t>
            </w:r>
          </w:p>
          <w:p w14:paraId="2BF32ACD" w14:textId="0290EFB6"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Skip HIPAY_ payment methods if is in HOSTED operation mode.</w:t>
            </w:r>
            <w:r w:rsidRPr="4DB66978">
              <w:rPr>
                <w:rFonts w:ascii="Menlo" w:eastAsia="Menlo" w:hAnsi="Menlo" w:cs="Menlo"/>
                <w:color w:val="9B2393"/>
                <w:sz w:val="16"/>
                <w:szCs w:val="16"/>
                <w:highlight w:val="yellow"/>
              </w:rPr>
              <w:t>&lt;/iscomment&gt;</w:t>
            </w:r>
          </w:p>
          <w:p w14:paraId="5A64249B" w14:textId="645F781E"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sHiPayHostedMode &amp;&amp; paymentMethodType.value.indexOf('HIPAY_HOSTED') == -1}"</w:t>
            </w:r>
            <w:r w:rsidRPr="4DB66978">
              <w:rPr>
                <w:rFonts w:ascii="Menlo" w:eastAsia="Menlo" w:hAnsi="Menlo" w:cs="Menlo"/>
                <w:color w:val="9B2393"/>
                <w:sz w:val="16"/>
                <w:szCs w:val="16"/>
                <w:highlight w:val="yellow"/>
              </w:rPr>
              <w:t>&gt;&lt;iscontinue/&gt;&lt;/isif&gt;</w:t>
            </w:r>
          </w:p>
          <w:p w14:paraId="3DC9ABBD" w14:textId="5D08118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Skip hosted page payment method if is in API operation mode.</w:t>
            </w:r>
            <w:r w:rsidRPr="4DB66978">
              <w:rPr>
                <w:rFonts w:ascii="Menlo" w:eastAsia="Menlo" w:hAnsi="Menlo" w:cs="Menlo"/>
                <w:color w:val="9B2393"/>
                <w:sz w:val="16"/>
                <w:szCs w:val="16"/>
                <w:highlight w:val="yellow"/>
              </w:rPr>
              <w:t>&lt;/iscomment&gt;</w:t>
            </w:r>
          </w:p>
          <w:p w14:paraId="6BE64E5E" w14:textId="0CC352FC"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sHiPayHostedMode &amp;&amp; paymentMethodType.value.indexOf('HIPAY_HOSTED') &gt; - 1}"</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 xml:space="preserve"> </w:t>
            </w:r>
            <w:r w:rsidRPr="4DB66978">
              <w:rPr>
                <w:rFonts w:ascii="Menlo" w:eastAsia="Menlo" w:hAnsi="Menlo" w:cs="Menlo"/>
                <w:color w:val="9B2393"/>
                <w:sz w:val="16"/>
                <w:szCs w:val="16"/>
                <w:highlight w:val="yellow"/>
              </w:rPr>
              <w:t>&lt;iscontinue/&gt;&lt;/isif&gt;</w:t>
            </w:r>
          </w:p>
          <w:p w14:paraId="012E4ED7" w14:textId="033075B0"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Skip Oney pay if product and shipping is not configured for it.</w:t>
            </w:r>
            <w:r w:rsidRPr="4DB66978">
              <w:rPr>
                <w:rFonts w:ascii="Menlo" w:eastAsia="Menlo" w:hAnsi="Menlo" w:cs="Menlo"/>
                <w:color w:val="9B2393"/>
                <w:sz w:val="16"/>
                <w:szCs w:val="16"/>
                <w:highlight w:val="yellow"/>
              </w:rPr>
              <w:t>&lt;/iscomment&gt;</w:t>
            </w:r>
          </w:p>
          <w:p w14:paraId="7430080F" w14:textId="63C63D0A"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enderOney === false &amp;&amp; paymentMethodType.value.indexOf('ONEY_FACILITY_PAY') &gt; - 1}"</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 xml:space="preserve"> </w:t>
            </w:r>
            <w:r w:rsidRPr="4DB66978">
              <w:rPr>
                <w:rFonts w:ascii="Menlo" w:eastAsia="Menlo" w:hAnsi="Menlo" w:cs="Menlo"/>
                <w:color w:val="9B2393"/>
                <w:sz w:val="16"/>
                <w:szCs w:val="16"/>
                <w:highlight w:val="yellow"/>
              </w:rPr>
              <w:t>&lt;iscontinue/&gt;&lt;/isif&gt;</w:t>
            </w:r>
          </w:p>
          <w:p w14:paraId="04726FEE" w14:textId="16B2732C"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4A88E95D" w14:textId="5EEB3EB8"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orm-row label-inline"</w:t>
            </w:r>
            <w:r w:rsidRPr="4DB66978">
              <w:rPr>
                <w:rFonts w:ascii="Menlo" w:eastAsia="Menlo" w:hAnsi="Menlo" w:cs="Menlo"/>
                <w:color w:val="9B2393"/>
                <w:sz w:val="16"/>
                <w:szCs w:val="16"/>
                <w:highlight w:val="yellow"/>
              </w:rPr>
              <w:t>&gt;</w:t>
            </w:r>
          </w:p>
          <w:p w14:paraId="2F72ACBD" w14:textId="1E46E38E"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adioI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gt;</w:t>
            </w:r>
          </w:p>
          <w:p w14:paraId="1A17B3DA" w14:textId="403360AC"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label </w:t>
            </w:r>
            <w:r w:rsidRPr="4DB66978">
              <w:rPr>
                <w:rFonts w:ascii="Menlo" w:eastAsia="Menlo" w:hAnsi="Menlo" w:cs="Menlo"/>
                <w:color w:val="815F03"/>
                <w:sz w:val="16"/>
                <w:szCs w:val="16"/>
                <w:highlight w:val="yellow"/>
              </w:rPr>
              <w:t>fo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s-${radioID}"</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 xml:space="preserve"> </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esource.msg(paymentMethodType.label,'forms',null)}"</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rPr>
              <w:t xml:space="preserve"> </w:t>
            </w:r>
          </w:p>
          <w:p w14:paraId="009D1725" w14:textId="29E77415"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r w:rsidRPr="4DB66978">
              <w:rPr>
                <w:rFonts w:ascii="Menlo" w:eastAsia="Menlo" w:hAnsi="Menlo" w:cs="Menlo"/>
                <w:color w:val="000000" w:themeColor="text1"/>
                <w:sz w:val="16"/>
                <w:szCs w:val="16"/>
              </w:rPr>
              <w:t xml:space="preserve"> </w:t>
            </w:r>
          </w:p>
          <w:p w14:paraId="5CE9E5D4" w14:textId="43BF7D9A"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paymentMethod = dw.order.PaymentMgr.getPaymentMethod(paymentMethodType.value),</w:t>
            </w:r>
            <w:r w:rsidRPr="4DB66978">
              <w:rPr>
                <w:rFonts w:ascii="Menlo" w:eastAsia="Menlo" w:hAnsi="Menlo" w:cs="Menlo"/>
                <w:color w:val="000000" w:themeColor="text1"/>
                <w:sz w:val="16"/>
                <w:szCs w:val="16"/>
              </w:rPr>
              <w:t xml:space="preserve"> </w:t>
            </w:r>
          </w:p>
          <w:p w14:paraId="78A7F6F6" w14:textId="50C8919B" w:rsidR="4DB66978" w:rsidRDefault="4DB66978" w:rsidP="4DB66978">
            <w:pPr>
              <w:spacing w:line="360" w:lineRule="auto"/>
              <w:rPr>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hipayProductName = paymentMethod.custom.hipayProductName;</w:t>
            </w:r>
            <w:r w:rsidRPr="4DB66978">
              <w:rPr>
                <w:rFonts w:ascii="Menlo" w:eastAsia="Menlo" w:hAnsi="Menlo" w:cs="Menlo"/>
                <w:color w:val="000000" w:themeColor="text1"/>
                <w:sz w:val="16"/>
                <w:szCs w:val="16"/>
              </w:rPr>
              <w:t xml:space="preserve"> </w:t>
            </w:r>
            <w:r>
              <w:br/>
            </w:r>
          </w:p>
          <w:p w14:paraId="6AEA860F" w14:textId="3337F95E"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f (!empty(hipayProductName)) {</w:t>
            </w:r>
            <w:r w:rsidRPr="4DB66978">
              <w:rPr>
                <w:rFonts w:ascii="Menlo" w:eastAsia="Menlo" w:hAnsi="Menlo" w:cs="Menlo"/>
                <w:color w:val="000000" w:themeColor="text1"/>
                <w:sz w:val="16"/>
                <w:szCs w:val="16"/>
              </w:rPr>
              <w:t xml:space="preserve"> </w:t>
            </w:r>
          </w:p>
          <w:p w14:paraId="512EF3C7" w14:textId="496D563C"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hipayProductName = hipayProductName.toLowerCase();</w:t>
            </w:r>
            <w:r w:rsidRPr="4DB66978">
              <w:rPr>
                <w:rFonts w:ascii="Menlo" w:eastAsia="Menlo" w:hAnsi="Menlo" w:cs="Menlo"/>
                <w:color w:val="000000" w:themeColor="text1"/>
                <w:sz w:val="16"/>
                <w:szCs w:val="16"/>
              </w:rPr>
              <w:t xml:space="preserve"> </w:t>
            </w:r>
          </w:p>
          <w:p w14:paraId="1EBF2BFB" w14:textId="0CDC782D"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1ABA7D32" w14:textId="20CE2881"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r w:rsidRPr="4DB66978">
              <w:rPr>
                <w:rFonts w:ascii="Menlo" w:eastAsia="Menlo" w:hAnsi="Menlo" w:cs="Menlo"/>
                <w:color w:val="000000" w:themeColor="text1"/>
                <w:sz w:val="16"/>
                <w:szCs w:val="16"/>
              </w:rPr>
              <w:t xml:space="preserve"> </w:t>
            </w:r>
          </w:p>
          <w:p w14:paraId="05BCD7A8" w14:textId="0A134427"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mpty(hipayProductName)}"</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rPr>
              <w:t xml:space="preserve"> </w:t>
            </w:r>
          </w:p>
          <w:p w14:paraId="604860E7" w14:textId="3B596391"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product-sprite-${hipayProductName}"</w:t>
            </w:r>
            <w:r w:rsidRPr="4DB66978">
              <w:rPr>
                <w:rFonts w:ascii="Menlo" w:eastAsia="Menlo" w:hAnsi="Menlo" w:cs="Menlo"/>
                <w:color w:val="9B2393"/>
                <w:sz w:val="16"/>
                <w:szCs w:val="16"/>
                <w:highlight w:val="yellow"/>
              </w:rPr>
              <w:t>&gt;&lt;/i&gt;</w:t>
            </w:r>
            <w:r w:rsidRPr="4DB66978">
              <w:rPr>
                <w:rFonts w:ascii="Menlo" w:eastAsia="Menlo" w:hAnsi="Menlo" w:cs="Menlo"/>
                <w:color w:val="000000" w:themeColor="text1"/>
                <w:sz w:val="16"/>
                <w:szCs w:val="16"/>
              </w:rPr>
              <w:t xml:space="preserve"> </w:t>
            </w:r>
          </w:p>
          <w:p w14:paraId="7EDC8509" w14:textId="291D1A88"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08815FCB" w14:textId="4A9C1DDC"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label&gt;</w:t>
            </w:r>
          </w:p>
          <w:p w14:paraId="299605D6" w14:textId="6D898D0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ield-wrapper"</w:t>
            </w:r>
            <w:r w:rsidRPr="4DB66978">
              <w:rPr>
                <w:rFonts w:ascii="Menlo" w:eastAsia="Menlo" w:hAnsi="Menlo" w:cs="Menlo"/>
                <w:color w:val="9B2393"/>
                <w:sz w:val="16"/>
                <w:szCs w:val="16"/>
                <w:highlight w:val="yellow"/>
              </w:rPr>
              <w:t>&gt;</w:t>
            </w:r>
          </w:p>
          <w:p w14:paraId="55C00710" w14:textId="4BCE038F"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nput </w:t>
            </w:r>
            <w:r w:rsidRPr="4DB66978">
              <w:rPr>
                <w:rFonts w:ascii="Menlo" w:eastAsia="Menlo" w:hAnsi="Menlo" w:cs="Menlo"/>
                <w:color w:val="815F03"/>
                <w:sz w:val="16"/>
                <w:szCs w:val="16"/>
                <w:highlight w:val="yellow"/>
              </w:rPr>
              <w: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s-${radioI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adi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radi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selectedPaymentMethodID.htmlNam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htmlValue}"</w:t>
            </w:r>
            <w:r w:rsidRPr="4DB66978">
              <w:rPr>
                <w:rFonts w:ascii="Menlo" w:eastAsia="Menlo" w:hAnsi="Menlo" w:cs="Menlo"/>
                <w:color w:val="9B2393"/>
                <w:sz w:val="16"/>
                <w:szCs w:val="16"/>
                <w:highlight w:val="yellow"/>
              </w:rPr>
              <w:t xml:space="preserve"> &lt;</w:t>
            </w:r>
            <w:r w:rsidRPr="4DB66978">
              <w:rPr>
                <w:rFonts w:ascii="Menlo" w:eastAsia="Menlo" w:hAnsi="Menlo" w:cs="Menlo"/>
                <w:color w:val="815F03"/>
                <w:sz w:val="16"/>
                <w:szCs w:val="16"/>
                <w:highlight w:val="yellow"/>
              </w:rPr>
              <w:t>isi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 == pdict.CurrentForms.billing.paymentMethods.selectedPaymentMethodID.htmlValue}"</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checked="checked"</w:t>
            </w:r>
            <w:r w:rsidRPr="4DB66978">
              <w:rPr>
                <w:rFonts w:ascii="Menlo" w:eastAsia="Menlo" w:hAnsi="Menlo" w:cs="Menlo"/>
                <w:color w:val="9B2393"/>
                <w:sz w:val="16"/>
                <w:szCs w:val="16"/>
                <w:highlight w:val="yellow"/>
              </w:rPr>
              <w:t>&lt;/isif&gt;</w:t>
            </w:r>
            <w:r w:rsidRPr="4DB66978">
              <w:rPr>
                <w:rFonts w:ascii="Menlo" w:eastAsia="Menlo" w:hAnsi="Menlo" w:cs="Menlo"/>
                <w:color w:val="000000" w:themeColor="text1"/>
                <w:sz w:val="16"/>
                <w:szCs w:val="16"/>
                <w:highlight w:val="yellow"/>
              </w:rPr>
              <w:t xml:space="preserve"> /&gt;</w:t>
            </w:r>
          </w:p>
          <w:p w14:paraId="7BC38D01" w14:textId="76D3A158"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1627F01A" w14:textId="70387D2C"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19B40F2" w14:textId="37EC80BE"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loop&gt;</w:t>
            </w:r>
          </w:p>
          <w:p w14:paraId="683B647B" w14:textId="3B58A40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290BEC9C" w14:textId="731F55F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orm-row form-row-button"</w:t>
            </w:r>
            <w:r w:rsidRPr="4DB66978">
              <w:rPr>
                <w:rFonts w:ascii="Menlo" w:eastAsia="Menlo" w:hAnsi="Menlo" w:cs="Menlo"/>
                <w:color w:val="9B2393"/>
                <w:sz w:val="16"/>
                <w:szCs w:val="16"/>
                <w:highlight w:val="yellow"/>
              </w:rPr>
              <w:t>&gt;</w:t>
            </w:r>
          </w:p>
          <w:p w14:paraId="0F0E8D3C" w14:textId="184315C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button </w:t>
            </w:r>
            <w:r w:rsidRPr="4DB66978">
              <w:rPr>
                <w:rFonts w:ascii="Menlo" w:eastAsia="Menlo" w:hAnsi="Menlo" w:cs="Menlo"/>
                <w:color w:val="815F03"/>
                <w:sz w:val="16"/>
                <w:szCs w:val="16"/>
                <w:highlight w:val="yellow"/>
              </w:rPr>
              <w: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select-g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Select.htmlNam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ubmi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imple-submit"</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Select</w:t>
            </w:r>
            <w:r w:rsidRPr="4DB66978">
              <w:rPr>
                <w:rFonts w:ascii="Menlo" w:eastAsia="Menlo" w:hAnsi="Menlo" w:cs="Menlo"/>
                <w:color w:val="9B2393"/>
                <w:sz w:val="16"/>
                <w:szCs w:val="16"/>
                <w:highlight w:val="yellow"/>
              </w:rPr>
              <w:t>&lt;/button&gt;</w:t>
            </w:r>
          </w:p>
          <w:p w14:paraId="3B7C957B" w14:textId="060D73C4" w:rsidR="4DB66978" w:rsidRDefault="4DB66978" w:rsidP="4DB66978">
            <w:pPr>
              <w:spacing w:line="360" w:lineRule="auto"/>
              <w:rPr>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r>
              <w:br/>
            </w:r>
          </w:p>
          <w:p w14:paraId="7F8B6409" w14:textId="7D1A971B"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mpty(pdict.MissingPaymentProcessor)}"</w:t>
            </w:r>
            <w:r w:rsidRPr="4DB66978">
              <w:rPr>
                <w:rFonts w:ascii="Menlo" w:eastAsia="Menlo" w:hAnsi="Menlo" w:cs="Menlo"/>
                <w:color w:val="9B2393"/>
                <w:sz w:val="16"/>
                <w:szCs w:val="16"/>
                <w:highlight w:val="yellow"/>
              </w:rPr>
              <w:t>&gt;</w:t>
            </w:r>
          </w:p>
          <w:p w14:paraId="70EBBCC8" w14:textId="5FA5D216"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billing-error"</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Resource.msg('billing.missingprocessorerror','checkout',null)}</w:t>
            </w:r>
            <w:r w:rsidRPr="4DB66978">
              <w:rPr>
                <w:rFonts w:ascii="Menlo" w:eastAsia="Menlo" w:hAnsi="Menlo" w:cs="Menlo"/>
                <w:color w:val="9B2393"/>
                <w:sz w:val="16"/>
                <w:szCs w:val="16"/>
                <w:highlight w:val="yellow"/>
              </w:rPr>
              <w:t>&lt;/div&gt;</w:t>
            </w:r>
          </w:p>
          <w:p w14:paraId="485CDD83" w14:textId="6CCE7EC1"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289320C5" w14:textId="37184E7A"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else/&gt;</w:t>
            </w:r>
            <w:r>
              <w:br/>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512E712F" w14:textId="32D251BB" w:rsidR="4DB66978" w:rsidRDefault="4DB66978" w:rsidP="4DB66978">
            <w:pPr>
              <w:spacing w:line="360" w:lineRule="auto"/>
              <w:rPr>
                <w:rFonts w:ascii="Menlo" w:eastAsia="Menlo" w:hAnsi="Menlo" w:cs="Menlo"/>
                <w:color w:val="9B2393"/>
                <w:sz w:val="16"/>
                <w:szCs w:val="16"/>
              </w:rPr>
            </w:pPr>
          </w:p>
          <w:p w14:paraId="673CFE9A" w14:textId="21C1DC37"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options form-indent"</w:t>
            </w:r>
            <w:r w:rsidRPr="4DB66978">
              <w:rPr>
                <w:rFonts w:ascii="Menlo" w:eastAsia="Menlo" w:hAnsi="Menlo" w:cs="Menlo"/>
                <w:color w:val="9B2393"/>
                <w:sz w:val="16"/>
                <w:szCs w:val="16"/>
              </w:rPr>
              <w:t>&gt;</w:t>
            </w:r>
          </w:p>
          <w:p w14:paraId="6EE6DF22" w14:textId="140A89AC" w:rsidR="4DB66978" w:rsidRDefault="4DB66978" w:rsidP="4DB66978">
            <w:pPr>
              <w:spacing w:line="360" w:lineRule="auto"/>
            </w:pPr>
            <w:r w:rsidRPr="4DB66978">
              <w:rPr>
                <w:rFonts w:ascii="Menlo" w:eastAsia="Menlo" w:hAnsi="Menlo" w:cs="Menlo"/>
                <w:color w:val="9B2393"/>
                <w:sz w:val="16"/>
                <w:szCs w:val="16"/>
              </w:rPr>
              <w:t xml:space="preserve">&lt;isloop </w:t>
            </w:r>
            <w:r w:rsidRPr="4DB66978">
              <w:rPr>
                <w:rFonts w:ascii="Menlo" w:eastAsia="Menlo" w:hAnsi="Menlo" w:cs="Menlo"/>
                <w:color w:val="815F03"/>
                <w:sz w:val="16"/>
                <w:szCs w:val="16"/>
              </w:rPr>
              <w:t>items</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options}"</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r</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w:t>
            </w:r>
            <w:r w:rsidRPr="4DB66978">
              <w:rPr>
                <w:rFonts w:ascii="Menlo" w:eastAsia="Menlo" w:hAnsi="Menlo" w:cs="Menlo"/>
                <w:color w:val="9B2393"/>
                <w:sz w:val="16"/>
                <w:szCs w:val="16"/>
              </w:rPr>
              <w:t>&gt;</w:t>
            </w:r>
            <w:r>
              <w:br/>
            </w:r>
          </w:p>
          <w:p w14:paraId="00CC15F4" w14:textId="5636C520" w:rsidR="4DB66978" w:rsidRDefault="4DB66978" w:rsidP="4DB66978">
            <w:pPr>
              <w:spacing w:line="360" w:lineRule="auto"/>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r>
              <w:br/>
            </w: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HIPAY INTEGRATION ------ skip all HiPay methods if HiPay is disabled ---</w:t>
            </w:r>
            <w:r w:rsidRPr="4DB66978">
              <w:rPr>
                <w:rFonts w:ascii="Menlo" w:eastAsia="Menlo" w:hAnsi="Menlo" w:cs="Menlo"/>
                <w:color w:val="9B2393"/>
                <w:sz w:val="16"/>
                <w:szCs w:val="16"/>
                <w:highlight w:val="yellow"/>
              </w:rPr>
              <w:t>&gt;</w:t>
            </w:r>
            <w:r w:rsidRPr="4DB66978">
              <w:rPr>
                <w:rFonts w:ascii="Menlo" w:eastAsia="Menlo" w:hAnsi="Menlo" w:cs="Menlo"/>
                <w:color w:val="536579"/>
                <w:sz w:val="16"/>
                <w:szCs w:val="16"/>
              </w:rPr>
              <w:t xml:space="preserve"> </w:t>
            </w:r>
          </w:p>
          <w:p w14:paraId="12D04055" w14:textId="30667888"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Type.value.indexOf('HIPAY') &gt; -1}"</w:t>
            </w:r>
            <w:r w:rsidRPr="4DB66978">
              <w:rPr>
                <w:rFonts w:ascii="Menlo" w:eastAsia="Menlo" w:hAnsi="Menlo" w:cs="Menlo"/>
                <w:color w:val="9B2393"/>
                <w:sz w:val="16"/>
                <w:szCs w:val="16"/>
                <w:highlight w:val="yellow"/>
              </w:rPr>
              <w:t xml:space="preserve"> &gt;&lt;iscontinue/&gt;&lt;/isif&gt;</w:t>
            </w:r>
            <w:r>
              <w:br/>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r>
              <w:br/>
            </w:r>
            <w:r>
              <w:br/>
            </w:r>
            <w:r w:rsidRPr="4DB66978">
              <w:rPr>
                <w:rFonts w:ascii="Menlo" w:eastAsia="Menlo" w:hAnsi="Menlo" w:cs="Menlo"/>
                <w:color w:val="9B2393"/>
                <w:sz w:val="16"/>
                <w:szCs w:val="16"/>
              </w:rPr>
              <w:t>&lt;iscomment&gt;</w:t>
            </w:r>
            <w:r w:rsidRPr="4DB66978">
              <w:rPr>
                <w:rFonts w:ascii="Menlo" w:eastAsia="Menlo" w:hAnsi="Menlo" w:cs="Menlo"/>
                <w:color w:val="000000" w:themeColor="text1"/>
                <w:sz w:val="16"/>
                <w:szCs w:val="16"/>
              </w:rPr>
              <w:t>Ignore GIFT_CERTIFICATE method, GCs are handled separately before other payment methods.</w:t>
            </w:r>
            <w:r w:rsidRPr="4DB66978">
              <w:rPr>
                <w:rFonts w:ascii="Menlo" w:eastAsia="Menlo" w:hAnsi="Menlo" w:cs="Menlo"/>
                <w:color w:val="9B2393"/>
                <w:sz w:val="16"/>
                <w:szCs w:val="16"/>
              </w:rPr>
              <w:t>&lt;/iscomment&gt;</w:t>
            </w:r>
          </w:p>
          <w:p w14:paraId="60305621" w14:textId="53F44678"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equals(dw.order.PaymentInstrument.METHOD_GIFT_CERTIFICATE)}"</w:t>
            </w:r>
            <w:r w:rsidRPr="4DB66978">
              <w:rPr>
                <w:rFonts w:ascii="Menlo" w:eastAsia="Menlo" w:hAnsi="Menlo" w:cs="Menlo"/>
                <w:color w:val="9B2393"/>
                <w:sz w:val="16"/>
                <w:szCs w:val="16"/>
              </w:rPr>
              <w:t>&gt;&lt;iscontinue/&gt;&lt;/isif&gt;</w:t>
            </w:r>
            <w:r>
              <w:br/>
            </w:r>
          </w:p>
          <w:p w14:paraId="6EA9E8DF" w14:textId="2DF29184"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orm-row label-inline"</w:t>
            </w:r>
            <w:r w:rsidRPr="4DB66978">
              <w:rPr>
                <w:rFonts w:ascii="Menlo" w:eastAsia="Menlo" w:hAnsi="Menlo" w:cs="Menlo"/>
                <w:color w:val="9B2393"/>
                <w:sz w:val="16"/>
                <w:szCs w:val="16"/>
              </w:rPr>
              <w:t>&gt;</w:t>
            </w:r>
          </w:p>
          <w:p w14:paraId="256DF378" w14:textId="42EC713E" w:rsidR="4DB66978" w:rsidRDefault="4DB66978" w:rsidP="4DB66978">
            <w:pPr>
              <w:spacing w:line="360" w:lineRule="auto"/>
            </w:pPr>
            <w:r w:rsidRPr="4DB66978">
              <w:rPr>
                <w:rFonts w:ascii="Menlo" w:eastAsia="Menlo" w:hAnsi="Menlo" w:cs="Menlo"/>
                <w:color w:val="9B2393"/>
                <w:sz w:val="16"/>
                <w:szCs w:val="16"/>
              </w:rPr>
              <w:t xml:space="preserve">&lt;isset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radioI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scope</w:t>
            </w:r>
            <w:r w:rsidRPr="4DB66978">
              <w:rPr>
                <w:rFonts w:ascii="Menlo" w:eastAsia="Menlo" w:hAnsi="Menlo" w:cs="Menlo"/>
                <w:color w:val="9B2393"/>
                <w:sz w:val="16"/>
                <w:szCs w:val="16"/>
              </w:rPr>
              <w:t>=</w:t>
            </w:r>
            <w:r w:rsidRPr="4DB66978">
              <w:rPr>
                <w:rFonts w:ascii="Menlo" w:eastAsia="Menlo" w:hAnsi="Menlo" w:cs="Menlo"/>
                <w:color w:val="C41A16"/>
                <w:sz w:val="16"/>
                <w:szCs w:val="16"/>
              </w:rPr>
              <w:t>"page"</w:t>
            </w:r>
            <w:r w:rsidRPr="4DB66978">
              <w:rPr>
                <w:rFonts w:ascii="Menlo" w:eastAsia="Menlo" w:hAnsi="Menlo" w:cs="Menlo"/>
                <w:color w:val="9B2393"/>
                <w:sz w:val="16"/>
                <w:szCs w:val="16"/>
              </w:rPr>
              <w:t>/&gt;</w:t>
            </w:r>
          </w:p>
          <w:p w14:paraId="635228CF" w14:textId="5494D506" w:rsidR="4DB66978" w:rsidRDefault="4DB66978" w:rsidP="4DB66978">
            <w:pPr>
              <w:spacing w:line="360" w:lineRule="auto"/>
            </w:pPr>
            <w:r w:rsidRPr="4DB66978">
              <w:rPr>
                <w:rFonts w:ascii="Menlo" w:eastAsia="Menlo" w:hAnsi="Menlo" w:cs="Menlo"/>
                <w:color w:val="9B2393"/>
                <w:sz w:val="16"/>
                <w:szCs w:val="16"/>
              </w:rPr>
              <w:lastRenderedPageBreak/>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ield-wrapper"</w:t>
            </w:r>
            <w:r w:rsidRPr="4DB66978">
              <w:rPr>
                <w:rFonts w:ascii="Menlo" w:eastAsia="Menlo" w:hAnsi="Menlo" w:cs="Menlo"/>
                <w:color w:val="9B2393"/>
                <w:sz w:val="16"/>
                <w:szCs w:val="16"/>
              </w:rPr>
              <w:t>&gt;</w:t>
            </w:r>
          </w:p>
          <w:p w14:paraId="33F0171B" w14:textId="55757377" w:rsidR="4DB66978" w:rsidRDefault="4DB66978" w:rsidP="4DB66978">
            <w:pPr>
              <w:spacing w:line="360" w:lineRule="auto"/>
            </w:pPr>
            <w:r w:rsidRPr="4DB66978">
              <w:rPr>
                <w:rFonts w:ascii="Menlo" w:eastAsia="Menlo" w:hAnsi="Menlo" w:cs="Menlo"/>
                <w:color w:val="9B2393"/>
                <w:sz w:val="16"/>
                <w:szCs w:val="16"/>
              </w:rPr>
              <w:t xml:space="preserve">&lt;input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is-${radioI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radi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input-radi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htmlValue}"</w:t>
            </w:r>
            <w:r w:rsidRPr="4DB66978">
              <w:rPr>
                <w:rFonts w:ascii="Menlo" w:eastAsia="Menlo" w:hAnsi="Menlo" w:cs="Menlo"/>
                <w:color w:val="9B2393"/>
                <w:sz w:val="16"/>
                <w:szCs w:val="16"/>
              </w:rPr>
              <w:t xml:space="preserve"> &lt;</w:t>
            </w:r>
            <w:r w:rsidRPr="4DB66978">
              <w:rPr>
                <w:rFonts w:ascii="Menlo" w:eastAsia="Menlo" w:hAnsi="Menlo" w:cs="Menlo"/>
                <w:color w:val="815F03"/>
                <w:sz w:val="16"/>
                <w:szCs w:val="16"/>
              </w:rPr>
              <w:t>isif</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Type.value == pdict.CurrentForms.billing.paymentMethods.selectedPaymentMethodID.htmlValue}"</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checked="checked"</w:t>
            </w:r>
            <w:r w:rsidRPr="4DB66978">
              <w:rPr>
                <w:rFonts w:ascii="Menlo" w:eastAsia="Menlo" w:hAnsi="Menlo" w:cs="Menlo"/>
                <w:color w:val="9B2393"/>
                <w:sz w:val="16"/>
                <w:szCs w:val="16"/>
              </w:rPr>
              <w:t>&lt;/isif&gt;</w:t>
            </w:r>
            <w:r w:rsidRPr="4DB66978">
              <w:rPr>
                <w:rFonts w:ascii="Menlo" w:eastAsia="Menlo" w:hAnsi="Menlo" w:cs="Menlo"/>
                <w:color w:val="000000" w:themeColor="text1"/>
                <w:sz w:val="16"/>
                <w:szCs w:val="16"/>
              </w:rPr>
              <w:t xml:space="preserve"> /&gt;</w:t>
            </w:r>
          </w:p>
          <w:p w14:paraId="70DF0479" w14:textId="003DD451" w:rsidR="4DB66978" w:rsidRDefault="4DB66978" w:rsidP="4DB66978">
            <w:pPr>
              <w:spacing w:line="360" w:lineRule="auto"/>
            </w:pPr>
            <w:r w:rsidRPr="4DB66978">
              <w:rPr>
                <w:rFonts w:ascii="Menlo" w:eastAsia="Menlo" w:hAnsi="Menlo" w:cs="Menlo"/>
                <w:color w:val="9B2393"/>
                <w:sz w:val="16"/>
                <w:szCs w:val="16"/>
              </w:rPr>
              <w:t>&lt;/div&gt;</w:t>
            </w:r>
          </w:p>
          <w:p w14:paraId="12AA8AC0" w14:textId="0F1B44DD" w:rsidR="4DB66978" w:rsidRDefault="4DB66978" w:rsidP="4DB66978">
            <w:pPr>
              <w:spacing w:line="360" w:lineRule="auto"/>
            </w:pPr>
            <w:r w:rsidRPr="4DB66978">
              <w:rPr>
                <w:rFonts w:ascii="Menlo" w:eastAsia="Menlo" w:hAnsi="Menlo" w:cs="Menlo"/>
                <w:color w:val="9B2393"/>
                <w:sz w:val="16"/>
                <w:szCs w:val="16"/>
              </w:rPr>
              <w:t xml:space="preserve">&lt;label </w:t>
            </w:r>
            <w:r w:rsidRPr="4DB66978">
              <w:rPr>
                <w:rFonts w:ascii="Menlo" w:eastAsia="Menlo" w:hAnsi="Menlo" w:cs="Menlo"/>
                <w:color w:val="815F03"/>
                <w:sz w:val="16"/>
                <w:szCs w:val="16"/>
              </w:rPr>
              <w:t>for</w:t>
            </w:r>
            <w:r w:rsidRPr="4DB66978">
              <w:rPr>
                <w:rFonts w:ascii="Menlo" w:eastAsia="Menlo" w:hAnsi="Menlo" w:cs="Menlo"/>
                <w:color w:val="9B2393"/>
                <w:sz w:val="16"/>
                <w:szCs w:val="16"/>
              </w:rPr>
              <w:t>=</w:t>
            </w:r>
            <w:r w:rsidRPr="4DB66978">
              <w:rPr>
                <w:rFonts w:ascii="Menlo" w:eastAsia="Menlo" w:hAnsi="Menlo" w:cs="Menlo"/>
                <w:color w:val="C41A16"/>
                <w:sz w:val="16"/>
                <w:szCs w:val="16"/>
              </w:rPr>
              <w:t>"is-${radioID}"</w:t>
            </w:r>
            <w:r w:rsidRPr="4DB66978">
              <w:rPr>
                <w:rFonts w:ascii="Menlo" w:eastAsia="Menlo" w:hAnsi="Menlo" w:cs="Menlo"/>
                <w:color w:val="9B2393"/>
                <w:sz w:val="16"/>
                <w:szCs w:val="16"/>
              </w:rPr>
              <w:t xml:space="preserve">&gt;&lt;isprint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Resource.msg(paymentMethodType.label,'forms',null)}"</w:t>
            </w:r>
            <w:r w:rsidRPr="4DB66978">
              <w:rPr>
                <w:rFonts w:ascii="Menlo" w:eastAsia="Menlo" w:hAnsi="Menlo" w:cs="Menlo"/>
                <w:color w:val="9B2393"/>
                <w:sz w:val="16"/>
                <w:szCs w:val="16"/>
              </w:rPr>
              <w:t>/&gt;&lt;/label&gt;</w:t>
            </w:r>
          </w:p>
          <w:p w14:paraId="0523D7B4" w14:textId="7ED0C83D" w:rsidR="4DB66978" w:rsidRDefault="4DB66978" w:rsidP="4DB66978">
            <w:pPr>
              <w:spacing w:line="360" w:lineRule="auto"/>
            </w:pPr>
            <w:r w:rsidRPr="4DB66978">
              <w:rPr>
                <w:rFonts w:ascii="Menlo" w:eastAsia="Menlo" w:hAnsi="Menlo" w:cs="Menlo"/>
                <w:color w:val="9B2393"/>
                <w:sz w:val="16"/>
                <w:szCs w:val="16"/>
              </w:rPr>
              <w:t>&lt;/div&gt;</w:t>
            </w:r>
            <w:r>
              <w:br/>
            </w:r>
          </w:p>
          <w:p w14:paraId="65CBEE43" w14:textId="60482B6C" w:rsidR="4DB66978" w:rsidRDefault="4DB66978" w:rsidP="4DB66978">
            <w:pPr>
              <w:spacing w:line="360" w:lineRule="auto"/>
            </w:pPr>
            <w:r w:rsidRPr="4DB66978">
              <w:rPr>
                <w:rFonts w:ascii="Menlo" w:eastAsia="Menlo" w:hAnsi="Menlo" w:cs="Menlo"/>
                <w:color w:val="9B2393"/>
                <w:sz w:val="16"/>
                <w:szCs w:val="16"/>
              </w:rPr>
              <w:t>&lt;/isloop&gt;</w:t>
            </w:r>
          </w:p>
          <w:p w14:paraId="555BBDBD" w14:textId="79704666" w:rsidR="4DB66978" w:rsidRDefault="4DB66978" w:rsidP="4DB66978">
            <w:pPr>
              <w:spacing w:line="360" w:lineRule="auto"/>
            </w:pPr>
            <w:r w:rsidRPr="4DB66978">
              <w:rPr>
                <w:rFonts w:ascii="Menlo" w:eastAsia="Menlo" w:hAnsi="Menlo" w:cs="Menlo"/>
                <w:color w:val="9B2393"/>
                <w:sz w:val="16"/>
                <w:szCs w:val="16"/>
              </w:rPr>
              <w:t>&lt;/div&gt;</w:t>
            </w:r>
            <w:r>
              <w:br/>
            </w:r>
          </w:p>
          <w:p w14:paraId="09794B33" w14:textId="55271FCC"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form-row form-row-button"</w:t>
            </w:r>
            <w:r w:rsidRPr="4DB66978">
              <w:rPr>
                <w:rFonts w:ascii="Menlo" w:eastAsia="Menlo" w:hAnsi="Menlo" w:cs="Menlo"/>
                <w:color w:val="9B2393"/>
                <w:sz w:val="16"/>
                <w:szCs w:val="16"/>
              </w:rPr>
              <w:t>&gt;</w:t>
            </w:r>
          </w:p>
          <w:p w14:paraId="1A459BDC" w14:textId="35247462" w:rsidR="4DB66978" w:rsidRDefault="4DB66978" w:rsidP="4DB66978">
            <w:pPr>
              <w:spacing w:line="360" w:lineRule="auto"/>
            </w:pPr>
            <w:r w:rsidRPr="4DB66978">
              <w:rPr>
                <w:rFonts w:ascii="Menlo" w:eastAsia="Menlo" w:hAnsi="Menlo" w:cs="Menlo"/>
                <w:color w:val="9B2393"/>
                <w:sz w:val="16"/>
                <w:szCs w:val="16"/>
              </w:rPr>
              <w:t xml:space="preserve">&lt;button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payment-select-g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Select.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submi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Go"</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simple-submit"</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Select</w:t>
            </w:r>
            <w:r w:rsidRPr="4DB66978">
              <w:rPr>
                <w:rFonts w:ascii="Menlo" w:eastAsia="Menlo" w:hAnsi="Menlo" w:cs="Menlo"/>
                <w:color w:val="9B2393"/>
                <w:sz w:val="16"/>
                <w:szCs w:val="16"/>
              </w:rPr>
              <w:t>&lt;/button&gt;</w:t>
            </w:r>
          </w:p>
          <w:p w14:paraId="6815B9E1" w14:textId="324A0A1D" w:rsidR="4DB66978" w:rsidRDefault="4DB66978" w:rsidP="4DB66978">
            <w:pPr>
              <w:spacing w:line="360" w:lineRule="auto"/>
            </w:pPr>
            <w:r w:rsidRPr="4DB66978">
              <w:rPr>
                <w:rFonts w:ascii="Menlo" w:eastAsia="Menlo" w:hAnsi="Menlo" w:cs="Menlo"/>
                <w:color w:val="9B2393"/>
                <w:sz w:val="16"/>
                <w:szCs w:val="16"/>
              </w:rPr>
              <w:t>&lt;/div&gt;</w:t>
            </w:r>
          </w:p>
          <w:p w14:paraId="031D96E7" w14:textId="26D67C7D" w:rsidR="4DB66978" w:rsidRDefault="4DB66978" w:rsidP="4DB66978">
            <w:pPr>
              <w:spacing w:line="360" w:lineRule="auto"/>
            </w:pPr>
          </w:p>
          <w:p w14:paraId="3FD6677F" w14:textId="0E89D65A" w:rsidR="4DB66978" w:rsidRDefault="4DB66978" w:rsidP="4DB66978">
            <w:pPr>
              <w:spacing w:line="360" w:lineRule="auto"/>
            </w:pP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empty(pdict.MissingPaymentProcessor)}"</w:t>
            </w:r>
            <w:r w:rsidRPr="4DB66978">
              <w:rPr>
                <w:rFonts w:ascii="Menlo" w:eastAsia="Menlo" w:hAnsi="Menlo" w:cs="Menlo"/>
                <w:color w:val="9B2393"/>
                <w:sz w:val="16"/>
                <w:szCs w:val="16"/>
              </w:rPr>
              <w:t>&gt;</w:t>
            </w:r>
          </w:p>
          <w:p w14:paraId="614A2DA6" w14:textId="74F935B6" w:rsidR="4DB66978" w:rsidRDefault="4DB66978" w:rsidP="4DB66978">
            <w:pPr>
              <w:spacing w:line="360" w:lineRule="auto"/>
            </w:pP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billing-error"</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Resource.msg('billing.missingprocessorerror','checkout',null)}</w:t>
            </w:r>
            <w:r w:rsidRPr="4DB66978">
              <w:rPr>
                <w:rFonts w:ascii="Menlo" w:eastAsia="Menlo" w:hAnsi="Menlo" w:cs="Menlo"/>
                <w:color w:val="9B2393"/>
                <w:sz w:val="16"/>
                <w:szCs w:val="16"/>
              </w:rPr>
              <w:t>&lt;/div&gt;</w:t>
            </w:r>
          </w:p>
          <w:p w14:paraId="56B8A953" w14:textId="3F30E64A" w:rsidR="4DB66978" w:rsidRDefault="4DB66978" w:rsidP="4DB66978">
            <w:pPr>
              <w:spacing w:line="360" w:lineRule="auto"/>
            </w:pPr>
            <w:r w:rsidRPr="4DB66978">
              <w:rPr>
                <w:rFonts w:ascii="Menlo" w:eastAsia="Menlo" w:hAnsi="Menlo" w:cs="Menlo"/>
                <w:color w:val="9B2393"/>
                <w:sz w:val="16"/>
                <w:szCs w:val="16"/>
              </w:rPr>
              <w:t>&lt;/isif&gt;</w:t>
            </w:r>
          </w:p>
          <w:p w14:paraId="6992BADF" w14:textId="64CB4454" w:rsidR="4DB66978" w:rsidRDefault="4DB66978" w:rsidP="4DB66978">
            <w:pPr>
              <w:spacing w:line="360" w:lineRule="auto"/>
              <w:rPr>
                <w:highlight w:val="yellow"/>
              </w:rPr>
            </w:pP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r>
              <w:br/>
            </w:r>
            <w:r w:rsidRPr="4DB66978">
              <w:rPr>
                <w:rFonts w:ascii="Menlo" w:eastAsia="Menlo" w:hAnsi="Menlo" w:cs="Menlo"/>
                <w:color w:val="9B2393"/>
                <w:sz w:val="16"/>
                <w:szCs w:val="16"/>
                <w:highlight w:val="yellow"/>
              </w:rPr>
              <w:t>&lt;/isif&gt;</w:t>
            </w:r>
            <w:r>
              <w:br/>
            </w:r>
            <w:r>
              <w:br/>
            </w:r>
          </w:p>
          <w:p w14:paraId="2F2C2EB2" w14:textId="6DE4509E" w:rsidR="4DB66978" w:rsidRDefault="4DB66978" w:rsidP="4DB66978">
            <w:pPr>
              <w:spacing w:line="360" w:lineRule="auto"/>
              <w:rPr>
                <w:rFonts w:ascii="Menlo" w:eastAsia="Menlo" w:hAnsi="Menlo" w:cs="Menlo"/>
                <w:color w:val="9B2393"/>
                <w:sz w:val="16"/>
                <w:szCs w:val="16"/>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gt;</w:t>
            </w:r>
            <w:r>
              <w:br/>
            </w: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1BB7AC1D" w14:textId="71193EAA" w:rsidR="4DB66978" w:rsidRDefault="4DB66978" w:rsidP="4DB66978">
            <w:pPr>
              <w:spacing w:line="360" w:lineRule="auto"/>
            </w:pPr>
            <w:r w:rsidRPr="4DB66978">
              <w:rPr>
                <w:rFonts w:ascii="Menlo" w:eastAsia="Menlo" w:hAnsi="Menlo" w:cs="Menlo"/>
                <w:color w:val="9B2393"/>
                <w:sz w:val="16"/>
                <w:szCs w:val="16"/>
              </w:rPr>
              <w:t>&lt;iscomment&gt;</w:t>
            </w:r>
          </w:p>
          <w:p w14:paraId="5CB32D49" w14:textId="04097B02" w:rsidR="4DB66978" w:rsidRDefault="4DB66978" w:rsidP="4DB66978">
            <w:pPr>
              <w:spacing w:line="360" w:lineRule="auto"/>
            </w:pPr>
            <w:r w:rsidRPr="4DB66978">
              <w:rPr>
                <w:rFonts w:ascii="Menlo" w:eastAsia="Menlo" w:hAnsi="Menlo" w:cs="Menlo"/>
                <w:color w:val="000000" w:themeColor="text1"/>
                <w:sz w:val="16"/>
                <w:szCs w:val="16"/>
              </w:rPr>
              <w:t>Credit card block</w:t>
            </w:r>
          </w:p>
          <w:p w14:paraId="05FE6866" w14:textId="08286172" w:rsidR="4DB66978" w:rsidRDefault="4DB66978" w:rsidP="4DB66978">
            <w:pPr>
              <w:spacing w:line="360" w:lineRule="auto"/>
            </w:pPr>
            <w:r w:rsidRPr="4DB66978">
              <w:rPr>
                <w:rFonts w:ascii="Menlo" w:eastAsia="Menlo" w:hAnsi="Menlo" w:cs="Menlo"/>
                <w:color w:val="000000" w:themeColor="text1"/>
                <w:sz w:val="16"/>
                <w:szCs w:val="16"/>
              </w:rPr>
              <w:t>--------------------------------------------------------------</w:t>
            </w:r>
          </w:p>
          <w:p w14:paraId="3C6A8383" w14:textId="20E3E09A" w:rsidR="4DB66978" w:rsidRDefault="4DB66978" w:rsidP="4DB66978">
            <w:pPr>
              <w:spacing w:line="360" w:lineRule="auto"/>
            </w:pPr>
            <w:r w:rsidRPr="4DB66978">
              <w:rPr>
                <w:rFonts w:ascii="Menlo" w:eastAsia="Menlo" w:hAnsi="Menlo" w:cs="Menlo"/>
                <w:color w:val="9B2393"/>
                <w:sz w:val="16"/>
                <w:szCs w:val="16"/>
              </w:rPr>
              <w:t>&lt;/iscomment&gt;</w:t>
            </w:r>
          </w:p>
          <w:p w14:paraId="0BE47096" w14:textId="00FB6FEE" w:rsidR="4DB66978" w:rsidRDefault="4DB66978" w:rsidP="4DB66978">
            <w:pPr>
              <w:spacing w:line="360" w:lineRule="auto"/>
              <w:rPr>
                <w:rFonts w:ascii="Menlo" w:eastAsia="Menlo" w:hAnsi="Menlo" w:cs="Menlo"/>
                <w:color w:val="9B2393"/>
                <w:sz w:val="16"/>
                <w:szCs w:val="16"/>
                <w:highlight w:val="yellow"/>
              </w:rPr>
            </w:pPr>
          </w:p>
        </w:tc>
      </w:tr>
    </w:tbl>
    <w:p w14:paraId="50187DB0" w14:textId="7C7CFB42" w:rsidR="1BCCEED5" w:rsidRDefault="1BCCEED5" w:rsidP="4DB66978"/>
    <w:tbl>
      <w:tblPr>
        <w:tblStyle w:val="Grilledutableau"/>
        <w:tblW w:w="0" w:type="auto"/>
        <w:tblLook w:val="06A0" w:firstRow="1" w:lastRow="0" w:firstColumn="1" w:lastColumn="0" w:noHBand="1" w:noVBand="1"/>
      </w:tblPr>
      <w:tblGrid>
        <w:gridCol w:w="9736"/>
      </w:tblGrid>
      <w:tr w:rsidR="4DB66978" w14:paraId="19538459" w14:textId="77777777" w:rsidTr="4DB66978">
        <w:tc>
          <w:tcPr>
            <w:tcW w:w="9746" w:type="dxa"/>
            <w:shd w:val="clear" w:color="auto" w:fill="FDE9D9" w:themeFill="accent6" w:themeFillTint="33"/>
          </w:tcPr>
          <w:p w14:paraId="3B387F59" w14:textId="7E5B50B4" w:rsidR="4DB66978" w:rsidRDefault="4DB66978" w:rsidP="4DB66978">
            <w:pPr>
              <w:spacing w:line="360" w:lineRule="auto"/>
              <w:rPr>
                <w:b/>
                <w:bCs/>
              </w:rPr>
            </w:pPr>
            <w:r w:rsidRPr="4DB66978">
              <w:rPr>
                <w:b/>
                <w:bCs/>
              </w:rPr>
              <w:t>Before (line 219-230)</w:t>
            </w:r>
          </w:p>
        </w:tc>
      </w:tr>
      <w:tr w:rsidR="4DB66978" w14:paraId="5C86FF72" w14:textId="77777777" w:rsidTr="4DB66978">
        <w:tc>
          <w:tcPr>
            <w:tcW w:w="9746" w:type="dxa"/>
          </w:tcPr>
          <w:p w14:paraId="62A1041F" w14:textId="05CAB848" w:rsidR="4DB66978" w:rsidRDefault="4DB66978" w:rsidP="4DB66978">
            <w:pPr>
              <w:spacing w:line="360" w:lineRule="auto"/>
            </w:pPr>
            <w:r w:rsidRPr="4DB66978">
              <w:rPr>
                <w:rFonts w:ascii="Menlo" w:eastAsia="Menlo" w:hAnsi="Menlo" w:cs="Menlo"/>
                <w:color w:val="9B2393"/>
                <w:sz w:val="16"/>
                <w:szCs w:val="16"/>
              </w:rPr>
              <w:t xml:space="preserve">        &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 &lt;isif condition="</w:t>
            </w:r>
            <w:r w:rsidRPr="4DB66978">
              <w:rPr>
                <w:rFonts w:ascii="Menlo" w:eastAsia="Menlo" w:hAnsi="Menlo" w:cs="Menlo"/>
                <w:color w:val="9B2393"/>
                <w:sz w:val="16"/>
                <w:szCs w:val="16"/>
              </w:rPr>
              <w:t>${!</w:t>
            </w:r>
            <w:r w:rsidRPr="4DB66978">
              <w:rPr>
                <w:rFonts w:ascii="Menlo" w:eastAsia="Menlo" w:hAnsi="Menlo" w:cs="Menlo"/>
                <w:color w:val="815F03"/>
                <w:sz w:val="16"/>
                <w:szCs w:val="16"/>
              </w:rPr>
              <w:t>empty</w:t>
            </w:r>
            <w:r w:rsidRPr="4DB66978">
              <w:rPr>
                <w:rFonts w:ascii="Menlo" w:eastAsia="Menlo" w:hAnsi="Menlo" w:cs="Menlo"/>
                <w:color w:val="9B2393"/>
                <w:sz w:val="16"/>
                <w:szCs w:val="16"/>
              </w:rPr>
              <w:t>(</w:t>
            </w:r>
            <w:r w:rsidRPr="4DB66978">
              <w:rPr>
                <w:rFonts w:ascii="Menlo" w:eastAsia="Menlo" w:hAnsi="Menlo" w:cs="Menlo"/>
                <w:color w:val="815F03"/>
                <w:sz w:val="16"/>
                <w:szCs w:val="16"/>
              </w:rPr>
              <w:t>pdict.selectedPaymentID</w:t>
            </w:r>
            <w:r w:rsidRPr="4DB66978">
              <w:rPr>
                <w:rFonts w:ascii="Menlo" w:eastAsia="Menlo" w:hAnsi="Menlo" w:cs="Menlo"/>
                <w:color w:val="9B2393"/>
                <w:sz w:val="16"/>
                <w:szCs w:val="16"/>
              </w:rPr>
              <w:t xml:space="preserve">) &amp;&amp; </w:t>
            </w:r>
            <w:r w:rsidRPr="4DB66978">
              <w:rPr>
                <w:rFonts w:ascii="Menlo" w:eastAsia="Menlo" w:hAnsi="Menlo" w:cs="Menlo"/>
                <w:color w:val="815F03"/>
                <w:sz w:val="16"/>
                <w:szCs w:val="16"/>
              </w:rPr>
              <w:t>pdict.selectedPaymentID</w:t>
            </w:r>
            <w:r w:rsidRPr="4DB66978">
              <w:rPr>
                <w:rFonts w:ascii="Menlo" w:eastAsia="Menlo" w:hAnsi="Menlo" w:cs="Menlo"/>
                <w:color w:val="9B2393"/>
                <w:sz w:val="16"/>
                <w:szCs w:val="16"/>
              </w:rPr>
              <w:t>==</w:t>
            </w:r>
            <w:r w:rsidRPr="4DB66978">
              <w:rPr>
                <w:rFonts w:ascii="Menlo" w:eastAsia="Menlo" w:hAnsi="Menlo" w:cs="Menlo"/>
                <w:color w:val="C41A16"/>
                <w:sz w:val="16"/>
                <w:szCs w:val="16"/>
              </w:rPr>
              <w:t>'PayPal'</w:t>
            </w:r>
            <w:r w:rsidRPr="4DB66978">
              <w:rPr>
                <w:rFonts w:ascii="Menlo" w:eastAsia="Menlo" w:hAnsi="Menlo" w:cs="Menlo"/>
                <w:color w:val="9B2393"/>
                <w:sz w:val="16"/>
                <w:szCs w:val="16"/>
              </w:rPr>
              <w:t>}</w:t>
            </w:r>
            <w:r w:rsidRPr="4DB66978">
              <w:rPr>
                <w:rFonts w:ascii="Menlo" w:eastAsia="Menlo" w:hAnsi="Menlo" w:cs="Menlo"/>
                <w:color w:val="C41A16"/>
                <w:sz w:val="16"/>
                <w:szCs w:val="16"/>
              </w:rPr>
              <w:t>"&gt;payment-method-expanded&lt;/isif&g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data-method</w:t>
            </w:r>
            <w:r w:rsidRPr="4DB66978">
              <w:rPr>
                <w:rFonts w:ascii="Menlo" w:eastAsia="Menlo" w:hAnsi="Menlo" w:cs="Menlo"/>
                <w:color w:val="9B2393"/>
                <w:sz w:val="16"/>
                <w:szCs w:val="16"/>
              </w:rPr>
              <w:t>=</w:t>
            </w:r>
            <w:r w:rsidRPr="4DB66978">
              <w:rPr>
                <w:rFonts w:ascii="Menlo" w:eastAsia="Menlo" w:hAnsi="Menlo" w:cs="Menlo"/>
                <w:color w:val="C41A16"/>
                <w:sz w:val="16"/>
                <w:szCs w:val="16"/>
              </w:rPr>
              <w:t>"Custom"</w:t>
            </w:r>
            <w:r w:rsidRPr="4DB66978">
              <w:rPr>
                <w:rFonts w:ascii="Menlo" w:eastAsia="Menlo" w:hAnsi="Menlo" w:cs="Menlo"/>
                <w:color w:val="9B2393"/>
                <w:sz w:val="16"/>
                <w:szCs w:val="16"/>
              </w:rPr>
              <w:t>&gt;</w:t>
            </w:r>
          </w:p>
          <w:p w14:paraId="60941FA4" w14:textId="5BBE33BC" w:rsidR="4DB66978" w:rsidRDefault="4DB66978" w:rsidP="4DB66978">
            <w:pPr>
              <w:spacing w:line="360" w:lineRule="auto"/>
            </w:pPr>
            <w:r w:rsidRPr="4DB66978">
              <w:rPr>
                <w:rFonts w:ascii="Menlo" w:eastAsia="Menlo" w:hAnsi="Menlo" w:cs="Menlo"/>
                <w:color w:val="536579"/>
                <w:sz w:val="16"/>
                <w:szCs w:val="16"/>
              </w:rPr>
              <w:t xml:space="preserve">            &lt;!-- Your custom payment method implementation goes here. --&gt;</w:t>
            </w:r>
          </w:p>
          <w:p w14:paraId="4A1F9BC8" w14:textId="47198AB9" w:rsidR="4DB66978" w:rsidRDefault="4DB66978" w:rsidP="4DB66978">
            <w:pPr>
              <w:spacing w:line="360" w:lineRule="auto"/>
            </w:pPr>
            <w:r w:rsidRPr="4DB66978">
              <w:rPr>
                <w:rFonts w:ascii="Menlo" w:eastAsia="Menlo" w:hAnsi="Menlo" w:cs="Menlo"/>
                <w:color w:val="000000" w:themeColor="text1"/>
                <w:sz w:val="16"/>
                <w:szCs w:val="16"/>
              </w:rPr>
              <w:t xml:space="preserve">            ${Resource.msg('billing.custompaymentmethod','checkout',null)}</w:t>
            </w:r>
          </w:p>
          <w:p w14:paraId="1EAC8904" w14:textId="519DF3F2" w:rsidR="4DB66978" w:rsidRDefault="4DB66978" w:rsidP="4DB66978">
            <w:pPr>
              <w:spacing w:line="360" w:lineRule="auto"/>
            </w:pPr>
            <w:r w:rsidRPr="4DB66978">
              <w:rPr>
                <w:rFonts w:ascii="Menlo" w:eastAsia="Menlo" w:hAnsi="Menlo" w:cs="Menlo"/>
                <w:color w:val="9B2393"/>
                <w:sz w:val="16"/>
                <w:szCs w:val="16"/>
              </w:rPr>
              <w:t xml:space="preserve">        &lt;/div&gt;</w:t>
            </w:r>
          </w:p>
          <w:p w14:paraId="429F0479" w14:textId="3630BE17" w:rsidR="4DB66978" w:rsidRDefault="4DB66978" w:rsidP="4DB66978">
            <w:pPr>
              <w:spacing w:line="360" w:lineRule="auto"/>
            </w:pPr>
            <w:r w:rsidRPr="4DB66978">
              <w:rPr>
                <w:rFonts w:ascii="Menlo" w:eastAsia="Menlo" w:hAnsi="Menlo" w:cs="Menlo"/>
                <w:color w:val="9B2393"/>
                <w:sz w:val="16"/>
                <w:szCs w:val="16"/>
              </w:rPr>
              <w:t xml:space="preserve">    &lt;/fieldset&gt;</w:t>
            </w:r>
          </w:p>
          <w:p w14:paraId="3233B620" w14:textId="014496FF" w:rsidR="4DB66978" w:rsidRDefault="4DB66978" w:rsidP="4DB66978">
            <w:pPr>
              <w:spacing w:line="360" w:lineRule="auto"/>
            </w:pPr>
            <w:r w:rsidRPr="4DB66978">
              <w:rPr>
                <w:rFonts w:ascii="Menlo" w:eastAsia="Menlo" w:hAnsi="Menlo" w:cs="Menlo"/>
                <w:color w:val="9B2393"/>
                <w:sz w:val="16"/>
                <w:szCs w:val="16"/>
              </w:rPr>
              <w:t>&lt;iselse/&gt;</w:t>
            </w:r>
          </w:p>
          <w:p w14:paraId="25D2EF81" w14:textId="2AF5CC75" w:rsidR="4DB66978" w:rsidRDefault="4DB66978" w:rsidP="4DB66978">
            <w:pPr>
              <w:spacing w:line="360" w:lineRule="auto"/>
            </w:pPr>
            <w:r w:rsidRPr="4DB66978">
              <w:rPr>
                <w:rFonts w:ascii="Menlo" w:eastAsia="Menlo" w:hAnsi="Menlo" w:cs="Menlo"/>
                <w:color w:val="9B2393"/>
                <w:sz w:val="16"/>
                <w:szCs w:val="16"/>
              </w:rPr>
              <w:t xml:space="preserve">    &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gift-cert-used form-indent"</w:t>
            </w:r>
            <w:r w:rsidRPr="4DB66978">
              <w:rPr>
                <w:rFonts w:ascii="Menlo" w:eastAsia="Menlo" w:hAnsi="Menlo" w:cs="Menlo"/>
                <w:color w:val="9B2393"/>
                <w:sz w:val="16"/>
                <w:szCs w:val="16"/>
              </w:rPr>
              <w:t>&gt;</w:t>
            </w:r>
          </w:p>
          <w:p w14:paraId="4309A72C" w14:textId="0CD5D4D2" w:rsidR="4DB66978" w:rsidRDefault="4DB66978" w:rsidP="4DB66978">
            <w:pPr>
              <w:spacing w:line="360" w:lineRule="auto"/>
            </w:pPr>
            <w:r w:rsidRPr="4DB66978">
              <w:rPr>
                <w:rFonts w:ascii="Menlo" w:eastAsia="Menlo" w:hAnsi="Menlo" w:cs="Menlo"/>
                <w:color w:val="9B2393"/>
                <w:sz w:val="16"/>
                <w:szCs w:val="16"/>
              </w:rPr>
              <w:t xml:space="preserve">        &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dict.gcPITotal&gt;0}"</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Resource.msg('billing.giftcertnomethod','checkout',null)}</w:t>
            </w:r>
            <w:r w:rsidRPr="4DB66978">
              <w:rPr>
                <w:rFonts w:ascii="Menlo" w:eastAsia="Menlo" w:hAnsi="Menlo" w:cs="Menlo"/>
                <w:color w:val="9B2393"/>
                <w:sz w:val="16"/>
                <w:szCs w:val="16"/>
              </w:rPr>
              <w:t>&lt;iselse/&gt;</w:t>
            </w:r>
            <w:r w:rsidRPr="4DB66978">
              <w:rPr>
                <w:rFonts w:ascii="Menlo" w:eastAsia="Menlo" w:hAnsi="Menlo" w:cs="Menlo"/>
                <w:color w:val="000000" w:themeColor="text1"/>
                <w:sz w:val="16"/>
                <w:szCs w:val="16"/>
              </w:rPr>
              <w:t>${Resource.msg('billing.zerobalance','checkout',null)}</w:t>
            </w:r>
            <w:r w:rsidRPr="4DB66978">
              <w:rPr>
                <w:rFonts w:ascii="Menlo" w:eastAsia="Menlo" w:hAnsi="Menlo" w:cs="Menlo"/>
                <w:color w:val="9B2393"/>
                <w:sz w:val="16"/>
                <w:szCs w:val="16"/>
              </w:rPr>
              <w:t>&lt;/isif&gt;</w:t>
            </w:r>
          </w:p>
          <w:p w14:paraId="30FFA217" w14:textId="6CE290A2" w:rsidR="4DB66978" w:rsidRDefault="4DB66978" w:rsidP="4DB66978">
            <w:pPr>
              <w:spacing w:line="360" w:lineRule="auto"/>
            </w:pPr>
            <w:r w:rsidRPr="4DB66978">
              <w:rPr>
                <w:rFonts w:ascii="Menlo" w:eastAsia="Menlo" w:hAnsi="Menlo" w:cs="Menlo"/>
                <w:color w:val="9B2393"/>
                <w:sz w:val="16"/>
                <w:szCs w:val="16"/>
              </w:rPr>
              <w:t xml:space="preserve">        &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dw.order.PaymentInstrument.METHOD_GIFT_CERTIFICATE}"</w:t>
            </w:r>
            <w:r w:rsidRPr="4DB66978">
              <w:rPr>
                <w:rFonts w:ascii="Menlo" w:eastAsia="Menlo" w:hAnsi="Menlo" w:cs="Menlo"/>
                <w:color w:val="9B2393"/>
                <w:sz w:val="16"/>
                <w:szCs w:val="16"/>
              </w:rPr>
              <w:t xml:space="preserve"> /&gt;</w:t>
            </w:r>
          </w:p>
          <w:p w14:paraId="7C0B2F50" w14:textId="0B214E9A" w:rsidR="4DB66978" w:rsidRDefault="4DB66978" w:rsidP="4DB66978">
            <w:pPr>
              <w:spacing w:line="360" w:lineRule="auto"/>
            </w:pPr>
            <w:r w:rsidRPr="4DB66978">
              <w:rPr>
                <w:rFonts w:ascii="Menlo" w:eastAsia="Menlo" w:hAnsi="Menlo" w:cs="Menlo"/>
                <w:color w:val="9B2393"/>
                <w:sz w:val="16"/>
                <w:szCs w:val="16"/>
              </w:rPr>
              <w:lastRenderedPageBreak/>
              <w:t xml:space="preserve">        &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noPaymentNeede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noPaymentNeede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true"</w:t>
            </w:r>
            <w:r w:rsidRPr="4DB66978">
              <w:rPr>
                <w:rFonts w:ascii="Menlo" w:eastAsia="Menlo" w:hAnsi="Menlo" w:cs="Menlo"/>
                <w:color w:val="9B2393"/>
                <w:sz w:val="16"/>
                <w:szCs w:val="16"/>
              </w:rPr>
              <w:t xml:space="preserve"> /&gt;</w:t>
            </w:r>
          </w:p>
          <w:p w14:paraId="5EE76858" w14:textId="236BEBA7" w:rsidR="4DB66978" w:rsidRDefault="4DB66978" w:rsidP="4DB66978">
            <w:pPr>
              <w:spacing w:line="360" w:lineRule="auto"/>
            </w:pPr>
            <w:r w:rsidRPr="4DB66978">
              <w:rPr>
                <w:rFonts w:ascii="Menlo" w:eastAsia="Menlo" w:hAnsi="Menlo" w:cs="Menlo"/>
                <w:color w:val="9B2393"/>
                <w:sz w:val="16"/>
                <w:szCs w:val="16"/>
              </w:rPr>
              <w:t xml:space="preserve">    &lt;/div&gt;</w:t>
            </w:r>
          </w:p>
          <w:p w14:paraId="006ACCE3" w14:textId="3EA73862" w:rsidR="4DB66978" w:rsidRDefault="4DB66978" w:rsidP="4DB66978">
            <w:pPr>
              <w:spacing w:line="360" w:lineRule="auto"/>
            </w:pPr>
            <w:r w:rsidRPr="4DB66978">
              <w:rPr>
                <w:rFonts w:ascii="Menlo" w:eastAsia="Menlo" w:hAnsi="Menlo" w:cs="Menlo"/>
                <w:color w:val="9B2393"/>
                <w:sz w:val="16"/>
                <w:szCs w:val="16"/>
              </w:rPr>
              <w:t>&lt;/isif&gt;</w:t>
            </w:r>
          </w:p>
          <w:p w14:paraId="749E73E1" w14:textId="73A5A35E" w:rsidR="4DB66978" w:rsidRDefault="4DB66978" w:rsidP="4DB66978">
            <w:pPr>
              <w:spacing w:line="360" w:lineRule="auto"/>
              <w:rPr>
                <w:rFonts w:ascii="Menlo" w:eastAsia="Menlo" w:hAnsi="Menlo" w:cs="Menlo"/>
                <w:color w:val="000000" w:themeColor="text1"/>
                <w:sz w:val="15"/>
                <w:szCs w:val="15"/>
              </w:rPr>
            </w:pPr>
          </w:p>
        </w:tc>
      </w:tr>
      <w:tr w:rsidR="4DB66978" w14:paraId="05BC8E05" w14:textId="77777777" w:rsidTr="4DB66978">
        <w:tc>
          <w:tcPr>
            <w:tcW w:w="9746" w:type="dxa"/>
            <w:shd w:val="clear" w:color="auto" w:fill="EAF1DD" w:themeFill="accent3" w:themeFillTint="33"/>
          </w:tcPr>
          <w:p w14:paraId="0938D704" w14:textId="561D25F1" w:rsidR="4DB66978" w:rsidRDefault="4DB66978" w:rsidP="4DB66978">
            <w:pPr>
              <w:spacing w:line="360" w:lineRule="auto"/>
              <w:rPr>
                <w:b/>
                <w:bCs/>
              </w:rPr>
            </w:pPr>
            <w:r w:rsidRPr="4DB66978">
              <w:rPr>
                <w:b/>
                <w:bCs/>
              </w:rPr>
              <w:lastRenderedPageBreak/>
              <w:t>After (add the code highlighted)</w:t>
            </w:r>
          </w:p>
        </w:tc>
      </w:tr>
      <w:tr w:rsidR="4DB66978" w14:paraId="7B1F3C54" w14:textId="77777777" w:rsidTr="4DB66978">
        <w:tc>
          <w:tcPr>
            <w:tcW w:w="9746" w:type="dxa"/>
          </w:tcPr>
          <w:p w14:paraId="2FEE742B" w14:textId="05CAB848" w:rsidR="4DB66978" w:rsidRDefault="4DB66978" w:rsidP="4DB66978">
            <w:pPr>
              <w:spacing w:line="360" w:lineRule="auto"/>
            </w:pPr>
            <w:r w:rsidRPr="4DB66978">
              <w:rPr>
                <w:rFonts w:ascii="Menlo" w:eastAsia="Menlo" w:hAnsi="Menlo" w:cs="Menlo"/>
                <w:color w:val="9B2393"/>
                <w:sz w:val="16"/>
                <w:szCs w:val="16"/>
              </w:rPr>
              <w:t xml:space="preserve">        &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payment-method &lt;isif condition="</w:t>
            </w:r>
            <w:r w:rsidRPr="4DB66978">
              <w:rPr>
                <w:rFonts w:ascii="Menlo" w:eastAsia="Menlo" w:hAnsi="Menlo" w:cs="Menlo"/>
                <w:color w:val="9B2393"/>
                <w:sz w:val="16"/>
                <w:szCs w:val="16"/>
              </w:rPr>
              <w:t>${!</w:t>
            </w:r>
            <w:r w:rsidRPr="4DB66978">
              <w:rPr>
                <w:rFonts w:ascii="Menlo" w:eastAsia="Menlo" w:hAnsi="Menlo" w:cs="Menlo"/>
                <w:color w:val="815F03"/>
                <w:sz w:val="16"/>
                <w:szCs w:val="16"/>
              </w:rPr>
              <w:t>empty</w:t>
            </w:r>
            <w:r w:rsidRPr="4DB66978">
              <w:rPr>
                <w:rFonts w:ascii="Menlo" w:eastAsia="Menlo" w:hAnsi="Menlo" w:cs="Menlo"/>
                <w:color w:val="9B2393"/>
                <w:sz w:val="16"/>
                <w:szCs w:val="16"/>
              </w:rPr>
              <w:t>(</w:t>
            </w:r>
            <w:r w:rsidRPr="4DB66978">
              <w:rPr>
                <w:rFonts w:ascii="Menlo" w:eastAsia="Menlo" w:hAnsi="Menlo" w:cs="Menlo"/>
                <w:color w:val="815F03"/>
                <w:sz w:val="16"/>
                <w:szCs w:val="16"/>
              </w:rPr>
              <w:t>pdict.selectedPaymentID</w:t>
            </w:r>
            <w:r w:rsidRPr="4DB66978">
              <w:rPr>
                <w:rFonts w:ascii="Menlo" w:eastAsia="Menlo" w:hAnsi="Menlo" w:cs="Menlo"/>
                <w:color w:val="9B2393"/>
                <w:sz w:val="16"/>
                <w:szCs w:val="16"/>
              </w:rPr>
              <w:t xml:space="preserve">) &amp;&amp; </w:t>
            </w:r>
            <w:r w:rsidRPr="4DB66978">
              <w:rPr>
                <w:rFonts w:ascii="Menlo" w:eastAsia="Menlo" w:hAnsi="Menlo" w:cs="Menlo"/>
                <w:color w:val="815F03"/>
                <w:sz w:val="16"/>
                <w:szCs w:val="16"/>
              </w:rPr>
              <w:t>pdict.selectedPaymentID</w:t>
            </w:r>
            <w:r w:rsidRPr="4DB66978">
              <w:rPr>
                <w:rFonts w:ascii="Menlo" w:eastAsia="Menlo" w:hAnsi="Menlo" w:cs="Menlo"/>
                <w:color w:val="9B2393"/>
                <w:sz w:val="16"/>
                <w:szCs w:val="16"/>
              </w:rPr>
              <w:t>==</w:t>
            </w:r>
            <w:r w:rsidRPr="4DB66978">
              <w:rPr>
                <w:rFonts w:ascii="Menlo" w:eastAsia="Menlo" w:hAnsi="Menlo" w:cs="Menlo"/>
                <w:color w:val="C41A16"/>
                <w:sz w:val="16"/>
                <w:szCs w:val="16"/>
              </w:rPr>
              <w:t>'PayPal'</w:t>
            </w:r>
            <w:r w:rsidRPr="4DB66978">
              <w:rPr>
                <w:rFonts w:ascii="Menlo" w:eastAsia="Menlo" w:hAnsi="Menlo" w:cs="Menlo"/>
                <w:color w:val="9B2393"/>
                <w:sz w:val="16"/>
                <w:szCs w:val="16"/>
              </w:rPr>
              <w:t>}</w:t>
            </w:r>
            <w:r w:rsidRPr="4DB66978">
              <w:rPr>
                <w:rFonts w:ascii="Menlo" w:eastAsia="Menlo" w:hAnsi="Menlo" w:cs="Menlo"/>
                <w:color w:val="C41A16"/>
                <w:sz w:val="16"/>
                <w:szCs w:val="16"/>
              </w:rPr>
              <w:t>"&gt;payment-method-expanded&lt;/isif&g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data-method</w:t>
            </w:r>
            <w:r w:rsidRPr="4DB66978">
              <w:rPr>
                <w:rFonts w:ascii="Menlo" w:eastAsia="Menlo" w:hAnsi="Menlo" w:cs="Menlo"/>
                <w:color w:val="9B2393"/>
                <w:sz w:val="16"/>
                <w:szCs w:val="16"/>
              </w:rPr>
              <w:t>=</w:t>
            </w:r>
            <w:r w:rsidRPr="4DB66978">
              <w:rPr>
                <w:rFonts w:ascii="Menlo" w:eastAsia="Menlo" w:hAnsi="Menlo" w:cs="Menlo"/>
                <w:color w:val="C41A16"/>
                <w:sz w:val="16"/>
                <w:szCs w:val="16"/>
              </w:rPr>
              <w:t>"Custom"</w:t>
            </w:r>
            <w:r w:rsidRPr="4DB66978">
              <w:rPr>
                <w:rFonts w:ascii="Menlo" w:eastAsia="Menlo" w:hAnsi="Menlo" w:cs="Menlo"/>
                <w:color w:val="9B2393"/>
                <w:sz w:val="16"/>
                <w:szCs w:val="16"/>
              </w:rPr>
              <w:t>&gt;</w:t>
            </w:r>
          </w:p>
          <w:p w14:paraId="73C8F236" w14:textId="5BBE33BC" w:rsidR="4DB66978" w:rsidRDefault="4DB66978" w:rsidP="4DB66978">
            <w:pPr>
              <w:spacing w:line="360" w:lineRule="auto"/>
            </w:pPr>
            <w:r w:rsidRPr="4DB66978">
              <w:rPr>
                <w:rFonts w:ascii="Menlo" w:eastAsia="Menlo" w:hAnsi="Menlo" w:cs="Menlo"/>
                <w:color w:val="536579"/>
                <w:sz w:val="16"/>
                <w:szCs w:val="16"/>
              </w:rPr>
              <w:t xml:space="preserve">            &lt;!-- Your custom payment method implementation goes here. --&gt;</w:t>
            </w:r>
          </w:p>
          <w:p w14:paraId="679DC191" w14:textId="47198AB9" w:rsidR="4DB66978" w:rsidRDefault="4DB66978" w:rsidP="4DB66978">
            <w:pPr>
              <w:spacing w:line="360" w:lineRule="auto"/>
            </w:pPr>
            <w:r w:rsidRPr="4DB66978">
              <w:rPr>
                <w:rFonts w:ascii="Menlo" w:eastAsia="Menlo" w:hAnsi="Menlo" w:cs="Menlo"/>
                <w:color w:val="000000" w:themeColor="text1"/>
                <w:sz w:val="16"/>
                <w:szCs w:val="16"/>
              </w:rPr>
              <w:t xml:space="preserve">            ${Resource.msg('billing.custompaymentmethod','checkout',null)}</w:t>
            </w:r>
          </w:p>
          <w:p w14:paraId="3B44C5D2" w14:textId="519DF3F2" w:rsidR="4DB66978" w:rsidRDefault="4DB66978" w:rsidP="4DB66978">
            <w:pPr>
              <w:spacing w:line="360" w:lineRule="auto"/>
            </w:pPr>
            <w:r w:rsidRPr="4DB66978">
              <w:rPr>
                <w:rFonts w:ascii="Menlo" w:eastAsia="Menlo" w:hAnsi="Menlo" w:cs="Menlo"/>
                <w:color w:val="9B2393"/>
                <w:sz w:val="16"/>
                <w:szCs w:val="16"/>
              </w:rPr>
              <w:t xml:space="preserve">        &lt;/div&gt;</w:t>
            </w:r>
          </w:p>
          <w:p w14:paraId="0B8ECC12" w14:textId="6230A334" w:rsidR="4DB66978" w:rsidRDefault="4DB66978" w:rsidP="4DB66978">
            <w:pPr>
              <w:spacing w:line="360" w:lineRule="auto"/>
              <w:rPr>
                <w:rFonts w:ascii="Menlo" w:eastAsia="Menlo" w:hAnsi="Menlo" w:cs="Menlo"/>
                <w:color w:val="9B2393"/>
                <w:sz w:val="16"/>
                <w:szCs w:val="16"/>
              </w:rPr>
            </w:pPr>
          </w:p>
          <w:p w14:paraId="22CCD9C5" w14:textId="10B4D17F"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 xml:space="preserve">&lt;/iscomment&gt; </w:t>
            </w:r>
          </w:p>
          <w:p w14:paraId="4816F90C" w14:textId="573AF42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lt;/isif&gt;</w:t>
            </w:r>
          </w:p>
          <w:p w14:paraId="5F5BB83D" w14:textId="587CFA5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gt;</w:t>
            </w:r>
          </w:p>
          <w:p w14:paraId="7F522DF8" w14:textId="747E0646"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HIPAY INTEGRATION ------ BEGIN ---&gt;</w:t>
            </w:r>
          </w:p>
          <w:p w14:paraId="589DE24C" w14:textId="7D61B5B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p>
          <w:p w14:paraId="79DB6311" w14:textId="1093FF82"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HIPAY Credit card</w:t>
            </w:r>
          </w:p>
          <w:p w14:paraId="2BBDDA30" w14:textId="1080A8CA"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1A3FD6CA" w14:textId="6C6D30E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p>
          <w:p w14:paraId="3252F3B5" w14:textId="0A98240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CREDIT_CAR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isHiPayHostedMode</w:t>
            </w:r>
            <w:r w:rsidRPr="4DB66978">
              <w:rPr>
                <w:rFonts w:ascii="Menlo" w:eastAsia="Menlo" w:hAnsi="Menlo" w:cs="Menlo"/>
                <w:color w:val="9B2393"/>
                <w:sz w:val="16"/>
                <w:szCs w:val="16"/>
                <w:highlight w:val="yellow"/>
              </w:rPr>
              <w:t xml:space="preserve"> == </w:t>
            </w:r>
            <w:r w:rsidRPr="4DB66978">
              <w:rPr>
                <w:rFonts w:ascii="Menlo" w:eastAsia="Menlo" w:hAnsi="Menlo" w:cs="Menlo"/>
                <w:color w:val="815F03"/>
                <w:sz w:val="16"/>
                <w:szCs w:val="16"/>
                <w:highlight w:val="yellow"/>
              </w:rPr>
              <w:t>false</w:t>
            </w:r>
            <w:r w:rsidRPr="4DB66978">
              <w:rPr>
                <w:rFonts w:ascii="Menlo" w:eastAsia="Menlo" w:hAnsi="Menlo" w:cs="Menlo"/>
                <w:color w:val="9B2393"/>
                <w:sz w:val="16"/>
                <w:szCs w:val="16"/>
                <w:highlight w:val="yellow"/>
              </w:rPr>
              <w:t xml:space="preserve"> }</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CREDIT_CARD"</w:t>
            </w:r>
            <w:r w:rsidRPr="4DB66978">
              <w:rPr>
                <w:rFonts w:ascii="Menlo" w:eastAsia="Menlo" w:hAnsi="Menlo" w:cs="Menlo"/>
                <w:color w:val="9B2393"/>
                <w:sz w:val="16"/>
                <w:szCs w:val="16"/>
                <w:highlight w:val="yellow"/>
              </w:rPr>
              <w:t>&gt;</w:t>
            </w:r>
          </w:p>
          <w:p w14:paraId="12C46102" w14:textId="73D96A6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display select box with stored credit cards if customer is authenticated</w:t>
            </w:r>
            <w:r w:rsidRPr="4DB66978">
              <w:rPr>
                <w:rFonts w:ascii="Menlo" w:eastAsia="Menlo" w:hAnsi="Menlo" w:cs="Menlo"/>
                <w:color w:val="9B2393"/>
                <w:sz w:val="16"/>
                <w:szCs w:val="16"/>
                <w:highlight w:val="yellow"/>
              </w:rPr>
              <w:t>&lt;/iscomment&gt;</w:t>
            </w:r>
          </w:p>
          <w:p w14:paraId="7A9A516B" w14:textId="3E734A7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Customer.authenticated &amp;&amp; !empty(pdict.ApplicableCreditCards) &amp;&amp; hipayEnableOneClick}"</w:t>
            </w:r>
            <w:r w:rsidRPr="4DB66978">
              <w:rPr>
                <w:rFonts w:ascii="Menlo" w:eastAsia="Menlo" w:hAnsi="Menlo" w:cs="Menlo"/>
                <w:color w:val="9B2393"/>
                <w:sz w:val="16"/>
                <w:szCs w:val="16"/>
                <w:highlight w:val="yellow"/>
              </w:rPr>
              <w:t>&gt;</w:t>
            </w:r>
          </w:p>
          <w:p w14:paraId="5C241B6F" w14:textId="3EC22476"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orm-row"</w:t>
            </w:r>
            <w:r w:rsidRPr="4DB66978">
              <w:rPr>
                <w:rFonts w:ascii="Menlo" w:eastAsia="Menlo" w:hAnsi="Menlo" w:cs="Menlo"/>
                <w:color w:val="9B2393"/>
                <w:sz w:val="16"/>
                <w:szCs w:val="16"/>
                <w:highlight w:val="yellow"/>
              </w:rPr>
              <w:t>&gt;</w:t>
            </w:r>
          </w:p>
          <w:p w14:paraId="7FA6AB05" w14:textId="2A37CFA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label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label"</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Resource.msg('billing.selectcreditcard','checkout',null)}</w:t>
            </w:r>
            <w:r w:rsidRPr="4DB66978">
              <w:rPr>
                <w:rFonts w:ascii="Menlo" w:eastAsia="Menlo" w:hAnsi="Menlo" w:cs="Menlo"/>
                <w:color w:val="9B2393"/>
                <w:sz w:val="16"/>
                <w:szCs w:val="16"/>
                <w:highlight w:val="yellow"/>
              </w:rPr>
              <w:t>&lt;/label&gt;</w:t>
            </w:r>
          </w:p>
          <w:p w14:paraId="315DA001" w14:textId="403EC3B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ield-wrapper"</w:t>
            </w:r>
            <w:r w:rsidRPr="4DB66978">
              <w:rPr>
                <w:rFonts w:ascii="Menlo" w:eastAsia="Menlo" w:hAnsi="Menlo" w:cs="Menlo"/>
                <w:color w:val="9B2393"/>
                <w:sz w:val="16"/>
                <w:szCs w:val="16"/>
                <w:highlight w:val="yellow"/>
              </w:rPr>
              <w:t>&gt;</w:t>
            </w:r>
          </w:p>
          <w:p w14:paraId="0A44B14A" w14:textId="40E6F63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selec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List.htmlNam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Lis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select"</w:t>
            </w:r>
            <w:r w:rsidRPr="4DB66978">
              <w:rPr>
                <w:rFonts w:ascii="Menlo" w:eastAsia="Menlo" w:hAnsi="Menlo" w:cs="Menlo"/>
                <w:color w:val="9B2393"/>
                <w:sz w:val="16"/>
                <w:szCs w:val="16"/>
                <w:highlight w:val="yellow"/>
              </w:rPr>
              <w:t>&gt;</w:t>
            </w:r>
          </w:p>
          <w:p w14:paraId="05373DCC" w14:textId="367F535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option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Resource.msg('billing.creditcardlistselect','checkout',null)}</w:t>
            </w:r>
            <w:r w:rsidRPr="4DB66978">
              <w:rPr>
                <w:rFonts w:ascii="Menlo" w:eastAsia="Menlo" w:hAnsi="Menlo" w:cs="Menlo"/>
                <w:color w:val="9B2393"/>
                <w:sz w:val="16"/>
                <w:szCs w:val="16"/>
                <w:highlight w:val="yellow"/>
              </w:rPr>
              <w:t>&lt;/option&gt;</w:t>
            </w:r>
          </w:p>
          <w:p w14:paraId="32514F11" w14:textId="3A93DA2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loop </w:t>
            </w:r>
            <w:r w:rsidRPr="4DB66978">
              <w:rPr>
                <w:rFonts w:ascii="Menlo" w:eastAsia="Menlo" w:hAnsi="Menlo" w:cs="Menlo"/>
                <w:color w:val="815F03"/>
                <w:sz w:val="16"/>
                <w:szCs w:val="16"/>
                <w:highlight w:val="yellow"/>
              </w:rPr>
              <w:t>item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ApplicableCreditCards}"</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w:t>
            </w:r>
            <w:r w:rsidRPr="4DB66978">
              <w:rPr>
                <w:rFonts w:ascii="Menlo" w:eastAsia="Menlo" w:hAnsi="Menlo" w:cs="Menlo"/>
                <w:color w:val="9B2393"/>
                <w:sz w:val="16"/>
                <w:szCs w:val="16"/>
                <w:highlight w:val="yellow"/>
              </w:rPr>
              <w:t>&gt;</w:t>
            </w:r>
          </w:p>
          <w:p w14:paraId="328D4FF9" w14:textId="78D20F8C"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option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UUID}"</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Type}"</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 xml:space="preserve">) </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maskedCreditCardNumber}"</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 xml:space="preserve"> - ${Resource.msg('billing.creditcardlistexp','checkout',null)} </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ExpirationMonth}"</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formatte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00"</w:t>
            </w:r>
            <w:r w:rsidRPr="4DB66978">
              <w:rPr>
                <w:rFonts w:ascii="Menlo" w:eastAsia="Menlo" w:hAnsi="Menlo" w:cs="Menlo"/>
                <w:color w:val="9B2393"/>
                <w:sz w:val="16"/>
                <w:szCs w:val="16"/>
                <w:highlight w:val="yellow"/>
              </w:rPr>
              <w:t xml:space="preserve"> /&gt;</w:t>
            </w:r>
            <w:r w:rsidRPr="4DB66978">
              <w:rPr>
                <w:rFonts w:ascii="Menlo" w:eastAsia="Menlo" w:hAnsi="Menlo" w:cs="Menlo"/>
                <w:color w:val="000000" w:themeColor="text1"/>
                <w:sz w:val="16"/>
                <w:szCs w:val="16"/>
                <w:highlight w:val="yellow"/>
              </w:rPr>
              <w:t>.</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ExpirationYea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formatte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0000"</w:t>
            </w:r>
            <w:r w:rsidRPr="4DB66978">
              <w:rPr>
                <w:rFonts w:ascii="Menlo" w:eastAsia="Menlo" w:hAnsi="Menlo" w:cs="Menlo"/>
                <w:color w:val="9B2393"/>
                <w:sz w:val="16"/>
                <w:szCs w:val="16"/>
                <w:highlight w:val="yellow"/>
              </w:rPr>
              <w:t xml:space="preserve"> /&gt;&lt;/option&gt;</w:t>
            </w:r>
          </w:p>
          <w:p w14:paraId="099D1BD8" w14:textId="71FD028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loop&gt;</w:t>
            </w:r>
          </w:p>
          <w:p w14:paraId="67659FD0" w14:textId="7CD0DCA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select&gt;</w:t>
            </w:r>
          </w:p>
          <w:p w14:paraId="6F5D54D5" w14:textId="4A9F4B2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5EDFCB99" w14:textId="392D4C1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18957C06" w14:textId="22E84BE6"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orm-row form-row-button"</w:t>
            </w:r>
            <w:r w:rsidRPr="4DB66978">
              <w:rPr>
                <w:rFonts w:ascii="Menlo" w:eastAsia="Menlo" w:hAnsi="Menlo" w:cs="Menlo"/>
                <w:color w:val="9B2393"/>
                <w:sz w:val="16"/>
                <w:szCs w:val="16"/>
                <w:highlight w:val="yellow"/>
              </w:rPr>
              <w:t>&gt;</w:t>
            </w:r>
          </w:p>
          <w:p w14:paraId="7933E5C2" w14:textId="22A5E7C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button </w:t>
            </w:r>
            <w:r w:rsidRPr="4DB66978">
              <w:rPr>
                <w:rFonts w:ascii="Menlo" w:eastAsia="Menlo" w:hAnsi="Menlo" w:cs="Menlo"/>
                <w:color w:val="815F03"/>
                <w:sz w:val="16"/>
                <w:szCs w:val="16"/>
                <w:highlight w:val="yellow"/>
              </w:rPr>
              <w: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select-g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creditCardSelect.htmlNam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ubmi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o"</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imple-submit"</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Select</w:t>
            </w:r>
            <w:r w:rsidRPr="4DB66978">
              <w:rPr>
                <w:rFonts w:ascii="Menlo" w:eastAsia="Menlo" w:hAnsi="Menlo" w:cs="Menlo"/>
                <w:color w:val="9B2393"/>
                <w:sz w:val="16"/>
                <w:szCs w:val="16"/>
                <w:highlight w:val="yellow"/>
              </w:rPr>
              <w:t>&lt;/button&gt;</w:t>
            </w:r>
          </w:p>
          <w:p w14:paraId="0BD3F0DF" w14:textId="4CD1CD6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341EB4E3" w14:textId="25090BF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p>
          <w:p w14:paraId="0AA2C814" w14:textId="6007F1C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loop </w:t>
            </w:r>
            <w:r w:rsidRPr="4DB66978">
              <w:rPr>
                <w:rFonts w:ascii="Menlo" w:eastAsia="Menlo" w:hAnsi="Menlo" w:cs="Menlo"/>
                <w:color w:val="815F03"/>
                <w:sz w:val="16"/>
                <w:szCs w:val="16"/>
                <w:highlight w:val="yellow"/>
              </w:rPr>
              <w:t>item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ApplicableCreditCards}"</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w:t>
            </w:r>
            <w:r w:rsidRPr="4DB66978">
              <w:rPr>
                <w:rFonts w:ascii="Menlo" w:eastAsia="Menlo" w:hAnsi="Menlo" w:cs="Menlo"/>
                <w:color w:val="9B2393"/>
                <w:sz w:val="16"/>
                <w:szCs w:val="16"/>
                <w:highlight w:val="yellow"/>
              </w:rPr>
              <w:t>&gt;</w:t>
            </w:r>
          </w:p>
          <w:p w14:paraId="6FC1D188" w14:textId="4949A95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a </w:t>
            </w:r>
            <w:r w:rsidRPr="4DB66978">
              <w:rPr>
                <w:rFonts w:ascii="Menlo" w:eastAsia="Menlo" w:hAnsi="Menlo" w:cs="Menlo"/>
                <w:color w:val="815F03"/>
                <w:sz w:val="16"/>
                <w:szCs w:val="16"/>
                <w:highlight w:val="yellow"/>
              </w:rPr>
              <w:t>href</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URLUtils.https('COBilling-UpdateCreditCardSelection', 'creditCardUUID', creditCardInstr.UUID)}"</w:t>
            </w:r>
            <w:r w:rsidRPr="4DB66978">
              <w:rPr>
                <w:rFonts w:ascii="Menlo" w:eastAsia="Menlo" w:hAnsi="Menlo" w:cs="Menlo"/>
                <w:color w:val="9B2393"/>
                <w:sz w:val="16"/>
                <w:szCs w:val="16"/>
                <w:highlight w:val="yellow"/>
              </w:rPr>
              <w:t>&gt;</w:t>
            </w:r>
          </w:p>
          <w:p w14:paraId="40242BCA" w14:textId="79357476"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Type}"</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w:t>
            </w:r>
          </w:p>
          <w:p w14:paraId="2967DC17" w14:textId="5259156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maskedCreditCardNumber}"</w:t>
            </w:r>
            <w:r w:rsidRPr="4DB66978">
              <w:rPr>
                <w:rFonts w:ascii="Menlo" w:eastAsia="Menlo" w:hAnsi="Menlo" w:cs="Menlo"/>
                <w:color w:val="9B2393"/>
                <w:sz w:val="16"/>
                <w:szCs w:val="16"/>
                <w:highlight w:val="yellow"/>
              </w:rPr>
              <w:t>/&gt;</w:t>
            </w:r>
          </w:p>
          <w:p w14:paraId="772A6BAC" w14:textId="4BA3C9A3"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 ${Resource.msg('billing.creditcardlistexp','checkout',null)}</w:t>
            </w:r>
          </w:p>
          <w:p w14:paraId="5324DC37" w14:textId="60737C1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ExpirationMonth}"</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formatte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00"</w:t>
            </w:r>
            <w:r w:rsidRPr="4DB66978">
              <w:rPr>
                <w:rFonts w:ascii="Menlo" w:eastAsia="Menlo" w:hAnsi="Menlo" w:cs="Menlo"/>
                <w:color w:val="9B2393"/>
                <w:sz w:val="16"/>
                <w:szCs w:val="16"/>
                <w:highlight w:val="yellow"/>
              </w:rPr>
              <w:t xml:space="preserve"> /&gt;</w:t>
            </w:r>
          </w:p>
          <w:p w14:paraId="757CBCB1" w14:textId="2DAA115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r w:rsidRPr="4DB66978">
              <w:rPr>
                <w:rFonts w:ascii="Menlo" w:eastAsia="Menlo" w:hAnsi="Menlo" w:cs="Menlo"/>
                <w:color w:val="9B2393"/>
                <w:sz w:val="16"/>
                <w:szCs w:val="16"/>
                <w:highlight w:val="yellow"/>
              </w:rPr>
              <w:t xml:space="preserve">&lt;isprint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reditCardExpirationYea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formatte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0000"</w:t>
            </w:r>
            <w:r w:rsidRPr="4DB66978">
              <w:rPr>
                <w:rFonts w:ascii="Menlo" w:eastAsia="Menlo" w:hAnsi="Menlo" w:cs="Menlo"/>
                <w:color w:val="9B2393"/>
                <w:sz w:val="16"/>
                <w:szCs w:val="16"/>
                <w:highlight w:val="yellow"/>
              </w:rPr>
              <w:t xml:space="preserve"> /&gt;</w:t>
            </w:r>
          </w:p>
          <w:p w14:paraId="7B29930E" w14:textId="44B5D10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a&gt;</w:t>
            </w:r>
          </w:p>
          <w:p w14:paraId="69AFC556" w14:textId="0E151AF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loop&gt;</w:t>
            </w:r>
          </w:p>
          <w:p w14:paraId="25D855D8" w14:textId="5137C0C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p>
          <w:p w14:paraId="7F1AC8EE" w14:textId="3D49391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1ADD86D2" w14:textId="1A7B40D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cfields-wrap"</w:t>
            </w:r>
            <w:r w:rsidRPr="4DB66978">
              <w:rPr>
                <w:rFonts w:ascii="Menlo" w:eastAsia="Menlo" w:hAnsi="Menlo" w:cs="Menlo"/>
                <w:color w:val="9B2393"/>
                <w:sz w:val="16"/>
                <w:szCs w:val="16"/>
                <w:highlight w:val="yellow"/>
              </w:rPr>
              <w:t>&gt;</w:t>
            </w:r>
          </w:p>
          <w:p w14:paraId="2E41D022" w14:textId="5207439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edCreditCardTyp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 pdict.CurrentForms.billing.paymentMethods.creditCard.type.selectedOptionObject ? pdict.CurrentForms.billing.paymentMethods.creditCard.type.selectedOptionObject.cardType : null}"</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 xml:space="preserve"> /&gt;</w:t>
            </w:r>
          </w:p>
          <w:p w14:paraId="152E8886" w14:textId="2FD1D3E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wrap"</w:t>
            </w:r>
            <w:r w:rsidRPr="4DB66978">
              <w:rPr>
                <w:rFonts w:ascii="Menlo" w:eastAsia="Menlo" w:hAnsi="Menlo" w:cs="Menlo"/>
                <w:color w:val="9B2393"/>
                <w:sz w:val="16"/>
                <w:szCs w:val="16"/>
                <w:highlight w:val="yellow"/>
              </w:rPr>
              <w:t>&gt;</w:t>
            </w:r>
          </w:p>
          <w:p w14:paraId="0FF63506" w14:textId="6A2FEC2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split  ${selectedCreditCardType != 'Amex' ? 'hide' : ''}"</w:t>
            </w:r>
            <w:r w:rsidRPr="4DB66978">
              <w:rPr>
                <w:rFonts w:ascii="Menlo" w:eastAsia="Menlo" w:hAnsi="Menlo" w:cs="Menlo"/>
                <w:color w:val="9B2393"/>
                <w:sz w:val="16"/>
                <w:szCs w:val="16"/>
                <w:highlight w:val="yellow"/>
              </w:rPr>
              <w:t>&gt;</w:t>
            </w:r>
          </w:p>
          <w:p w14:paraId="0299FDD4" w14:textId="124E67F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ownerfirs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xhtml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w:t>
            </w:r>
            <w:r w:rsidRPr="4DB66978">
              <w:rPr>
                <w:rFonts w:ascii="Menlo" w:eastAsia="Menlo" w:hAnsi="Menlo" w:cs="Menlo"/>
                <w:color w:val="9B2393"/>
                <w:sz w:val="16"/>
                <w:szCs w:val="16"/>
                <w:highlight w:val="yellow"/>
              </w:rPr>
              <w:t>/&gt;</w:t>
            </w:r>
          </w:p>
          <w:p w14:paraId="0B9FD004" w14:textId="16C40A0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ownerlas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xhtml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w:t>
            </w:r>
            <w:r w:rsidRPr="4DB66978">
              <w:rPr>
                <w:rFonts w:ascii="Menlo" w:eastAsia="Menlo" w:hAnsi="Menlo" w:cs="Menlo"/>
                <w:color w:val="9B2393"/>
                <w:sz w:val="16"/>
                <w:szCs w:val="16"/>
                <w:highlight w:val="yellow"/>
              </w:rPr>
              <w:t>/&gt;</w:t>
            </w:r>
          </w:p>
          <w:p w14:paraId="086ADDB7" w14:textId="6AD7032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2C781BB3" w14:textId="2472749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single  ${selectedCreditCardType == 'Amex' ? 'hide' : ''}"</w:t>
            </w:r>
            <w:r w:rsidRPr="4DB66978">
              <w:rPr>
                <w:rFonts w:ascii="Menlo" w:eastAsia="Menlo" w:hAnsi="Menlo" w:cs="Menlo"/>
                <w:color w:val="9B2393"/>
                <w:sz w:val="16"/>
                <w:szCs w:val="16"/>
                <w:highlight w:val="yellow"/>
              </w:rPr>
              <w:t>&gt;</w:t>
            </w:r>
          </w:p>
          <w:p w14:paraId="76688E11" w14:textId="4156FD4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owne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xhtml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wner"</w:t>
            </w:r>
            <w:r w:rsidRPr="4DB66978">
              <w:rPr>
                <w:rFonts w:ascii="Menlo" w:eastAsia="Menlo" w:hAnsi="Menlo" w:cs="Menlo"/>
                <w:color w:val="9B2393"/>
                <w:sz w:val="16"/>
                <w:szCs w:val="16"/>
                <w:highlight w:val="yellow"/>
              </w:rPr>
              <w:t>/&gt;</w:t>
            </w:r>
          </w:p>
          <w:p w14:paraId="3796568F" w14:textId="1F517ED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346B8046" w14:textId="6EE915C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01486E7F" w14:textId="4F931A8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typ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w:t>
            </w:r>
            <w:r w:rsidRPr="4DB66978">
              <w:rPr>
                <w:rFonts w:ascii="Menlo" w:eastAsia="Menlo" w:hAnsi="Menlo" w:cs="Menlo"/>
                <w:color w:val="9B2393"/>
                <w:sz w:val="16"/>
                <w:szCs w:val="16"/>
                <w:highlight w:val="yellow"/>
              </w:rPr>
              <w:t>/&gt;</w:t>
            </w:r>
          </w:p>
          <w:p w14:paraId="272972FD" w14:textId="153DE6BC" w:rsidR="4DB66978" w:rsidRDefault="4DB66978" w:rsidP="4DB66978">
            <w:pPr>
              <w:rPr>
                <w:highlight w:val="yellow"/>
              </w:rPr>
            </w:pPr>
            <w:r>
              <w:br/>
            </w:r>
          </w:p>
          <w:p w14:paraId="202FD0BD" w14:textId="44F871C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mpty(applicablePaymentCards)}"</w:t>
            </w:r>
            <w:r w:rsidRPr="4DB66978">
              <w:rPr>
                <w:rFonts w:ascii="Menlo" w:eastAsia="Menlo" w:hAnsi="Menlo" w:cs="Menlo"/>
                <w:color w:val="9B2393"/>
                <w:sz w:val="16"/>
                <w:szCs w:val="16"/>
                <w:highlight w:val="yellow"/>
              </w:rPr>
              <w:t>&gt;</w:t>
            </w:r>
          </w:p>
          <w:p w14:paraId="30151D2C" w14:textId="2B3F7C1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loop </w:t>
            </w:r>
            <w:r w:rsidRPr="4DB66978">
              <w:rPr>
                <w:rFonts w:ascii="Menlo" w:eastAsia="Menlo" w:hAnsi="Menlo" w:cs="Menlo"/>
                <w:color w:val="815F03"/>
                <w:sz w:val="16"/>
                <w:szCs w:val="16"/>
                <w:highlight w:val="yellow"/>
              </w:rPr>
              <w:t>item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pplicablePaymentCards}"</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w:t>
            </w:r>
            <w:r w:rsidRPr="4DB66978">
              <w:rPr>
                <w:rFonts w:ascii="Menlo" w:eastAsia="Menlo" w:hAnsi="Menlo" w:cs="Menlo"/>
                <w:color w:val="9B2393"/>
                <w:sz w:val="16"/>
                <w:szCs w:val="16"/>
                <w:highlight w:val="yellow"/>
              </w:rPr>
              <w:t>&gt;</w:t>
            </w:r>
          </w:p>
          <w:p w14:paraId="21D49740" w14:textId="3D7C0BB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nput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dden"</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hipay-cvv-disable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ustom.hipayCVVIgnor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hipay-oneclick-disable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ustom.hipayOneClickDis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hipay-card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reditCardInstr.cardType}"</w:t>
            </w:r>
            <w:r w:rsidRPr="4DB66978">
              <w:rPr>
                <w:rFonts w:ascii="Menlo" w:eastAsia="Menlo" w:hAnsi="Menlo" w:cs="Menlo"/>
                <w:color w:val="9B2393"/>
                <w:sz w:val="16"/>
                <w:szCs w:val="16"/>
                <w:highlight w:val="yellow"/>
              </w:rPr>
              <w:t xml:space="preserve"> /&gt;</w:t>
            </w:r>
          </w:p>
          <w:p w14:paraId="0554F9AE" w14:textId="62CC179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loop&gt;</w:t>
            </w:r>
          </w:p>
          <w:p w14:paraId="6E76FFA7" w14:textId="6A5800B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53D3DFF8" w14:textId="7D52416E" w:rsidR="4DB66978" w:rsidRDefault="4DB66978" w:rsidP="4DB66978">
            <w:pPr>
              <w:rPr>
                <w:highlight w:val="yellow"/>
              </w:rPr>
            </w:pPr>
            <w:r>
              <w:br/>
            </w:r>
          </w:p>
          <w:p w14:paraId="4AD779AB" w14:textId="32358B26"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numbe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gt;</w:t>
            </w:r>
          </w:p>
          <w:p w14:paraId="19BB9C00" w14:textId="750D567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uui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dden"</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gt;</w:t>
            </w:r>
          </w:p>
          <w:p w14:paraId="11E6562F" w14:textId="63DE597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form-label-text"</w:t>
            </w:r>
            <w:r w:rsidRPr="4DB66978">
              <w:rPr>
                <w:rFonts w:ascii="Menlo" w:eastAsia="Menlo" w:hAnsi="Menlo" w:cs="Menlo"/>
                <w:color w:val="9B2393"/>
                <w:sz w:val="16"/>
                <w:szCs w:val="16"/>
                <w:highlight w:val="yellow"/>
              </w:rPr>
              <w:t xml:space="preserve">&gt;&lt;span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equired-indicator"</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Resource.msg('billing.requiredindicator','checkout',null)}</w:t>
            </w:r>
            <w:r w:rsidRPr="4DB66978">
              <w:rPr>
                <w:rFonts w:ascii="Menlo" w:eastAsia="Menlo" w:hAnsi="Menlo" w:cs="Menlo"/>
                <w:color w:val="9B2393"/>
                <w:sz w:val="16"/>
                <w:szCs w:val="16"/>
                <w:highlight w:val="yellow"/>
              </w:rPr>
              <w:t>&lt;/span&gt;</w:t>
            </w:r>
            <w:r w:rsidRPr="4DB66978">
              <w:rPr>
                <w:rFonts w:ascii="Menlo" w:eastAsia="Menlo" w:hAnsi="Menlo" w:cs="Menlo"/>
                <w:color w:val="000000" w:themeColor="text1"/>
                <w:sz w:val="16"/>
                <w:szCs w:val="16"/>
                <w:highlight w:val="yellow"/>
              </w:rPr>
              <w:t>${Resource.msg('billing.creditcardlistexpdate', 'checkout', null)}</w:t>
            </w:r>
            <w:r w:rsidRPr="4DB66978">
              <w:rPr>
                <w:rFonts w:ascii="Menlo" w:eastAsia="Menlo" w:hAnsi="Menlo" w:cs="Menlo"/>
                <w:color w:val="9B2393"/>
                <w:sz w:val="16"/>
                <w:szCs w:val="16"/>
                <w:highlight w:val="yellow"/>
              </w:rPr>
              <w:t>&lt;/div&gt;</w:t>
            </w:r>
          </w:p>
          <w:p w14:paraId="1EEF30C3" w14:textId="233398B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expiration.month.selectedOption === null || pdict.CurrentForms.billing.paymentMethods.creditCard.expiration.year.selectedOption === null}"</w:t>
            </w:r>
            <w:r w:rsidRPr="4DB66978">
              <w:rPr>
                <w:rFonts w:ascii="Menlo" w:eastAsia="Menlo" w:hAnsi="Menlo" w:cs="Menlo"/>
                <w:color w:val="9B2393"/>
                <w:sz w:val="16"/>
                <w:szCs w:val="16"/>
                <w:highlight w:val="yellow"/>
              </w:rPr>
              <w:t>&gt;</w:t>
            </w:r>
          </w:p>
          <w:p w14:paraId="1CD2B0B0" w14:textId="4BDEC2E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10BB235C" w14:textId="10023E33"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currentYear = (new Date()).getYear(),</w:t>
            </w:r>
          </w:p>
          <w:p w14:paraId="4B8E63F7" w14:textId="69E55673"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currentMonth = (new Date()).getMonth(),</w:t>
            </w:r>
          </w:p>
          <w:p w14:paraId="4245E7E0" w14:textId="1631EBB2"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year = pdict.CurrentForms.billing.paymentMethods.creditCard.expiration.year,</w:t>
            </w:r>
          </w:p>
          <w:p w14:paraId="55AFB660" w14:textId="68810FCF"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month = pdict.CurrentForms.billing.paymentMethods.creditCard.expiration.month;</w:t>
            </w:r>
          </w:p>
          <w:p w14:paraId="6291A6BD" w14:textId="221316FE"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currentMonth += 1;</w:t>
            </w:r>
          </w:p>
          <w:p w14:paraId="0DB20051" w14:textId="67CB47DC"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year.setHtmlValue(currentYear);</w:t>
            </w:r>
          </w:p>
          <w:p w14:paraId="13490C03" w14:textId="11AF9F4E"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month.setHtmlValue(currentMonth);</w:t>
            </w:r>
          </w:p>
          <w:p w14:paraId="2343928B" w14:textId="3FA069D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39D1B46B" w14:textId="51888DB6"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7803B186" w14:textId="6C0308D6"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expiration.month}"</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row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month"</w:t>
            </w:r>
            <w:r w:rsidRPr="4DB66978">
              <w:rPr>
                <w:rFonts w:ascii="Menlo" w:eastAsia="Menlo" w:hAnsi="Menlo" w:cs="Menlo"/>
                <w:color w:val="9B2393"/>
                <w:sz w:val="16"/>
                <w:szCs w:val="16"/>
                <w:highlight w:val="yellow"/>
              </w:rPr>
              <w:t>/&gt;</w:t>
            </w:r>
          </w:p>
          <w:p w14:paraId="45F2FBD6" w14:textId="5EA2D1C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expiration.yea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row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year"</w:t>
            </w:r>
            <w:r w:rsidRPr="4DB66978">
              <w:rPr>
                <w:rFonts w:ascii="Menlo" w:eastAsia="Menlo" w:hAnsi="Menlo" w:cs="Menlo"/>
                <w:color w:val="9B2393"/>
                <w:sz w:val="16"/>
                <w:szCs w:val="16"/>
                <w:highlight w:val="yellow"/>
              </w:rPr>
              <w:t>/&gt;</w:t>
            </w:r>
          </w:p>
          <w:p w14:paraId="276E3050" w14:textId="5BEFF4D4"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 xml:space="preserve">                    </w:t>
            </w:r>
          </w:p>
          <w:p w14:paraId="2B419B9B" w14:textId="1880B1E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vn-wrap ${selectedCreditCardType === 'BancontactMisterCash' ? 'hide' : ''}"</w:t>
            </w:r>
            <w:r w:rsidRPr="4DB66978">
              <w:rPr>
                <w:rFonts w:ascii="Menlo" w:eastAsia="Menlo" w:hAnsi="Menlo" w:cs="Menlo"/>
                <w:color w:val="9B2393"/>
                <w:sz w:val="16"/>
                <w:szCs w:val="16"/>
                <w:highlight w:val="yellow"/>
              </w:rPr>
              <w:t>&gt;</w:t>
            </w:r>
          </w:p>
          <w:p w14:paraId="12507CBE" w14:textId="52722A47"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edCreditCardType === 'Maestro'}"</w:t>
            </w:r>
            <w:r w:rsidRPr="4DB66978">
              <w:rPr>
                <w:rFonts w:ascii="Menlo" w:eastAsia="Menlo" w:hAnsi="Menlo" w:cs="Menlo"/>
                <w:color w:val="9B2393"/>
                <w:sz w:val="16"/>
                <w:szCs w:val="16"/>
                <w:highlight w:val="yellow"/>
              </w:rPr>
              <w:t>&gt;</w:t>
            </w:r>
          </w:p>
          <w:p w14:paraId="0D68B851" w14:textId="3116354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cvn}"</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row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vn optional"</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helpc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heckout-security-cod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helplabe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esource.msg('billing.linkcvn', 'checkout', null)}"</w:t>
            </w:r>
            <w:r w:rsidRPr="4DB66978">
              <w:rPr>
                <w:rFonts w:ascii="Menlo" w:eastAsia="Menlo" w:hAnsi="Menlo" w:cs="Menlo"/>
                <w:color w:val="9B2393"/>
                <w:sz w:val="16"/>
                <w:szCs w:val="16"/>
                <w:highlight w:val="yellow"/>
              </w:rPr>
              <w:t>/&gt;</w:t>
            </w:r>
          </w:p>
          <w:p w14:paraId="4FD8C4DF" w14:textId="552129D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else/&gt;</w:t>
            </w:r>
          </w:p>
          <w:p w14:paraId="32D713BF" w14:textId="034B555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cvn}"</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row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vn"</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attribut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autocomple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1</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off"</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helpc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heckout-security-cod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helplabe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Resource.msg('billing.linkcvn', 'checkout', null)}"</w:t>
            </w:r>
            <w:r w:rsidRPr="4DB66978">
              <w:rPr>
                <w:rFonts w:ascii="Menlo" w:eastAsia="Menlo" w:hAnsi="Menlo" w:cs="Menlo"/>
                <w:color w:val="9B2393"/>
                <w:sz w:val="16"/>
                <w:szCs w:val="16"/>
                <w:highlight w:val="yellow"/>
              </w:rPr>
              <w:t>/&gt;</w:t>
            </w:r>
          </w:p>
          <w:p w14:paraId="687F1161" w14:textId="084DAC6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31A422D3" w14:textId="4B76B52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57BAF02F" w14:textId="5F9B2B2D" w:rsidR="4DB66978" w:rsidRDefault="4DB66978" w:rsidP="4DB66978">
            <w:pPr>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 xml:space="preserve">                    </w:t>
            </w:r>
          </w:p>
          <w:p w14:paraId="3BC09797" w14:textId="3E16E7A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Customer.authenticated &amp;&amp; hipayEnableOneClick &amp;&amp; selectedCreditCardType != 'Maestro'}"</w:t>
            </w:r>
            <w:r w:rsidRPr="4DB66978">
              <w:rPr>
                <w:rFonts w:ascii="Menlo" w:eastAsia="Menlo" w:hAnsi="Menlo" w:cs="Menlo"/>
                <w:color w:val="9B2393"/>
                <w:sz w:val="16"/>
                <w:szCs w:val="16"/>
                <w:highlight w:val="yellow"/>
              </w:rPr>
              <w:t>&gt;</w:t>
            </w:r>
          </w:p>
          <w:p w14:paraId="6871C806" w14:textId="2E5B7B1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creditCard.saveCar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checkbox"</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row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label-inline form-indent save-card"</w:t>
            </w:r>
            <w:r w:rsidRPr="4DB66978">
              <w:rPr>
                <w:rFonts w:ascii="Menlo" w:eastAsia="Menlo" w:hAnsi="Menlo" w:cs="Menlo"/>
                <w:color w:val="9B2393"/>
                <w:sz w:val="16"/>
                <w:szCs w:val="16"/>
                <w:highlight w:val="yellow"/>
              </w:rPr>
              <w:t>/&gt;</w:t>
            </w:r>
          </w:p>
          <w:p w14:paraId="50B5F5B9" w14:textId="7E1FD03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600439C9" w14:textId="564C8D5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3605485C" w14:textId="27F9BE4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46EDC62" w14:textId="62B6A643" w:rsidR="4DB66978" w:rsidRDefault="4DB66978" w:rsidP="4DB66978">
            <w:pPr>
              <w:rPr>
                <w:highlight w:val="yellow"/>
              </w:rPr>
            </w:pPr>
            <w:r>
              <w:br/>
            </w:r>
          </w:p>
          <w:p w14:paraId="76F69995" w14:textId="4B8EC5E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Belfius Direct Net</w:t>
            </w:r>
            <w:r w:rsidRPr="4DB66978">
              <w:rPr>
                <w:rFonts w:ascii="Menlo" w:eastAsia="Menlo" w:hAnsi="Menlo" w:cs="Menlo"/>
                <w:color w:val="9B2393"/>
                <w:sz w:val="16"/>
                <w:szCs w:val="16"/>
                <w:highlight w:val="yellow"/>
              </w:rPr>
              <w:t>&lt;/iscomment&gt;</w:t>
            </w:r>
          </w:p>
          <w:p w14:paraId="37EECC06" w14:textId="5A3F127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DEXIA_DIRECTNET'</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DEXIA_DIRECTNET"</w:t>
            </w:r>
            <w:r w:rsidRPr="4DB66978">
              <w:rPr>
                <w:rFonts w:ascii="Menlo" w:eastAsia="Menlo" w:hAnsi="Menlo" w:cs="Menlo"/>
                <w:color w:val="9B2393"/>
                <w:sz w:val="16"/>
                <w:szCs w:val="16"/>
                <w:highlight w:val="yellow"/>
              </w:rPr>
              <w:t>&gt;</w:t>
            </w:r>
          </w:p>
          <w:p w14:paraId="73D2E319" w14:textId="38E53176"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49D71F8C" w14:textId="0155BAE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10E73B9" w14:textId="38F18661" w:rsidR="4DB66978" w:rsidRDefault="4DB66978" w:rsidP="4DB66978">
            <w:pPr>
              <w:rPr>
                <w:highlight w:val="yellow"/>
              </w:rPr>
            </w:pPr>
            <w:r>
              <w:br/>
            </w:r>
          </w:p>
          <w:p w14:paraId="46A00817" w14:textId="7AA6D38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Giropay</w:t>
            </w:r>
            <w:r w:rsidRPr="4DB66978">
              <w:rPr>
                <w:rFonts w:ascii="Menlo" w:eastAsia="Menlo" w:hAnsi="Menlo" w:cs="Menlo"/>
                <w:color w:val="9B2393"/>
                <w:sz w:val="16"/>
                <w:szCs w:val="16"/>
                <w:highlight w:val="yellow"/>
              </w:rPr>
              <w:t>&lt;/iscomment&gt;</w:t>
            </w:r>
          </w:p>
          <w:p w14:paraId="4B52E20B" w14:textId="1B2C345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GIROPAY'</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GIROPAY"</w:t>
            </w:r>
            <w:r w:rsidRPr="4DB66978">
              <w:rPr>
                <w:rFonts w:ascii="Menlo" w:eastAsia="Menlo" w:hAnsi="Menlo" w:cs="Menlo"/>
                <w:color w:val="9B2393"/>
                <w:sz w:val="16"/>
                <w:szCs w:val="16"/>
                <w:highlight w:val="yellow"/>
              </w:rPr>
              <w:t>&gt;</w:t>
            </w:r>
          </w:p>
          <w:p w14:paraId="135EB5A7" w14:textId="2E64FA1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hipaymethods.giropay.bic}"</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gt;</w:t>
            </w:r>
          </w:p>
          <w:p w14:paraId="205E7592" w14:textId="481AD57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9B2393"/>
                <w:sz w:val="16"/>
                <w:szCs w:val="16"/>
                <w:highlight w:val="yellow"/>
              </w:rPr>
              <w:t>&lt;/div&gt;</w:t>
            </w:r>
          </w:p>
          <w:p w14:paraId="2FA7EF53" w14:textId="6B993AEC" w:rsidR="4DB66978" w:rsidRDefault="4DB66978" w:rsidP="4DB66978">
            <w:pPr>
              <w:rPr>
                <w:highlight w:val="yellow"/>
              </w:rPr>
            </w:pPr>
            <w:r>
              <w:br/>
            </w:r>
          </w:p>
          <w:p w14:paraId="3C06C554" w14:textId="71DEBE1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Hosted Pages</w:t>
            </w:r>
            <w:r w:rsidRPr="4DB66978">
              <w:rPr>
                <w:rFonts w:ascii="Menlo" w:eastAsia="Menlo" w:hAnsi="Menlo" w:cs="Menlo"/>
                <w:color w:val="9B2393"/>
                <w:sz w:val="16"/>
                <w:szCs w:val="16"/>
                <w:highlight w:val="yellow"/>
              </w:rPr>
              <w:t>&lt;/iscomment&gt;</w:t>
            </w:r>
          </w:p>
          <w:p w14:paraId="54C10A8D" w14:textId="4A4F0DB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HOSTE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HOSTED"</w:t>
            </w:r>
            <w:r w:rsidRPr="4DB66978">
              <w:rPr>
                <w:rFonts w:ascii="Menlo" w:eastAsia="Menlo" w:hAnsi="Menlo" w:cs="Menlo"/>
                <w:color w:val="9B2393"/>
                <w:sz w:val="16"/>
                <w:szCs w:val="16"/>
                <w:highlight w:val="yellow"/>
              </w:rPr>
              <w:t>&gt;</w:t>
            </w:r>
          </w:p>
          <w:p w14:paraId="6A5EC1C7" w14:textId="2AEF1A11"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7E64A587" w14:textId="798A666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DCEDD0A" w14:textId="56BB4C78" w:rsidR="4DB66978" w:rsidRDefault="4DB66978" w:rsidP="4DB66978">
            <w:pPr>
              <w:rPr>
                <w:highlight w:val="yellow"/>
              </w:rPr>
            </w:pPr>
            <w:r>
              <w:br/>
            </w:r>
          </w:p>
          <w:p w14:paraId="4E6DAB1B" w14:textId="7B82DD2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iDEAL</w:t>
            </w:r>
            <w:r w:rsidRPr="4DB66978">
              <w:rPr>
                <w:rFonts w:ascii="Menlo" w:eastAsia="Menlo" w:hAnsi="Menlo" w:cs="Menlo"/>
                <w:color w:val="9B2393"/>
                <w:sz w:val="16"/>
                <w:szCs w:val="16"/>
                <w:highlight w:val="yellow"/>
              </w:rPr>
              <w:t>&lt;/iscomment&gt;</w:t>
            </w:r>
          </w:p>
          <w:p w14:paraId="46026497" w14:textId="65A6426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IDEA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IDEAL"</w:t>
            </w:r>
            <w:r w:rsidRPr="4DB66978">
              <w:rPr>
                <w:rFonts w:ascii="Menlo" w:eastAsia="Menlo" w:hAnsi="Menlo" w:cs="Menlo"/>
                <w:color w:val="9B2393"/>
                <w:sz w:val="16"/>
                <w:szCs w:val="16"/>
                <w:highlight w:val="yellow"/>
              </w:rPr>
              <w:t>&gt;</w:t>
            </w:r>
          </w:p>
          <w:p w14:paraId="4F3457CF" w14:textId="2595187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hipaymethods.issuer_bank_i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w:t>
            </w:r>
            <w:r w:rsidRPr="4DB66978">
              <w:rPr>
                <w:rFonts w:ascii="Menlo" w:eastAsia="Menlo" w:hAnsi="Menlo" w:cs="Menlo"/>
                <w:color w:val="9B2393"/>
                <w:sz w:val="16"/>
                <w:szCs w:val="16"/>
                <w:highlight w:val="yellow"/>
              </w:rPr>
              <w:t xml:space="preserve"> /&gt;</w:t>
            </w:r>
          </w:p>
          <w:p w14:paraId="3C527100" w14:textId="1BE7331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366C4E0D" w14:textId="5B6E4B98" w:rsidR="4DB66978" w:rsidRDefault="4DB66978" w:rsidP="4DB66978">
            <w:pPr>
              <w:rPr>
                <w:highlight w:val="yellow"/>
              </w:rPr>
            </w:pPr>
            <w:r>
              <w:br/>
            </w:r>
          </w:p>
          <w:p w14:paraId="550ED84A" w14:textId="77C5A34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ING HomePay</w:t>
            </w:r>
            <w:r w:rsidRPr="4DB66978">
              <w:rPr>
                <w:rFonts w:ascii="Menlo" w:eastAsia="Menlo" w:hAnsi="Menlo" w:cs="Menlo"/>
                <w:color w:val="9B2393"/>
                <w:sz w:val="16"/>
                <w:szCs w:val="16"/>
                <w:highlight w:val="yellow"/>
              </w:rPr>
              <w:t>&lt;/iscomment&gt;</w:t>
            </w:r>
          </w:p>
          <w:p w14:paraId="0C5A96FB" w14:textId="68F1154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ING_HOMEPAY'</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ING_HOMEPAY"</w:t>
            </w:r>
            <w:r w:rsidRPr="4DB66978">
              <w:rPr>
                <w:rFonts w:ascii="Menlo" w:eastAsia="Menlo" w:hAnsi="Menlo" w:cs="Menlo"/>
                <w:color w:val="9B2393"/>
                <w:sz w:val="16"/>
                <w:szCs w:val="16"/>
                <w:highlight w:val="yellow"/>
              </w:rPr>
              <w:t>&gt;</w:t>
            </w:r>
          </w:p>
          <w:p w14:paraId="1F7036E2" w14:textId="0BF6BF3E"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4E558A91" w14:textId="54C4F754"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1737EE79" w14:textId="01B4CE64" w:rsidR="4DB66978" w:rsidRDefault="4DB66978" w:rsidP="4DB66978">
            <w:pPr>
              <w:rPr>
                <w:highlight w:val="yellow"/>
              </w:rPr>
            </w:pPr>
            <w:r>
              <w:br/>
            </w:r>
          </w:p>
          <w:p w14:paraId="0AD900EF" w14:textId="2BA337A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Klarna</w:t>
            </w:r>
            <w:r w:rsidRPr="4DB66978">
              <w:rPr>
                <w:rFonts w:ascii="Menlo" w:eastAsia="Menlo" w:hAnsi="Menlo" w:cs="Menlo"/>
                <w:color w:val="9B2393"/>
                <w:sz w:val="16"/>
                <w:szCs w:val="16"/>
                <w:highlight w:val="yellow"/>
              </w:rPr>
              <w:t>&lt;/iscomment&gt;</w:t>
            </w:r>
          </w:p>
          <w:p w14:paraId="3BE69D73" w14:textId="7B1BAEBC"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KLARNA'</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KLARNA"</w:t>
            </w:r>
            <w:r w:rsidRPr="4DB66978">
              <w:rPr>
                <w:rFonts w:ascii="Menlo" w:eastAsia="Menlo" w:hAnsi="Menlo" w:cs="Menlo"/>
                <w:color w:val="9B2393"/>
                <w:sz w:val="16"/>
                <w:szCs w:val="16"/>
                <w:highlight w:val="yellow"/>
              </w:rPr>
              <w:t>&gt;</w:t>
            </w:r>
          </w:p>
          <w:p w14:paraId="085BF4D7" w14:textId="3AC23AD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hipaymethods.klarna.birthdate}"</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date"</w:t>
            </w:r>
            <w:r w:rsidRPr="4DB66978">
              <w:rPr>
                <w:rFonts w:ascii="Menlo" w:eastAsia="Menlo" w:hAnsi="Menlo" w:cs="Menlo"/>
                <w:color w:val="9B2393"/>
                <w:sz w:val="16"/>
                <w:szCs w:val="16"/>
                <w:highlight w:val="yellow"/>
              </w:rPr>
              <w:t xml:space="preserve"> /&gt;</w:t>
            </w:r>
          </w:p>
          <w:p w14:paraId="236A3104" w14:textId="0F19B7C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hipaymethods.klarna.houseNumbe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input"</w:t>
            </w:r>
            <w:r w:rsidRPr="4DB66978">
              <w:rPr>
                <w:rFonts w:ascii="Menlo" w:eastAsia="Menlo" w:hAnsi="Menlo" w:cs="Menlo"/>
                <w:color w:val="9B2393"/>
                <w:sz w:val="16"/>
                <w:szCs w:val="16"/>
                <w:highlight w:val="yellow"/>
              </w:rPr>
              <w:t xml:space="preserve"> /&gt;</w:t>
            </w:r>
          </w:p>
          <w:p w14:paraId="3F879927" w14:textId="46FFFC38"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nputfield </w:t>
            </w:r>
            <w:r w:rsidRPr="4DB66978">
              <w:rPr>
                <w:rFonts w:ascii="Menlo" w:eastAsia="Menlo" w:hAnsi="Menlo" w:cs="Menlo"/>
                <w:color w:val="815F03"/>
                <w:sz w:val="16"/>
                <w:szCs w:val="16"/>
                <w:highlight w:val="yellow"/>
              </w:rPr>
              <w:t>formfiel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CurrentForms.billing.paymentMethods.hipaymethods.klarna.gender}"</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ty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select"</w:t>
            </w:r>
            <w:r w:rsidRPr="4DB66978">
              <w:rPr>
                <w:rFonts w:ascii="Menlo" w:eastAsia="Menlo" w:hAnsi="Menlo" w:cs="Menlo"/>
                <w:color w:val="9B2393"/>
                <w:sz w:val="16"/>
                <w:szCs w:val="16"/>
                <w:highlight w:val="yellow"/>
              </w:rPr>
              <w:t>/&gt;</w:t>
            </w:r>
          </w:p>
          <w:p w14:paraId="00C28732" w14:textId="68D0DD8E"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5C9568F5" w14:textId="2F50D05D" w:rsidR="4DB66978" w:rsidRDefault="4DB66978" w:rsidP="4DB66978">
            <w:pPr>
              <w:rPr>
                <w:highlight w:val="yellow"/>
              </w:rPr>
            </w:pPr>
            <w:r>
              <w:br/>
            </w:r>
          </w:p>
          <w:p w14:paraId="7FDADF8B" w14:textId="5A1C3BF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Przelewy24</w:t>
            </w:r>
            <w:r w:rsidRPr="4DB66978">
              <w:rPr>
                <w:rFonts w:ascii="Menlo" w:eastAsia="Menlo" w:hAnsi="Menlo" w:cs="Menlo"/>
                <w:color w:val="9B2393"/>
                <w:sz w:val="16"/>
                <w:szCs w:val="16"/>
                <w:highlight w:val="yellow"/>
              </w:rPr>
              <w:t>&lt;/iscomment&gt;</w:t>
            </w:r>
          </w:p>
          <w:p w14:paraId="581BF200" w14:textId="04CF3F0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PRZELEWY24'</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PRZELEWY24"</w:t>
            </w:r>
            <w:r w:rsidRPr="4DB66978">
              <w:rPr>
                <w:rFonts w:ascii="Menlo" w:eastAsia="Menlo" w:hAnsi="Menlo" w:cs="Menlo"/>
                <w:color w:val="9B2393"/>
                <w:sz w:val="16"/>
                <w:szCs w:val="16"/>
                <w:highlight w:val="yellow"/>
              </w:rPr>
              <w:t>&gt;</w:t>
            </w:r>
          </w:p>
          <w:p w14:paraId="52E8AE15" w14:textId="281EFA97"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0D8D3CD8" w14:textId="2E54AE5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16FA973" w14:textId="7BC1D27A" w:rsidR="4DB66978" w:rsidRDefault="4DB66978" w:rsidP="4DB66978">
            <w:pPr>
              <w:rPr>
                <w:highlight w:val="yellow"/>
              </w:rPr>
            </w:pPr>
            <w:r>
              <w:br/>
            </w:r>
          </w:p>
          <w:p w14:paraId="092D40F6" w14:textId="6ADF263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QIWI Wallet</w:t>
            </w:r>
            <w:r w:rsidRPr="4DB66978">
              <w:rPr>
                <w:rFonts w:ascii="Menlo" w:eastAsia="Menlo" w:hAnsi="Menlo" w:cs="Menlo"/>
                <w:color w:val="9B2393"/>
                <w:sz w:val="16"/>
                <w:szCs w:val="16"/>
                <w:highlight w:val="yellow"/>
              </w:rPr>
              <w:t>&lt;/iscomment&gt;</w:t>
            </w:r>
          </w:p>
          <w:p w14:paraId="44CE3AF7" w14:textId="78F096A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QIWI_WALLET'</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QIWI_WALLET"</w:t>
            </w:r>
            <w:r w:rsidRPr="4DB66978">
              <w:rPr>
                <w:rFonts w:ascii="Menlo" w:eastAsia="Menlo" w:hAnsi="Menlo" w:cs="Menlo"/>
                <w:color w:val="9B2393"/>
                <w:sz w:val="16"/>
                <w:szCs w:val="16"/>
                <w:highlight w:val="yellow"/>
              </w:rPr>
              <w:t>&gt;</w:t>
            </w:r>
          </w:p>
          <w:p w14:paraId="20B2D093" w14:textId="243F2618"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35043470" w14:textId="6D27B88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4D7B086D" w14:textId="30F2D709" w:rsidR="4DB66978" w:rsidRDefault="4DB66978" w:rsidP="4DB66978">
            <w:pPr>
              <w:rPr>
                <w:highlight w:val="yellow"/>
              </w:rPr>
            </w:pPr>
            <w:r>
              <w:br/>
            </w:r>
          </w:p>
          <w:p w14:paraId="0C92AEFC" w14:textId="5A3E2C60"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Sisal</w:t>
            </w:r>
            <w:r w:rsidRPr="4DB66978">
              <w:rPr>
                <w:rFonts w:ascii="Menlo" w:eastAsia="Menlo" w:hAnsi="Menlo" w:cs="Menlo"/>
                <w:color w:val="9B2393"/>
                <w:sz w:val="16"/>
                <w:szCs w:val="16"/>
                <w:highlight w:val="yellow"/>
              </w:rPr>
              <w:t>&lt;/iscomment&gt;</w:t>
            </w:r>
          </w:p>
          <w:p w14:paraId="0785045D" w14:textId="0578CD11"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SISA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SISAL"</w:t>
            </w:r>
            <w:r w:rsidRPr="4DB66978">
              <w:rPr>
                <w:rFonts w:ascii="Menlo" w:eastAsia="Menlo" w:hAnsi="Menlo" w:cs="Menlo"/>
                <w:color w:val="9B2393"/>
                <w:sz w:val="16"/>
                <w:szCs w:val="16"/>
                <w:highlight w:val="yellow"/>
              </w:rPr>
              <w:t>&gt;</w:t>
            </w:r>
          </w:p>
          <w:p w14:paraId="5FB8B874" w14:textId="4EC02FCC"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7DDDBFBC" w14:textId="2FEF715B"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549A497A" w14:textId="2725CC0E" w:rsidR="4DB66978" w:rsidRDefault="4DB66978" w:rsidP="4DB66978">
            <w:pPr>
              <w:rPr>
                <w:highlight w:val="yellow"/>
              </w:rPr>
            </w:pPr>
            <w:r>
              <w:br/>
            </w:r>
          </w:p>
          <w:p w14:paraId="6385216E" w14:textId="10AD6E0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Sofort Uberweisung</w:t>
            </w:r>
            <w:r w:rsidRPr="4DB66978">
              <w:rPr>
                <w:rFonts w:ascii="Menlo" w:eastAsia="Menlo" w:hAnsi="Menlo" w:cs="Menlo"/>
                <w:color w:val="9B2393"/>
                <w:sz w:val="16"/>
                <w:szCs w:val="16"/>
                <w:highlight w:val="yellow"/>
              </w:rPr>
              <w:t>&lt;/iscomment&gt;</w:t>
            </w:r>
          </w:p>
          <w:p w14:paraId="30916732" w14:textId="4DD486AF"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SOFORT_UBERWEISUNG'</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SOFORT_UBERWEISUNG"</w:t>
            </w:r>
            <w:r w:rsidRPr="4DB66978">
              <w:rPr>
                <w:rFonts w:ascii="Menlo" w:eastAsia="Menlo" w:hAnsi="Menlo" w:cs="Menlo"/>
                <w:color w:val="9B2393"/>
                <w:sz w:val="16"/>
                <w:szCs w:val="16"/>
                <w:highlight w:val="yellow"/>
              </w:rPr>
              <w:t>&gt;</w:t>
            </w:r>
          </w:p>
          <w:p w14:paraId="04B82E92" w14:textId="2CC932EC"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72A57187" w14:textId="55B6313A"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3945B3C9" w14:textId="14E62411" w:rsidR="4DB66978" w:rsidRDefault="4DB66978" w:rsidP="4DB66978">
            <w:pPr>
              <w:rPr>
                <w:highlight w:val="yellow"/>
              </w:rPr>
            </w:pPr>
            <w:r>
              <w:br/>
            </w:r>
          </w:p>
          <w:p w14:paraId="71CCAF73" w14:textId="3A9C848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WebMoney Transfer</w:t>
            </w:r>
            <w:r w:rsidRPr="4DB66978">
              <w:rPr>
                <w:rFonts w:ascii="Menlo" w:eastAsia="Menlo" w:hAnsi="Menlo" w:cs="Menlo"/>
                <w:color w:val="9B2393"/>
                <w:sz w:val="16"/>
                <w:szCs w:val="16"/>
                <w:highlight w:val="yellow"/>
              </w:rPr>
              <w:t>&lt;/iscomment&gt;</w:t>
            </w:r>
          </w:p>
          <w:p w14:paraId="2AED9380" w14:textId="0823A0A5"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WEBMONEY_TRANSFER'</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WEBMONEY_TRANSFER"</w:t>
            </w:r>
            <w:r w:rsidRPr="4DB66978">
              <w:rPr>
                <w:rFonts w:ascii="Menlo" w:eastAsia="Menlo" w:hAnsi="Menlo" w:cs="Menlo"/>
                <w:color w:val="9B2393"/>
                <w:sz w:val="16"/>
                <w:szCs w:val="16"/>
                <w:highlight w:val="yellow"/>
              </w:rPr>
              <w:t>&gt;</w:t>
            </w:r>
          </w:p>
          <w:p w14:paraId="7C27370F" w14:textId="7BABB80F"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536579"/>
                <w:sz w:val="16"/>
                <w:szCs w:val="16"/>
                <w:highlight w:val="yellow"/>
              </w:rPr>
              <w:t>&lt;!--- No form is applied ---&gt;</w:t>
            </w:r>
          </w:p>
          <w:p w14:paraId="50B71AE1" w14:textId="1723675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58E889AE" w14:textId="01BE1AE9" w:rsidR="4DB66978" w:rsidRDefault="4DB66978" w:rsidP="4DB66978">
            <w:pPr>
              <w:rPr>
                <w:highlight w:val="yellow"/>
              </w:rPr>
            </w:pPr>
            <w:r>
              <w:br/>
            </w:r>
          </w:p>
          <w:p w14:paraId="74F6A11B" w14:textId="1BF6DC59"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Yandex Money</w:t>
            </w:r>
            <w:r w:rsidRPr="4DB66978">
              <w:rPr>
                <w:rFonts w:ascii="Menlo" w:eastAsia="Menlo" w:hAnsi="Menlo" w:cs="Menlo"/>
                <w:color w:val="9B2393"/>
                <w:sz w:val="16"/>
                <w:szCs w:val="16"/>
                <w:highlight w:val="yellow"/>
              </w:rPr>
              <w:t>&lt;/iscomment&gt;</w:t>
            </w:r>
          </w:p>
          <w:p w14:paraId="7FD352B4" w14:textId="01E0048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YANDEX'</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_YANDEX"</w:t>
            </w:r>
            <w:r w:rsidRPr="4DB66978">
              <w:rPr>
                <w:rFonts w:ascii="Menlo" w:eastAsia="Menlo" w:hAnsi="Menlo" w:cs="Menlo"/>
                <w:color w:val="9B2393"/>
                <w:sz w:val="16"/>
                <w:szCs w:val="16"/>
                <w:highlight w:val="yellow"/>
              </w:rPr>
              <w:t>&gt;</w:t>
            </w:r>
          </w:p>
          <w:p w14:paraId="1ED06734" w14:textId="3B8BAEBF"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31C95EC4" w14:textId="65BE3242"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039263C8" w14:textId="29F08467" w:rsidR="4DB66978" w:rsidRDefault="4DB66978" w:rsidP="4DB66978">
            <w:pPr>
              <w:rPr>
                <w:highlight w:val="yellow"/>
              </w:rPr>
            </w:pPr>
            <w:r>
              <w:br/>
            </w:r>
          </w:p>
          <w:p w14:paraId="6921FECC" w14:textId="6BDCE36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comment&gt;</w:t>
            </w:r>
            <w:r w:rsidRPr="4DB66978">
              <w:rPr>
                <w:rFonts w:ascii="Menlo" w:eastAsia="Menlo" w:hAnsi="Menlo" w:cs="Menlo"/>
                <w:color w:val="000000" w:themeColor="text1"/>
                <w:sz w:val="16"/>
                <w:szCs w:val="16"/>
                <w:highlight w:val="yellow"/>
              </w:rPr>
              <w:t>PayPal</w:t>
            </w:r>
            <w:r w:rsidRPr="4DB66978">
              <w:rPr>
                <w:rFonts w:ascii="Menlo" w:eastAsia="Menlo" w:hAnsi="Menlo" w:cs="Menlo"/>
                <w:color w:val="9B2393"/>
                <w:sz w:val="16"/>
                <w:szCs w:val="16"/>
                <w:highlight w:val="yellow"/>
              </w:rPr>
              <w:t>&lt;/iscomment&gt;</w:t>
            </w:r>
          </w:p>
          <w:p w14:paraId="65C62768" w14:textId="48CCA453"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method &lt;isif condition="</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empty</w:t>
            </w:r>
            <w:r w:rsidRPr="4DB66978">
              <w:rPr>
                <w:rFonts w:ascii="Menlo" w:eastAsia="Menlo" w:hAnsi="Menlo" w:cs="Menlo"/>
                <w:color w:val="9B2393"/>
                <w:sz w:val="16"/>
                <w:szCs w:val="16"/>
                <w:highlight w:val="yellow"/>
              </w:rPr>
              <w:t>(</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 xml:space="preserve">) &amp;&amp; </w:t>
            </w:r>
            <w:r w:rsidRPr="4DB66978">
              <w:rPr>
                <w:rFonts w:ascii="Menlo" w:eastAsia="Menlo" w:hAnsi="Menlo" w:cs="Menlo"/>
                <w:color w:val="815F03"/>
                <w:sz w:val="16"/>
                <w:szCs w:val="16"/>
                <w:highlight w:val="yellow"/>
              </w:rPr>
              <w:t>pdict.selectedPaymentI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Pal'</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gt;payment-method-expanded&lt;/isif&gt;"</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data-method</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Pal"</w:t>
            </w:r>
            <w:r w:rsidRPr="4DB66978">
              <w:rPr>
                <w:rFonts w:ascii="Menlo" w:eastAsia="Menlo" w:hAnsi="Menlo" w:cs="Menlo"/>
                <w:color w:val="9B2393"/>
                <w:sz w:val="16"/>
                <w:szCs w:val="16"/>
                <w:highlight w:val="yellow"/>
              </w:rPr>
              <w:t>&gt;</w:t>
            </w:r>
          </w:p>
          <w:p w14:paraId="377F3111" w14:textId="0A7804AF"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No form is applied ---&gt;</w:t>
            </w:r>
          </w:p>
          <w:p w14:paraId="02EAFDE3" w14:textId="1465A41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div&gt;</w:t>
            </w:r>
          </w:p>
          <w:p w14:paraId="76CD0156" w14:textId="574B10A0" w:rsidR="4DB66978" w:rsidRDefault="4DB66978" w:rsidP="4DB66978">
            <w:pPr>
              <w:rPr>
                <w:rFonts w:ascii="Menlo" w:eastAsia="Menlo" w:hAnsi="Menlo" w:cs="Menlo"/>
                <w:color w:val="536579"/>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536579"/>
                <w:sz w:val="16"/>
                <w:szCs w:val="16"/>
                <w:highlight w:val="yellow"/>
              </w:rPr>
              <w:t>&lt;!--- HIPAY INTEGRATION ------ END ---&gt;</w:t>
            </w:r>
          </w:p>
          <w:p w14:paraId="2FE4E41E" w14:textId="0382E610" w:rsidR="4DB66978" w:rsidRDefault="4DB66978" w:rsidP="4DB66978">
            <w:pPr>
              <w:rPr>
                <w:highlight w:val="yellow"/>
              </w:rPr>
            </w:pPr>
            <w:r>
              <w:br/>
            </w:r>
          </w:p>
          <w:p w14:paraId="4EEA0956" w14:textId="1312746D" w:rsidR="4DB66978" w:rsidRDefault="4DB66978" w:rsidP="4DB66978">
            <w:pPr>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75B2AA39" w14:textId="409EF074"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730B9489" w14:textId="12F50B66" w:rsidR="4DB66978" w:rsidRDefault="4DB66978" w:rsidP="4DB66978">
            <w:pPr>
              <w:spacing w:line="360" w:lineRule="auto"/>
              <w:rPr>
                <w:rFonts w:ascii="Menlo" w:eastAsia="Menlo" w:hAnsi="Menlo" w:cs="Menlo"/>
                <w:color w:val="9B2393"/>
                <w:sz w:val="16"/>
                <w:szCs w:val="16"/>
              </w:rPr>
            </w:pPr>
          </w:p>
          <w:p w14:paraId="7033E7AC" w14:textId="028588E3" w:rsidR="4DB66978" w:rsidRDefault="4DB66978" w:rsidP="4DB66978">
            <w:pPr>
              <w:spacing w:line="360" w:lineRule="auto"/>
              <w:rPr>
                <w:rFonts w:ascii="Menlo" w:eastAsia="Menlo" w:hAnsi="Menlo" w:cs="Menlo"/>
                <w:color w:val="9B2393"/>
                <w:sz w:val="16"/>
                <w:szCs w:val="16"/>
              </w:rPr>
            </w:pPr>
          </w:p>
          <w:p w14:paraId="4EB93DC3" w14:textId="17C92B79" w:rsidR="4DB66978" w:rsidRDefault="4DB66978" w:rsidP="4DB66978">
            <w:pPr>
              <w:spacing w:line="360" w:lineRule="auto"/>
              <w:rPr>
                <w:rFonts w:ascii="Menlo" w:eastAsia="Menlo" w:hAnsi="Menlo" w:cs="Menlo"/>
                <w:color w:val="9B2393"/>
                <w:sz w:val="16"/>
                <w:szCs w:val="16"/>
              </w:rPr>
            </w:pPr>
          </w:p>
          <w:p w14:paraId="5C238167" w14:textId="3630BE17" w:rsidR="4DB66978" w:rsidRDefault="4DB66978" w:rsidP="4DB66978">
            <w:pPr>
              <w:spacing w:line="360" w:lineRule="auto"/>
            </w:pPr>
            <w:r w:rsidRPr="4DB66978">
              <w:rPr>
                <w:rFonts w:ascii="Menlo" w:eastAsia="Menlo" w:hAnsi="Menlo" w:cs="Menlo"/>
                <w:color w:val="9B2393"/>
                <w:sz w:val="16"/>
                <w:szCs w:val="16"/>
              </w:rPr>
              <w:t xml:space="preserve">    &lt;/fieldset&gt;</w:t>
            </w:r>
          </w:p>
          <w:p w14:paraId="78B8A3A2" w14:textId="014496FF" w:rsidR="4DB66978" w:rsidRDefault="4DB66978" w:rsidP="4DB66978">
            <w:pPr>
              <w:spacing w:line="360" w:lineRule="auto"/>
            </w:pPr>
            <w:r w:rsidRPr="4DB66978">
              <w:rPr>
                <w:rFonts w:ascii="Menlo" w:eastAsia="Menlo" w:hAnsi="Menlo" w:cs="Menlo"/>
                <w:color w:val="9B2393"/>
                <w:sz w:val="16"/>
                <w:szCs w:val="16"/>
              </w:rPr>
              <w:t>&lt;iselse/&gt;</w:t>
            </w:r>
          </w:p>
          <w:p w14:paraId="3F56AC4C" w14:textId="2AF5CC75" w:rsidR="4DB66978" w:rsidRDefault="4DB66978" w:rsidP="4DB66978">
            <w:pPr>
              <w:spacing w:line="360" w:lineRule="auto"/>
            </w:pPr>
            <w:r w:rsidRPr="4DB66978">
              <w:rPr>
                <w:rFonts w:ascii="Menlo" w:eastAsia="Menlo" w:hAnsi="Menlo" w:cs="Menlo"/>
                <w:color w:val="9B2393"/>
                <w:sz w:val="16"/>
                <w:szCs w:val="16"/>
              </w:rPr>
              <w:t xml:space="preserve">    &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gift-cert-used form-indent"</w:t>
            </w:r>
            <w:r w:rsidRPr="4DB66978">
              <w:rPr>
                <w:rFonts w:ascii="Menlo" w:eastAsia="Menlo" w:hAnsi="Menlo" w:cs="Menlo"/>
                <w:color w:val="9B2393"/>
                <w:sz w:val="16"/>
                <w:szCs w:val="16"/>
              </w:rPr>
              <w:t>&gt;</w:t>
            </w:r>
          </w:p>
          <w:p w14:paraId="51C9C33C" w14:textId="0CD5D4D2" w:rsidR="4DB66978" w:rsidRDefault="4DB66978" w:rsidP="4DB66978">
            <w:pPr>
              <w:spacing w:line="360" w:lineRule="auto"/>
            </w:pPr>
            <w:r w:rsidRPr="4DB66978">
              <w:rPr>
                <w:rFonts w:ascii="Menlo" w:eastAsia="Menlo" w:hAnsi="Menlo" w:cs="Menlo"/>
                <w:color w:val="9B2393"/>
                <w:sz w:val="16"/>
                <w:szCs w:val="16"/>
              </w:rPr>
              <w:t xml:space="preserve">        &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dict.gcPITotal&gt;0}"</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Resource.msg('billing.giftcertnomethod','checkout',null)}</w:t>
            </w:r>
            <w:r w:rsidRPr="4DB66978">
              <w:rPr>
                <w:rFonts w:ascii="Menlo" w:eastAsia="Menlo" w:hAnsi="Menlo" w:cs="Menlo"/>
                <w:color w:val="9B2393"/>
                <w:sz w:val="16"/>
                <w:szCs w:val="16"/>
              </w:rPr>
              <w:t>&lt;iselse/&gt;</w:t>
            </w:r>
            <w:r w:rsidRPr="4DB66978">
              <w:rPr>
                <w:rFonts w:ascii="Menlo" w:eastAsia="Menlo" w:hAnsi="Menlo" w:cs="Menlo"/>
                <w:color w:val="000000" w:themeColor="text1"/>
                <w:sz w:val="16"/>
                <w:szCs w:val="16"/>
              </w:rPr>
              <w:t>${Resource.msg('billing.zerobalance','checkout',null)}</w:t>
            </w:r>
            <w:r w:rsidRPr="4DB66978">
              <w:rPr>
                <w:rFonts w:ascii="Menlo" w:eastAsia="Menlo" w:hAnsi="Menlo" w:cs="Menlo"/>
                <w:color w:val="9B2393"/>
                <w:sz w:val="16"/>
                <w:szCs w:val="16"/>
              </w:rPr>
              <w:t>&lt;/isif&gt;</w:t>
            </w:r>
          </w:p>
          <w:p w14:paraId="2691D20F" w14:textId="6CE290A2" w:rsidR="4DB66978" w:rsidRDefault="4DB66978" w:rsidP="4DB66978">
            <w:pPr>
              <w:spacing w:line="360" w:lineRule="auto"/>
            </w:pPr>
            <w:r w:rsidRPr="4DB66978">
              <w:rPr>
                <w:rFonts w:ascii="Menlo" w:eastAsia="Menlo" w:hAnsi="Menlo" w:cs="Menlo"/>
                <w:color w:val="9B2393"/>
                <w:sz w:val="16"/>
                <w:szCs w:val="16"/>
              </w:rPr>
              <w:t xml:space="preserve">        &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selectedPaymentMethodID.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dw.order.PaymentInstrument.METHOD_GIFT_CERTIFICATE}"</w:t>
            </w:r>
            <w:r w:rsidRPr="4DB66978">
              <w:rPr>
                <w:rFonts w:ascii="Menlo" w:eastAsia="Menlo" w:hAnsi="Menlo" w:cs="Menlo"/>
                <w:color w:val="9B2393"/>
                <w:sz w:val="16"/>
                <w:szCs w:val="16"/>
              </w:rPr>
              <w:t xml:space="preserve"> /&gt;</w:t>
            </w:r>
          </w:p>
          <w:p w14:paraId="496447C0" w14:textId="0B214E9A" w:rsidR="4DB66978" w:rsidRDefault="4DB66978" w:rsidP="4DB66978">
            <w:pPr>
              <w:spacing w:line="360" w:lineRule="auto"/>
            </w:pPr>
            <w:r w:rsidRPr="4DB66978">
              <w:rPr>
                <w:rFonts w:ascii="Menlo" w:eastAsia="Menlo" w:hAnsi="Menlo" w:cs="Menlo"/>
                <w:color w:val="9B2393"/>
                <w:sz w:val="16"/>
                <w:szCs w:val="16"/>
              </w:rPr>
              <w:t xml:space="preserve">        &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noPaymentNeede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noPaymentNeeded"</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value</w:t>
            </w:r>
            <w:r w:rsidRPr="4DB66978">
              <w:rPr>
                <w:rFonts w:ascii="Menlo" w:eastAsia="Menlo" w:hAnsi="Menlo" w:cs="Menlo"/>
                <w:color w:val="9B2393"/>
                <w:sz w:val="16"/>
                <w:szCs w:val="16"/>
              </w:rPr>
              <w:t>=</w:t>
            </w:r>
            <w:r w:rsidRPr="4DB66978">
              <w:rPr>
                <w:rFonts w:ascii="Menlo" w:eastAsia="Menlo" w:hAnsi="Menlo" w:cs="Menlo"/>
                <w:color w:val="C41A16"/>
                <w:sz w:val="16"/>
                <w:szCs w:val="16"/>
              </w:rPr>
              <w:t>"true"</w:t>
            </w:r>
            <w:r w:rsidRPr="4DB66978">
              <w:rPr>
                <w:rFonts w:ascii="Menlo" w:eastAsia="Menlo" w:hAnsi="Menlo" w:cs="Menlo"/>
                <w:color w:val="9B2393"/>
                <w:sz w:val="16"/>
                <w:szCs w:val="16"/>
              </w:rPr>
              <w:t xml:space="preserve"> /&gt;</w:t>
            </w:r>
          </w:p>
          <w:p w14:paraId="291A8847" w14:textId="236BEBA7" w:rsidR="4DB66978" w:rsidRDefault="4DB66978" w:rsidP="4DB66978">
            <w:pPr>
              <w:spacing w:line="360" w:lineRule="auto"/>
            </w:pPr>
            <w:r w:rsidRPr="4DB66978">
              <w:rPr>
                <w:rFonts w:ascii="Menlo" w:eastAsia="Menlo" w:hAnsi="Menlo" w:cs="Menlo"/>
                <w:color w:val="9B2393"/>
                <w:sz w:val="16"/>
                <w:szCs w:val="16"/>
              </w:rPr>
              <w:t xml:space="preserve">    &lt;/div&gt;</w:t>
            </w:r>
          </w:p>
          <w:p w14:paraId="7A94C10A" w14:textId="3EA73862" w:rsidR="4DB66978" w:rsidRDefault="4DB66978" w:rsidP="4DB66978">
            <w:pPr>
              <w:spacing w:line="360" w:lineRule="auto"/>
            </w:pPr>
            <w:r w:rsidRPr="4DB66978">
              <w:rPr>
                <w:rFonts w:ascii="Menlo" w:eastAsia="Menlo" w:hAnsi="Menlo" w:cs="Menlo"/>
                <w:color w:val="9B2393"/>
                <w:sz w:val="16"/>
                <w:szCs w:val="16"/>
              </w:rPr>
              <w:t>&lt;/isif&gt;</w:t>
            </w:r>
          </w:p>
          <w:p w14:paraId="58A9330C" w14:textId="47F127EA" w:rsidR="4DB66978" w:rsidRDefault="4DB66978" w:rsidP="4DB66978">
            <w:pPr>
              <w:spacing w:line="360" w:lineRule="auto"/>
              <w:rPr>
                <w:rFonts w:ascii="Menlo" w:eastAsia="Menlo" w:hAnsi="Menlo" w:cs="Menlo"/>
                <w:color w:val="9B2393"/>
                <w:sz w:val="16"/>
                <w:szCs w:val="16"/>
                <w:highlight w:val="yellow"/>
              </w:rPr>
            </w:pPr>
          </w:p>
        </w:tc>
      </w:tr>
    </w:tbl>
    <w:p w14:paraId="55D52878" w14:textId="6CB83131" w:rsidR="1BCCEED5" w:rsidRDefault="1BCCEED5" w:rsidP="4DB66978"/>
    <w:p w14:paraId="7977DF3E" w14:textId="1D921C68" w:rsidR="1BCCEED5" w:rsidRDefault="4DB66978" w:rsidP="4DB66978">
      <w:pPr>
        <w:pStyle w:val="Paragraphedeliste"/>
        <w:numPr>
          <w:ilvl w:val="1"/>
          <w:numId w:val="6"/>
        </w:numPr>
      </w:pPr>
      <w:r w:rsidRPr="4DB66978">
        <w:t>app_storefront_core/cartridge/templates/default/checkout/cart/cart.isml</w:t>
      </w:r>
    </w:p>
    <w:tbl>
      <w:tblPr>
        <w:tblStyle w:val="Grilledutableau"/>
        <w:tblW w:w="0" w:type="auto"/>
        <w:tblLook w:val="06A0" w:firstRow="1" w:lastRow="0" w:firstColumn="1" w:lastColumn="0" w:noHBand="1" w:noVBand="1"/>
      </w:tblPr>
      <w:tblGrid>
        <w:gridCol w:w="9736"/>
      </w:tblGrid>
      <w:tr w:rsidR="4DB66978" w14:paraId="0B36E7D9" w14:textId="77777777" w:rsidTr="4DB66978">
        <w:tc>
          <w:tcPr>
            <w:tcW w:w="9746" w:type="dxa"/>
            <w:shd w:val="clear" w:color="auto" w:fill="FDE9D9" w:themeFill="accent6" w:themeFillTint="33"/>
          </w:tcPr>
          <w:p w14:paraId="599F80DD" w14:textId="350FC5E1" w:rsidR="4DB66978" w:rsidRDefault="4DB66978" w:rsidP="4DB66978">
            <w:pPr>
              <w:spacing w:line="360" w:lineRule="auto"/>
              <w:rPr>
                <w:b/>
                <w:bCs/>
              </w:rPr>
            </w:pPr>
            <w:r w:rsidRPr="4DB66978">
              <w:rPr>
                <w:b/>
                <w:bCs/>
              </w:rPr>
              <w:t>Before (line 149-159)</w:t>
            </w:r>
          </w:p>
        </w:tc>
      </w:tr>
      <w:tr w:rsidR="4DB66978" w14:paraId="2806D3B0" w14:textId="77777777" w:rsidTr="4DB66978">
        <w:tc>
          <w:tcPr>
            <w:tcW w:w="9746" w:type="dxa"/>
          </w:tcPr>
          <w:p w14:paraId="0C144929" w14:textId="567B74FD" w:rsidR="4DB66978" w:rsidRDefault="4DB66978" w:rsidP="4DB66978">
            <w:pPr>
              <w:spacing w:line="360" w:lineRule="auto"/>
            </w:pPr>
            <w:r w:rsidRPr="4DB66978">
              <w:rPr>
                <w:rFonts w:ascii="Menlo" w:eastAsia="Menlo" w:hAnsi="Menlo" w:cs="Menlo"/>
                <w:color w:val="9B2393"/>
                <w:sz w:val="16"/>
                <w:szCs w:val="16"/>
              </w:rPr>
              <w:t>&lt;isscript&gt;</w:t>
            </w:r>
          </w:p>
          <w:p w14:paraId="297BABF8" w14:textId="050C39B1" w:rsidR="4DB66978" w:rsidRDefault="4DB66978" w:rsidP="4DB66978">
            <w:pPr>
              <w:spacing w:line="360" w:lineRule="auto"/>
            </w:pPr>
            <w:r w:rsidRPr="4DB66978">
              <w:rPr>
                <w:rFonts w:ascii="Menlo" w:eastAsia="Menlo" w:hAnsi="Menlo" w:cs="Menlo"/>
                <w:color w:val="000000" w:themeColor="text1"/>
                <w:sz w:val="16"/>
                <w:szCs w:val="16"/>
              </w:rPr>
              <w:t xml:space="preserve">    var isInWishList = false;</w:t>
            </w:r>
          </w:p>
          <w:p w14:paraId="659A6E31" w14:textId="62CF3536" w:rsidR="4DB66978" w:rsidRDefault="4DB66978" w:rsidP="4DB66978">
            <w:pPr>
              <w:spacing w:line="360" w:lineRule="auto"/>
            </w:pPr>
            <w:r w:rsidRPr="4DB66978">
              <w:rPr>
                <w:rFonts w:ascii="Menlo" w:eastAsia="Menlo" w:hAnsi="Menlo" w:cs="Menlo"/>
                <w:color w:val="000000" w:themeColor="text1"/>
                <w:sz w:val="16"/>
                <w:szCs w:val="16"/>
              </w:rPr>
              <w:t xml:space="preserve">    if (pdict.WishList) {</w:t>
            </w:r>
          </w:p>
          <w:p w14:paraId="54A976B4" w14:textId="30FC8A55" w:rsidR="4DB66978" w:rsidRDefault="4DB66978" w:rsidP="4DB66978">
            <w:pPr>
              <w:spacing w:line="360" w:lineRule="auto"/>
            </w:pPr>
            <w:r w:rsidRPr="4DB66978">
              <w:rPr>
                <w:rFonts w:ascii="Menlo" w:eastAsia="Menlo" w:hAnsi="Menlo" w:cs="Menlo"/>
                <w:color w:val="000000" w:themeColor="text1"/>
                <w:sz w:val="16"/>
                <w:szCs w:val="16"/>
              </w:rPr>
              <w:t xml:space="preserve">        var wishListItems = pdict.WishList.items;</w:t>
            </w:r>
          </w:p>
          <w:p w14:paraId="70F0823A" w14:textId="5F9B3F75" w:rsidR="4DB66978" w:rsidRDefault="4DB66978" w:rsidP="4DB66978">
            <w:pPr>
              <w:spacing w:line="360" w:lineRule="auto"/>
            </w:pPr>
            <w:r w:rsidRPr="4DB66978">
              <w:rPr>
                <w:rFonts w:ascii="Menlo" w:eastAsia="Menlo" w:hAnsi="Menlo" w:cs="Menlo"/>
                <w:color w:val="000000" w:themeColor="text1"/>
                <w:sz w:val="16"/>
                <w:szCs w:val="16"/>
              </w:rPr>
              <w:t xml:space="preserve">        var wishListItemsSize = wishListItems.size();</w:t>
            </w:r>
          </w:p>
          <w:p w14:paraId="63E1C6AA" w14:textId="7342B111"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for each( var wishListItem in wishListItems ) {</w:t>
            </w:r>
          </w:p>
          <w:p w14:paraId="27248F7C" w14:textId="468F4658"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if (lineItem.productID == wishListItem.product.ID) {</w:t>
            </w:r>
          </w:p>
          <w:p w14:paraId="0C68E996" w14:textId="530F6D9C"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isInWishList = true;</w:t>
            </w:r>
          </w:p>
          <w:p w14:paraId="1ECF4C0E" w14:textId="38C6C0E8"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break;</w:t>
            </w:r>
          </w:p>
          <w:p w14:paraId="4A0A1BE1" w14:textId="2E9005DE"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18FCD2EA" w14:textId="684AE5DF"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1341E384" w14:textId="6B3ADD45"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6502B4E5" w14:textId="5B9C78B6" w:rsidR="4DB66978" w:rsidRDefault="4DB66978" w:rsidP="4DB66978">
            <w:pPr>
              <w:spacing w:line="360" w:lineRule="auto"/>
            </w:pPr>
            <w:r w:rsidRPr="4DB66978">
              <w:rPr>
                <w:rFonts w:ascii="Menlo" w:eastAsia="Menlo" w:hAnsi="Menlo" w:cs="Menlo"/>
                <w:color w:val="9B2393"/>
                <w:sz w:val="16"/>
                <w:szCs w:val="16"/>
              </w:rPr>
              <w:t>&lt;/isscript&gt;</w:t>
            </w:r>
          </w:p>
          <w:p w14:paraId="5D780650" w14:textId="455D8ECB" w:rsidR="4DB66978" w:rsidRDefault="4DB66978" w:rsidP="4DB66978">
            <w:pPr>
              <w:spacing w:line="360" w:lineRule="auto"/>
              <w:rPr>
                <w:rFonts w:ascii="Menlo" w:eastAsia="Menlo" w:hAnsi="Menlo" w:cs="Menlo"/>
                <w:color w:val="9B2393"/>
                <w:sz w:val="16"/>
                <w:szCs w:val="16"/>
              </w:rPr>
            </w:pPr>
          </w:p>
          <w:p w14:paraId="2354A3FB" w14:textId="38CC8C5C" w:rsidR="4DB66978" w:rsidRDefault="4DB66978" w:rsidP="4DB66978">
            <w:pPr>
              <w:spacing w:line="360" w:lineRule="auto"/>
              <w:rPr>
                <w:rFonts w:ascii="Menlo" w:eastAsia="Menlo" w:hAnsi="Menlo" w:cs="Menlo"/>
                <w:color w:val="000000" w:themeColor="text1"/>
                <w:sz w:val="16"/>
                <w:szCs w:val="16"/>
              </w:rPr>
            </w:pPr>
          </w:p>
        </w:tc>
      </w:tr>
      <w:tr w:rsidR="4DB66978" w14:paraId="4026A120" w14:textId="77777777" w:rsidTr="4DB66978">
        <w:tc>
          <w:tcPr>
            <w:tcW w:w="9746" w:type="dxa"/>
            <w:shd w:val="clear" w:color="auto" w:fill="EAF1DD" w:themeFill="accent3" w:themeFillTint="33"/>
          </w:tcPr>
          <w:p w14:paraId="76CB7974" w14:textId="4E0F54AE" w:rsidR="4DB66978" w:rsidRDefault="4DB66978" w:rsidP="4DB66978">
            <w:pPr>
              <w:spacing w:line="360" w:lineRule="auto"/>
              <w:rPr>
                <w:b/>
                <w:bCs/>
              </w:rPr>
            </w:pPr>
            <w:r w:rsidRPr="4DB66978">
              <w:rPr>
                <w:b/>
                <w:bCs/>
              </w:rPr>
              <w:lastRenderedPageBreak/>
              <w:t>After (add the code highlighted)</w:t>
            </w:r>
          </w:p>
        </w:tc>
      </w:tr>
      <w:tr w:rsidR="4DB66978" w14:paraId="039172FC" w14:textId="77777777" w:rsidTr="4DB66978">
        <w:tc>
          <w:tcPr>
            <w:tcW w:w="9746" w:type="dxa"/>
          </w:tcPr>
          <w:p w14:paraId="74887460" w14:textId="567B74FD" w:rsidR="4DB66978" w:rsidRDefault="4DB66978" w:rsidP="4DB66978">
            <w:pPr>
              <w:spacing w:line="360" w:lineRule="auto"/>
            </w:pPr>
            <w:r w:rsidRPr="4DB66978">
              <w:rPr>
                <w:rFonts w:ascii="Menlo" w:eastAsia="Menlo" w:hAnsi="Menlo" w:cs="Menlo"/>
                <w:color w:val="9B2393"/>
                <w:sz w:val="16"/>
                <w:szCs w:val="16"/>
              </w:rPr>
              <w:t>&lt;isscript&gt;</w:t>
            </w:r>
          </w:p>
          <w:p w14:paraId="61464CF8" w14:textId="050C39B1" w:rsidR="4DB66978" w:rsidRDefault="4DB66978" w:rsidP="4DB66978">
            <w:pPr>
              <w:spacing w:line="360" w:lineRule="auto"/>
            </w:pPr>
            <w:r w:rsidRPr="4DB66978">
              <w:rPr>
                <w:rFonts w:ascii="Menlo" w:eastAsia="Menlo" w:hAnsi="Menlo" w:cs="Menlo"/>
                <w:color w:val="000000" w:themeColor="text1"/>
                <w:sz w:val="16"/>
                <w:szCs w:val="16"/>
              </w:rPr>
              <w:t xml:space="preserve">    var isInWishList = false;</w:t>
            </w:r>
          </w:p>
          <w:p w14:paraId="5BA467B9" w14:textId="62CF3536" w:rsidR="4DB66978" w:rsidRDefault="4DB66978" w:rsidP="4DB66978">
            <w:pPr>
              <w:spacing w:line="360" w:lineRule="auto"/>
            </w:pPr>
            <w:r w:rsidRPr="4DB66978">
              <w:rPr>
                <w:rFonts w:ascii="Menlo" w:eastAsia="Menlo" w:hAnsi="Menlo" w:cs="Menlo"/>
                <w:color w:val="000000" w:themeColor="text1"/>
                <w:sz w:val="16"/>
                <w:szCs w:val="16"/>
              </w:rPr>
              <w:t xml:space="preserve">    if (pdict.WishList) {</w:t>
            </w:r>
          </w:p>
          <w:p w14:paraId="44B03F35" w14:textId="30FC8A55" w:rsidR="4DB66978" w:rsidRDefault="4DB66978" w:rsidP="4DB66978">
            <w:pPr>
              <w:spacing w:line="360" w:lineRule="auto"/>
            </w:pPr>
            <w:r w:rsidRPr="4DB66978">
              <w:rPr>
                <w:rFonts w:ascii="Menlo" w:eastAsia="Menlo" w:hAnsi="Menlo" w:cs="Menlo"/>
                <w:color w:val="000000" w:themeColor="text1"/>
                <w:sz w:val="16"/>
                <w:szCs w:val="16"/>
              </w:rPr>
              <w:t xml:space="preserve">        var wishListItems = pdict.WishList.items;</w:t>
            </w:r>
          </w:p>
          <w:p w14:paraId="3E43593D" w14:textId="2339C3AF"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f (wishListItems) {</w:t>
            </w:r>
          </w:p>
          <w:p w14:paraId="5DD0BF8D" w14:textId="646F16DE" w:rsidR="4DB66978" w:rsidRDefault="4DB66978" w:rsidP="4DB66978">
            <w:pPr>
              <w:spacing w:line="360" w:lineRule="auto"/>
            </w:pPr>
            <w:r w:rsidRPr="4DB66978">
              <w:rPr>
                <w:rFonts w:ascii="Menlo" w:eastAsia="Menlo" w:hAnsi="Menlo" w:cs="Menlo"/>
                <w:color w:val="000000" w:themeColor="text1"/>
                <w:sz w:val="16"/>
                <w:szCs w:val="16"/>
              </w:rPr>
              <w:t xml:space="preserve">            var wishListItemsSize = wishListItems.size();</w:t>
            </w:r>
          </w:p>
          <w:p w14:paraId="20B507B1" w14:textId="0E58FDC7"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for each( var wishListItem in wishListItems ) {</w:t>
            </w:r>
          </w:p>
          <w:p w14:paraId="452CF3FF" w14:textId="129CBBD9"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if (lineItem.productID == wishListItem.product.ID) {</w:t>
            </w:r>
          </w:p>
          <w:p w14:paraId="40A8C31C" w14:textId="76936CBD"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isInWishList = true;</w:t>
            </w:r>
          </w:p>
          <w:p w14:paraId="30DC23E5" w14:textId="3000C79B"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break;</w:t>
            </w:r>
          </w:p>
          <w:p w14:paraId="2274CA7D" w14:textId="026A17B6"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3F1E8984" w14:textId="42BDD1A9"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210AF2C3" w14:textId="0D50C974"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7BDBDD44" w14:textId="6B3ADD45"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000000" w:themeColor="text1"/>
                <w:sz w:val="16"/>
                <w:szCs w:val="16"/>
              </w:rPr>
              <w:t xml:space="preserve">    }</w:t>
            </w:r>
          </w:p>
          <w:p w14:paraId="7607C2C9" w14:textId="5B9C78B6" w:rsidR="4DB66978" w:rsidRDefault="4DB66978" w:rsidP="4DB66978">
            <w:pPr>
              <w:spacing w:line="360" w:lineRule="auto"/>
            </w:pPr>
            <w:r w:rsidRPr="4DB66978">
              <w:rPr>
                <w:rFonts w:ascii="Menlo" w:eastAsia="Menlo" w:hAnsi="Menlo" w:cs="Menlo"/>
                <w:color w:val="9B2393"/>
                <w:sz w:val="16"/>
                <w:szCs w:val="16"/>
              </w:rPr>
              <w:t>&lt;/isscript&gt;</w:t>
            </w:r>
          </w:p>
          <w:p w14:paraId="3A5A9793" w14:textId="76E6803B" w:rsidR="4DB66978" w:rsidRDefault="4DB66978" w:rsidP="4DB66978">
            <w:pPr>
              <w:spacing w:line="360" w:lineRule="auto"/>
              <w:rPr>
                <w:rFonts w:ascii="Menlo" w:eastAsia="Menlo" w:hAnsi="Menlo" w:cs="Menlo"/>
                <w:color w:val="9B2393"/>
                <w:sz w:val="16"/>
                <w:szCs w:val="16"/>
              </w:rPr>
            </w:pPr>
          </w:p>
          <w:p w14:paraId="29BE193B" w14:textId="49B92B35" w:rsidR="4DB66978" w:rsidRDefault="4DB66978" w:rsidP="4DB66978">
            <w:pPr>
              <w:spacing w:line="360" w:lineRule="auto"/>
              <w:rPr>
                <w:rFonts w:ascii="Menlo" w:eastAsia="Menlo" w:hAnsi="Menlo" w:cs="Menlo"/>
                <w:color w:val="000000" w:themeColor="text1"/>
                <w:sz w:val="16"/>
                <w:szCs w:val="16"/>
              </w:rPr>
            </w:pPr>
          </w:p>
        </w:tc>
      </w:tr>
    </w:tbl>
    <w:p w14:paraId="4755D867" w14:textId="7873132D" w:rsidR="1BCCEED5" w:rsidRDefault="1BCCEED5" w:rsidP="4DB66978"/>
    <w:p w14:paraId="123AEA7F" w14:textId="77A101AC" w:rsidR="1BCCEED5" w:rsidRDefault="4DB66978" w:rsidP="4DB66978">
      <w:pPr>
        <w:pStyle w:val="Paragraphedeliste"/>
        <w:numPr>
          <w:ilvl w:val="1"/>
          <w:numId w:val="6"/>
        </w:numPr>
      </w:pPr>
      <w:r w:rsidRPr="4DB66978">
        <w:t>app_storefront_core/cartridge/templates/default/checkout/components/devicefingerprint.isml</w:t>
      </w:r>
    </w:p>
    <w:tbl>
      <w:tblPr>
        <w:tblStyle w:val="Grilledutableau"/>
        <w:tblW w:w="0" w:type="auto"/>
        <w:tblLook w:val="06A0" w:firstRow="1" w:lastRow="0" w:firstColumn="1" w:lastColumn="0" w:noHBand="1" w:noVBand="1"/>
      </w:tblPr>
      <w:tblGrid>
        <w:gridCol w:w="9736"/>
      </w:tblGrid>
      <w:tr w:rsidR="4DB66978" w14:paraId="07541502" w14:textId="77777777" w:rsidTr="4DB66978">
        <w:tc>
          <w:tcPr>
            <w:tcW w:w="9746" w:type="dxa"/>
            <w:shd w:val="clear" w:color="auto" w:fill="FDE9D9" w:themeFill="accent6" w:themeFillTint="33"/>
          </w:tcPr>
          <w:p w14:paraId="56F138B3" w14:textId="2AB2A50A" w:rsidR="4DB66978" w:rsidRDefault="4DB66978" w:rsidP="4DB66978">
            <w:pPr>
              <w:spacing w:line="360" w:lineRule="auto"/>
              <w:rPr>
                <w:b/>
                <w:bCs/>
              </w:rPr>
            </w:pPr>
            <w:r w:rsidRPr="4DB66978">
              <w:rPr>
                <w:b/>
                <w:bCs/>
              </w:rPr>
              <w:t>Before (file does not exist)</w:t>
            </w:r>
          </w:p>
        </w:tc>
      </w:tr>
      <w:tr w:rsidR="4DB66978" w14:paraId="4731E6C9" w14:textId="77777777" w:rsidTr="4DB66978">
        <w:tc>
          <w:tcPr>
            <w:tcW w:w="9746" w:type="dxa"/>
          </w:tcPr>
          <w:p w14:paraId="512EEAED" w14:textId="39900B0C" w:rsidR="4DB66978" w:rsidRDefault="4DB66978" w:rsidP="4DB66978">
            <w:pPr>
              <w:spacing w:line="360" w:lineRule="auto"/>
              <w:rPr>
                <w:rFonts w:ascii="Menlo" w:eastAsia="Menlo" w:hAnsi="Menlo" w:cs="Menlo"/>
                <w:color w:val="9B2393"/>
                <w:sz w:val="16"/>
                <w:szCs w:val="16"/>
              </w:rPr>
            </w:pPr>
          </w:p>
          <w:p w14:paraId="355392CE" w14:textId="38CC8C5C" w:rsidR="4DB66978" w:rsidRDefault="4DB66978" w:rsidP="4DB66978">
            <w:pPr>
              <w:spacing w:line="360" w:lineRule="auto"/>
              <w:rPr>
                <w:rFonts w:ascii="Menlo" w:eastAsia="Menlo" w:hAnsi="Menlo" w:cs="Menlo"/>
                <w:color w:val="000000" w:themeColor="text1"/>
                <w:sz w:val="16"/>
                <w:szCs w:val="16"/>
              </w:rPr>
            </w:pPr>
          </w:p>
        </w:tc>
      </w:tr>
      <w:tr w:rsidR="4DB66978" w14:paraId="0DC88180" w14:textId="77777777" w:rsidTr="4DB66978">
        <w:tc>
          <w:tcPr>
            <w:tcW w:w="9746" w:type="dxa"/>
            <w:shd w:val="clear" w:color="auto" w:fill="EAF1DD" w:themeFill="accent3" w:themeFillTint="33"/>
          </w:tcPr>
          <w:p w14:paraId="1BB00E45" w14:textId="1F2591AD" w:rsidR="4DB66978" w:rsidRDefault="4DB66978" w:rsidP="4DB66978">
            <w:pPr>
              <w:spacing w:line="360" w:lineRule="auto"/>
              <w:rPr>
                <w:b/>
                <w:bCs/>
              </w:rPr>
            </w:pPr>
            <w:r w:rsidRPr="4DB66978">
              <w:rPr>
                <w:b/>
                <w:bCs/>
              </w:rPr>
              <w:t>After (create the file and add all the code)</w:t>
            </w:r>
          </w:p>
        </w:tc>
      </w:tr>
      <w:tr w:rsidR="4DB66978" w14:paraId="3AB6025E" w14:textId="77777777" w:rsidTr="4DB66978">
        <w:tc>
          <w:tcPr>
            <w:tcW w:w="9746" w:type="dxa"/>
          </w:tcPr>
          <w:p w14:paraId="57603689" w14:textId="1EEE98D3" w:rsidR="4DB66978" w:rsidRDefault="4DB66978" w:rsidP="4DB66978">
            <w:pPr>
              <w:spacing w:line="360" w:lineRule="auto"/>
            </w:pPr>
            <w:r w:rsidRPr="4DB66978">
              <w:rPr>
                <w:rFonts w:ascii="Menlo" w:eastAsia="Menlo" w:hAnsi="Menlo" w:cs="Menlo"/>
                <w:color w:val="536579"/>
                <w:sz w:val="16"/>
                <w:szCs w:val="16"/>
              </w:rPr>
              <w:t>&lt;!--- TEMPLATENAME: devicefingerprint.isml.isml ---&gt;</w:t>
            </w:r>
          </w:p>
          <w:p w14:paraId="6664BCA8" w14:textId="4372FEE6" w:rsidR="4DB66978" w:rsidRDefault="4DB66978" w:rsidP="4DB66978">
            <w:pPr>
              <w:spacing w:line="360" w:lineRule="auto"/>
            </w:pPr>
            <w:r w:rsidRPr="4DB66978">
              <w:rPr>
                <w:rFonts w:ascii="Menlo" w:eastAsia="Menlo" w:hAnsi="Menlo" w:cs="Menlo"/>
                <w:color w:val="536579"/>
                <w:sz w:val="16"/>
                <w:szCs w:val="16"/>
              </w:rPr>
              <w:t>&lt;!-- hidden field to store blackbox --&gt;</w:t>
            </w:r>
          </w:p>
          <w:p w14:paraId="4C6363AC" w14:textId="03611626" w:rsidR="4DB66978" w:rsidRDefault="4DB66978" w:rsidP="4DB66978">
            <w:pPr>
              <w:spacing w:line="360" w:lineRule="auto"/>
            </w:pPr>
            <w:r w:rsidRPr="4DB66978">
              <w:rPr>
                <w:rFonts w:ascii="Menlo" w:eastAsia="Menlo" w:hAnsi="Menlo" w:cs="Menlo"/>
                <w:color w:val="9B2393"/>
                <w:sz w:val="16"/>
                <w:szCs w:val="16"/>
              </w:rPr>
              <w:t xml:space="preserve">&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deviceFingerprint.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ioBB"</w:t>
            </w:r>
            <w:r w:rsidRPr="4DB66978">
              <w:rPr>
                <w:rFonts w:ascii="Menlo" w:eastAsia="Menlo" w:hAnsi="Menlo" w:cs="Menlo"/>
                <w:color w:val="9B2393"/>
                <w:sz w:val="16"/>
                <w:szCs w:val="16"/>
              </w:rPr>
              <w:t>&gt;</w:t>
            </w:r>
          </w:p>
          <w:p w14:paraId="12FED493" w14:textId="7FA9A817" w:rsidR="4DB66978" w:rsidRDefault="4DB66978" w:rsidP="4DB66978">
            <w:pPr>
              <w:spacing w:line="360" w:lineRule="auto"/>
            </w:pPr>
            <w:r w:rsidRPr="4DB66978">
              <w:rPr>
                <w:rFonts w:ascii="Menlo" w:eastAsia="Menlo" w:hAnsi="Menlo" w:cs="Menlo"/>
                <w:color w:val="536579"/>
                <w:sz w:val="16"/>
                <w:szCs w:val="16"/>
              </w:rPr>
              <w:t>&lt;!-- Include HiPay JavaScript fingerprint library --&gt;</w:t>
            </w:r>
          </w:p>
          <w:p w14:paraId="53D5C096" w14:textId="3B390669" w:rsidR="4DB66978" w:rsidRDefault="4DB66978" w:rsidP="4DB66978">
            <w:pPr>
              <w:spacing w:line="360" w:lineRule="auto"/>
              <w:rPr>
                <w:rFonts w:ascii="Menlo" w:eastAsia="Menlo" w:hAnsi="Menlo" w:cs="Menlo"/>
                <w:color w:val="000000" w:themeColor="text1"/>
                <w:sz w:val="16"/>
                <w:szCs w:val="16"/>
              </w:rPr>
            </w:pPr>
            <w:r w:rsidRPr="4DB66978">
              <w:rPr>
                <w:rFonts w:ascii="Menlo" w:eastAsia="Menlo" w:hAnsi="Menlo" w:cs="Menlo"/>
                <w:color w:val="9B2393"/>
                <w:sz w:val="16"/>
                <w:szCs w:val="16"/>
              </w:rPr>
              <w:t xml:space="preserve">&lt;script </w:t>
            </w:r>
            <w:r w:rsidRPr="4DB66978">
              <w:rPr>
                <w:rFonts w:ascii="Menlo" w:eastAsia="Menlo" w:hAnsi="Menlo" w:cs="Menlo"/>
                <w:color w:val="815F03"/>
                <w:sz w:val="16"/>
                <w:szCs w:val="16"/>
              </w:rPr>
              <w:t>language</w:t>
            </w:r>
            <w:r w:rsidRPr="4DB66978">
              <w:rPr>
                <w:rFonts w:ascii="Menlo" w:eastAsia="Menlo" w:hAnsi="Menlo" w:cs="Menlo"/>
                <w:color w:val="9B2393"/>
                <w:sz w:val="16"/>
                <w:szCs w:val="16"/>
              </w:rPr>
              <w:t>=</w:t>
            </w:r>
            <w:r w:rsidRPr="4DB66978">
              <w:rPr>
                <w:rFonts w:ascii="Menlo" w:eastAsia="Menlo" w:hAnsi="Menlo" w:cs="Menlo"/>
                <w:color w:val="C41A16"/>
                <w:sz w:val="16"/>
                <w:szCs w:val="16"/>
              </w:rPr>
              <w:t>"javascrip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src</w:t>
            </w:r>
            <w:r w:rsidRPr="4DB66978">
              <w:rPr>
                <w:rFonts w:ascii="Menlo" w:eastAsia="Menlo" w:hAnsi="Menlo" w:cs="Menlo"/>
                <w:color w:val="9B2393"/>
                <w:sz w:val="16"/>
                <w:szCs w:val="16"/>
              </w:rPr>
              <w:t>=</w:t>
            </w:r>
            <w:r w:rsidRPr="4DB66978">
              <w:rPr>
                <w:rFonts w:ascii="Menlo" w:eastAsia="Menlo" w:hAnsi="Menlo" w:cs="Menlo"/>
                <w:color w:val="C41A16"/>
                <w:sz w:val="16"/>
                <w:szCs w:val="16"/>
              </w:rPr>
              <w:t>"</w:t>
            </w:r>
            <w:hyperlink r:id="rId40">
              <w:r w:rsidRPr="4DB66978">
                <w:rPr>
                  <w:rStyle w:val="Lienhypertexte"/>
                  <w:rFonts w:ascii="Menlo" w:eastAsia="Menlo" w:hAnsi="Menlo" w:cs="Menlo"/>
                  <w:color w:val="0E0EFF"/>
                  <w:sz w:val="16"/>
                  <w:szCs w:val="16"/>
                </w:rPr>
                <w:t>https://secure-gateway.hipay-tpp.com/gateway/toolbox/fingerprint</w:t>
              </w:r>
            </w:hyperlink>
            <w:r w:rsidRPr="4DB66978">
              <w:rPr>
                <w:rFonts w:ascii="Menlo" w:eastAsia="Menlo" w:hAnsi="Menlo" w:cs="Menlo"/>
                <w:color w:val="0E0EFF"/>
                <w:sz w:val="16"/>
                <w:szCs w:val="16"/>
              </w:rPr>
              <w:t>"</w:t>
            </w:r>
            <w:r w:rsidRPr="4DB66978">
              <w:rPr>
                <w:rFonts w:ascii="Menlo" w:eastAsia="Menlo" w:hAnsi="Menlo" w:cs="Menlo"/>
                <w:color w:val="9B2393"/>
                <w:sz w:val="16"/>
                <w:szCs w:val="16"/>
              </w:rPr>
              <w:t>&gt;&lt;/script&gt;</w:t>
            </w:r>
          </w:p>
          <w:p w14:paraId="5F94FC49" w14:textId="49B92B35" w:rsidR="4DB66978" w:rsidRDefault="4DB66978" w:rsidP="4DB66978">
            <w:pPr>
              <w:spacing w:line="360" w:lineRule="auto"/>
              <w:rPr>
                <w:rFonts w:ascii="Menlo" w:eastAsia="Menlo" w:hAnsi="Menlo" w:cs="Menlo"/>
                <w:color w:val="000000" w:themeColor="text1"/>
                <w:sz w:val="16"/>
                <w:szCs w:val="16"/>
              </w:rPr>
            </w:pPr>
          </w:p>
        </w:tc>
      </w:tr>
    </w:tbl>
    <w:p w14:paraId="7B453228" w14:textId="235ECF75" w:rsidR="1BCCEED5" w:rsidRDefault="1BCCEED5" w:rsidP="4DB66978"/>
    <w:p w14:paraId="74CE26D9" w14:textId="4DFB480C" w:rsidR="1BCCEED5" w:rsidRDefault="4DB66978" w:rsidP="4DB66978">
      <w:pPr>
        <w:pStyle w:val="Paragraphedeliste"/>
        <w:numPr>
          <w:ilvl w:val="1"/>
          <w:numId w:val="6"/>
        </w:numPr>
      </w:pPr>
      <w:r w:rsidRPr="4DB66978">
        <w:t>app_storefront_core/cartridge/templates/default/checkout/components/sdkjs.isml</w:t>
      </w:r>
    </w:p>
    <w:tbl>
      <w:tblPr>
        <w:tblStyle w:val="Grilledutableau"/>
        <w:tblW w:w="0" w:type="auto"/>
        <w:tblLook w:val="06A0" w:firstRow="1" w:lastRow="0" w:firstColumn="1" w:lastColumn="0" w:noHBand="1" w:noVBand="1"/>
      </w:tblPr>
      <w:tblGrid>
        <w:gridCol w:w="9736"/>
      </w:tblGrid>
      <w:tr w:rsidR="4DB66978" w14:paraId="01C4C79E" w14:textId="77777777" w:rsidTr="11C42DBD">
        <w:tc>
          <w:tcPr>
            <w:tcW w:w="9746" w:type="dxa"/>
            <w:shd w:val="clear" w:color="auto" w:fill="FDE9D9" w:themeFill="accent6" w:themeFillTint="33"/>
          </w:tcPr>
          <w:p w14:paraId="2BD1FA8B" w14:textId="2AB2A50A" w:rsidR="4DB66978" w:rsidRDefault="4DB66978" w:rsidP="4DB66978">
            <w:pPr>
              <w:spacing w:line="360" w:lineRule="auto"/>
              <w:rPr>
                <w:b/>
                <w:bCs/>
              </w:rPr>
            </w:pPr>
            <w:r w:rsidRPr="4DB66978">
              <w:rPr>
                <w:b/>
                <w:bCs/>
              </w:rPr>
              <w:t>Before (file does not exist)</w:t>
            </w:r>
          </w:p>
        </w:tc>
      </w:tr>
      <w:tr w:rsidR="4DB66978" w14:paraId="289F3190" w14:textId="77777777" w:rsidTr="11C42DBD">
        <w:tc>
          <w:tcPr>
            <w:tcW w:w="9746" w:type="dxa"/>
          </w:tcPr>
          <w:p w14:paraId="639D5616" w14:textId="39900B0C" w:rsidR="4DB66978" w:rsidRDefault="4DB66978" w:rsidP="4DB66978">
            <w:pPr>
              <w:spacing w:line="360" w:lineRule="auto"/>
              <w:rPr>
                <w:rFonts w:ascii="Menlo" w:eastAsia="Menlo" w:hAnsi="Menlo" w:cs="Menlo"/>
                <w:color w:val="9B2393"/>
                <w:sz w:val="16"/>
                <w:szCs w:val="16"/>
              </w:rPr>
            </w:pPr>
          </w:p>
          <w:p w14:paraId="771566F8" w14:textId="38CC8C5C" w:rsidR="4DB66978" w:rsidRDefault="4DB66978" w:rsidP="4DB66978">
            <w:pPr>
              <w:spacing w:line="360" w:lineRule="auto"/>
              <w:rPr>
                <w:rFonts w:ascii="Menlo" w:eastAsia="Menlo" w:hAnsi="Menlo" w:cs="Menlo"/>
                <w:color w:val="000000" w:themeColor="text1"/>
                <w:sz w:val="16"/>
                <w:szCs w:val="16"/>
              </w:rPr>
            </w:pPr>
          </w:p>
        </w:tc>
      </w:tr>
      <w:tr w:rsidR="4DB66978" w14:paraId="4B1AADEC" w14:textId="77777777" w:rsidTr="11C42DBD">
        <w:tc>
          <w:tcPr>
            <w:tcW w:w="9746" w:type="dxa"/>
            <w:shd w:val="clear" w:color="auto" w:fill="EAF1DD" w:themeFill="accent3" w:themeFillTint="33"/>
          </w:tcPr>
          <w:p w14:paraId="7316EE0D" w14:textId="1F2591AD" w:rsidR="4DB66978" w:rsidRDefault="4DB66978" w:rsidP="4DB66978">
            <w:pPr>
              <w:spacing w:line="360" w:lineRule="auto"/>
              <w:rPr>
                <w:b/>
                <w:bCs/>
              </w:rPr>
            </w:pPr>
            <w:r w:rsidRPr="4DB66978">
              <w:rPr>
                <w:b/>
                <w:bCs/>
              </w:rPr>
              <w:t>After (create the file and add all the code)</w:t>
            </w:r>
          </w:p>
        </w:tc>
      </w:tr>
      <w:tr w:rsidR="4DB66978" w14:paraId="54874B3A" w14:textId="77777777" w:rsidTr="11C42DBD">
        <w:tc>
          <w:tcPr>
            <w:tcW w:w="9746" w:type="dxa"/>
          </w:tcPr>
          <w:p w14:paraId="641C2973" w14:textId="2A4A7AA5" w:rsidR="4DB66978" w:rsidRDefault="4DB66978" w:rsidP="4DB66978">
            <w:pPr>
              <w:spacing w:line="360" w:lineRule="auto"/>
            </w:pPr>
            <w:r w:rsidRPr="4DB66978">
              <w:rPr>
                <w:rFonts w:ascii="Menlo" w:eastAsia="Menlo" w:hAnsi="Menlo" w:cs="Menlo"/>
                <w:color w:val="9B2393"/>
                <w:sz w:val="16"/>
                <w:szCs w:val="16"/>
              </w:rPr>
              <w:t xml:space="preserve">&lt;input </w:t>
            </w:r>
            <w:r w:rsidRPr="4DB66978">
              <w:rPr>
                <w:rFonts w:ascii="Menlo" w:eastAsia="Menlo" w:hAnsi="Menlo" w:cs="Menlo"/>
                <w:color w:val="815F03"/>
                <w:sz w:val="16"/>
                <w:szCs w:val="16"/>
              </w:rPr>
              <w:t>type</w:t>
            </w:r>
            <w:r w:rsidRPr="4DB66978">
              <w:rPr>
                <w:rFonts w:ascii="Menlo" w:eastAsia="Menlo" w:hAnsi="Menlo" w:cs="Menlo"/>
                <w:color w:val="9B2393"/>
                <w:sz w:val="16"/>
                <w:szCs w:val="16"/>
              </w:rPr>
              <w:t>=</w:t>
            </w:r>
            <w:r w:rsidRPr="4DB66978">
              <w:rPr>
                <w:rFonts w:ascii="Menlo" w:eastAsia="Menlo" w:hAnsi="Menlo" w:cs="Menlo"/>
                <w:color w:val="C41A16"/>
                <w:sz w:val="16"/>
                <w:szCs w:val="16"/>
              </w:rPr>
              <w:t>"hidden"</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name</w:t>
            </w:r>
            <w:r w:rsidRPr="4DB66978">
              <w:rPr>
                <w:rFonts w:ascii="Menlo" w:eastAsia="Menlo" w:hAnsi="Menlo" w:cs="Menlo"/>
                <w:color w:val="9B2393"/>
                <w:sz w:val="16"/>
                <w:szCs w:val="16"/>
              </w:rPr>
              <w:t>=</w:t>
            </w:r>
            <w:r w:rsidRPr="4DB66978">
              <w:rPr>
                <w:rFonts w:ascii="Menlo" w:eastAsia="Menlo" w:hAnsi="Menlo" w:cs="Menlo"/>
                <w:color w:val="C41A16"/>
                <w:sz w:val="16"/>
                <w:szCs w:val="16"/>
              </w:rPr>
              <w:t>"${pdict.CurrentForms.billing.paymentMethods.browserInfo.htmlName}"</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id</w:t>
            </w:r>
            <w:r w:rsidRPr="4DB66978">
              <w:rPr>
                <w:rFonts w:ascii="Menlo" w:eastAsia="Menlo" w:hAnsi="Menlo" w:cs="Menlo"/>
                <w:color w:val="9B2393"/>
                <w:sz w:val="16"/>
                <w:szCs w:val="16"/>
              </w:rPr>
              <w:t>=</w:t>
            </w:r>
            <w:r w:rsidRPr="4DB66978">
              <w:rPr>
                <w:rFonts w:ascii="Menlo" w:eastAsia="Menlo" w:hAnsi="Menlo" w:cs="Menlo"/>
                <w:color w:val="C41A16"/>
                <w:sz w:val="16"/>
                <w:szCs w:val="16"/>
              </w:rPr>
              <w:t>"browserInfo"</w:t>
            </w:r>
            <w:r w:rsidRPr="4DB66978">
              <w:rPr>
                <w:rFonts w:ascii="Menlo" w:eastAsia="Menlo" w:hAnsi="Menlo" w:cs="Menlo"/>
                <w:color w:val="9B2393"/>
                <w:sz w:val="16"/>
                <w:szCs w:val="16"/>
              </w:rPr>
              <w:t>&gt;</w:t>
            </w:r>
          </w:p>
          <w:p w14:paraId="75B9A43A" w14:textId="1ABB40B2" w:rsidR="4DB66978" w:rsidRDefault="4DB66978" w:rsidP="4DB66978">
            <w:pPr>
              <w:spacing w:line="360" w:lineRule="auto"/>
            </w:pPr>
          </w:p>
          <w:p w14:paraId="360797CE" w14:textId="0F49F6F3" w:rsidR="4DB66978" w:rsidRDefault="4DB66978" w:rsidP="4DB66978">
            <w:pPr>
              <w:spacing w:line="360" w:lineRule="auto"/>
            </w:pPr>
            <w:r w:rsidRPr="4DB66978">
              <w:rPr>
                <w:rFonts w:ascii="Menlo" w:eastAsia="Menlo" w:hAnsi="Menlo" w:cs="Menlo"/>
                <w:color w:val="9B2393"/>
                <w:sz w:val="16"/>
                <w:szCs w:val="16"/>
              </w:rPr>
              <w:t xml:space="preserve">&lt;script </w:t>
            </w:r>
            <w:r w:rsidRPr="4DB66978">
              <w:rPr>
                <w:rFonts w:ascii="Menlo" w:eastAsia="Menlo" w:hAnsi="Menlo" w:cs="Menlo"/>
                <w:color w:val="815F03"/>
                <w:sz w:val="16"/>
                <w:szCs w:val="16"/>
              </w:rPr>
              <w:t>language</w:t>
            </w:r>
            <w:r w:rsidRPr="4DB66978">
              <w:rPr>
                <w:rFonts w:ascii="Menlo" w:eastAsia="Menlo" w:hAnsi="Menlo" w:cs="Menlo"/>
                <w:color w:val="9B2393"/>
                <w:sz w:val="16"/>
                <w:szCs w:val="16"/>
              </w:rPr>
              <w:t>=</w:t>
            </w:r>
            <w:r w:rsidRPr="4DB66978">
              <w:rPr>
                <w:rFonts w:ascii="Menlo" w:eastAsia="Menlo" w:hAnsi="Menlo" w:cs="Menlo"/>
                <w:color w:val="C41A16"/>
                <w:sz w:val="16"/>
                <w:szCs w:val="16"/>
              </w:rPr>
              <w:t>"javascript"</w:t>
            </w:r>
            <w:r w:rsidRPr="4DB66978">
              <w:rPr>
                <w:rFonts w:ascii="Menlo" w:eastAsia="Menlo" w:hAnsi="Menlo" w:cs="Menlo"/>
                <w:color w:val="9B2393"/>
                <w:sz w:val="16"/>
                <w:szCs w:val="16"/>
              </w:rPr>
              <w:t xml:space="preserve"> </w:t>
            </w:r>
            <w:r w:rsidRPr="4DB66978">
              <w:rPr>
                <w:rFonts w:ascii="Menlo" w:eastAsia="Menlo" w:hAnsi="Menlo" w:cs="Menlo"/>
                <w:color w:val="815F03"/>
                <w:sz w:val="16"/>
                <w:szCs w:val="16"/>
              </w:rPr>
              <w:t>src</w:t>
            </w:r>
            <w:r w:rsidRPr="4DB66978">
              <w:rPr>
                <w:rFonts w:ascii="Menlo" w:eastAsia="Menlo" w:hAnsi="Menlo" w:cs="Menlo"/>
                <w:color w:val="9B2393"/>
                <w:sz w:val="16"/>
                <w:szCs w:val="16"/>
              </w:rPr>
              <w:t>=</w:t>
            </w:r>
            <w:r w:rsidRPr="4DB66978">
              <w:rPr>
                <w:rFonts w:ascii="Menlo" w:eastAsia="Menlo" w:hAnsi="Menlo" w:cs="Menlo"/>
                <w:color w:val="C41A16"/>
                <w:sz w:val="16"/>
                <w:szCs w:val="16"/>
              </w:rPr>
              <w:t>"</w:t>
            </w:r>
            <w:hyperlink r:id="rId41">
              <w:r w:rsidRPr="4DB66978">
                <w:rPr>
                  <w:rStyle w:val="Lienhypertexte"/>
                  <w:rFonts w:ascii="Menlo" w:eastAsia="Menlo" w:hAnsi="Menlo" w:cs="Menlo"/>
                  <w:color w:val="0E0EFF"/>
                  <w:sz w:val="16"/>
                  <w:szCs w:val="16"/>
                </w:rPr>
                <w:t>https://libs.hipay.com/js/sdkjs.js</w:t>
              </w:r>
            </w:hyperlink>
            <w:r w:rsidRPr="4DB66978">
              <w:rPr>
                <w:rFonts w:ascii="Menlo" w:eastAsia="Menlo" w:hAnsi="Menlo" w:cs="Menlo"/>
                <w:color w:val="0E0EFF"/>
                <w:sz w:val="16"/>
                <w:szCs w:val="16"/>
              </w:rPr>
              <w:t>"</w:t>
            </w:r>
            <w:r w:rsidRPr="4DB66978">
              <w:rPr>
                <w:rFonts w:ascii="Menlo" w:eastAsia="Menlo" w:hAnsi="Menlo" w:cs="Menlo"/>
                <w:color w:val="9B2393"/>
                <w:sz w:val="16"/>
                <w:szCs w:val="16"/>
              </w:rPr>
              <w:t>&gt;</w:t>
            </w:r>
          </w:p>
          <w:p w14:paraId="600539B4" w14:textId="5586B5C4" w:rsidR="4DB66978" w:rsidRDefault="4DB66978" w:rsidP="4DB66978">
            <w:pPr>
              <w:spacing w:line="360" w:lineRule="auto"/>
            </w:pPr>
            <w:r w:rsidRPr="4DB66978">
              <w:rPr>
                <w:rFonts w:ascii="Menlo" w:eastAsia="Menlo" w:hAnsi="Menlo" w:cs="Menlo"/>
                <w:color w:val="9B2393"/>
                <w:sz w:val="16"/>
                <w:szCs w:val="16"/>
              </w:rPr>
              <w:t>&lt;/script&gt;</w:t>
            </w:r>
          </w:p>
          <w:p w14:paraId="1FC0AA69" w14:textId="2D1748C9" w:rsidR="4DB66978" w:rsidRDefault="4DB66978" w:rsidP="4DB66978">
            <w:pPr>
              <w:spacing w:line="360" w:lineRule="auto"/>
            </w:pPr>
          </w:p>
          <w:p w14:paraId="0B2DAF0E" w14:textId="01DD20FA" w:rsidR="4DB66978" w:rsidRDefault="4DB66978" w:rsidP="4DB66978">
            <w:pPr>
              <w:spacing w:line="360" w:lineRule="auto"/>
            </w:pPr>
            <w:r w:rsidRPr="4DB66978">
              <w:rPr>
                <w:rFonts w:ascii="Menlo" w:eastAsia="Menlo" w:hAnsi="Menlo" w:cs="Menlo"/>
                <w:color w:val="9B2393"/>
                <w:sz w:val="16"/>
                <w:szCs w:val="16"/>
              </w:rPr>
              <w:t>&lt;script&gt;</w:t>
            </w:r>
          </w:p>
          <w:p w14:paraId="2834E961" w14:textId="654E0F49" w:rsidR="4DB66978" w:rsidRDefault="4DB66978" w:rsidP="4DB66978">
            <w:pPr>
              <w:spacing w:line="360" w:lineRule="auto"/>
            </w:pPr>
            <w:r w:rsidRPr="4DB66978">
              <w:rPr>
                <w:rFonts w:ascii="Menlo" w:eastAsia="Menlo" w:hAnsi="Menlo" w:cs="Menlo"/>
                <w:color w:val="000000" w:themeColor="text1"/>
                <w:sz w:val="16"/>
                <w:szCs w:val="16"/>
              </w:rPr>
              <w:t xml:space="preserve">    document.addEventListener("DOMContentLoaded", function(event) {</w:t>
            </w:r>
          </w:p>
          <w:p w14:paraId="23470F1D" w14:textId="2476DC8B" w:rsidR="4DB66978" w:rsidRDefault="4DB66978" w:rsidP="4DB66978">
            <w:pPr>
              <w:spacing w:line="360" w:lineRule="auto"/>
            </w:pPr>
            <w:r w:rsidRPr="4DB66978">
              <w:rPr>
                <w:rFonts w:ascii="Menlo" w:eastAsia="Menlo" w:hAnsi="Menlo" w:cs="Menlo"/>
                <w:color w:val="000000" w:themeColor="text1"/>
                <w:sz w:val="16"/>
                <w:szCs w:val="16"/>
              </w:rPr>
              <w:t xml:space="preserve">        const hipay = HiPay({</w:t>
            </w:r>
          </w:p>
          <w:p w14:paraId="626D1448" w14:textId="1DFB73CA" w:rsidR="4DB66978" w:rsidRDefault="11C42DBD" w:rsidP="11C42DBD">
            <w:pPr>
              <w:spacing w:line="360" w:lineRule="auto"/>
              <w:rPr>
                <w:rFonts w:ascii="Menlo" w:eastAsia="Menlo" w:hAnsi="Menlo" w:cs="Menlo"/>
                <w:color w:val="000000" w:themeColor="text1"/>
                <w:sz w:val="16"/>
                <w:szCs w:val="16"/>
              </w:rPr>
            </w:pPr>
            <w:r w:rsidRPr="11C42DBD">
              <w:rPr>
                <w:rFonts w:ascii="Menlo" w:eastAsia="Menlo" w:hAnsi="Menlo" w:cs="Menlo"/>
                <w:color w:val="000000" w:themeColor="text1"/>
                <w:sz w:val="16"/>
                <w:szCs w:val="16"/>
              </w:rPr>
              <w:t xml:space="preserve">            username: 'public',</w:t>
            </w:r>
          </w:p>
          <w:p w14:paraId="1AC48BF7" w14:textId="4AF69AE0" w:rsidR="4DB66978" w:rsidRDefault="11C42DBD" w:rsidP="11C42DBD">
            <w:pPr>
              <w:spacing w:line="360" w:lineRule="auto"/>
              <w:rPr>
                <w:rFonts w:ascii="Menlo" w:eastAsia="Menlo" w:hAnsi="Menlo" w:cs="Menlo"/>
                <w:color w:val="000000" w:themeColor="text1"/>
                <w:sz w:val="16"/>
                <w:szCs w:val="16"/>
              </w:rPr>
            </w:pPr>
            <w:r w:rsidRPr="11C42DBD">
              <w:rPr>
                <w:rFonts w:ascii="Menlo" w:eastAsia="Menlo" w:hAnsi="Menlo" w:cs="Menlo"/>
                <w:color w:val="000000" w:themeColor="text1"/>
                <w:sz w:val="16"/>
                <w:szCs w:val="16"/>
              </w:rPr>
              <w:t xml:space="preserve">            password: 'password'</w:t>
            </w:r>
          </w:p>
          <w:p w14:paraId="10D8F650" w14:textId="331D52EF" w:rsidR="4DB66978" w:rsidRDefault="4DB66978" w:rsidP="4DB66978">
            <w:pPr>
              <w:spacing w:line="360" w:lineRule="auto"/>
            </w:pPr>
            <w:r w:rsidRPr="4DB66978">
              <w:rPr>
                <w:rFonts w:ascii="Menlo" w:eastAsia="Menlo" w:hAnsi="Menlo" w:cs="Menlo"/>
                <w:color w:val="000000" w:themeColor="text1"/>
                <w:sz w:val="16"/>
                <w:szCs w:val="16"/>
              </w:rPr>
              <w:t xml:space="preserve">        });</w:t>
            </w:r>
            <w:r>
              <w:br/>
            </w:r>
          </w:p>
          <w:p w14:paraId="7037F95C" w14:textId="0DEBF3A3" w:rsidR="4DB66978" w:rsidRDefault="4DB66978" w:rsidP="4DB66978">
            <w:pPr>
              <w:spacing w:line="360" w:lineRule="auto"/>
            </w:pPr>
            <w:r w:rsidRPr="4DB66978">
              <w:rPr>
                <w:rFonts w:ascii="Menlo" w:eastAsia="Menlo" w:hAnsi="Menlo" w:cs="Menlo"/>
                <w:color w:val="000000" w:themeColor="text1"/>
                <w:sz w:val="16"/>
                <w:szCs w:val="16"/>
              </w:rPr>
              <w:t xml:space="preserve">        let browserInfo = hipay.getBrowserInfo();</w:t>
            </w:r>
          </w:p>
          <w:p w14:paraId="092663D7" w14:textId="3AE783FA" w:rsidR="4DB66978" w:rsidRDefault="4DB66978" w:rsidP="4DB66978">
            <w:pPr>
              <w:spacing w:line="360" w:lineRule="auto"/>
            </w:pPr>
            <w:r w:rsidRPr="4DB66978">
              <w:rPr>
                <w:rFonts w:ascii="Menlo" w:eastAsia="Menlo" w:hAnsi="Menlo" w:cs="Menlo"/>
                <w:color w:val="000000" w:themeColor="text1"/>
                <w:sz w:val="16"/>
                <w:szCs w:val="16"/>
              </w:rPr>
              <w:t xml:space="preserve">        $("#browserInfo").val(JSON.stringify(browserInfo));</w:t>
            </w:r>
          </w:p>
          <w:p w14:paraId="76581C34" w14:textId="68F1EF44" w:rsidR="4DB66978" w:rsidRDefault="4DB66978" w:rsidP="4DB66978">
            <w:pPr>
              <w:spacing w:line="360" w:lineRule="auto"/>
            </w:pPr>
            <w:r w:rsidRPr="4DB66978">
              <w:rPr>
                <w:rFonts w:ascii="Menlo" w:eastAsia="Menlo" w:hAnsi="Menlo" w:cs="Menlo"/>
                <w:color w:val="000000" w:themeColor="text1"/>
                <w:sz w:val="16"/>
                <w:szCs w:val="16"/>
              </w:rPr>
              <w:t xml:space="preserve">    });    </w:t>
            </w:r>
          </w:p>
          <w:p w14:paraId="6CB6721B" w14:textId="35C9FEE1" w:rsidR="4DB66978" w:rsidRDefault="4DB66978" w:rsidP="4DB66978">
            <w:pPr>
              <w:spacing w:line="360" w:lineRule="auto"/>
            </w:pPr>
            <w:r w:rsidRPr="4DB66978">
              <w:rPr>
                <w:rFonts w:ascii="Menlo" w:eastAsia="Menlo" w:hAnsi="Menlo" w:cs="Menlo"/>
                <w:color w:val="9B2393"/>
                <w:sz w:val="16"/>
                <w:szCs w:val="16"/>
              </w:rPr>
              <w:t>&lt;/script&gt;</w:t>
            </w:r>
          </w:p>
          <w:p w14:paraId="2ED1F9BA" w14:textId="10D05FA1" w:rsidR="4DB66978" w:rsidRDefault="4DB66978" w:rsidP="4DB66978">
            <w:pPr>
              <w:spacing w:line="360" w:lineRule="auto"/>
              <w:rPr>
                <w:rFonts w:ascii="Menlo" w:eastAsia="Menlo" w:hAnsi="Menlo" w:cs="Menlo"/>
                <w:color w:val="9B2393"/>
                <w:sz w:val="16"/>
                <w:szCs w:val="16"/>
              </w:rPr>
            </w:pPr>
          </w:p>
        </w:tc>
      </w:tr>
    </w:tbl>
    <w:p w14:paraId="1FCBA2E8" w14:textId="11F8CA56" w:rsidR="1BCCEED5" w:rsidRDefault="1BCCEED5" w:rsidP="4DB66978"/>
    <w:p w14:paraId="035F8182" w14:textId="7B6108B3" w:rsidR="1BCCEED5" w:rsidRDefault="4DB66978" w:rsidP="4DB66978">
      <w:pPr>
        <w:pStyle w:val="Paragraphedeliste"/>
        <w:numPr>
          <w:ilvl w:val="1"/>
          <w:numId w:val="6"/>
        </w:numPr>
      </w:pPr>
      <w:r w:rsidRPr="4DB66978">
        <w:t>app_storefront_core/cartridge/templates/default/checkout/summary/summary.isml</w:t>
      </w:r>
    </w:p>
    <w:tbl>
      <w:tblPr>
        <w:tblStyle w:val="Grilledutableau"/>
        <w:tblW w:w="0" w:type="auto"/>
        <w:tblLook w:val="06A0" w:firstRow="1" w:lastRow="0" w:firstColumn="1" w:lastColumn="0" w:noHBand="1" w:noVBand="1"/>
      </w:tblPr>
      <w:tblGrid>
        <w:gridCol w:w="9736"/>
      </w:tblGrid>
      <w:tr w:rsidR="4DB66978" w14:paraId="50359E31" w14:textId="77777777" w:rsidTr="4DB66978">
        <w:tc>
          <w:tcPr>
            <w:tcW w:w="9746" w:type="dxa"/>
            <w:shd w:val="clear" w:color="auto" w:fill="FDE9D9" w:themeFill="accent6" w:themeFillTint="33"/>
          </w:tcPr>
          <w:p w14:paraId="055E05DE" w14:textId="0F4BC5E5" w:rsidR="4DB66978" w:rsidRDefault="4DB66978" w:rsidP="4DB66978">
            <w:pPr>
              <w:spacing w:line="360" w:lineRule="auto"/>
              <w:rPr>
                <w:b/>
                <w:bCs/>
              </w:rPr>
            </w:pPr>
            <w:r w:rsidRPr="4DB66978">
              <w:rPr>
                <w:b/>
                <w:bCs/>
              </w:rPr>
              <w:t>Before (line 19-21)</w:t>
            </w:r>
          </w:p>
        </w:tc>
      </w:tr>
      <w:tr w:rsidR="4DB66978" w14:paraId="6F24DFFD" w14:textId="77777777" w:rsidTr="4DB66978">
        <w:tc>
          <w:tcPr>
            <w:tcW w:w="9746" w:type="dxa"/>
          </w:tcPr>
          <w:p w14:paraId="687FD95A" w14:textId="5D5D7C72"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 xml:space="preserve">&lt;isif </w:t>
            </w:r>
            <w:r w:rsidRPr="4DB66978">
              <w:rPr>
                <w:rFonts w:ascii="Menlo" w:eastAsia="Menlo" w:hAnsi="Menlo" w:cs="Menlo"/>
                <w:color w:val="815F03"/>
                <w:sz w:val="16"/>
                <w:szCs w:val="16"/>
              </w:rPr>
              <w:t>condition</w:t>
            </w:r>
            <w:r w:rsidRPr="4DB66978">
              <w:rPr>
                <w:rFonts w:ascii="Menlo" w:eastAsia="Menlo" w:hAnsi="Menlo" w:cs="Menlo"/>
                <w:color w:val="9B2393"/>
                <w:sz w:val="16"/>
                <w:szCs w:val="16"/>
              </w:rPr>
              <w:t>=</w:t>
            </w:r>
            <w:r w:rsidRPr="4DB66978">
              <w:rPr>
                <w:rFonts w:ascii="Menlo" w:eastAsia="Menlo" w:hAnsi="Menlo" w:cs="Menlo"/>
                <w:color w:val="C41A16"/>
                <w:sz w:val="16"/>
                <w:szCs w:val="16"/>
              </w:rPr>
              <w:t>"${pdict.PlaceOrderError != null}"</w:t>
            </w:r>
            <w:r w:rsidRPr="4DB66978">
              <w:rPr>
                <w:rFonts w:ascii="Menlo" w:eastAsia="Menlo" w:hAnsi="Menlo" w:cs="Menlo"/>
                <w:color w:val="9B2393"/>
                <w:sz w:val="16"/>
                <w:szCs w:val="16"/>
              </w:rPr>
              <w:t>&gt;</w:t>
            </w:r>
          </w:p>
          <w:p w14:paraId="17835EDC" w14:textId="1DE0C597"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 xml:space="preserve">&lt;div </w:t>
            </w:r>
            <w:r w:rsidRPr="4DB66978">
              <w:rPr>
                <w:rFonts w:ascii="Menlo" w:eastAsia="Menlo" w:hAnsi="Menlo" w:cs="Menlo"/>
                <w:color w:val="815F03"/>
                <w:sz w:val="16"/>
                <w:szCs w:val="16"/>
              </w:rPr>
              <w:t>class</w:t>
            </w:r>
            <w:r w:rsidRPr="4DB66978">
              <w:rPr>
                <w:rFonts w:ascii="Menlo" w:eastAsia="Menlo" w:hAnsi="Menlo" w:cs="Menlo"/>
                <w:color w:val="9B2393"/>
                <w:sz w:val="16"/>
                <w:szCs w:val="16"/>
              </w:rPr>
              <w:t>=</w:t>
            </w:r>
            <w:r w:rsidRPr="4DB66978">
              <w:rPr>
                <w:rFonts w:ascii="Menlo" w:eastAsia="Menlo" w:hAnsi="Menlo" w:cs="Menlo"/>
                <w:color w:val="C41A16"/>
                <w:sz w:val="16"/>
                <w:szCs w:val="16"/>
              </w:rPr>
              <w:t>"error-form"</w:t>
            </w:r>
            <w:r w:rsidRPr="4DB66978">
              <w:rPr>
                <w:rFonts w:ascii="Menlo" w:eastAsia="Menlo" w:hAnsi="Menlo" w:cs="Menlo"/>
                <w:color w:val="9B2393"/>
                <w:sz w:val="16"/>
                <w:szCs w:val="16"/>
              </w:rPr>
              <w:t>&gt;</w:t>
            </w:r>
            <w:r w:rsidRPr="4DB66978">
              <w:rPr>
                <w:rFonts w:ascii="Menlo" w:eastAsia="Menlo" w:hAnsi="Menlo" w:cs="Menlo"/>
                <w:color w:val="000000" w:themeColor="text1"/>
                <w:sz w:val="16"/>
                <w:szCs w:val="16"/>
              </w:rPr>
              <w:t>${Resource.msg(pdict.PlaceOrderError.code,'checkout',null)}</w:t>
            </w:r>
            <w:r w:rsidRPr="4DB66978">
              <w:rPr>
                <w:rFonts w:ascii="Menlo" w:eastAsia="Menlo" w:hAnsi="Menlo" w:cs="Menlo"/>
                <w:color w:val="9B2393"/>
                <w:sz w:val="16"/>
                <w:szCs w:val="16"/>
              </w:rPr>
              <w:t>&lt;/div&gt;</w:t>
            </w:r>
          </w:p>
          <w:p w14:paraId="41D7B78F" w14:textId="606934C7" w:rsidR="4DB66978" w:rsidRDefault="4DB66978" w:rsidP="4DB66978">
            <w:pPr>
              <w:spacing w:line="360" w:lineRule="auto"/>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rPr>
              <w:t>&lt;/isif&gt;</w:t>
            </w:r>
          </w:p>
          <w:p w14:paraId="71C27BF5" w14:textId="38CC8C5C" w:rsidR="4DB66978" w:rsidRDefault="4DB66978" w:rsidP="4DB66978">
            <w:pPr>
              <w:spacing w:line="360" w:lineRule="auto"/>
              <w:rPr>
                <w:rFonts w:ascii="Menlo" w:eastAsia="Menlo" w:hAnsi="Menlo" w:cs="Menlo"/>
                <w:color w:val="000000" w:themeColor="text1"/>
                <w:sz w:val="16"/>
                <w:szCs w:val="16"/>
              </w:rPr>
            </w:pPr>
          </w:p>
        </w:tc>
      </w:tr>
      <w:tr w:rsidR="4DB66978" w14:paraId="7910FEBC" w14:textId="77777777" w:rsidTr="4DB66978">
        <w:tc>
          <w:tcPr>
            <w:tcW w:w="9746" w:type="dxa"/>
            <w:shd w:val="clear" w:color="auto" w:fill="EAF1DD" w:themeFill="accent3" w:themeFillTint="33"/>
          </w:tcPr>
          <w:p w14:paraId="18C6F582" w14:textId="556C7D7C" w:rsidR="4DB66978" w:rsidRDefault="4DB66978" w:rsidP="4DB66978">
            <w:pPr>
              <w:spacing w:line="360" w:lineRule="auto"/>
              <w:rPr>
                <w:b/>
                <w:bCs/>
              </w:rPr>
            </w:pPr>
            <w:r w:rsidRPr="4DB66978">
              <w:rPr>
                <w:b/>
                <w:bCs/>
              </w:rPr>
              <w:t>After (add the code highlighted)</w:t>
            </w:r>
          </w:p>
        </w:tc>
      </w:tr>
      <w:tr w:rsidR="4DB66978" w14:paraId="4523FE4F" w14:textId="77777777" w:rsidTr="4DB66978">
        <w:tc>
          <w:tcPr>
            <w:tcW w:w="9746" w:type="dxa"/>
          </w:tcPr>
          <w:p w14:paraId="6F63B3EA" w14:textId="51DD752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start </w:t>
            </w:r>
            <w:r w:rsidRPr="4DB66978">
              <w:rPr>
                <w:rFonts w:ascii="Menlo" w:eastAsia="Menlo" w:hAnsi="Menlo" w:cs="Menlo"/>
                <w:color w:val="9B2393"/>
                <w:sz w:val="16"/>
                <w:szCs w:val="16"/>
                <w:highlight w:val="yellow"/>
              </w:rPr>
              <w:t>&lt;/iscomment&gt;</w:t>
            </w:r>
          </w:p>
          <w:p w14:paraId="6FE39B74" w14:textId="565756E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set </w:t>
            </w:r>
            <w:r w:rsidRPr="4DB66978">
              <w:rPr>
                <w:rFonts w:ascii="Menlo" w:eastAsia="Menlo" w:hAnsi="Menlo" w:cs="Menlo"/>
                <w:color w:val="815F03"/>
                <w:sz w:val="16"/>
                <w:szCs w:val="16"/>
                <w:highlight w:val="yellow"/>
              </w:rPr>
              <w:t>nam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valu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dw.system.Site.getCurrent().getCustomPreferenceValue('hipayEnabled')}"</w:t>
            </w:r>
            <w:r w:rsidRPr="4DB66978">
              <w:rPr>
                <w:rFonts w:ascii="Menlo" w:eastAsia="Menlo" w:hAnsi="Menlo" w:cs="Menlo"/>
                <w:color w:val="9B2393"/>
                <w:sz w:val="16"/>
                <w:szCs w:val="16"/>
                <w:highlight w:val="yellow"/>
              </w:rPr>
              <w:t xml:space="preserve"> </w:t>
            </w:r>
            <w:r w:rsidRPr="4DB66978">
              <w:rPr>
                <w:rFonts w:ascii="Menlo" w:eastAsia="Menlo" w:hAnsi="Menlo" w:cs="Menlo"/>
                <w:color w:val="815F03"/>
                <w:sz w:val="16"/>
                <w:szCs w:val="16"/>
                <w:highlight w:val="yellow"/>
              </w:rPr>
              <w:t>scope</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ge"</w:t>
            </w:r>
            <w:r w:rsidRPr="4DB66978">
              <w:rPr>
                <w:rFonts w:ascii="Menlo" w:eastAsia="Menlo" w:hAnsi="Menlo" w:cs="Menlo"/>
                <w:color w:val="9B2393"/>
                <w:sz w:val="16"/>
                <w:szCs w:val="16"/>
                <w:highlight w:val="yellow"/>
              </w:rPr>
              <w:t>/&gt;</w:t>
            </w:r>
          </w:p>
          <w:p w14:paraId="4DA23FB0" w14:textId="2EBC16AC"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hipayEnabled}"</w:t>
            </w:r>
            <w:r w:rsidRPr="4DB66978">
              <w:rPr>
                <w:rFonts w:ascii="Menlo" w:eastAsia="Menlo" w:hAnsi="Menlo" w:cs="Menlo"/>
                <w:color w:val="9B2393"/>
                <w:sz w:val="16"/>
                <w:szCs w:val="16"/>
                <w:highlight w:val="yellow"/>
              </w:rPr>
              <w:t xml:space="preserve"> &gt;</w:t>
            </w:r>
          </w:p>
          <w:p w14:paraId="2902360F" w14:textId="20710703"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4AB5B58D" w14:textId="594551B4"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var paymentStatus = null;</w:t>
            </w:r>
          </w:p>
          <w:p w14:paraId="7B2E3840" w14:textId="624566B0"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if ( pdict.CurrentHttpParameterMap.status != null ) {</w:t>
            </w:r>
          </w:p>
          <w:p w14:paraId="12FA6A98" w14:textId="52AA3141"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paymentStatus = pdict.CurrentHttpParameterMap.status.stringValue;</w:t>
            </w:r>
          </w:p>
          <w:p w14:paraId="4C0B0FC6" w14:textId="15B4440A"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000000" w:themeColor="text1"/>
                <w:sz w:val="16"/>
                <w:szCs w:val="16"/>
                <w:highlight w:val="yellow"/>
              </w:rPr>
              <w:t>}</w:t>
            </w:r>
          </w:p>
          <w:p w14:paraId="45A39F05" w14:textId="1164465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script&gt;</w:t>
            </w:r>
          </w:p>
          <w:p w14:paraId="144D9C29" w14:textId="213E7442"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PlaceOrderError != null || paymentStatus != null}"</w:t>
            </w:r>
            <w:r w:rsidRPr="4DB66978">
              <w:rPr>
                <w:rFonts w:ascii="Menlo" w:eastAsia="Menlo" w:hAnsi="Menlo" w:cs="Menlo"/>
                <w:color w:val="9B2393"/>
                <w:sz w:val="16"/>
                <w:szCs w:val="16"/>
                <w:highlight w:val="yellow"/>
              </w:rPr>
              <w:t>&gt;</w:t>
            </w:r>
          </w:p>
          <w:p w14:paraId="56EC0FA4" w14:textId="65511A28"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Status === 'cancel'}"</w:t>
            </w:r>
            <w:r w:rsidRPr="4DB66978">
              <w:rPr>
                <w:rFonts w:ascii="Menlo" w:eastAsia="Menlo" w:hAnsi="Menlo" w:cs="Menlo"/>
                <w:color w:val="9B2393"/>
                <w:sz w:val="16"/>
                <w:szCs w:val="16"/>
                <w:highlight w:val="yellow"/>
              </w:rPr>
              <w:t>&gt;</w:t>
            </w:r>
          </w:p>
          <w:p w14:paraId="6D8F0D08" w14:textId="368F471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rror-form"</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dw.web.Resource.msg('hipay.paymant.cancel', 'hipay', null)}</w:t>
            </w:r>
            <w:r w:rsidRPr="4DB66978">
              <w:rPr>
                <w:rFonts w:ascii="Menlo" w:eastAsia="Menlo" w:hAnsi="Menlo" w:cs="Menlo"/>
                <w:color w:val="9B2393"/>
                <w:sz w:val="16"/>
                <w:szCs w:val="16"/>
                <w:highlight w:val="yellow"/>
              </w:rPr>
              <w:t>&lt;/div&gt;</w:t>
            </w:r>
          </w:p>
          <w:p w14:paraId="7FA41234" w14:textId="35CF9BED"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else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Status === 'decline'}"</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rPr>
              <w:t xml:space="preserve"> </w:t>
            </w:r>
          </w:p>
          <w:p w14:paraId="2D83D12E" w14:textId="1BE18E7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rror-form"</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dw.web.Resource.msg('hipay.payment.decline', 'hipay', null)}</w:t>
            </w:r>
            <w:r w:rsidRPr="4DB66978">
              <w:rPr>
                <w:rFonts w:ascii="Menlo" w:eastAsia="Menlo" w:hAnsi="Menlo" w:cs="Menlo"/>
                <w:color w:val="9B2393"/>
                <w:sz w:val="16"/>
                <w:szCs w:val="16"/>
                <w:highlight w:val="yellow"/>
              </w:rPr>
              <w:t>&lt;/div&gt;</w:t>
            </w:r>
          </w:p>
          <w:p w14:paraId="48B30351" w14:textId="1FAD0067"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else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aymentStatus === 'error'}"</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rPr>
              <w:t xml:space="preserve"> </w:t>
            </w:r>
          </w:p>
          <w:p w14:paraId="1224C8A9" w14:textId="3B30DEDE"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rror-form"</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dw.web.Resource.msg('hipay.payment.error', 'hipay', null)}</w:t>
            </w:r>
            <w:r w:rsidRPr="4DB66978">
              <w:rPr>
                <w:rFonts w:ascii="Menlo" w:eastAsia="Menlo" w:hAnsi="Menlo" w:cs="Menlo"/>
                <w:color w:val="9B2393"/>
                <w:sz w:val="16"/>
                <w:szCs w:val="16"/>
                <w:highlight w:val="yellow"/>
              </w:rPr>
              <w:t>&lt;/div&gt;</w:t>
            </w:r>
          </w:p>
          <w:p w14:paraId="78473C83" w14:textId="2072514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else&gt;</w:t>
            </w:r>
          </w:p>
          <w:p w14:paraId="2C39A775" w14:textId="57AB75BF"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rror-form"</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dw.web.Resource.msg(pdict.PlaceOrderError.code,'checkout',null)}</w:t>
            </w:r>
            <w:r w:rsidRPr="4DB66978">
              <w:rPr>
                <w:rFonts w:ascii="Menlo" w:eastAsia="Menlo" w:hAnsi="Menlo" w:cs="Menlo"/>
                <w:color w:val="9B2393"/>
                <w:sz w:val="16"/>
                <w:szCs w:val="16"/>
                <w:highlight w:val="yellow"/>
              </w:rPr>
              <w:t>&lt;/div&gt;</w:t>
            </w:r>
          </w:p>
          <w:p w14:paraId="7F7BA678" w14:textId="6B17AB33"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1FD947C3" w14:textId="5EFA31A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5E57E2FB" w14:textId="7E460AC5"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else/&gt;</w:t>
            </w:r>
          </w:p>
          <w:p w14:paraId="41C8A1D7" w14:textId="4053A8BB"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isif </w:t>
            </w:r>
            <w:r w:rsidRPr="4DB66978">
              <w:rPr>
                <w:rFonts w:ascii="Menlo" w:eastAsia="Menlo" w:hAnsi="Menlo" w:cs="Menlo"/>
                <w:color w:val="815F03"/>
                <w:sz w:val="16"/>
                <w:szCs w:val="16"/>
                <w:highlight w:val="yellow"/>
              </w:rPr>
              <w:t>condition</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pdict.PlaceOrderError != null}"</w:t>
            </w:r>
            <w:r w:rsidRPr="4DB66978">
              <w:rPr>
                <w:rFonts w:ascii="Menlo" w:eastAsia="Menlo" w:hAnsi="Menlo" w:cs="Menlo"/>
                <w:color w:val="9B2393"/>
                <w:sz w:val="16"/>
                <w:szCs w:val="16"/>
                <w:highlight w:val="yellow"/>
              </w:rPr>
              <w:t>&gt;</w:t>
            </w:r>
          </w:p>
          <w:p w14:paraId="6BD281C3" w14:textId="581266C9"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 xml:space="preserve">&lt;div </w:t>
            </w:r>
            <w:r w:rsidRPr="4DB66978">
              <w:rPr>
                <w:rFonts w:ascii="Menlo" w:eastAsia="Menlo" w:hAnsi="Menlo" w:cs="Menlo"/>
                <w:color w:val="815F03"/>
                <w:sz w:val="16"/>
                <w:szCs w:val="16"/>
                <w:highlight w:val="yellow"/>
              </w:rPr>
              <w:t>class</w:t>
            </w:r>
            <w:r w:rsidRPr="4DB66978">
              <w:rPr>
                <w:rFonts w:ascii="Menlo" w:eastAsia="Menlo" w:hAnsi="Menlo" w:cs="Menlo"/>
                <w:color w:val="9B2393"/>
                <w:sz w:val="16"/>
                <w:szCs w:val="16"/>
                <w:highlight w:val="yellow"/>
              </w:rPr>
              <w:t>=</w:t>
            </w:r>
            <w:r w:rsidRPr="4DB66978">
              <w:rPr>
                <w:rFonts w:ascii="Menlo" w:eastAsia="Menlo" w:hAnsi="Menlo" w:cs="Menlo"/>
                <w:color w:val="C41A16"/>
                <w:sz w:val="16"/>
                <w:szCs w:val="16"/>
                <w:highlight w:val="yellow"/>
              </w:rPr>
              <w:t>"error-form"</w:t>
            </w:r>
            <w:r w:rsidRPr="4DB66978">
              <w:rPr>
                <w:rFonts w:ascii="Menlo" w:eastAsia="Menlo" w:hAnsi="Menlo" w:cs="Menlo"/>
                <w:color w:val="9B2393"/>
                <w:sz w:val="16"/>
                <w:szCs w:val="16"/>
                <w:highlight w:val="yellow"/>
              </w:rPr>
              <w:t>&gt;</w:t>
            </w:r>
            <w:r w:rsidRPr="4DB66978">
              <w:rPr>
                <w:rFonts w:ascii="Menlo" w:eastAsia="Menlo" w:hAnsi="Menlo" w:cs="Menlo"/>
                <w:color w:val="000000" w:themeColor="text1"/>
                <w:sz w:val="16"/>
                <w:szCs w:val="16"/>
                <w:highlight w:val="yellow"/>
              </w:rPr>
              <w:t>${Resource.msg(pdict.PlaceOrderError.code,'checkout',null)}</w:t>
            </w:r>
            <w:r w:rsidRPr="4DB66978">
              <w:rPr>
                <w:rFonts w:ascii="Menlo" w:eastAsia="Menlo" w:hAnsi="Menlo" w:cs="Menlo"/>
                <w:color w:val="9B2393"/>
                <w:sz w:val="16"/>
                <w:szCs w:val="16"/>
                <w:highlight w:val="yellow"/>
              </w:rPr>
              <w:t>&lt;/div&gt;</w:t>
            </w:r>
          </w:p>
          <w:p w14:paraId="3FCF25CD" w14:textId="67B01E3D"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4E8CCEE5" w14:textId="15B69F26"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t xml:space="preserve">    </w:t>
            </w:r>
            <w:r w:rsidRPr="4DB66978">
              <w:rPr>
                <w:rFonts w:ascii="Menlo" w:eastAsia="Menlo" w:hAnsi="Menlo" w:cs="Menlo"/>
                <w:color w:val="9B2393"/>
                <w:sz w:val="16"/>
                <w:szCs w:val="16"/>
                <w:highlight w:val="yellow"/>
              </w:rPr>
              <w:t>&lt;/isif&gt;</w:t>
            </w:r>
          </w:p>
          <w:p w14:paraId="7D472E19" w14:textId="51E0B808"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rPr>
              <w:lastRenderedPageBreak/>
              <w:t xml:space="preserve">    </w:t>
            </w:r>
            <w:r w:rsidRPr="4DB66978">
              <w:rPr>
                <w:rFonts w:ascii="Menlo" w:eastAsia="Menlo" w:hAnsi="Menlo" w:cs="Menlo"/>
                <w:color w:val="9B2393"/>
                <w:sz w:val="16"/>
                <w:szCs w:val="16"/>
                <w:highlight w:val="yellow"/>
              </w:rPr>
              <w:t xml:space="preserve">&lt;iscomment&gt; </w:t>
            </w:r>
            <w:r w:rsidRPr="4DB66978">
              <w:rPr>
                <w:rFonts w:ascii="Menlo" w:eastAsia="Menlo" w:hAnsi="Menlo" w:cs="Menlo"/>
                <w:sz w:val="16"/>
                <w:szCs w:val="16"/>
                <w:highlight w:val="yellow"/>
              </w:rPr>
              <w:t xml:space="preserve">HiPay custom code – end </w:t>
            </w:r>
            <w:r w:rsidRPr="4DB66978">
              <w:rPr>
                <w:rFonts w:ascii="Menlo" w:eastAsia="Menlo" w:hAnsi="Menlo" w:cs="Menlo"/>
                <w:color w:val="9B2393"/>
                <w:sz w:val="16"/>
                <w:szCs w:val="16"/>
                <w:highlight w:val="yellow"/>
              </w:rPr>
              <w:t>&lt;/iscomment&gt;</w:t>
            </w:r>
          </w:p>
          <w:p w14:paraId="37F3F745" w14:textId="10D05FA1" w:rsidR="4DB66978" w:rsidRDefault="4DB66978" w:rsidP="4DB66978">
            <w:pPr>
              <w:spacing w:line="360" w:lineRule="auto"/>
              <w:rPr>
                <w:rFonts w:ascii="Menlo" w:eastAsia="Menlo" w:hAnsi="Menlo" w:cs="Menlo"/>
                <w:color w:val="9B2393"/>
                <w:sz w:val="16"/>
                <w:szCs w:val="16"/>
              </w:rPr>
            </w:pPr>
          </w:p>
        </w:tc>
      </w:tr>
    </w:tbl>
    <w:p w14:paraId="64ED422C" w14:textId="11F8CA56" w:rsidR="1BCCEED5" w:rsidRDefault="1BCCEED5" w:rsidP="4DB66978"/>
    <w:p w14:paraId="0CA6355E" w14:textId="21CBDB80" w:rsidR="1BCCEED5" w:rsidRDefault="2E332A54" w:rsidP="4DB66978">
      <w:pPr>
        <w:pStyle w:val="Paragraphedeliste"/>
        <w:numPr>
          <w:ilvl w:val="1"/>
          <w:numId w:val="6"/>
        </w:numPr>
      </w:pPr>
      <w:r>
        <w:t>app_storefront_core/cartridge/templates/resources/forms.properties</w:t>
      </w:r>
    </w:p>
    <w:tbl>
      <w:tblPr>
        <w:tblStyle w:val="Grilledutableau"/>
        <w:tblW w:w="0" w:type="auto"/>
        <w:tblLook w:val="06A0" w:firstRow="1" w:lastRow="0" w:firstColumn="1" w:lastColumn="0" w:noHBand="1" w:noVBand="1"/>
      </w:tblPr>
      <w:tblGrid>
        <w:gridCol w:w="9736"/>
      </w:tblGrid>
      <w:tr w:rsidR="4DB66978" w14:paraId="3D910E54" w14:textId="77777777" w:rsidTr="4DB66978">
        <w:tc>
          <w:tcPr>
            <w:tcW w:w="9746" w:type="dxa"/>
            <w:shd w:val="clear" w:color="auto" w:fill="FDE9D9" w:themeFill="accent6" w:themeFillTint="33"/>
          </w:tcPr>
          <w:p w14:paraId="67916714" w14:textId="442E0C07" w:rsidR="4DB66978" w:rsidRDefault="4DB66978" w:rsidP="4DB66978">
            <w:pPr>
              <w:spacing w:line="360" w:lineRule="auto"/>
              <w:rPr>
                <w:b/>
                <w:bCs/>
              </w:rPr>
            </w:pPr>
            <w:r w:rsidRPr="4DB66978">
              <w:rPr>
                <w:b/>
                <w:bCs/>
              </w:rPr>
              <w:t>Before (line 1-26)</w:t>
            </w:r>
          </w:p>
        </w:tc>
      </w:tr>
      <w:tr w:rsidR="4DB66978" w14:paraId="5174BF57" w14:textId="77777777" w:rsidTr="4DB66978">
        <w:tc>
          <w:tcPr>
            <w:tcW w:w="9746" w:type="dxa"/>
          </w:tcPr>
          <w:p w14:paraId="41BEC12D" w14:textId="3FAB5F87" w:rsidR="4DB66978" w:rsidRDefault="4DB66978" w:rsidP="4DB66978">
            <w:pPr>
              <w:spacing w:line="360" w:lineRule="auto"/>
            </w:pPr>
            <w:r w:rsidRPr="4DB66978">
              <w:rPr>
                <w:rFonts w:ascii="Menlo" w:eastAsia="Menlo" w:hAnsi="Menlo" w:cs="Menlo"/>
                <w:color w:val="000000" w:themeColor="text1"/>
                <w:sz w:val="16"/>
                <w:szCs w:val="16"/>
              </w:rPr>
              <w:t>##############################################</w:t>
            </w:r>
          </w:p>
          <w:p w14:paraId="4DBE42B3" w14:textId="3AFA3ED8" w:rsidR="4DB66978" w:rsidRDefault="4DB66978" w:rsidP="4DB66978">
            <w:pPr>
              <w:spacing w:line="360" w:lineRule="auto"/>
            </w:pPr>
            <w:r w:rsidRPr="4DB66978">
              <w:rPr>
                <w:rFonts w:ascii="Menlo" w:eastAsia="Menlo" w:hAnsi="Menlo" w:cs="Menlo"/>
                <w:color w:val="000000" w:themeColor="text1"/>
                <w:sz w:val="16"/>
                <w:szCs w:val="16"/>
              </w:rPr>
              <w:t># Directory: forms</w:t>
            </w:r>
          </w:p>
          <w:p w14:paraId="383F296C" w14:textId="3A23C5EF" w:rsidR="4DB66978" w:rsidRDefault="4DB66978" w:rsidP="4DB66978">
            <w:pPr>
              <w:spacing w:line="360" w:lineRule="auto"/>
            </w:pPr>
            <w:r w:rsidRPr="4DB66978">
              <w:rPr>
                <w:rFonts w:ascii="Menlo" w:eastAsia="Menlo" w:hAnsi="Menlo" w:cs="Menlo"/>
                <w:color w:val="000000" w:themeColor="text1"/>
                <w:sz w:val="16"/>
                <w:szCs w:val="16"/>
              </w:rPr>
              <w:t>##############################################</w:t>
            </w:r>
          </w:p>
          <w:p w14:paraId="10F02834" w14:textId="7559ECCB" w:rsidR="4DB66978" w:rsidRDefault="4DB66978" w:rsidP="4DB66978">
            <w:pPr>
              <w:spacing w:line="360" w:lineRule="auto"/>
            </w:pPr>
            <w:r w:rsidRPr="4DB66978">
              <w:rPr>
                <w:rFonts w:ascii="Menlo" w:eastAsia="Menlo" w:hAnsi="Menlo" w:cs="Menlo"/>
                <w:color w:val="000000" w:themeColor="text1"/>
                <w:sz w:val="16"/>
                <w:szCs w:val="16"/>
              </w:rPr>
              <w:t>billing.email=Email</w:t>
            </w:r>
          </w:p>
          <w:p w14:paraId="1A8884CD" w14:textId="765363E6" w:rsidR="4DB66978" w:rsidRDefault="4DB66978" w:rsidP="4DB66978">
            <w:pPr>
              <w:spacing w:line="360" w:lineRule="auto"/>
            </w:pPr>
          </w:p>
          <w:p w14:paraId="6633A6B7" w14:textId="1DA44CB3" w:rsidR="4DB66978" w:rsidRDefault="4DB66978" w:rsidP="4DB66978">
            <w:pPr>
              <w:spacing w:line="360" w:lineRule="auto"/>
            </w:pPr>
            <w:r w:rsidRPr="4DB66978">
              <w:rPr>
                <w:rFonts w:ascii="Menlo" w:eastAsia="Menlo" w:hAnsi="Menlo" w:cs="Menlo"/>
                <w:color w:val="000000" w:themeColor="text1"/>
                <w:sz w:val="16"/>
                <w:szCs w:val="16"/>
              </w:rPr>
              <w:t>billingcoupon.couponenter=Enter coupon code</w:t>
            </w:r>
          </w:p>
          <w:p w14:paraId="6A99D4DC" w14:textId="0B2C6887" w:rsidR="4DB66978" w:rsidRDefault="4DB66978" w:rsidP="4DB66978">
            <w:pPr>
              <w:spacing w:line="360" w:lineRule="auto"/>
            </w:pPr>
            <w:r w:rsidRPr="4DB66978">
              <w:rPr>
                <w:rFonts w:ascii="Menlo" w:eastAsia="Menlo" w:hAnsi="Menlo" w:cs="Menlo"/>
                <w:color w:val="000000" w:themeColor="text1"/>
                <w:sz w:val="16"/>
                <w:szCs w:val="16"/>
              </w:rPr>
              <w:t>billingcoupon.couponinvalid=Invalid Coupon Code</w:t>
            </w:r>
          </w:p>
          <w:p w14:paraId="1E3DA4DE" w14:textId="52BA45E1" w:rsidR="4DB66978" w:rsidRDefault="4DB66978" w:rsidP="4DB66978">
            <w:pPr>
              <w:spacing w:line="360" w:lineRule="auto"/>
            </w:pPr>
            <w:r w:rsidRPr="4DB66978">
              <w:rPr>
                <w:rFonts w:ascii="Menlo" w:eastAsia="Menlo" w:hAnsi="Menlo" w:cs="Menlo"/>
                <w:color w:val="000000" w:themeColor="text1"/>
                <w:sz w:val="16"/>
                <w:szCs w:val="16"/>
              </w:rPr>
              <w:t>billingcoupon.couponused=This Promo Code has already been used</w:t>
            </w:r>
          </w:p>
          <w:p w14:paraId="0C78FC88" w14:textId="60083158" w:rsidR="4DB66978" w:rsidRDefault="4DB66978" w:rsidP="4DB66978">
            <w:pPr>
              <w:spacing w:line="360" w:lineRule="auto"/>
            </w:pPr>
            <w:r w:rsidRPr="4DB66978">
              <w:rPr>
                <w:rFonts w:ascii="Menlo" w:eastAsia="Menlo" w:hAnsi="Menlo" w:cs="Menlo"/>
                <w:color w:val="000000" w:themeColor="text1"/>
                <w:sz w:val="16"/>
                <w:szCs w:val="16"/>
              </w:rPr>
              <w:t>billingcoupon.couponexpired=Expired Promo Code</w:t>
            </w:r>
          </w:p>
          <w:p w14:paraId="0D3AEC60" w14:textId="161CEB45" w:rsidR="4DB66978" w:rsidRDefault="4DB66978" w:rsidP="4DB66978">
            <w:pPr>
              <w:spacing w:line="360" w:lineRule="auto"/>
            </w:pPr>
            <w:r w:rsidRPr="4DB66978">
              <w:rPr>
                <w:rFonts w:ascii="Menlo" w:eastAsia="Menlo" w:hAnsi="Menlo" w:cs="Menlo"/>
                <w:color w:val="000000" w:themeColor="text1"/>
                <w:sz w:val="16"/>
                <w:szCs w:val="16"/>
              </w:rPr>
              <w:t>billingcoupon.couponalreadyapplied=The Coupon is already applied</w:t>
            </w:r>
          </w:p>
          <w:p w14:paraId="00FCCE6A" w14:textId="12C90C7C" w:rsidR="4DB66978" w:rsidRDefault="4DB66978" w:rsidP="4DB66978">
            <w:pPr>
              <w:spacing w:line="360" w:lineRule="auto"/>
            </w:pPr>
            <w:r w:rsidRPr="4DB66978">
              <w:rPr>
                <w:rFonts w:ascii="Menlo" w:eastAsia="Menlo" w:hAnsi="Menlo" w:cs="Menlo"/>
                <w:color w:val="000000" w:themeColor="text1"/>
                <w:sz w:val="16"/>
                <w:szCs w:val="16"/>
              </w:rPr>
              <w:t>billingcoupon.couponnotqualified=You have not qualified for the discount</w:t>
            </w:r>
          </w:p>
          <w:p w14:paraId="3E4A0853" w14:textId="73F3255E" w:rsidR="4DB66978" w:rsidRDefault="4DB66978" w:rsidP="4DB66978">
            <w:pPr>
              <w:spacing w:line="360" w:lineRule="auto"/>
            </w:pPr>
          </w:p>
          <w:p w14:paraId="3E99B235" w14:textId="245851F2" w:rsidR="4DB66978" w:rsidRDefault="4DB66978" w:rsidP="4DB66978">
            <w:pPr>
              <w:spacing w:line="360" w:lineRule="auto"/>
            </w:pPr>
            <w:r w:rsidRPr="4DB66978">
              <w:rPr>
                <w:rFonts w:ascii="Menlo" w:eastAsia="Menlo" w:hAnsi="Menlo" w:cs="Menlo"/>
                <w:color w:val="000000" w:themeColor="text1"/>
                <w:sz w:val="16"/>
                <w:szCs w:val="16"/>
              </w:rPr>
              <w:t>billinggiftcert.giftcertlabel=Redeem Gift Certificate</w:t>
            </w:r>
          </w:p>
          <w:p w14:paraId="07347F76" w14:textId="75F2A89A" w:rsidR="4DB66978" w:rsidRDefault="4DB66978" w:rsidP="4DB66978">
            <w:pPr>
              <w:spacing w:line="360" w:lineRule="auto"/>
            </w:pPr>
            <w:r w:rsidRPr="4DB66978">
              <w:rPr>
                <w:rFonts w:ascii="Menlo" w:eastAsia="Menlo" w:hAnsi="Menlo" w:cs="Menlo"/>
                <w:color w:val="000000" w:themeColor="text1"/>
                <w:sz w:val="16"/>
                <w:szCs w:val="16"/>
              </w:rPr>
              <w:t>billinggiftcert.giftcertinvalid=Invalid Gift Certificate</w:t>
            </w:r>
          </w:p>
          <w:p w14:paraId="1FDC6A33" w14:textId="032FFC43" w:rsidR="4DB66978" w:rsidRDefault="4DB66978" w:rsidP="4DB66978">
            <w:pPr>
              <w:spacing w:line="360" w:lineRule="auto"/>
            </w:pPr>
            <w:r w:rsidRPr="4DB66978">
              <w:rPr>
                <w:rFonts w:ascii="Menlo" w:eastAsia="Menlo" w:hAnsi="Menlo" w:cs="Menlo"/>
                <w:color w:val="000000" w:themeColor="text1"/>
                <w:sz w:val="16"/>
                <w:szCs w:val="16"/>
              </w:rPr>
              <w:t>billinggiftcert.giftcertwrongcurrency=The gift Certificate can only be redeemed for orders placed in the same currency as the gift certificate</w:t>
            </w:r>
          </w:p>
          <w:p w14:paraId="6D1E458B" w14:textId="6B18A3AA" w:rsidR="4DB66978" w:rsidRDefault="4DB66978" w:rsidP="4DB66978">
            <w:pPr>
              <w:spacing w:line="360" w:lineRule="auto"/>
            </w:pPr>
            <w:r w:rsidRPr="4DB66978">
              <w:rPr>
                <w:rFonts w:ascii="Menlo" w:eastAsia="Menlo" w:hAnsi="Menlo" w:cs="Menlo"/>
                <w:color w:val="000000" w:themeColor="text1"/>
                <w:sz w:val="16"/>
                <w:szCs w:val="16"/>
              </w:rPr>
              <w:t>billinggiftcert.giftcertnofunds=Insufficient Gift Certificate balance</w:t>
            </w:r>
          </w:p>
          <w:p w14:paraId="7504E959" w14:textId="2B0062F3" w:rsidR="4DB66978" w:rsidRDefault="4DB66978" w:rsidP="4DB66978">
            <w:pPr>
              <w:spacing w:line="360" w:lineRule="auto"/>
            </w:pPr>
          </w:p>
          <w:p w14:paraId="478C8D28" w14:textId="7CBBD667" w:rsidR="4DB66978" w:rsidRDefault="4DB66978" w:rsidP="4DB66978">
            <w:pPr>
              <w:spacing w:line="360" w:lineRule="auto"/>
            </w:pPr>
            <w:r w:rsidRPr="4DB66978">
              <w:rPr>
                <w:rFonts w:ascii="Menlo" w:eastAsia="Menlo" w:hAnsi="Menlo" w:cs="Menlo"/>
                <w:color w:val="000000" w:themeColor="text1"/>
                <w:sz w:val="16"/>
                <w:szCs w:val="16"/>
              </w:rPr>
              <w:t>country.the.unitedstates=The United States</w:t>
            </w:r>
          </w:p>
          <w:p w14:paraId="198E6EC4" w14:textId="33CA04C0" w:rsidR="4DB66978" w:rsidRDefault="4DB66978" w:rsidP="4DB66978">
            <w:pPr>
              <w:spacing w:line="360" w:lineRule="auto"/>
            </w:pPr>
            <w:r w:rsidRPr="4DB66978">
              <w:rPr>
                <w:rFonts w:ascii="Menlo" w:eastAsia="Menlo" w:hAnsi="Menlo" w:cs="Menlo"/>
                <w:color w:val="000000" w:themeColor="text1"/>
                <w:sz w:val="16"/>
                <w:szCs w:val="16"/>
              </w:rPr>
              <w:t>country.unitedstates=United States</w:t>
            </w:r>
          </w:p>
          <w:p w14:paraId="58E0C155" w14:textId="2E4099A2" w:rsidR="4DB66978" w:rsidRDefault="4DB66978" w:rsidP="4DB66978">
            <w:pPr>
              <w:spacing w:line="360" w:lineRule="auto"/>
            </w:pPr>
            <w:r w:rsidRPr="4DB66978">
              <w:rPr>
                <w:rFonts w:ascii="Menlo" w:eastAsia="Menlo" w:hAnsi="Menlo" w:cs="Menlo"/>
                <w:color w:val="000000" w:themeColor="text1"/>
                <w:sz w:val="16"/>
                <w:szCs w:val="16"/>
              </w:rPr>
              <w:t>country.germany=Germany</w:t>
            </w:r>
          </w:p>
          <w:p w14:paraId="1F4CF695" w14:textId="1DA03781" w:rsidR="4DB66978" w:rsidRDefault="4DB66978" w:rsidP="4DB66978">
            <w:pPr>
              <w:spacing w:line="360" w:lineRule="auto"/>
            </w:pPr>
            <w:r w:rsidRPr="4DB66978">
              <w:rPr>
                <w:rFonts w:ascii="Menlo" w:eastAsia="Menlo" w:hAnsi="Menlo" w:cs="Menlo"/>
                <w:color w:val="000000" w:themeColor="text1"/>
                <w:sz w:val="16"/>
                <w:szCs w:val="16"/>
              </w:rPr>
              <w:t>country.canada=Canada</w:t>
            </w:r>
          </w:p>
          <w:p w14:paraId="099D6438" w14:textId="30D17B76" w:rsidR="4DB66978" w:rsidRDefault="4DB66978" w:rsidP="4DB66978">
            <w:pPr>
              <w:spacing w:line="360" w:lineRule="auto"/>
            </w:pPr>
            <w:r w:rsidRPr="4DB66978">
              <w:rPr>
                <w:rFonts w:ascii="Menlo" w:eastAsia="Menlo" w:hAnsi="Menlo" w:cs="Menlo"/>
                <w:color w:val="000000" w:themeColor="text1"/>
                <w:sz w:val="16"/>
                <w:szCs w:val="16"/>
              </w:rPr>
              <w:t>country.japan=Japan</w:t>
            </w:r>
          </w:p>
          <w:p w14:paraId="4CE3EF5E" w14:textId="1833841E" w:rsidR="4DB66978" w:rsidRDefault="4DB66978" w:rsidP="4DB66978">
            <w:pPr>
              <w:spacing w:line="360" w:lineRule="auto"/>
            </w:pPr>
            <w:r w:rsidRPr="4DB66978">
              <w:rPr>
                <w:rFonts w:ascii="Menlo" w:eastAsia="Menlo" w:hAnsi="Menlo" w:cs="Menlo"/>
                <w:color w:val="000000" w:themeColor="text1"/>
                <w:sz w:val="16"/>
                <w:szCs w:val="16"/>
              </w:rPr>
              <w:t>country.france=France</w:t>
            </w:r>
          </w:p>
          <w:p w14:paraId="51554ED7" w14:textId="3438B696" w:rsidR="4DB66978" w:rsidRDefault="4DB66978" w:rsidP="4DB66978">
            <w:pPr>
              <w:spacing w:line="360" w:lineRule="auto"/>
            </w:pPr>
            <w:r w:rsidRPr="4DB66978">
              <w:rPr>
                <w:rFonts w:ascii="Menlo" w:eastAsia="Menlo" w:hAnsi="Menlo" w:cs="Menlo"/>
                <w:color w:val="000000" w:themeColor="text1"/>
                <w:sz w:val="16"/>
                <w:szCs w:val="16"/>
              </w:rPr>
              <w:t>country.italy=Italy</w:t>
            </w:r>
          </w:p>
          <w:p w14:paraId="16658A1B" w14:textId="44C89309" w:rsidR="4DB66978" w:rsidRDefault="4DB66978" w:rsidP="4DB66978">
            <w:pPr>
              <w:spacing w:line="360" w:lineRule="auto"/>
            </w:pPr>
            <w:r w:rsidRPr="4DB66978">
              <w:rPr>
                <w:rFonts w:ascii="Menlo" w:eastAsia="Menlo" w:hAnsi="Menlo" w:cs="Menlo"/>
                <w:color w:val="000000" w:themeColor="text1"/>
                <w:sz w:val="16"/>
                <w:szCs w:val="16"/>
              </w:rPr>
              <w:t>country.china=China</w:t>
            </w:r>
          </w:p>
          <w:p w14:paraId="003BA696" w14:textId="0A7C9BA1" w:rsidR="4DB66978" w:rsidRDefault="4DB66978" w:rsidP="4DB66978">
            <w:pPr>
              <w:spacing w:line="360" w:lineRule="auto"/>
            </w:pPr>
            <w:r w:rsidRPr="4DB66978">
              <w:rPr>
                <w:rFonts w:ascii="Menlo" w:eastAsia="Menlo" w:hAnsi="Menlo" w:cs="Menlo"/>
                <w:color w:val="000000" w:themeColor="text1"/>
                <w:sz w:val="16"/>
                <w:szCs w:val="16"/>
              </w:rPr>
              <w:t>country.unitedkingdom=United Kingdom</w:t>
            </w:r>
          </w:p>
          <w:p w14:paraId="2061B8E9" w14:textId="7669A0F0" w:rsidR="4DB66978" w:rsidRDefault="4DB66978" w:rsidP="4DB66978">
            <w:pPr>
              <w:spacing w:line="360" w:lineRule="auto"/>
              <w:rPr>
                <w:rFonts w:ascii="Menlo" w:eastAsia="Menlo" w:hAnsi="Menlo" w:cs="Menlo"/>
                <w:color w:val="9B2393"/>
                <w:sz w:val="16"/>
                <w:szCs w:val="16"/>
              </w:rPr>
            </w:pPr>
          </w:p>
          <w:p w14:paraId="74A21DDF" w14:textId="38CC8C5C" w:rsidR="4DB66978" w:rsidRDefault="4DB66978" w:rsidP="4DB66978">
            <w:pPr>
              <w:spacing w:line="360" w:lineRule="auto"/>
              <w:rPr>
                <w:rFonts w:ascii="Menlo" w:eastAsia="Menlo" w:hAnsi="Menlo" w:cs="Menlo"/>
                <w:color w:val="000000" w:themeColor="text1"/>
                <w:sz w:val="16"/>
                <w:szCs w:val="16"/>
              </w:rPr>
            </w:pPr>
          </w:p>
        </w:tc>
      </w:tr>
      <w:tr w:rsidR="4DB66978" w14:paraId="003DB0DF" w14:textId="77777777" w:rsidTr="4DB66978">
        <w:tc>
          <w:tcPr>
            <w:tcW w:w="9746" w:type="dxa"/>
            <w:shd w:val="clear" w:color="auto" w:fill="EAF1DD" w:themeFill="accent3" w:themeFillTint="33"/>
          </w:tcPr>
          <w:p w14:paraId="7CE75F48" w14:textId="556C7D7C" w:rsidR="4DB66978" w:rsidRDefault="4DB66978" w:rsidP="4DB66978">
            <w:pPr>
              <w:spacing w:line="360" w:lineRule="auto"/>
              <w:rPr>
                <w:b/>
                <w:bCs/>
              </w:rPr>
            </w:pPr>
            <w:r w:rsidRPr="4DB66978">
              <w:rPr>
                <w:b/>
                <w:bCs/>
              </w:rPr>
              <w:t>After (add the code highlighted)</w:t>
            </w:r>
          </w:p>
        </w:tc>
      </w:tr>
      <w:tr w:rsidR="4DB66978" w14:paraId="423A8303" w14:textId="77777777" w:rsidTr="4DB66978">
        <w:tc>
          <w:tcPr>
            <w:tcW w:w="9746" w:type="dxa"/>
          </w:tcPr>
          <w:p w14:paraId="4487EC71" w14:textId="65A0D340" w:rsidR="4DB66978" w:rsidRDefault="4DB66978" w:rsidP="4DB66978">
            <w:pPr>
              <w:spacing w:line="360" w:lineRule="auto"/>
            </w:pPr>
            <w:r w:rsidRPr="4DB66978">
              <w:rPr>
                <w:rFonts w:ascii="Menlo" w:eastAsia="Menlo" w:hAnsi="Menlo" w:cs="Menlo"/>
                <w:color w:val="000000" w:themeColor="text1"/>
                <w:sz w:val="16"/>
                <w:szCs w:val="16"/>
              </w:rPr>
              <w:t>##############################################</w:t>
            </w:r>
          </w:p>
          <w:p w14:paraId="497B3FBA" w14:textId="2ADB11FC" w:rsidR="4DB66978" w:rsidRDefault="4DB66978" w:rsidP="4DB66978">
            <w:pPr>
              <w:spacing w:line="360" w:lineRule="auto"/>
            </w:pPr>
            <w:r w:rsidRPr="4DB66978">
              <w:rPr>
                <w:rFonts w:ascii="Menlo" w:eastAsia="Menlo" w:hAnsi="Menlo" w:cs="Menlo"/>
                <w:color w:val="000000" w:themeColor="text1"/>
                <w:sz w:val="16"/>
                <w:szCs w:val="16"/>
              </w:rPr>
              <w:t># Directory: forms</w:t>
            </w:r>
          </w:p>
          <w:p w14:paraId="2FF281CA" w14:textId="77843026" w:rsidR="4DB66978" w:rsidRDefault="4DB66978" w:rsidP="4DB66978">
            <w:pPr>
              <w:spacing w:line="360" w:lineRule="auto"/>
            </w:pPr>
            <w:r w:rsidRPr="4DB66978">
              <w:rPr>
                <w:rFonts w:ascii="Menlo" w:eastAsia="Menlo" w:hAnsi="Menlo" w:cs="Menlo"/>
                <w:color w:val="000000" w:themeColor="text1"/>
                <w:sz w:val="16"/>
                <w:szCs w:val="16"/>
              </w:rPr>
              <w:t>##############################################</w:t>
            </w:r>
          </w:p>
          <w:p w14:paraId="65B4DAC6" w14:textId="225B21BF" w:rsidR="4DB66978" w:rsidRDefault="4DB66978" w:rsidP="4DB66978">
            <w:pPr>
              <w:spacing w:line="360" w:lineRule="auto"/>
            </w:pPr>
            <w:r w:rsidRPr="4DB66978">
              <w:rPr>
                <w:rFonts w:ascii="Menlo" w:eastAsia="Menlo" w:hAnsi="Menlo" w:cs="Menlo"/>
                <w:color w:val="000000" w:themeColor="text1"/>
                <w:sz w:val="16"/>
                <w:szCs w:val="16"/>
              </w:rPr>
              <w:t>billing.email=Email</w:t>
            </w:r>
          </w:p>
          <w:p w14:paraId="2BAF7CCD" w14:textId="556FB6C5" w:rsidR="4DB66978" w:rsidRDefault="4DB66978" w:rsidP="4DB66978">
            <w:pPr>
              <w:spacing w:line="360" w:lineRule="auto"/>
            </w:pPr>
          </w:p>
          <w:p w14:paraId="4F33EABF" w14:textId="10102606" w:rsidR="4DB66978" w:rsidRDefault="4DB66978" w:rsidP="4DB66978">
            <w:pPr>
              <w:spacing w:line="360" w:lineRule="auto"/>
            </w:pPr>
            <w:r w:rsidRPr="4DB66978">
              <w:rPr>
                <w:rFonts w:ascii="Menlo" w:eastAsia="Menlo" w:hAnsi="Menlo" w:cs="Menlo"/>
                <w:color w:val="000000" w:themeColor="text1"/>
                <w:sz w:val="16"/>
                <w:szCs w:val="16"/>
              </w:rPr>
              <w:t>billingcoupon.couponenter=Enter coupon code</w:t>
            </w:r>
          </w:p>
          <w:p w14:paraId="5E49C75B" w14:textId="53F16357" w:rsidR="4DB66978" w:rsidRDefault="4DB66978" w:rsidP="4DB66978">
            <w:pPr>
              <w:spacing w:line="360" w:lineRule="auto"/>
            </w:pPr>
            <w:r w:rsidRPr="4DB66978">
              <w:rPr>
                <w:rFonts w:ascii="Menlo" w:eastAsia="Menlo" w:hAnsi="Menlo" w:cs="Menlo"/>
                <w:color w:val="000000" w:themeColor="text1"/>
                <w:sz w:val="16"/>
                <w:szCs w:val="16"/>
              </w:rPr>
              <w:t>billingcoupon.couponinvalid=Invalid Coupon Code</w:t>
            </w:r>
          </w:p>
          <w:p w14:paraId="70044E0D" w14:textId="06DD63EE" w:rsidR="4DB66978" w:rsidRDefault="4DB66978" w:rsidP="4DB66978">
            <w:pPr>
              <w:spacing w:line="360" w:lineRule="auto"/>
            </w:pPr>
            <w:r w:rsidRPr="4DB66978">
              <w:rPr>
                <w:rFonts w:ascii="Menlo" w:eastAsia="Menlo" w:hAnsi="Menlo" w:cs="Menlo"/>
                <w:color w:val="000000" w:themeColor="text1"/>
                <w:sz w:val="16"/>
                <w:szCs w:val="16"/>
              </w:rPr>
              <w:t>billingcoupon.couponused=This Promo Code has already been used</w:t>
            </w:r>
          </w:p>
          <w:p w14:paraId="7AE10A49" w14:textId="290E2C44" w:rsidR="4DB66978" w:rsidRDefault="4DB66978" w:rsidP="4DB66978">
            <w:pPr>
              <w:spacing w:line="360" w:lineRule="auto"/>
            </w:pPr>
            <w:r w:rsidRPr="4DB66978">
              <w:rPr>
                <w:rFonts w:ascii="Menlo" w:eastAsia="Menlo" w:hAnsi="Menlo" w:cs="Menlo"/>
                <w:color w:val="000000" w:themeColor="text1"/>
                <w:sz w:val="16"/>
                <w:szCs w:val="16"/>
              </w:rPr>
              <w:t>billingcoupon.couponexpired=Expired Promo Code</w:t>
            </w:r>
          </w:p>
          <w:p w14:paraId="20420127" w14:textId="5C34EB11" w:rsidR="4DB66978" w:rsidRDefault="4DB66978" w:rsidP="4DB66978">
            <w:pPr>
              <w:spacing w:line="360" w:lineRule="auto"/>
            </w:pPr>
            <w:r w:rsidRPr="4DB66978">
              <w:rPr>
                <w:rFonts w:ascii="Menlo" w:eastAsia="Menlo" w:hAnsi="Menlo" w:cs="Menlo"/>
                <w:color w:val="000000" w:themeColor="text1"/>
                <w:sz w:val="16"/>
                <w:szCs w:val="16"/>
              </w:rPr>
              <w:t>billingcoupon.couponalreadyapplied=The Coupon is already applied</w:t>
            </w:r>
          </w:p>
          <w:p w14:paraId="6E35A0C5" w14:textId="4F6D54AD" w:rsidR="4DB66978" w:rsidRDefault="4DB66978" w:rsidP="4DB66978">
            <w:pPr>
              <w:spacing w:line="360" w:lineRule="auto"/>
            </w:pPr>
            <w:r w:rsidRPr="4DB66978">
              <w:rPr>
                <w:rFonts w:ascii="Menlo" w:eastAsia="Menlo" w:hAnsi="Menlo" w:cs="Menlo"/>
                <w:color w:val="000000" w:themeColor="text1"/>
                <w:sz w:val="16"/>
                <w:szCs w:val="16"/>
              </w:rPr>
              <w:lastRenderedPageBreak/>
              <w:t>billingcoupon.couponnotqualified=You have not qualified for the discount</w:t>
            </w:r>
            <w:r>
              <w:br/>
            </w:r>
          </w:p>
          <w:p w14:paraId="44750374" w14:textId="79A7A85F" w:rsidR="4DB66978" w:rsidRDefault="4DB66978" w:rsidP="4DB66978">
            <w:pPr>
              <w:spacing w:line="360" w:lineRule="auto"/>
            </w:pPr>
            <w:r w:rsidRPr="4DB66978">
              <w:rPr>
                <w:rFonts w:ascii="Menlo" w:eastAsia="Menlo" w:hAnsi="Menlo" w:cs="Menlo"/>
                <w:color w:val="000000" w:themeColor="text1"/>
                <w:sz w:val="16"/>
                <w:szCs w:val="16"/>
              </w:rPr>
              <w:t>billinggiftcert.giftcertlabel=Redeem Gift Certificate</w:t>
            </w:r>
          </w:p>
          <w:p w14:paraId="1C48CED6" w14:textId="5D7D6802" w:rsidR="4DB66978" w:rsidRDefault="4DB66978" w:rsidP="4DB66978">
            <w:pPr>
              <w:spacing w:line="360" w:lineRule="auto"/>
            </w:pPr>
            <w:r w:rsidRPr="4DB66978">
              <w:rPr>
                <w:rFonts w:ascii="Menlo" w:eastAsia="Menlo" w:hAnsi="Menlo" w:cs="Menlo"/>
                <w:color w:val="000000" w:themeColor="text1"/>
                <w:sz w:val="16"/>
                <w:szCs w:val="16"/>
              </w:rPr>
              <w:t>billinggiftcert.giftcertinvalid=Invalid Gift Certificate</w:t>
            </w:r>
          </w:p>
          <w:p w14:paraId="18D08B67" w14:textId="1623473C" w:rsidR="4DB66978" w:rsidRDefault="4DB66978" w:rsidP="4DB66978">
            <w:pPr>
              <w:spacing w:line="360" w:lineRule="auto"/>
            </w:pPr>
            <w:r w:rsidRPr="4DB66978">
              <w:rPr>
                <w:rFonts w:ascii="Menlo" w:eastAsia="Menlo" w:hAnsi="Menlo" w:cs="Menlo"/>
                <w:color w:val="000000" w:themeColor="text1"/>
                <w:sz w:val="16"/>
                <w:szCs w:val="16"/>
              </w:rPr>
              <w:t>billinggiftcert.giftcertwrongcurrency=The gift Certificate can only be redeemed for orders placed in the same currency as the gift certificate</w:t>
            </w:r>
          </w:p>
          <w:p w14:paraId="766FF595" w14:textId="6C7DE419" w:rsidR="4DB66978" w:rsidRDefault="4DB66978" w:rsidP="4DB66978">
            <w:pPr>
              <w:spacing w:line="360" w:lineRule="auto"/>
            </w:pPr>
            <w:r w:rsidRPr="4DB66978">
              <w:rPr>
                <w:rFonts w:ascii="Menlo" w:eastAsia="Menlo" w:hAnsi="Menlo" w:cs="Menlo"/>
                <w:color w:val="000000" w:themeColor="text1"/>
                <w:sz w:val="16"/>
                <w:szCs w:val="16"/>
              </w:rPr>
              <w:t>billinggiftcert.giftcertnofunds=Insufficient Gift Certificate balance</w:t>
            </w:r>
          </w:p>
          <w:p w14:paraId="35D11E5C" w14:textId="07AAEBCB" w:rsidR="4DB66978" w:rsidRDefault="4DB66978" w:rsidP="4DB66978">
            <w:pPr>
              <w:spacing w:line="360" w:lineRule="auto"/>
            </w:pPr>
          </w:p>
          <w:p w14:paraId="4E5886BF" w14:textId="69073A52" w:rsidR="4DB66978" w:rsidRDefault="4DB66978" w:rsidP="4DB66978">
            <w:pPr>
              <w:spacing w:line="360" w:lineRule="auto"/>
            </w:pPr>
            <w:r w:rsidRPr="4DB66978">
              <w:rPr>
                <w:rFonts w:ascii="Menlo" w:eastAsia="Menlo" w:hAnsi="Menlo" w:cs="Menlo"/>
                <w:color w:val="000000" w:themeColor="text1"/>
                <w:sz w:val="16"/>
                <w:szCs w:val="16"/>
              </w:rPr>
              <w:t>country.the.unitedstates=The United States</w:t>
            </w:r>
          </w:p>
          <w:p w14:paraId="26BE4CF4" w14:textId="0A4FBC64" w:rsidR="4DB66978" w:rsidRDefault="4DB66978" w:rsidP="4DB66978">
            <w:pPr>
              <w:spacing w:line="360" w:lineRule="auto"/>
            </w:pPr>
            <w:r w:rsidRPr="4DB66978">
              <w:rPr>
                <w:rFonts w:ascii="Menlo" w:eastAsia="Menlo" w:hAnsi="Menlo" w:cs="Menlo"/>
                <w:color w:val="000000" w:themeColor="text1"/>
                <w:sz w:val="16"/>
                <w:szCs w:val="16"/>
              </w:rPr>
              <w:t>country.unitedstates=United States</w:t>
            </w:r>
          </w:p>
          <w:p w14:paraId="49E8A744" w14:textId="24203B82" w:rsidR="4DB66978" w:rsidRDefault="4DB66978" w:rsidP="4DB66978">
            <w:pPr>
              <w:spacing w:line="360" w:lineRule="auto"/>
            </w:pPr>
            <w:r w:rsidRPr="4DB66978">
              <w:rPr>
                <w:rFonts w:ascii="Menlo" w:eastAsia="Menlo" w:hAnsi="Menlo" w:cs="Menlo"/>
                <w:color w:val="000000" w:themeColor="text1"/>
                <w:sz w:val="16"/>
                <w:szCs w:val="16"/>
              </w:rPr>
              <w:t>country.germany=Germany</w:t>
            </w:r>
          </w:p>
          <w:p w14:paraId="42E3C352" w14:textId="4571A4A2" w:rsidR="4DB66978" w:rsidRDefault="4DB66978" w:rsidP="4DB66978">
            <w:pPr>
              <w:spacing w:line="360" w:lineRule="auto"/>
            </w:pPr>
            <w:r w:rsidRPr="4DB66978">
              <w:rPr>
                <w:rFonts w:ascii="Menlo" w:eastAsia="Menlo" w:hAnsi="Menlo" w:cs="Menlo"/>
                <w:color w:val="000000" w:themeColor="text1"/>
                <w:sz w:val="16"/>
                <w:szCs w:val="16"/>
              </w:rPr>
              <w:t>country.canada=Canada</w:t>
            </w:r>
          </w:p>
          <w:p w14:paraId="2AAF465F" w14:textId="72480E3B" w:rsidR="4DB66978" w:rsidRDefault="4DB66978" w:rsidP="4DB66978">
            <w:pPr>
              <w:spacing w:line="360" w:lineRule="auto"/>
            </w:pPr>
            <w:r w:rsidRPr="4DB66978">
              <w:rPr>
                <w:rFonts w:ascii="Menlo" w:eastAsia="Menlo" w:hAnsi="Menlo" w:cs="Menlo"/>
                <w:color w:val="000000" w:themeColor="text1"/>
                <w:sz w:val="16"/>
                <w:szCs w:val="16"/>
              </w:rPr>
              <w:t>country.japan=Japan</w:t>
            </w:r>
          </w:p>
          <w:p w14:paraId="0069DB93" w14:textId="3F41B00B" w:rsidR="4DB66978" w:rsidRDefault="4DB66978" w:rsidP="4DB66978">
            <w:pPr>
              <w:spacing w:line="360" w:lineRule="auto"/>
            </w:pPr>
            <w:r w:rsidRPr="4DB66978">
              <w:rPr>
                <w:rFonts w:ascii="Menlo" w:eastAsia="Menlo" w:hAnsi="Menlo" w:cs="Menlo"/>
                <w:color w:val="000000" w:themeColor="text1"/>
                <w:sz w:val="16"/>
                <w:szCs w:val="16"/>
              </w:rPr>
              <w:t>country.france=France</w:t>
            </w:r>
          </w:p>
          <w:p w14:paraId="14E5DA43" w14:textId="65A0D340"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w:t>
            </w:r>
          </w:p>
          <w:p w14:paraId="750271FF" w14:textId="183F71FF" w:rsidR="4DB66978" w:rsidRDefault="4DB66978" w:rsidP="4DB66978">
            <w:pPr>
              <w:spacing w:line="360" w:lineRule="auto"/>
              <w:rPr>
                <w:rFonts w:ascii="Menlo" w:eastAsia="Menlo" w:hAnsi="Menlo" w:cs="Menlo"/>
                <w:sz w:val="16"/>
                <w:szCs w:val="16"/>
                <w:highlight w:val="yellow"/>
              </w:rPr>
            </w:pPr>
            <w:r w:rsidRPr="4DB66978">
              <w:rPr>
                <w:rFonts w:ascii="Menlo" w:eastAsia="Menlo" w:hAnsi="Menlo" w:cs="Menlo"/>
                <w:color w:val="000000" w:themeColor="text1"/>
                <w:sz w:val="16"/>
                <w:szCs w:val="16"/>
                <w:highlight w:val="yellow"/>
              </w:rPr>
              <w:t xml:space="preserve"># </w:t>
            </w:r>
            <w:r w:rsidRPr="4DB66978">
              <w:rPr>
                <w:rFonts w:ascii="Menlo" w:eastAsia="Menlo" w:hAnsi="Menlo" w:cs="Menlo"/>
                <w:sz w:val="16"/>
                <w:szCs w:val="16"/>
                <w:highlight w:val="yellow"/>
              </w:rPr>
              <w:t>HiPay custom code – start</w:t>
            </w:r>
          </w:p>
          <w:p w14:paraId="4B7BAE26" w14:textId="7769C3A3"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w:t>
            </w:r>
          </w:p>
          <w:p w14:paraId="67C04C37" w14:textId="4CC83083"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country.poland=Poland</w:t>
            </w:r>
          </w:p>
          <w:p w14:paraId="6B8B523F" w14:textId="62206E95"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country.russ=Russia</w:t>
            </w:r>
          </w:p>
          <w:p w14:paraId="062F06A9" w14:textId="65A0D340"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w:t>
            </w:r>
          </w:p>
          <w:p w14:paraId="5066E0B3" w14:textId="36619E63" w:rsidR="4DB66978" w:rsidRDefault="4DB66978" w:rsidP="4DB66978">
            <w:pPr>
              <w:spacing w:line="360" w:lineRule="auto"/>
              <w:rPr>
                <w:rFonts w:ascii="Menlo" w:eastAsia="Menlo" w:hAnsi="Menlo" w:cs="Menlo"/>
                <w:color w:val="9B2393"/>
                <w:sz w:val="16"/>
                <w:szCs w:val="16"/>
                <w:highlight w:val="yellow"/>
              </w:rPr>
            </w:pPr>
            <w:r w:rsidRPr="4DB66978">
              <w:rPr>
                <w:rFonts w:ascii="Menlo" w:eastAsia="Menlo" w:hAnsi="Menlo" w:cs="Menlo"/>
                <w:color w:val="000000" w:themeColor="text1"/>
                <w:sz w:val="16"/>
                <w:szCs w:val="16"/>
                <w:highlight w:val="yellow"/>
              </w:rPr>
              <w:t xml:space="preserve"># </w:t>
            </w:r>
            <w:r w:rsidRPr="4DB66978">
              <w:rPr>
                <w:rFonts w:ascii="Menlo" w:eastAsia="Menlo" w:hAnsi="Menlo" w:cs="Menlo"/>
                <w:sz w:val="16"/>
                <w:szCs w:val="16"/>
                <w:highlight w:val="yellow"/>
              </w:rPr>
              <w:t>HiPay custom code – end</w:t>
            </w:r>
          </w:p>
          <w:p w14:paraId="26EA7100" w14:textId="52332C57" w:rsidR="4DB66978" w:rsidRDefault="4DB66978" w:rsidP="4DB66978">
            <w:pPr>
              <w:spacing w:line="360" w:lineRule="auto"/>
              <w:rPr>
                <w:rFonts w:ascii="Menlo" w:eastAsia="Menlo" w:hAnsi="Menlo" w:cs="Menlo"/>
                <w:color w:val="000000" w:themeColor="text1"/>
                <w:sz w:val="16"/>
                <w:szCs w:val="16"/>
                <w:highlight w:val="yellow"/>
              </w:rPr>
            </w:pPr>
            <w:r w:rsidRPr="4DB66978">
              <w:rPr>
                <w:rFonts w:ascii="Menlo" w:eastAsia="Menlo" w:hAnsi="Menlo" w:cs="Menlo"/>
                <w:color w:val="000000" w:themeColor="text1"/>
                <w:sz w:val="16"/>
                <w:szCs w:val="16"/>
                <w:highlight w:val="yellow"/>
              </w:rPr>
              <w:t>##############################################</w:t>
            </w:r>
          </w:p>
          <w:p w14:paraId="499B4586" w14:textId="5BC73578" w:rsidR="4DB66978" w:rsidRDefault="4DB66978" w:rsidP="4DB66978">
            <w:pPr>
              <w:spacing w:line="360" w:lineRule="auto"/>
            </w:pPr>
            <w:r w:rsidRPr="4DB66978">
              <w:rPr>
                <w:rFonts w:ascii="Menlo" w:eastAsia="Menlo" w:hAnsi="Menlo" w:cs="Menlo"/>
                <w:color w:val="000000" w:themeColor="text1"/>
                <w:sz w:val="16"/>
                <w:szCs w:val="16"/>
              </w:rPr>
              <w:t>country.italy=Italy</w:t>
            </w:r>
          </w:p>
          <w:p w14:paraId="149F9A04" w14:textId="7479A6A3" w:rsidR="4DB66978" w:rsidRDefault="4DB66978" w:rsidP="4DB66978">
            <w:pPr>
              <w:spacing w:line="360" w:lineRule="auto"/>
            </w:pPr>
            <w:r w:rsidRPr="4DB66978">
              <w:rPr>
                <w:rFonts w:ascii="Menlo" w:eastAsia="Menlo" w:hAnsi="Menlo" w:cs="Menlo"/>
                <w:color w:val="000000" w:themeColor="text1"/>
                <w:sz w:val="16"/>
                <w:szCs w:val="16"/>
              </w:rPr>
              <w:t>country.china=China</w:t>
            </w:r>
          </w:p>
          <w:p w14:paraId="43677DDF" w14:textId="1AADFB21" w:rsidR="4DB66978" w:rsidRDefault="4DB66978" w:rsidP="4DB66978">
            <w:pPr>
              <w:spacing w:line="360" w:lineRule="auto"/>
            </w:pPr>
            <w:r w:rsidRPr="4DB66978">
              <w:rPr>
                <w:rFonts w:ascii="Menlo" w:eastAsia="Menlo" w:hAnsi="Menlo" w:cs="Menlo"/>
                <w:color w:val="000000" w:themeColor="text1"/>
                <w:sz w:val="16"/>
                <w:szCs w:val="16"/>
              </w:rPr>
              <w:t>country.unitedkingdom=United Kingdom</w:t>
            </w:r>
          </w:p>
          <w:p w14:paraId="63CCED02" w14:textId="1F27B142" w:rsidR="4DB66978" w:rsidRDefault="4DB66978" w:rsidP="4DB66978">
            <w:pPr>
              <w:spacing w:line="360" w:lineRule="auto"/>
              <w:rPr>
                <w:rFonts w:ascii="Menlo" w:eastAsia="Menlo" w:hAnsi="Menlo" w:cs="Menlo"/>
                <w:color w:val="9B2393"/>
                <w:sz w:val="16"/>
                <w:szCs w:val="16"/>
                <w:highlight w:val="yellow"/>
              </w:rPr>
            </w:pPr>
          </w:p>
          <w:p w14:paraId="3052802F" w14:textId="10D05FA1" w:rsidR="4DB66978" w:rsidRDefault="4DB66978" w:rsidP="4DB66978">
            <w:pPr>
              <w:spacing w:line="360" w:lineRule="auto"/>
              <w:rPr>
                <w:rFonts w:ascii="Menlo" w:eastAsia="Menlo" w:hAnsi="Menlo" w:cs="Menlo"/>
                <w:color w:val="9B2393"/>
                <w:sz w:val="16"/>
                <w:szCs w:val="16"/>
              </w:rPr>
            </w:pPr>
          </w:p>
        </w:tc>
      </w:tr>
    </w:tbl>
    <w:p w14:paraId="12058F3B" w14:textId="4EAF5A7C" w:rsidR="1BCCEED5" w:rsidRDefault="1BCCEED5" w:rsidP="4DB66978"/>
    <w:p w14:paraId="1F18EDFF" w14:textId="3366E5B8" w:rsidR="1BCCEED5" w:rsidRDefault="4DB66978" w:rsidP="4DB66978">
      <w:pPr>
        <w:pStyle w:val="Paragraphedeliste"/>
        <w:numPr>
          <w:ilvl w:val="1"/>
          <w:numId w:val="6"/>
        </w:numPr>
      </w:pPr>
      <w:r w:rsidRPr="4DB66978">
        <w:t>app_storefront_core/cartridge/templates/resources/forms_de_DE.properties</w:t>
      </w:r>
    </w:p>
    <w:tbl>
      <w:tblPr>
        <w:tblStyle w:val="Grilledutableau"/>
        <w:tblW w:w="0" w:type="auto"/>
        <w:tblLook w:val="06A0" w:firstRow="1" w:lastRow="0" w:firstColumn="1" w:lastColumn="0" w:noHBand="1" w:noVBand="1"/>
      </w:tblPr>
      <w:tblGrid>
        <w:gridCol w:w="9736"/>
      </w:tblGrid>
      <w:tr w:rsidR="4DB66978" w14:paraId="21BA0211" w14:textId="77777777" w:rsidTr="4DB66978">
        <w:tc>
          <w:tcPr>
            <w:tcW w:w="9746" w:type="dxa"/>
            <w:shd w:val="clear" w:color="auto" w:fill="FDE9D9" w:themeFill="accent6" w:themeFillTint="33"/>
          </w:tcPr>
          <w:p w14:paraId="63E2F7ED" w14:textId="2AB2A50A" w:rsidR="4DB66978" w:rsidRDefault="4DB66978" w:rsidP="4DB66978">
            <w:pPr>
              <w:spacing w:line="360" w:lineRule="auto"/>
              <w:rPr>
                <w:b/>
                <w:bCs/>
              </w:rPr>
            </w:pPr>
            <w:r w:rsidRPr="4DB66978">
              <w:rPr>
                <w:b/>
                <w:bCs/>
              </w:rPr>
              <w:t>Before (file does not exist)</w:t>
            </w:r>
          </w:p>
        </w:tc>
      </w:tr>
      <w:tr w:rsidR="4DB66978" w14:paraId="2F77A0D8" w14:textId="77777777" w:rsidTr="4DB66978">
        <w:tc>
          <w:tcPr>
            <w:tcW w:w="9746" w:type="dxa"/>
          </w:tcPr>
          <w:p w14:paraId="5EBFDFA5" w14:textId="39900B0C" w:rsidR="4DB66978" w:rsidRDefault="4DB66978" w:rsidP="4DB66978">
            <w:pPr>
              <w:spacing w:line="360" w:lineRule="auto"/>
              <w:rPr>
                <w:rFonts w:ascii="Menlo" w:eastAsia="Menlo" w:hAnsi="Menlo" w:cs="Menlo"/>
                <w:color w:val="9B2393"/>
                <w:sz w:val="16"/>
                <w:szCs w:val="16"/>
              </w:rPr>
            </w:pPr>
          </w:p>
          <w:p w14:paraId="39873113" w14:textId="38CC8C5C" w:rsidR="4DB66978" w:rsidRDefault="4DB66978" w:rsidP="4DB66978">
            <w:pPr>
              <w:spacing w:line="360" w:lineRule="auto"/>
              <w:rPr>
                <w:rFonts w:ascii="Menlo" w:eastAsia="Menlo" w:hAnsi="Menlo" w:cs="Menlo"/>
                <w:color w:val="000000" w:themeColor="text1"/>
                <w:sz w:val="16"/>
                <w:szCs w:val="16"/>
              </w:rPr>
            </w:pPr>
          </w:p>
        </w:tc>
      </w:tr>
      <w:tr w:rsidR="4DB66978" w14:paraId="407EAE1D" w14:textId="77777777" w:rsidTr="4DB66978">
        <w:tc>
          <w:tcPr>
            <w:tcW w:w="9746" w:type="dxa"/>
            <w:shd w:val="clear" w:color="auto" w:fill="EAF1DD" w:themeFill="accent3" w:themeFillTint="33"/>
          </w:tcPr>
          <w:p w14:paraId="5BCFE523" w14:textId="1F2591AD" w:rsidR="4DB66978" w:rsidRDefault="4DB66978" w:rsidP="4DB66978">
            <w:pPr>
              <w:spacing w:line="360" w:lineRule="auto"/>
              <w:rPr>
                <w:b/>
                <w:bCs/>
              </w:rPr>
            </w:pPr>
            <w:r w:rsidRPr="4DB66978">
              <w:rPr>
                <w:b/>
                <w:bCs/>
              </w:rPr>
              <w:t>After (create the file and add all the code)</w:t>
            </w:r>
          </w:p>
        </w:tc>
      </w:tr>
      <w:tr w:rsidR="4DB66978" w14:paraId="5DFF3924" w14:textId="77777777" w:rsidTr="4DB66978">
        <w:tc>
          <w:tcPr>
            <w:tcW w:w="9746" w:type="dxa"/>
          </w:tcPr>
          <w:p w14:paraId="28649C01" w14:textId="38135C2F" w:rsidR="4DB66978" w:rsidRDefault="4DB66978" w:rsidP="4DB66978">
            <w:pPr>
              <w:spacing w:line="360" w:lineRule="auto"/>
            </w:pPr>
            <w:r w:rsidRPr="4DB66978">
              <w:rPr>
                <w:rFonts w:ascii="Menlo" w:eastAsia="Menlo" w:hAnsi="Menlo" w:cs="Menlo"/>
                <w:color w:val="000000" w:themeColor="text1"/>
                <w:sz w:val="16"/>
                <w:szCs w:val="16"/>
              </w:rPr>
              <w:t>profile.phoneexample=Format: 015 221 1335</w:t>
            </w:r>
          </w:p>
          <w:p w14:paraId="73238849" w14:textId="6025FE71" w:rsidR="4DB66978" w:rsidRDefault="4DB66978" w:rsidP="4DB66978">
            <w:pPr>
              <w:spacing w:line="360" w:lineRule="auto"/>
            </w:pPr>
            <w:r w:rsidRPr="4DB66978">
              <w:rPr>
                <w:rFonts w:ascii="Menlo" w:eastAsia="Menlo" w:hAnsi="Menlo" w:cs="Menlo"/>
                <w:color w:val="000000" w:themeColor="text1"/>
                <w:sz w:val="16"/>
                <w:szCs w:val="16"/>
              </w:rPr>
              <w:t>address.phone.example=Example: 015 221 1335</w:t>
            </w:r>
          </w:p>
          <w:p w14:paraId="2AA903A1" w14:textId="6E94074C" w:rsidR="4DB66978" w:rsidRDefault="4DB66978" w:rsidP="4DB66978">
            <w:pPr>
              <w:spacing w:line="360" w:lineRule="auto"/>
            </w:pPr>
            <w:r w:rsidRPr="4DB66978">
              <w:rPr>
                <w:rFonts w:ascii="Menlo" w:eastAsia="Menlo" w:hAnsi="Menlo" w:cs="Menlo"/>
                <w:color w:val="000000" w:themeColor="text1"/>
                <w:sz w:val="16"/>
                <w:szCs w:val="16"/>
              </w:rPr>
              <w:t>address.postalcode.example=Example : 12345</w:t>
            </w:r>
          </w:p>
          <w:p w14:paraId="78CB101A" w14:textId="34788EA4" w:rsidR="4DB66978" w:rsidRDefault="4DB66978" w:rsidP="4DB66978">
            <w:pPr>
              <w:spacing w:line="360" w:lineRule="auto"/>
            </w:pPr>
            <w:r w:rsidRPr="4DB66978">
              <w:rPr>
                <w:rFonts w:ascii="Menlo" w:eastAsia="Menlo" w:hAnsi="Menlo" w:cs="Menlo"/>
                <w:color w:val="000000" w:themeColor="text1"/>
                <w:sz w:val="16"/>
                <w:szCs w:val="16"/>
              </w:rPr>
              <w:t>resource.errorzip=Please enter a Postal Code</w:t>
            </w:r>
          </w:p>
          <w:p w14:paraId="1985C5AB" w14:textId="67EB5F06" w:rsidR="4DB66978" w:rsidRDefault="4DB66978" w:rsidP="4DB66978">
            <w:pPr>
              <w:spacing w:line="360" w:lineRule="auto"/>
            </w:pPr>
            <w:r w:rsidRPr="4DB66978">
              <w:rPr>
                <w:rFonts w:ascii="Menlo" w:eastAsia="Menlo" w:hAnsi="Menlo" w:cs="Menlo"/>
                <w:color w:val="000000" w:themeColor="text1"/>
                <w:sz w:val="16"/>
                <w:szCs w:val="16"/>
              </w:rPr>
              <w:t>resource.zippostalcode=Postal Code</w:t>
            </w:r>
          </w:p>
          <w:p w14:paraId="42A3F9FE" w14:textId="575895DC" w:rsidR="4DB66978" w:rsidRDefault="4DB66978" w:rsidP="4DB66978">
            <w:pPr>
              <w:spacing w:line="360" w:lineRule="auto"/>
            </w:pPr>
            <w:r w:rsidRPr="4DB66978">
              <w:rPr>
                <w:rFonts w:ascii="Menlo" w:eastAsia="Menlo" w:hAnsi="Menlo" w:cs="Menlo"/>
                <w:color w:val="000000" w:themeColor="text1"/>
                <w:sz w:val="16"/>
                <w:szCs w:val="16"/>
              </w:rPr>
              <w:t>resource.zipcode=Postal Code</w:t>
            </w:r>
          </w:p>
          <w:p w14:paraId="3D555AD0" w14:textId="33220BFB" w:rsidR="4DB66978" w:rsidRDefault="4DB66978" w:rsidP="4DB66978">
            <w:pPr>
              <w:spacing w:line="360" w:lineRule="auto"/>
            </w:pPr>
            <w:r w:rsidRPr="4DB66978">
              <w:rPr>
                <w:rFonts w:ascii="Menlo" w:eastAsia="Menlo" w:hAnsi="Menlo" w:cs="Menlo"/>
                <w:color w:val="000000" w:themeColor="text1"/>
                <w:sz w:val="16"/>
                <w:szCs w:val="16"/>
              </w:rPr>
              <w:t>ordertrack.postalCode=Billing Postal Code</w:t>
            </w:r>
          </w:p>
          <w:p w14:paraId="761B5F09" w14:textId="75EBABB4" w:rsidR="4DB66978" w:rsidRDefault="4DB66978" w:rsidP="4DB66978">
            <w:pPr>
              <w:spacing w:line="360" w:lineRule="auto"/>
            </w:pPr>
            <w:r w:rsidRPr="4DB66978">
              <w:rPr>
                <w:rFonts w:ascii="Menlo" w:eastAsia="Menlo" w:hAnsi="Menlo" w:cs="Menlo"/>
                <w:color w:val="000000" w:themeColor="text1"/>
                <w:sz w:val="16"/>
                <w:szCs w:val="16"/>
              </w:rPr>
              <w:t>resource.city=City/Town</w:t>
            </w:r>
          </w:p>
          <w:p w14:paraId="75BDD34B" w14:textId="2E1C552D" w:rsidR="4DB66978" w:rsidRDefault="4DB66978" w:rsidP="4DB66978">
            <w:pPr>
              <w:spacing w:line="360" w:lineRule="auto"/>
            </w:pPr>
            <w:r w:rsidRPr="4DB66978">
              <w:rPr>
                <w:rFonts w:ascii="Menlo" w:eastAsia="Menlo" w:hAnsi="Menlo" w:cs="Menlo"/>
                <w:color w:val="000000" w:themeColor="text1"/>
                <w:sz w:val="16"/>
                <w:szCs w:val="16"/>
              </w:rPr>
              <w:t>resource.state=County</w:t>
            </w:r>
          </w:p>
          <w:p w14:paraId="52B4113D" w14:textId="20C72FCD" w:rsidR="4DB66978" w:rsidRDefault="4DB66978" w:rsidP="4DB66978">
            <w:pPr>
              <w:spacing w:line="360" w:lineRule="auto"/>
            </w:pPr>
            <w:r w:rsidRPr="4DB66978">
              <w:rPr>
                <w:rFonts w:ascii="Menlo" w:eastAsia="Menlo" w:hAnsi="Menlo" w:cs="Menlo"/>
                <w:color w:val="000000" w:themeColor="text1"/>
                <w:sz w:val="16"/>
                <w:szCs w:val="16"/>
              </w:rPr>
              <w:t>resource.stateprovince=County</w:t>
            </w:r>
          </w:p>
          <w:p w14:paraId="5C75AC6B" w14:textId="10D05FA1" w:rsidR="4DB66978" w:rsidRDefault="4DB66978" w:rsidP="4DB66978">
            <w:pPr>
              <w:spacing w:line="360" w:lineRule="auto"/>
              <w:rPr>
                <w:rFonts w:ascii="Menlo" w:eastAsia="Menlo" w:hAnsi="Menlo" w:cs="Menlo"/>
                <w:color w:val="9B2393"/>
                <w:sz w:val="16"/>
                <w:szCs w:val="16"/>
              </w:rPr>
            </w:pPr>
          </w:p>
        </w:tc>
      </w:tr>
    </w:tbl>
    <w:p w14:paraId="54E63886" w14:textId="329AD5C1" w:rsidR="1BCCEED5" w:rsidRDefault="1BCCEED5" w:rsidP="4DB66978"/>
    <w:p w14:paraId="2E3661F5" w14:textId="32C14935" w:rsidR="1BCCEED5" w:rsidRDefault="4DB66978" w:rsidP="4DB66978">
      <w:pPr>
        <w:pStyle w:val="Paragraphedeliste"/>
        <w:numPr>
          <w:ilvl w:val="1"/>
          <w:numId w:val="6"/>
        </w:numPr>
      </w:pPr>
      <w:r w:rsidRPr="4DB66978">
        <w:t>app_storefront_core/cartridge/templates/resources/forms_en_RU.properties</w:t>
      </w:r>
    </w:p>
    <w:tbl>
      <w:tblPr>
        <w:tblStyle w:val="Grilledutableau"/>
        <w:tblW w:w="0" w:type="auto"/>
        <w:tblLook w:val="06A0" w:firstRow="1" w:lastRow="0" w:firstColumn="1" w:lastColumn="0" w:noHBand="1" w:noVBand="1"/>
      </w:tblPr>
      <w:tblGrid>
        <w:gridCol w:w="9736"/>
      </w:tblGrid>
      <w:tr w:rsidR="4DB66978" w14:paraId="7D16CBEC" w14:textId="77777777" w:rsidTr="4DB66978">
        <w:tc>
          <w:tcPr>
            <w:tcW w:w="9746" w:type="dxa"/>
            <w:shd w:val="clear" w:color="auto" w:fill="FDE9D9" w:themeFill="accent6" w:themeFillTint="33"/>
          </w:tcPr>
          <w:p w14:paraId="7C0A34AF" w14:textId="2AB2A50A" w:rsidR="4DB66978" w:rsidRDefault="4DB66978" w:rsidP="4DB66978">
            <w:pPr>
              <w:spacing w:line="360" w:lineRule="auto"/>
              <w:rPr>
                <w:b/>
                <w:bCs/>
              </w:rPr>
            </w:pPr>
            <w:r w:rsidRPr="4DB66978">
              <w:rPr>
                <w:b/>
                <w:bCs/>
              </w:rPr>
              <w:lastRenderedPageBreak/>
              <w:t>Before (file does not exist)</w:t>
            </w:r>
          </w:p>
        </w:tc>
      </w:tr>
      <w:tr w:rsidR="4DB66978" w14:paraId="3CE2EE0A" w14:textId="77777777" w:rsidTr="4DB66978">
        <w:tc>
          <w:tcPr>
            <w:tcW w:w="9746" w:type="dxa"/>
          </w:tcPr>
          <w:p w14:paraId="5D79FBE1" w14:textId="39900B0C" w:rsidR="4DB66978" w:rsidRDefault="4DB66978" w:rsidP="4DB66978">
            <w:pPr>
              <w:spacing w:line="360" w:lineRule="auto"/>
              <w:rPr>
                <w:rFonts w:ascii="Menlo" w:eastAsia="Menlo" w:hAnsi="Menlo" w:cs="Menlo"/>
                <w:color w:val="9B2393"/>
                <w:sz w:val="16"/>
                <w:szCs w:val="16"/>
              </w:rPr>
            </w:pPr>
          </w:p>
          <w:p w14:paraId="43DECAC2" w14:textId="38CC8C5C" w:rsidR="4DB66978" w:rsidRDefault="4DB66978" w:rsidP="4DB66978">
            <w:pPr>
              <w:spacing w:line="360" w:lineRule="auto"/>
              <w:rPr>
                <w:rFonts w:ascii="Menlo" w:eastAsia="Menlo" w:hAnsi="Menlo" w:cs="Menlo"/>
                <w:color w:val="000000" w:themeColor="text1"/>
                <w:sz w:val="16"/>
                <w:szCs w:val="16"/>
              </w:rPr>
            </w:pPr>
          </w:p>
        </w:tc>
      </w:tr>
      <w:tr w:rsidR="4DB66978" w14:paraId="15F690C8" w14:textId="77777777" w:rsidTr="4DB66978">
        <w:tc>
          <w:tcPr>
            <w:tcW w:w="9746" w:type="dxa"/>
            <w:shd w:val="clear" w:color="auto" w:fill="EAF1DD" w:themeFill="accent3" w:themeFillTint="33"/>
          </w:tcPr>
          <w:p w14:paraId="1C6440DB" w14:textId="1F2591AD" w:rsidR="4DB66978" w:rsidRDefault="4DB66978" w:rsidP="4DB66978">
            <w:pPr>
              <w:spacing w:line="360" w:lineRule="auto"/>
              <w:rPr>
                <w:b/>
                <w:bCs/>
              </w:rPr>
            </w:pPr>
            <w:r w:rsidRPr="4DB66978">
              <w:rPr>
                <w:b/>
                <w:bCs/>
              </w:rPr>
              <w:t>After (create the file and add all the code)</w:t>
            </w:r>
          </w:p>
        </w:tc>
      </w:tr>
      <w:tr w:rsidR="4DB66978" w14:paraId="6A8FBF59" w14:textId="77777777" w:rsidTr="4DB66978">
        <w:tc>
          <w:tcPr>
            <w:tcW w:w="9746" w:type="dxa"/>
          </w:tcPr>
          <w:p w14:paraId="7823D8C7" w14:textId="7E242869" w:rsidR="4DB66978" w:rsidRDefault="4DB66978" w:rsidP="4DB66978">
            <w:pPr>
              <w:spacing w:line="360" w:lineRule="auto"/>
            </w:pPr>
            <w:r w:rsidRPr="4DB66978">
              <w:rPr>
                <w:rFonts w:ascii="Menlo" w:eastAsia="Menlo" w:hAnsi="Menlo" w:cs="Menlo"/>
                <w:color w:val="000000" w:themeColor="text1"/>
                <w:sz w:val="16"/>
                <w:szCs w:val="16"/>
              </w:rPr>
              <w:t>profile.phoneexample=Format: 333-333-3333</w:t>
            </w:r>
          </w:p>
          <w:p w14:paraId="2D70119E" w14:textId="681E59CA" w:rsidR="4DB66978" w:rsidRDefault="4DB66978" w:rsidP="4DB66978">
            <w:pPr>
              <w:spacing w:line="360" w:lineRule="auto"/>
            </w:pPr>
            <w:r w:rsidRPr="4DB66978">
              <w:rPr>
                <w:rFonts w:ascii="Menlo" w:eastAsia="Menlo" w:hAnsi="Menlo" w:cs="Menlo"/>
                <w:color w:val="000000" w:themeColor="text1"/>
                <w:sz w:val="16"/>
                <w:szCs w:val="16"/>
              </w:rPr>
              <w:t>address.phone.example=Example: 333-333-3333</w:t>
            </w:r>
          </w:p>
          <w:p w14:paraId="6448AB83" w14:textId="46E11984" w:rsidR="4DB66978" w:rsidRDefault="4DB66978" w:rsidP="4DB66978">
            <w:pPr>
              <w:spacing w:line="360" w:lineRule="auto"/>
            </w:pPr>
            <w:r w:rsidRPr="4DB66978">
              <w:rPr>
                <w:rFonts w:ascii="Menlo" w:eastAsia="Menlo" w:hAnsi="Menlo" w:cs="Menlo"/>
                <w:color w:val="000000" w:themeColor="text1"/>
                <w:sz w:val="16"/>
                <w:szCs w:val="16"/>
              </w:rPr>
              <w:t>address.postalcode.example=Example : 12345</w:t>
            </w:r>
          </w:p>
          <w:p w14:paraId="16ABDB11" w14:textId="24F96C5C" w:rsidR="4DB66978" w:rsidRDefault="4DB66978" w:rsidP="4DB66978">
            <w:pPr>
              <w:spacing w:line="360" w:lineRule="auto"/>
            </w:pPr>
            <w:r w:rsidRPr="4DB66978">
              <w:rPr>
                <w:rFonts w:ascii="Menlo" w:eastAsia="Menlo" w:hAnsi="Menlo" w:cs="Menlo"/>
                <w:color w:val="000000" w:themeColor="text1"/>
                <w:sz w:val="16"/>
                <w:szCs w:val="16"/>
              </w:rPr>
              <w:t>resource.errorzip=Please enter a Postal Code</w:t>
            </w:r>
          </w:p>
          <w:p w14:paraId="694602F5" w14:textId="041F701B" w:rsidR="4DB66978" w:rsidRDefault="4DB66978" w:rsidP="4DB66978">
            <w:pPr>
              <w:spacing w:line="360" w:lineRule="auto"/>
            </w:pPr>
            <w:r w:rsidRPr="4DB66978">
              <w:rPr>
                <w:rFonts w:ascii="Menlo" w:eastAsia="Menlo" w:hAnsi="Menlo" w:cs="Menlo"/>
                <w:color w:val="000000" w:themeColor="text1"/>
                <w:sz w:val="16"/>
                <w:szCs w:val="16"/>
              </w:rPr>
              <w:t>resource.zippostalcode=Postal Code</w:t>
            </w:r>
          </w:p>
          <w:p w14:paraId="436AF3D6" w14:textId="5CA53F14" w:rsidR="4DB66978" w:rsidRDefault="4DB66978" w:rsidP="4DB66978">
            <w:pPr>
              <w:spacing w:line="360" w:lineRule="auto"/>
            </w:pPr>
            <w:r w:rsidRPr="4DB66978">
              <w:rPr>
                <w:rFonts w:ascii="Menlo" w:eastAsia="Menlo" w:hAnsi="Menlo" w:cs="Menlo"/>
                <w:color w:val="000000" w:themeColor="text1"/>
                <w:sz w:val="16"/>
                <w:szCs w:val="16"/>
              </w:rPr>
              <w:t>resource.zipcode=Postal Code</w:t>
            </w:r>
          </w:p>
          <w:p w14:paraId="37A966DD" w14:textId="56966C21" w:rsidR="4DB66978" w:rsidRDefault="4DB66978" w:rsidP="4DB66978">
            <w:pPr>
              <w:spacing w:line="360" w:lineRule="auto"/>
            </w:pPr>
            <w:r w:rsidRPr="4DB66978">
              <w:rPr>
                <w:rFonts w:ascii="Menlo" w:eastAsia="Menlo" w:hAnsi="Menlo" w:cs="Menlo"/>
                <w:color w:val="000000" w:themeColor="text1"/>
                <w:sz w:val="16"/>
                <w:szCs w:val="16"/>
              </w:rPr>
              <w:t>ordertrack.postalCode=Billing Postal Code</w:t>
            </w:r>
          </w:p>
          <w:p w14:paraId="04FF81F6" w14:textId="5B67708A" w:rsidR="4DB66978" w:rsidRDefault="4DB66978" w:rsidP="4DB66978">
            <w:pPr>
              <w:spacing w:line="360" w:lineRule="auto"/>
            </w:pPr>
            <w:r w:rsidRPr="4DB66978">
              <w:rPr>
                <w:rFonts w:ascii="Menlo" w:eastAsia="Menlo" w:hAnsi="Menlo" w:cs="Menlo"/>
                <w:color w:val="000000" w:themeColor="text1"/>
                <w:sz w:val="16"/>
                <w:szCs w:val="16"/>
              </w:rPr>
              <w:t>resource.city=City/Town</w:t>
            </w:r>
          </w:p>
          <w:p w14:paraId="77E2A8BC" w14:textId="04754737" w:rsidR="4DB66978" w:rsidRDefault="4DB66978" w:rsidP="4DB66978">
            <w:pPr>
              <w:spacing w:line="360" w:lineRule="auto"/>
            </w:pPr>
            <w:r w:rsidRPr="4DB66978">
              <w:rPr>
                <w:rFonts w:ascii="Menlo" w:eastAsia="Menlo" w:hAnsi="Menlo" w:cs="Menlo"/>
                <w:color w:val="000000" w:themeColor="text1"/>
                <w:sz w:val="16"/>
                <w:szCs w:val="16"/>
              </w:rPr>
              <w:t>resource.state=County</w:t>
            </w:r>
          </w:p>
          <w:p w14:paraId="28A2A67E" w14:textId="4E3FBA99" w:rsidR="4DB66978" w:rsidRDefault="4DB66978" w:rsidP="4DB66978">
            <w:pPr>
              <w:spacing w:line="360" w:lineRule="auto"/>
            </w:pPr>
            <w:r w:rsidRPr="4DB66978">
              <w:rPr>
                <w:rFonts w:ascii="Menlo" w:eastAsia="Menlo" w:hAnsi="Menlo" w:cs="Menlo"/>
                <w:color w:val="000000" w:themeColor="text1"/>
                <w:sz w:val="16"/>
                <w:szCs w:val="16"/>
              </w:rPr>
              <w:t>resource.stateprovince=County</w:t>
            </w:r>
          </w:p>
          <w:p w14:paraId="5CB99450" w14:textId="10D05FA1" w:rsidR="4DB66978" w:rsidRDefault="4DB66978" w:rsidP="4DB66978">
            <w:pPr>
              <w:spacing w:line="360" w:lineRule="auto"/>
              <w:rPr>
                <w:rFonts w:ascii="Menlo" w:eastAsia="Menlo" w:hAnsi="Menlo" w:cs="Menlo"/>
                <w:color w:val="9B2393"/>
                <w:sz w:val="16"/>
                <w:szCs w:val="16"/>
              </w:rPr>
            </w:pPr>
          </w:p>
        </w:tc>
      </w:tr>
    </w:tbl>
    <w:p w14:paraId="3C96004F" w14:textId="54AB7BD2" w:rsidR="1BCCEED5" w:rsidRDefault="1BCCEED5" w:rsidP="4DB66978"/>
    <w:p w14:paraId="2C260ED6" w14:textId="5778226B" w:rsidR="1BCCEED5" w:rsidRDefault="4DB66978" w:rsidP="4DB66978">
      <w:pPr>
        <w:pStyle w:val="Paragraphedeliste"/>
        <w:numPr>
          <w:ilvl w:val="1"/>
          <w:numId w:val="6"/>
        </w:numPr>
      </w:pPr>
      <w:r w:rsidRPr="4DB66978">
        <w:t>app_storefront_core/cartridge/templates/resources/forms_pl_PL.properties</w:t>
      </w:r>
    </w:p>
    <w:tbl>
      <w:tblPr>
        <w:tblStyle w:val="Grilledutableau"/>
        <w:tblW w:w="0" w:type="auto"/>
        <w:tblLook w:val="06A0" w:firstRow="1" w:lastRow="0" w:firstColumn="1" w:lastColumn="0" w:noHBand="1" w:noVBand="1"/>
      </w:tblPr>
      <w:tblGrid>
        <w:gridCol w:w="9736"/>
      </w:tblGrid>
      <w:tr w:rsidR="4DB66978" w14:paraId="0631A0F3" w14:textId="77777777" w:rsidTr="4DB66978">
        <w:tc>
          <w:tcPr>
            <w:tcW w:w="9746" w:type="dxa"/>
            <w:shd w:val="clear" w:color="auto" w:fill="FDE9D9" w:themeFill="accent6" w:themeFillTint="33"/>
          </w:tcPr>
          <w:p w14:paraId="3912ED1F" w14:textId="2AB2A50A" w:rsidR="4DB66978" w:rsidRDefault="4DB66978" w:rsidP="4DB66978">
            <w:pPr>
              <w:spacing w:line="360" w:lineRule="auto"/>
              <w:rPr>
                <w:b/>
                <w:bCs/>
              </w:rPr>
            </w:pPr>
            <w:r w:rsidRPr="4DB66978">
              <w:rPr>
                <w:b/>
                <w:bCs/>
              </w:rPr>
              <w:t>Before (file does not exist)</w:t>
            </w:r>
          </w:p>
        </w:tc>
      </w:tr>
      <w:tr w:rsidR="4DB66978" w14:paraId="0BADE1A9" w14:textId="77777777" w:rsidTr="4DB66978">
        <w:tc>
          <w:tcPr>
            <w:tcW w:w="9746" w:type="dxa"/>
          </w:tcPr>
          <w:p w14:paraId="0EAE5C1E" w14:textId="39900B0C" w:rsidR="4DB66978" w:rsidRDefault="4DB66978" w:rsidP="4DB66978">
            <w:pPr>
              <w:spacing w:line="360" w:lineRule="auto"/>
              <w:rPr>
                <w:rFonts w:ascii="Menlo" w:eastAsia="Menlo" w:hAnsi="Menlo" w:cs="Menlo"/>
                <w:color w:val="9B2393"/>
                <w:sz w:val="16"/>
                <w:szCs w:val="16"/>
              </w:rPr>
            </w:pPr>
          </w:p>
          <w:p w14:paraId="09187D20" w14:textId="38CC8C5C" w:rsidR="4DB66978" w:rsidRDefault="4DB66978" w:rsidP="4DB66978">
            <w:pPr>
              <w:spacing w:line="360" w:lineRule="auto"/>
              <w:rPr>
                <w:rFonts w:ascii="Menlo" w:eastAsia="Menlo" w:hAnsi="Menlo" w:cs="Menlo"/>
                <w:color w:val="000000" w:themeColor="text1"/>
                <w:sz w:val="16"/>
                <w:szCs w:val="16"/>
              </w:rPr>
            </w:pPr>
          </w:p>
        </w:tc>
      </w:tr>
      <w:tr w:rsidR="4DB66978" w14:paraId="5AD13D92" w14:textId="77777777" w:rsidTr="4DB66978">
        <w:tc>
          <w:tcPr>
            <w:tcW w:w="9746" w:type="dxa"/>
            <w:shd w:val="clear" w:color="auto" w:fill="EAF1DD" w:themeFill="accent3" w:themeFillTint="33"/>
          </w:tcPr>
          <w:p w14:paraId="10BBE102" w14:textId="1F2591AD" w:rsidR="4DB66978" w:rsidRDefault="4DB66978" w:rsidP="4DB66978">
            <w:pPr>
              <w:spacing w:line="360" w:lineRule="auto"/>
              <w:rPr>
                <w:b/>
                <w:bCs/>
              </w:rPr>
            </w:pPr>
            <w:r w:rsidRPr="4DB66978">
              <w:rPr>
                <w:b/>
                <w:bCs/>
              </w:rPr>
              <w:t>After (create the file and add all the code)</w:t>
            </w:r>
          </w:p>
        </w:tc>
      </w:tr>
      <w:tr w:rsidR="4DB66978" w14:paraId="646DFD11" w14:textId="77777777" w:rsidTr="4DB66978">
        <w:tc>
          <w:tcPr>
            <w:tcW w:w="9746" w:type="dxa"/>
          </w:tcPr>
          <w:p w14:paraId="2B1550BA" w14:textId="06E5EF01" w:rsidR="4DB66978" w:rsidRDefault="4DB66978" w:rsidP="4DB66978">
            <w:pPr>
              <w:spacing w:line="360" w:lineRule="auto"/>
            </w:pPr>
            <w:r w:rsidRPr="4DB66978">
              <w:rPr>
                <w:rFonts w:ascii="Menlo" w:eastAsia="Menlo" w:hAnsi="Menlo" w:cs="Menlo"/>
                <w:color w:val="000000" w:themeColor="text1"/>
                <w:sz w:val="16"/>
                <w:szCs w:val="16"/>
              </w:rPr>
              <w:t>profile.phoneexample=Format: 333-333-3333</w:t>
            </w:r>
          </w:p>
          <w:p w14:paraId="669CBB01" w14:textId="04EC4295" w:rsidR="4DB66978" w:rsidRDefault="4DB66978" w:rsidP="4DB66978">
            <w:pPr>
              <w:spacing w:line="360" w:lineRule="auto"/>
            </w:pPr>
            <w:r w:rsidRPr="4DB66978">
              <w:rPr>
                <w:rFonts w:ascii="Menlo" w:eastAsia="Menlo" w:hAnsi="Menlo" w:cs="Menlo"/>
                <w:color w:val="000000" w:themeColor="text1"/>
                <w:sz w:val="16"/>
                <w:szCs w:val="16"/>
              </w:rPr>
              <w:t>address.phone.example=Example: 333-333-3333</w:t>
            </w:r>
          </w:p>
          <w:p w14:paraId="43F66C36" w14:textId="4CD88B8C" w:rsidR="4DB66978" w:rsidRDefault="4DB66978" w:rsidP="4DB66978">
            <w:pPr>
              <w:spacing w:line="360" w:lineRule="auto"/>
            </w:pPr>
            <w:r w:rsidRPr="4DB66978">
              <w:rPr>
                <w:rFonts w:ascii="Menlo" w:eastAsia="Menlo" w:hAnsi="Menlo" w:cs="Menlo"/>
                <w:color w:val="000000" w:themeColor="text1"/>
                <w:sz w:val="16"/>
                <w:szCs w:val="16"/>
              </w:rPr>
              <w:t>address.postalcode.example=Example : 12345</w:t>
            </w:r>
          </w:p>
          <w:p w14:paraId="7AB61C7B" w14:textId="0FDB198F" w:rsidR="4DB66978" w:rsidRDefault="4DB66978" w:rsidP="4DB66978">
            <w:pPr>
              <w:spacing w:line="360" w:lineRule="auto"/>
            </w:pPr>
            <w:r w:rsidRPr="4DB66978">
              <w:rPr>
                <w:rFonts w:ascii="Menlo" w:eastAsia="Menlo" w:hAnsi="Menlo" w:cs="Menlo"/>
                <w:color w:val="000000" w:themeColor="text1"/>
                <w:sz w:val="16"/>
                <w:szCs w:val="16"/>
              </w:rPr>
              <w:t>resource.errorzip=Please enter a Postal Code</w:t>
            </w:r>
          </w:p>
          <w:p w14:paraId="33B3097F" w14:textId="6BB91BDF" w:rsidR="4DB66978" w:rsidRDefault="4DB66978" w:rsidP="4DB66978">
            <w:pPr>
              <w:spacing w:line="360" w:lineRule="auto"/>
            </w:pPr>
            <w:r w:rsidRPr="4DB66978">
              <w:rPr>
                <w:rFonts w:ascii="Menlo" w:eastAsia="Menlo" w:hAnsi="Menlo" w:cs="Menlo"/>
                <w:color w:val="000000" w:themeColor="text1"/>
                <w:sz w:val="16"/>
                <w:szCs w:val="16"/>
              </w:rPr>
              <w:t>resource.zippostalcode=Postal Code</w:t>
            </w:r>
          </w:p>
          <w:p w14:paraId="05E63BC3" w14:textId="4E77113D" w:rsidR="4DB66978" w:rsidRDefault="4DB66978" w:rsidP="4DB66978">
            <w:pPr>
              <w:spacing w:line="360" w:lineRule="auto"/>
            </w:pPr>
            <w:r w:rsidRPr="4DB66978">
              <w:rPr>
                <w:rFonts w:ascii="Menlo" w:eastAsia="Menlo" w:hAnsi="Menlo" w:cs="Menlo"/>
                <w:color w:val="000000" w:themeColor="text1"/>
                <w:sz w:val="16"/>
                <w:szCs w:val="16"/>
              </w:rPr>
              <w:t>resource.zipcode=Postal Code</w:t>
            </w:r>
          </w:p>
          <w:p w14:paraId="37B89282" w14:textId="2662BED1" w:rsidR="4DB66978" w:rsidRDefault="4DB66978" w:rsidP="4DB66978">
            <w:pPr>
              <w:spacing w:line="360" w:lineRule="auto"/>
            </w:pPr>
            <w:r w:rsidRPr="4DB66978">
              <w:rPr>
                <w:rFonts w:ascii="Menlo" w:eastAsia="Menlo" w:hAnsi="Menlo" w:cs="Menlo"/>
                <w:color w:val="000000" w:themeColor="text1"/>
                <w:sz w:val="16"/>
                <w:szCs w:val="16"/>
              </w:rPr>
              <w:t>ordertrack.postalCode=Billing Postal Code</w:t>
            </w:r>
          </w:p>
          <w:p w14:paraId="70049285" w14:textId="5708FAED" w:rsidR="4DB66978" w:rsidRDefault="4DB66978" w:rsidP="4DB66978">
            <w:pPr>
              <w:spacing w:line="360" w:lineRule="auto"/>
            </w:pPr>
            <w:r w:rsidRPr="4DB66978">
              <w:rPr>
                <w:rFonts w:ascii="Menlo" w:eastAsia="Menlo" w:hAnsi="Menlo" w:cs="Menlo"/>
                <w:color w:val="000000" w:themeColor="text1"/>
                <w:sz w:val="16"/>
                <w:szCs w:val="16"/>
              </w:rPr>
              <w:t>resource.city=City/Town</w:t>
            </w:r>
          </w:p>
          <w:p w14:paraId="63C686A9" w14:textId="0F4FB907" w:rsidR="4DB66978" w:rsidRDefault="4DB66978" w:rsidP="4DB66978">
            <w:pPr>
              <w:spacing w:line="360" w:lineRule="auto"/>
            </w:pPr>
            <w:r w:rsidRPr="4DB66978">
              <w:rPr>
                <w:rFonts w:ascii="Menlo" w:eastAsia="Menlo" w:hAnsi="Menlo" w:cs="Menlo"/>
                <w:color w:val="000000" w:themeColor="text1"/>
                <w:sz w:val="16"/>
                <w:szCs w:val="16"/>
              </w:rPr>
              <w:t>resource.state=County</w:t>
            </w:r>
          </w:p>
          <w:p w14:paraId="29AFCBD0" w14:textId="24D0269B" w:rsidR="4DB66978" w:rsidRDefault="4DB66978" w:rsidP="4DB66978">
            <w:pPr>
              <w:spacing w:line="360" w:lineRule="auto"/>
            </w:pPr>
            <w:r w:rsidRPr="4DB66978">
              <w:rPr>
                <w:rFonts w:ascii="Menlo" w:eastAsia="Menlo" w:hAnsi="Menlo" w:cs="Menlo"/>
                <w:color w:val="000000" w:themeColor="text1"/>
                <w:sz w:val="16"/>
                <w:szCs w:val="16"/>
              </w:rPr>
              <w:t>resource.stateprovince=County</w:t>
            </w:r>
          </w:p>
          <w:p w14:paraId="4DABAD7D" w14:textId="386D3594" w:rsidR="4DB66978" w:rsidRDefault="4DB66978" w:rsidP="4DB66978">
            <w:pPr>
              <w:spacing w:line="360" w:lineRule="auto"/>
              <w:rPr>
                <w:rFonts w:ascii="Menlo" w:eastAsia="Menlo" w:hAnsi="Menlo" w:cs="Menlo"/>
                <w:color w:val="000000" w:themeColor="text1"/>
                <w:sz w:val="16"/>
                <w:szCs w:val="16"/>
              </w:rPr>
            </w:pPr>
          </w:p>
        </w:tc>
      </w:tr>
    </w:tbl>
    <w:p w14:paraId="75242E26" w14:textId="21D842C3" w:rsidR="1BCCEED5" w:rsidRDefault="1BCCEED5" w:rsidP="4DB66978"/>
    <w:p w14:paraId="305FCB34" w14:textId="2E39147D" w:rsidR="0036700C" w:rsidRPr="00A56606" w:rsidRDefault="1BCCEED5" w:rsidP="1BCCEED5">
      <w:pPr>
        <w:pStyle w:val="Titre2"/>
        <w:ind w:left="900" w:hanging="630"/>
        <w:rPr>
          <w:rFonts w:ascii="Trebuchet MS" w:hAnsi="Trebuchet MS"/>
          <w:sz w:val="24"/>
          <w:szCs w:val="24"/>
        </w:rPr>
      </w:pPr>
      <w:bookmarkStart w:id="32" w:name="_Toc40272897"/>
      <w:r w:rsidRPr="1BCCEED5">
        <w:rPr>
          <w:rFonts w:ascii="Trebuchet MS" w:hAnsi="Trebuchet MS"/>
          <w:sz w:val="24"/>
          <w:szCs w:val="24"/>
        </w:rPr>
        <w:t>Custom Code (19.1 and previous versions)</w:t>
      </w:r>
      <w:bookmarkEnd w:id="32"/>
    </w:p>
    <w:p w14:paraId="4977B1B1" w14:textId="77777777" w:rsidR="0036700C" w:rsidRDefault="0036700C" w:rsidP="335A9780">
      <w:pPr>
        <w:pStyle w:val="code"/>
        <w:ind w:left="1080"/>
      </w:pPr>
    </w:p>
    <w:p w14:paraId="4CA5DC5D" w14:textId="2029CE64" w:rsidR="00980AEC" w:rsidRDefault="335A9780" w:rsidP="335A9780">
      <w:pPr>
        <w:pStyle w:val="Standard1"/>
      </w:pPr>
      <w:r w:rsidRPr="335A9780">
        <w:t>For all custom code changes an example is included in int_hipay_controllers and each is also described in the current section:</w:t>
      </w:r>
    </w:p>
    <w:p w14:paraId="07D57630" w14:textId="1757D323" w:rsidR="00980AEC" w:rsidRPr="00095CE6" w:rsidRDefault="335A9780" w:rsidP="335A9780">
      <w:pPr>
        <w:pStyle w:val="Paragraphedeliste"/>
        <w:numPr>
          <w:ilvl w:val="0"/>
          <w:numId w:val="24"/>
        </w:numPr>
        <w:ind w:left="1080"/>
        <w:rPr>
          <w:rFonts w:ascii="Trebuchet MS" w:hAnsi="Trebuchet MS"/>
          <w:color w:val="000000" w:themeColor="text1"/>
          <w:sz w:val="20"/>
          <w:szCs w:val="20"/>
        </w:rPr>
      </w:pPr>
      <w:r w:rsidRPr="335A9780">
        <w:rPr>
          <w:rFonts w:ascii="Trebuchet MS" w:hAnsi="Trebuchet MS"/>
          <w:b/>
          <w:bCs/>
          <w:color w:val="000000" w:themeColor="text1"/>
          <w:sz w:val="20"/>
          <w:szCs w:val="20"/>
        </w:rPr>
        <w:t xml:space="preserve">app_storefront_core/cartridge/templates/default/checkout/billing/creditcardjson.isml </w:t>
      </w:r>
      <w:r w:rsidRPr="335A9780">
        <w:rPr>
          <w:rFonts w:ascii="Trebuchet MS" w:hAnsi="Trebuchet MS"/>
          <w:color w:val="000000" w:themeColor="text1"/>
          <w:sz w:val="20"/>
          <w:szCs w:val="20"/>
        </w:rPr>
        <w:t>(see the int_hipay_controllers/cartridge/templates/default/checkout/billing/creditcardjson_sample.isml as an example)</w:t>
      </w:r>
    </w:p>
    <w:p w14:paraId="19104A65" w14:textId="7E170066" w:rsidR="00E73717"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20202189" w14:textId="0BB33BC5" w:rsidR="00E73717" w:rsidRDefault="335A9780" w:rsidP="335A9780">
      <w:pPr>
        <w:pStyle w:val="StyleCOde"/>
        <w:rPr>
          <w:lang w:val="en-US"/>
        </w:rPr>
      </w:pPr>
      <w:r w:rsidRPr="335A9780">
        <w:rPr>
          <w:lang w:val="en-US"/>
        </w:rPr>
        <w:lastRenderedPageBreak/>
        <w:t>&lt;isset name="hipayEnabled" value="${dw.system.Site.getCurrent().getCustomPreferenceValue('hipayEnabled')}" scope="page"/&gt;</w:t>
      </w:r>
    </w:p>
    <w:p w14:paraId="2AA62839" w14:textId="1A305CE9" w:rsidR="00E73717" w:rsidRDefault="335A9780" w:rsidP="335A9780">
      <w:pPr>
        <w:pStyle w:val="StyleCOde"/>
        <w:rPr>
          <w:lang w:val="en-US"/>
        </w:rPr>
      </w:pPr>
      <w:r w:rsidRPr="335A9780">
        <w:rPr>
          <w:lang w:val="en-US"/>
        </w:rPr>
        <w:t>&lt;isif condition="${hipayEnabled}" &gt;</w:t>
      </w:r>
    </w:p>
    <w:p w14:paraId="73DDCE43" w14:textId="48395D43" w:rsidR="00E73717" w:rsidRPr="00E73717" w:rsidRDefault="335A9780" w:rsidP="335A9780">
      <w:pPr>
        <w:pStyle w:val="StyleCOde"/>
        <w:rPr>
          <w:lang w:val="en-US"/>
        </w:rPr>
      </w:pPr>
      <w:r w:rsidRPr="335A9780">
        <w:rPr>
          <w:lang w:val="en-US"/>
        </w:rPr>
        <w:t>&lt;iselse/&gt;</w:t>
      </w:r>
    </w:p>
    <w:p w14:paraId="5BBBB858" w14:textId="35581DB3" w:rsidR="00E73717" w:rsidRDefault="335A9780" w:rsidP="335A9780">
      <w:pPr>
        <w:pStyle w:val="StyleCOde"/>
        <w:rPr>
          <w:lang w:val="en-US"/>
        </w:rPr>
      </w:pPr>
      <w:r w:rsidRPr="335A9780">
        <w:rPr>
          <w:lang w:val="en-US"/>
        </w:rPr>
        <w:t>&lt;/isif&gt;</w:t>
      </w:r>
    </w:p>
    <w:p w14:paraId="5AFA7015" w14:textId="59FBA2F0" w:rsidR="00466FFA"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2A38BFAA" w14:textId="55618794" w:rsidR="00521085" w:rsidRPr="00521085" w:rsidRDefault="335A9780" w:rsidP="335A9780">
      <w:pPr>
        <w:pStyle w:val="StyleCOde"/>
        <w:rPr>
          <w:lang w:val="en-US"/>
        </w:rPr>
      </w:pPr>
      <w:r w:rsidRPr="335A9780">
        <w:rPr>
          <w:lang w:val="en-US"/>
        </w:rPr>
        <w:t>&lt;isinclude template="util/jsonmodule"/&gt;</w:t>
      </w:r>
    </w:p>
    <w:p w14:paraId="5CBEADDB" w14:textId="77777777" w:rsidR="00572BEC" w:rsidRDefault="335A9780" w:rsidP="335A9780">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 xml:space="preserve">Put an existing </w:t>
      </w:r>
      <w:r w:rsidRPr="335A9780">
        <w:rPr>
          <w:color w:val="008080"/>
          <w:lang w:val="en-US"/>
        </w:rPr>
        <w:t>&lt;</w:t>
      </w:r>
      <w:r w:rsidRPr="335A9780">
        <w:rPr>
          <w:lang w:val="en-US"/>
        </w:rPr>
        <w:t>isscript</w:t>
      </w:r>
      <w:r w:rsidRPr="335A9780">
        <w:rPr>
          <w:color w:val="008080"/>
          <w:lang w:val="en-US"/>
        </w:rPr>
        <w:t>&gt;...&lt;/isscript&gt;</w:t>
      </w:r>
      <w:r w:rsidRPr="335A9780">
        <w:rPr>
          <w:rFonts w:ascii="Trebuchet MS" w:hAnsi="Trebuchet MS"/>
          <w:color w:val="000000" w:themeColor="text1"/>
          <w:lang w:val="en-US"/>
        </w:rPr>
        <w:t xml:space="preserve"> section between </w:t>
      </w:r>
      <w:r w:rsidRPr="335A9780">
        <w:rPr>
          <w:lang w:val="en-US"/>
        </w:rPr>
        <w:t>&lt;iselse/&gt;&lt;/isif&gt;</w:t>
      </w:r>
      <w:r w:rsidRPr="335A9780">
        <w:rPr>
          <w:rFonts w:ascii="Trebuchet MS" w:hAnsi="Trebuchet MS"/>
          <w:color w:val="000000" w:themeColor="text1"/>
          <w:lang w:val="en-US"/>
        </w:rPr>
        <w:t xml:space="preserve"> lines and between </w:t>
      </w:r>
      <w:r w:rsidRPr="335A9780">
        <w:rPr>
          <w:lang w:val="en-US"/>
        </w:rPr>
        <w:t>&lt;isif condition="${hipayEnabled}" &gt;&lt;iselse/&gt;</w:t>
      </w:r>
      <w:r w:rsidRPr="335A9780">
        <w:rPr>
          <w:rFonts w:ascii="Trebuchet MS" w:hAnsi="Trebuchet MS"/>
          <w:color w:val="000000" w:themeColor="text1"/>
          <w:lang w:val="en-US"/>
        </w:rPr>
        <w:t xml:space="preserve"> lines.</w:t>
      </w:r>
    </w:p>
    <w:p w14:paraId="26D1D46C" w14:textId="77777777" w:rsidR="009C0E81" w:rsidRDefault="009C0E81" w:rsidP="335A9780">
      <w:pPr>
        <w:pStyle w:val="StyleCOde"/>
        <w:tabs>
          <w:tab w:val="clear" w:pos="916"/>
          <w:tab w:val="left" w:pos="720"/>
        </w:tabs>
        <w:ind w:left="720"/>
        <w:rPr>
          <w:rFonts w:ascii="Trebuchet MS" w:hAnsi="Trebuchet MS"/>
          <w:color w:val="000000" w:themeColor="text1"/>
          <w:lang w:val="en-US"/>
        </w:rPr>
      </w:pPr>
    </w:p>
    <w:p w14:paraId="61D628D3" w14:textId="7AB6D63A" w:rsidR="00E73717" w:rsidRDefault="335A9780" w:rsidP="335A9780">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In the first if-else condition block add:</w:t>
      </w:r>
    </w:p>
    <w:p w14:paraId="626907E0" w14:textId="478BBBB2" w:rsidR="00095CE6" w:rsidRDefault="335A9780" w:rsidP="335A9780">
      <w:pPr>
        <w:ind w:left="900"/>
        <w:rPr>
          <w:rFonts w:ascii="Courier New" w:eastAsia="Times New Roman" w:hAnsi="Courier New" w:cs="Courier New"/>
          <w:b/>
          <w:bCs/>
          <w:color w:val="0000C0"/>
          <w:sz w:val="18"/>
          <w:szCs w:val="18"/>
        </w:rPr>
      </w:pPr>
      <w:r w:rsidRPr="335A9780">
        <w:rPr>
          <w:rStyle w:val="StyleCOdeChar"/>
          <w:rFonts w:eastAsiaTheme="minorEastAsia"/>
          <w:lang w:val="en-US"/>
        </w:rPr>
        <w:t>uuid:pdict.SelectedCreditCard.UUID</w:t>
      </w:r>
    </w:p>
    <w:p w14:paraId="2F0AAF72" w14:textId="77777777" w:rsidR="0008274D"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43C405C7" w14:textId="47F96B40" w:rsidR="00095CE6" w:rsidRDefault="335A9780" w:rsidP="335A9780">
      <w:pPr>
        <w:ind w:left="900"/>
        <w:rPr>
          <w:rStyle w:val="StyleCOdeChar"/>
          <w:rFonts w:eastAsiaTheme="minorEastAsia"/>
          <w:lang w:val="en-US"/>
        </w:rPr>
      </w:pPr>
      <w:r w:rsidRPr="335A9780">
        <w:rPr>
          <w:rStyle w:val="StyleCOdeChar"/>
          <w:rFonts w:eastAsiaTheme="minorEastAsia"/>
          <w:lang w:val="en-US"/>
        </w:rPr>
        <w:t>expirationYear:pdict.SelectedCreditCard.creditCardExpirationYear</w:t>
      </w:r>
    </w:p>
    <w:p w14:paraId="4AD380DA" w14:textId="77777777" w:rsidR="00D30386" w:rsidRDefault="00D30386" w:rsidP="335A9780">
      <w:pPr>
        <w:ind w:left="1430"/>
        <w:rPr>
          <w:rFonts w:ascii="Courier New" w:eastAsia="Times New Roman" w:hAnsi="Courier New" w:cs="Courier New"/>
          <w:color w:val="333333"/>
          <w:sz w:val="18"/>
          <w:szCs w:val="18"/>
        </w:rPr>
      </w:pPr>
    </w:p>
    <w:p w14:paraId="2B3EB1F4" w14:textId="7E096E40" w:rsidR="008A676F" w:rsidRDefault="008A676F" w:rsidP="335A9780">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42">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335A9780">
      <w:pPr>
        <w:ind w:left="720"/>
        <w:rPr>
          <w:rFonts w:ascii="Courier New" w:eastAsia="Times New Roman" w:hAnsi="Courier New" w:cs="Courier New"/>
          <w:color w:val="333333"/>
          <w:sz w:val="18"/>
          <w:szCs w:val="18"/>
        </w:rPr>
      </w:pPr>
    </w:p>
    <w:p w14:paraId="2ACDCAA9" w14:textId="47DB3993" w:rsidR="00095CE6" w:rsidRPr="008D2198" w:rsidRDefault="335A9780" w:rsidP="335A9780">
      <w:pPr>
        <w:pStyle w:val="Paragraphedeliste"/>
        <w:numPr>
          <w:ilvl w:val="0"/>
          <w:numId w:val="24"/>
        </w:numPr>
        <w:ind w:left="1080"/>
        <w:rPr>
          <w:rFonts w:ascii="Trebuchet MS" w:hAnsi="Trebuchet MS"/>
          <w:color w:val="000000" w:themeColor="text1"/>
          <w:sz w:val="20"/>
          <w:szCs w:val="20"/>
        </w:rPr>
      </w:pPr>
      <w:r w:rsidRPr="335A9780">
        <w:rPr>
          <w:rFonts w:ascii="Trebuchet MS" w:eastAsia="Times New Roman" w:hAnsi="Trebuchet MS" w:cs="Courier New"/>
          <w:b/>
          <w:bCs/>
          <w:sz w:val="20"/>
          <w:szCs w:val="20"/>
        </w:rPr>
        <w:t xml:space="preserve">app_storefront_core/cartridge/templates/default/checkout/billing/paymentmethods.isml </w:t>
      </w:r>
      <w:r w:rsidRPr="335A9780">
        <w:rPr>
          <w:rFonts w:ascii="Trebuchet MS" w:hAnsi="Trebuchet MS"/>
          <w:color w:val="000000" w:themeColor="text1"/>
          <w:sz w:val="20"/>
          <w:szCs w:val="20"/>
        </w:rPr>
        <w:t>(see the int_hipay_controllers/cartridge/templates/default/checkout/billing/</w:t>
      </w:r>
      <w:r w:rsidRPr="335A9780">
        <w:rPr>
          <w:rFonts w:ascii="Trebuchet MS" w:eastAsia="Times New Roman" w:hAnsi="Trebuchet MS" w:cs="Courier New"/>
          <w:sz w:val="20"/>
          <w:szCs w:val="20"/>
        </w:rPr>
        <w:t>paymentmethods</w:t>
      </w:r>
      <w:r w:rsidRPr="335A9780">
        <w:rPr>
          <w:rFonts w:ascii="Trebuchet MS" w:hAnsi="Trebuchet MS"/>
          <w:color w:val="000000" w:themeColor="text1"/>
          <w:sz w:val="20"/>
          <w:szCs w:val="20"/>
        </w:rPr>
        <w:t>_sample.isml as an example)</w:t>
      </w:r>
    </w:p>
    <w:p w14:paraId="079667E8" w14:textId="69A73545" w:rsidR="008D2198"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00C6BEA9" w14:textId="3D31D0D7" w:rsidR="001A7237" w:rsidRDefault="335A9780" w:rsidP="335A9780">
      <w:pPr>
        <w:pStyle w:val="StyleCOde"/>
        <w:rPr>
          <w:lang w:val="en-US"/>
        </w:rPr>
      </w:pPr>
      <w:r w:rsidRPr="335A9780">
        <w:rPr>
          <w:lang w:val="en-US"/>
        </w:rPr>
        <w:t>&lt;isset name="hipayEnabled" value="${dw.system.Site.getCurrent().getCustomPreferenceValue('hipayEnabled')}" scope="page"/&gt;</w:t>
      </w:r>
    </w:p>
    <w:p w14:paraId="3B2595A8" w14:textId="1DA8FF7E" w:rsidR="001014F3" w:rsidRPr="001A7237" w:rsidRDefault="335A9780" w:rsidP="335A9780">
      <w:pPr>
        <w:pStyle w:val="StyleCOde"/>
        <w:rPr>
          <w:lang w:val="en-US"/>
        </w:rPr>
      </w:pPr>
      <w:r w:rsidRPr="335A9780">
        <w:rPr>
          <w:lang w:val="en-US"/>
        </w:rPr>
        <w:t>&lt;isset name="hipayEnableOneClick" value="${dw.system.Site.getCurrent().getCustomPreferenceValue('hipayEnableOneClick')}" scope="page"/&gt;</w:t>
      </w:r>
    </w:p>
    <w:p w14:paraId="260F335F" w14:textId="77777777" w:rsidR="001A7237" w:rsidRDefault="001A7237" w:rsidP="335A9780">
      <w:pPr>
        <w:spacing w:after="0"/>
        <w:ind w:left="720"/>
        <w:rPr>
          <w:rFonts w:ascii="Trebuchet MS" w:hAnsi="Trebuchet MS"/>
          <w:color w:val="000000" w:themeColor="text1"/>
          <w:sz w:val="20"/>
          <w:szCs w:val="20"/>
        </w:rPr>
      </w:pPr>
    </w:p>
    <w:p w14:paraId="707419C8" w14:textId="310DFD9A" w:rsidR="001A7237"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783F8A7B" w14:textId="6871091C" w:rsidR="001A7237" w:rsidRPr="001A7237" w:rsidRDefault="335A9780" w:rsidP="335A9780">
      <w:pPr>
        <w:pStyle w:val="StyleCOde"/>
        <w:rPr>
          <w:lang w:val="en-US"/>
        </w:rPr>
      </w:pPr>
      <w:r w:rsidRPr="335A9780">
        <w:rPr>
          <w:lang w:val="en-US"/>
        </w:rPr>
        <w:t>&lt;isif condition="${pdict.OrderTotal &gt; 0}"&gt;</w:t>
      </w:r>
    </w:p>
    <w:p w14:paraId="5377629E" w14:textId="77777777" w:rsidR="001A7237" w:rsidRDefault="001A7237" w:rsidP="335A9780">
      <w:pPr>
        <w:spacing w:after="0"/>
        <w:ind w:left="720"/>
        <w:rPr>
          <w:rFonts w:ascii="Trebuchet MS" w:hAnsi="Trebuchet MS"/>
          <w:color w:val="000000" w:themeColor="text1"/>
          <w:sz w:val="20"/>
          <w:szCs w:val="20"/>
        </w:rPr>
      </w:pPr>
    </w:p>
    <w:p w14:paraId="68979B22" w14:textId="1B2744DD" w:rsidR="001A7237"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Add:</w:t>
      </w:r>
    </w:p>
    <w:p w14:paraId="3F30F8B6" w14:textId="77777777" w:rsidR="00040CAA" w:rsidRPr="00BF0178" w:rsidRDefault="335A9780" w:rsidP="335A9780">
      <w:pPr>
        <w:pStyle w:val="StyleCOde"/>
        <w:rPr>
          <w:lang w:val="en-US"/>
        </w:rPr>
      </w:pPr>
      <w:r w:rsidRPr="335A9780">
        <w:rPr>
          <w:lang w:val="en-US"/>
        </w:rPr>
        <w:t>&lt;isif condition="${hipayEnabled}" &gt;</w:t>
      </w:r>
    </w:p>
    <w:p w14:paraId="3C08CB3C" w14:textId="5E95DED1" w:rsidR="00040CAA" w:rsidRPr="00BF0178" w:rsidRDefault="00040CAA" w:rsidP="335A9780">
      <w:pPr>
        <w:pStyle w:val="StyleCOde"/>
        <w:rPr>
          <w:lang w:val="en-US"/>
        </w:rPr>
      </w:pPr>
      <w:r w:rsidRPr="00BF0178">
        <w:tab/>
      </w:r>
      <w:r w:rsidRPr="335A9780">
        <w:rPr>
          <w:lang w:val="en-US"/>
        </w:rPr>
        <w:t>&lt;link rel="stylesheet" href="${URLUtils.staticURL('/css/hipay.css')}" /&gt;</w:t>
      </w:r>
    </w:p>
    <w:p w14:paraId="38698A93" w14:textId="77777777" w:rsidR="00040CAA" w:rsidRPr="00BF0178" w:rsidRDefault="00040CAA" w:rsidP="335A9780">
      <w:pPr>
        <w:pStyle w:val="StyleCOde"/>
        <w:rPr>
          <w:lang w:val="en-US"/>
        </w:rPr>
      </w:pPr>
      <w:r w:rsidRPr="00BF0178">
        <w:tab/>
      </w:r>
      <w:r w:rsidRPr="00BF0178">
        <w:tab/>
      </w:r>
      <w:r w:rsidRPr="335A9780">
        <w:rPr>
          <w:lang w:val="en-US"/>
        </w:rPr>
        <w:t>&lt;isinclude template="checkout/components/devicefingerprint"/&gt;</w:t>
      </w:r>
    </w:p>
    <w:p w14:paraId="43F5F1B5" w14:textId="77777777" w:rsidR="00040CAA" w:rsidRPr="00BF0178" w:rsidRDefault="00040CAA" w:rsidP="335A9780">
      <w:pPr>
        <w:pStyle w:val="StyleCOde"/>
        <w:rPr>
          <w:lang w:val="en-US"/>
        </w:rPr>
      </w:pPr>
      <w:r w:rsidRPr="00BF0178">
        <w:tab/>
      </w:r>
      <w:r w:rsidRPr="00BF0178">
        <w:tab/>
      </w:r>
      <w:r w:rsidRPr="335A9780">
        <w:rPr>
          <w:lang w:val="en-US"/>
        </w:rPr>
        <w:t>&lt;isscript&gt;</w:t>
      </w:r>
    </w:p>
    <w:p w14:paraId="41AB1037" w14:textId="02AB6143" w:rsidR="004A4A74" w:rsidRDefault="00A17B39" w:rsidP="335A9780">
      <w:pPr>
        <w:pStyle w:val="StyleCOde"/>
        <w:rPr>
          <w:lang w:val="en-US"/>
        </w:rPr>
      </w:pPr>
      <w:r>
        <w:tab/>
      </w:r>
      <w:r>
        <w:tab/>
      </w:r>
      <w:r w:rsidR="004A4A74" w:rsidRPr="335A9780">
        <w:rPr>
          <w:lang w:val="en-US"/>
        </w:rPr>
        <w:t>var HiPayHelper = require('int_hipay_controllers/cartridge/scripts/lib/hipay/HiPayHelper');</w:t>
      </w:r>
    </w:p>
    <w:p w14:paraId="5A99DDED" w14:textId="4595A616" w:rsidR="004A4A74" w:rsidRDefault="335A9780" w:rsidP="335A9780">
      <w:pPr>
        <w:pStyle w:val="StyleCOde"/>
        <w:rPr>
          <w:lang w:val="en-US"/>
        </w:rPr>
      </w:pPr>
      <w:r w:rsidRPr="335A9780">
        <w:rPr>
          <w:lang w:val="en-US"/>
        </w:rPr>
        <w:t xml:space="preserve">        helper      = new HiPayHelper();</w:t>
      </w:r>
    </w:p>
    <w:p w14:paraId="485C08E0" w14:textId="77777777" w:rsidR="00F338FD" w:rsidRDefault="335A9780" w:rsidP="335A9780">
      <w:pPr>
        <w:pStyle w:val="StyleCOde"/>
        <w:rPr>
          <w:lang w:val="en-US"/>
        </w:rPr>
      </w:pPr>
      <w:r w:rsidRPr="335A9780">
        <w:rPr>
          <w:lang w:val="en-US"/>
        </w:rPr>
        <w:t xml:space="preserve">        var renderOney   = helper.validateOneyAvailability(pdict.Basket);</w:t>
      </w:r>
    </w:p>
    <w:p w14:paraId="0E662A9A" w14:textId="1359E17C" w:rsidR="004A4A74" w:rsidRDefault="00F338FD" w:rsidP="335A9780">
      <w:pPr>
        <w:pStyle w:val="StyleCOde"/>
        <w:rPr>
          <w:lang w:val="en-US"/>
        </w:rPr>
      </w:pPr>
      <w:r w:rsidRPr="335A9780">
        <w:rPr>
          <w:lang w:val="en-US"/>
        </w:rPr>
        <w:t>var applicablePaymentCards = helper.getApplicablePaymentCards(pdict.Basket);</w:t>
      </w:r>
      <w:r w:rsidR="00040CAA" w:rsidRPr="00BF0178">
        <w:tab/>
      </w:r>
      <w:r w:rsidR="00040CAA" w:rsidRPr="00BF0178">
        <w:tab/>
      </w:r>
    </w:p>
    <w:p w14:paraId="4D469175" w14:textId="5FFAF8CD" w:rsidR="00040CAA" w:rsidRPr="00BF0178" w:rsidRDefault="335A9780" w:rsidP="335A9780">
      <w:pPr>
        <w:pStyle w:val="StyleCOde"/>
        <w:rPr>
          <w:lang w:val="en-US"/>
        </w:rPr>
      </w:pPr>
      <w:r w:rsidRPr="335A9780">
        <w:rPr>
          <w:lang w:val="en-US"/>
        </w:rPr>
        <w:t>var HiPayConfig = require('int_hipay_controllers/cartridge/scripts/lib/hipay/HiPayConfig').HiPayConfig,</w:t>
      </w:r>
    </w:p>
    <w:p w14:paraId="27471424" w14:textId="390937D2" w:rsidR="00040CAA" w:rsidRPr="00BF0178" w:rsidRDefault="000E01BD" w:rsidP="335A9780">
      <w:pPr>
        <w:pStyle w:val="StyleCOde"/>
        <w:rPr>
          <w:lang w:val="en-US"/>
        </w:rPr>
      </w:pPr>
      <w:r>
        <w:tab/>
      </w:r>
      <w:r>
        <w:tab/>
      </w:r>
      <w:r w:rsidR="00040CAA" w:rsidRPr="335A9780">
        <w:rPr>
          <w:lang w:val="en-US"/>
        </w:rPr>
        <w:t>isHiPayHostedMode = false;</w:t>
      </w:r>
    </w:p>
    <w:p w14:paraId="6CDC6C5C" w14:textId="1F6D2DC7" w:rsidR="00040CAA" w:rsidRPr="00BF0178" w:rsidRDefault="00040CAA" w:rsidP="335A9780">
      <w:pPr>
        <w:pStyle w:val="StyleCOde"/>
        <w:rPr>
          <w:lang w:val="en-US"/>
        </w:rPr>
      </w:pPr>
      <w:r w:rsidRPr="00BF0178">
        <w:tab/>
      </w:r>
      <w:r w:rsidRPr="00BF0178">
        <w:tab/>
      </w:r>
      <w:r w:rsidRPr="335A9780">
        <w:rPr>
          <w:lang w:val="en-US"/>
        </w:rPr>
        <w:t>if(HiPayConfig.hipayOperationMode == HiPayConfig.OPERATION.HOSTED || HiPayConfig.hipayOperationMode == HiPayConfig.OPERATION.IFRAME) {</w:t>
      </w:r>
    </w:p>
    <w:p w14:paraId="5F3609F8" w14:textId="27AD0ACE" w:rsidR="00040CAA" w:rsidRPr="00BF0178" w:rsidRDefault="00040CAA" w:rsidP="335A9780">
      <w:pPr>
        <w:pStyle w:val="StyleCOde"/>
        <w:rPr>
          <w:lang w:val="en-US"/>
        </w:rPr>
      </w:pPr>
      <w:r w:rsidRPr="00BF0178">
        <w:tab/>
      </w:r>
      <w:r w:rsidRPr="00BF0178">
        <w:tab/>
      </w:r>
      <w:r w:rsidRPr="335A9780">
        <w:rPr>
          <w:lang w:val="en-US"/>
        </w:rPr>
        <w:t>isHiPayHostedMode = true;</w:t>
      </w:r>
    </w:p>
    <w:p w14:paraId="3729555F" w14:textId="4F61AC87" w:rsidR="00040CAA" w:rsidRPr="00BF0178" w:rsidRDefault="00040CAA" w:rsidP="335A9780">
      <w:pPr>
        <w:pStyle w:val="StyleCOde"/>
        <w:rPr>
          <w:lang w:val="en-US"/>
        </w:rPr>
      </w:pPr>
      <w:r w:rsidRPr="00BF0178">
        <w:tab/>
      </w:r>
      <w:r w:rsidRPr="00BF0178">
        <w:tab/>
      </w:r>
      <w:r w:rsidRPr="335A9780">
        <w:rPr>
          <w:lang w:val="en-US"/>
        </w:rPr>
        <w:t>}</w:t>
      </w:r>
    </w:p>
    <w:p w14:paraId="47BCF507" w14:textId="77777777" w:rsidR="00040CAA" w:rsidRPr="00BF0178" w:rsidRDefault="00040CAA" w:rsidP="335A9780">
      <w:pPr>
        <w:pStyle w:val="StyleCOde"/>
        <w:rPr>
          <w:lang w:val="en-US"/>
        </w:rPr>
      </w:pPr>
      <w:r w:rsidRPr="00BF0178">
        <w:tab/>
      </w:r>
      <w:r w:rsidRPr="00BF0178">
        <w:tab/>
      </w:r>
      <w:r w:rsidRPr="335A9780">
        <w:rPr>
          <w:lang w:val="en-US"/>
        </w:rPr>
        <w:t>&lt;/isscript&gt;</w:t>
      </w:r>
    </w:p>
    <w:p w14:paraId="3710ED61" w14:textId="77777777" w:rsidR="00040CAA" w:rsidRPr="00BF0178" w:rsidRDefault="00040CAA" w:rsidP="335A9780">
      <w:pPr>
        <w:pStyle w:val="StyleCOde"/>
        <w:rPr>
          <w:lang w:val="en-US"/>
        </w:rPr>
      </w:pPr>
      <w:r w:rsidRPr="00BF0178">
        <w:tab/>
      </w:r>
      <w:r w:rsidRPr="00BF0178">
        <w:tab/>
      </w:r>
    </w:p>
    <w:p w14:paraId="1F6F61EE" w14:textId="77777777" w:rsidR="00040CAA" w:rsidRPr="00BF0178" w:rsidRDefault="00040CAA" w:rsidP="335A9780">
      <w:pPr>
        <w:pStyle w:val="StyleCOde"/>
        <w:rPr>
          <w:lang w:val="en-US"/>
        </w:rPr>
      </w:pPr>
      <w:r w:rsidRPr="00BF0178">
        <w:tab/>
      </w:r>
      <w:r w:rsidRPr="00BF0178">
        <w:tab/>
      </w:r>
      <w:r w:rsidRPr="335A9780">
        <w:rPr>
          <w:lang w:val="en-US"/>
        </w:rPr>
        <w:t>&lt;div class="payment-method-options form-indent"&gt;</w:t>
      </w:r>
    </w:p>
    <w:p w14:paraId="0F0CAA13" w14:textId="77777777" w:rsidR="00040CAA" w:rsidRPr="00BF0178" w:rsidRDefault="00040CAA" w:rsidP="335A9780">
      <w:pPr>
        <w:pStyle w:val="StyleCOde"/>
        <w:rPr>
          <w:lang w:val="en-US"/>
        </w:rPr>
      </w:pPr>
      <w:r w:rsidRPr="00BF0178">
        <w:tab/>
      </w:r>
      <w:r w:rsidRPr="00BF0178">
        <w:tab/>
      </w:r>
      <w:r w:rsidRPr="00BF0178">
        <w:tab/>
      </w:r>
      <w:r w:rsidRPr="335A9780">
        <w:rPr>
          <w:lang w:val="en-US"/>
        </w:rPr>
        <w:t>&lt;isloop items="${pdict.CurrentForms.billing.paymentMethods.selectedPaymentMethodID.options}" var="paymentMethodType"&gt;</w:t>
      </w:r>
    </w:p>
    <w:p w14:paraId="73E560BC" w14:textId="77777777" w:rsidR="00040CAA" w:rsidRPr="00BF0178" w:rsidRDefault="00040CAA" w:rsidP="335A9780">
      <w:pPr>
        <w:pStyle w:val="StyleCOde"/>
        <w:rPr>
          <w:lang w:val="en-US"/>
        </w:rPr>
      </w:pPr>
    </w:p>
    <w:p w14:paraId="41BCF13A" w14:textId="21DFCAE6" w:rsidR="00040CAA" w:rsidRPr="00BF0178" w:rsidRDefault="00040CAA" w:rsidP="335A9780">
      <w:pPr>
        <w:pStyle w:val="StyleCOde"/>
        <w:rPr>
          <w:lang w:val="en-US"/>
        </w:rPr>
      </w:pPr>
      <w:r w:rsidRPr="00BF0178">
        <w:tab/>
      </w:r>
      <w:r w:rsidRPr="00BF0178">
        <w:tab/>
      </w:r>
      <w:r w:rsidRPr="335A9780">
        <w:rPr>
          <w:lang w:val="en-US"/>
        </w:rPr>
        <w:t>&lt;iscomment&gt;Ignore GIFT_CERTIFICATE method, GCs are handled separately before other payment methods.&lt;/iscomment&gt;</w:t>
      </w:r>
    </w:p>
    <w:p w14:paraId="087F0B53" w14:textId="03B7AE95" w:rsidR="00040CAA" w:rsidRPr="00BF0178" w:rsidRDefault="00040CAA" w:rsidP="335A9780">
      <w:pPr>
        <w:pStyle w:val="StyleCOde"/>
        <w:rPr>
          <w:lang w:val="en-US"/>
        </w:rPr>
      </w:pPr>
      <w:r w:rsidRPr="00BF0178">
        <w:rPr>
          <w:color w:val="000000"/>
        </w:rPr>
        <w:tab/>
      </w:r>
      <w:r w:rsidRPr="00BF0178">
        <w:tab/>
      </w:r>
      <w:r w:rsidRPr="335A9780">
        <w:rPr>
          <w:lang w:val="en-US"/>
        </w:rPr>
        <w:t>&lt;isif condition="${paymentMethodType.value.equals(dw.order.PaymentInstrument.METHOD_GIFT_CERTIFICATE)}"&gt;&lt;iscontinue/&gt;&lt;/isif&gt;</w:t>
      </w:r>
    </w:p>
    <w:p w14:paraId="5BE6DA2F" w14:textId="54AC1119" w:rsidR="00040CAA" w:rsidRPr="00BF0178" w:rsidRDefault="00040CAA" w:rsidP="335A9780">
      <w:pPr>
        <w:pStyle w:val="StyleCOde"/>
        <w:rPr>
          <w:lang w:val="en-US"/>
        </w:rPr>
      </w:pPr>
      <w:r w:rsidRPr="00BF0178">
        <w:tab/>
      </w:r>
      <w:r w:rsidRPr="00BF0178">
        <w:tab/>
      </w:r>
      <w:r w:rsidRPr="335A9780">
        <w:rPr>
          <w:lang w:val="en-US"/>
        </w:rPr>
        <w:t>&lt;!--- HIPAY INTEGRATION ------ skip all non-HiPay methods if HiPay is enabled---&gt;</w:t>
      </w:r>
    </w:p>
    <w:p w14:paraId="424D1916" w14:textId="18962A1C" w:rsidR="00040CAA" w:rsidRPr="00BF0178" w:rsidRDefault="00040CAA" w:rsidP="335A9780">
      <w:pPr>
        <w:pStyle w:val="StyleCOde"/>
        <w:rPr>
          <w:lang w:val="en-US"/>
        </w:rPr>
      </w:pPr>
      <w:r w:rsidRPr="00BF0178">
        <w:tab/>
      </w:r>
      <w:r w:rsidRPr="00BF0178">
        <w:tab/>
      </w:r>
      <w:r w:rsidRPr="335A9780">
        <w:rPr>
          <w:lang w:val="en-US"/>
        </w:rPr>
        <w:t>&lt;isif condition="${(paymentMethodType.value.indexOf('HIPAY') == -1)}" &gt;&lt;iscontinue/&gt;&lt;/isif&gt;</w:t>
      </w:r>
    </w:p>
    <w:p w14:paraId="76D64B6D" w14:textId="7AB974E5" w:rsidR="00040CAA" w:rsidRPr="00BF0178" w:rsidRDefault="00040CAA" w:rsidP="335A9780">
      <w:pPr>
        <w:pStyle w:val="StyleCOde"/>
        <w:rPr>
          <w:lang w:val="en-US"/>
        </w:rPr>
      </w:pPr>
      <w:r w:rsidRPr="00BF0178">
        <w:tab/>
      </w:r>
      <w:r w:rsidRPr="00BF0178">
        <w:tab/>
      </w:r>
      <w:r w:rsidRPr="335A9780">
        <w:rPr>
          <w:lang w:val="en-US"/>
        </w:rPr>
        <w:t>&lt;isif condition="${(paymentMethodType.value.indexOf('HIPAY') &gt; -1)}"&gt;</w:t>
      </w:r>
    </w:p>
    <w:p w14:paraId="1618940E" w14:textId="0EF5E293" w:rsidR="00040CAA" w:rsidRPr="00BF0178" w:rsidRDefault="00040CAA" w:rsidP="335A9780">
      <w:pPr>
        <w:pStyle w:val="StyleCOde"/>
        <w:rPr>
          <w:lang w:val="en-US"/>
        </w:rPr>
      </w:pPr>
      <w:r w:rsidRPr="00BF0178">
        <w:tab/>
      </w:r>
      <w:r w:rsidRPr="00BF0178">
        <w:tab/>
      </w:r>
      <w:r w:rsidRPr="335A9780">
        <w:rPr>
          <w:lang w:val="en-US"/>
        </w:rPr>
        <w:t>&lt;iscomment&gt;Skip HIPAY_ payment methods if is in HOSTED operation mode.&lt;/iscomment&gt;</w:t>
      </w:r>
    </w:p>
    <w:p w14:paraId="47F48F83" w14:textId="3642E372" w:rsidR="00040CAA" w:rsidRPr="00BF0178" w:rsidRDefault="00040CAA" w:rsidP="335A9780">
      <w:pPr>
        <w:pStyle w:val="StyleCOde"/>
        <w:rPr>
          <w:lang w:val="en-US"/>
        </w:rPr>
      </w:pPr>
      <w:r w:rsidRPr="00BF0178">
        <w:tab/>
      </w:r>
      <w:r w:rsidRPr="00BF0178">
        <w:tab/>
      </w:r>
      <w:r w:rsidRPr="335A9780">
        <w:rPr>
          <w:lang w:val="en-US"/>
        </w:rPr>
        <w:t>&lt;isif condition="${isHiPayHostedMode &amp;&amp; paymentMethodType.value.indexOf('HIPAY_HOSTED') == -1}"&gt;&lt;iscontinue/&gt;&lt;/isif&gt;</w:t>
      </w:r>
    </w:p>
    <w:p w14:paraId="0C3277CC" w14:textId="63501825" w:rsidR="00040CAA" w:rsidRPr="00BF0178" w:rsidRDefault="00040CAA" w:rsidP="335A9780">
      <w:pPr>
        <w:pStyle w:val="StyleCOde"/>
        <w:rPr>
          <w:lang w:val="en-US"/>
        </w:rPr>
      </w:pPr>
      <w:r w:rsidRPr="00BF0178">
        <w:tab/>
      </w:r>
      <w:r w:rsidRPr="00BF0178">
        <w:tab/>
      </w:r>
      <w:r w:rsidRPr="335A9780">
        <w:rPr>
          <w:lang w:val="en-US"/>
        </w:rPr>
        <w:t>&lt;iscomment&gt;Skip hosted page payment method if is in API operation mode.&lt;/iscomment&gt;</w:t>
      </w:r>
    </w:p>
    <w:p w14:paraId="072A9379" w14:textId="22FD395A" w:rsidR="00040CAA" w:rsidRPr="00372CBD" w:rsidRDefault="00040CAA" w:rsidP="335A9780">
      <w:pPr>
        <w:pStyle w:val="StyleCOde"/>
        <w:rPr>
          <w:lang w:val="en-US"/>
        </w:rPr>
      </w:pPr>
      <w:r w:rsidRPr="00BF0178">
        <w:tab/>
      </w:r>
      <w:r w:rsidRPr="00BF0178">
        <w:tab/>
      </w:r>
      <w:r w:rsidRPr="335A9780">
        <w:rPr>
          <w:lang w:val="en-US"/>
        </w:rPr>
        <w:t>&lt;isif condition="${!isHiPayHostedMode &amp;&amp; paymentMethodType.value.indexOf('HIPAY_HOSTED') &gt; - 1}"&gt; &lt;iscontinue/&gt;&lt;/isif&gt;</w:t>
      </w:r>
    </w:p>
    <w:p w14:paraId="6DF07827" w14:textId="77777777" w:rsidR="00804930" w:rsidRPr="00804930" w:rsidRDefault="335A9780" w:rsidP="335A9780">
      <w:pPr>
        <w:pStyle w:val="StyleCOde"/>
        <w:rPr>
          <w:lang w:val="en-US"/>
        </w:rPr>
      </w:pPr>
      <w:r w:rsidRPr="335A9780">
        <w:rPr>
          <w:lang w:val="en-US"/>
        </w:rPr>
        <w:t xml:space="preserve">        &lt;iscomment&gt;Skip Oney pay if product and shipping is not configured for it.&lt;/iscomment&gt;</w:t>
      </w:r>
    </w:p>
    <w:p w14:paraId="7C632C7B" w14:textId="3763BF82" w:rsidR="00804930" w:rsidRPr="00804930" w:rsidRDefault="335A9780" w:rsidP="335A9780">
      <w:pPr>
        <w:pStyle w:val="StyleCOde"/>
        <w:rPr>
          <w:lang w:val="en-US"/>
        </w:rPr>
      </w:pPr>
      <w:r w:rsidRPr="335A9780">
        <w:rPr>
          <w:lang w:val="en-US"/>
        </w:rPr>
        <w:t xml:space="preserve">        &lt;isif condition="${renderOney === false &amp;&amp; paymentMethodType.value.indexOf('ONEY_FACILITY_PAY') &gt; - 1}"&gt; &lt;iscontinue/&gt;&lt;/isif&gt;</w:t>
      </w:r>
    </w:p>
    <w:p w14:paraId="07682B94" w14:textId="4AE26C0B" w:rsidR="00040CAA" w:rsidRPr="00BF0178" w:rsidRDefault="00040CAA" w:rsidP="335A9780">
      <w:pPr>
        <w:pStyle w:val="StyleCOde"/>
        <w:rPr>
          <w:lang w:val="en-US"/>
        </w:rPr>
      </w:pPr>
      <w:r w:rsidRPr="00BF0178">
        <w:tab/>
      </w:r>
      <w:r w:rsidRPr="00BF0178">
        <w:tab/>
      </w:r>
      <w:r w:rsidRPr="335A9780">
        <w:rPr>
          <w:lang w:val="en-US"/>
        </w:rPr>
        <w:t>&lt;/isif&gt;</w:t>
      </w:r>
    </w:p>
    <w:p w14:paraId="07D7A426" w14:textId="5EF69A30" w:rsidR="00040CAA" w:rsidRPr="00BF0178" w:rsidRDefault="00040CAA" w:rsidP="335A9780">
      <w:pPr>
        <w:pStyle w:val="StyleCOde"/>
        <w:rPr>
          <w:lang w:val="en-US"/>
        </w:rPr>
      </w:pPr>
      <w:r w:rsidRPr="00BF0178">
        <w:tab/>
      </w:r>
      <w:r w:rsidRPr="335A9780">
        <w:rPr>
          <w:lang w:val="en-US"/>
        </w:rPr>
        <w:t>&lt;div class="form-row label-inline"&gt;</w:t>
      </w:r>
    </w:p>
    <w:p w14:paraId="76C1045E" w14:textId="69C60FF3" w:rsidR="00040CAA" w:rsidRPr="00BF0178" w:rsidRDefault="00040CAA" w:rsidP="335A9780">
      <w:pPr>
        <w:pStyle w:val="StyleCOde"/>
        <w:rPr>
          <w:lang w:val="en-US"/>
        </w:rPr>
      </w:pPr>
      <w:r w:rsidRPr="00BF0178">
        <w:tab/>
      </w:r>
      <w:r w:rsidRPr="00BF0178">
        <w:tab/>
      </w:r>
      <w:r w:rsidRPr="335A9780">
        <w:rPr>
          <w:lang w:val="en-US"/>
        </w:rPr>
        <w:t>&lt;isset name="radioID" value="${paymentMethodType.value}" scope="page"/&gt;</w:t>
      </w:r>
    </w:p>
    <w:p w14:paraId="30CFA639" w14:textId="7A66C754" w:rsidR="00040CAA" w:rsidRPr="00BF0178" w:rsidRDefault="00040CAA" w:rsidP="335A9780">
      <w:pPr>
        <w:pStyle w:val="StyleCOde"/>
        <w:rPr>
          <w:lang w:val="en-US"/>
        </w:rPr>
      </w:pPr>
      <w:r w:rsidRPr="00BF0178">
        <w:tab/>
      </w:r>
      <w:r w:rsidRPr="00BF0178">
        <w:tab/>
      </w:r>
      <w:r w:rsidRPr="335A9780">
        <w:rPr>
          <w:lang w:val="en-US"/>
        </w:rPr>
        <w:t xml:space="preserve">&lt;label for="is-${radioID}"&gt; &lt;isprint value="${Resource.msg(paymentMethodType.label,'forms',null)}"/&gt; </w:t>
      </w:r>
    </w:p>
    <w:p w14:paraId="2928B804" w14:textId="2E46342B" w:rsidR="00040CAA" w:rsidRPr="00BF0178" w:rsidRDefault="00040CAA" w:rsidP="335A9780">
      <w:pPr>
        <w:pStyle w:val="StyleCOde"/>
        <w:rPr>
          <w:lang w:val="en-US"/>
        </w:rPr>
      </w:pPr>
      <w:r w:rsidRPr="00BF0178">
        <w:tab/>
      </w:r>
      <w:r w:rsidRPr="00BF0178">
        <w:tab/>
      </w:r>
      <w:r w:rsidRPr="335A9780">
        <w:rPr>
          <w:lang w:val="en-US"/>
        </w:rPr>
        <w:t xml:space="preserve">&lt;isscript&gt; </w:t>
      </w:r>
    </w:p>
    <w:p w14:paraId="1A284D18" w14:textId="7B8F9400" w:rsidR="00040CAA" w:rsidRPr="00BF0178" w:rsidRDefault="00040CAA" w:rsidP="335A9780">
      <w:pPr>
        <w:pStyle w:val="StyleCOde"/>
        <w:rPr>
          <w:lang w:val="en-US"/>
        </w:rPr>
      </w:pPr>
      <w:r w:rsidRPr="00BF0178">
        <w:tab/>
      </w:r>
      <w:r w:rsidRPr="00BF0178">
        <w:tab/>
      </w:r>
      <w:r w:rsidRPr="335A9780">
        <w:rPr>
          <w:lang w:val="en-US"/>
        </w:rPr>
        <w:t xml:space="preserve">var paymentMethod = dw.order.PaymentMgr.getPaymentMethod(paymentMethodType.value); </w:t>
      </w:r>
    </w:p>
    <w:p w14:paraId="17224AD1" w14:textId="33C6778E" w:rsidR="00040CAA" w:rsidRPr="00BF0178" w:rsidRDefault="00040CAA" w:rsidP="335A9780">
      <w:pPr>
        <w:pStyle w:val="StyleCOde"/>
        <w:rPr>
          <w:lang w:val="en-US"/>
        </w:rPr>
      </w:pPr>
      <w:r w:rsidRPr="00BF0178">
        <w:lastRenderedPageBreak/>
        <w:tab/>
      </w:r>
      <w:r w:rsidRPr="00BF0178">
        <w:tab/>
      </w:r>
      <w:r w:rsidRPr="335A9780">
        <w:rPr>
          <w:lang w:val="en-US"/>
        </w:rPr>
        <w:t xml:space="preserve">var hipayProductName = paymentMethod.custom.hipayProductName; if(!empty(hipayProductName)) { hipayProductName = hipayProductName.toLowerCase(); } </w:t>
      </w:r>
    </w:p>
    <w:p w14:paraId="199CF724" w14:textId="7AEF2E8E" w:rsidR="00040CAA" w:rsidRPr="00BF0178" w:rsidRDefault="00040CAA" w:rsidP="335A9780">
      <w:pPr>
        <w:pStyle w:val="StyleCOde"/>
        <w:rPr>
          <w:lang w:val="en-US"/>
        </w:rPr>
      </w:pPr>
      <w:r w:rsidRPr="00BF0178">
        <w:tab/>
      </w:r>
      <w:r w:rsidRPr="00BF0178">
        <w:tab/>
      </w:r>
      <w:r w:rsidRPr="335A9780">
        <w:rPr>
          <w:lang w:val="en-US"/>
        </w:rPr>
        <w:t xml:space="preserve">&lt;/isscript&gt; </w:t>
      </w:r>
    </w:p>
    <w:p w14:paraId="35C1D0EF" w14:textId="006C6DF3" w:rsidR="00040CAA" w:rsidRPr="00BF0178" w:rsidRDefault="00040CAA" w:rsidP="335A9780">
      <w:pPr>
        <w:pStyle w:val="StyleCOde"/>
        <w:rPr>
          <w:lang w:val="en-US"/>
        </w:rPr>
      </w:pPr>
      <w:r w:rsidRPr="00BF0178">
        <w:tab/>
      </w:r>
      <w:r w:rsidRPr="00BF0178">
        <w:tab/>
      </w:r>
      <w:r w:rsidRPr="335A9780">
        <w:rPr>
          <w:lang w:val="en-US"/>
        </w:rPr>
        <w:t xml:space="preserve">&lt;isif condition="${!empty(hipayProductName)}"&gt; </w:t>
      </w:r>
    </w:p>
    <w:p w14:paraId="677924C8" w14:textId="0F36224B" w:rsidR="00040CAA" w:rsidRPr="00BF0178" w:rsidRDefault="00040CAA" w:rsidP="335A9780">
      <w:pPr>
        <w:pStyle w:val="StyleCOde"/>
        <w:rPr>
          <w:lang w:val="en-US"/>
        </w:rPr>
      </w:pPr>
      <w:r w:rsidRPr="00BF0178">
        <w:tab/>
      </w:r>
      <w:r w:rsidRPr="00BF0178">
        <w:tab/>
      </w:r>
      <w:r w:rsidRPr="335A9780">
        <w:rPr>
          <w:lang w:val="en-US"/>
        </w:rPr>
        <w:t xml:space="preserve">&lt;i class="payment-product-sprite-${hipayProductName}"&gt;&lt;/i&gt; </w:t>
      </w:r>
    </w:p>
    <w:p w14:paraId="2D850332" w14:textId="4078C2FC" w:rsidR="00040CAA" w:rsidRPr="00BF0178" w:rsidRDefault="00040CAA" w:rsidP="335A9780">
      <w:pPr>
        <w:pStyle w:val="StyleCOde"/>
        <w:rPr>
          <w:lang w:val="en-US"/>
        </w:rPr>
      </w:pPr>
      <w:r w:rsidRPr="00BF0178">
        <w:tab/>
      </w:r>
      <w:r w:rsidRPr="00BF0178">
        <w:tab/>
      </w:r>
      <w:r w:rsidRPr="335A9780">
        <w:rPr>
          <w:lang w:val="en-US"/>
        </w:rPr>
        <w:t xml:space="preserve">&lt;/isif&gt; </w:t>
      </w:r>
    </w:p>
    <w:p w14:paraId="62D85646" w14:textId="3F7E4421" w:rsidR="00040CAA" w:rsidRPr="00BF0178" w:rsidRDefault="00040CAA" w:rsidP="335A9780">
      <w:pPr>
        <w:pStyle w:val="StyleCOde"/>
        <w:rPr>
          <w:lang w:val="en-US"/>
        </w:rPr>
      </w:pPr>
      <w:r w:rsidRPr="00BF0178">
        <w:tab/>
      </w:r>
      <w:r w:rsidRPr="00BF0178">
        <w:tab/>
      </w:r>
      <w:r w:rsidRPr="335A9780">
        <w:rPr>
          <w:lang w:val="en-US"/>
        </w:rPr>
        <w:t>&lt;/label&gt;</w:t>
      </w:r>
    </w:p>
    <w:p w14:paraId="6BB1F1BD" w14:textId="42B3EBFD" w:rsidR="00040CAA" w:rsidRPr="00BF0178" w:rsidRDefault="00040CAA" w:rsidP="335A9780">
      <w:pPr>
        <w:pStyle w:val="StyleCOde"/>
        <w:rPr>
          <w:lang w:val="en-US"/>
        </w:rPr>
      </w:pPr>
      <w:r w:rsidRPr="00BF0178">
        <w:tab/>
      </w:r>
      <w:r w:rsidRPr="00BF0178">
        <w:tab/>
      </w:r>
      <w:r w:rsidRPr="335A9780">
        <w:rPr>
          <w:lang w:val="en-US"/>
        </w:rPr>
        <w:t>&lt;div class="field-wrapper"&gt;</w:t>
      </w:r>
    </w:p>
    <w:p w14:paraId="2493CBB5" w14:textId="75CDC752" w:rsidR="00040CAA" w:rsidRPr="00BF0178" w:rsidRDefault="00040CAA" w:rsidP="335A9780">
      <w:pPr>
        <w:pStyle w:val="StyleCOde"/>
        <w:rPr>
          <w:lang w:val="en-US"/>
        </w:rPr>
      </w:pPr>
      <w:r w:rsidRPr="00BF0178">
        <w:tab/>
      </w:r>
      <w:r w:rsidRPr="00BF0178">
        <w:tab/>
      </w:r>
      <w:r w:rsidRPr="335A9780">
        <w:rPr>
          <w:lang w:val="en-US"/>
        </w:rPr>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335A9780">
      <w:pPr>
        <w:pStyle w:val="StyleCOde"/>
        <w:rPr>
          <w:lang w:val="en-US"/>
        </w:rPr>
      </w:pPr>
      <w:r w:rsidRPr="00BF0178">
        <w:tab/>
      </w:r>
      <w:r w:rsidRPr="00BF0178">
        <w:tab/>
      </w:r>
      <w:r w:rsidRPr="335A9780">
        <w:rPr>
          <w:lang w:val="en-US"/>
        </w:rPr>
        <w:t>&lt;/div&gt;</w:t>
      </w:r>
    </w:p>
    <w:p w14:paraId="311B35CE" w14:textId="6295773E" w:rsidR="00040CAA" w:rsidRPr="00BF0178" w:rsidRDefault="00040CAA" w:rsidP="335A9780">
      <w:pPr>
        <w:pStyle w:val="StyleCOde"/>
        <w:rPr>
          <w:lang w:val="en-US"/>
        </w:rPr>
      </w:pPr>
      <w:r w:rsidRPr="00BF0178">
        <w:tab/>
      </w:r>
      <w:r w:rsidRPr="335A9780">
        <w:rPr>
          <w:lang w:val="en-US"/>
        </w:rPr>
        <w:t>&lt;/div&gt;</w:t>
      </w:r>
    </w:p>
    <w:p w14:paraId="273DAEDE" w14:textId="1B0C6BCE" w:rsidR="00040CAA" w:rsidRPr="00BF0178" w:rsidRDefault="00040CAA" w:rsidP="335A9780">
      <w:pPr>
        <w:pStyle w:val="StyleCOde"/>
        <w:rPr>
          <w:lang w:val="en-US"/>
        </w:rPr>
      </w:pPr>
      <w:r w:rsidRPr="00BF0178">
        <w:tab/>
      </w:r>
      <w:r w:rsidRPr="00BF0178">
        <w:tab/>
      </w:r>
      <w:r w:rsidRPr="335A9780">
        <w:rPr>
          <w:lang w:val="en-US"/>
        </w:rPr>
        <w:t>&lt;/isloop&gt;</w:t>
      </w:r>
    </w:p>
    <w:p w14:paraId="046A32C6" w14:textId="77777777" w:rsidR="00040CAA" w:rsidRPr="00BF0178" w:rsidRDefault="00040CAA" w:rsidP="335A9780">
      <w:pPr>
        <w:pStyle w:val="StyleCOde"/>
        <w:rPr>
          <w:lang w:val="en-US"/>
        </w:rPr>
      </w:pPr>
      <w:r w:rsidRPr="00BF0178">
        <w:tab/>
      </w:r>
      <w:r w:rsidRPr="00BF0178">
        <w:tab/>
      </w:r>
      <w:r w:rsidRPr="335A9780">
        <w:rPr>
          <w:lang w:val="en-US"/>
        </w:rPr>
        <w:t>&lt;/div&gt;</w:t>
      </w:r>
    </w:p>
    <w:p w14:paraId="702E0938" w14:textId="77777777" w:rsidR="00040CAA" w:rsidRPr="00BF0178" w:rsidRDefault="00040CAA" w:rsidP="335A9780">
      <w:pPr>
        <w:pStyle w:val="StyleCOde"/>
        <w:rPr>
          <w:lang w:val="en-US"/>
        </w:rPr>
      </w:pPr>
      <w:r w:rsidRPr="00BF0178">
        <w:tab/>
      </w:r>
      <w:r w:rsidRPr="00BF0178">
        <w:tab/>
      </w:r>
      <w:r w:rsidRPr="335A9780">
        <w:rPr>
          <w:lang w:val="en-US"/>
        </w:rPr>
        <w:t>&lt;div class="form-row form-row-button"&gt;</w:t>
      </w:r>
    </w:p>
    <w:p w14:paraId="31248EDF" w14:textId="46906EFD" w:rsidR="00040CAA" w:rsidRPr="00BF0178" w:rsidRDefault="00040CAA" w:rsidP="335A9780">
      <w:pPr>
        <w:pStyle w:val="StyleCOde"/>
        <w:rPr>
          <w:lang w:val="en-US"/>
        </w:rPr>
      </w:pPr>
      <w:r w:rsidRPr="00BF0178">
        <w:rPr>
          <w:color w:val="000000"/>
        </w:rPr>
        <w:tab/>
      </w:r>
      <w:r w:rsidRPr="00BF0178">
        <w:rPr>
          <w:color w:val="000000"/>
        </w:rPr>
        <w:tab/>
      </w:r>
      <w:r w:rsidRPr="335A9780">
        <w:rPr>
          <w:lang w:val="en-US"/>
        </w:rPr>
        <w:t>&lt;button id="payment-select-go" name="${pdict.CurrentForms.billing.paymentSelect.htmlName}" type="submit" value="Go" class="simple-submit"&gt;Select&lt;/button&gt;</w:t>
      </w:r>
    </w:p>
    <w:p w14:paraId="6289DFA5" w14:textId="77777777" w:rsidR="00040CAA" w:rsidRPr="00BF0178" w:rsidRDefault="00040CAA" w:rsidP="335A9780">
      <w:pPr>
        <w:pStyle w:val="StyleCOde"/>
        <w:rPr>
          <w:lang w:val="en-US"/>
        </w:rPr>
      </w:pPr>
      <w:r w:rsidRPr="00BF0178">
        <w:tab/>
      </w:r>
      <w:r w:rsidRPr="00BF0178">
        <w:tab/>
      </w:r>
      <w:r w:rsidRPr="335A9780">
        <w:rPr>
          <w:lang w:val="en-US"/>
        </w:rPr>
        <w:t>&lt;/div&gt;</w:t>
      </w:r>
    </w:p>
    <w:p w14:paraId="5E55A697" w14:textId="77777777" w:rsidR="00040CAA" w:rsidRPr="00BF0178" w:rsidRDefault="00040CAA" w:rsidP="335A9780">
      <w:pPr>
        <w:pStyle w:val="StyleCOde"/>
        <w:rPr>
          <w:lang w:val="en-US"/>
        </w:rPr>
      </w:pPr>
    </w:p>
    <w:p w14:paraId="16E4CD0B" w14:textId="77777777" w:rsidR="00040CAA" w:rsidRPr="00BF0178" w:rsidRDefault="00040CAA" w:rsidP="335A9780">
      <w:pPr>
        <w:pStyle w:val="StyleCOde"/>
        <w:rPr>
          <w:lang w:val="en-US"/>
        </w:rPr>
      </w:pPr>
      <w:r w:rsidRPr="00BF0178">
        <w:tab/>
      </w:r>
      <w:r w:rsidRPr="00BF0178">
        <w:tab/>
      </w:r>
      <w:r w:rsidRPr="335A9780">
        <w:rPr>
          <w:lang w:val="en-US"/>
        </w:rPr>
        <w:t>&lt;isif condition="${!empty(pdict.MissingPaymentProcessor)}"&gt;</w:t>
      </w:r>
    </w:p>
    <w:p w14:paraId="629ADED5" w14:textId="2DFEBFBF" w:rsidR="00040CAA" w:rsidRPr="00BF0178" w:rsidRDefault="00040CAA" w:rsidP="335A9780">
      <w:pPr>
        <w:pStyle w:val="StyleCOde"/>
        <w:rPr>
          <w:lang w:val="en-US"/>
        </w:rPr>
      </w:pPr>
      <w:r w:rsidRPr="00BF0178">
        <w:tab/>
      </w:r>
      <w:r w:rsidRPr="00BF0178">
        <w:tab/>
      </w:r>
      <w:r w:rsidRPr="335A9780">
        <w:rPr>
          <w:lang w:val="en-US"/>
        </w:rPr>
        <w:t>&lt;div class="billing-error"&gt;${Resource.msg('billing.missingprocessorerror','checkout',null)}&lt;/div&gt;</w:t>
      </w:r>
    </w:p>
    <w:p w14:paraId="6A63884A" w14:textId="77777777" w:rsidR="00040CAA" w:rsidRPr="00BF0178" w:rsidRDefault="00040CAA" w:rsidP="335A9780">
      <w:pPr>
        <w:pStyle w:val="StyleCOde"/>
        <w:rPr>
          <w:lang w:val="en-US"/>
        </w:rPr>
      </w:pPr>
      <w:r w:rsidRPr="00BF0178">
        <w:tab/>
      </w:r>
      <w:r w:rsidRPr="00BF0178">
        <w:tab/>
      </w:r>
      <w:r w:rsidRPr="335A9780">
        <w:rPr>
          <w:lang w:val="en-US"/>
        </w:rPr>
        <w:t>&lt;/isif&gt;</w:t>
      </w:r>
    </w:p>
    <w:p w14:paraId="4DB81F88" w14:textId="077062D7" w:rsidR="00095CE6" w:rsidRDefault="335A9780" w:rsidP="335A9780">
      <w:pPr>
        <w:pStyle w:val="StyleCOde"/>
        <w:rPr>
          <w:rFonts w:ascii="Trebuchet MS" w:hAnsi="Trebuchet MS"/>
          <w:color w:val="000000" w:themeColor="text1"/>
          <w:lang w:val="en-US"/>
        </w:rPr>
      </w:pPr>
      <w:r w:rsidRPr="335A9780">
        <w:rPr>
          <w:lang w:val="en-US"/>
        </w:rPr>
        <w:t>&lt;iselse/&gt;</w:t>
      </w:r>
    </w:p>
    <w:p w14:paraId="210EC214" w14:textId="77777777" w:rsidR="00BF0178" w:rsidRDefault="00BF0178" w:rsidP="335A9780">
      <w:pPr>
        <w:spacing w:after="0"/>
        <w:ind w:left="720"/>
        <w:rPr>
          <w:rFonts w:ascii="Trebuchet MS" w:hAnsi="Trebuchet MS"/>
          <w:color w:val="000000" w:themeColor="text1"/>
          <w:sz w:val="20"/>
          <w:szCs w:val="20"/>
        </w:rPr>
      </w:pPr>
    </w:p>
    <w:p w14:paraId="4E383BE0" w14:textId="77777777" w:rsidR="00BF0178" w:rsidRDefault="00BF0178" w:rsidP="335A9780">
      <w:pPr>
        <w:spacing w:after="0"/>
        <w:ind w:left="720"/>
        <w:rPr>
          <w:rFonts w:ascii="Trebuchet MS" w:hAnsi="Trebuchet MS"/>
          <w:color w:val="000000" w:themeColor="text1"/>
          <w:sz w:val="20"/>
          <w:szCs w:val="20"/>
        </w:rPr>
      </w:pPr>
    </w:p>
    <w:p w14:paraId="27DE661C" w14:textId="06359223" w:rsidR="00095CE6"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7DCBDB19" w14:textId="77777777" w:rsidR="00720948" w:rsidRDefault="335A9780" w:rsidP="335A9780">
      <w:pPr>
        <w:pStyle w:val="StyleCOde"/>
        <w:rPr>
          <w:lang w:val="en-US"/>
        </w:rPr>
      </w:pPr>
      <w:r w:rsidRPr="335A9780">
        <w:rPr>
          <w:lang w:val="en-US"/>
        </w:rPr>
        <w:t>&lt;legend&gt;</w:t>
      </w:r>
      <w:r w:rsidR="00095CE6">
        <w:br/>
      </w:r>
      <w:r w:rsidRPr="335A9780">
        <w:rPr>
          <w:lang w:val="en-US"/>
        </w:rPr>
        <w:t xml:space="preserve">   ${Resource.msg('billing.paymentheader','checkout',null)}</w:t>
      </w:r>
      <w:r w:rsidR="00095CE6">
        <w:br/>
      </w:r>
      <w:r w:rsidRPr="335A9780">
        <w:rPr>
          <w:lang w:val="en-US"/>
        </w:rPr>
        <w:t xml:space="preserve">   &lt;div class="dialog-required"&gt; &lt;span class="required-indicator"&gt;&amp;#8226; &lt;em&gt;${Resource.msg('global.requiredfield','locale',null)}&lt;/em&gt;&lt;/span&gt;</w:t>
      </w:r>
    </w:p>
    <w:p w14:paraId="4A80D6E6" w14:textId="10A14539" w:rsidR="00095CE6" w:rsidRPr="00022FDE" w:rsidRDefault="335A9780" w:rsidP="335A9780">
      <w:pPr>
        <w:pStyle w:val="StyleCOde"/>
        <w:rPr>
          <w:lang w:val="en-US"/>
        </w:rPr>
      </w:pPr>
      <w:r w:rsidRPr="335A9780">
        <w:rPr>
          <w:lang w:val="en-US"/>
        </w:rPr>
        <w:t>&lt;/div&gt;</w:t>
      </w:r>
      <w:r w:rsidR="00095CE6">
        <w:br/>
      </w:r>
      <w:r w:rsidRPr="335A9780">
        <w:rPr>
          <w:lang w:val="en-US"/>
        </w:rPr>
        <w:t>&lt;/legend&gt;</w:t>
      </w:r>
    </w:p>
    <w:p w14:paraId="2FE91F88" w14:textId="07E993A6" w:rsidR="008D2198" w:rsidRPr="00804930" w:rsidRDefault="008D2198" w:rsidP="335A9780">
      <w:pPr>
        <w:ind w:left="720"/>
        <w:rPr>
          <w:rFonts w:ascii="Trebuchet MS" w:hAnsi="Trebuchet MS"/>
          <w:color w:val="000000" w:themeColor="text1"/>
          <w:sz w:val="20"/>
          <w:szCs w:val="20"/>
        </w:rPr>
      </w:pPr>
    </w:p>
    <w:p w14:paraId="00E3AD3B" w14:textId="59643909" w:rsidR="00F00A3E" w:rsidRDefault="001E17B8" w:rsidP="335A9780">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557A74A1" wp14:editId="3F6FE30F">
            <wp:extent cx="6181725" cy="4143375"/>
            <wp:effectExtent l="19050" t="19050" r="28575" b="28575"/>
            <wp:docPr id="1" name="Picture 1" descr="D:\Screenpresso\2019-01-14_12h28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1-14_12h28_0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81725" cy="4143375"/>
                    </a:xfrm>
                    <a:prstGeom prst="rect">
                      <a:avLst/>
                    </a:prstGeom>
                    <a:noFill/>
                    <a:ln>
                      <a:solidFill>
                        <a:schemeClr val="tx1"/>
                      </a:solidFill>
                    </a:ln>
                  </pic:spPr>
                </pic:pic>
              </a:graphicData>
            </a:graphic>
          </wp:inline>
        </w:drawing>
      </w:r>
    </w:p>
    <w:p w14:paraId="24198CB4" w14:textId="77777777" w:rsidR="001A0E30" w:rsidRDefault="001A0E30" w:rsidP="335A9780">
      <w:pPr>
        <w:spacing w:after="0"/>
        <w:ind w:left="720"/>
        <w:rPr>
          <w:rFonts w:ascii="Trebuchet MS" w:hAnsi="Trebuchet MS"/>
          <w:color w:val="000000" w:themeColor="text1"/>
          <w:sz w:val="20"/>
          <w:szCs w:val="20"/>
        </w:rPr>
      </w:pPr>
    </w:p>
    <w:p w14:paraId="3AEE4AAD" w14:textId="77777777" w:rsidR="000C0599"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 xml:space="preserve">Add </w:t>
      </w:r>
      <w:r w:rsidRPr="335A9780">
        <w:rPr>
          <w:rStyle w:val="StyleCOdeChar"/>
          <w:rFonts w:eastAsiaTheme="minorEastAsia"/>
          <w:lang w:val="en-US"/>
        </w:rPr>
        <w:t>&lt;/isif&gt;</w:t>
      </w:r>
      <w:r w:rsidRPr="335A9780">
        <w:rPr>
          <w:rFonts w:ascii="Trebuchet MS" w:hAnsi="Trebuchet MS"/>
          <w:color w:val="000000" w:themeColor="text1"/>
          <w:sz w:val="20"/>
          <w:szCs w:val="20"/>
        </w:rPr>
        <w:t xml:space="preserve"> after an existing code block for payment methods rendering. </w:t>
      </w:r>
    </w:p>
    <w:p w14:paraId="73E3EFF8" w14:textId="62B3AA7C" w:rsidR="00F00A3E"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lso add next lines:</w:t>
      </w:r>
    </w:p>
    <w:p w14:paraId="1BFD6624" w14:textId="77777777" w:rsidR="00F00A3E" w:rsidRPr="00F00A3E" w:rsidRDefault="335A9780" w:rsidP="335A9780">
      <w:pPr>
        <w:pStyle w:val="StyleCOde"/>
        <w:rPr>
          <w:lang w:val="en-US"/>
        </w:rPr>
      </w:pPr>
      <w:r w:rsidRPr="335A9780">
        <w:rPr>
          <w:lang w:val="en-US"/>
        </w:rPr>
        <w:t>&lt;!--- HIPAY INTEGRATION ------ skip all HiPay methods if HiPay is disabled---&gt;</w:t>
      </w:r>
    </w:p>
    <w:p w14:paraId="4EC4EA2E" w14:textId="5D7FE087" w:rsidR="00F00A3E" w:rsidRPr="00F00A3E" w:rsidRDefault="00F00A3E" w:rsidP="335A9780">
      <w:pPr>
        <w:pStyle w:val="StyleCOde"/>
        <w:rPr>
          <w:lang w:val="en-US"/>
        </w:rPr>
      </w:pPr>
      <w:r>
        <w:tab/>
      </w:r>
      <w:r w:rsidRPr="335A9780">
        <w:rPr>
          <w:lang w:val="en-US"/>
        </w:rPr>
        <w:t>&lt;isif condition="${paymentMethodType.value.indexOf('HIPAY') &gt; -1}" &gt;&lt;iscontinue/&gt;&lt;/isif&gt;</w:t>
      </w:r>
    </w:p>
    <w:p w14:paraId="1CF3ACDF" w14:textId="27AF0BB8" w:rsidR="00F00A3E" w:rsidRDefault="00F00A3E" w:rsidP="335A9780">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335A9780">
      <w:pPr>
        <w:spacing w:after="0"/>
        <w:ind w:left="720"/>
        <w:rPr>
          <w:rFonts w:ascii="Trebuchet MS" w:hAnsi="Trebuchet MS"/>
          <w:color w:val="000000" w:themeColor="text1"/>
          <w:sz w:val="20"/>
          <w:szCs w:val="20"/>
        </w:rPr>
      </w:pPr>
    </w:p>
    <w:p w14:paraId="398055BA" w14:textId="77777777" w:rsidR="00535071" w:rsidRDefault="00535071" w:rsidP="335A9780">
      <w:pPr>
        <w:pStyle w:val="StyleCOde"/>
        <w:rPr>
          <w:rFonts w:ascii="Trebuchet MS" w:hAnsi="Trebuchet MS"/>
          <w:color w:val="000000" w:themeColor="text1"/>
          <w:lang w:val="en-US"/>
        </w:rPr>
      </w:pPr>
    </w:p>
    <w:p w14:paraId="464299B0" w14:textId="29A5194B" w:rsidR="00646AC5" w:rsidRDefault="335A9780" w:rsidP="335A9780">
      <w:pPr>
        <w:pStyle w:val="StyleCOde"/>
        <w:rPr>
          <w:rFonts w:ascii="Trebuchet MS" w:hAnsi="Trebuchet MS"/>
          <w:color w:val="000000" w:themeColor="text1"/>
          <w:lang w:val="en-US"/>
        </w:rPr>
      </w:pPr>
      <w:r w:rsidRPr="335A9780">
        <w:rPr>
          <w:rFonts w:ascii="Trebuchet MS" w:hAnsi="Trebuchet MS"/>
          <w:color w:val="000000" w:themeColor="text1"/>
          <w:lang w:val="en-US"/>
        </w:rPr>
        <w:t xml:space="preserve">Add </w:t>
      </w:r>
      <w:r w:rsidRPr="335A9780">
        <w:rPr>
          <w:lang w:val="en-US"/>
        </w:rPr>
        <w:t xml:space="preserve">&lt;isif condition="${!hipayEnabled}" &gt; </w:t>
      </w:r>
      <w:r w:rsidRPr="335A9780">
        <w:rPr>
          <w:rFonts w:ascii="Trebuchet MS" w:hAnsi="Trebuchet MS"/>
          <w:color w:val="000000" w:themeColor="text1"/>
          <w:lang w:val="en-US"/>
        </w:rPr>
        <w:t>before:</w:t>
      </w:r>
    </w:p>
    <w:p w14:paraId="1CE81FCD" w14:textId="699D8BFF" w:rsidR="0017702F" w:rsidRPr="0017702F" w:rsidRDefault="001C1D4E" w:rsidP="335A9780">
      <w:pPr>
        <w:pStyle w:val="StyleCOde"/>
        <w:rPr>
          <w:lang w:val="en-US"/>
        </w:rPr>
      </w:pPr>
      <w:r w:rsidRPr="335A9780">
        <w:rPr>
          <w:rFonts w:ascii="Trebuchet MS" w:hAnsi="Trebuchet MS"/>
          <w:color w:val="000000" w:themeColor="text1"/>
          <w:lang w:val="en-US"/>
        </w:rPr>
        <w:t xml:space="preserve"> </w:t>
      </w:r>
      <w:r w:rsidR="0017702F">
        <w:rPr>
          <w:rFonts w:ascii="Trebuchet MS" w:hAnsi="Trebuchet MS"/>
          <w:color w:val="000000" w:themeColor="text1"/>
        </w:rPr>
        <w:tab/>
      </w:r>
      <w:r w:rsidR="0017702F" w:rsidRPr="335A9780">
        <w:rPr>
          <w:lang w:val="en-US"/>
        </w:rPr>
        <w:t>&lt;</w:t>
      </w:r>
      <w:r w:rsidR="0017702F" w:rsidRPr="335A9780">
        <w:rPr>
          <w:highlight w:val="lightGray"/>
          <w:lang w:val="en-US"/>
        </w:rPr>
        <w:t>iscomment</w:t>
      </w:r>
      <w:r w:rsidR="0017702F" w:rsidRPr="335A9780">
        <w:rPr>
          <w:lang w:val="en-US"/>
        </w:rPr>
        <w:t>&gt;</w:t>
      </w:r>
    </w:p>
    <w:p w14:paraId="1018CA9A" w14:textId="77777777" w:rsidR="0017702F" w:rsidRPr="0017702F" w:rsidRDefault="0017702F" w:rsidP="335A9780">
      <w:pPr>
        <w:pStyle w:val="StyleCOde"/>
        <w:rPr>
          <w:lang w:val="en-US"/>
        </w:rPr>
      </w:pPr>
      <w:r w:rsidRPr="0017702F">
        <w:tab/>
      </w:r>
      <w:r w:rsidRPr="0017702F">
        <w:tab/>
      </w:r>
      <w:r w:rsidRPr="0017702F">
        <w:tab/>
      </w:r>
      <w:r w:rsidRPr="335A9780">
        <w:rPr>
          <w:lang w:val="en-US"/>
        </w:rPr>
        <w:t>Credit card block</w:t>
      </w:r>
    </w:p>
    <w:p w14:paraId="6C2AF252" w14:textId="77777777" w:rsidR="0017702F" w:rsidRPr="0017702F" w:rsidRDefault="0017702F" w:rsidP="335A9780">
      <w:pPr>
        <w:pStyle w:val="StyleCOde"/>
        <w:rPr>
          <w:lang w:val="en-US"/>
        </w:rPr>
      </w:pPr>
      <w:r w:rsidRPr="0017702F">
        <w:lastRenderedPageBreak/>
        <w:tab/>
      </w:r>
      <w:r w:rsidRPr="0017702F">
        <w:tab/>
      </w:r>
      <w:r w:rsidRPr="335A9780">
        <w:rPr>
          <w:lang w:val="en-US"/>
        </w:rPr>
        <w:t>&lt;/</w:t>
      </w:r>
      <w:r w:rsidRPr="335A9780">
        <w:rPr>
          <w:highlight w:val="lightGray"/>
          <w:lang w:val="en-US"/>
        </w:rPr>
        <w:t>iscomment</w:t>
      </w:r>
      <w:r w:rsidRPr="335A9780">
        <w:rPr>
          <w:lang w:val="en-US"/>
        </w:rPr>
        <w:t>&gt;</w:t>
      </w:r>
    </w:p>
    <w:p w14:paraId="0C18EC4F" w14:textId="77777777" w:rsidR="008471C6" w:rsidRDefault="008471C6" w:rsidP="335A9780">
      <w:pPr>
        <w:spacing w:after="0"/>
        <w:ind w:left="900"/>
        <w:rPr>
          <w:rFonts w:ascii="Trebuchet MS" w:hAnsi="Trebuchet MS"/>
          <w:color w:val="000000" w:themeColor="text1"/>
          <w:sz w:val="20"/>
          <w:szCs w:val="20"/>
        </w:rPr>
      </w:pPr>
    </w:p>
    <w:p w14:paraId="332E38D7" w14:textId="33C22AFC" w:rsidR="008471C6" w:rsidRDefault="002F3523" w:rsidP="335A9780">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4D724A8A">
            <wp:extent cx="4813539" cy="2912027"/>
            <wp:effectExtent l="19050" t="19050" r="25400" b="222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5">
                      <a:extLst>
                        <a:ext uri="{28A0092B-C50C-407E-A947-70E740481C1C}">
                          <a14:useLocalDpi xmlns:a14="http://schemas.microsoft.com/office/drawing/2010/main" val="0"/>
                        </a:ext>
                      </a:extLst>
                    </a:blip>
                    <a:stretch>
                      <a:fillRect/>
                    </a:stretch>
                  </pic:blipFill>
                  <pic:spPr>
                    <a:xfrm>
                      <a:off x="0" y="0"/>
                      <a:ext cx="4815198" cy="2913031"/>
                    </a:xfrm>
                    <a:prstGeom prst="rect">
                      <a:avLst/>
                    </a:prstGeom>
                    <a:ln>
                      <a:solidFill>
                        <a:schemeClr val="tx1"/>
                      </a:solidFill>
                    </a:ln>
                  </pic:spPr>
                </pic:pic>
              </a:graphicData>
            </a:graphic>
          </wp:inline>
        </w:drawing>
      </w:r>
    </w:p>
    <w:p w14:paraId="0F47550B" w14:textId="77777777" w:rsidR="008471C6" w:rsidRDefault="008471C6" w:rsidP="335A9780">
      <w:pPr>
        <w:spacing w:after="0"/>
        <w:ind w:left="900"/>
        <w:rPr>
          <w:rFonts w:ascii="Trebuchet MS" w:hAnsi="Trebuchet MS"/>
          <w:color w:val="000000" w:themeColor="text1"/>
          <w:sz w:val="20"/>
          <w:szCs w:val="20"/>
        </w:rPr>
      </w:pPr>
    </w:p>
    <w:p w14:paraId="1E4EB83E" w14:textId="36D4AA83" w:rsidR="00E72DFB" w:rsidRDefault="335A9780" w:rsidP="335A9780">
      <w:pPr>
        <w:spacing w:after="0"/>
        <w:ind w:left="900"/>
        <w:rPr>
          <w:rFonts w:ascii="Trebuchet MS" w:hAnsi="Trebuchet MS"/>
          <w:color w:val="000000" w:themeColor="text1"/>
          <w:sz w:val="20"/>
          <w:szCs w:val="20"/>
        </w:rPr>
      </w:pPr>
      <w:r w:rsidRPr="335A9780">
        <w:rPr>
          <w:rFonts w:ascii="Trebuchet MS" w:hAnsi="Trebuchet MS"/>
          <w:color w:val="000000" w:themeColor="text1"/>
          <w:sz w:val="20"/>
          <w:szCs w:val="20"/>
        </w:rPr>
        <w:t xml:space="preserve">Add: </w:t>
      </w:r>
      <w:r w:rsidRPr="335A9780">
        <w:rPr>
          <w:rFonts w:ascii="Consolas" w:hAnsi="Consolas" w:cs="Consolas"/>
          <w:color w:val="008080"/>
          <w:sz w:val="20"/>
          <w:szCs w:val="20"/>
        </w:rPr>
        <w:t>&lt;/</w:t>
      </w:r>
      <w:r w:rsidRPr="335A9780">
        <w:rPr>
          <w:rFonts w:ascii="Consolas" w:hAnsi="Consolas" w:cs="Consolas"/>
          <w:color w:val="3F7F7F"/>
          <w:sz w:val="20"/>
          <w:szCs w:val="20"/>
        </w:rPr>
        <w:t>isif</w:t>
      </w:r>
      <w:r w:rsidRPr="335A9780">
        <w:rPr>
          <w:rFonts w:ascii="Consolas" w:hAnsi="Consolas" w:cs="Consolas"/>
          <w:color w:val="008080"/>
          <w:sz w:val="20"/>
          <w:szCs w:val="20"/>
        </w:rPr>
        <w:t>&gt;</w:t>
      </w:r>
      <w:r w:rsidRPr="335A9780">
        <w:rPr>
          <w:rFonts w:ascii="Trebuchet MS" w:hAnsi="Trebuchet MS"/>
          <w:color w:val="000000" w:themeColor="text1"/>
          <w:sz w:val="20"/>
          <w:szCs w:val="20"/>
        </w:rPr>
        <w:t xml:space="preserve"> after:</w:t>
      </w:r>
    </w:p>
    <w:p w14:paraId="0D975278" w14:textId="77777777" w:rsidR="00E72DFB" w:rsidRPr="00E72DFB" w:rsidRDefault="335A9780" w:rsidP="335A9780">
      <w:pPr>
        <w:pStyle w:val="StyleCOde"/>
        <w:rPr>
          <w:lang w:val="en-US"/>
        </w:rPr>
      </w:pPr>
      <w:r w:rsidRPr="335A9780">
        <w:rPr>
          <w:lang w:val="en-US"/>
        </w:rPr>
        <w:t>&lt;iscomment&gt;</w:t>
      </w:r>
    </w:p>
    <w:p w14:paraId="01438C55" w14:textId="6DDDF81F" w:rsidR="00E72DFB" w:rsidRPr="00E72DFB" w:rsidRDefault="00543560" w:rsidP="335A9780">
      <w:pPr>
        <w:pStyle w:val="StyleCOde"/>
        <w:rPr>
          <w:lang w:val="en-US"/>
        </w:rPr>
      </w:pPr>
      <w:r>
        <w:tab/>
      </w:r>
      <w:r>
        <w:tab/>
      </w:r>
      <w:r w:rsidR="00E72DFB" w:rsidRPr="335A9780">
        <w:rPr>
          <w:lang w:val="en-US"/>
        </w:rPr>
        <w:t>Custom processor</w:t>
      </w:r>
    </w:p>
    <w:p w14:paraId="176B37FA" w14:textId="7784ACC0" w:rsidR="00E72DFB" w:rsidRPr="00E72DFB" w:rsidRDefault="00E72DFB" w:rsidP="335A9780">
      <w:pPr>
        <w:pStyle w:val="StyleCOde"/>
        <w:rPr>
          <w:lang w:val="en-US"/>
        </w:rPr>
      </w:pPr>
      <w:r w:rsidRPr="00E72DFB">
        <w:tab/>
      </w:r>
      <w:r w:rsidRPr="00E72DFB">
        <w:tab/>
      </w:r>
      <w:r w:rsidRPr="335A9780">
        <w:rPr>
          <w:lang w:val="en-US"/>
        </w:rPr>
        <w:t>--------------------------------------------------------------</w:t>
      </w:r>
    </w:p>
    <w:p w14:paraId="074F33E9" w14:textId="4C60ECC4" w:rsidR="00E72DFB" w:rsidRPr="00E72DFB" w:rsidRDefault="00543560" w:rsidP="335A9780">
      <w:pPr>
        <w:pStyle w:val="StyleCOde"/>
        <w:rPr>
          <w:lang w:val="en-US"/>
        </w:rPr>
      </w:pPr>
      <w:r>
        <w:tab/>
      </w:r>
      <w:r w:rsidR="00E72DFB" w:rsidRPr="335A9780">
        <w:rPr>
          <w:lang w:val="en-US"/>
        </w:rPr>
        <w:t>&lt;/iscomment&gt;</w:t>
      </w:r>
    </w:p>
    <w:p w14:paraId="5291D65F" w14:textId="77777777" w:rsidR="00E72DFB" w:rsidRPr="00E72DFB" w:rsidRDefault="00E72DFB" w:rsidP="335A9780">
      <w:pPr>
        <w:pStyle w:val="StyleCOde"/>
        <w:rPr>
          <w:lang w:val="en-US"/>
        </w:rPr>
      </w:pPr>
      <w:r w:rsidRPr="00E72DFB">
        <w:tab/>
      </w:r>
      <w:r w:rsidRPr="00E72DFB">
        <w:tab/>
      </w:r>
      <w:r w:rsidRPr="335A9780">
        <w:rPr>
          <w:lang w:val="en-US"/>
        </w:rPr>
        <w:t>&lt;div class="payment-method &lt;isif condition="${!empty(pdict.selectedPaymentID) &amp;&amp; pdict.selectedPaymentID=='PayPal'}"&gt;payment-method-expanded&lt;/isif&gt;" data-method="Custom"&gt;</w:t>
      </w:r>
    </w:p>
    <w:p w14:paraId="3FD9EBD7" w14:textId="5A3BECC7" w:rsidR="00E72DFB" w:rsidRPr="00E72DFB" w:rsidRDefault="005D201C" w:rsidP="335A9780">
      <w:pPr>
        <w:pStyle w:val="StyleCOde"/>
        <w:rPr>
          <w:lang w:val="en-US"/>
        </w:rPr>
      </w:pPr>
      <w:r>
        <w:tab/>
      </w:r>
      <w:r>
        <w:tab/>
      </w:r>
      <w:r w:rsidR="00E72DFB" w:rsidRPr="335A9780">
        <w:rPr>
          <w:lang w:val="en-US"/>
        </w:rPr>
        <w:t>&lt;!-- Your custom payment method implementation goes here.--&gt;</w:t>
      </w:r>
    </w:p>
    <w:p w14:paraId="263979DD" w14:textId="7B59BB63" w:rsidR="00E72DFB" w:rsidRPr="00E72DFB" w:rsidRDefault="005D201C" w:rsidP="335A9780">
      <w:pPr>
        <w:pStyle w:val="StyleCOde"/>
        <w:rPr>
          <w:lang w:val="en-US"/>
        </w:rPr>
      </w:pPr>
      <w:r>
        <w:tab/>
      </w:r>
      <w:r w:rsidR="00E72DFB" w:rsidRPr="00E72DFB">
        <w:tab/>
      </w:r>
      <w:r w:rsidR="00E72DFB" w:rsidRPr="335A9780">
        <w:rPr>
          <w:lang w:val="en-US"/>
        </w:rPr>
        <w:t>${Resource.msg('billing.custompaymentmethod','checkout',null)}</w:t>
      </w:r>
    </w:p>
    <w:p w14:paraId="5C43B051" w14:textId="0604D633" w:rsidR="0017702F" w:rsidRPr="00E72DFB" w:rsidRDefault="00E72DFB" w:rsidP="335A9780">
      <w:pPr>
        <w:pStyle w:val="StyleCOde"/>
        <w:rPr>
          <w:lang w:val="en-US"/>
        </w:rPr>
      </w:pPr>
      <w:r w:rsidRPr="00E72DFB">
        <w:tab/>
      </w:r>
      <w:r w:rsidRPr="00E72DFB">
        <w:tab/>
      </w:r>
      <w:r w:rsidRPr="335A9780">
        <w:rPr>
          <w:lang w:val="en-US"/>
        </w:rPr>
        <w:t>&lt;/div&gt;</w:t>
      </w:r>
    </w:p>
    <w:p w14:paraId="2D5731D2" w14:textId="77777777" w:rsidR="00101B17" w:rsidRDefault="00101B17" w:rsidP="335A9780">
      <w:pPr>
        <w:spacing w:after="0"/>
        <w:ind w:left="720"/>
        <w:rPr>
          <w:rFonts w:ascii="Trebuchet MS" w:hAnsi="Trebuchet MS"/>
          <w:color w:val="000000" w:themeColor="text1"/>
          <w:sz w:val="20"/>
          <w:szCs w:val="20"/>
        </w:rPr>
      </w:pPr>
    </w:p>
    <w:p w14:paraId="20AE19D3" w14:textId="597EAEBA" w:rsidR="006348C3" w:rsidRDefault="002F3523" w:rsidP="335A9780">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2755D5D6">
            <wp:extent cx="5652999" cy="2329132"/>
            <wp:effectExtent l="19050" t="19050" r="2413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6">
                      <a:extLst>
                        <a:ext uri="{28A0092B-C50C-407E-A947-70E740481C1C}">
                          <a14:useLocalDpi xmlns:a14="http://schemas.microsoft.com/office/drawing/2010/main" val="0"/>
                        </a:ext>
                      </a:extLst>
                    </a:blip>
                    <a:stretch>
                      <a:fillRect/>
                    </a:stretch>
                  </pic:blipFill>
                  <pic:spPr>
                    <a:xfrm>
                      <a:off x="0" y="0"/>
                      <a:ext cx="5654945" cy="2329934"/>
                    </a:xfrm>
                    <a:prstGeom prst="rect">
                      <a:avLst/>
                    </a:prstGeom>
                    <a:ln>
                      <a:solidFill>
                        <a:schemeClr val="tx1"/>
                      </a:solidFill>
                    </a:ln>
                  </pic:spPr>
                </pic:pic>
              </a:graphicData>
            </a:graphic>
          </wp:inline>
        </w:drawing>
      </w:r>
    </w:p>
    <w:p w14:paraId="522183D3" w14:textId="77777777" w:rsidR="006348C3" w:rsidRDefault="006348C3" w:rsidP="335A9780">
      <w:pPr>
        <w:spacing w:after="0"/>
        <w:ind w:left="720"/>
        <w:rPr>
          <w:rFonts w:ascii="Trebuchet MS" w:hAnsi="Trebuchet MS"/>
          <w:color w:val="000000" w:themeColor="text1"/>
          <w:sz w:val="20"/>
          <w:szCs w:val="20"/>
        </w:rPr>
      </w:pPr>
    </w:p>
    <w:p w14:paraId="3C76CC70" w14:textId="77777777" w:rsidR="005D201C" w:rsidRDefault="005D201C" w:rsidP="335A9780">
      <w:pPr>
        <w:spacing w:after="0"/>
        <w:ind w:left="720"/>
        <w:rPr>
          <w:rFonts w:ascii="Trebuchet MS" w:hAnsi="Trebuchet MS"/>
          <w:color w:val="000000" w:themeColor="text1"/>
          <w:sz w:val="20"/>
          <w:szCs w:val="20"/>
        </w:rPr>
      </w:pPr>
    </w:p>
    <w:p w14:paraId="348DA7C0" w14:textId="77777777" w:rsidR="005D201C" w:rsidRDefault="005D201C" w:rsidP="335A9780">
      <w:pPr>
        <w:spacing w:after="0"/>
        <w:ind w:left="720"/>
        <w:rPr>
          <w:rFonts w:ascii="Trebuchet MS" w:hAnsi="Trebuchet MS"/>
          <w:color w:val="000000" w:themeColor="text1"/>
          <w:sz w:val="20"/>
          <w:szCs w:val="20"/>
        </w:rPr>
      </w:pPr>
    </w:p>
    <w:p w14:paraId="1D53D4C8" w14:textId="6AD735F4" w:rsidR="008D2198"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3C2491F8" w14:textId="7F4BAE8D" w:rsid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51304CE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lt;isif condition="${hipayEnabled}" &gt;</w:t>
      </w:r>
    </w:p>
    <w:p w14:paraId="4503EB2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 HIPAY INTEGRATION ------ BEGIN ---&gt;</w:t>
      </w:r>
    </w:p>
    <w:p w14:paraId="4261F75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14:paraId="435A7DD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HIPAY Credit card</w:t>
      </w:r>
    </w:p>
    <w:p w14:paraId="019AE55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p>
    <w:p w14:paraId="2E5D2FF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14:paraId="48051BA0"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display select box with stored credit cards if customer is authenticated&lt;/iscomment&gt;</w:t>
      </w:r>
    </w:p>
    <w:p w14:paraId="640DE85A" w14:textId="20A3E07A"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pdict.CurrentCustomer.authenticated &amp;&amp; !empty(pdict.ApplicableCreditCards) &amp;&amp; hipayEnableOneClick}"&gt;</w:t>
      </w:r>
    </w:p>
    <w:p w14:paraId="0497AC7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row"&gt;</w:t>
      </w:r>
    </w:p>
    <w:p w14:paraId="49C0676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label class="label"&gt;${Resource.msg('billing.selectcreditcard','checkout',null)}&lt;/label&gt;</w:t>
      </w:r>
    </w:p>
    <w:p w14:paraId="754B1B1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ield-wrapper"&gt;</w:t>
      </w:r>
    </w:p>
    <w:p w14:paraId="5D5BA1F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select name="${pdict.CurrentForms.billing.paymentMethods.creditCardList.htmlName}" id="creditCardList" class="input-select"&gt;</w:t>
      </w:r>
    </w:p>
    <w:p w14:paraId="1F625655"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option value=""&gt;${Resource.msg('billing.creditcardlistselect','checkout',null)}&lt;/option&gt;</w:t>
      </w:r>
    </w:p>
    <w:p w14:paraId="1A96B22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 items="${pdict.ApplicableCreditCards}" var="creditCardInstr"&gt;</w:t>
      </w:r>
    </w:p>
    <w:p w14:paraId="223E442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gt;</w:t>
      </w:r>
    </w:p>
    <w:p w14:paraId="348AB5B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select&gt;</w:t>
      </w:r>
    </w:p>
    <w:p w14:paraId="486A2BC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2C1F877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509D470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row form-row-button"&gt;</w:t>
      </w:r>
    </w:p>
    <w:p w14:paraId="3CBA02F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button id="credit-card-select-go" name="${pdict.CurrentForms.billing.creditCardSelect.htmlName}" type="submit" value="Go" class="simple-submit"&gt;Select&lt;/button&gt;</w:t>
      </w:r>
    </w:p>
    <w:p w14:paraId="470FFB5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4B2A3B5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14:paraId="2E33EA7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 items="${pdict.ApplicableCreditCards}" var="creditCardInstr"&gt;</w:t>
      </w:r>
    </w:p>
    <w:p w14:paraId="18B70AB0"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a href="${URLUtils.https('COBilling-UpdateCreditCardSelection', 'creditCardUUID', creditCardInstr.UUID)}"&gt;</w:t>
      </w:r>
    </w:p>
    <w:p w14:paraId="4121B68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Type}"/&gt;)</w:t>
      </w:r>
    </w:p>
    <w:p w14:paraId="4564933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maskedCreditCardNumber}"/&gt;</w:t>
      </w:r>
    </w:p>
    <w:p w14:paraId="3E71737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 ${Resource.msg('billing.creditcardlistexp','checkout',null)}</w:t>
      </w:r>
    </w:p>
    <w:p w14:paraId="216749B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ExpirationMonth}" formatter="00" /&gt;</w:t>
      </w:r>
    </w:p>
    <w:p w14:paraId="1283AEC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ExpirationYear}" formatter="0000" /&gt;</w:t>
      </w:r>
    </w:p>
    <w:p w14:paraId="60D4ABB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a&gt;</w:t>
      </w:r>
    </w:p>
    <w:p w14:paraId="59CD21E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gt;</w:t>
      </w:r>
    </w:p>
    <w:p w14:paraId="2D9AE6F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14:paraId="2A9AC30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isif&gt;</w:t>
      </w:r>
    </w:p>
    <w:p w14:paraId="0E39D491"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ccfields-wrap"&gt;</w:t>
      </w:r>
    </w:p>
    <w:p w14:paraId="5B9C886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wrap"&gt;</w:t>
      </w:r>
    </w:p>
    <w:p w14:paraId="21BAD20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split  ${selectedCreditCardType != 'Amex' ? 'hide' : ''}"&gt;</w:t>
      </w:r>
    </w:p>
    <w:p w14:paraId="1717FA9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first}" type="input" attribute1="autocomplete" value1="off" xhtmlclass="owner"/&gt;</w:t>
      </w:r>
    </w:p>
    <w:p w14:paraId="0DF50E2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last}" type="input" attribute1="autocomplete" value1="off" xhtmlclass="owner"/&gt;</w:t>
      </w:r>
    </w:p>
    <w:p w14:paraId="0D2BE65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682FCBE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single  ${selectedCreditCardType == 'Amex' ? 'hide' : ''}"&gt;</w:t>
      </w:r>
    </w:p>
    <w:p w14:paraId="0CAF31C5"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 type="input" attribute1="autocomplete" value1="off" xhtmlclass="owner"/&gt;</w:t>
      </w:r>
    </w:p>
    <w:p w14:paraId="381510E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1B3672E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12E364A9" w14:textId="77777777" w:rsid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type}" type="select"/&gt;</w:t>
      </w:r>
    </w:p>
    <w:p w14:paraId="494CDF35" w14:textId="77777777" w:rsidR="002A29B1" w:rsidRPr="002A29B1"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lt;isif condition="${!empty(applicablePaymentCards)}"&gt;</w:t>
      </w:r>
    </w:p>
    <w:p w14:paraId="251BCA80" w14:textId="77777777" w:rsidR="002A29B1" w:rsidRPr="002A29B1"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lt;isloop items="${applicablePaymentCards}" var="creditCardInstr"&gt;</w:t>
      </w:r>
    </w:p>
    <w:p w14:paraId="36344699" w14:textId="77777777" w:rsidR="002A29B1" w:rsidRPr="002A29B1" w:rsidRDefault="002A29B1"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eastAsia="ro-RO"/>
        </w:rPr>
      </w:pPr>
      <w:r w:rsidRPr="002A29B1">
        <w:rPr>
          <w:rFonts w:ascii="Courier New" w:eastAsia="Times New Roman" w:hAnsi="Courier New" w:cs="Courier New"/>
          <w:color w:val="31849B" w:themeColor="accent5" w:themeShade="BF"/>
          <w:sz w:val="20"/>
          <w:szCs w:val="20"/>
          <w:lang w:val="ro-RO" w:eastAsia="ro-RO"/>
        </w:rPr>
        <w:tab/>
      </w:r>
      <w:r w:rsidRPr="335A9780">
        <w:rPr>
          <w:rFonts w:ascii="Courier New" w:eastAsia="Times New Roman" w:hAnsi="Courier New" w:cs="Courier New"/>
          <w:color w:val="31849B" w:themeColor="accent5" w:themeShade="BF"/>
          <w:sz w:val="20"/>
          <w:szCs w:val="20"/>
          <w:lang w:eastAsia="ro-RO"/>
        </w:rPr>
        <w:t xml:space="preserve">                    &lt;input type="hidden" data-hipay-cvv-disabled="${creditCardInstr.custom.hipayCVVIgnored}" data-hipay-oneclick-disabled="${creditCardInstr.custom.hipayOneClickDisabled}" data-hipay-cardtype="${creditCardInstr.cardType}" /&gt;</w:t>
      </w:r>
    </w:p>
    <w:p w14:paraId="0E853AF8" w14:textId="77777777" w:rsidR="002A29B1" w:rsidRPr="002A29B1" w:rsidRDefault="002A29B1"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eastAsia="ro-RO"/>
        </w:rPr>
      </w:pPr>
      <w:r w:rsidRPr="002A29B1">
        <w:rPr>
          <w:rFonts w:ascii="Courier New" w:eastAsia="Times New Roman" w:hAnsi="Courier New" w:cs="Courier New"/>
          <w:color w:val="31849B" w:themeColor="accent5" w:themeShade="BF"/>
          <w:sz w:val="20"/>
          <w:szCs w:val="20"/>
          <w:lang w:val="ro-RO" w:eastAsia="ro-RO"/>
        </w:rPr>
        <w:tab/>
      </w:r>
      <w:r w:rsidRPr="335A9780">
        <w:rPr>
          <w:rFonts w:ascii="Courier New" w:eastAsia="Times New Roman" w:hAnsi="Courier New" w:cs="Courier New"/>
          <w:color w:val="31849B" w:themeColor="accent5" w:themeShade="BF"/>
          <w:sz w:val="20"/>
          <w:szCs w:val="20"/>
          <w:lang w:eastAsia="ro-RO"/>
        </w:rPr>
        <w:t xml:space="preserve">                &lt;/isloop&gt;</w:t>
      </w:r>
    </w:p>
    <w:p w14:paraId="38995F38" w14:textId="2833F856" w:rsidR="000F091C" w:rsidRPr="000F091C" w:rsidRDefault="002A29B1"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002A29B1">
        <w:rPr>
          <w:rFonts w:ascii="Courier New" w:eastAsia="Times New Roman" w:hAnsi="Courier New" w:cs="Courier New"/>
          <w:color w:val="31849B" w:themeColor="accent5" w:themeShade="BF"/>
          <w:sz w:val="20"/>
          <w:szCs w:val="20"/>
          <w:lang w:val="ro-RO" w:eastAsia="ro-RO"/>
        </w:rPr>
        <w:tab/>
      </w:r>
      <w:r w:rsidRPr="335A9780">
        <w:rPr>
          <w:rFonts w:ascii="Courier New" w:eastAsia="Times New Roman" w:hAnsi="Courier New" w:cs="Courier New"/>
          <w:color w:val="31849B" w:themeColor="accent5" w:themeShade="BF"/>
          <w:sz w:val="20"/>
          <w:szCs w:val="20"/>
          <w:lang w:eastAsia="ro-RO"/>
        </w:rPr>
        <w:t xml:space="preserve">            &lt;/isif&gt;</w:t>
      </w:r>
      <w:r w:rsidR="000F091C" w:rsidRPr="335A9780">
        <w:rPr>
          <w:rStyle w:val="StyleCOdeChar"/>
          <w:rFonts w:eastAsiaTheme="minorEastAsia"/>
          <w:lang w:val="en-US"/>
        </w:rPr>
        <w:t xml:space="preserve">               &lt;isinputfield formfield="${pdict.CurrentForms.billing.paymentMethods.creditCard.number}" type="input" attribute1="autocomplete" value1="off"/&gt;</w:t>
      </w:r>
    </w:p>
    <w:p w14:paraId="6EE6A72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uuid}" type="hidden" attribute1="autocomplete" value1="off"/&gt;</w:t>
      </w:r>
    </w:p>
    <w:p w14:paraId="21A886A0" w14:textId="77777777" w:rsid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label-text"&gt;&lt;span class="required-indicator"&gt;${Resource.msg('billing.requiredindicator','checkout',null)}&lt;/span&gt;${Resource.msg('billing.creditcardlistexpdate', 'checkout', null)}&lt;/div&gt;</w:t>
      </w:r>
    </w:p>
    <w:p w14:paraId="05BE89A6" w14:textId="77777777" w:rsidR="002E6801" w:rsidRPr="00E75A1A" w:rsidRDefault="335A9780" w:rsidP="335A9780">
      <w:pPr>
        <w:pStyle w:val="StyleCOde"/>
        <w:rPr>
          <w:lang w:val="en-US"/>
        </w:rPr>
      </w:pPr>
      <w:r w:rsidRPr="335A9780">
        <w:rPr>
          <w:lang w:val="en-US"/>
        </w:rPr>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335A9780" w:rsidP="335A9780">
      <w:pPr>
        <w:pStyle w:val="StyleCOde"/>
        <w:rPr>
          <w:lang w:val="en-US"/>
        </w:rPr>
      </w:pPr>
      <w:r w:rsidRPr="335A9780">
        <w:rPr>
          <w:lang w:val="en-US"/>
        </w:rPr>
        <w:t xml:space="preserve">  &lt;isscript&gt;</w:t>
      </w:r>
    </w:p>
    <w:p w14:paraId="701425D1" w14:textId="77777777" w:rsidR="002E6801" w:rsidRPr="00E75A1A" w:rsidRDefault="335A9780" w:rsidP="335A9780">
      <w:pPr>
        <w:pStyle w:val="StyleCOde"/>
        <w:rPr>
          <w:lang w:val="en-US"/>
        </w:rPr>
      </w:pPr>
      <w:r w:rsidRPr="335A9780">
        <w:rPr>
          <w:lang w:val="en-US"/>
        </w:rPr>
        <w:t xml:space="preserve">    var currentYear = (new Date()).getYear(),</w:t>
      </w:r>
    </w:p>
    <w:p w14:paraId="4FFBBEEE" w14:textId="77777777" w:rsidR="002E6801" w:rsidRPr="00E75A1A" w:rsidRDefault="335A9780" w:rsidP="335A9780">
      <w:pPr>
        <w:pStyle w:val="StyleCOde"/>
        <w:rPr>
          <w:lang w:val="en-US"/>
        </w:rPr>
      </w:pPr>
      <w:r w:rsidRPr="335A9780">
        <w:rPr>
          <w:lang w:val="en-US"/>
        </w:rPr>
        <w:t xml:space="preserve">        currentMonth = (new Date()).getMonth(),</w:t>
      </w:r>
    </w:p>
    <w:p w14:paraId="07D8A1FB" w14:textId="77777777" w:rsidR="002E6801" w:rsidRPr="00E75A1A" w:rsidRDefault="335A9780" w:rsidP="335A9780">
      <w:pPr>
        <w:pStyle w:val="StyleCOde"/>
        <w:rPr>
          <w:lang w:val="en-US"/>
        </w:rPr>
      </w:pPr>
      <w:r w:rsidRPr="335A9780">
        <w:rPr>
          <w:lang w:val="en-US"/>
        </w:rPr>
        <w:t xml:space="preserve">        year = pdict.CurrentForms.billing.paymentMethods.creditCard.expiration.year,</w:t>
      </w:r>
    </w:p>
    <w:p w14:paraId="1CCAD4C8" w14:textId="77777777" w:rsidR="002E6801" w:rsidRPr="00E75A1A" w:rsidRDefault="335A9780" w:rsidP="335A9780">
      <w:pPr>
        <w:pStyle w:val="StyleCOde"/>
        <w:rPr>
          <w:lang w:val="en-US"/>
        </w:rPr>
      </w:pPr>
      <w:r w:rsidRPr="335A9780">
        <w:rPr>
          <w:lang w:val="en-US"/>
        </w:rPr>
        <w:t xml:space="preserve">        month = pdict.CurrentForms.billing.paymentMethods.creditCard.expiration.month;</w:t>
      </w:r>
    </w:p>
    <w:p w14:paraId="2C51B1C8" w14:textId="1B823203" w:rsidR="002E6801" w:rsidRPr="00435EF2" w:rsidRDefault="335A9780" w:rsidP="335A9780">
      <w:pPr>
        <w:pStyle w:val="StyleCOde"/>
        <w:rPr>
          <w:lang w:val="en-US"/>
        </w:rPr>
      </w:pPr>
      <w:r w:rsidRPr="335A9780">
        <w:rPr>
          <w:lang w:val="en-US"/>
        </w:rPr>
        <w:t xml:space="preserve">        currentMonth += 1;</w:t>
      </w:r>
    </w:p>
    <w:p w14:paraId="551E172D" w14:textId="77777777" w:rsidR="002E6801" w:rsidRPr="00E75A1A" w:rsidRDefault="335A9780" w:rsidP="335A9780">
      <w:pPr>
        <w:pStyle w:val="StyleCOde"/>
        <w:rPr>
          <w:lang w:val="en-US"/>
        </w:rPr>
      </w:pPr>
      <w:r w:rsidRPr="335A9780">
        <w:rPr>
          <w:lang w:val="en-US"/>
        </w:rPr>
        <w:t xml:space="preserve">        year.setHtmlValue(currentYear);</w:t>
      </w:r>
    </w:p>
    <w:p w14:paraId="7E6C0B29" w14:textId="77777777" w:rsidR="002E6801" w:rsidRPr="00E75A1A" w:rsidRDefault="335A9780" w:rsidP="335A9780">
      <w:pPr>
        <w:pStyle w:val="StyleCOde"/>
        <w:rPr>
          <w:lang w:val="en-US"/>
        </w:rPr>
      </w:pPr>
      <w:r w:rsidRPr="335A9780">
        <w:rPr>
          <w:lang w:val="en-US"/>
        </w:rPr>
        <w:lastRenderedPageBreak/>
        <w:t xml:space="preserve">        month.setHtmlValue(currentMonth);</w:t>
      </w:r>
    </w:p>
    <w:p w14:paraId="11F520BA" w14:textId="77777777" w:rsidR="002E6801" w:rsidRPr="00E75A1A" w:rsidRDefault="335A9780" w:rsidP="335A9780">
      <w:pPr>
        <w:pStyle w:val="StyleCOde"/>
        <w:rPr>
          <w:lang w:val="en-US"/>
        </w:rPr>
      </w:pPr>
      <w:r w:rsidRPr="335A9780">
        <w:rPr>
          <w:lang w:val="en-US"/>
        </w:rPr>
        <w:t xml:space="preserve">  &lt;/isscript&gt;</w:t>
      </w:r>
    </w:p>
    <w:p w14:paraId="03F54ABA" w14:textId="77777777" w:rsidR="002E6801" w:rsidRPr="00E75A1A" w:rsidRDefault="335A9780" w:rsidP="335A9780">
      <w:pPr>
        <w:pStyle w:val="StyleCOde"/>
        <w:rPr>
          <w:rStyle w:val="StyleCOdeChar"/>
          <w:rFonts w:eastAsiaTheme="minorEastAsia"/>
          <w:lang w:val="en-US"/>
        </w:rPr>
      </w:pPr>
      <w:r w:rsidRPr="335A9780">
        <w:rPr>
          <w:lang w:val="en-US"/>
        </w:rPr>
        <w:t>&lt;/isif&gt;</w:t>
      </w:r>
    </w:p>
    <w:p w14:paraId="594165C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expiration.month}" type="select" rowclass="month"/&gt;</w:t>
      </w:r>
    </w:p>
    <w:p w14:paraId="3CEAE30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expiration.year}" type="select"  rowclass="year"/&gt;</w:t>
      </w:r>
    </w:p>
    <w:p w14:paraId="1A146BE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cvn-wrap ${selectedCreditCardType === 'BancontactMisterCash' ? 'hide' : ''}"&gt;</w:t>
      </w:r>
    </w:p>
    <w:p w14:paraId="19592A4A" w14:textId="77777777" w:rsidR="00EB35A7" w:rsidRPr="00EB35A7"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selectedCreditCardType === 'Maestro'}"&gt;</w:t>
      </w:r>
    </w:p>
    <w:p w14:paraId="0CB821A4" w14:textId="77777777" w:rsidR="00EB35A7" w:rsidRPr="00EB35A7" w:rsidRDefault="00EB35A7"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r w:rsidRPr="00EB35A7">
        <w:rPr>
          <w:rStyle w:val="StyleCOdeChar"/>
          <w:rFonts w:eastAsiaTheme="minorEastAsia"/>
        </w:rPr>
        <w:tab/>
      </w:r>
      <w:r w:rsidRPr="335A9780">
        <w:rPr>
          <w:rStyle w:val="StyleCOdeChar"/>
          <w:rFonts w:eastAsiaTheme="minorEastAsia"/>
          <w:lang w:val="en-US"/>
        </w:rPr>
        <w:t>&lt;isinputfield formfield="${pdict.CurrentForms.billing.paymentMethods.creditCard.cvn}" type="input" rowclass="cvn optional" attribute1="autocomplete" value1="off" helpcid="checkout-security-code" helplabel="${Resource.msg('billing.linkcvn', 'checkout', null)}"/&gt;</w:t>
      </w:r>
    </w:p>
    <w:p w14:paraId="0EEF525E" w14:textId="77777777" w:rsidR="00EB35A7" w:rsidRPr="00EB35A7"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else/&gt;</w:t>
      </w:r>
    </w:p>
    <w:p w14:paraId="0E37A60F" w14:textId="77777777" w:rsidR="00EB35A7" w:rsidRPr="00EB35A7" w:rsidRDefault="00EB35A7"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r w:rsidRPr="00EB35A7">
        <w:rPr>
          <w:rStyle w:val="StyleCOdeChar"/>
          <w:rFonts w:eastAsiaTheme="minorEastAsia"/>
        </w:rPr>
        <w:tab/>
      </w:r>
      <w:r w:rsidRPr="335A9780">
        <w:rPr>
          <w:rStyle w:val="StyleCOdeChar"/>
          <w:rFonts w:eastAsiaTheme="minorEastAsia"/>
          <w:lang w:val="en-US"/>
        </w:rPr>
        <w:t>&lt;isinputfield formfield="${pdict.CurrentForms.billing.paymentMethods.creditCard.cvn}" type="input" rowclass="cvn" attribute1="autocomplete" value1="off" helpcid="checkout-security-code" helplabel="${Resource.msg('billing.linkcvn', 'checkout', null)}"/&gt;</w:t>
      </w:r>
    </w:p>
    <w:p w14:paraId="1C7CF130" w14:textId="07EA52FD"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gt;</w:t>
      </w:r>
    </w:p>
    <w:p w14:paraId="003D779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512265DA" w14:textId="42D5F63E"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pdict.CurrentCustomer.authenticated &amp;&amp; hipayEnableOneClick &amp;&amp; selectedCreditCardType != 'Maestro'}"&gt;</w:t>
      </w:r>
    </w:p>
    <w:p w14:paraId="2FAA2F4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saveCard}" type="checkbox" rowclass="label-inline form-indent save-card"/&gt;</w:t>
      </w:r>
    </w:p>
    <w:p w14:paraId="2EE522F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gt;</w:t>
      </w:r>
    </w:p>
    <w:p w14:paraId="277B4BF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401D8A8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48587AC4"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056A989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Belfius Direct Net&lt;/iscomment&gt;</w:t>
      </w:r>
    </w:p>
    <w:p w14:paraId="656D3F4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20E83F85"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08D98578"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1BE2104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Giropay&lt;/iscomment&gt;</w:t>
      </w:r>
    </w:p>
    <w:p w14:paraId="4A96684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GIROPAY'}"&gt;payment-method-expanded&lt;/isif&gt;" data-method="HIPAY_GIROPAY"&gt;</w:t>
      </w:r>
    </w:p>
    <w:p w14:paraId="3E469FEE" w14:textId="5B1D3003" w:rsidR="003D7902" w:rsidRPr="003D7902" w:rsidRDefault="335A9780" w:rsidP="335A9780">
      <w:pPr>
        <w:pStyle w:val="StyleCOde"/>
        <w:rPr>
          <w:rStyle w:val="StyleCOdeChar"/>
          <w:rFonts w:eastAsiaTheme="minorEastAsia"/>
          <w:lang w:val="en-US"/>
        </w:rPr>
      </w:pPr>
      <w:r w:rsidRPr="335A9780">
        <w:rPr>
          <w:rStyle w:val="StyleCOdeChar"/>
          <w:rFonts w:eastAsiaTheme="minorEastAsia"/>
          <w:lang w:val="en-US"/>
        </w:rPr>
        <w:t xml:space="preserve">           </w:t>
      </w:r>
      <w:r w:rsidRPr="335A9780">
        <w:rPr>
          <w:lang w:val="en-US"/>
        </w:rPr>
        <w:t>&lt;isinputfield formfield="${pdict.CurrentForms.billing.paymentMethods.hipaymethods.giropay.bic}" type="input" /&gt;</w:t>
      </w:r>
    </w:p>
    <w:p w14:paraId="24D3531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5A27B175"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3FCFCB5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Hosted Pages&lt;/iscomment&gt;</w:t>
      </w:r>
    </w:p>
    <w:p w14:paraId="21B9A44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4D3D942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4E69818C"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409BA87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iscomment&gt;iDEAL&lt;/iscomment&gt;</w:t>
      </w:r>
    </w:p>
    <w:p w14:paraId="2E9B619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hipaymethods.issuer_bank_id}" type="select" /&gt;</w:t>
      </w:r>
    </w:p>
    <w:p w14:paraId="00EA032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2C87EC73"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7586C63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ING HomePay&lt;/iscomment&gt;</w:t>
      </w:r>
    </w:p>
    <w:p w14:paraId="4E6F8B3B"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4CB7130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26616EAD"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02DF9DB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Klarna&lt;/iscomment&gt;</w:t>
      </w:r>
    </w:p>
    <w:p w14:paraId="57B35305"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KLARNA'}"&gt;payment-method-expanded&lt;/isif&gt;" data-method="HIPAY_KLARNA"&gt;</w:t>
      </w:r>
    </w:p>
    <w:p w14:paraId="506477A7" w14:textId="63B889D9" w:rsidR="00D67134" w:rsidRPr="00D67134" w:rsidRDefault="335A9780" w:rsidP="335A9780">
      <w:pPr>
        <w:pStyle w:val="StyleCOde"/>
        <w:rPr>
          <w:lang w:val="en-US"/>
        </w:rPr>
      </w:pPr>
      <w:r w:rsidRPr="335A9780">
        <w:rPr>
          <w:rStyle w:val="StyleCOdeChar"/>
          <w:rFonts w:eastAsiaTheme="minorEastAsia"/>
          <w:lang w:val="en-US"/>
        </w:rPr>
        <w:t xml:space="preserve">           </w:t>
      </w:r>
      <w:r w:rsidRPr="335A9780">
        <w:rPr>
          <w:lang w:val="en-US"/>
        </w:rPr>
        <w:t>&lt;isinputfield formfield="${pdict.CurrentForms.billing.paymentMethods.hipaymethods.klarna.birthdate}" type="date" /&gt;</w:t>
      </w:r>
    </w:p>
    <w:p w14:paraId="1B757DB5" w14:textId="398D2B04" w:rsidR="00D67134" w:rsidRDefault="335A9780" w:rsidP="335A9780">
      <w:pPr>
        <w:pStyle w:val="StyleCOde"/>
        <w:rPr>
          <w:lang w:val="en-US"/>
        </w:rPr>
      </w:pPr>
      <w:r w:rsidRPr="335A9780">
        <w:rPr>
          <w:lang w:val="en-US"/>
        </w:rPr>
        <w:t xml:space="preserve">           &lt;isinputfield formfield="${pdict.CurrentForms.billing.paymentMethods.hipaymethods.klarna.houseNumber}" type="input" /&gt;</w:t>
      </w:r>
    </w:p>
    <w:p w14:paraId="77B8027B" w14:textId="5AFDF427" w:rsidR="0053241C" w:rsidRPr="0053241C" w:rsidRDefault="335A9780" w:rsidP="335A9780">
      <w:pPr>
        <w:pStyle w:val="StyleCOde"/>
        <w:rPr>
          <w:rStyle w:val="StyleCOdeChar"/>
          <w:rFonts w:eastAsiaTheme="minorEastAsia"/>
          <w:lang w:val="en-US"/>
        </w:rPr>
      </w:pPr>
      <w:r w:rsidRPr="335A9780">
        <w:rPr>
          <w:rStyle w:val="StyleCOdeChar"/>
          <w:lang w:val="en-US"/>
        </w:rPr>
        <w:t>&lt;isinputfield formfield="${pdict.CurrentForms.billing.paymentMethods.hipaymethods.klarna.gender}" type="select"/&gt;</w:t>
      </w:r>
    </w:p>
    <w:p w14:paraId="3DDF2F4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3625F004"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6875A3E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Przelewy24&lt;/iscomment&gt;</w:t>
      </w:r>
    </w:p>
    <w:p w14:paraId="041D44E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7D3F85A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08F886E2"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415B4CC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QIWI Wallet&lt;/iscomment&gt;</w:t>
      </w:r>
    </w:p>
    <w:p w14:paraId="669CCBA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02143D2F"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5D7BD378"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726C808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Sisal&lt;/iscomment&gt;</w:t>
      </w:r>
    </w:p>
    <w:p w14:paraId="478CAFE3"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SISAL'}"&gt;payment-method-expanded&lt;/isif&gt;" data-method="HIPAY_SISAL"&gt;</w:t>
      </w:r>
    </w:p>
    <w:p w14:paraId="7B446B4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0AD5995C"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3F690203"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3A7F11A5"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Sofort Uberweisung&lt;/iscomment&gt;</w:t>
      </w:r>
    </w:p>
    <w:p w14:paraId="37D4B7A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w:t>
      </w:r>
      <w:r w:rsidRPr="335A9780">
        <w:rPr>
          <w:rStyle w:val="StyleCOdeChar"/>
          <w:rFonts w:eastAsiaTheme="minorEastAsia"/>
          <w:lang w:val="en-US"/>
        </w:rPr>
        <w:lastRenderedPageBreak/>
        <w:t>pdict.selectedPaymentID=='HIPAY_SOFORT_UBERWEISUNG'}"&gt;payment-method-expanded&lt;/isif&gt;" data-method="HIPAY_SOFORT_UBERWEISUNG"&gt;</w:t>
      </w:r>
    </w:p>
    <w:p w14:paraId="7695DA1A"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6DDD1B3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566B06D8"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62F266E8"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ebMoney Transfer&lt;/iscomment&gt;</w:t>
      </w:r>
    </w:p>
    <w:p w14:paraId="0862B55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465674C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7DCA5924"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56CAC764"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Yandex Money&lt;/iscomment&gt;</w:t>
      </w:r>
    </w:p>
    <w:p w14:paraId="3C50375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YANDEX'}"&gt;payment-method-expanded&lt;/isif&gt;" data-method="HIPAY_YANDEX"&gt;</w:t>
      </w:r>
    </w:p>
    <w:p w14:paraId="4403D2E3" w14:textId="55C139A8" w:rsidR="001B5B85"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48553589"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07F394FA" w14:textId="77777777" w:rsidR="000F091C" w:rsidRPr="000F091C" w:rsidRDefault="000F091C"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14:paraId="26A6E3E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PayPal&lt;/iscomment&gt;</w:t>
      </w:r>
    </w:p>
    <w:p w14:paraId="6B811D41"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PayPal'}"&gt;payment-method-expanded&lt;/isif&gt;" data-method="PayPal"&gt;</w:t>
      </w:r>
    </w:p>
    <w:p w14:paraId="534C43BE"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14:paraId="2FCFB70D"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14:paraId="4EAE3E32" w14:textId="77777777" w:rsidR="000F091C" w:rsidRPr="000F091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HIPAY INTEGRATION ------ END ---&gt;</w:t>
      </w:r>
    </w:p>
    <w:p w14:paraId="46D0A660" w14:textId="4A4DE698" w:rsidR="007B5A0C" w:rsidRDefault="335A9780"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335A9780">
        <w:rPr>
          <w:rStyle w:val="StyleCOdeChar"/>
          <w:rFonts w:eastAsiaTheme="minorEastAsia"/>
          <w:lang w:val="en-US"/>
        </w:rPr>
        <w:t>&lt;/isif&gt;</w:t>
      </w:r>
    </w:p>
    <w:p w14:paraId="4B9BCA2B" w14:textId="77777777" w:rsidR="004A4885" w:rsidRDefault="004A4885" w:rsidP="335A9780">
      <w:pPr>
        <w:spacing w:after="0"/>
        <w:ind w:left="720"/>
        <w:rPr>
          <w:rFonts w:ascii="Trebuchet MS" w:hAnsi="Trebuchet MS"/>
          <w:color w:val="000000" w:themeColor="text1"/>
          <w:sz w:val="20"/>
          <w:szCs w:val="20"/>
        </w:rPr>
      </w:pPr>
    </w:p>
    <w:p w14:paraId="5D3DD391" w14:textId="718561CE" w:rsidR="008D2198"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5CF017B8" w14:textId="77777777" w:rsidR="00A06547" w:rsidRDefault="335A9780" w:rsidP="335A9780">
      <w:pPr>
        <w:pStyle w:val="StyleCOde"/>
        <w:rPr>
          <w:lang w:val="en-US"/>
        </w:rPr>
      </w:pPr>
      <w:r w:rsidRPr="335A9780">
        <w:rPr>
          <w:lang w:val="en-US"/>
        </w:rPr>
        <w:t>&lt;div class="payment-method &lt;isif condition="${!empty(pdict.selectedPaymentID) &amp;&amp; pdict.selectedPaymentID=='PayPal'}"&gt;payment-method-expanded&lt;/isif&gt;" data-method="Custom"&gt;</w:t>
      </w:r>
      <w:r w:rsidR="008D2198">
        <w:br/>
      </w:r>
      <w:r w:rsidRPr="335A9780">
        <w:rPr>
          <w:lang w:val="en-US"/>
        </w:rPr>
        <w:t xml:space="preserve">   &lt;!--- Your custom payment method implementation goes here. ---&gt;</w:t>
      </w:r>
    </w:p>
    <w:p w14:paraId="13DC212F" w14:textId="5F43A93D" w:rsidR="008D2198" w:rsidRDefault="335A9780" w:rsidP="335A9780">
      <w:pPr>
        <w:pStyle w:val="StyleCOde"/>
        <w:rPr>
          <w:lang w:val="en-US"/>
        </w:rPr>
      </w:pPr>
      <w:r w:rsidRPr="335A9780">
        <w:rPr>
          <w:lang w:val="en-US"/>
        </w:rPr>
        <w:t>${Resource.msg('billing.custompaymentmethod','checkout',null)}</w:t>
      </w:r>
      <w:r w:rsidR="00A06547">
        <w:br/>
      </w:r>
      <w:r w:rsidRPr="335A9780">
        <w:rPr>
          <w:lang w:val="en-US"/>
        </w:rPr>
        <w:t>&lt;/div&gt;</w:t>
      </w:r>
    </w:p>
    <w:p w14:paraId="41C07A3B" w14:textId="68AFFA46" w:rsidR="00A06547" w:rsidRDefault="335A9780" w:rsidP="335A9780">
      <w:pPr>
        <w:pStyle w:val="StyleCOde"/>
        <w:rPr>
          <w:lang w:val="en-US"/>
        </w:rPr>
      </w:pPr>
      <w:r w:rsidRPr="335A9780">
        <w:rPr>
          <w:lang w:val="en-US"/>
        </w:rPr>
        <w:t>&lt;/isif&gt;</w:t>
      </w:r>
    </w:p>
    <w:p w14:paraId="6448A79C" w14:textId="5252F6D2" w:rsidR="00965B55" w:rsidRDefault="00965B55" w:rsidP="335A9780">
      <w:pPr>
        <w:pStyle w:val="StyleCOde"/>
        <w:rPr>
          <w:lang w:val="en-US"/>
        </w:rPr>
      </w:pPr>
      <w:r>
        <w:rPr>
          <w:rFonts w:ascii="Trebuchet MS" w:hAnsi="Trebuchet MS"/>
          <w:noProof/>
          <w:color w:val="000000" w:themeColor="text1"/>
          <w:lang w:val="en-US" w:eastAsia="en-US"/>
        </w:rPr>
        <w:drawing>
          <wp:inline distT="0" distB="0" distL="0" distR="0" wp14:anchorId="53D3A663" wp14:editId="01E0BA6A">
            <wp:extent cx="5000141" cy="2329934"/>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7">
                      <a:extLst>
                        <a:ext uri="{28A0092B-C50C-407E-A947-70E740481C1C}">
                          <a14:useLocalDpi xmlns:a14="http://schemas.microsoft.com/office/drawing/2010/main" val="0"/>
                        </a:ext>
                      </a:extLst>
                    </a:blip>
                    <a:stretch>
                      <a:fillRect/>
                    </a:stretch>
                  </pic:blipFill>
                  <pic:spPr>
                    <a:xfrm>
                      <a:off x="0" y="0"/>
                      <a:ext cx="5000141" cy="2329934"/>
                    </a:xfrm>
                    <a:prstGeom prst="rect">
                      <a:avLst/>
                    </a:prstGeom>
                    <a:ln>
                      <a:solidFill>
                        <a:schemeClr val="tx1"/>
                      </a:solidFill>
                    </a:ln>
                  </pic:spPr>
                </pic:pic>
              </a:graphicData>
            </a:graphic>
          </wp:inline>
        </w:drawing>
      </w:r>
    </w:p>
    <w:p w14:paraId="68A1B5E7" w14:textId="77777777" w:rsidR="004C7BE0" w:rsidRPr="005560A1" w:rsidRDefault="004C7BE0" w:rsidP="335A9780">
      <w:pPr>
        <w:pStyle w:val="StyleCOde"/>
        <w:rPr>
          <w:lang w:val="en-US"/>
        </w:rPr>
      </w:pPr>
    </w:p>
    <w:p w14:paraId="2506178B" w14:textId="5B0E1005" w:rsidR="008D2198" w:rsidRPr="00AD7AE1" w:rsidRDefault="335A9780" w:rsidP="335A9780">
      <w:pPr>
        <w:pStyle w:val="Paragraphedeliste"/>
        <w:numPr>
          <w:ilvl w:val="0"/>
          <w:numId w:val="24"/>
        </w:numPr>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Create a file devicefingerprint.isml in app_storefront_core/cartridge/templates/default/checkout/components/devicefingerprint.isml </w:t>
      </w:r>
      <w:r w:rsidRPr="335A9780">
        <w:rPr>
          <w:rFonts w:ascii="Trebuchet MS" w:hAnsi="Trebuchet MS"/>
          <w:color w:val="000000" w:themeColor="text1"/>
          <w:sz w:val="20"/>
          <w:szCs w:val="20"/>
        </w:rPr>
        <w:t xml:space="preserve">(see the </w:t>
      </w:r>
      <w:r w:rsidRPr="335A9780">
        <w:rPr>
          <w:rFonts w:ascii="Trebuchet MS" w:hAnsi="Trebuchet MS"/>
          <w:color w:val="000000" w:themeColor="text1"/>
          <w:sz w:val="20"/>
          <w:szCs w:val="20"/>
        </w:rPr>
        <w:lastRenderedPageBreak/>
        <w:t>int_hipay_controllers/cartridge/templates/default/checkout/components/</w:t>
      </w:r>
      <w:r w:rsidRPr="335A9780">
        <w:rPr>
          <w:rFonts w:ascii="Trebuchet MS" w:eastAsia="Times New Roman" w:hAnsi="Trebuchet MS" w:cs="Courier New"/>
          <w:sz w:val="20"/>
          <w:szCs w:val="20"/>
        </w:rPr>
        <w:t>devicefingerprint</w:t>
      </w:r>
      <w:r w:rsidRPr="335A9780">
        <w:rPr>
          <w:rFonts w:ascii="Trebuchet MS" w:hAnsi="Trebuchet MS"/>
          <w:color w:val="000000" w:themeColor="text1"/>
          <w:sz w:val="20"/>
          <w:szCs w:val="20"/>
        </w:rPr>
        <w:t>_sample.isml as an example)</w:t>
      </w:r>
    </w:p>
    <w:p w14:paraId="1B25CB45" w14:textId="77777777" w:rsidR="00AD7AE1" w:rsidRDefault="335A9780" w:rsidP="335A9780">
      <w:pPr>
        <w:pStyle w:val="StyleCOde"/>
        <w:rPr>
          <w:lang w:val="en-US"/>
        </w:rPr>
      </w:pPr>
      <w:r w:rsidRPr="335A9780">
        <w:rPr>
          <w:lang w:val="en-US"/>
        </w:rPr>
        <w:t>&lt;!-- hidden field to store blackbox --&gt;</w:t>
      </w:r>
      <w:r w:rsidR="00AD7AE1">
        <w:br/>
      </w:r>
      <w:r w:rsidRPr="335A9780">
        <w:rPr>
          <w:lang w:val="en-US"/>
        </w:rPr>
        <w:t>&lt;input type="hidden" name="${pdict.CurrentForms.billing.paymentMethods.deviceFingerprint.htmlName}" id="ioBB"&gt;</w:t>
      </w:r>
      <w:r w:rsidR="00AD7AE1">
        <w:br/>
      </w:r>
      <w:r w:rsidRPr="335A9780">
        <w:rPr>
          <w:lang w:val="en-US"/>
        </w:rPr>
        <w:t>&lt;!-- Include HiPay JavaScript fingerprint library --&gt;</w:t>
      </w:r>
      <w:r w:rsidR="00AD7AE1">
        <w:br/>
      </w:r>
      <w:r w:rsidRPr="335A9780">
        <w:rPr>
          <w:lang w:val="en-US"/>
        </w:rPr>
        <w:t>&lt;script language="javascript" src="https://secure-gateway.hipay-tpp.com/gateway/toolbox/fingerprint"&gt;</w:t>
      </w:r>
      <w:r w:rsidR="00AD7AE1">
        <w:br/>
      </w:r>
      <w:r w:rsidRPr="335A9780">
        <w:rPr>
          <w:lang w:val="en-US"/>
        </w:rPr>
        <w:t>&lt;/script&gt;</w:t>
      </w:r>
    </w:p>
    <w:p w14:paraId="2D8D6633" w14:textId="4AA19477" w:rsidR="00AD7AE1" w:rsidRDefault="00AD7AE1" w:rsidP="335A9780">
      <w:pPr>
        <w:rPr>
          <w:rFonts w:ascii="Trebuchet MS" w:hAnsi="Trebuchet MS"/>
          <w:color w:val="000000" w:themeColor="text1"/>
          <w:sz w:val="20"/>
          <w:szCs w:val="20"/>
        </w:rPr>
      </w:pPr>
    </w:p>
    <w:p w14:paraId="33C97A44" w14:textId="2EEB2861" w:rsidR="00AD7AE1" w:rsidRDefault="335A9780" w:rsidP="335A9780">
      <w:pPr>
        <w:pStyle w:val="Paragraphedeliste"/>
        <w:numPr>
          <w:ilvl w:val="0"/>
          <w:numId w:val="24"/>
        </w:numPr>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app_storefront_core/cartridge/templates/default/checkout/summary/summary.isml </w:t>
      </w:r>
      <w:r w:rsidRPr="335A9780">
        <w:rPr>
          <w:rFonts w:ascii="Trebuchet MS" w:hAnsi="Trebuchet MS"/>
          <w:color w:val="000000" w:themeColor="text1"/>
          <w:sz w:val="20"/>
          <w:szCs w:val="20"/>
        </w:rPr>
        <w:t>(see the int_hipay_controllers/cartridge/templates/default/checkout/summary/summary_sample.isml as an example)</w:t>
      </w:r>
    </w:p>
    <w:p w14:paraId="0A34E3EC" w14:textId="77777777" w:rsidR="00E21934" w:rsidRPr="001A44A8"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2A1881FE" w14:textId="77777777" w:rsidR="00E21934" w:rsidRDefault="335A9780" w:rsidP="335A9780">
      <w:pPr>
        <w:pStyle w:val="StyleCOde"/>
        <w:tabs>
          <w:tab w:val="clear" w:pos="1832"/>
          <w:tab w:val="left" w:pos="1620"/>
        </w:tabs>
        <w:rPr>
          <w:lang w:val="en-US"/>
        </w:rPr>
      </w:pPr>
      <w:r w:rsidRPr="335A9780">
        <w:rPr>
          <w:lang w:val="en-US"/>
        </w:rPr>
        <w:t>&lt;isset name="hipayEnabled" value="${dw.system.Site.getCurrent().getCustomPreferenceValue('hipayEnabled')}" scope="page"/&gt;</w:t>
      </w:r>
    </w:p>
    <w:p w14:paraId="093FBC07" w14:textId="77777777" w:rsidR="00E21934" w:rsidRDefault="335A9780" w:rsidP="335A9780">
      <w:pPr>
        <w:pStyle w:val="StyleCOde"/>
        <w:tabs>
          <w:tab w:val="clear" w:pos="1832"/>
          <w:tab w:val="left" w:pos="1620"/>
        </w:tabs>
        <w:rPr>
          <w:lang w:val="en-US"/>
        </w:rPr>
      </w:pPr>
      <w:r w:rsidRPr="335A9780">
        <w:rPr>
          <w:lang w:val="en-US"/>
        </w:rPr>
        <w:t>&lt;isif condition="${hipayEnabled}" &gt;</w:t>
      </w:r>
    </w:p>
    <w:p w14:paraId="6D1D0858" w14:textId="77777777" w:rsidR="00E21934" w:rsidRPr="00E73717" w:rsidRDefault="335A9780" w:rsidP="335A9780">
      <w:pPr>
        <w:pStyle w:val="StyleCOde"/>
        <w:tabs>
          <w:tab w:val="clear" w:pos="1832"/>
          <w:tab w:val="left" w:pos="1620"/>
        </w:tabs>
        <w:rPr>
          <w:lang w:val="en-US"/>
        </w:rPr>
      </w:pPr>
      <w:r w:rsidRPr="335A9780">
        <w:rPr>
          <w:lang w:val="en-US"/>
        </w:rPr>
        <w:t>&lt;iselse/&gt;</w:t>
      </w:r>
    </w:p>
    <w:p w14:paraId="0DD613D4" w14:textId="77777777" w:rsidR="00E21934" w:rsidRDefault="335A9780" w:rsidP="335A9780">
      <w:pPr>
        <w:pStyle w:val="StyleCOde"/>
        <w:tabs>
          <w:tab w:val="clear" w:pos="1832"/>
          <w:tab w:val="left" w:pos="1620"/>
        </w:tabs>
        <w:rPr>
          <w:lang w:val="en-US"/>
        </w:rPr>
      </w:pPr>
      <w:r w:rsidRPr="335A9780">
        <w:rPr>
          <w:lang w:val="en-US"/>
        </w:rPr>
        <w:t>&lt;/isif&gt;</w:t>
      </w:r>
    </w:p>
    <w:p w14:paraId="68C3693B" w14:textId="23CD6693" w:rsidR="00E21934" w:rsidRPr="00E21934" w:rsidRDefault="335A9780" w:rsidP="335A9780">
      <w:pPr>
        <w:pStyle w:val="Paragraphedeliste"/>
        <w:spacing w:after="0"/>
        <w:rPr>
          <w:rFonts w:ascii="Trebuchet MS" w:hAnsi="Trebuchet MS"/>
          <w:color w:val="000000" w:themeColor="text1"/>
          <w:sz w:val="20"/>
          <w:szCs w:val="20"/>
        </w:rPr>
      </w:pPr>
      <w:r w:rsidRPr="335A9780">
        <w:rPr>
          <w:rFonts w:ascii="Trebuchet MS" w:hAnsi="Trebuchet MS"/>
          <w:color w:val="000000" w:themeColor="text1"/>
          <w:sz w:val="20"/>
          <w:szCs w:val="20"/>
        </w:rPr>
        <w:t>Before:</w:t>
      </w:r>
    </w:p>
    <w:p w14:paraId="1D6338F7" w14:textId="77777777" w:rsidR="001A44A8" w:rsidRPr="004D35C6" w:rsidRDefault="335A9780" w:rsidP="335A9780">
      <w:pPr>
        <w:pStyle w:val="StyleCOde"/>
        <w:rPr>
          <w:lang w:val="en-US"/>
        </w:rPr>
      </w:pPr>
      <w:r w:rsidRPr="335A9780">
        <w:rPr>
          <w:lang w:val="en-US"/>
        </w:rPr>
        <w:t>&lt;</w:t>
      </w:r>
      <w:r w:rsidRPr="335A9780">
        <w:rPr>
          <w:highlight w:val="lightGray"/>
          <w:lang w:val="en-US"/>
        </w:rPr>
        <w:t>isif</w:t>
      </w:r>
      <w:r w:rsidRPr="335A9780">
        <w:rPr>
          <w:lang w:val="en-US"/>
        </w:rPr>
        <w:t xml:space="preserve"> condition="${pdict.PlaceOrderError != null}"&gt;</w:t>
      </w:r>
    </w:p>
    <w:p w14:paraId="028D1222" w14:textId="0A5B6E9E" w:rsidR="001A44A8" w:rsidRDefault="001A44A8" w:rsidP="335A9780">
      <w:pPr>
        <w:pStyle w:val="StyleCOde"/>
        <w:rPr>
          <w:lang w:val="en-US"/>
        </w:rPr>
      </w:pPr>
      <w:r>
        <w:tab/>
      </w:r>
      <w:r>
        <w:tab/>
      </w:r>
      <w:r w:rsidRPr="335A9780">
        <w:rPr>
          <w:lang w:val="en-US"/>
        </w:rPr>
        <w:t>&lt;div class="error-form"&gt;</w:t>
      </w:r>
    </w:p>
    <w:p w14:paraId="78FD50E1" w14:textId="77777777" w:rsidR="001A44A8" w:rsidRDefault="001A44A8" w:rsidP="335A9780">
      <w:pPr>
        <w:pStyle w:val="StyleCOde"/>
        <w:rPr>
          <w:lang w:val="en-US"/>
        </w:rPr>
      </w:pPr>
      <w:r>
        <w:tab/>
      </w:r>
      <w:r>
        <w:tab/>
      </w:r>
      <w:r w:rsidRPr="335A9780">
        <w:rPr>
          <w:lang w:val="en-US"/>
        </w:rPr>
        <w:t>${Resource.msg(pdict.PlaceOrderError.code,'checkout',null)}</w:t>
      </w:r>
    </w:p>
    <w:p w14:paraId="2914C03A" w14:textId="77777777" w:rsidR="001A44A8" w:rsidRPr="004D35C6" w:rsidRDefault="001A44A8" w:rsidP="335A9780">
      <w:pPr>
        <w:pStyle w:val="StyleCOde"/>
        <w:rPr>
          <w:lang w:val="en-US"/>
        </w:rPr>
      </w:pPr>
      <w:r>
        <w:tab/>
      </w:r>
      <w:r>
        <w:tab/>
      </w:r>
      <w:r w:rsidRPr="335A9780">
        <w:rPr>
          <w:lang w:val="en-US"/>
        </w:rPr>
        <w:t>&lt;/div&gt;</w:t>
      </w:r>
    </w:p>
    <w:p w14:paraId="1C1F3E79" w14:textId="77777777" w:rsidR="001A44A8" w:rsidRPr="004D35C6" w:rsidRDefault="001A44A8" w:rsidP="335A9780">
      <w:pPr>
        <w:pStyle w:val="StyleCOde"/>
        <w:rPr>
          <w:lang w:val="en-US"/>
        </w:rPr>
      </w:pPr>
      <w:r w:rsidRPr="004D35C6">
        <w:tab/>
      </w:r>
      <w:r w:rsidRPr="335A9780">
        <w:rPr>
          <w:lang w:val="en-US"/>
        </w:rPr>
        <w:t>&lt;/</w:t>
      </w:r>
      <w:r w:rsidRPr="335A9780">
        <w:rPr>
          <w:highlight w:val="lightGray"/>
          <w:lang w:val="en-US"/>
        </w:rPr>
        <w:t>isif</w:t>
      </w:r>
      <w:r w:rsidRPr="335A9780">
        <w:rPr>
          <w:lang w:val="en-US"/>
        </w:rPr>
        <w:t>&gt;</w:t>
      </w:r>
    </w:p>
    <w:p w14:paraId="70AF5200" w14:textId="77777777" w:rsidR="001A44A8" w:rsidRDefault="001A44A8" w:rsidP="335A9780">
      <w:pPr>
        <w:pStyle w:val="StyleCOde"/>
        <w:tabs>
          <w:tab w:val="clear" w:pos="916"/>
          <w:tab w:val="left" w:pos="720"/>
        </w:tabs>
        <w:ind w:left="1776"/>
        <w:rPr>
          <w:rFonts w:ascii="Trebuchet MS" w:hAnsi="Trebuchet MS"/>
          <w:color w:val="000000" w:themeColor="text1"/>
          <w:lang w:val="en-US"/>
        </w:rPr>
      </w:pPr>
    </w:p>
    <w:p w14:paraId="097E5298" w14:textId="52FD94CA" w:rsidR="00E21934" w:rsidRDefault="335A9780" w:rsidP="335A9780">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 xml:space="preserve">Put an existing </w:t>
      </w:r>
      <w:r w:rsidRPr="335A9780">
        <w:rPr>
          <w:lang w:val="en-US"/>
        </w:rPr>
        <w:t>&lt;</w:t>
      </w:r>
      <w:r w:rsidRPr="335A9780">
        <w:rPr>
          <w:highlight w:val="lightGray"/>
          <w:lang w:val="en-US"/>
        </w:rPr>
        <w:t>isif</w:t>
      </w:r>
      <w:r w:rsidRPr="335A9780">
        <w:rPr>
          <w:lang w:val="en-US"/>
        </w:rPr>
        <w:t xml:space="preserve"> condition="${pdict.PlaceOrderError != null}"&gt;</w:t>
      </w:r>
      <w:r w:rsidRPr="335A9780">
        <w:rPr>
          <w:color w:val="008080"/>
          <w:lang w:val="en-US"/>
        </w:rPr>
        <w:t>...&lt;/isif&gt;</w:t>
      </w:r>
      <w:r w:rsidRPr="335A9780">
        <w:rPr>
          <w:rFonts w:ascii="Trebuchet MS" w:hAnsi="Trebuchet MS"/>
          <w:color w:val="000000" w:themeColor="text1"/>
          <w:lang w:val="en-US"/>
        </w:rPr>
        <w:t xml:space="preserve"> section between just added </w:t>
      </w:r>
      <w:r w:rsidRPr="335A9780">
        <w:rPr>
          <w:lang w:val="en-US"/>
        </w:rPr>
        <w:t>&lt;iselse/&gt;&lt;/isif&gt;</w:t>
      </w:r>
      <w:r w:rsidRPr="335A9780">
        <w:rPr>
          <w:rFonts w:ascii="Trebuchet MS" w:hAnsi="Trebuchet MS"/>
          <w:color w:val="000000" w:themeColor="text1"/>
          <w:lang w:val="en-US"/>
        </w:rPr>
        <w:t xml:space="preserve"> lines.</w:t>
      </w:r>
    </w:p>
    <w:p w14:paraId="4E33436C" w14:textId="77777777" w:rsidR="00E21934" w:rsidRDefault="00E21934" w:rsidP="335A9780">
      <w:pPr>
        <w:pStyle w:val="StyleCOde"/>
        <w:tabs>
          <w:tab w:val="clear" w:pos="916"/>
          <w:tab w:val="left" w:pos="720"/>
        </w:tabs>
        <w:ind w:left="1776"/>
        <w:rPr>
          <w:rFonts w:ascii="Trebuchet MS" w:hAnsi="Trebuchet MS"/>
          <w:color w:val="000000" w:themeColor="text1"/>
          <w:lang w:val="en-US"/>
        </w:rPr>
      </w:pPr>
    </w:p>
    <w:p w14:paraId="1FAE5489" w14:textId="77777777" w:rsidR="00E21934" w:rsidRDefault="335A9780" w:rsidP="335A9780">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In the first if-else condition block add:</w:t>
      </w:r>
    </w:p>
    <w:p w14:paraId="7D042F03" w14:textId="77777777" w:rsidR="002C13A7" w:rsidRPr="004D35C6" w:rsidRDefault="335A9780" w:rsidP="335A9780">
      <w:pPr>
        <w:pStyle w:val="StyleCOde"/>
        <w:rPr>
          <w:lang w:val="en-US"/>
        </w:rPr>
      </w:pPr>
      <w:r w:rsidRPr="335A9780">
        <w:rPr>
          <w:lang w:val="en-US"/>
        </w:rPr>
        <w:t>&lt;isscript&gt;</w:t>
      </w:r>
      <w:r w:rsidR="002C13A7">
        <w:br/>
      </w:r>
      <w:r w:rsidRPr="335A9780">
        <w:rPr>
          <w:lang w:val="en-US"/>
        </w:rPr>
        <w:t>var paymentStatus = null;</w:t>
      </w:r>
      <w:r w:rsidR="002C13A7">
        <w:br/>
      </w:r>
      <w:r w:rsidRPr="335A9780">
        <w:rPr>
          <w:lang w:val="en-US"/>
        </w:rPr>
        <w:t>if ( pdict.CurrentHttpParameterMap.status != null ) {</w:t>
      </w:r>
      <w:r w:rsidR="002C13A7">
        <w:br/>
      </w:r>
      <w:r w:rsidRPr="335A9780">
        <w:rPr>
          <w:lang w:val="en-US"/>
        </w:rPr>
        <w:t xml:space="preserve">   paymentStatus = pdict.CurrentHttpParameterMap.status.stringValue;</w:t>
      </w:r>
      <w:r w:rsidR="002C13A7">
        <w:br/>
      </w:r>
      <w:r w:rsidRPr="335A9780">
        <w:rPr>
          <w:lang w:val="en-US"/>
        </w:rPr>
        <w:t>}</w:t>
      </w:r>
      <w:r w:rsidR="002C13A7">
        <w:br/>
      </w:r>
      <w:r w:rsidRPr="335A9780">
        <w:rPr>
          <w:lang w:val="en-US"/>
        </w:rPr>
        <w:t>&lt;/isscript&gt;</w:t>
      </w:r>
      <w:r w:rsidR="002C13A7">
        <w:br/>
      </w:r>
      <w:r w:rsidRPr="335A9780">
        <w:rPr>
          <w:lang w:val="en-US"/>
        </w:rPr>
        <w:t>&lt;isif condition="${pdict.PlaceOrderError != null || paymentStatus != null}"&gt;</w:t>
      </w:r>
      <w:r w:rsidR="002C13A7">
        <w:br/>
      </w:r>
      <w:r w:rsidRPr="335A9780">
        <w:rPr>
          <w:lang w:val="en-US"/>
        </w:rPr>
        <w:t xml:space="preserve">   &lt;isif condition="${paymentStatus === 'cancel'}"&gt;</w:t>
      </w:r>
      <w:r w:rsidR="002C13A7">
        <w:br/>
      </w:r>
      <w:r w:rsidRPr="335A9780">
        <w:rPr>
          <w:lang w:val="en-US"/>
        </w:rPr>
        <w:t xml:space="preserve">      &lt;div class="error-form"&gt;${Resource.msg('hipay.paymant.cancel','hipay',null)}&lt;/div&gt;</w:t>
      </w:r>
      <w:r w:rsidR="002C13A7">
        <w:br/>
      </w:r>
      <w:r w:rsidRPr="335A9780">
        <w:rPr>
          <w:lang w:val="en-US"/>
        </w:rPr>
        <w:t xml:space="preserve">   &lt;iselseif condition="${paymentStatus === 'decline'}"&gt; </w:t>
      </w:r>
      <w:r w:rsidR="002C13A7">
        <w:br/>
      </w:r>
      <w:r w:rsidRPr="335A9780">
        <w:rPr>
          <w:lang w:val="en-US"/>
        </w:rPr>
        <w:t xml:space="preserve">      &lt;div class="error-form"&gt;${Resource.msg('hipay.payment.decline','hipay',null)}&lt;/div&gt;</w:t>
      </w:r>
      <w:r w:rsidR="002C13A7">
        <w:br/>
      </w:r>
      <w:r w:rsidRPr="335A9780">
        <w:rPr>
          <w:lang w:val="en-US"/>
        </w:rPr>
        <w:t xml:space="preserve">   &lt;iselseif condition="${paymentStatus === 'error'}"&gt; </w:t>
      </w:r>
      <w:r w:rsidR="002C13A7">
        <w:br/>
      </w:r>
      <w:r w:rsidRPr="335A9780">
        <w:rPr>
          <w:lang w:val="en-US"/>
        </w:rPr>
        <w:t xml:space="preserve">      &lt;div class="error-form"&gt;${Resource.msg('hipay.payment.error','hipay',null)}&lt;/div&gt;</w:t>
      </w:r>
      <w:r w:rsidR="002C13A7">
        <w:br/>
      </w:r>
      <w:r w:rsidRPr="335A9780">
        <w:rPr>
          <w:lang w:val="en-US"/>
        </w:rPr>
        <w:t xml:space="preserve">   &lt;iselse&gt;   </w:t>
      </w:r>
      <w:r w:rsidR="002C13A7">
        <w:br/>
      </w:r>
      <w:r w:rsidRPr="335A9780">
        <w:rPr>
          <w:lang w:val="en-US"/>
        </w:rPr>
        <w:t xml:space="preserve">      &lt;div class="error-form"&gt;${Resource.msg(pdict.PlaceOrderError.code,'checkout',null)}&lt;/div&gt;</w:t>
      </w:r>
      <w:r w:rsidR="002C13A7">
        <w:br/>
      </w:r>
      <w:r w:rsidRPr="335A9780">
        <w:rPr>
          <w:lang w:val="en-US"/>
        </w:rPr>
        <w:t xml:space="preserve">   &lt;/isif&gt;</w:t>
      </w:r>
      <w:r w:rsidR="002C13A7">
        <w:br/>
      </w:r>
      <w:r w:rsidRPr="335A9780">
        <w:rPr>
          <w:lang w:val="en-US"/>
        </w:rPr>
        <w:t>&lt;/isif&gt;</w:t>
      </w:r>
    </w:p>
    <w:p w14:paraId="0AFBD348" w14:textId="6941EF6C" w:rsidR="004D35C6" w:rsidRDefault="004D35C6" w:rsidP="335A9780">
      <w:pPr>
        <w:shd w:val="clear" w:color="auto" w:fill="FFFFFF" w:themeFill="background1"/>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48">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335A9780">
      <w:pPr>
        <w:shd w:val="clear" w:color="auto" w:fill="FFFFFF" w:themeFill="background1"/>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335A9780" w:rsidP="335A9780">
      <w:pPr>
        <w:pStyle w:val="Paragraphedeliste"/>
        <w:numPr>
          <w:ilvl w:val="0"/>
          <w:numId w:val="24"/>
        </w:numPr>
        <w:ind w:left="270" w:firstLine="360"/>
        <w:rPr>
          <w:rFonts w:ascii="Trebuchet MS" w:hAnsi="Trebuchet MS"/>
          <w:b/>
          <w:bCs/>
          <w:color w:val="000000" w:themeColor="text1"/>
          <w:sz w:val="20"/>
          <w:szCs w:val="20"/>
        </w:rPr>
      </w:pPr>
      <w:r w:rsidRPr="335A9780">
        <w:rPr>
          <w:rFonts w:ascii="Trebuchet MS" w:hAnsi="Trebuchet MS"/>
          <w:b/>
          <w:bCs/>
          <w:color w:val="000000" w:themeColor="text1"/>
          <w:sz w:val="20"/>
          <w:szCs w:val="20"/>
        </w:rPr>
        <w:t>app_storefront_core/cartridge/js/pages/checkout/billing.js</w:t>
      </w:r>
    </w:p>
    <w:p w14:paraId="535461E4" w14:textId="10DFC20D" w:rsidR="002C13A7" w:rsidRPr="00374E36" w:rsidRDefault="335A9780" w:rsidP="335A978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Replace:</w:t>
      </w:r>
    </w:p>
    <w:p w14:paraId="15A4CD49" w14:textId="11E008DD" w:rsidR="002C13A7" w:rsidRPr="002C13A7" w:rsidRDefault="002C13A7" w:rsidP="335A9780">
      <w:pPr>
        <w:pStyle w:val="StyleCOde"/>
        <w:rPr>
          <w:lang w:val="en-US"/>
        </w:rPr>
      </w:pPr>
      <w:r>
        <w:rPr>
          <w:rFonts w:ascii="Trebuchet MS" w:hAnsi="Trebuchet MS"/>
          <w:b/>
          <w:color w:val="000000" w:themeColor="text1"/>
        </w:rPr>
        <w:tab/>
      </w:r>
      <w:r w:rsidRPr="335A9780">
        <w:rPr>
          <w:b/>
          <w:bCs/>
          <w:lang w:val="en-US"/>
        </w:rPr>
        <w:t>var</w:t>
      </w:r>
      <w:r w:rsidRPr="335A9780">
        <w:rPr>
          <w:lang w:val="en-US"/>
        </w:rPr>
        <w:t xml:space="preserve"> $creditCard = $('[data-method="CREDIT_CARD"]');</w:t>
      </w:r>
    </w:p>
    <w:p w14:paraId="5AC0AE38" w14:textId="521D05A1" w:rsidR="002C13A7" w:rsidRPr="00374E36" w:rsidRDefault="335A9780" w:rsidP="335A9780">
      <w:pPr>
        <w:spacing w:after="0"/>
        <w:ind w:left="720"/>
        <w:rPr>
          <w:rFonts w:ascii="Trebuchet MS" w:hAnsi="Trebuchet MS" w:cs="Courier New"/>
          <w:color w:val="000000" w:themeColor="text1"/>
          <w:sz w:val="20"/>
          <w:szCs w:val="20"/>
        </w:rPr>
      </w:pPr>
      <w:r w:rsidRPr="335A9780">
        <w:rPr>
          <w:rFonts w:ascii="Trebuchet MS" w:hAnsi="Trebuchet MS" w:cs="Courier New"/>
          <w:color w:val="000000" w:themeColor="text1"/>
          <w:sz w:val="20"/>
          <w:szCs w:val="20"/>
        </w:rPr>
        <w:t xml:space="preserve">With: </w:t>
      </w:r>
    </w:p>
    <w:p w14:paraId="1BA82C8D" w14:textId="77777777" w:rsidR="00DD0ECF" w:rsidRPr="00DD0ECF" w:rsidRDefault="335A9780" w:rsidP="335A9780">
      <w:pPr>
        <w:pStyle w:val="StyleCOde"/>
        <w:rPr>
          <w:lang w:val="en-US"/>
        </w:rPr>
      </w:pPr>
      <w:r w:rsidRPr="335A9780">
        <w:rPr>
          <w:lang w:val="en-US"/>
        </w:rPr>
        <w:t>if (SitePreferences.HIPAY_ENABLED) {</w:t>
      </w:r>
    </w:p>
    <w:p w14:paraId="1DC1EA67" w14:textId="78E9358A" w:rsidR="00DD0ECF" w:rsidRDefault="00DD0ECF" w:rsidP="335A9780">
      <w:pPr>
        <w:pStyle w:val="StyleCOde"/>
        <w:rPr>
          <w:lang w:val="en-US"/>
        </w:rPr>
      </w:pPr>
      <w:r>
        <w:tab/>
      </w:r>
      <w:r w:rsidRPr="00DD0ECF">
        <w:tab/>
      </w:r>
      <w:r w:rsidRPr="335A9780">
        <w:rPr>
          <w:lang w:val="en-US"/>
        </w:rPr>
        <w:t>var $creditCard = $('[data-method="HIPAY_CREDIT_CARD"]');</w:t>
      </w:r>
    </w:p>
    <w:p w14:paraId="25B7E3F3" w14:textId="68C4CD36" w:rsidR="001E5680" w:rsidRPr="00DD0ECF" w:rsidRDefault="335A9780" w:rsidP="335A9780">
      <w:pPr>
        <w:pStyle w:val="StyleCOde"/>
        <w:rPr>
          <w:lang w:val="en-US"/>
        </w:rPr>
      </w:pPr>
      <w:r w:rsidRPr="335A9780">
        <w:rPr>
          <w:lang w:val="en-US"/>
        </w:rPr>
        <w:t>$creditCard.find('input[name$="uuid"]').val(data.uuid).trigger('change');</w:t>
      </w:r>
    </w:p>
    <w:p w14:paraId="334A2857" w14:textId="77777777" w:rsidR="00DD0ECF" w:rsidRPr="00DD0ECF" w:rsidRDefault="00DD0ECF" w:rsidP="335A9780">
      <w:pPr>
        <w:pStyle w:val="StyleCOde"/>
        <w:rPr>
          <w:lang w:val="en-US"/>
        </w:rPr>
      </w:pPr>
      <w:r w:rsidRPr="00DD0ECF">
        <w:tab/>
      </w:r>
      <w:r w:rsidRPr="335A9780">
        <w:rPr>
          <w:lang w:val="en-US"/>
        </w:rPr>
        <w:t>} else {</w:t>
      </w:r>
    </w:p>
    <w:p w14:paraId="3EFA70EA" w14:textId="77777777" w:rsidR="00DD0ECF" w:rsidRPr="00DD0ECF" w:rsidRDefault="00DD0ECF" w:rsidP="335A9780">
      <w:pPr>
        <w:pStyle w:val="StyleCOde"/>
        <w:rPr>
          <w:lang w:val="en-US"/>
        </w:rPr>
      </w:pPr>
      <w:r w:rsidRPr="00DD0ECF">
        <w:tab/>
      </w:r>
      <w:r w:rsidRPr="00DD0ECF">
        <w:tab/>
      </w:r>
      <w:r w:rsidRPr="335A9780">
        <w:rPr>
          <w:lang w:val="en-US"/>
        </w:rPr>
        <w:t>var $creditCard = $('[data-method="CREDIT_CARD"]');</w:t>
      </w:r>
    </w:p>
    <w:p w14:paraId="65B80646" w14:textId="28CA9CA6" w:rsidR="00DD0ECF" w:rsidRPr="00DD0ECF" w:rsidRDefault="00DD0ECF" w:rsidP="335A9780">
      <w:pPr>
        <w:pStyle w:val="StyleCOde"/>
        <w:rPr>
          <w:lang w:val="en-US"/>
        </w:rPr>
      </w:pPr>
      <w:r w:rsidRPr="00DD0ECF">
        <w:tab/>
      </w:r>
      <w:r w:rsidRPr="335A9780">
        <w:rPr>
          <w:lang w:val="en-US"/>
        </w:rPr>
        <w:t>}</w:t>
      </w:r>
    </w:p>
    <w:p w14:paraId="5BE76198" w14:textId="77777777" w:rsidR="007757F3" w:rsidRDefault="007757F3" w:rsidP="335A9780">
      <w:pPr>
        <w:pStyle w:val="StyleCOde"/>
        <w:rPr>
          <w:lang w:val="en-US"/>
        </w:rPr>
      </w:pPr>
    </w:p>
    <w:p w14:paraId="5697DA89" w14:textId="5DA8EB56" w:rsidR="007757F3" w:rsidRPr="007757F3" w:rsidRDefault="0022574C" w:rsidP="335A9780">
      <w:pPr>
        <w:pStyle w:val="StyleCOde"/>
        <w:tabs>
          <w:tab w:val="clear" w:pos="916"/>
          <w:tab w:val="left" w:pos="990"/>
        </w:tabs>
        <w:ind w:left="0"/>
        <w:jc w:val="center"/>
        <w:rPr>
          <w:lang w:val="en-US"/>
        </w:rPr>
      </w:pPr>
      <w:r>
        <w:rPr>
          <w:noProof/>
          <w:lang w:val="en-US" w:eastAsia="en-US"/>
        </w:rPr>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49">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335A9780">
      <w:pPr>
        <w:ind w:left="900"/>
      </w:pPr>
    </w:p>
    <w:p w14:paraId="0A85B451" w14:textId="77777777" w:rsidR="00770CBB" w:rsidRPr="00374E36" w:rsidRDefault="335A9780" w:rsidP="335A9780">
      <w:pPr>
        <w:spacing w:after="0"/>
        <w:ind w:left="720"/>
        <w:rPr>
          <w:rFonts w:ascii="Trebuchet MS" w:hAnsi="Trebuchet MS"/>
          <w:sz w:val="20"/>
          <w:szCs w:val="20"/>
        </w:rPr>
      </w:pPr>
      <w:r w:rsidRPr="335A9780">
        <w:rPr>
          <w:rFonts w:ascii="Trebuchet MS" w:hAnsi="Trebuchet MS"/>
          <w:sz w:val="20"/>
          <w:szCs w:val="20"/>
        </w:rPr>
        <w:t>Create clearCCFields function after setCCFields function:</w:t>
      </w:r>
    </w:p>
    <w:p w14:paraId="4663501B"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w:t>
      </w:r>
    </w:p>
    <w:p w14:paraId="6B04FCFD"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 @function</w:t>
      </w:r>
    </w:p>
    <w:p w14:paraId="396A664E"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 @description Clears the Credit Card form and show fields</w:t>
      </w:r>
    </w:p>
    <w:p w14:paraId="41E3837F"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w:t>
      </w:r>
    </w:p>
    <w:p w14:paraId="50386BB6"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function clearCCFields() {</w:t>
      </w:r>
    </w:p>
    <w:p w14:paraId="1F891763"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var $creditCard = $('[data-method="HIPAY_CREDIT_CARD"]');</w:t>
      </w:r>
    </w:p>
    <w:p w14:paraId="6952E483"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input[name$="creditCard_owner"]').val('').trigger('change');</w:t>
      </w:r>
    </w:p>
    <w:p w14:paraId="2C157498"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input[name$="creditCard_uuid"]').val('').trigger('change');</w:t>
      </w:r>
    </w:p>
    <w:p w14:paraId="4E26C07D"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lastRenderedPageBreak/>
        <w:t xml:space="preserve">    $creditCard.find('select[name$="_type"]').val('').trigger('change');</w:t>
      </w:r>
    </w:p>
    <w:p w14:paraId="3FB34A03"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input[name*="_creditCard_number"]').val('').trigger('change');</w:t>
      </w:r>
    </w:p>
    <w:p w14:paraId="5C2B1D52"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name$="_month"]').val('').trigger('change');</w:t>
      </w:r>
    </w:p>
    <w:p w14:paraId="7D10B085"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name$="_year"]').val('').trigger('change');</w:t>
      </w:r>
    </w:p>
    <w:p w14:paraId="0450E770" w14:textId="77777777" w:rsidR="00770CBB" w:rsidRPr="009F4B69"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input[name$="_cvn"]').val('').trigger('change');</w:t>
      </w:r>
    </w:p>
    <w:p w14:paraId="2ECB76C0" w14:textId="77777777" w:rsidR="00770CBB" w:rsidRPr="009F4B69" w:rsidRDefault="335A9780" w:rsidP="335A9780">
      <w:pPr>
        <w:ind w:left="90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w:t>
      </w:r>
    </w:p>
    <w:p w14:paraId="2C302BC2" w14:textId="0662E855" w:rsidR="00E34A43" w:rsidRDefault="00E34A43" w:rsidP="335A9780">
      <w:pPr>
        <w:spacing w:after="0"/>
        <w:jc w:val="center"/>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50">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335A9780">
      <w:pPr>
        <w:spacing w:after="0"/>
        <w:ind w:left="720"/>
        <w:rPr>
          <w:rFonts w:ascii="Trebuchet MS" w:hAnsi="Trebuchet MS"/>
          <w:sz w:val="20"/>
          <w:szCs w:val="20"/>
        </w:rPr>
      </w:pPr>
    </w:p>
    <w:p w14:paraId="4E976D08" w14:textId="77777777" w:rsidR="00770CBB"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223E981C" w14:textId="77777777" w:rsidR="00770CBB" w:rsidRPr="00A26688"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if (SitePreferences.HIPAY_ENABLED &amp;&amp; SitePreferences.HIPAY_ENABLE_ONECLICK) {</w:t>
      </w:r>
    </w:p>
    <w:p w14:paraId="565E3998" w14:textId="77777777" w:rsidR="00770CBB" w:rsidRPr="00A26688"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data-method="HIPAY_CREDIT_CARD"]').find('.ccfields-wrap').hide();</w:t>
      </w:r>
    </w:p>
    <w:p w14:paraId="77D46ABC" w14:textId="77777777" w:rsidR="00770CBB" w:rsidRPr="00A26688"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formPrepare.validateForm();</w:t>
      </w:r>
    </w:p>
    <w:p w14:paraId="2B0FAB6E" w14:textId="77777777" w:rsidR="00770CBB" w:rsidRPr="00A26688" w:rsidRDefault="335A9780" w:rsidP="335A9780">
      <w:pPr>
        <w:spacing w:after="0"/>
        <w:ind w:left="72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w:t>
      </w:r>
    </w:p>
    <w:p w14:paraId="13305BA1" w14:textId="77777777" w:rsidR="00770CBB" w:rsidRDefault="335A9780" w:rsidP="335A9780">
      <w:pPr>
        <w:pStyle w:val="PrformatHTML"/>
        <w:shd w:val="clear" w:color="auto" w:fill="FFFFFF" w:themeFill="background1"/>
        <w:tabs>
          <w:tab w:val="clear" w:pos="916"/>
          <w:tab w:val="left" w:pos="720"/>
        </w:tabs>
        <w:spacing w:after="0" w:afterAutospacing="0"/>
        <w:ind w:left="720"/>
        <w:jc w:val="both"/>
        <w:rPr>
          <w:rFonts w:ascii="Trebuchet MS" w:hAnsi="Trebuchet MS"/>
          <w:color w:val="333333"/>
          <w:sz w:val="20"/>
          <w:szCs w:val="20"/>
        </w:rPr>
      </w:pPr>
      <w:r w:rsidRPr="335A9780">
        <w:rPr>
          <w:rFonts w:ascii="Trebuchet MS" w:hAnsi="Trebuchet MS"/>
          <w:color w:val="333333"/>
          <w:sz w:val="20"/>
          <w:szCs w:val="20"/>
        </w:rPr>
        <w:t>After:</w:t>
      </w:r>
    </w:p>
    <w:p w14:paraId="4137D999" w14:textId="77777777" w:rsidR="00770CBB" w:rsidRDefault="335A9780" w:rsidP="335A9780">
      <w:pPr>
        <w:pStyle w:val="PrformatHTML"/>
        <w:shd w:val="clear" w:color="auto" w:fill="FFFFFF" w:themeFill="background1"/>
        <w:tabs>
          <w:tab w:val="clear" w:pos="916"/>
          <w:tab w:val="left" w:pos="720"/>
        </w:tabs>
        <w:spacing w:after="0" w:afterAutospacing="0"/>
        <w:ind w:left="720"/>
        <w:jc w:val="both"/>
        <w:rPr>
          <w:rFonts w:eastAsia="Times New Roman"/>
          <w:color w:val="31849B" w:themeColor="accent5" w:themeShade="BF"/>
          <w:sz w:val="20"/>
          <w:szCs w:val="20"/>
          <w:lang w:eastAsia="ro-RO"/>
        </w:rPr>
      </w:pPr>
      <w:r w:rsidRPr="335A9780">
        <w:rPr>
          <w:rFonts w:eastAsia="Times New Roman"/>
          <w:color w:val="31849B" w:themeColor="accent5" w:themeShade="BF"/>
          <w:sz w:val="20"/>
          <w:szCs w:val="20"/>
          <w:lang w:eastAsia="ro-RO"/>
        </w:rPr>
        <w:t>setCCFields(data);</w:t>
      </w:r>
    </w:p>
    <w:p w14:paraId="3F79EB9C" w14:textId="16A39F92" w:rsidR="00770CBB" w:rsidRDefault="00770CBB" w:rsidP="335A9780">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0087AF1">
            <wp:extent cx="5587237" cy="2821200"/>
            <wp:effectExtent l="19050" t="19050" r="13970"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51">
                      <a:extLst>
                        <a:ext uri="{28A0092B-C50C-407E-A947-70E740481C1C}">
                          <a14:useLocalDpi xmlns:a14="http://schemas.microsoft.com/office/drawing/2010/main" val="0"/>
                        </a:ext>
                      </a:extLst>
                    </a:blip>
                    <a:stretch>
                      <a:fillRect/>
                    </a:stretch>
                  </pic:blipFill>
                  <pic:spPr>
                    <a:xfrm>
                      <a:off x="0" y="0"/>
                      <a:ext cx="5588373" cy="2821773"/>
                    </a:xfrm>
                    <a:prstGeom prst="rect">
                      <a:avLst/>
                    </a:prstGeom>
                    <a:ln>
                      <a:solidFill>
                        <a:schemeClr val="tx1"/>
                      </a:solidFill>
                    </a:ln>
                  </pic:spPr>
                </pic:pic>
              </a:graphicData>
            </a:graphic>
          </wp:inline>
        </w:drawing>
      </w:r>
    </w:p>
    <w:p w14:paraId="6F5351A0" w14:textId="77777777" w:rsidR="00770CBB" w:rsidRDefault="00770CBB" w:rsidP="335A9780">
      <w:pPr>
        <w:spacing w:after="0"/>
        <w:ind w:left="720"/>
        <w:rPr>
          <w:rFonts w:ascii="Trebuchet MS" w:hAnsi="Trebuchet MS"/>
          <w:sz w:val="20"/>
          <w:szCs w:val="20"/>
        </w:rPr>
      </w:pPr>
    </w:p>
    <w:p w14:paraId="51EBDD12" w14:textId="4648BBA4" w:rsidR="002C13A7" w:rsidRDefault="335A9780" w:rsidP="335A9780">
      <w:pPr>
        <w:spacing w:after="0"/>
        <w:ind w:left="720"/>
        <w:rPr>
          <w:rFonts w:ascii="Trebuchet MS" w:hAnsi="Trebuchet MS"/>
          <w:sz w:val="20"/>
          <w:szCs w:val="20"/>
        </w:rPr>
      </w:pPr>
      <w:r w:rsidRPr="335A9780">
        <w:rPr>
          <w:rFonts w:ascii="Trebuchet MS" w:hAnsi="Trebuchet MS"/>
          <w:sz w:val="20"/>
          <w:szCs w:val="20"/>
        </w:rPr>
        <w:lastRenderedPageBreak/>
        <w:t>Replace:</w:t>
      </w:r>
    </w:p>
    <w:p w14:paraId="545CA1B5" w14:textId="77777777" w:rsidR="0092459F" w:rsidRPr="0092459F" w:rsidRDefault="335A9780" w:rsidP="335A9780">
      <w:pPr>
        <w:pStyle w:val="StyleCOde"/>
        <w:rPr>
          <w:lang w:val="en-US"/>
        </w:rPr>
      </w:pPr>
      <w:r w:rsidRPr="335A9780">
        <w:rPr>
          <w:lang w:val="en-US"/>
        </w:rPr>
        <w:t xml:space="preserve">    // default payment method to 'CREDIT_CARD'</w:t>
      </w:r>
    </w:p>
    <w:p w14:paraId="00B47D31" w14:textId="77777777" w:rsidR="0092459F" w:rsidRPr="0092459F" w:rsidRDefault="335A9780" w:rsidP="335A9780">
      <w:pPr>
        <w:pStyle w:val="StyleCOde"/>
        <w:rPr>
          <w:lang w:val="en-US"/>
        </w:rPr>
      </w:pPr>
      <w:r w:rsidRPr="335A9780">
        <w:rPr>
          <w:lang w:val="en-US"/>
        </w:rPr>
        <w:t xml:space="preserve">    updatePaymentMethod((selectedPaymentMethod) ? selectedPaymentMethod : 'CREDIT_CARD');</w:t>
      </w:r>
    </w:p>
    <w:p w14:paraId="27336B83" w14:textId="77777777" w:rsidR="0092459F" w:rsidRPr="0092459F" w:rsidRDefault="335A9780" w:rsidP="335A9780">
      <w:pPr>
        <w:pStyle w:val="StyleCOde"/>
        <w:rPr>
          <w:lang w:val="en-US"/>
        </w:rPr>
      </w:pPr>
      <w:r w:rsidRPr="335A9780">
        <w:rPr>
          <w:lang w:val="en-US"/>
        </w:rPr>
        <w:t xml:space="preserve">    $selectPaymentMethod.on('click', 'input[type="radio"]', function () {</w:t>
      </w:r>
    </w:p>
    <w:p w14:paraId="7AB04898" w14:textId="77777777" w:rsidR="0092459F" w:rsidRPr="0092459F" w:rsidRDefault="335A9780" w:rsidP="335A9780">
      <w:pPr>
        <w:pStyle w:val="StyleCOde"/>
        <w:rPr>
          <w:lang w:val="en-US"/>
        </w:rPr>
      </w:pPr>
      <w:r w:rsidRPr="335A9780">
        <w:rPr>
          <w:lang w:val="en-US"/>
        </w:rPr>
        <w:t xml:space="preserve">        updatePaymentMethod($(this).val());</w:t>
      </w:r>
    </w:p>
    <w:p w14:paraId="1DEDD56D" w14:textId="57DDE9EA" w:rsidR="0092459F" w:rsidRPr="0092459F" w:rsidRDefault="335A9780" w:rsidP="335A9780">
      <w:pPr>
        <w:pStyle w:val="StyleCOde"/>
        <w:rPr>
          <w:lang w:val="en-US"/>
        </w:rPr>
      </w:pPr>
      <w:r w:rsidRPr="335A9780">
        <w:rPr>
          <w:lang w:val="en-US"/>
        </w:rPr>
        <w:t xml:space="preserve">    });</w:t>
      </w:r>
    </w:p>
    <w:p w14:paraId="3BF1D40F" w14:textId="7FFBB0AB" w:rsidR="004E022F" w:rsidRPr="00374E36" w:rsidRDefault="335A9780" w:rsidP="335A9780">
      <w:pPr>
        <w:spacing w:after="0"/>
        <w:ind w:left="720"/>
        <w:rPr>
          <w:rFonts w:ascii="Trebuchet MS" w:hAnsi="Trebuchet MS"/>
          <w:sz w:val="20"/>
          <w:szCs w:val="20"/>
        </w:rPr>
      </w:pPr>
      <w:r w:rsidRPr="335A9780">
        <w:rPr>
          <w:rFonts w:ascii="Trebuchet MS" w:hAnsi="Trebuchet MS"/>
          <w:sz w:val="20"/>
          <w:szCs w:val="20"/>
        </w:rPr>
        <w:t>With:</w:t>
      </w:r>
    </w:p>
    <w:p w14:paraId="38F1D8F8" w14:textId="77777777" w:rsidR="00B917D9" w:rsidRPr="00B917D9" w:rsidRDefault="335A9780" w:rsidP="335A9780">
      <w:pPr>
        <w:pStyle w:val="StyleCOde"/>
        <w:rPr>
          <w:lang w:val="en-US"/>
        </w:rPr>
      </w:pPr>
      <w:r w:rsidRPr="335A9780">
        <w:rPr>
          <w:lang w:val="en-US"/>
        </w:rPr>
        <w:t>if (SitePreferences.HIPAY_ENABLED) {</w:t>
      </w:r>
    </w:p>
    <w:p w14:paraId="311D811B" w14:textId="7103B4C3" w:rsidR="00B917D9" w:rsidRPr="00B917D9" w:rsidRDefault="335A9780" w:rsidP="335A9780">
      <w:pPr>
        <w:pStyle w:val="StyleCOde"/>
        <w:rPr>
          <w:lang w:val="en-US"/>
        </w:rPr>
      </w:pPr>
      <w:r w:rsidRPr="335A9780">
        <w:rPr>
          <w:lang w:val="en-US"/>
        </w:rPr>
        <w:t xml:space="preserve">      // select payment method if available</w:t>
      </w:r>
    </w:p>
    <w:p w14:paraId="53EEA892" w14:textId="7D3AF3B2" w:rsidR="00B917D9" w:rsidRPr="00B917D9" w:rsidRDefault="335A9780" w:rsidP="335A9780">
      <w:pPr>
        <w:pStyle w:val="StyleCOde"/>
        <w:rPr>
          <w:lang w:val="en-US"/>
        </w:rPr>
      </w:pPr>
      <w:r w:rsidRPr="335A9780">
        <w:rPr>
          <w:lang w:val="en-US"/>
        </w:rPr>
        <w:t xml:space="preserve">      if(selectedPaymentMethod){</w:t>
      </w:r>
    </w:p>
    <w:p w14:paraId="05C5D8FC" w14:textId="7EE6DED0" w:rsidR="00B917D9" w:rsidRPr="00B917D9" w:rsidRDefault="335A9780" w:rsidP="335A9780">
      <w:pPr>
        <w:pStyle w:val="StyleCOde"/>
        <w:rPr>
          <w:lang w:val="en-US"/>
        </w:rPr>
      </w:pPr>
      <w:r w:rsidRPr="335A9780">
        <w:rPr>
          <w:lang w:val="en-US"/>
        </w:rPr>
        <w:t xml:space="preserve">          updatePaymentMethod(selectedPaymentMethod);</w:t>
      </w:r>
    </w:p>
    <w:p w14:paraId="1221FD43" w14:textId="3EAB4A6C" w:rsidR="00B917D9" w:rsidRPr="00B917D9" w:rsidRDefault="335A9780" w:rsidP="335A9780">
      <w:pPr>
        <w:pStyle w:val="StyleCOde"/>
        <w:rPr>
          <w:lang w:val="en-US"/>
        </w:rPr>
      </w:pPr>
      <w:r w:rsidRPr="335A9780">
        <w:rPr>
          <w:lang w:val="en-US"/>
        </w:rPr>
        <w:t xml:space="preserve">      }</w:t>
      </w:r>
    </w:p>
    <w:p w14:paraId="3CFDB248" w14:textId="0BF652D1" w:rsidR="00B917D9" w:rsidRPr="00B917D9" w:rsidRDefault="335A9780" w:rsidP="335A9780">
      <w:pPr>
        <w:pStyle w:val="StyleCOde"/>
        <w:rPr>
          <w:lang w:val="en-US"/>
        </w:rPr>
      </w:pPr>
      <w:r w:rsidRPr="335A9780">
        <w:rPr>
          <w:lang w:val="en-US"/>
        </w:rPr>
        <w:t xml:space="preserve">      $selectPaymentMethod.on('click', 'input[type="radio"]', function () {</w:t>
      </w:r>
    </w:p>
    <w:p w14:paraId="70291D3E" w14:textId="7997D17A" w:rsidR="00B917D9" w:rsidRPr="00B917D9" w:rsidRDefault="335A9780" w:rsidP="335A9780">
      <w:pPr>
        <w:pStyle w:val="StyleCOde"/>
        <w:rPr>
          <w:lang w:val="en-US"/>
        </w:rPr>
      </w:pPr>
      <w:r w:rsidRPr="335A9780">
        <w:rPr>
          <w:lang w:val="en-US"/>
        </w:rPr>
        <w:t xml:space="preserve">          $(this).prop('checked', true);</w:t>
      </w:r>
    </w:p>
    <w:p w14:paraId="7453B4B4" w14:textId="33B024F9" w:rsidR="00B917D9" w:rsidRPr="00B917D9" w:rsidRDefault="335A9780" w:rsidP="335A9780">
      <w:pPr>
        <w:pStyle w:val="StyleCOde"/>
        <w:rPr>
          <w:lang w:val="en-US"/>
        </w:rPr>
      </w:pPr>
      <w:r w:rsidRPr="335A9780">
        <w:rPr>
          <w:lang w:val="en-US"/>
        </w:rPr>
        <w:t xml:space="preserve">          updatePaymentMethod($(this).val());</w:t>
      </w:r>
    </w:p>
    <w:p w14:paraId="4A484DDC" w14:textId="03F42D62" w:rsidR="00B917D9" w:rsidRPr="00B917D9" w:rsidRDefault="335A9780" w:rsidP="335A9780">
      <w:pPr>
        <w:pStyle w:val="StyleCOde"/>
        <w:rPr>
          <w:lang w:val="en-US"/>
        </w:rPr>
      </w:pPr>
      <w:r w:rsidRPr="335A9780">
        <w:rPr>
          <w:lang w:val="en-US"/>
        </w:rPr>
        <w:t xml:space="preserve">      });</w:t>
      </w:r>
    </w:p>
    <w:p w14:paraId="52DFBD20" w14:textId="780C9847" w:rsidR="00B917D9" w:rsidRPr="00B917D9" w:rsidRDefault="335A9780" w:rsidP="335A9780">
      <w:pPr>
        <w:pStyle w:val="StyleCOde"/>
        <w:rPr>
          <w:lang w:val="en-US"/>
        </w:rPr>
      </w:pPr>
      <w:r w:rsidRPr="335A9780">
        <w:rPr>
          <w:lang w:val="en-US"/>
        </w:rPr>
        <w:t xml:space="preserve">  } else {</w:t>
      </w:r>
    </w:p>
    <w:p w14:paraId="6C67440C" w14:textId="6BC8CF5D" w:rsidR="00B917D9" w:rsidRPr="00B917D9" w:rsidRDefault="335A9780" w:rsidP="335A9780">
      <w:pPr>
        <w:pStyle w:val="StyleCOde"/>
        <w:rPr>
          <w:lang w:val="en-US"/>
        </w:rPr>
      </w:pPr>
      <w:r w:rsidRPr="335A9780">
        <w:rPr>
          <w:lang w:val="en-US"/>
        </w:rPr>
        <w:t xml:space="preserve">      // default payment method to 'CREDIT_CARD'</w:t>
      </w:r>
    </w:p>
    <w:p w14:paraId="50AA6EE1" w14:textId="440515AE" w:rsidR="00B917D9" w:rsidRPr="00B917D9" w:rsidRDefault="335A9780" w:rsidP="335A9780">
      <w:pPr>
        <w:pStyle w:val="StyleCOde"/>
        <w:rPr>
          <w:lang w:val="en-US"/>
        </w:rPr>
      </w:pPr>
      <w:r w:rsidRPr="335A9780">
        <w:rPr>
          <w:lang w:val="en-US"/>
        </w:rPr>
        <w:t xml:space="preserve">     updatePaymentMethod((selectedPaymentMethod) ? selectedPaymentMethod : 'CREDIT_CARD');</w:t>
      </w:r>
    </w:p>
    <w:p w14:paraId="356C8495" w14:textId="10CB9253" w:rsidR="00B917D9" w:rsidRPr="00B917D9" w:rsidRDefault="335A9780" w:rsidP="335A9780">
      <w:pPr>
        <w:pStyle w:val="StyleCOde"/>
        <w:rPr>
          <w:lang w:val="en-US"/>
        </w:rPr>
      </w:pPr>
      <w:r w:rsidRPr="335A9780">
        <w:rPr>
          <w:lang w:val="en-US"/>
        </w:rPr>
        <w:t xml:space="preserve">    $selectPaymentMethod.on('click', 'input[type="radio"]', function () {</w:t>
      </w:r>
    </w:p>
    <w:p w14:paraId="1F270F9D" w14:textId="164C3458" w:rsidR="00B917D9" w:rsidRPr="00B917D9" w:rsidRDefault="335A9780" w:rsidP="335A9780">
      <w:pPr>
        <w:pStyle w:val="StyleCOde"/>
        <w:rPr>
          <w:lang w:val="en-US"/>
        </w:rPr>
      </w:pPr>
      <w:r w:rsidRPr="335A9780">
        <w:rPr>
          <w:lang w:val="en-US"/>
        </w:rPr>
        <w:t xml:space="preserve">        updatePaymentMethod($(this).val());</w:t>
      </w:r>
    </w:p>
    <w:p w14:paraId="388EB874" w14:textId="5EFC8938" w:rsidR="00B917D9" w:rsidRPr="00B917D9" w:rsidRDefault="335A9780" w:rsidP="335A9780">
      <w:pPr>
        <w:pStyle w:val="StyleCOde"/>
        <w:rPr>
          <w:lang w:val="en-US"/>
        </w:rPr>
      </w:pPr>
      <w:r w:rsidRPr="335A9780">
        <w:rPr>
          <w:lang w:val="en-US"/>
        </w:rPr>
        <w:t xml:space="preserve">    });</w:t>
      </w:r>
    </w:p>
    <w:p w14:paraId="657669E0" w14:textId="55AB30E6" w:rsidR="004E022F" w:rsidRPr="00B917D9" w:rsidRDefault="335A9780" w:rsidP="335A9780">
      <w:pPr>
        <w:pStyle w:val="StyleCOde"/>
        <w:rPr>
          <w:lang w:val="en-US"/>
        </w:rPr>
      </w:pPr>
      <w:r w:rsidRPr="335A9780">
        <w:rPr>
          <w:lang w:val="en-US"/>
        </w:rPr>
        <w:t>}</w:t>
      </w:r>
    </w:p>
    <w:p w14:paraId="4F571410" w14:textId="4C82E5B3" w:rsidR="00374E36" w:rsidRDefault="00374E36" w:rsidP="335A9780">
      <w:pPr>
        <w:ind w:left="900"/>
      </w:pPr>
    </w:p>
    <w:p w14:paraId="1F1AA951" w14:textId="4CF0CA04" w:rsidR="00D50364" w:rsidRDefault="00D50364" w:rsidP="335A9780">
      <w:pPr>
        <w:ind w:left="900"/>
        <w:jc w:val="center"/>
      </w:pPr>
      <w:r>
        <w:rPr>
          <w:noProof/>
        </w:rPr>
        <w:drawing>
          <wp:inline distT="0" distB="0" distL="0" distR="0" wp14:anchorId="124CF02A" wp14:editId="1B367DF7">
            <wp:extent cx="3590925" cy="3048690"/>
            <wp:effectExtent l="19050" t="19050" r="9525" b="18415"/>
            <wp:docPr id="41" name="Picture 41" descr="D:\Screenpresso\2019-02-19_13h56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19_13h56_0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92785" cy="3050269"/>
                    </a:xfrm>
                    <a:prstGeom prst="rect">
                      <a:avLst/>
                    </a:prstGeom>
                    <a:noFill/>
                    <a:ln>
                      <a:solidFill>
                        <a:schemeClr val="tx1"/>
                      </a:solidFill>
                    </a:ln>
                  </pic:spPr>
                </pic:pic>
              </a:graphicData>
            </a:graphic>
          </wp:inline>
        </w:drawing>
      </w:r>
    </w:p>
    <w:p w14:paraId="44DF93AA" w14:textId="517E9CDD" w:rsidR="00A26688" w:rsidRPr="00A26688" w:rsidRDefault="00A26688" w:rsidP="335A9780">
      <w:pPr>
        <w:pStyle w:val="PrformatHTML"/>
        <w:shd w:val="clear" w:color="auto" w:fill="FFFFFF" w:themeFill="background1"/>
        <w:tabs>
          <w:tab w:val="clear" w:pos="916"/>
          <w:tab w:val="left" w:pos="720"/>
        </w:tabs>
        <w:spacing w:after="0" w:afterAutospacing="0"/>
        <w:ind w:left="720"/>
        <w:jc w:val="both"/>
        <w:rPr>
          <w:rFonts w:eastAsia="Times New Roman"/>
          <w:color w:val="31849B" w:themeColor="accent5" w:themeShade="BF"/>
          <w:sz w:val="20"/>
          <w:szCs w:val="20"/>
          <w:lang w:eastAsia="ro-RO"/>
        </w:rPr>
      </w:pPr>
    </w:p>
    <w:p w14:paraId="04966A2C" w14:textId="59F05C45" w:rsidR="00770CBB"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35D6ADE3" w14:textId="77777777" w:rsidR="00770CBB" w:rsidRPr="00770CBB"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if (SitePreferences.HIPAY_ENABLED &amp;&amp; SitePreferences.HIPAY_ENABLE_ONECLICK) {</w:t>
      </w:r>
    </w:p>
    <w:p w14:paraId="07D9A061" w14:textId="77777777" w:rsidR="00770CBB" w:rsidRPr="00770CBB"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learCCFields();</w:t>
      </w:r>
    </w:p>
    <w:p w14:paraId="42EA6495" w14:textId="77777777" w:rsidR="00770CBB" w:rsidRPr="00770CBB"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var $creditCard = $('[data-method="HIPAY_CREDIT_CARD"]');</w:t>
      </w:r>
    </w:p>
    <w:p w14:paraId="35217C93" w14:textId="77777777" w:rsidR="00770CBB" w:rsidRPr="00770CBB"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creditCard.find('.ccfields-wrap').show();</w:t>
      </w:r>
    </w:p>
    <w:p w14:paraId="60B4E213" w14:textId="77777777" w:rsidR="00770CBB" w:rsidRPr="00770CBB" w:rsidRDefault="335A9780" w:rsidP="335A9780">
      <w:pPr>
        <w:autoSpaceDE w:val="0"/>
        <w:autoSpaceDN w:val="0"/>
        <w:adjustRightInd w:val="0"/>
        <w:spacing w:after="0" w:line="240" w:lineRule="auto"/>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formPrepare.validateForm();</w:t>
      </w:r>
    </w:p>
    <w:p w14:paraId="75109B67" w14:textId="1651E878" w:rsidR="00770CBB" w:rsidRPr="00770CBB" w:rsidRDefault="335A9780" w:rsidP="335A9780">
      <w:pPr>
        <w:spacing w:after="0"/>
        <w:ind w:left="72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 xml:space="preserve">            }</w:t>
      </w:r>
    </w:p>
    <w:p w14:paraId="5A2A0050" w14:textId="7C0786B3" w:rsidR="00A26688" w:rsidRDefault="335A9780" w:rsidP="335A9780">
      <w:pPr>
        <w:spacing w:after="0"/>
        <w:ind w:left="720"/>
        <w:rPr>
          <w:rFonts w:ascii="Trebuchet MS" w:hAnsi="Trebuchet MS"/>
          <w:sz w:val="20"/>
          <w:szCs w:val="20"/>
        </w:rPr>
      </w:pPr>
      <w:r w:rsidRPr="335A9780">
        <w:rPr>
          <w:rFonts w:ascii="Trebuchet MS" w:hAnsi="Trebuchet MS"/>
          <w:sz w:val="20"/>
          <w:szCs w:val="20"/>
        </w:rPr>
        <w:lastRenderedPageBreak/>
        <w:t>After:</w:t>
      </w:r>
    </w:p>
    <w:p w14:paraId="47C77E88" w14:textId="2685C57F" w:rsidR="00770CBB" w:rsidRDefault="335A9780" w:rsidP="335A9780">
      <w:pPr>
        <w:spacing w:after="0"/>
        <w:ind w:left="720"/>
        <w:rPr>
          <w:rFonts w:ascii="Courier New" w:eastAsia="Times New Roman" w:hAnsi="Courier New" w:cs="Courier New"/>
          <w:color w:val="31849B" w:themeColor="accent5" w:themeShade="BF"/>
          <w:sz w:val="20"/>
          <w:szCs w:val="20"/>
          <w:lang w:eastAsia="ro-RO"/>
        </w:rPr>
      </w:pPr>
      <w:r w:rsidRPr="335A9780">
        <w:rPr>
          <w:rFonts w:ascii="Courier New" w:eastAsia="Times New Roman" w:hAnsi="Courier New" w:cs="Courier New"/>
          <w:color w:val="31849B" w:themeColor="accent5" w:themeShade="BF"/>
          <w:sz w:val="20"/>
          <w:szCs w:val="20"/>
          <w:lang w:eastAsia="ro-RO"/>
        </w:rPr>
        <w:t>if (!cardUUID) {</w:t>
      </w:r>
    </w:p>
    <w:p w14:paraId="74F66B2E" w14:textId="77777777" w:rsidR="00770CBB" w:rsidRDefault="00770CBB" w:rsidP="335A9780">
      <w:pPr>
        <w:spacing w:after="0"/>
        <w:ind w:left="720"/>
        <w:rPr>
          <w:rFonts w:ascii="Courier New" w:eastAsia="Times New Roman" w:hAnsi="Courier New" w:cs="Courier New"/>
          <w:color w:val="31849B" w:themeColor="accent5" w:themeShade="BF"/>
          <w:sz w:val="20"/>
          <w:szCs w:val="20"/>
          <w:lang w:eastAsia="ro-RO"/>
        </w:rPr>
      </w:pPr>
    </w:p>
    <w:p w14:paraId="451215E7" w14:textId="1BC83C1A" w:rsidR="00770CBB" w:rsidRPr="00770CBB" w:rsidRDefault="00770CBB" w:rsidP="335A9780">
      <w:pPr>
        <w:spacing w:after="0"/>
        <w:jc w:val="center"/>
        <w:rPr>
          <w:rFonts w:ascii="Courier New" w:eastAsia="Times New Roman" w:hAnsi="Courier New" w:cs="Courier New"/>
          <w:color w:val="31849B" w:themeColor="accent5" w:themeShade="BF"/>
          <w:sz w:val="20"/>
          <w:szCs w:val="20"/>
          <w:lang w:eastAsia="ro-RO"/>
        </w:rPr>
      </w:pPr>
      <w:r>
        <w:rPr>
          <w:rFonts w:ascii="Courier New" w:eastAsia="Times New Roman" w:hAnsi="Courier New" w:cs="Courier New"/>
          <w:noProof/>
          <w:color w:val="31849B" w:themeColor="accent5" w:themeShade="BF"/>
          <w:sz w:val="20"/>
          <w:szCs w:val="20"/>
        </w:rPr>
        <w:drawing>
          <wp:inline distT="0" distB="0" distL="0" distR="0" wp14:anchorId="6BB680A4" wp14:editId="0936352A">
            <wp:extent cx="4815413" cy="2013915"/>
            <wp:effectExtent l="19050" t="19050" r="23495"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53">
                      <a:extLst>
                        <a:ext uri="{28A0092B-C50C-407E-A947-70E740481C1C}">
                          <a14:useLocalDpi xmlns:a14="http://schemas.microsoft.com/office/drawing/2010/main" val="0"/>
                        </a:ext>
                      </a:extLst>
                    </a:blip>
                    <a:stretch>
                      <a:fillRect/>
                    </a:stretch>
                  </pic:blipFill>
                  <pic:spPr>
                    <a:xfrm>
                      <a:off x="0" y="0"/>
                      <a:ext cx="4817338" cy="2014720"/>
                    </a:xfrm>
                    <a:prstGeom prst="rect">
                      <a:avLst/>
                    </a:prstGeom>
                    <a:ln>
                      <a:solidFill>
                        <a:schemeClr val="tx1"/>
                      </a:solidFill>
                    </a:ln>
                  </pic:spPr>
                </pic:pic>
              </a:graphicData>
            </a:graphic>
          </wp:inline>
        </w:drawing>
      </w:r>
    </w:p>
    <w:p w14:paraId="792CF047" w14:textId="77777777" w:rsidR="00770CBB" w:rsidRDefault="00770CBB" w:rsidP="335A9780">
      <w:pPr>
        <w:spacing w:after="0"/>
        <w:ind w:left="720"/>
        <w:rPr>
          <w:rFonts w:ascii="Trebuchet MS" w:hAnsi="Trebuchet MS"/>
          <w:sz w:val="20"/>
          <w:szCs w:val="20"/>
        </w:rPr>
      </w:pPr>
    </w:p>
    <w:p w14:paraId="69DDA447" w14:textId="3D86D883" w:rsidR="004E022F" w:rsidRPr="00374E36"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0BCB930F" w14:textId="77777777" w:rsidR="006F5C5E" w:rsidRPr="006F5C5E" w:rsidRDefault="335A9780" w:rsidP="335A9780">
      <w:pPr>
        <w:pStyle w:val="StyleCOde"/>
        <w:rPr>
          <w:lang w:val="en-US"/>
        </w:rPr>
      </w:pPr>
      <w:r w:rsidRPr="335A9780">
        <w:rPr>
          <w:b/>
          <w:bCs/>
          <w:lang w:val="en-US"/>
        </w:rPr>
        <w:t>if</w:t>
      </w:r>
      <w:r w:rsidRPr="335A9780">
        <w:rPr>
          <w:lang w:val="en-US"/>
        </w:rPr>
        <w:t xml:space="preserve"> (SitePreferences.HIPAY_ENABLED) {</w:t>
      </w:r>
    </w:p>
    <w:p w14:paraId="1BD5670A"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creditCard = $('[data-method="HIPAY_CREDIT_CARD"]');</w:t>
      </w:r>
    </w:p>
    <w:p w14:paraId="64DEB423"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on </w:t>
      </w:r>
      <w:r w:rsidRPr="335A9780">
        <w:rPr>
          <w:u w:val="single"/>
          <w:lang w:val="en-US"/>
        </w:rPr>
        <w:t>init</w:t>
      </w:r>
      <w:r w:rsidRPr="335A9780">
        <w:rPr>
          <w:lang w:val="en-US"/>
        </w:rPr>
        <w:t>, set limit for a selected card. After change limits accordingly</w:t>
      </w:r>
    </w:p>
    <w:p w14:paraId="4EB183D2"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initCard = $creditCard.find('select[name$="_type"]').find(":selected").text();</w:t>
      </w:r>
    </w:p>
    <w:p w14:paraId="0B1AF8B7"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initCard == "Amex") {</w:t>
      </w:r>
    </w:p>
    <w:p w14:paraId="24C44DC3" w14:textId="77777777" w:rsidR="006F5C5E" w:rsidRPr="006F5C5E" w:rsidRDefault="335A9780" w:rsidP="335A9780">
      <w:pPr>
        <w:pStyle w:val="StyleCOde"/>
        <w:rPr>
          <w:lang w:val="en-US"/>
        </w:rPr>
      </w:pPr>
      <w:r w:rsidRPr="335A9780">
        <w:rPr>
          <w:lang w:val="en-US"/>
        </w:rPr>
        <w:t xml:space="preserve">            $creditCard.find('input[name$="_cvn"]').attr({maxLength : 4});</w:t>
      </w:r>
    </w:p>
    <w:p w14:paraId="19E7FE0B"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7409BB6B" w14:textId="77777777" w:rsidR="006F5C5E" w:rsidRPr="006F5C5E" w:rsidRDefault="335A9780" w:rsidP="335A9780">
      <w:pPr>
        <w:pStyle w:val="StyleCOde"/>
        <w:rPr>
          <w:lang w:val="en-US"/>
        </w:rPr>
      </w:pPr>
      <w:r w:rsidRPr="335A9780">
        <w:rPr>
          <w:lang w:val="en-US"/>
        </w:rPr>
        <w:t xml:space="preserve">            $creditCard.find('input[name$="_cvn"]').attr({maxLength : 3});</w:t>
      </w:r>
    </w:p>
    <w:p w14:paraId="3467E664" w14:textId="77777777" w:rsidR="006F5C5E" w:rsidRPr="006F5C5E" w:rsidRDefault="335A9780" w:rsidP="335A9780">
      <w:pPr>
        <w:pStyle w:val="StyleCOde"/>
        <w:rPr>
          <w:lang w:val="en-US"/>
        </w:rPr>
      </w:pPr>
      <w:r w:rsidRPr="335A9780">
        <w:rPr>
          <w:lang w:val="en-US"/>
        </w:rPr>
        <w:t xml:space="preserve">        }</w:t>
      </w:r>
    </w:p>
    <w:p w14:paraId="10FE612C" w14:textId="77777777" w:rsidR="006F5C5E" w:rsidRPr="006F5C5E" w:rsidRDefault="006F5C5E" w:rsidP="335A9780">
      <w:pPr>
        <w:pStyle w:val="StyleCOde"/>
        <w:rPr>
          <w:lang w:val="en-US"/>
        </w:rPr>
      </w:pPr>
    </w:p>
    <w:p w14:paraId="09E29C78" w14:textId="77777777" w:rsidR="006F5C5E" w:rsidRPr="006F5C5E" w:rsidRDefault="335A9780" w:rsidP="335A9780">
      <w:pPr>
        <w:pStyle w:val="StyleCOde"/>
        <w:rPr>
          <w:lang w:val="en-US"/>
        </w:rPr>
      </w:pPr>
      <w:r w:rsidRPr="335A9780">
        <w:rPr>
          <w:lang w:val="en-US"/>
        </w:rPr>
        <w:t xml:space="preserve">        $creditCard.find('select[name$="_type"]').on('change', </w:t>
      </w:r>
      <w:r w:rsidRPr="335A9780">
        <w:rPr>
          <w:b/>
          <w:bCs/>
          <w:lang w:val="en-US"/>
        </w:rPr>
        <w:t>function</w:t>
      </w:r>
      <w:r w:rsidRPr="335A9780">
        <w:rPr>
          <w:lang w:val="en-US"/>
        </w:rPr>
        <w:t xml:space="preserve"> () {</w:t>
      </w:r>
    </w:p>
    <w:p w14:paraId="55996602"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console.log('another card selected');</w:t>
      </w:r>
    </w:p>
    <w:p w14:paraId="78EB4054" w14:textId="77777777" w:rsidR="006F5C5E" w:rsidRPr="006F5C5E" w:rsidRDefault="006F5C5E" w:rsidP="335A9780">
      <w:pPr>
        <w:pStyle w:val="StyleCOde"/>
        <w:rPr>
          <w:lang w:val="en-US"/>
        </w:rPr>
      </w:pPr>
    </w:p>
    <w:p w14:paraId="740FBC0A"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cvv = $creditCard.find('.cvn-wrap');</w:t>
      </w:r>
    </w:p>
    <w:p w14:paraId="1AADD0A2"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hiPaySaveOptions = $('*[data-hipay-cardtype="'+$(</w:t>
      </w:r>
      <w:r w:rsidRPr="335A9780">
        <w:rPr>
          <w:b/>
          <w:bCs/>
          <w:lang w:val="en-US"/>
        </w:rPr>
        <w:t>this</w:t>
      </w:r>
      <w:r w:rsidRPr="335A9780">
        <w:rPr>
          <w:lang w:val="en-US"/>
        </w:rPr>
        <w:t>).val()+'"]');</w:t>
      </w:r>
    </w:p>
    <w:p w14:paraId="19299A37"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selectedCard = $(</w:t>
      </w:r>
      <w:r w:rsidRPr="335A9780">
        <w:rPr>
          <w:b/>
          <w:bCs/>
          <w:lang w:val="en-US"/>
        </w:rPr>
        <w:t>this</w:t>
      </w:r>
      <w:r w:rsidRPr="335A9780">
        <w:rPr>
          <w:lang w:val="en-US"/>
        </w:rPr>
        <w:t>).val();</w:t>
      </w:r>
    </w:p>
    <w:p w14:paraId="6C0DEEC5" w14:textId="77777777" w:rsidR="006F5C5E" w:rsidRPr="006F5C5E" w:rsidRDefault="006F5C5E" w:rsidP="335A9780">
      <w:pPr>
        <w:pStyle w:val="StyleCOde"/>
        <w:rPr>
          <w:lang w:val="en-US"/>
        </w:rPr>
      </w:pPr>
    </w:p>
    <w:p w14:paraId="6D8DDDA5" w14:textId="77777777" w:rsidR="006F5C5E" w:rsidRPr="006F5C5E" w:rsidRDefault="335A9780" w:rsidP="335A9780">
      <w:pPr>
        <w:pStyle w:val="StyleCOde"/>
        <w:rPr>
          <w:lang w:val="en-US"/>
        </w:rPr>
      </w:pPr>
      <w:r w:rsidRPr="335A9780">
        <w:rPr>
          <w:lang w:val="en-US"/>
        </w:rPr>
        <w:t xml:space="preserve">           //CVC digits </w:t>
      </w:r>
      <w:r w:rsidRPr="335A9780">
        <w:rPr>
          <w:u w:val="single"/>
          <w:lang w:val="en-US"/>
        </w:rPr>
        <w:t>min</w:t>
      </w:r>
      <w:r w:rsidRPr="335A9780">
        <w:rPr>
          <w:lang w:val="en-US"/>
        </w:rPr>
        <w:t xml:space="preserve"> and max</w:t>
      </w:r>
    </w:p>
    <w:p w14:paraId="767CFA4D"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selectedCard == "Maestro" || selectedCard == "Master Card" || selectedCard == "Visa" || selectedCard == "CarteBancaire") {</w:t>
      </w:r>
    </w:p>
    <w:p w14:paraId="339B4373" w14:textId="77777777" w:rsidR="006F5C5E" w:rsidRPr="006F5C5E" w:rsidRDefault="335A9780" w:rsidP="335A9780">
      <w:pPr>
        <w:pStyle w:val="StyleCOde"/>
        <w:rPr>
          <w:lang w:val="en-US"/>
        </w:rPr>
      </w:pPr>
      <w:r w:rsidRPr="335A9780">
        <w:rPr>
          <w:lang w:val="en-US"/>
        </w:rPr>
        <w:t xml:space="preserve">               $creditCard.find('input[name$="_cvn"]').attr({maxLength : 3});</w:t>
      </w:r>
    </w:p>
    <w:p w14:paraId="667766C5"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r w:rsidRPr="335A9780">
        <w:rPr>
          <w:b/>
          <w:bCs/>
          <w:lang w:val="en-US"/>
        </w:rPr>
        <w:t>if</w:t>
      </w:r>
      <w:r w:rsidRPr="335A9780">
        <w:rPr>
          <w:lang w:val="en-US"/>
        </w:rPr>
        <w:t xml:space="preserve"> (selectedCard == "Amex") {</w:t>
      </w:r>
    </w:p>
    <w:p w14:paraId="0DAE8529" w14:textId="77777777" w:rsidR="006F5C5E" w:rsidRPr="006F5C5E" w:rsidRDefault="335A9780" w:rsidP="335A9780">
      <w:pPr>
        <w:pStyle w:val="StyleCOde"/>
        <w:rPr>
          <w:lang w:val="en-US"/>
        </w:rPr>
      </w:pPr>
      <w:r w:rsidRPr="335A9780">
        <w:rPr>
          <w:lang w:val="en-US"/>
        </w:rPr>
        <w:t xml:space="preserve">               $creditCard.find('input[name$="_cvn"]').attr({maxLength : 4});</w:t>
      </w:r>
    </w:p>
    <w:p w14:paraId="7B373774" w14:textId="77777777" w:rsidR="006F5C5E" w:rsidRPr="006F5C5E" w:rsidRDefault="335A9780" w:rsidP="335A9780">
      <w:pPr>
        <w:pStyle w:val="StyleCOde"/>
        <w:rPr>
          <w:lang w:val="en-US"/>
        </w:rPr>
      </w:pPr>
      <w:r w:rsidRPr="335A9780">
        <w:rPr>
          <w:lang w:val="en-US"/>
        </w:rPr>
        <w:t xml:space="preserve">           }</w:t>
      </w:r>
    </w:p>
    <w:p w14:paraId="10575AE0" w14:textId="77777777" w:rsidR="006F5C5E" w:rsidRPr="006F5C5E" w:rsidRDefault="006F5C5E" w:rsidP="335A9780">
      <w:pPr>
        <w:pStyle w:val="StyleCOde"/>
        <w:rPr>
          <w:lang w:val="en-US"/>
        </w:rPr>
      </w:pPr>
    </w:p>
    <w:p w14:paraId="0245EF10" w14:textId="77777777" w:rsidR="006F5C5E" w:rsidRPr="006F5C5E" w:rsidRDefault="335A9780" w:rsidP="335A9780">
      <w:pPr>
        <w:pStyle w:val="StyleCOde"/>
        <w:rPr>
          <w:lang w:val="en-US"/>
        </w:rPr>
      </w:pPr>
      <w:r w:rsidRPr="335A9780">
        <w:rPr>
          <w:lang w:val="en-US"/>
        </w:rPr>
        <w:t xml:space="preserve">           //hide </w:t>
      </w:r>
      <w:r w:rsidRPr="335A9780">
        <w:rPr>
          <w:u w:val="single"/>
          <w:lang w:val="en-US"/>
        </w:rPr>
        <w:t>cvv</w:t>
      </w:r>
      <w:r w:rsidRPr="335A9780">
        <w:rPr>
          <w:lang w:val="en-US"/>
        </w:rPr>
        <w:t xml:space="preserve"> for Mister Cash</w:t>
      </w:r>
    </w:p>
    <w:p w14:paraId="4FF0E851"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selectedCard == "BancontactMisterCash") {</w:t>
      </w:r>
    </w:p>
    <w:p w14:paraId="680D4B69" w14:textId="77777777" w:rsidR="006F5C5E" w:rsidRPr="006F5C5E" w:rsidRDefault="335A9780" w:rsidP="335A9780">
      <w:pPr>
        <w:pStyle w:val="StyleCOde"/>
        <w:rPr>
          <w:lang w:val="en-US"/>
        </w:rPr>
      </w:pPr>
      <w:r w:rsidRPr="335A9780">
        <w:rPr>
          <w:lang w:val="en-US"/>
        </w:rPr>
        <w:t xml:space="preserve">              cvv.hide();</w:t>
      </w:r>
    </w:p>
    <w:p w14:paraId="6112DFC6" w14:textId="77777777" w:rsidR="006F5C5E" w:rsidRPr="006F5C5E" w:rsidRDefault="335A9780" w:rsidP="335A9780">
      <w:pPr>
        <w:pStyle w:val="StyleCOde"/>
        <w:rPr>
          <w:lang w:val="en-US"/>
        </w:rPr>
      </w:pPr>
      <w:r w:rsidRPr="335A9780">
        <w:rPr>
          <w:lang w:val="en-US"/>
        </w:rPr>
        <w:t xml:space="preserve">              $creditCard.find('input[name$="_cvn"]').val('000').trigger('change');</w:t>
      </w:r>
    </w:p>
    <w:p w14:paraId="2C1F8699"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507B62FD" w14:textId="77777777" w:rsidR="006F5C5E" w:rsidRPr="006F5C5E" w:rsidRDefault="335A9780" w:rsidP="335A9780">
      <w:pPr>
        <w:pStyle w:val="StyleCOde"/>
        <w:rPr>
          <w:lang w:val="en-US"/>
        </w:rPr>
      </w:pPr>
      <w:r w:rsidRPr="335A9780">
        <w:rPr>
          <w:lang w:val="en-US"/>
        </w:rPr>
        <w:t xml:space="preserve">              $creditCard.find('input[name$="_cvn"]').val('').trigger('change');</w:t>
      </w:r>
    </w:p>
    <w:p w14:paraId="289161B9" w14:textId="77777777" w:rsidR="006F5C5E" w:rsidRPr="006F5C5E" w:rsidRDefault="335A9780" w:rsidP="335A9780">
      <w:pPr>
        <w:pStyle w:val="StyleCOde"/>
        <w:rPr>
          <w:lang w:val="en-US"/>
        </w:rPr>
      </w:pPr>
      <w:r w:rsidRPr="335A9780">
        <w:rPr>
          <w:lang w:val="en-US"/>
        </w:rPr>
        <w:lastRenderedPageBreak/>
        <w:t xml:space="preserve">              cvv.show();</w:t>
      </w:r>
    </w:p>
    <w:p w14:paraId="6C5EB991" w14:textId="77777777" w:rsidR="006F5C5E" w:rsidRPr="006F5C5E" w:rsidRDefault="335A9780" w:rsidP="335A9780">
      <w:pPr>
        <w:pStyle w:val="StyleCOde"/>
        <w:rPr>
          <w:lang w:val="en-US"/>
        </w:rPr>
      </w:pPr>
      <w:r w:rsidRPr="335A9780">
        <w:rPr>
          <w:lang w:val="en-US"/>
        </w:rPr>
        <w:t xml:space="preserve">           }</w:t>
      </w:r>
    </w:p>
    <w:p w14:paraId="264EAB40"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hiPaySaveOptions.attr('data-hipay-cvv-disabled') == 'true') {</w:t>
      </w:r>
    </w:p>
    <w:p w14:paraId="330C6EBF" w14:textId="77777777" w:rsidR="006F5C5E" w:rsidRPr="006F5C5E" w:rsidRDefault="335A9780" w:rsidP="335A9780">
      <w:pPr>
        <w:pStyle w:val="StyleCOde"/>
        <w:rPr>
          <w:lang w:val="en-US"/>
        </w:rPr>
      </w:pPr>
      <w:r w:rsidRPr="335A9780">
        <w:rPr>
          <w:lang w:val="en-US"/>
        </w:rPr>
        <w:t xml:space="preserve">               $creditCard.find('input[name$="_cvn"]').removeClass('required');</w:t>
      </w:r>
    </w:p>
    <w:p w14:paraId="7F016D93" w14:textId="77777777" w:rsidR="006F5C5E" w:rsidRPr="006F5C5E" w:rsidRDefault="335A9780" w:rsidP="335A9780">
      <w:pPr>
        <w:pStyle w:val="StyleCOde"/>
        <w:rPr>
          <w:lang w:val="en-US"/>
        </w:rPr>
      </w:pPr>
      <w:r w:rsidRPr="335A9780">
        <w:rPr>
          <w:lang w:val="en-US"/>
        </w:rPr>
        <w:t xml:space="preserve">               $creditCard.find('input[name$="_cvn"]').val(' ');</w:t>
      </w:r>
    </w:p>
    <w:p w14:paraId="74D59896" w14:textId="77777777" w:rsidR="006F5C5E" w:rsidRPr="006F5C5E" w:rsidRDefault="335A9780" w:rsidP="335A9780">
      <w:pPr>
        <w:pStyle w:val="StyleCOde"/>
        <w:rPr>
          <w:lang w:val="en-US"/>
        </w:rPr>
      </w:pPr>
      <w:r w:rsidRPr="335A9780">
        <w:rPr>
          <w:lang w:val="en-US"/>
        </w:rPr>
        <w:t xml:space="preserve">               $creditCard.find('div.cvn').removeClass('required');</w:t>
      </w:r>
    </w:p>
    <w:p w14:paraId="414B99D2" w14:textId="77777777" w:rsidR="006F5C5E" w:rsidRPr="006F5C5E" w:rsidRDefault="335A9780" w:rsidP="335A9780">
      <w:pPr>
        <w:pStyle w:val="StyleCOde"/>
        <w:rPr>
          <w:lang w:val="en-US"/>
        </w:rPr>
      </w:pPr>
      <w:r w:rsidRPr="335A9780">
        <w:rPr>
          <w:lang w:val="en-US"/>
        </w:rPr>
        <w:t xml:space="preserve">               $creditCard.find('div.cvn').find('span.required-indicator').hide();</w:t>
      </w:r>
    </w:p>
    <w:p w14:paraId="0C58D35A" w14:textId="77777777" w:rsidR="006F5C5E" w:rsidRPr="006F5C5E" w:rsidRDefault="335A9780" w:rsidP="335A9780">
      <w:pPr>
        <w:pStyle w:val="StyleCOde"/>
        <w:rPr>
          <w:lang w:val="en-US"/>
        </w:rPr>
      </w:pPr>
      <w:r w:rsidRPr="335A9780">
        <w:rPr>
          <w:lang w:val="en-US"/>
        </w:rPr>
        <w:t xml:space="preserve">               </w:t>
      </w:r>
    </w:p>
    <w:p w14:paraId="46B0D0CD"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selectedCard == 'Maestro') {</w:t>
      </w:r>
    </w:p>
    <w:p w14:paraId="08472FA7"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input[name$="_cvn"]').addClass('optional');</w:t>
      </w:r>
    </w:p>
    <w:p w14:paraId="2DFBD1B7"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div.cvn').addClass('optional');</w:t>
      </w:r>
    </w:p>
    <w:p w14:paraId="30A92E3A"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655F2B41"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input[name$="_cvn"]').removeClass('optional');</w:t>
      </w:r>
    </w:p>
    <w:p w14:paraId="0F0B41B2"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div.cvn').removeClass('optional');</w:t>
      </w:r>
    </w:p>
    <w:p w14:paraId="3DE3FE6A" w14:textId="77777777" w:rsidR="006F5C5E" w:rsidRPr="006F5C5E" w:rsidRDefault="335A9780" w:rsidP="335A9780">
      <w:pPr>
        <w:pStyle w:val="StyleCOde"/>
        <w:rPr>
          <w:lang w:val="en-US"/>
        </w:rPr>
      </w:pPr>
      <w:r w:rsidRPr="335A9780">
        <w:rPr>
          <w:lang w:val="en-US"/>
        </w:rPr>
        <w:t xml:space="preserve">               }</w:t>
      </w:r>
    </w:p>
    <w:p w14:paraId="2442EA48"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3622A0E7" w14:textId="1ED283E3" w:rsidR="006F5C5E" w:rsidRPr="006F5C5E" w:rsidRDefault="335A9780" w:rsidP="335A9780">
      <w:pPr>
        <w:pStyle w:val="StyleCOde"/>
        <w:rPr>
          <w:lang w:val="en-US"/>
        </w:rPr>
      </w:pPr>
      <w:r w:rsidRPr="335A9780">
        <w:rPr>
          <w:lang w:val="en-US"/>
        </w:rPr>
        <w:t>$creditCard.find('input[name$="_cvn"]').addClass('required');</w:t>
      </w:r>
    </w:p>
    <w:p w14:paraId="6983821A"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div.cvn').addClass('required');</w:t>
      </w:r>
    </w:p>
    <w:p w14:paraId="75230485"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span.required-indicator').show();</w:t>
      </w:r>
    </w:p>
    <w:p w14:paraId="5B7163CB"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w:t>
      </w:r>
    </w:p>
    <w:p w14:paraId="280E37CB"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w:t>
      </w:r>
      <w:r w:rsidRPr="335A9780">
        <w:rPr>
          <w:b/>
          <w:bCs/>
          <w:lang w:val="en-US"/>
        </w:rPr>
        <w:t>if</w:t>
      </w:r>
      <w:r w:rsidRPr="335A9780">
        <w:rPr>
          <w:lang w:val="en-US"/>
        </w:rPr>
        <w:t xml:space="preserve"> (selectedCard != 'Maestro') {</w:t>
      </w:r>
    </w:p>
    <w:p w14:paraId="447F2071" w14:textId="77777777" w:rsidR="006F5C5E" w:rsidRPr="006F5C5E" w:rsidRDefault="006F5C5E" w:rsidP="335A9780">
      <w:pPr>
        <w:pStyle w:val="StyleCOde"/>
        <w:rPr>
          <w:lang w:val="en-US"/>
        </w:rPr>
      </w:pPr>
      <w:r w:rsidRPr="335A9780">
        <w:rPr>
          <w:lang w:val="en-US"/>
        </w:rPr>
        <w:t xml:space="preserve">        </w:t>
      </w:r>
      <w:r w:rsidRPr="006F5C5E">
        <w:tab/>
      </w:r>
      <w:r w:rsidRPr="006F5C5E">
        <w:tab/>
      </w:r>
      <w:r w:rsidRPr="335A9780">
        <w:rPr>
          <w:lang w:val="en-US"/>
        </w:rPr>
        <w:t xml:space="preserve">   $creditCard.find('input[name$="_cvn"]').removeClass('optional');</w:t>
      </w:r>
    </w:p>
    <w:p w14:paraId="5C0C63A5"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creditCard.find('div.cvn').removeClass('optional');</w:t>
      </w:r>
    </w:p>
    <w:p w14:paraId="62578D8D"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w:t>
      </w:r>
    </w:p>
    <w:p w14:paraId="53DE478B" w14:textId="77777777" w:rsidR="006F5C5E" w:rsidRPr="006F5C5E" w:rsidRDefault="335A9780" w:rsidP="335A9780">
      <w:pPr>
        <w:pStyle w:val="StyleCOde"/>
        <w:rPr>
          <w:lang w:val="en-US"/>
        </w:rPr>
      </w:pPr>
      <w:r w:rsidRPr="335A9780">
        <w:rPr>
          <w:lang w:val="en-US"/>
        </w:rPr>
        <w:t xml:space="preserve">           }</w:t>
      </w:r>
    </w:p>
    <w:p w14:paraId="632EC902"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selectedCard == "Amex") {</w:t>
      </w:r>
    </w:p>
    <w:p w14:paraId="14E234A3" w14:textId="77777777" w:rsidR="006F5C5E" w:rsidRPr="006F5C5E" w:rsidRDefault="335A9780" w:rsidP="335A9780">
      <w:pPr>
        <w:pStyle w:val="StyleCOde"/>
        <w:rPr>
          <w:lang w:val="en-US"/>
        </w:rPr>
      </w:pPr>
      <w:r w:rsidRPr="335A9780">
        <w:rPr>
          <w:lang w:val="en-US"/>
        </w:rPr>
        <w:t xml:space="preserve">              $(".owner-single").addClass("hide");</w:t>
      </w:r>
    </w:p>
    <w:p w14:paraId="4509FBB3" w14:textId="77777777" w:rsidR="006F5C5E" w:rsidRPr="006F5C5E" w:rsidRDefault="335A9780" w:rsidP="335A9780">
      <w:pPr>
        <w:pStyle w:val="StyleCOde"/>
        <w:rPr>
          <w:lang w:val="en-US"/>
        </w:rPr>
      </w:pPr>
      <w:r w:rsidRPr="335A9780">
        <w:rPr>
          <w:lang w:val="en-US"/>
        </w:rPr>
        <w:t xml:space="preserve">              $(".owner-split").removeClass("hide");</w:t>
      </w:r>
    </w:p>
    <w:p w14:paraId="2B09DB7E"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343645F8" w14:textId="77777777" w:rsidR="006F5C5E" w:rsidRPr="006F5C5E" w:rsidRDefault="335A9780" w:rsidP="335A9780">
      <w:pPr>
        <w:pStyle w:val="StyleCOde"/>
        <w:rPr>
          <w:lang w:val="en-US"/>
        </w:rPr>
      </w:pPr>
      <w:r w:rsidRPr="335A9780">
        <w:rPr>
          <w:lang w:val="en-US"/>
        </w:rPr>
        <w:t xml:space="preserve">              $(".owner-split").addClass("hide");</w:t>
      </w:r>
    </w:p>
    <w:p w14:paraId="212702BA"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owner-single").removeClass("hide");</w:t>
      </w:r>
    </w:p>
    <w:p w14:paraId="70A065EB"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w:t>
      </w:r>
    </w:p>
    <w:p w14:paraId="5472EC18" w14:textId="77777777" w:rsidR="006F5C5E" w:rsidRPr="006F5C5E" w:rsidRDefault="335A9780" w:rsidP="335A9780">
      <w:pPr>
        <w:pStyle w:val="StyleCOde"/>
        <w:rPr>
          <w:lang w:val="en-US"/>
        </w:rPr>
      </w:pPr>
      <w:r w:rsidRPr="335A9780">
        <w:rPr>
          <w:lang w:val="en-US"/>
        </w:rPr>
        <w:t xml:space="preserve">           </w:t>
      </w:r>
    </w:p>
    <w:p w14:paraId="57D83B25" w14:textId="77777777" w:rsidR="006F5C5E" w:rsidRPr="006F5C5E" w:rsidRDefault="335A9780" w:rsidP="335A9780">
      <w:pPr>
        <w:pStyle w:val="StyleCOde"/>
        <w:rPr>
          <w:lang w:val="en-US"/>
        </w:rPr>
      </w:pPr>
      <w:r w:rsidRPr="335A9780">
        <w:rPr>
          <w:lang w:val="en-US"/>
        </w:rPr>
        <w:t xml:space="preserve">           //hide 'Save Card' based on custom.hipayOneClickDisabled</w:t>
      </w:r>
    </w:p>
    <w:p w14:paraId="1D61DFE6"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saveCard = $creditCard.find('.save-card');</w:t>
      </w:r>
    </w:p>
    <w:p w14:paraId="4ED72BC8" w14:textId="77777777" w:rsidR="006F5C5E" w:rsidRPr="006F5C5E" w:rsidRDefault="335A9780" w:rsidP="335A9780">
      <w:pPr>
        <w:pStyle w:val="StyleCOde"/>
        <w:rPr>
          <w:lang w:val="en-US"/>
        </w:rPr>
      </w:pPr>
      <w:r w:rsidRPr="335A9780">
        <w:rPr>
          <w:lang w:val="en-US"/>
        </w:rPr>
        <w:t xml:space="preserve">           </w:t>
      </w:r>
      <w:r w:rsidRPr="335A9780">
        <w:rPr>
          <w:b/>
          <w:bCs/>
          <w:lang w:val="en-US"/>
        </w:rPr>
        <w:t>var</w:t>
      </w:r>
      <w:r w:rsidRPr="335A9780">
        <w:rPr>
          <w:lang w:val="en-US"/>
        </w:rPr>
        <w:t xml:space="preserve"> saveCardBox = saveCard.find('input[name$="_saveCard"]');</w:t>
      </w:r>
    </w:p>
    <w:p w14:paraId="2FB77E76" w14:textId="77777777" w:rsidR="006F5C5E" w:rsidRPr="006F5C5E" w:rsidRDefault="335A9780" w:rsidP="335A9780">
      <w:pPr>
        <w:pStyle w:val="StyleCOde"/>
        <w:rPr>
          <w:lang w:val="en-US"/>
        </w:rPr>
      </w:pPr>
      <w:r w:rsidRPr="335A9780">
        <w:rPr>
          <w:lang w:val="en-US"/>
        </w:rPr>
        <w:t xml:space="preserve">           </w:t>
      </w:r>
      <w:r w:rsidRPr="335A9780">
        <w:rPr>
          <w:b/>
          <w:bCs/>
          <w:lang w:val="en-US"/>
        </w:rPr>
        <w:t>if</w:t>
      </w:r>
      <w:r w:rsidRPr="335A9780">
        <w:rPr>
          <w:lang w:val="en-US"/>
        </w:rPr>
        <w:t xml:space="preserve"> (hiPaySaveOptions.attr('data-hipay-oneclick-disabled') == 'true') {</w:t>
      </w:r>
    </w:p>
    <w:p w14:paraId="2D7B3070"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saveCardBox.prop('checked', </w:t>
      </w:r>
      <w:r w:rsidRPr="335A9780">
        <w:rPr>
          <w:b/>
          <w:bCs/>
          <w:lang w:val="en-US"/>
        </w:rPr>
        <w:t>false</w:t>
      </w:r>
      <w:r w:rsidRPr="335A9780">
        <w:rPr>
          <w:lang w:val="en-US"/>
        </w:rPr>
        <w:t>);</w:t>
      </w:r>
    </w:p>
    <w:p w14:paraId="69FDFBAC"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saveCard.hide();</w:t>
      </w:r>
    </w:p>
    <w:p w14:paraId="4FACDE29" w14:textId="77777777" w:rsidR="006F5C5E" w:rsidRPr="006F5C5E" w:rsidRDefault="335A9780" w:rsidP="335A9780">
      <w:pPr>
        <w:pStyle w:val="StyleCOde"/>
        <w:rPr>
          <w:lang w:val="en-US"/>
        </w:rPr>
      </w:pPr>
      <w:r w:rsidRPr="335A9780">
        <w:rPr>
          <w:lang w:val="en-US"/>
        </w:rPr>
        <w:t xml:space="preserve">           } </w:t>
      </w:r>
      <w:r w:rsidRPr="335A9780">
        <w:rPr>
          <w:b/>
          <w:bCs/>
          <w:lang w:val="en-US"/>
        </w:rPr>
        <w:t>else</w:t>
      </w:r>
      <w:r w:rsidRPr="335A9780">
        <w:rPr>
          <w:lang w:val="en-US"/>
        </w:rPr>
        <w:t xml:space="preserve"> {</w:t>
      </w:r>
    </w:p>
    <w:p w14:paraId="35D39B38"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saveCardBox.prop('checked', </w:t>
      </w:r>
      <w:r w:rsidRPr="335A9780">
        <w:rPr>
          <w:b/>
          <w:bCs/>
          <w:lang w:val="en-US"/>
        </w:rPr>
        <w:t>true</w:t>
      </w:r>
      <w:r w:rsidRPr="335A9780">
        <w:rPr>
          <w:lang w:val="en-US"/>
        </w:rPr>
        <w:t>);</w:t>
      </w:r>
    </w:p>
    <w:p w14:paraId="11F68265" w14:textId="77777777" w:rsidR="006F5C5E" w:rsidRPr="006F5C5E" w:rsidRDefault="006F5C5E" w:rsidP="335A9780">
      <w:pPr>
        <w:pStyle w:val="StyleCOde"/>
        <w:rPr>
          <w:lang w:val="en-US"/>
        </w:rPr>
      </w:pPr>
      <w:r w:rsidRPr="335A9780">
        <w:rPr>
          <w:lang w:val="en-US"/>
        </w:rPr>
        <w:t xml:space="preserve">        </w:t>
      </w:r>
      <w:r w:rsidRPr="006F5C5E">
        <w:tab/>
      </w:r>
      <w:r w:rsidRPr="335A9780">
        <w:rPr>
          <w:lang w:val="en-US"/>
        </w:rPr>
        <w:t xml:space="preserve">   saveCard.show();</w:t>
      </w:r>
    </w:p>
    <w:p w14:paraId="38F5285F" w14:textId="77777777" w:rsidR="006F5C5E" w:rsidRPr="006F5C5E" w:rsidRDefault="335A9780" w:rsidP="335A9780">
      <w:pPr>
        <w:pStyle w:val="StyleCOde"/>
        <w:rPr>
          <w:lang w:val="en-US"/>
        </w:rPr>
      </w:pPr>
      <w:r w:rsidRPr="335A9780">
        <w:rPr>
          <w:lang w:val="en-US"/>
        </w:rPr>
        <w:t xml:space="preserve">           }</w:t>
      </w:r>
    </w:p>
    <w:p w14:paraId="301A8986" w14:textId="77777777" w:rsidR="006F5C5E" w:rsidRPr="006F5C5E" w:rsidRDefault="335A9780" w:rsidP="335A9780">
      <w:pPr>
        <w:pStyle w:val="StyleCOde"/>
        <w:rPr>
          <w:lang w:val="en-US"/>
        </w:rPr>
      </w:pPr>
      <w:r w:rsidRPr="335A9780">
        <w:rPr>
          <w:lang w:val="en-US"/>
        </w:rPr>
        <w:t xml:space="preserve">        });</w:t>
      </w:r>
    </w:p>
    <w:p w14:paraId="534EF418" w14:textId="16F7282B" w:rsidR="006F5C5E" w:rsidRPr="006F5C5E" w:rsidRDefault="335A9780" w:rsidP="335A9780">
      <w:pPr>
        <w:pStyle w:val="StyleCOde"/>
        <w:rPr>
          <w:rFonts w:ascii="Trebuchet MS" w:hAnsi="Trebuchet MS"/>
          <w:lang w:val="en-US"/>
        </w:rPr>
      </w:pPr>
      <w:r w:rsidRPr="335A9780">
        <w:rPr>
          <w:lang w:val="en-US"/>
        </w:rPr>
        <w:t xml:space="preserve">  }</w:t>
      </w:r>
      <w:r w:rsidRPr="335A9780">
        <w:rPr>
          <w:rFonts w:ascii="Trebuchet MS" w:hAnsi="Trebuchet MS"/>
          <w:lang w:val="en-US"/>
        </w:rPr>
        <w:t xml:space="preserve"> </w:t>
      </w:r>
    </w:p>
    <w:p w14:paraId="4AB27E62" w14:textId="4E69FE55" w:rsidR="004E022F" w:rsidRPr="00374E36" w:rsidRDefault="335A9780" w:rsidP="335A9780">
      <w:pPr>
        <w:pStyle w:val="PrformatHTML"/>
        <w:shd w:val="clear" w:color="auto" w:fill="FFFFFF" w:themeFill="background1"/>
        <w:tabs>
          <w:tab w:val="clear" w:pos="916"/>
          <w:tab w:val="left" w:pos="720"/>
        </w:tabs>
        <w:spacing w:after="0" w:afterAutospacing="0"/>
        <w:ind w:left="720"/>
        <w:jc w:val="both"/>
        <w:rPr>
          <w:rFonts w:ascii="Trebuchet MS" w:hAnsi="Trebuchet MS"/>
          <w:color w:val="333333"/>
          <w:sz w:val="20"/>
          <w:szCs w:val="20"/>
        </w:rPr>
      </w:pPr>
      <w:r w:rsidRPr="335A9780">
        <w:rPr>
          <w:rFonts w:ascii="Trebuchet MS" w:hAnsi="Trebuchet MS"/>
          <w:color w:val="333333"/>
          <w:sz w:val="20"/>
          <w:szCs w:val="20"/>
        </w:rPr>
        <w:t>Before:</w:t>
      </w:r>
    </w:p>
    <w:p w14:paraId="7A65AEE0" w14:textId="77777777" w:rsidR="004E022F" w:rsidRPr="009A478B" w:rsidRDefault="335A9780" w:rsidP="335A9780">
      <w:pPr>
        <w:pStyle w:val="StyleCOde"/>
        <w:rPr>
          <w:lang w:val="en-US"/>
        </w:rPr>
      </w:pPr>
      <w:r w:rsidRPr="335A9780">
        <w:rPr>
          <w:lang w:val="en-US"/>
        </w:rPr>
        <w:t>$('#check-giftcert').on('click', function (e) {</w:t>
      </w:r>
    </w:p>
    <w:p w14:paraId="0863F3BD" w14:textId="77777777" w:rsidR="009A478B" w:rsidRDefault="009A478B"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1808E7DF" w:rsidR="006D4732" w:rsidRDefault="001507FD"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jc w:val="center"/>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10CA01CD" wp14:editId="5C45E288">
            <wp:extent cx="6178550" cy="4445000"/>
            <wp:effectExtent l="19050" t="19050" r="12700" b="12700"/>
            <wp:docPr id="26" name="Picture 26" descr="D:\Screenpresso\2019-05-23_14h47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5-23_14h47_4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78550" cy="4445000"/>
                    </a:xfrm>
                    <a:prstGeom prst="rect">
                      <a:avLst/>
                    </a:prstGeom>
                    <a:noFill/>
                    <a:ln>
                      <a:solidFill>
                        <a:schemeClr val="tx1"/>
                      </a:solidFill>
                    </a:ln>
                  </pic:spPr>
                </pic:pic>
              </a:graphicData>
            </a:graphic>
          </wp:inline>
        </w:drawing>
      </w:r>
    </w:p>
    <w:p w14:paraId="01D4122E" w14:textId="77777777" w:rsidR="006D4732" w:rsidRPr="004E022F" w:rsidRDefault="006D4732" w:rsidP="335A9780">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57283CB4" w14:textId="1BD35EE8" w:rsidR="00286D09" w:rsidRPr="00E92190"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app_storefront_core/cartridge/js/validator.js</w:t>
      </w:r>
    </w:p>
    <w:p w14:paraId="16ECA1BC" w14:textId="1B984E72" w:rsidR="00E92190" w:rsidRDefault="335A9780" w:rsidP="335A9780">
      <w:pPr>
        <w:pStyle w:val="Standard1"/>
      </w:pPr>
      <w:r w:rsidRPr="335A9780">
        <w:t xml:space="preserve">              Add validator for the CVC field</w:t>
      </w:r>
    </w:p>
    <w:p w14:paraId="4ED44E84" w14:textId="3CCC2B8F" w:rsidR="00CE68E3" w:rsidRPr="00CE68E3" w:rsidRDefault="335A9780" w:rsidP="335A9780">
      <w:pPr>
        <w:pStyle w:val="StyleCOde"/>
        <w:rPr>
          <w:lang w:val="en-US"/>
        </w:rPr>
      </w:pPr>
      <w:r w:rsidRPr="335A9780">
        <w:rPr>
          <w:lang w:val="en-US"/>
        </w:rPr>
        <w:t>var validateCVC = function (value, el) {</w:t>
      </w:r>
    </w:p>
    <w:p w14:paraId="41D4EC8E" w14:textId="77777777" w:rsidR="00CE68E3" w:rsidRPr="00CE68E3" w:rsidRDefault="00CE68E3" w:rsidP="335A9780">
      <w:pPr>
        <w:pStyle w:val="StyleCOde"/>
        <w:rPr>
          <w:lang w:val="en-US"/>
        </w:rPr>
      </w:pPr>
      <w:r w:rsidRPr="00CE68E3">
        <w:tab/>
      </w:r>
      <w:r w:rsidRPr="335A9780">
        <w:rPr>
          <w:lang w:val="en-US"/>
        </w:rPr>
        <w:t>var selectedCard = $(el).closest('form').find('select[id$="creditCard_type"]').find(":selected").text();</w:t>
      </w:r>
    </w:p>
    <w:p w14:paraId="2083CBD2" w14:textId="77777777" w:rsidR="00CE68E3" w:rsidRPr="00CE68E3" w:rsidRDefault="00CE68E3" w:rsidP="335A9780">
      <w:pPr>
        <w:pStyle w:val="StyleCOde"/>
        <w:rPr>
          <w:lang w:val="en-US"/>
        </w:rPr>
      </w:pPr>
      <w:r w:rsidRPr="00CE68E3">
        <w:tab/>
      </w:r>
      <w:r w:rsidRPr="335A9780">
        <w:rPr>
          <w:lang w:val="en-US"/>
        </w:rPr>
        <w:t>//3 MasterCard, Carte Bancaire, Visa</w:t>
      </w:r>
    </w:p>
    <w:p w14:paraId="7B2EEEA8" w14:textId="77777777" w:rsidR="00CE68E3" w:rsidRPr="00CE68E3" w:rsidRDefault="00CE68E3" w:rsidP="335A9780">
      <w:pPr>
        <w:pStyle w:val="StyleCOde"/>
        <w:rPr>
          <w:lang w:val="en-US"/>
        </w:rPr>
      </w:pPr>
      <w:r w:rsidRPr="00CE68E3">
        <w:tab/>
      </w:r>
      <w:r w:rsidRPr="335A9780">
        <w:rPr>
          <w:lang w:val="en-US"/>
        </w:rPr>
        <w:t>//4 American Express</w:t>
      </w:r>
    </w:p>
    <w:p w14:paraId="5286AC26" w14:textId="77777777" w:rsidR="00CE68E3" w:rsidRPr="00CE68E3" w:rsidRDefault="00CE68E3" w:rsidP="335A9780">
      <w:pPr>
        <w:pStyle w:val="StyleCOde"/>
        <w:rPr>
          <w:lang w:val="en-US"/>
        </w:rPr>
      </w:pPr>
      <w:r w:rsidRPr="00CE68E3">
        <w:tab/>
      </w:r>
      <w:r w:rsidRPr="335A9780">
        <w:rPr>
          <w:lang w:val="en-US"/>
        </w:rPr>
        <w:t>//skip Maestro, Bcmc</w:t>
      </w:r>
    </w:p>
    <w:p w14:paraId="1387173B" w14:textId="77777777" w:rsidR="00CE68E3" w:rsidRPr="00CE68E3" w:rsidRDefault="335A9780" w:rsidP="335A9780">
      <w:pPr>
        <w:pStyle w:val="StyleCOde"/>
        <w:rPr>
          <w:lang w:val="en-US"/>
        </w:rPr>
      </w:pPr>
      <w:r w:rsidRPr="335A9780">
        <w:rPr>
          <w:lang w:val="en-US"/>
        </w:rPr>
        <w:t xml:space="preserve">    if (selectedCard == 'MasterCard' || selectedCard == 'Carte Bancaire' || selectedCard == 'Visa') {</w:t>
      </w:r>
    </w:p>
    <w:p w14:paraId="4092FBB7" w14:textId="77777777" w:rsidR="00CE68E3" w:rsidRPr="00CE68E3" w:rsidRDefault="335A9780" w:rsidP="335A9780">
      <w:pPr>
        <w:pStyle w:val="StyleCOde"/>
        <w:rPr>
          <w:lang w:val="en-US"/>
        </w:rPr>
      </w:pPr>
      <w:r w:rsidRPr="335A9780">
        <w:rPr>
          <w:lang w:val="en-US"/>
        </w:rPr>
        <w:t xml:space="preserve">        if (value.length == 3) {</w:t>
      </w:r>
    </w:p>
    <w:p w14:paraId="61CF67AE" w14:textId="77777777" w:rsidR="00CE68E3" w:rsidRPr="00CE68E3" w:rsidRDefault="335A9780" w:rsidP="335A9780">
      <w:pPr>
        <w:pStyle w:val="StyleCOde"/>
        <w:rPr>
          <w:lang w:val="en-US"/>
        </w:rPr>
      </w:pPr>
      <w:r w:rsidRPr="335A9780">
        <w:rPr>
          <w:lang w:val="en-US"/>
        </w:rPr>
        <w:t xml:space="preserve">            return true;</w:t>
      </w:r>
    </w:p>
    <w:p w14:paraId="6CC973FF" w14:textId="77777777" w:rsidR="00CE68E3" w:rsidRPr="00CE68E3" w:rsidRDefault="335A9780" w:rsidP="335A9780">
      <w:pPr>
        <w:pStyle w:val="StyleCOde"/>
        <w:rPr>
          <w:lang w:val="en-US"/>
        </w:rPr>
      </w:pPr>
      <w:r w:rsidRPr="335A9780">
        <w:rPr>
          <w:lang w:val="en-US"/>
        </w:rPr>
        <w:t xml:space="preserve">        } else {</w:t>
      </w:r>
    </w:p>
    <w:p w14:paraId="0773EC29" w14:textId="77777777" w:rsidR="00CE68E3" w:rsidRPr="00CE68E3" w:rsidRDefault="335A9780" w:rsidP="335A9780">
      <w:pPr>
        <w:pStyle w:val="StyleCOde"/>
        <w:rPr>
          <w:lang w:val="en-US"/>
        </w:rPr>
      </w:pPr>
      <w:r w:rsidRPr="335A9780">
        <w:rPr>
          <w:lang w:val="en-US"/>
        </w:rPr>
        <w:t xml:space="preserve">            return false;</w:t>
      </w:r>
    </w:p>
    <w:p w14:paraId="05379161" w14:textId="77777777" w:rsidR="00CE68E3" w:rsidRPr="00CE68E3" w:rsidRDefault="335A9780" w:rsidP="335A9780">
      <w:pPr>
        <w:pStyle w:val="StyleCOde"/>
        <w:rPr>
          <w:lang w:val="en-US"/>
        </w:rPr>
      </w:pPr>
      <w:r w:rsidRPr="335A9780">
        <w:rPr>
          <w:lang w:val="en-US"/>
        </w:rPr>
        <w:t xml:space="preserve">        }</w:t>
      </w:r>
    </w:p>
    <w:p w14:paraId="3FD0D75B" w14:textId="77777777" w:rsidR="00CE68E3" w:rsidRPr="00CE68E3" w:rsidRDefault="335A9780" w:rsidP="335A9780">
      <w:pPr>
        <w:pStyle w:val="StyleCOde"/>
        <w:rPr>
          <w:lang w:val="en-US"/>
        </w:rPr>
      </w:pPr>
      <w:r w:rsidRPr="335A9780">
        <w:rPr>
          <w:lang w:val="en-US"/>
        </w:rPr>
        <w:t xml:space="preserve">    } else if (selectedCard == 'American Express') {</w:t>
      </w:r>
    </w:p>
    <w:p w14:paraId="49E2A2D6" w14:textId="77777777" w:rsidR="00CE68E3" w:rsidRPr="00CE68E3" w:rsidRDefault="335A9780" w:rsidP="335A9780">
      <w:pPr>
        <w:pStyle w:val="StyleCOde"/>
        <w:rPr>
          <w:lang w:val="en-US"/>
        </w:rPr>
      </w:pPr>
      <w:r w:rsidRPr="335A9780">
        <w:rPr>
          <w:lang w:val="en-US"/>
        </w:rPr>
        <w:t xml:space="preserve">        if (value.length == 4) {</w:t>
      </w:r>
    </w:p>
    <w:p w14:paraId="168DD159" w14:textId="77777777" w:rsidR="00CE68E3" w:rsidRPr="00CE68E3" w:rsidRDefault="335A9780" w:rsidP="335A9780">
      <w:pPr>
        <w:pStyle w:val="StyleCOde"/>
        <w:rPr>
          <w:lang w:val="en-US"/>
        </w:rPr>
      </w:pPr>
      <w:r w:rsidRPr="335A9780">
        <w:rPr>
          <w:lang w:val="en-US"/>
        </w:rPr>
        <w:t xml:space="preserve">            return true;</w:t>
      </w:r>
    </w:p>
    <w:p w14:paraId="59A5027F" w14:textId="77777777" w:rsidR="00CE68E3" w:rsidRPr="00CE68E3" w:rsidRDefault="335A9780" w:rsidP="335A9780">
      <w:pPr>
        <w:pStyle w:val="StyleCOde"/>
        <w:rPr>
          <w:lang w:val="en-US"/>
        </w:rPr>
      </w:pPr>
      <w:r w:rsidRPr="335A9780">
        <w:rPr>
          <w:lang w:val="en-US"/>
        </w:rPr>
        <w:t xml:space="preserve">        } else {</w:t>
      </w:r>
    </w:p>
    <w:p w14:paraId="2A5DA0B3" w14:textId="77777777" w:rsidR="00CE68E3" w:rsidRPr="00CE68E3" w:rsidRDefault="335A9780" w:rsidP="335A9780">
      <w:pPr>
        <w:pStyle w:val="StyleCOde"/>
        <w:rPr>
          <w:lang w:val="en-US"/>
        </w:rPr>
      </w:pPr>
      <w:r w:rsidRPr="335A9780">
        <w:rPr>
          <w:lang w:val="en-US"/>
        </w:rPr>
        <w:t xml:space="preserve">            return false;</w:t>
      </w:r>
    </w:p>
    <w:p w14:paraId="64EAAF58" w14:textId="77777777" w:rsidR="00CE68E3" w:rsidRPr="00CE68E3" w:rsidRDefault="335A9780" w:rsidP="335A9780">
      <w:pPr>
        <w:pStyle w:val="StyleCOde"/>
        <w:rPr>
          <w:lang w:val="en-US"/>
        </w:rPr>
      </w:pPr>
      <w:r w:rsidRPr="335A9780">
        <w:rPr>
          <w:lang w:val="en-US"/>
        </w:rPr>
        <w:t xml:space="preserve">        }</w:t>
      </w:r>
    </w:p>
    <w:p w14:paraId="1A55A547" w14:textId="77777777" w:rsidR="00CE68E3" w:rsidRPr="00CE68E3" w:rsidRDefault="335A9780" w:rsidP="335A9780">
      <w:pPr>
        <w:pStyle w:val="StyleCOde"/>
        <w:rPr>
          <w:lang w:val="en-US"/>
        </w:rPr>
      </w:pPr>
      <w:r w:rsidRPr="335A9780">
        <w:rPr>
          <w:lang w:val="en-US"/>
        </w:rPr>
        <w:t xml:space="preserve">    } else {</w:t>
      </w:r>
    </w:p>
    <w:p w14:paraId="62B25441" w14:textId="77777777" w:rsidR="00CE68E3" w:rsidRPr="00CE68E3" w:rsidRDefault="335A9780" w:rsidP="335A9780">
      <w:pPr>
        <w:pStyle w:val="StyleCOde"/>
        <w:rPr>
          <w:lang w:val="en-US"/>
        </w:rPr>
      </w:pPr>
      <w:r w:rsidRPr="335A9780">
        <w:rPr>
          <w:lang w:val="en-US"/>
        </w:rPr>
        <w:t xml:space="preserve">        return true;</w:t>
      </w:r>
    </w:p>
    <w:p w14:paraId="6E573C0B" w14:textId="77777777" w:rsidR="00CE68E3" w:rsidRPr="00CE68E3" w:rsidRDefault="335A9780" w:rsidP="335A9780">
      <w:pPr>
        <w:pStyle w:val="StyleCOde"/>
        <w:rPr>
          <w:lang w:val="en-US"/>
        </w:rPr>
      </w:pPr>
      <w:r w:rsidRPr="335A9780">
        <w:rPr>
          <w:lang w:val="en-US"/>
        </w:rPr>
        <w:t xml:space="preserve">    }</w:t>
      </w:r>
    </w:p>
    <w:p w14:paraId="23A76A8F" w14:textId="77777777" w:rsidR="00CE68E3" w:rsidRPr="00CE68E3" w:rsidRDefault="335A9780" w:rsidP="335A9780">
      <w:pPr>
        <w:pStyle w:val="StyleCOde"/>
        <w:rPr>
          <w:lang w:val="en-US"/>
        </w:rPr>
      </w:pPr>
      <w:r w:rsidRPr="335A9780">
        <w:rPr>
          <w:lang w:val="en-US"/>
        </w:rPr>
        <w:lastRenderedPageBreak/>
        <w:t>};</w:t>
      </w:r>
    </w:p>
    <w:p w14:paraId="369E8CF1" w14:textId="77777777" w:rsidR="00CE68E3" w:rsidRPr="00CE68E3" w:rsidRDefault="335A9780" w:rsidP="335A9780">
      <w:pPr>
        <w:pStyle w:val="StyleCOde"/>
        <w:rPr>
          <w:lang w:val="en-US"/>
        </w:rPr>
      </w:pPr>
      <w:r w:rsidRPr="335A9780">
        <w:rPr>
          <w:lang w:val="en-US"/>
        </w:rPr>
        <w:t>/**</w:t>
      </w:r>
    </w:p>
    <w:p w14:paraId="7B91C3CD" w14:textId="77777777" w:rsidR="00CE68E3" w:rsidRPr="00CE68E3" w:rsidRDefault="335A9780" w:rsidP="335A9780">
      <w:pPr>
        <w:pStyle w:val="StyleCOde"/>
        <w:rPr>
          <w:lang w:val="en-US"/>
        </w:rPr>
      </w:pPr>
      <w:r w:rsidRPr="335A9780">
        <w:rPr>
          <w:lang w:val="en-US"/>
        </w:rPr>
        <w:t xml:space="preserve"> * Add cvc validation method to jQuery validation plugin.</w:t>
      </w:r>
    </w:p>
    <w:p w14:paraId="22118FE7" w14:textId="77777777" w:rsidR="00CE68E3" w:rsidRPr="00CE68E3" w:rsidRDefault="335A9780" w:rsidP="335A9780">
      <w:pPr>
        <w:pStyle w:val="StyleCOde"/>
        <w:rPr>
          <w:lang w:val="en-US"/>
        </w:rPr>
      </w:pPr>
      <w:r w:rsidRPr="335A9780">
        <w:rPr>
          <w:lang w:val="en-US"/>
        </w:rPr>
        <w:t xml:space="preserve"> * Text fields must have 'cvn' css class to be validated as cvn</w:t>
      </w:r>
    </w:p>
    <w:p w14:paraId="16CA5149" w14:textId="77777777" w:rsidR="00CE68E3" w:rsidRPr="00CE68E3" w:rsidRDefault="335A9780" w:rsidP="335A9780">
      <w:pPr>
        <w:pStyle w:val="StyleCOde"/>
        <w:rPr>
          <w:lang w:val="en-US"/>
        </w:rPr>
      </w:pPr>
      <w:r w:rsidRPr="335A9780">
        <w:rPr>
          <w:lang w:val="en-US"/>
        </w:rPr>
        <w:t xml:space="preserve"> */</w:t>
      </w:r>
    </w:p>
    <w:p w14:paraId="3D061D51" w14:textId="3ABC6E31" w:rsidR="00CE68E3" w:rsidRDefault="335A9780" w:rsidP="335A9780">
      <w:pPr>
        <w:pStyle w:val="StyleCOde"/>
        <w:rPr>
          <w:lang w:val="en-US"/>
        </w:rPr>
      </w:pPr>
      <w:r w:rsidRPr="335A9780">
        <w:rPr>
          <w:lang w:val="en-US"/>
        </w:rPr>
        <w:t>$.validator.addMethod('cvn', validateCVC, Resources.VALIDATE_RANGELENGTH);</w:t>
      </w:r>
    </w:p>
    <w:p w14:paraId="69DC198D" w14:textId="3BCD2890" w:rsidR="00164C69" w:rsidRDefault="00164C69" w:rsidP="335A9780">
      <w:pPr>
        <w:pStyle w:val="StyleCOde"/>
        <w:rPr>
          <w:lang w:val="en-US"/>
        </w:rPr>
      </w:pPr>
    </w:p>
    <w:p w14:paraId="4899FD32" w14:textId="56933BAF" w:rsidR="00164C69" w:rsidRDefault="00164C69" w:rsidP="335A9780">
      <w:pPr>
        <w:pStyle w:val="StyleCOde"/>
        <w:rPr>
          <w:lang w:val="en-US"/>
        </w:rPr>
      </w:pPr>
    </w:p>
    <w:p w14:paraId="69657E37" w14:textId="75A7F56B" w:rsidR="00164C69" w:rsidRDefault="00164C69" w:rsidP="335A9780">
      <w:pPr>
        <w:pStyle w:val="StyleCOde"/>
        <w:rPr>
          <w:lang w:val="en-US"/>
        </w:rPr>
      </w:pPr>
    </w:p>
    <w:p w14:paraId="477F0A39" w14:textId="77777777" w:rsidR="00164C69" w:rsidRDefault="00164C69" w:rsidP="335A9780">
      <w:pPr>
        <w:pStyle w:val="StyleCOde"/>
        <w:rPr>
          <w:lang w:val="en-US"/>
        </w:rPr>
      </w:pPr>
    </w:p>
    <w:p w14:paraId="2CE9DD66" w14:textId="7A196173" w:rsidR="00164C69" w:rsidRPr="00CE68E3" w:rsidRDefault="00164C69" w:rsidP="335A9780">
      <w:pPr>
        <w:pStyle w:val="StyleCOde"/>
        <w:rPr>
          <w:lang w:val="en-US"/>
        </w:rPr>
      </w:pPr>
      <w:r>
        <w:rPr>
          <w:noProof/>
        </w:rPr>
        <w:drawing>
          <wp:inline distT="0" distB="0" distL="0" distR="0" wp14:anchorId="3D405771" wp14:editId="7F359515">
            <wp:extent cx="4638292" cy="3008815"/>
            <wp:effectExtent l="19050" t="19050" r="10160" b="20320"/>
            <wp:docPr id="72" name="Picture 72" descr="D:\Screenpresso\2019-04-19_16h58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4-19_16h58_48.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58095" cy="3021661"/>
                    </a:xfrm>
                    <a:prstGeom prst="rect">
                      <a:avLst/>
                    </a:prstGeom>
                    <a:noFill/>
                    <a:ln>
                      <a:solidFill>
                        <a:schemeClr val="tx1"/>
                      </a:solidFill>
                    </a:ln>
                  </pic:spPr>
                </pic:pic>
              </a:graphicData>
            </a:graphic>
          </wp:inline>
        </w:drawing>
      </w:r>
    </w:p>
    <w:p w14:paraId="584B989E" w14:textId="77777777" w:rsidR="00E92190" w:rsidRPr="00E92190" w:rsidRDefault="00E92190" w:rsidP="335A9780">
      <w:pPr>
        <w:pStyle w:val="Standard1"/>
      </w:pPr>
    </w:p>
    <w:p w14:paraId="6FEEB2E2" w14:textId="4405D0B4" w:rsidR="00B86AB4" w:rsidRPr="00132BAD"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app_storefront_core/cartridge/scripts/common/inputField.js</w:t>
      </w:r>
    </w:p>
    <w:p w14:paraId="5177DD67" w14:textId="25D0EED8" w:rsidR="00132BAD"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059DE017" w14:textId="77777777" w:rsidR="00246C14" w:rsidRPr="00246C14" w:rsidRDefault="335A9780" w:rsidP="335A9780">
      <w:pPr>
        <w:pStyle w:val="StyleCOde"/>
        <w:rPr>
          <w:lang w:val="en-US"/>
        </w:rPr>
      </w:pPr>
      <w:r w:rsidRPr="335A9780">
        <w:rPr>
          <w:lang w:val="en-US"/>
        </w:rPr>
        <w:t>if (rowClass == 'cvn optional') {</w:t>
      </w:r>
    </w:p>
    <w:p w14:paraId="14AA8E14" w14:textId="21D7AD21" w:rsidR="00246C14" w:rsidRPr="00246C14" w:rsidRDefault="00246C14" w:rsidP="335A9780">
      <w:pPr>
        <w:pStyle w:val="StyleCOde"/>
        <w:rPr>
          <w:lang w:val="en-US"/>
        </w:rPr>
      </w:pPr>
      <w:r w:rsidRPr="00246C14">
        <w:tab/>
      </w:r>
      <w:r w:rsidR="00357B54" w:rsidRPr="335A9780">
        <w:rPr>
          <w:lang w:val="en-US"/>
        </w:rPr>
        <w:t xml:space="preserve">    </w:t>
      </w:r>
      <w:r w:rsidRPr="335A9780">
        <w:rPr>
          <w:lang w:val="en-US"/>
        </w:rPr>
        <w:t>required = false;</w:t>
      </w:r>
    </w:p>
    <w:p w14:paraId="7545C247" w14:textId="7C9430AD" w:rsidR="00246C14" w:rsidRDefault="00246C14" w:rsidP="335A9780">
      <w:pPr>
        <w:pStyle w:val="StyleCOde"/>
        <w:rPr>
          <w:lang w:val="en-US"/>
        </w:rPr>
      </w:pPr>
      <w:r w:rsidRPr="00246C14">
        <w:tab/>
      </w:r>
      <w:r w:rsidRPr="335A9780">
        <w:rPr>
          <w:lang w:val="en-US"/>
        </w:rPr>
        <w:t>}</w:t>
      </w:r>
    </w:p>
    <w:p w14:paraId="461C59A0" w14:textId="0FDC8D88" w:rsidR="00246C14" w:rsidRDefault="335A9780" w:rsidP="335A9780">
      <w:pPr>
        <w:spacing w:after="0"/>
        <w:ind w:left="720"/>
        <w:rPr>
          <w:rFonts w:ascii="Trebuchet MS" w:hAnsi="Trebuchet MS"/>
          <w:sz w:val="20"/>
          <w:szCs w:val="20"/>
        </w:rPr>
      </w:pPr>
      <w:r w:rsidRPr="335A9780">
        <w:rPr>
          <w:rFonts w:ascii="Trebuchet MS" w:hAnsi="Trebuchet MS"/>
          <w:sz w:val="20"/>
          <w:szCs w:val="20"/>
        </w:rPr>
        <w:t>Before:</w:t>
      </w:r>
    </w:p>
    <w:p w14:paraId="5C1C5601" w14:textId="77777777" w:rsidR="00246C14" w:rsidRDefault="00246C14" w:rsidP="335A9780">
      <w:pPr>
        <w:pStyle w:val="StyleCOde"/>
        <w:rPr>
          <w:lang w:val="en-US"/>
        </w:rPr>
      </w:pPr>
    </w:p>
    <w:p w14:paraId="63CF53C6" w14:textId="77777777" w:rsidR="00424BAB" w:rsidRPr="00424BAB" w:rsidRDefault="335A9780" w:rsidP="335A9780">
      <w:pPr>
        <w:pStyle w:val="StyleCOde"/>
        <w:rPr>
          <w:lang w:val="en-US"/>
        </w:rPr>
      </w:pPr>
      <w:r w:rsidRPr="335A9780">
        <w:rPr>
          <w:lang w:val="en-US"/>
        </w:rPr>
        <w:t>if (required) {</w:t>
      </w:r>
    </w:p>
    <w:p w14:paraId="23CDD05D" w14:textId="77777777" w:rsidR="00424BAB" w:rsidRPr="00424BAB" w:rsidRDefault="00424BAB" w:rsidP="335A9780">
      <w:pPr>
        <w:pStyle w:val="StyleCOde"/>
        <w:rPr>
          <w:lang w:val="en-US"/>
        </w:rPr>
      </w:pPr>
      <w:r w:rsidRPr="00424BAB">
        <w:tab/>
      </w:r>
      <w:r w:rsidRPr="00424BAB">
        <w:tab/>
      </w:r>
      <w:r w:rsidRPr="335A9780">
        <w:rPr>
          <w:lang w:val="en-US"/>
        </w:rPr>
        <w:t>fieldClass += ' required';</w:t>
      </w:r>
    </w:p>
    <w:p w14:paraId="29BF35CF" w14:textId="77777777" w:rsidR="00424BAB" w:rsidRPr="00424BAB" w:rsidRDefault="00424BAB" w:rsidP="335A9780">
      <w:pPr>
        <w:pStyle w:val="StyleCOde"/>
        <w:rPr>
          <w:lang w:val="en-US"/>
        </w:rPr>
      </w:pPr>
      <w:r w:rsidRPr="00424BAB">
        <w:tab/>
      </w:r>
      <w:r w:rsidRPr="00424BAB">
        <w:tab/>
      </w:r>
      <w:r w:rsidRPr="335A9780">
        <w:rPr>
          <w:lang w:val="en-US"/>
        </w:rPr>
        <w:t>rowClass += ' required';</w:t>
      </w:r>
    </w:p>
    <w:p w14:paraId="34AE424C" w14:textId="27801E9E" w:rsidR="00424BAB" w:rsidRPr="00424BAB" w:rsidRDefault="00424BAB" w:rsidP="335A9780">
      <w:pPr>
        <w:pStyle w:val="StyleCOde"/>
        <w:rPr>
          <w:lang w:val="en-US"/>
        </w:rPr>
      </w:pPr>
      <w:r w:rsidRPr="00424BAB">
        <w:tab/>
      </w:r>
      <w:r w:rsidRPr="335A9780">
        <w:rPr>
          <w:lang w:val="en-US"/>
        </w:rPr>
        <w:t>}</w:t>
      </w:r>
    </w:p>
    <w:p w14:paraId="003243E6" w14:textId="77777777" w:rsidR="003F7D5A" w:rsidRDefault="003F7D5A" w:rsidP="335A9780">
      <w:pPr>
        <w:spacing w:after="0"/>
        <w:ind w:left="720"/>
        <w:rPr>
          <w:rFonts w:ascii="Trebuchet MS" w:hAnsi="Trebuchet MS"/>
          <w:sz w:val="20"/>
          <w:szCs w:val="20"/>
        </w:rPr>
      </w:pPr>
    </w:p>
    <w:p w14:paraId="39D9B197" w14:textId="6455D46E" w:rsidR="003F7D5A" w:rsidRDefault="003F7D5A" w:rsidP="335A9780">
      <w:pPr>
        <w:spacing w:after="0"/>
        <w:ind w:left="720"/>
        <w:jc w:val="center"/>
        <w:rPr>
          <w:rFonts w:ascii="Trebuchet MS" w:hAnsi="Trebuchet MS"/>
          <w:sz w:val="20"/>
          <w:szCs w:val="20"/>
        </w:rPr>
      </w:pPr>
    </w:p>
    <w:p w14:paraId="0382A90A" w14:textId="23637705" w:rsidR="003F7D5A"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371D6BDC" w14:textId="77777777" w:rsidR="003F7D5A" w:rsidRPr="003F7D5A" w:rsidRDefault="335A9780" w:rsidP="335A9780">
      <w:pPr>
        <w:pStyle w:val="StyleCOde"/>
        <w:rPr>
          <w:lang w:val="en-US"/>
        </w:rPr>
      </w:pPr>
      <w:r w:rsidRPr="335A9780">
        <w:rPr>
          <w:lang w:val="en-US"/>
        </w:rPr>
        <w:t>if (!pdict.formfield.valid) {</w:t>
      </w:r>
    </w:p>
    <w:p w14:paraId="7EBFB40E" w14:textId="77777777" w:rsidR="003F7D5A" w:rsidRPr="003F7D5A" w:rsidRDefault="003F7D5A" w:rsidP="335A9780">
      <w:pPr>
        <w:pStyle w:val="StyleCOde"/>
        <w:rPr>
          <w:lang w:val="en-US"/>
        </w:rPr>
      </w:pPr>
      <w:r w:rsidRPr="003F7D5A">
        <w:tab/>
      </w:r>
      <w:r w:rsidRPr="003F7D5A">
        <w:tab/>
      </w:r>
      <w:r w:rsidRPr="335A9780">
        <w:rPr>
          <w:lang w:val="en-US"/>
        </w:rPr>
        <w:t>if (rowClass != 'cvn optional') {</w:t>
      </w:r>
    </w:p>
    <w:p w14:paraId="1B6B74D3" w14:textId="77777777" w:rsidR="003F7D5A" w:rsidRPr="003F7D5A" w:rsidRDefault="003F7D5A" w:rsidP="335A9780">
      <w:pPr>
        <w:pStyle w:val="StyleCOde"/>
        <w:rPr>
          <w:lang w:val="en-US"/>
        </w:rPr>
      </w:pPr>
      <w:r w:rsidRPr="003F7D5A">
        <w:tab/>
      </w:r>
      <w:r w:rsidRPr="003F7D5A">
        <w:tab/>
      </w:r>
      <w:r w:rsidRPr="003F7D5A">
        <w:tab/>
      </w:r>
      <w:r w:rsidRPr="335A9780">
        <w:rPr>
          <w:lang w:val="en-US"/>
        </w:rPr>
        <w:t>rowClass += ' error';</w:t>
      </w:r>
    </w:p>
    <w:p w14:paraId="046D8053" w14:textId="77777777" w:rsidR="003F7D5A" w:rsidRPr="003F7D5A" w:rsidRDefault="003F7D5A" w:rsidP="335A9780">
      <w:pPr>
        <w:pStyle w:val="StyleCOde"/>
        <w:rPr>
          <w:lang w:val="en-US"/>
        </w:rPr>
      </w:pPr>
      <w:r w:rsidRPr="003F7D5A">
        <w:tab/>
      </w:r>
      <w:r w:rsidRPr="003F7D5A">
        <w:tab/>
      </w:r>
      <w:r w:rsidRPr="335A9780">
        <w:rPr>
          <w:lang w:val="en-US"/>
        </w:rPr>
        <w:t>}</w:t>
      </w:r>
    </w:p>
    <w:p w14:paraId="697D6297" w14:textId="77777777" w:rsidR="003F7D5A" w:rsidRPr="003F7D5A" w:rsidRDefault="003F7D5A" w:rsidP="335A9780">
      <w:pPr>
        <w:pStyle w:val="StyleCOde"/>
        <w:rPr>
          <w:lang w:val="en-US"/>
        </w:rPr>
      </w:pPr>
      <w:r w:rsidRPr="003F7D5A">
        <w:tab/>
      </w:r>
      <w:r w:rsidRPr="335A9780">
        <w:rPr>
          <w:lang w:val="en-US"/>
        </w:rPr>
        <w:t>}</w:t>
      </w:r>
    </w:p>
    <w:p w14:paraId="04FE6D42" w14:textId="3A4E50C5" w:rsidR="003F7D5A" w:rsidRDefault="335A9780" w:rsidP="335A9780">
      <w:pPr>
        <w:spacing w:after="0"/>
        <w:ind w:left="720"/>
        <w:rPr>
          <w:rFonts w:ascii="Trebuchet MS" w:hAnsi="Trebuchet MS"/>
          <w:sz w:val="20"/>
          <w:szCs w:val="20"/>
        </w:rPr>
      </w:pPr>
      <w:r w:rsidRPr="335A9780">
        <w:rPr>
          <w:rFonts w:ascii="Trebuchet MS" w:hAnsi="Trebuchet MS"/>
          <w:sz w:val="20"/>
          <w:szCs w:val="20"/>
        </w:rPr>
        <w:t>Before:</w:t>
      </w:r>
    </w:p>
    <w:p w14:paraId="2FB22703" w14:textId="77777777" w:rsidR="003F7D5A" w:rsidRDefault="003F7D5A" w:rsidP="335A9780">
      <w:pPr>
        <w:pStyle w:val="StyleCOde"/>
        <w:rPr>
          <w:lang w:val="en-US"/>
        </w:rPr>
      </w:pPr>
    </w:p>
    <w:p w14:paraId="636815F5" w14:textId="77777777" w:rsidR="003F7D5A" w:rsidRPr="003F7D5A" w:rsidRDefault="335A9780" w:rsidP="335A9780">
      <w:pPr>
        <w:pStyle w:val="StyleCOde"/>
        <w:rPr>
          <w:lang w:val="en-US"/>
        </w:rPr>
      </w:pPr>
      <w:r w:rsidRPr="335A9780">
        <w:rPr>
          <w:lang w:val="en-US"/>
        </w:rPr>
        <w:t>// label</w:t>
      </w:r>
    </w:p>
    <w:p w14:paraId="2A386B44" w14:textId="6F22E715" w:rsidR="00132BAD" w:rsidRDefault="003F7D5A" w:rsidP="335A9780">
      <w:pPr>
        <w:pStyle w:val="StyleCOde"/>
        <w:rPr>
          <w:lang w:val="en-US"/>
        </w:rPr>
      </w:pPr>
      <w:r w:rsidRPr="003F7D5A">
        <w:tab/>
      </w:r>
      <w:r w:rsidRPr="335A9780">
        <w:rPr>
          <w:lang w:val="en-US"/>
        </w:rPr>
        <w:t>label = '&lt;label for="' + name + '"&gt;';</w:t>
      </w:r>
    </w:p>
    <w:p w14:paraId="2908157A" w14:textId="762D9071" w:rsidR="003F7D5A" w:rsidRDefault="003F7D5A" w:rsidP="335A9780">
      <w:pPr>
        <w:pStyle w:val="StyleCOde"/>
        <w:rPr>
          <w:lang w:val="en-US"/>
        </w:rPr>
      </w:pPr>
    </w:p>
    <w:p w14:paraId="6B9CD220" w14:textId="30B24123" w:rsidR="005A6677" w:rsidRDefault="00C348B1" w:rsidP="335A9780">
      <w:pPr>
        <w:spacing w:after="0"/>
        <w:ind w:left="720"/>
        <w:jc w:val="center"/>
        <w:rPr>
          <w:rFonts w:ascii="Trebuchet MS" w:hAnsi="Trebuchet MS"/>
          <w:sz w:val="20"/>
          <w:szCs w:val="20"/>
        </w:rPr>
      </w:pPr>
      <w:r>
        <w:rPr>
          <w:rFonts w:ascii="Trebuchet MS" w:hAnsi="Trebuchet MS"/>
          <w:noProof/>
          <w:sz w:val="20"/>
          <w:szCs w:val="20"/>
          <w:lang w:val="ro-RO"/>
        </w:rPr>
        <w:lastRenderedPageBreak/>
        <w:drawing>
          <wp:inline distT="0" distB="0" distL="0" distR="0" wp14:anchorId="5C46F6D6" wp14:editId="75C973A9">
            <wp:extent cx="4143375" cy="3552825"/>
            <wp:effectExtent l="19050" t="19050" r="28575" b="28575"/>
            <wp:docPr id="74" name="Picture 74" descr="D:\Screenpresso\2019-05-23_16h04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5-23_16h04_2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43375" cy="3552825"/>
                    </a:xfrm>
                    <a:prstGeom prst="rect">
                      <a:avLst/>
                    </a:prstGeom>
                    <a:noFill/>
                    <a:ln>
                      <a:solidFill>
                        <a:schemeClr val="tx1"/>
                      </a:solidFill>
                    </a:ln>
                  </pic:spPr>
                </pic:pic>
              </a:graphicData>
            </a:graphic>
          </wp:inline>
        </w:drawing>
      </w:r>
    </w:p>
    <w:p w14:paraId="208C9CD2" w14:textId="77777777" w:rsidR="00C348B1" w:rsidRDefault="00C348B1" w:rsidP="335A9780">
      <w:pPr>
        <w:spacing w:after="0"/>
        <w:ind w:left="720"/>
        <w:rPr>
          <w:rFonts w:ascii="Trebuchet MS" w:hAnsi="Trebuchet MS"/>
          <w:sz w:val="20"/>
          <w:szCs w:val="20"/>
        </w:rPr>
      </w:pPr>
    </w:p>
    <w:p w14:paraId="77D1A582" w14:textId="77777777" w:rsidR="002E6A6E" w:rsidRDefault="002E6A6E" w:rsidP="335A9780">
      <w:pPr>
        <w:spacing w:after="0"/>
        <w:ind w:left="720"/>
        <w:rPr>
          <w:rFonts w:ascii="Trebuchet MS" w:hAnsi="Trebuchet MS"/>
          <w:sz w:val="20"/>
          <w:szCs w:val="20"/>
        </w:rPr>
      </w:pPr>
    </w:p>
    <w:p w14:paraId="3B614343" w14:textId="77777777" w:rsidR="002E6A6E" w:rsidRDefault="002E6A6E" w:rsidP="335A9780">
      <w:pPr>
        <w:spacing w:after="0"/>
        <w:ind w:left="720"/>
        <w:rPr>
          <w:rFonts w:ascii="Trebuchet MS" w:hAnsi="Trebuchet MS"/>
          <w:sz w:val="20"/>
          <w:szCs w:val="20"/>
        </w:rPr>
      </w:pPr>
    </w:p>
    <w:p w14:paraId="40456596" w14:textId="77777777" w:rsidR="002E6A6E" w:rsidRDefault="002E6A6E" w:rsidP="335A9780">
      <w:pPr>
        <w:spacing w:after="0"/>
        <w:ind w:left="720"/>
        <w:rPr>
          <w:rFonts w:ascii="Trebuchet MS" w:hAnsi="Trebuchet MS"/>
          <w:sz w:val="20"/>
          <w:szCs w:val="20"/>
        </w:rPr>
      </w:pPr>
    </w:p>
    <w:p w14:paraId="40F05103" w14:textId="77777777" w:rsidR="002E6A6E" w:rsidRDefault="002E6A6E" w:rsidP="335A9780">
      <w:pPr>
        <w:spacing w:after="0"/>
        <w:ind w:left="720"/>
        <w:rPr>
          <w:rFonts w:ascii="Trebuchet MS" w:hAnsi="Trebuchet MS"/>
          <w:sz w:val="20"/>
          <w:szCs w:val="20"/>
        </w:rPr>
      </w:pPr>
    </w:p>
    <w:p w14:paraId="3CDB72E3" w14:textId="77777777" w:rsidR="002E6A6E" w:rsidRDefault="002E6A6E" w:rsidP="335A9780">
      <w:pPr>
        <w:spacing w:after="0"/>
        <w:ind w:left="720"/>
        <w:rPr>
          <w:rFonts w:ascii="Trebuchet MS" w:hAnsi="Trebuchet MS"/>
          <w:sz w:val="20"/>
          <w:szCs w:val="20"/>
        </w:rPr>
      </w:pPr>
    </w:p>
    <w:p w14:paraId="49AF0854" w14:textId="77777777" w:rsidR="002E6A6E" w:rsidRDefault="002E6A6E" w:rsidP="335A9780">
      <w:pPr>
        <w:spacing w:after="0"/>
        <w:ind w:left="720"/>
        <w:rPr>
          <w:rFonts w:ascii="Trebuchet MS" w:hAnsi="Trebuchet MS"/>
          <w:sz w:val="20"/>
          <w:szCs w:val="20"/>
        </w:rPr>
      </w:pPr>
    </w:p>
    <w:p w14:paraId="42F4A7C2" w14:textId="77777777" w:rsidR="002E6A6E" w:rsidRDefault="002E6A6E" w:rsidP="335A9780">
      <w:pPr>
        <w:spacing w:after="0"/>
        <w:ind w:left="720"/>
        <w:rPr>
          <w:rFonts w:ascii="Trebuchet MS" w:hAnsi="Trebuchet MS"/>
          <w:sz w:val="20"/>
          <w:szCs w:val="20"/>
        </w:rPr>
      </w:pPr>
    </w:p>
    <w:p w14:paraId="6BB380C5" w14:textId="1BE2FF98" w:rsidR="005A6677" w:rsidRDefault="335A9780" w:rsidP="335A9780">
      <w:pPr>
        <w:spacing w:after="0"/>
        <w:ind w:left="720"/>
        <w:rPr>
          <w:rFonts w:ascii="Trebuchet MS" w:hAnsi="Trebuchet MS"/>
          <w:sz w:val="20"/>
          <w:szCs w:val="20"/>
        </w:rPr>
      </w:pPr>
      <w:r w:rsidRPr="335A9780">
        <w:rPr>
          <w:rFonts w:ascii="Trebuchet MS" w:hAnsi="Trebuchet MS"/>
          <w:sz w:val="20"/>
          <w:szCs w:val="20"/>
        </w:rPr>
        <w:t>Add:</w:t>
      </w:r>
    </w:p>
    <w:p w14:paraId="6AC2CBC3" w14:textId="77777777" w:rsidR="002E6A6E" w:rsidRPr="002E6A6E" w:rsidRDefault="335A9780" w:rsidP="335A9780">
      <w:pPr>
        <w:pStyle w:val="StyleCOde"/>
        <w:rPr>
          <w:lang w:val="en-US"/>
        </w:rPr>
      </w:pPr>
      <w:r w:rsidRPr="335A9780">
        <w:rPr>
          <w:lang w:val="en-US"/>
        </w:rPr>
        <w:t>if (hasError &amp;&amp; rowClass == 'cvn optional') {</w:t>
      </w:r>
    </w:p>
    <w:p w14:paraId="4E0FEC81" w14:textId="77777777" w:rsidR="002E6A6E" w:rsidRPr="002E6A6E" w:rsidRDefault="002E6A6E" w:rsidP="335A9780">
      <w:pPr>
        <w:pStyle w:val="StyleCOde"/>
        <w:rPr>
          <w:lang w:val="en-US"/>
        </w:rPr>
      </w:pPr>
      <w:r w:rsidRPr="002E6A6E">
        <w:tab/>
      </w:r>
      <w:r w:rsidRPr="002E6A6E">
        <w:tab/>
      </w:r>
      <w:r w:rsidRPr="335A9780">
        <w:rPr>
          <w:lang w:val="en-US"/>
        </w:rPr>
        <w:t>hasError = false;</w:t>
      </w:r>
    </w:p>
    <w:p w14:paraId="31426B99" w14:textId="77777777" w:rsidR="002E6A6E" w:rsidRPr="002E6A6E" w:rsidRDefault="002E6A6E" w:rsidP="335A9780">
      <w:pPr>
        <w:pStyle w:val="StyleCOde"/>
        <w:rPr>
          <w:lang w:val="en-US"/>
        </w:rPr>
      </w:pPr>
      <w:r w:rsidRPr="002E6A6E">
        <w:tab/>
      </w:r>
      <w:r w:rsidRPr="335A9780">
        <w:rPr>
          <w:lang w:val="en-US"/>
        </w:rPr>
        <w:t>}</w:t>
      </w:r>
    </w:p>
    <w:p w14:paraId="3A0209E2" w14:textId="5A48ADDA" w:rsidR="005A6677" w:rsidRDefault="335A9780" w:rsidP="335A9780">
      <w:pPr>
        <w:spacing w:after="0"/>
        <w:ind w:left="720"/>
        <w:rPr>
          <w:rFonts w:ascii="Trebuchet MS" w:hAnsi="Trebuchet MS"/>
          <w:sz w:val="20"/>
          <w:szCs w:val="20"/>
        </w:rPr>
      </w:pPr>
      <w:r w:rsidRPr="335A9780">
        <w:rPr>
          <w:rFonts w:ascii="Trebuchet MS" w:hAnsi="Trebuchet MS"/>
          <w:sz w:val="20"/>
          <w:szCs w:val="20"/>
        </w:rPr>
        <w:t>Before:</w:t>
      </w:r>
    </w:p>
    <w:p w14:paraId="7B41EE7A" w14:textId="77777777" w:rsidR="005A6677" w:rsidRDefault="005A6677" w:rsidP="335A9780">
      <w:pPr>
        <w:pStyle w:val="StyleCOde"/>
        <w:rPr>
          <w:lang w:val="en-US"/>
        </w:rPr>
      </w:pPr>
    </w:p>
    <w:p w14:paraId="740E6314" w14:textId="77777777" w:rsidR="002E6A6E" w:rsidRPr="002E6A6E" w:rsidRDefault="335A9780" w:rsidP="335A9780">
      <w:pPr>
        <w:pStyle w:val="StyleCOde"/>
        <w:rPr>
          <w:lang w:val="en-US"/>
        </w:rPr>
      </w:pPr>
      <w:r w:rsidRPr="335A9780">
        <w:rPr>
          <w:lang w:val="en-US"/>
        </w:rPr>
        <w:t>if (hasError) {</w:t>
      </w:r>
    </w:p>
    <w:p w14:paraId="66FBEE39" w14:textId="77777777" w:rsidR="002E6A6E" w:rsidRPr="002E6A6E" w:rsidRDefault="002E6A6E" w:rsidP="335A9780">
      <w:pPr>
        <w:pStyle w:val="StyleCOde"/>
        <w:rPr>
          <w:lang w:val="en-US"/>
        </w:rPr>
      </w:pPr>
      <w:r w:rsidRPr="002E6A6E">
        <w:tab/>
      </w:r>
      <w:r w:rsidRPr="002E6A6E">
        <w:tab/>
      </w:r>
      <w:r w:rsidRPr="335A9780">
        <w:rPr>
          <w:lang w:val="en-US"/>
        </w:rPr>
        <w:t>message = Resource.msg(pdict.formfield.error, 'forms', null);</w:t>
      </w:r>
    </w:p>
    <w:p w14:paraId="69EEF990" w14:textId="77777777" w:rsidR="002E6A6E" w:rsidRPr="002E6A6E" w:rsidRDefault="002E6A6E" w:rsidP="335A9780">
      <w:pPr>
        <w:pStyle w:val="StyleCOde"/>
        <w:rPr>
          <w:lang w:val="en-US"/>
        </w:rPr>
      </w:pPr>
      <w:r w:rsidRPr="002E6A6E">
        <w:tab/>
      </w:r>
      <w:r w:rsidRPr="335A9780">
        <w:rPr>
          <w:lang w:val="en-US"/>
        </w:rPr>
        <w:t>} else if (pdict.formfield.description) {</w:t>
      </w:r>
    </w:p>
    <w:p w14:paraId="0FE908FE" w14:textId="77777777" w:rsidR="002E6A6E" w:rsidRPr="002E6A6E" w:rsidRDefault="002E6A6E" w:rsidP="335A9780">
      <w:pPr>
        <w:pStyle w:val="StyleCOde"/>
        <w:rPr>
          <w:lang w:val="en-US"/>
        </w:rPr>
      </w:pPr>
      <w:r w:rsidRPr="002E6A6E">
        <w:tab/>
      </w:r>
      <w:r w:rsidRPr="002E6A6E">
        <w:tab/>
      </w:r>
      <w:r w:rsidRPr="335A9780">
        <w:rPr>
          <w:lang w:val="en-US"/>
        </w:rPr>
        <w:t>message = Resource.msg(pdict.formfield.description, 'forms', null);</w:t>
      </w:r>
    </w:p>
    <w:p w14:paraId="4D0B2E65" w14:textId="7A0ABF87" w:rsidR="00F8442B" w:rsidRPr="002E6A6E" w:rsidRDefault="002E6A6E" w:rsidP="335A9780">
      <w:pPr>
        <w:pStyle w:val="StyleCOde"/>
        <w:rPr>
          <w:lang w:val="en-US"/>
        </w:rPr>
      </w:pPr>
      <w:r w:rsidRPr="002E6A6E">
        <w:tab/>
      </w:r>
      <w:r w:rsidRPr="335A9780">
        <w:rPr>
          <w:lang w:val="en-US"/>
        </w:rPr>
        <w:t>}</w:t>
      </w:r>
    </w:p>
    <w:p w14:paraId="2BFDE241" w14:textId="04890BA0" w:rsidR="00F8442B" w:rsidRDefault="00F8442B" w:rsidP="335A9780">
      <w:pPr>
        <w:pStyle w:val="StyleCOde"/>
        <w:rPr>
          <w:lang w:val="en-US"/>
        </w:rPr>
      </w:pPr>
    </w:p>
    <w:p w14:paraId="188FB3A6" w14:textId="57DC2981" w:rsidR="002E6A6E" w:rsidRDefault="002E6A6E" w:rsidP="335A9780">
      <w:pPr>
        <w:pStyle w:val="StyleCOde"/>
        <w:jc w:val="center"/>
        <w:rPr>
          <w:lang w:val="en-US"/>
        </w:rPr>
      </w:pPr>
      <w:r>
        <w:rPr>
          <w:rFonts w:ascii="Trebuchet MS" w:hAnsi="Trebuchet MS"/>
          <w:noProof/>
        </w:rPr>
        <w:lastRenderedPageBreak/>
        <w:drawing>
          <wp:inline distT="0" distB="0" distL="0" distR="0" wp14:anchorId="0473724E" wp14:editId="5BF4C2A5">
            <wp:extent cx="3562350" cy="2449465"/>
            <wp:effectExtent l="19050" t="19050" r="19050" b="27305"/>
            <wp:docPr id="75" name="Picture 75" descr="D:\Screenpresso\2019-05-23_16h06_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9-05-23_16h06_54.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79061" cy="2460955"/>
                    </a:xfrm>
                    <a:prstGeom prst="rect">
                      <a:avLst/>
                    </a:prstGeom>
                    <a:noFill/>
                    <a:ln>
                      <a:solidFill>
                        <a:schemeClr val="tx1"/>
                      </a:solidFill>
                    </a:ln>
                  </pic:spPr>
                </pic:pic>
              </a:graphicData>
            </a:graphic>
          </wp:inline>
        </w:drawing>
      </w:r>
    </w:p>
    <w:p w14:paraId="3431137B" w14:textId="17F04A9F" w:rsidR="002E6A6E" w:rsidRDefault="002E6A6E" w:rsidP="335A9780">
      <w:pPr>
        <w:pStyle w:val="StyleCOde"/>
        <w:jc w:val="center"/>
        <w:rPr>
          <w:lang w:val="en-US"/>
        </w:rPr>
      </w:pPr>
    </w:p>
    <w:p w14:paraId="786B79CB" w14:textId="4E2C5E40" w:rsidR="002E6A6E" w:rsidRDefault="002E6A6E" w:rsidP="335A9780">
      <w:pPr>
        <w:pStyle w:val="StyleCOde"/>
        <w:jc w:val="center"/>
        <w:rPr>
          <w:lang w:val="en-US"/>
        </w:rPr>
      </w:pPr>
    </w:p>
    <w:p w14:paraId="1728A0AF" w14:textId="0CA90E7A" w:rsidR="002E6A6E" w:rsidRDefault="002E6A6E" w:rsidP="335A9780">
      <w:pPr>
        <w:pStyle w:val="StyleCOde"/>
        <w:jc w:val="center"/>
        <w:rPr>
          <w:lang w:val="en-US"/>
        </w:rPr>
      </w:pPr>
    </w:p>
    <w:p w14:paraId="4C9D1AF0" w14:textId="77777777" w:rsidR="002E6A6E" w:rsidRPr="003F7D5A" w:rsidRDefault="002E6A6E" w:rsidP="335A9780">
      <w:pPr>
        <w:pStyle w:val="StyleCOde"/>
        <w:jc w:val="center"/>
        <w:rPr>
          <w:lang w:val="en-US"/>
        </w:rPr>
      </w:pPr>
    </w:p>
    <w:p w14:paraId="46810BE0" w14:textId="45A54256" w:rsidR="00E56D60" w:rsidRPr="00453C1C"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app_storefront_core/cartridge/forms/default/billing.xml </w:t>
      </w:r>
      <w:r w:rsidRPr="335A9780">
        <w:rPr>
          <w:rFonts w:ascii="Trebuchet MS" w:hAnsi="Trebuchet MS"/>
          <w:color w:val="000000" w:themeColor="text1"/>
          <w:sz w:val="20"/>
          <w:szCs w:val="20"/>
        </w:rPr>
        <w:t>(see the int_hipay_controllers/cartridge/forms/default/billing_sample.xml as an example)</w:t>
      </w:r>
    </w:p>
    <w:p w14:paraId="30598AD1" w14:textId="478EED46" w:rsidR="00453C1C" w:rsidRDefault="335A9780" w:rsidP="335A9780">
      <w:pPr>
        <w:spacing w:after="0"/>
        <w:ind w:left="720"/>
        <w:rPr>
          <w:rFonts w:ascii="Trebuchet MS" w:hAnsi="Trebuchet MS"/>
          <w:sz w:val="20"/>
          <w:szCs w:val="20"/>
        </w:rPr>
      </w:pPr>
      <w:r w:rsidRPr="335A9780">
        <w:rPr>
          <w:rFonts w:ascii="Trebuchet MS" w:hAnsi="Trebuchet MS"/>
          <w:sz w:val="20"/>
          <w:szCs w:val="20"/>
        </w:rPr>
        <w:t>Change:</w:t>
      </w:r>
    </w:p>
    <w:p w14:paraId="1ABA97FA" w14:textId="77777777" w:rsidR="00283314" w:rsidRPr="00283314" w:rsidRDefault="335A9780" w:rsidP="335A9780">
      <w:pPr>
        <w:pStyle w:val="StyleCOde"/>
        <w:rPr>
          <w:lang w:val="en-US"/>
        </w:rPr>
      </w:pPr>
      <w:r w:rsidRPr="335A9780">
        <w:rPr>
          <w:lang w:val="en-US"/>
        </w:rPr>
        <w:t xml:space="preserve">&lt;field formid="selectedPaymentMethodID" type="string" default-value="CREDIT_CARD"&gt; </w:t>
      </w:r>
    </w:p>
    <w:p w14:paraId="77972850" w14:textId="7CF26D22" w:rsidR="008E5D37" w:rsidRDefault="335A9780" w:rsidP="335A9780">
      <w:pPr>
        <w:spacing w:after="0"/>
        <w:ind w:left="720"/>
        <w:rPr>
          <w:rFonts w:ascii="Trebuchet MS" w:hAnsi="Trebuchet MS"/>
          <w:sz w:val="20"/>
          <w:szCs w:val="20"/>
        </w:rPr>
      </w:pPr>
      <w:r w:rsidRPr="335A9780">
        <w:rPr>
          <w:rFonts w:ascii="Trebuchet MS" w:hAnsi="Trebuchet MS"/>
          <w:sz w:val="20"/>
          <w:szCs w:val="20"/>
        </w:rPr>
        <w:t>To:</w:t>
      </w:r>
    </w:p>
    <w:p w14:paraId="271D788E" w14:textId="77777777" w:rsidR="00283314" w:rsidRPr="00283314" w:rsidRDefault="335A9780" w:rsidP="335A9780">
      <w:pPr>
        <w:pStyle w:val="StyleCOde"/>
        <w:rPr>
          <w:lang w:val="en-US"/>
        </w:rPr>
      </w:pPr>
      <w:r w:rsidRPr="335A9780">
        <w:rPr>
          <w:lang w:val="en-US"/>
        </w:rPr>
        <w:t xml:space="preserve">&lt;field formid="selectedPaymentMethodID" type="string" default-value="HIPAY_CREDIT_CARD"&gt; </w:t>
      </w:r>
    </w:p>
    <w:p w14:paraId="6567037A" w14:textId="254CDDD4" w:rsidR="00283314" w:rsidRDefault="335A9780" w:rsidP="335A9780">
      <w:pPr>
        <w:spacing w:before="240" w:after="0"/>
        <w:ind w:left="720"/>
        <w:rPr>
          <w:rFonts w:ascii="Trebuchet MS" w:hAnsi="Trebuchet MS"/>
          <w:sz w:val="20"/>
          <w:szCs w:val="20"/>
        </w:rPr>
      </w:pPr>
      <w:r w:rsidRPr="335A9780">
        <w:rPr>
          <w:rFonts w:ascii="Trebuchet MS" w:hAnsi="Trebuchet MS"/>
          <w:sz w:val="20"/>
          <w:szCs w:val="20"/>
        </w:rPr>
        <w:t>Add:</w:t>
      </w:r>
    </w:p>
    <w:p w14:paraId="72A71BF7" w14:textId="77777777" w:rsidR="00515245" w:rsidRDefault="335A9780" w:rsidP="335A9780">
      <w:pPr>
        <w:pStyle w:val="StyleCOde"/>
        <w:rPr>
          <w:lang w:val="en-US"/>
        </w:rPr>
      </w:pPr>
      <w:r w:rsidRPr="335A9780">
        <w:rPr>
          <w:lang w:val="en-US"/>
        </w:rPr>
        <w:t xml:space="preserve">&lt;!-- HyPay fingerprint --&gt; </w:t>
      </w:r>
    </w:p>
    <w:p w14:paraId="42ED94E8" w14:textId="0FE8CDC4" w:rsidR="009D299A" w:rsidRPr="009D299A" w:rsidRDefault="335A9780" w:rsidP="335A9780">
      <w:pPr>
        <w:pStyle w:val="StyleCOde"/>
        <w:rPr>
          <w:lang w:val="en-US"/>
        </w:rPr>
      </w:pPr>
      <w:r w:rsidRPr="335A9780">
        <w:rPr>
          <w:lang w:val="en-US"/>
        </w:rPr>
        <w:t xml:space="preserve">&lt;field formid="deviceFingerprint" type="string" /&gt; </w:t>
      </w:r>
    </w:p>
    <w:p w14:paraId="7AB5A376" w14:textId="10E6E084" w:rsidR="009D299A" w:rsidRDefault="335A9780" w:rsidP="335A9780">
      <w:pPr>
        <w:spacing w:after="0"/>
        <w:ind w:left="720"/>
        <w:rPr>
          <w:rFonts w:ascii="Trebuchet MS" w:hAnsi="Trebuchet MS"/>
          <w:sz w:val="20"/>
          <w:szCs w:val="20"/>
        </w:rPr>
      </w:pPr>
      <w:r w:rsidRPr="335A9780">
        <w:rPr>
          <w:rFonts w:ascii="Trebuchet MS" w:hAnsi="Trebuchet MS"/>
          <w:sz w:val="20"/>
          <w:szCs w:val="20"/>
        </w:rPr>
        <w:t>Before:</w:t>
      </w:r>
    </w:p>
    <w:p w14:paraId="712A956B" w14:textId="77777777" w:rsidR="00515245" w:rsidRDefault="335A9780" w:rsidP="335A9780">
      <w:pPr>
        <w:pStyle w:val="StyleCOde"/>
        <w:rPr>
          <w:lang w:val="en-US"/>
        </w:rPr>
      </w:pPr>
      <w:r w:rsidRPr="335A9780">
        <w:rPr>
          <w:lang w:val="en-US"/>
        </w:rPr>
        <w:t xml:space="preserve">&lt;!-- list of available credit cards to select from --&gt; </w:t>
      </w:r>
    </w:p>
    <w:p w14:paraId="26E4B4E6" w14:textId="09B31313" w:rsidR="009D299A" w:rsidRPr="009D299A" w:rsidRDefault="335A9780" w:rsidP="335A9780">
      <w:pPr>
        <w:pStyle w:val="StyleCOde"/>
        <w:rPr>
          <w:lang w:val="en-US"/>
        </w:rPr>
      </w:pPr>
      <w:r w:rsidRPr="335A9780">
        <w:rPr>
          <w:lang w:val="en-US"/>
        </w:rPr>
        <w:t xml:space="preserve">&lt;list formid="creditCardList"&gt; </w:t>
      </w:r>
    </w:p>
    <w:p w14:paraId="6E400137" w14:textId="53076717" w:rsidR="009D299A" w:rsidRDefault="335A9780" w:rsidP="335A9780">
      <w:pPr>
        <w:spacing w:before="240" w:after="0"/>
        <w:ind w:left="720"/>
        <w:rPr>
          <w:rFonts w:ascii="Trebuchet MS" w:hAnsi="Trebuchet MS"/>
          <w:sz w:val="20"/>
          <w:szCs w:val="20"/>
        </w:rPr>
      </w:pPr>
      <w:r w:rsidRPr="335A9780">
        <w:rPr>
          <w:rFonts w:ascii="Trebuchet MS" w:hAnsi="Trebuchet MS"/>
          <w:sz w:val="20"/>
          <w:szCs w:val="20"/>
        </w:rPr>
        <w:t>Add:</w:t>
      </w:r>
    </w:p>
    <w:p w14:paraId="35EF7447" w14:textId="77777777" w:rsidR="00515245" w:rsidRDefault="335A9780" w:rsidP="335A9780">
      <w:pPr>
        <w:pStyle w:val="StyleCOde"/>
        <w:rPr>
          <w:lang w:val="en-US"/>
        </w:rPr>
      </w:pPr>
      <w:r w:rsidRPr="335A9780">
        <w:rPr>
          <w:lang w:val="en-US"/>
        </w:rPr>
        <w:t xml:space="preserve">&lt;!-- fields for HiPay custom payment methods selection --&gt; </w:t>
      </w:r>
    </w:p>
    <w:p w14:paraId="1555C13B" w14:textId="3E4CA05C" w:rsidR="00941994" w:rsidRPr="00941994" w:rsidRDefault="335A9780" w:rsidP="335A9780">
      <w:pPr>
        <w:pStyle w:val="StyleCOde"/>
        <w:rPr>
          <w:lang w:val="en-US"/>
        </w:rPr>
      </w:pPr>
      <w:r w:rsidRPr="335A9780">
        <w:rPr>
          <w:lang w:val="en-US"/>
        </w:rPr>
        <w:t xml:space="preserve">&lt;include formid="hipaymethods" name="hipaymethods"/&gt; </w:t>
      </w:r>
    </w:p>
    <w:p w14:paraId="3F64F45F" w14:textId="1EFFB675" w:rsidR="009C109D" w:rsidRDefault="335A9780" w:rsidP="335A9780">
      <w:pPr>
        <w:spacing w:after="0"/>
        <w:ind w:left="720"/>
        <w:rPr>
          <w:rFonts w:ascii="Trebuchet MS" w:hAnsi="Trebuchet MS"/>
          <w:sz w:val="20"/>
          <w:szCs w:val="20"/>
        </w:rPr>
      </w:pPr>
      <w:r w:rsidRPr="335A9780">
        <w:rPr>
          <w:rFonts w:ascii="Trebuchet MS" w:hAnsi="Trebuchet MS"/>
          <w:sz w:val="20"/>
          <w:szCs w:val="20"/>
        </w:rPr>
        <w:t>After:</w:t>
      </w:r>
    </w:p>
    <w:p w14:paraId="1CB0B7B9" w14:textId="77777777" w:rsidR="00515245" w:rsidRDefault="335A9780" w:rsidP="335A9780">
      <w:pPr>
        <w:pStyle w:val="StyleCOde"/>
        <w:rPr>
          <w:lang w:val="en-US"/>
        </w:rPr>
      </w:pPr>
      <w:r w:rsidRPr="335A9780">
        <w:rPr>
          <w:lang w:val="en-US"/>
        </w:rPr>
        <w:t xml:space="preserve">&lt;!-- fields for BML selection --&gt; </w:t>
      </w:r>
    </w:p>
    <w:p w14:paraId="38BAD755" w14:textId="428506EE" w:rsidR="00941994" w:rsidRPr="00941994" w:rsidRDefault="335A9780" w:rsidP="335A9780">
      <w:pPr>
        <w:pStyle w:val="StyleCOde"/>
        <w:rPr>
          <w:lang w:val="en-US"/>
        </w:rPr>
      </w:pPr>
      <w:r w:rsidRPr="335A9780">
        <w:rPr>
          <w:lang w:val="en-US"/>
        </w:rPr>
        <w:t xml:space="preserve">&lt;include formid="bml" name="bml"/&gt; </w:t>
      </w:r>
    </w:p>
    <w:p w14:paraId="24DD02F4" w14:textId="126EB2C0" w:rsidR="009408C5" w:rsidRPr="00931E5A" w:rsidRDefault="00F36A75" w:rsidP="335A9780">
      <w:pPr>
        <w:spacing w:before="240"/>
        <w:jc w:val="center"/>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58">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app_storefront_core/cartridge/forms/default/creditcard.xml </w:t>
      </w:r>
      <w:r w:rsidRPr="335A9780">
        <w:rPr>
          <w:rFonts w:ascii="Trebuchet MS" w:hAnsi="Trebuchet MS"/>
          <w:color w:val="000000" w:themeColor="text1"/>
          <w:sz w:val="20"/>
          <w:szCs w:val="20"/>
        </w:rPr>
        <w:t>(see the int_hipay_controllers/cartridge/forms/default/creditcard_sample.xml as an example)</w:t>
      </w:r>
    </w:p>
    <w:p w14:paraId="6FB229E7" w14:textId="32B48D75" w:rsidR="000B7749" w:rsidRDefault="335A9780" w:rsidP="335A9780">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Change:</w:t>
      </w:r>
    </w:p>
    <w:p w14:paraId="581621C8" w14:textId="77777777" w:rsidR="009408C5" w:rsidRPr="009408C5" w:rsidRDefault="335A9780" w:rsidP="335A9780">
      <w:pPr>
        <w:pStyle w:val="StyleCOde"/>
        <w:rPr>
          <w:lang w:val="en-US"/>
        </w:rPr>
      </w:pPr>
      <w:r w:rsidRPr="335A9780">
        <w:rPr>
          <w:lang w:val="en-US"/>
        </w:rPr>
        <w:t xml:space="preserve">&lt;field formid="number" label="creditcard.number" type="string" mandatory="true" masked="4" max-length="16" </w:t>
      </w:r>
    </w:p>
    <w:p w14:paraId="641AE586" w14:textId="77777777" w:rsidR="009408C5" w:rsidRPr="009408C5" w:rsidRDefault="335A9780" w:rsidP="335A9780">
      <w:pPr>
        <w:pStyle w:val="StyleCOde"/>
        <w:rPr>
          <w:lang w:val="en-US"/>
        </w:rPr>
      </w:pPr>
      <w:r w:rsidRPr="335A9780">
        <w:rPr>
          <w:lang w:val="en-US"/>
        </w:rPr>
        <w:t xml:space="preserve">description="creditcard.numberexample" binding="creditCardNumber" </w:t>
      </w:r>
    </w:p>
    <w:p w14:paraId="76E426C9" w14:textId="77777777" w:rsidR="009408C5" w:rsidRPr="009408C5" w:rsidRDefault="335A9780" w:rsidP="335A9780">
      <w:pPr>
        <w:pStyle w:val="StyleCOde"/>
        <w:rPr>
          <w:lang w:val="en-US"/>
        </w:rPr>
      </w:pPr>
      <w:r w:rsidRPr="335A9780">
        <w:rPr>
          <w:lang w:val="en-US"/>
        </w:rPr>
        <w:t xml:space="preserve">missing-error="creditcard.numbermissingerror" value-error="creditcard.numbervalueerror"/&gt; </w:t>
      </w:r>
    </w:p>
    <w:p w14:paraId="1AD7C6C1" w14:textId="5EB5B5B1" w:rsidR="00DC54AD" w:rsidRDefault="335A9780" w:rsidP="335A9780">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To:</w:t>
      </w:r>
    </w:p>
    <w:p w14:paraId="7E0701C4" w14:textId="77777777" w:rsidR="009408C5" w:rsidRDefault="335A9780" w:rsidP="335A9780">
      <w:pPr>
        <w:pStyle w:val="StyleCOde"/>
        <w:rPr>
          <w:lang w:val="en-US"/>
        </w:rPr>
      </w:pPr>
      <w:r w:rsidRPr="335A9780">
        <w:rPr>
          <w:lang w:val="en-US"/>
        </w:rPr>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335A9780">
      <w:pPr>
        <w:pStyle w:val="StyleCOde"/>
        <w:rPr>
          <w:lang w:val="en-US"/>
        </w:rPr>
      </w:pPr>
    </w:p>
    <w:p w14:paraId="6B384537" w14:textId="4BAECBCF" w:rsidR="009A32CF" w:rsidRPr="009408C5" w:rsidRDefault="009A32CF" w:rsidP="335A9780">
      <w:pPr>
        <w:pStyle w:val="StyleCOde"/>
        <w:rPr>
          <w:lang w:val="en-US"/>
        </w:rPr>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59">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335A9780">
      <w:pPr>
        <w:pStyle w:val="PrformatHTML"/>
        <w:shd w:val="clear" w:color="auto" w:fill="FFFFFF" w:themeFill="background1"/>
        <w:tabs>
          <w:tab w:val="clear" w:pos="1832"/>
        </w:tabs>
        <w:spacing w:after="0" w:afterAutospacing="0"/>
        <w:ind w:left="630"/>
        <w:rPr>
          <w:rFonts w:ascii="Trebuchet MS" w:hAnsi="Trebuchet MS"/>
          <w:sz w:val="20"/>
          <w:szCs w:val="20"/>
        </w:rPr>
      </w:pPr>
    </w:p>
    <w:p w14:paraId="29B0D672" w14:textId="076FD7CF" w:rsidR="009408C5" w:rsidRDefault="335A9780" w:rsidP="335A9780">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lastRenderedPageBreak/>
        <w:t>Change:</w:t>
      </w:r>
    </w:p>
    <w:p w14:paraId="24C74E4D" w14:textId="77777777" w:rsidR="004C67F2" w:rsidRPr="004C67F2" w:rsidRDefault="335A9780" w:rsidP="335A9780">
      <w:pPr>
        <w:pStyle w:val="StyleCOde"/>
        <w:rPr>
          <w:lang w:val="en-US"/>
        </w:rPr>
      </w:pPr>
      <w:r w:rsidRPr="335A9780">
        <w:rPr>
          <w:lang w:val="en-US"/>
        </w:rPr>
        <w:t xml:space="preserve">&lt;field formid="owner" label="creditcard.ownerlabel" type="string" mandatory="true" max-length="40" binding="creditCardHolder" </w:t>
      </w:r>
    </w:p>
    <w:p w14:paraId="0D13A5BC" w14:textId="77777777" w:rsidR="004C67F2" w:rsidRPr="004C67F2" w:rsidRDefault="335A9780" w:rsidP="335A9780">
      <w:pPr>
        <w:pStyle w:val="StyleCOde"/>
        <w:rPr>
          <w:lang w:val="en-US"/>
        </w:rPr>
      </w:pPr>
      <w:r w:rsidRPr="335A9780">
        <w:rPr>
          <w:lang w:val="en-US"/>
        </w:rPr>
        <w:t xml:space="preserve">missing-error="creditcard.ownermissingerror"/&gt; </w:t>
      </w:r>
    </w:p>
    <w:p w14:paraId="68B6CAE8" w14:textId="48D4DE41" w:rsidR="002D586C" w:rsidRDefault="335A9780" w:rsidP="335A9780">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To:</w:t>
      </w:r>
    </w:p>
    <w:p w14:paraId="14C5DDD7" w14:textId="77777777" w:rsidR="004C67F2" w:rsidRDefault="335A9780" w:rsidP="335A9780">
      <w:pPr>
        <w:pStyle w:val="StyleCOde"/>
        <w:rPr>
          <w:lang w:val="en-US"/>
        </w:rPr>
      </w:pPr>
      <w:r w:rsidRPr="335A9780">
        <w:rPr>
          <w:lang w:val="en-US"/>
        </w:rPr>
        <w:t xml:space="preserve">&lt;field formid="owner" label="creditcard.ownerlabel" type="string" mandatory="false" max-length="40" binding="creditCardHolder" missing-error="creditcard.ownermissingerror"/&gt; </w:t>
      </w:r>
    </w:p>
    <w:p w14:paraId="54667C61" w14:textId="77777777" w:rsidR="00620407" w:rsidRDefault="00620407" w:rsidP="335A9780">
      <w:pPr>
        <w:pStyle w:val="StyleCOde"/>
        <w:rPr>
          <w:lang w:val="en-US"/>
        </w:rPr>
      </w:pPr>
    </w:p>
    <w:p w14:paraId="538CB199" w14:textId="1BF96CDA" w:rsidR="00904068" w:rsidRPr="00931E5A" w:rsidRDefault="009A32CF" w:rsidP="335A9780">
      <w:pPr>
        <w:pStyle w:val="StyleCOde"/>
        <w:rPr>
          <w:lang w:val="en-US"/>
        </w:rPr>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0">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335A9780" w:rsidP="335A9780">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Add:</w:t>
      </w:r>
    </w:p>
    <w:p w14:paraId="5B788F25" w14:textId="77777777" w:rsidR="00DE203B" w:rsidRDefault="335A9780" w:rsidP="335A9780">
      <w:pPr>
        <w:pStyle w:val="StyleCOde"/>
        <w:rPr>
          <w:lang w:val="en-US"/>
        </w:rPr>
      </w:pPr>
      <w:r w:rsidRPr="335A9780">
        <w:rPr>
          <w:lang w:val="en-US"/>
        </w:rPr>
        <w:t xml:space="preserve">&lt;!-- field for credit card owner first name --&gt; </w:t>
      </w:r>
    </w:p>
    <w:p w14:paraId="2FCBD628" w14:textId="341A4805" w:rsidR="00DE203B" w:rsidRDefault="00DE203B" w:rsidP="335A9780">
      <w:pPr>
        <w:pStyle w:val="StyleCOde"/>
        <w:rPr>
          <w:lang w:val="en-US"/>
        </w:rPr>
      </w:pPr>
      <w:r>
        <w:tab/>
      </w:r>
      <w:r>
        <w:tab/>
      </w:r>
      <w:r w:rsidR="00FA282A" w:rsidRPr="335A9780">
        <w:rPr>
          <w:lang w:val="en-US"/>
        </w:rPr>
        <w:t xml:space="preserve">&lt;field formid="ownerfirst" label="creditcard.ownerlabel.first" type="string" mandatory="false" max-length="40" missing-error="creditcard.ownermissingerror"/&gt; </w:t>
      </w:r>
    </w:p>
    <w:p w14:paraId="6A99915B" w14:textId="77777777" w:rsidR="00DE203B" w:rsidRDefault="335A9780" w:rsidP="335A9780">
      <w:pPr>
        <w:pStyle w:val="StyleCOde"/>
        <w:rPr>
          <w:lang w:val="en-US"/>
        </w:rPr>
      </w:pPr>
      <w:r w:rsidRPr="335A9780">
        <w:rPr>
          <w:lang w:val="en-US"/>
        </w:rPr>
        <w:t xml:space="preserve">&lt;!-- field for credit card owner last name--&gt; </w:t>
      </w:r>
    </w:p>
    <w:p w14:paraId="7E14CD4F" w14:textId="568F9642" w:rsidR="00FA282A" w:rsidRPr="00FA282A" w:rsidRDefault="00DE203B" w:rsidP="335A9780">
      <w:pPr>
        <w:pStyle w:val="StyleCOde"/>
        <w:rPr>
          <w:lang w:val="en-US"/>
        </w:rPr>
      </w:pPr>
      <w:r>
        <w:tab/>
      </w:r>
      <w:r>
        <w:tab/>
      </w:r>
      <w:r w:rsidR="00FA282A" w:rsidRPr="335A9780">
        <w:rPr>
          <w:lang w:val="en-US"/>
        </w:rPr>
        <w:t xml:space="preserve">&lt;field formid="ownerlast" label="creditcard.ownerlabel.last" type="string" mandatory="false" max-length="40" missing-error="creditcard.ownermissingerror"/&gt; </w:t>
      </w:r>
    </w:p>
    <w:p w14:paraId="2297ADCD" w14:textId="227AF205" w:rsidR="009A1A74" w:rsidRDefault="335A9780" w:rsidP="335A9780">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Before:</w:t>
      </w:r>
    </w:p>
    <w:p w14:paraId="2579DB59" w14:textId="77777777" w:rsidR="00DE203B" w:rsidRDefault="335A9780" w:rsidP="335A9780">
      <w:pPr>
        <w:pStyle w:val="StyleCOde"/>
        <w:rPr>
          <w:lang w:val="en-US"/>
        </w:rPr>
      </w:pPr>
      <w:r w:rsidRPr="335A9780">
        <w:rPr>
          <w:lang w:val="en-US"/>
        </w:rPr>
        <w:t xml:space="preserve">&lt;!-- field for credit card security code --&gt; </w:t>
      </w:r>
    </w:p>
    <w:p w14:paraId="005182B8" w14:textId="5556E158" w:rsidR="00A42F73" w:rsidRDefault="00DE203B" w:rsidP="335A9780">
      <w:pPr>
        <w:pStyle w:val="StyleCOde"/>
        <w:rPr>
          <w:lang w:val="en-US"/>
        </w:rPr>
      </w:pPr>
      <w:r>
        <w:tab/>
      </w:r>
      <w:r>
        <w:tab/>
      </w:r>
      <w:r w:rsidR="00A42F73" w:rsidRPr="335A9780">
        <w:rPr>
          <w:lang w:val="en-US"/>
        </w:rPr>
        <w:t xml:space="preserve">&lt;field formid="cvn" label="creditcard.cvnlabel" type="string" mandatory="true" masked="0" missing-error="creditcard.cvnmissingerror" value-error="creditcard.cvnrangeerror"/&gt; </w:t>
      </w:r>
    </w:p>
    <w:p w14:paraId="47E140B5" w14:textId="77777777" w:rsidR="0007164A" w:rsidRDefault="0007164A" w:rsidP="335A9780">
      <w:pPr>
        <w:pStyle w:val="StyleCOde"/>
        <w:rPr>
          <w:lang w:val="en-US"/>
        </w:rPr>
      </w:pPr>
    </w:p>
    <w:p w14:paraId="4276452F" w14:textId="4E48F29E" w:rsidR="00620407" w:rsidRPr="00A42F73" w:rsidRDefault="00620407" w:rsidP="335A9780">
      <w:pPr>
        <w:pStyle w:val="StyleCOde"/>
        <w:tabs>
          <w:tab w:val="clear" w:pos="916"/>
          <w:tab w:val="left" w:pos="990"/>
        </w:tabs>
        <w:ind w:left="0"/>
        <w:jc w:val="center"/>
        <w:rPr>
          <w:lang w:val="en-US"/>
        </w:rPr>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335A9780">
      <w:pPr>
        <w:pStyle w:val="PrformatHTML"/>
        <w:shd w:val="clear" w:color="auto" w:fill="FFFFFF" w:themeFill="background1"/>
        <w:tabs>
          <w:tab w:val="clear" w:pos="1832"/>
        </w:tabs>
        <w:spacing w:after="0" w:afterAutospacing="0"/>
        <w:ind w:left="630"/>
        <w:rPr>
          <w:rFonts w:ascii="Trebuchet MS" w:hAnsi="Trebuchet MS"/>
          <w:sz w:val="20"/>
          <w:szCs w:val="20"/>
        </w:rPr>
      </w:pPr>
    </w:p>
    <w:p w14:paraId="2FF343C0" w14:textId="343890FF" w:rsidR="009A1A74" w:rsidRDefault="335A9780" w:rsidP="335A9780">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Add:</w:t>
      </w:r>
    </w:p>
    <w:p w14:paraId="43747437" w14:textId="77777777" w:rsidR="0075496E" w:rsidRDefault="335A9780" w:rsidP="335A9780">
      <w:pPr>
        <w:pStyle w:val="StyleCOde"/>
        <w:rPr>
          <w:lang w:val="en-US"/>
        </w:rPr>
      </w:pPr>
      <w:r w:rsidRPr="335A9780">
        <w:rPr>
          <w:lang w:val="en-US"/>
        </w:rPr>
        <w:t xml:space="preserve">&lt;!-- field for UUID of selected card --&gt; </w:t>
      </w:r>
    </w:p>
    <w:p w14:paraId="241CAA9C" w14:textId="4E539B95" w:rsidR="00DE203B" w:rsidRPr="00DE203B" w:rsidRDefault="0075496E" w:rsidP="335A9780">
      <w:pPr>
        <w:pStyle w:val="StyleCOde"/>
        <w:rPr>
          <w:lang w:val="en-US"/>
        </w:rPr>
      </w:pPr>
      <w:r>
        <w:tab/>
      </w:r>
      <w:r>
        <w:tab/>
      </w:r>
      <w:r w:rsidR="00DE203B" w:rsidRPr="335A9780">
        <w:rPr>
          <w:lang w:val="en-US"/>
        </w:rPr>
        <w:t xml:space="preserve">&lt;field formid="uuid" label="" type="string" mandatory="false" masked="0" missing-error="" value-error=""/&gt; </w:t>
      </w:r>
    </w:p>
    <w:p w14:paraId="167BDFF0" w14:textId="294AC1AC" w:rsidR="00AD5B70" w:rsidRDefault="335A9780" w:rsidP="335A9780">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Before:</w:t>
      </w:r>
    </w:p>
    <w:p w14:paraId="788472A0" w14:textId="77777777" w:rsidR="0075496E" w:rsidRDefault="335A9780" w:rsidP="335A9780">
      <w:pPr>
        <w:pStyle w:val="StyleCOde"/>
        <w:rPr>
          <w:lang w:val="en-US"/>
        </w:rPr>
      </w:pPr>
      <w:r w:rsidRPr="335A9780">
        <w:rPr>
          <w:lang w:val="en-US"/>
        </w:rPr>
        <w:t xml:space="preserve">&lt;!-- optional flags --&gt; </w:t>
      </w:r>
    </w:p>
    <w:p w14:paraId="0DB54573" w14:textId="6CD0CA92" w:rsidR="00DE203B" w:rsidRDefault="0075496E" w:rsidP="335A9780">
      <w:pPr>
        <w:pStyle w:val="StyleCOde"/>
        <w:rPr>
          <w:lang w:val="en-US"/>
        </w:rPr>
      </w:pPr>
      <w:r>
        <w:tab/>
      </w:r>
      <w:r>
        <w:tab/>
      </w:r>
      <w:r w:rsidR="00DE203B" w:rsidRPr="335A9780">
        <w:rPr>
          <w:lang w:val="en-US"/>
        </w:rPr>
        <w:t>&lt;field formid="saveCard" label="creditcard.savecard" type="boolean" mandatory="false" default-value="true" /&gt;</w:t>
      </w:r>
    </w:p>
    <w:p w14:paraId="20F8274C" w14:textId="77777777" w:rsidR="00C4328F" w:rsidRDefault="00C4328F" w:rsidP="335A9780">
      <w:pPr>
        <w:pStyle w:val="StyleCOde"/>
        <w:rPr>
          <w:lang w:val="en-US"/>
        </w:rPr>
      </w:pPr>
    </w:p>
    <w:p w14:paraId="188DEB37" w14:textId="575EA1CA" w:rsidR="00915232" w:rsidRPr="00931E5A" w:rsidRDefault="0052013D" w:rsidP="335A9780">
      <w:pPr>
        <w:pStyle w:val="StyleCOde"/>
        <w:tabs>
          <w:tab w:val="clear" w:pos="916"/>
          <w:tab w:val="left" w:pos="720"/>
        </w:tabs>
        <w:ind w:left="0"/>
        <w:jc w:val="center"/>
        <w:rPr>
          <w:lang w:val="en-US"/>
        </w:rPr>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2">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Create a file app_storefront_core/cartridge/forms/default/hipaymethods.xml </w:t>
      </w:r>
      <w:r w:rsidRPr="335A9780">
        <w:rPr>
          <w:rFonts w:ascii="Trebuchet MS" w:hAnsi="Trebuchet MS"/>
          <w:color w:val="000000" w:themeColor="text1"/>
          <w:sz w:val="20"/>
          <w:szCs w:val="20"/>
        </w:rPr>
        <w:t>(see the int_hipay_controllers/cartridge/forms/default/hipaymethods_sample.xml as an example)</w:t>
      </w:r>
    </w:p>
    <w:p w14:paraId="5F26FB60" w14:textId="0307F1E9" w:rsidR="0052366B" w:rsidRDefault="335A9780" w:rsidP="335A9780">
      <w:pPr>
        <w:pStyle w:val="PrformatHTML"/>
        <w:shd w:val="clear" w:color="auto" w:fill="FFFFFF" w:themeFill="background1"/>
        <w:tabs>
          <w:tab w:val="clear" w:pos="1832"/>
        </w:tabs>
        <w:ind w:left="630"/>
        <w:rPr>
          <w:rFonts w:ascii="Trebuchet MS" w:hAnsi="Trebuchet MS"/>
          <w:sz w:val="20"/>
          <w:szCs w:val="20"/>
        </w:rPr>
      </w:pPr>
      <w:r w:rsidRPr="335A9780">
        <w:rPr>
          <w:rFonts w:ascii="Trebuchet MS" w:hAnsi="Trebuchet MS"/>
          <w:sz w:val="20"/>
          <w:szCs w:val="20"/>
        </w:rPr>
        <w:t>Add next code into the hipaymethods.xml file:</w:t>
      </w:r>
    </w:p>
    <w:p w14:paraId="36004517" w14:textId="77777777" w:rsidR="001D6D1F" w:rsidRPr="001D6D1F" w:rsidRDefault="335A9780" w:rsidP="335A9780">
      <w:pPr>
        <w:pStyle w:val="StyleCOde"/>
        <w:rPr>
          <w:lang w:val="en-US"/>
        </w:rPr>
      </w:pPr>
      <w:r w:rsidRPr="335A9780">
        <w:rPr>
          <w:lang w:val="en-US"/>
        </w:rPr>
        <w:t>&lt;?xml version="1.0" encoding="UTF-8"?&gt;</w:t>
      </w:r>
    </w:p>
    <w:p w14:paraId="43674871" w14:textId="77777777" w:rsidR="001D6D1F" w:rsidRPr="001D6D1F" w:rsidRDefault="335A9780" w:rsidP="335A9780">
      <w:pPr>
        <w:pStyle w:val="StyleCOde"/>
        <w:rPr>
          <w:lang w:val="en-US"/>
        </w:rPr>
      </w:pPr>
      <w:r w:rsidRPr="335A9780">
        <w:rPr>
          <w:lang w:val="en-US"/>
        </w:rPr>
        <w:t>&lt;form xmlns="http://www.demandware.com/xml/form/2008-04-19"&gt;</w:t>
      </w:r>
    </w:p>
    <w:p w14:paraId="02E6F511" w14:textId="408B7479" w:rsidR="00BE4C41" w:rsidRPr="00BE4C41" w:rsidRDefault="335A9780" w:rsidP="335A9780">
      <w:pPr>
        <w:pStyle w:val="StyleCOde"/>
        <w:rPr>
          <w:lang w:val="en-US"/>
        </w:rPr>
      </w:pPr>
      <w:r w:rsidRPr="335A9780">
        <w:rPr>
          <w:lang w:val="en-US"/>
        </w:rPr>
        <w:t xml:space="preserve">    &lt;group formid="giropay"&gt;</w:t>
      </w:r>
    </w:p>
    <w:p w14:paraId="71544778" w14:textId="77777777" w:rsidR="00BE4C41" w:rsidRPr="00BE4C41" w:rsidRDefault="335A9780" w:rsidP="335A9780">
      <w:pPr>
        <w:pStyle w:val="StyleCOde"/>
        <w:rPr>
          <w:lang w:val="en-US"/>
        </w:rPr>
      </w:pPr>
      <w:r w:rsidRPr="335A9780">
        <w:rPr>
          <w:lang w:val="en-US"/>
        </w:rPr>
        <w:t xml:space="preserve">        &lt;field formid="bic" label="hipay.label.bic" type="string" mandatory="true"  missing-error="error.message.required"/&gt;</w:t>
      </w:r>
    </w:p>
    <w:p w14:paraId="4946AC93" w14:textId="77777777" w:rsidR="00BE4C41" w:rsidRPr="00BE4C41" w:rsidRDefault="335A9780" w:rsidP="335A9780">
      <w:pPr>
        <w:pStyle w:val="StyleCOde"/>
        <w:rPr>
          <w:lang w:val="en-US"/>
        </w:rPr>
      </w:pPr>
      <w:r w:rsidRPr="335A9780">
        <w:rPr>
          <w:lang w:val="en-US"/>
        </w:rPr>
        <w:t xml:space="preserve">    &lt;/group&gt;</w:t>
      </w:r>
    </w:p>
    <w:p w14:paraId="3757560D" w14:textId="77777777" w:rsidR="00BE4C41" w:rsidRPr="00BE4C41" w:rsidRDefault="00BE4C41" w:rsidP="335A9780">
      <w:pPr>
        <w:pStyle w:val="StyleCOde"/>
        <w:rPr>
          <w:lang w:val="en-US"/>
        </w:rPr>
      </w:pPr>
    </w:p>
    <w:p w14:paraId="2C8CF19D" w14:textId="77777777" w:rsidR="00BE4C41" w:rsidRPr="00BE4C41" w:rsidRDefault="335A9780" w:rsidP="335A9780">
      <w:pPr>
        <w:pStyle w:val="StyleCOde"/>
        <w:rPr>
          <w:lang w:val="en-US"/>
        </w:rPr>
      </w:pPr>
      <w:r w:rsidRPr="335A9780">
        <w:rPr>
          <w:lang w:val="en-US"/>
        </w:rPr>
        <w:t xml:space="preserve">    &lt;group formid="klarna"&gt;</w:t>
      </w:r>
    </w:p>
    <w:p w14:paraId="361DD30D" w14:textId="77777777" w:rsidR="00BE4C41" w:rsidRPr="00BE4C41" w:rsidRDefault="335A9780" w:rsidP="335A9780">
      <w:pPr>
        <w:pStyle w:val="StyleCOde"/>
        <w:rPr>
          <w:lang w:val="en-US"/>
        </w:rPr>
      </w:pPr>
      <w:r w:rsidRPr="335A9780">
        <w:rPr>
          <w:lang w:val="en-US"/>
        </w:rPr>
        <w:t xml:space="preserve">        &lt;field formid="birthdate" label="hipay.label.birthdate" type="string" mandatory="true" missing-error="error.message.required"/&gt;</w:t>
      </w:r>
    </w:p>
    <w:p w14:paraId="31366A59" w14:textId="77777777" w:rsidR="00BE4C41" w:rsidRPr="00BE4C41" w:rsidRDefault="00BE4C41" w:rsidP="335A9780">
      <w:pPr>
        <w:pStyle w:val="StyleCOde"/>
        <w:rPr>
          <w:lang w:val="en-US"/>
        </w:rPr>
      </w:pPr>
    </w:p>
    <w:p w14:paraId="0F9A9CE5" w14:textId="77777777" w:rsidR="00BE4C41" w:rsidRPr="00BE4C41" w:rsidRDefault="335A9780" w:rsidP="335A9780">
      <w:pPr>
        <w:pStyle w:val="StyleCOde"/>
        <w:rPr>
          <w:lang w:val="en-US"/>
        </w:rPr>
      </w:pPr>
      <w:r w:rsidRPr="335A9780">
        <w:rPr>
          <w:lang w:val="en-US"/>
        </w:rPr>
        <w:t xml:space="preserve">        &lt;field formid="houseNumber" label="hipay.label.housenumber" type="integer" binding="houseNumber" mandatory="true" missing-error="error.message.required"/&gt;</w:t>
      </w:r>
    </w:p>
    <w:p w14:paraId="23E38BAD" w14:textId="3981B863" w:rsidR="00BE4C41" w:rsidRPr="00BE4C41" w:rsidRDefault="335A9780" w:rsidP="335A9780">
      <w:pPr>
        <w:pStyle w:val="StyleCOde"/>
        <w:rPr>
          <w:lang w:val="en-US"/>
        </w:rPr>
      </w:pPr>
      <w:r w:rsidRPr="335A9780">
        <w:rPr>
          <w:lang w:val="en-US"/>
        </w:rPr>
        <w:t xml:space="preserve">    &lt;/group&gt;</w:t>
      </w:r>
    </w:p>
    <w:p w14:paraId="3C0FA818" w14:textId="77777777" w:rsidR="001D6D1F" w:rsidRPr="001D6D1F" w:rsidRDefault="001D6D1F" w:rsidP="335A9780">
      <w:pPr>
        <w:pStyle w:val="StyleCOde"/>
        <w:rPr>
          <w:lang w:val="en-US"/>
        </w:rPr>
      </w:pPr>
      <w:r w:rsidRPr="001D6D1F">
        <w:tab/>
      </w:r>
      <w:r w:rsidRPr="001D6D1F">
        <w:tab/>
      </w:r>
    </w:p>
    <w:p w14:paraId="3FB06C9F" w14:textId="77777777" w:rsidR="001D6D1F" w:rsidRPr="001D6D1F" w:rsidRDefault="001D6D1F" w:rsidP="335A9780">
      <w:pPr>
        <w:pStyle w:val="StyleCOde"/>
        <w:rPr>
          <w:lang w:val="en-US"/>
        </w:rPr>
      </w:pPr>
      <w:r w:rsidRPr="001D6D1F">
        <w:tab/>
      </w:r>
      <w:r w:rsidRPr="001D6D1F">
        <w:tab/>
      </w:r>
      <w:r w:rsidRPr="335A9780">
        <w:rPr>
          <w:lang w:val="en-US"/>
        </w:rPr>
        <w:t>&lt;field formid="issuer_bank_id" label="hipay.label.issuer_bank_id" default="ABNANL2A" type="string" mandatory="true" &gt;</w:t>
      </w:r>
      <w:r w:rsidRPr="001D6D1F">
        <w:tab/>
      </w:r>
      <w:r w:rsidRPr="001D6D1F">
        <w:tab/>
      </w:r>
      <w:r w:rsidRPr="335A9780">
        <w:rPr>
          <w:lang w:val="en-US"/>
        </w:rPr>
        <w:t xml:space="preserve">   </w:t>
      </w:r>
    </w:p>
    <w:p w14:paraId="6E43E9AC" w14:textId="77777777" w:rsidR="001D6D1F" w:rsidRPr="001D6D1F" w:rsidRDefault="001D6D1F" w:rsidP="335A9780">
      <w:pPr>
        <w:pStyle w:val="StyleCOde"/>
        <w:rPr>
          <w:lang w:val="en-US"/>
        </w:rPr>
      </w:pPr>
      <w:r w:rsidRPr="001D6D1F">
        <w:tab/>
      </w:r>
      <w:r w:rsidRPr="001D6D1F">
        <w:tab/>
      </w:r>
      <w:r w:rsidRPr="001D6D1F">
        <w:tab/>
      </w:r>
      <w:r w:rsidRPr="335A9780">
        <w:rPr>
          <w:lang w:val="en-US"/>
        </w:rPr>
        <w:t>&lt;options&gt;</w:t>
      </w:r>
    </w:p>
    <w:p w14:paraId="3E686A7D" w14:textId="71C62531" w:rsidR="001D6D1F" w:rsidRPr="001D6D1F" w:rsidRDefault="001D6D1F" w:rsidP="335A9780">
      <w:pPr>
        <w:pStyle w:val="StyleCOde"/>
        <w:rPr>
          <w:lang w:val="en-US"/>
        </w:rPr>
      </w:pPr>
      <w:r>
        <w:tab/>
      </w:r>
      <w:r>
        <w:tab/>
      </w:r>
      <w:r>
        <w:tab/>
      </w:r>
      <w:r w:rsidRPr="335A9780">
        <w:rPr>
          <w:lang w:val="en-US"/>
        </w:rPr>
        <w:t>&lt;option optionid="" label="resource.select" value=""/&gt;</w:t>
      </w:r>
    </w:p>
    <w:p w14:paraId="46CA12C1" w14:textId="598DAF9A" w:rsidR="001D6D1F" w:rsidRPr="001D6D1F" w:rsidRDefault="001D6D1F" w:rsidP="335A9780">
      <w:pPr>
        <w:pStyle w:val="StyleCOde"/>
        <w:rPr>
          <w:lang w:val="en-US"/>
        </w:rPr>
      </w:pPr>
      <w:r w:rsidRPr="001D6D1F">
        <w:tab/>
      </w:r>
      <w:r w:rsidRPr="001D6D1F">
        <w:tab/>
      </w:r>
      <w:r w:rsidRPr="001D6D1F">
        <w:tab/>
      </w:r>
      <w:r w:rsidRPr="335A9780">
        <w:rPr>
          <w:lang w:val="en-US"/>
        </w:rPr>
        <w:t>&lt;option optionid="ABNANL2A" value="ABNANL2A" label="ABN AMRO"/&gt;</w:t>
      </w:r>
    </w:p>
    <w:p w14:paraId="513E4BAE" w14:textId="3A979D6D" w:rsidR="001D6D1F" w:rsidRPr="001D6D1F" w:rsidRDefault="001D6D1F" w:rsidP="335A9780">
      <w:pPr>
        <w:pStyle w:val="StyleCOde"/>
        <w:rPr>
          <w:lang w:val="en-US"/>
        </w:rPr>
      </w:pPr>
      <w:r w:rsidRPr="001D6D1F">
        <w:tab/>
      </w:r>
      <w:r w:rsidRPr="001D6D1F">
        <w:tab/>
      </w:r>
      <w:r w:rsidRPr="001D6D1F">
        <w:tab/>
      </w:r>
      <w:r w:rsidRPr="335A9780">
        <w:rPr>
          <w:lang w:val="en-US"/>
        </w:rPr>
        <w:t>&lt;option optionid="INGBNL2A" value="INGBNL2A" label="ING"/&gt;</w:t>
      </w:r>
    </w:p>
    <w:p w14:paraId="5DEA3CAF" w14:textId="1F23B897" w:rsidR="001D6D1F" w:rsidRPr="001D6D1F" w:rsidRDefault="001D6D1F" w:rsidP="335A9780">
      <w:pPr>
        <w:pStyle w:val="StyleCOde"/>
        <w:rPr>
          <w:lang w:val="en-US"/>
        </w:rPr>
      </w:pPr>
      <w:r w:rsidRPr="001D6D1F">
        <w:tab/>
      </w:r>
      <w:r w:rsidRPr="001D6D1F">
        <w:tab/>
      </w:r>
      <w:r w:rsidRPr="001D6D1F">
        <w:tab/>
      </w:r>
      <w:r w:rsidRPr="335A9780">
        <w:rPr>
          <w:lang w:val="en-US"/>
        </w:rPr>
        <w:t>&lt;option optionid="RABONL2U" value="RABONL2U" label="Rabobank"/&gt;</w:t>
      </w:r>
    </w:p>
    <w:p w14:paraId="7E26E3AE" w14:textId="5EF919AA" w:rsidR="001D6D1F" w:rsidRPr="001D6D1F" w:rsidRDefault="001D6D1F" w:rsidP="335A9780">
      <w:pPr>
        <w:pStyle w:val="StyleCOde"/>
        <w:rPr>
          <w:lang w:val="en-US"/>
        </w:rPr>
      </w:pPr>
      <w:r w:rsidRPr="001D6D1F">
        <w:tab/>
      </w:r>
      <w:r w:rsidRPr="001D6D1F">
        <w:tab/>
      </w:r>
      <w:r w:rsidRPr="001D6D1F">
        <w:tab/>
      </w:r>
      <w:r w:rsidRPr="335A9780">
        <w:rPr>
          <w:lang w:val="en-US"/>
        </w:rPr>
        <w:t>&lt;option optionid="SNSBNL2A" value="SNSBNL2A" label="SNS Bank"/&gt;</w:t>
      </w:r>
    </w:p>
    <w:p w14:paraId="34F98FCF" w14:textId="49C58DDA" w:rsidR="001D6D1F" w:rsidRPr="001D6D1F" w:rsidRDefault="001D6D1F" w:rsidP="335A9780">
      <w:pPr>
        <w:pStyle w:val="StyleCOde"/>
        <w:rPr>
          <w:lang w:val="en-US"/>
        </w:rPr>
      </w:pPr>
      <w:r w:rsidRPr="001D6D1F">
        <w:tab/>
      </w:r>
      <w:r w:rsidRPr="001D6D1F">
        <w:tab/>
      </w:r>
      <w:r w:rsidRPr="001D6D1F">
        <w:tab/>
      </w:r>
      <w:r w:rsidRPr="335A9780">
        <w:rPr>
          <w:lang w:val="en-US"/>
        </w:rPr>
        <w:t>&lt;option optionid="ASNBNL21" value="ASNBNL21" label="ASN Bank"/&gt;</w:t>
      </w:r>
    </w:p>
    <w:p w14:paraId="650ECCF1" w14:textId="493CB8F7" w:rsidR="001D6D1F" w:rsidRPr="001D6D1F" w:rsidRDefault="001D6D1F" w:rsidP="335A9780">
      <w:pPr>
        <w:pStyle w:val="StyleCOde"/>
        <w:rPr>
          <w:lang w:val="en-US"/>
        </w:rPr>
      </w:pPr>
      <w:r w:rsidRPr="001D6D1F">
        <w:tab/>
      </w:r>
      <w:r w:rsidRPr="001D6D1F">
        <w:tab/>
      </w:r>
      <w:r w:rsidRPr="001D6D1F">
        <w:tab/>
      </w:r>
      <w:r w:rsidRPr="335A9780">
        <w:rPr>
          <w:lang w:val="en-US"/>
        </w:rPr>
        <w:t>&lt;option optionid="FRBKNL2L" value="FRBKNL2L" label="Friesland Bank"/&gt;</w:t>
      </w:r>
    </w:p>
    <w:p w14:paraId="03D9241A" w14:textId="0330D788" w:rsidR="001D6D1F" w:rsidRPr="001D6D1F" w:rsidRDefault="001D6D1F" w:rsidP="335A9780">
      <w:pPr>
        <w:pStyle w:val="StyleCOde"/>
        <w:rPr>
          <w:lang w:val="en-US"/>
        </w:rPr>
      </w:pPr>
      <w:r w:rsidRPr="001D6D1F">
        <w:tab/>
      </w:r>
      <w:r w:rsidRPr="001D6D1F">
        <w:tab/>
      </w:r>
      <w:r w:rsidRPr="001D6D1F">
        <w:tab/>
      </w:r>
      <w:r w:rsidRPr="335A9780">
        <w:rPr>
          <w:lang w:val="en-US"/>
        </w:rPr>
        <w:t>&lt;option optionid="KNABNL2H" value="KNABNL2H" label="Knab"/&gt;</w:t>
      </w:r>
    </w:p>
    <w:p w14:paraId="3C4AB829" w14:textId="6FEA420A" w:rsidR="001D6D1F" w:rsidRPr="001D6D1F" w:rsidRDefault="001D6D1F" w:rsidP="335A9780">
      <w:pPr>
        <w:pStyle w:val="StyleCOde"/>
        <w:rPr>
          <w:lang w:val="en-US"/>
        </w:rPr>
      </w:pPr>
      <w:r w:rsidRPr="001D6D1F">
        <w:tab/>
      </w:r>
      <w:r w:rsidRPr="001D6D1F">
        <w:tab/>
      </w:r>
      <w:r w:rsidRPr="001D6D1F">
        <w:tab/>
      </w:r>
      <w:r w:rsidRPr="335A9780">
        <w:rPr>
          <w:lang w:val="en-US"/>
        </w:rPr>
        <w:t>&lt;option optionid="RBRBNL21" value="RBRBNL21" label="SNS Regio Bank"/&gt;</w:t>
      </w:r>
    </w:p>
    <w:p w14:paraId="1987D803" w14:textId="628AC6DA" w:rsidR="001D6D1F" w:rsidRPr="001D6D1F" w:rsidRDefault="001D6D1F" w:rsidP="335A9780">
      <w:pPr>
        <w:pStyle w:val="StyleCOde"/>
        <w:rPr>
          <w:lang w:val="en-US"/>
        </w:rPr>
      </w:pPr>
      <w:r w:rsidRPr="001D6D1F">
        <w:tab/>
      </w:r>
      <w:r w:rsidRPr="001D6D1F">
        <w:tab/>
      </w:r>
      <w:r w:rsidRPr="001D6D1F">
        <w:tab/>
      </w:r>
      <w:r w:rsidRPr="335A9780">
        <w:rPr>
          <w:lang w:val="en-US"/>
        </w:rPr>
        <w:t>&lt;option optionid="TRIONL2U" value="TRIONL2U" label="Triodos bank"/&gt;</w:t>
      </w:r>
    </w:p>
    <w:p w14:paraId="0B7699C6" w14:textId="54E55193" w:rsidR="001D6D1F" w:rsidRPr="001D6D1F" w:rsidRDefault="001D6D1F" w:rsidP="335A9780">
      <w:pPr>
        <w:pStyle w:val="StyleCOde"/>
        <w:rPr>
          <w:lang w:val="en-US"/>
        </w:rPr>
      </w:pPr>
      <w:r w:rsidRPr="001D6D1F">
        <w:tab/>
      </w:r>
      <w:r w:rsidRPr="001D6D1F">
        <w:tab/>
      </w:r>
      <w:r w:rsidRPr="001D6D1F">
        <w:tab/>
      </w:r>
      <w:r w:rsidRPr="335A9780">
        <w:rPr>
          <w:lang w:val="en-US"/>
        </w:rPr>
        <w:t>&lt;option optionid="FVLBNL22" value="FVLBNL22" label="Van Lanschot"/&gt;</w:t>
      </w:r>
    </w:p>
    <w:p w14:paraId="5FF5FA9F" w14:textId="77777777" w:rsidR="001D6D1F" w:rsidRPr="001D6D1F" w:rsidRDefault="001D6D1F" w:rsidP="335A9780">
      <w:pPr>
        <w:pStyle w:val="StyleCOde"/>
        <w:rPr>
          <w:lang w:val="en-US"/>
        </w:rPr>
      </w:pPr>
      <w:r w:rsidRPr="001D6D1F">
        <w:tab/>
      </w:r>
      <w:r w:rsidRPr="001D6D1F">
        <w:tab/>
      </w:r>
      <w:r w:rsidRPr="001D6D1F">
        <w:tab/>
      </w:r>
      <w:r w:rsidRPr="335A9780">
        <w:rPr>
          <w:lang w:val="en-US"/>
        </w:rPr>
        <w:t>&lt;/options&gt;</w:t>
      </w:r>
      <w:r w:rsidRPr="001D6D1F">
        <w:tab/>
      </w:r>
    </w:p>
    <w:p w14:paraId="7A9CA0B7" w14:textId="77777777" w:rsidR="001D6D1F" w:rsidRPr="001D6D1F" w:rsidRDefault="001D6D1F" w:rsidP="335A9780">
      <w:pPr>
        <w:pStyle w:val="StyleCOde"/>
        <w:rPr>
          <w:lang w:val="en-US"/>
        </w:rPr>
      </w:pPr>
      <w:r w:rsidRPr="001D6D1F">
        <w:tab/>
      </w:r>
      <w:r w:rsidRPr="001D6D1F">
        <w:tab/>
      </w:r>
      <w:r w:rsidRPr="335A9780">
        <w:rPr>
          <w:lang w:val="en-US"/>
        </w:rPr>
        <w:t>&lt;/field&gt;</w:t>
      </w:r>
    </w:p>
    <w:p w14:paraId="7F4EF8A5" w14:textId="7A10589F" w:rsidR="005E675D" w:rsidRPr="00931E5A" w:rsidRDefault="335A9780" w:rsidP="335A9780">
      <w:pPr>
        <w:pStyle w:val="StyleCOde"/>
        <w:rPr>
          <w:lang w:val="en-US"/>
        </w:rPr>
      </w:pPr>
      <w:r w:rsidRPr="335A9780">
        <w:rPr>
          <w:lang w:val="en-US"/>
        </w:rPr>
        <w:t>&lt;/form&gt;</w:t>
      </w:r>
    </w:p>
    <w:p w14:paraId="67E4541B" w14:textId="5AC6AB09" w:rsidR="00AA53C8" w:rsidRPr="00233798" w:rsidRDefault="335A9780" w:rsidP="335A9780">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lastRenderedPageBreak/>
        <w:t>app_storefront_core/cartridge/scripts/util/Resource.ds</w:t>
      </w:r>
    </w:p>
    <w:p w14:paraId="09343805" w14:textId="3E15F097" w:rsidR="00233798" w:rsidRDefault="335A9780" w:rsidP="335A9780">
      <w:pPr>
        <w:pStyle w:val="PrformatHTML"/>
        <w:shd w:val="clear" w:color="auto" w:fill="FFFFFF" w:themeFill="background1"/>
        <w:tabs>
          <w:tab w:val="clear" w:pos="1832"/>
        </w:tabs>
        <w:ind w:left="630"/>
        <w:rPr>
          <w:rFonts w:ascii="Trebuchet MS" w:hAnsi="Trebuchet MS"/>
          <w:sz w:val="20"/>
          <w:szCs w:val="20"/>
        </w:rPr>
      </w:pPr>
      <w:r w:rsidRPr="335A9780">
        <w:rPr>
          <w:rFonts w:ascii="Trebuchet MS" w:hAnsi="Trebuchet MS"/>
          <w:sz w:val="20"/>
          <w:szCs w:val="20"/>
        </w:rPr>
        <w:t>Add next line into the preferences object:</w:t>
      </w:r>
    </w:p>
    <w:p w14:paraId="7E327844" w14:textId="6C643714" w:rsidR="00233798" w:rsidRPr="009C64C9" w:rsidRDefault="335A9780" w:rsidP="335A9780">
      <w:pPr>
        <w:pStyle w:val="StyleCOde"/>
        <w:rPr>
          <w:lang w:val="en-US"/>
        </w:rPr>
      </w:pPr>
      <w:r w:rsidRPr="335A9780">
        <w:rPr>
          <w:lang w:val="en-US"/>
        </w:rPr>
        <w:t>HIPAY_ENABLED: Site.getCurrent().getCustomPreferenceValue('hipayEnabled'),</w:t>
      </w:r>
      <w:r w:rsidRPr="335A9780">
        <w:rPr>
          <w:rFonts w:ascii="Consolas" w:hAnsi="Consolas" w:cs="Consolas"/>
          <w:color w:val="000000" w:themeColor="text1"/>
          <w:highlight w:val="blue"/>
          <w:lang w:val="en-US"/>
        </w:rPr>
        <w:t xml:space="preserve"> </w:t>
      </w:r>
      <w:r w:rsidRPr="335A9780">
        <w:rPr>
          <w:lang w:val="en-US"/>
        </w:rPr>
        <w:t>HIPAY_ENABLE_ONECLICK: Site.getCurrent().getCustomPreferenceValue('hipayEnableOneClick')</w:t>
      </w:r>
    </w:p>
    <w:p w14:paraId="442ADB7F" w14:textId="20690A8C" w:rsidR="00233798" w:rsidRDefault="00233798" w:rsidP="335A9780">
      <w:pPr>
        <w:pStyle w:val="PrformatHTML"/>
        <w:shd w:val="clear" w:color="auto" w:fill="FFFFFF" w:themeFill="background1"/>
        <w:tabs>
          <w:tab w:val="clear" w:pos="1832"/>
        </w:tabs>
        <w:jc w:val="center"/>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63">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B13CFC1" w:rsidR="00542359" w:rsidRPr="003E7830" w:rsidRDefault="1BCCEED5" w:rsidP="1BCCEED5">
      <w:pPr>
        <w:pStyle w:val="PrformatHTML"/>
        <w:shd w:val="clear" w:color="auto" w:fill="FFFFFF" w:themeFill="background1"/>
        <w:tabs>
          <w:tab w:val="clear" w:pos="1832"/>
        </w:tabs>
        <w:ind w:left="630"/>
        <w:rPr>
          <w:rFonts w:ascii="Trebuchet MS" w:hAnsi="Trebuchet MS"/>
          <w:sz w:val="20"/>
          <w:szCs w:val="20"/>
        </w:rPr>
      </w:pPr>
      <w:r w:rsidRPr="1BCCEED5">
        <w:rPr>
          <w:rFonts w:ascii="Trebuchet MS" w:hAnsi="Trebuchet MS"/>
          <w:color w:val="FF0000"/>
          <w:sz w:val="24"/>
          <w:szCs w:val="24"/>
        </w:rPr>
        <w:t>The following steps should be applied only to pipeline storefront version. For controllers storefront version, please jump to step 13.</w:t>
      </w:r>
    </w:p>
    <w:p w14:paraId="7B055BDE" w14:textId="6195B10A" w:rsidR="00300F84" w:rsidRPr="00F40286" w:rsidRDefault="335A9780" w:rsidP="335A9780">
      <w:pPr>
        <w:pStyle w:val="PrformatHTML"/>
        <w:numPr>
          <w:ilvl w:val="0"/>
          <w:numId w:val="24"/>
        </w:numPr>
        <w:shd w:val="clear" w:color="auto" w:fill="FFFFFF" w:themeFill="background1"/>
        <w:tabs>
          <w:tab w:val="clear" w:pos="1832"/>
          <w:tab w:val="clear" w:pos="2748"/>
          <w:tab w:val="left" w:pos="1170"/>
        </w:tabs>
        <w:ind w:left="1080"/>
        <w:rPr>
          <w:b/>
          <w:bCs/>
          <w:color w:val="333333"/>
          <w:sz w:val="21"/>
          <w:szCs w:val="21"/>
        </w:rPr>
      </w:pPr>
      <w:r w:rsidRPr="335A9780">
        <w:rPr>
          <w:rFonts w:ascii="Trebuchet MS" w:hAnsi="Trebuchet MS"/>
          <w:b/>
          <w:bCs/>
          <w:color w:val="000000" w:themeColor="text1"/>
          <w:sz w:val="20"/>
          <w:szCs w:val="20"/>
        </w:rPr>
        <w:t>app_storefront_pipelines/cartridge/pipelines/COBilling.xml</w:t>
      </w:r>
    </w:p>
    <w:p w14:paraId="72F02054" w14:textId="37D4341C" w:rsidR="001D5A55" w:rsidRPr="0040085F" w:rsidRDefault="335A9780" w:rsidP="335A9780">
      <w:pPr>
        <w:ind w:left="270" w:firstLine="36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COBilling-ResetPaymentForms due to the fact that multiple HiPay payment methods have been added. This change removes the existing payment instruments, if any, and applies only the selected one for case if HiPay enabled. </w:t>
      </w:r>
    </w:p>
    <w:p w14:paraId="157B5D38" w14:textId="039B26CA" w:rsidR="00836803" w:rsidRDefault="335A9780" w:rsidP="335A9780">
      <w:pPr>
        <w:ind w:left="270" w:firstLine="360"/>
        <w:rPr>
          <w:rFonts w:ascii="Trebuchet MS" w:hAnsi="Trebuchet MS"/>
          <w:sz w:val="20"/>
          <w:szCs w:val="20"/>
        </w:rPr>
      </w:pPr>
      <w:r w:rsidRPr="335A9780">
        <w:rPr>
          <w:rFonts w:ascii="Trebuchet MS" w:hAnsi="Trebuchet MS"/>
          <w:sz w:val="20"/>
          <w:szCs w:val="20"/>
        </w:rPr>
        <w:t>After the Cart-GetExistingBasket add the Decision node. The ‘no’ transition goes to the default implementation for case if HiPay is disabled.</w:t>
      </w:r>
    </w:p>
    <w:p w14:paraId="49CACEF8" w14:textId="794F209F" w:rsidR="00842991" w:rsidRDefault="00842991" w:rsidP="335A9780">
      <w:pPr>
        <w:tabs>
          <w:tab w:val="left" w:pos="180"/>
          <w:tab w:val="left" w:pos="540"/>
        </w:tabs>
        <w:ind w:left="630"/>
        <w:rPr>
          <w:rFonts w:ascii="Trebuchet MS" w:hAnsi="Trebuchet MS"/>
          <w:sz w:val="20"/>
          <w:szCs w:val="20"/>
        </w:rPr>
      </w:pPr>
    </w:p>
    <w:p w14:paraId="0064C8AC" w14:textId="77777777" w:rsidR="00842991" w:rsidRDefault="00842991" w:rsidP="335A9780">
      <w:pPr>
        <w:ind w:left="270" w:firstLine="360"/>
        <w:rPr>
          <w:rFonts w:ascii="Trebuchet MS" w:hAnsi="Trebuchet MS"/>
          <w:sz w:val="20"/>
          <w:szCs w:val="20"/>
        </w:rPr>
      </w:pPr>
    </w:p>
    <w:p w14:paraId="2BF080FF" w14:textId="3129AE67" w:rsidR="00E355DA" w:rsidRDefault="335A9780" w:rsidP="335A9780">
      <w:pPr>
        <w:ind w:left="270" w:firstLine="360"/>
        <w:rPr>
          <w:rFonts w:ascii="Trebuchet MS" w:hAnsi="Trebuchet MS"/>
          <w:sz w:val="20"/>
          <w:szCs w:val="20"/>
        </w:rPr>
      </w:pPr>
      <w:r w:rsidRPr="335A9780">
        <w:rPr>
          <w:rFonts w:ascii="Trebuchet MS" w:hAnsi="Trebuchet MS"/>
          <w:sz w:val="20"/>
          <w:szCs w:val="20"/>
        </w:rPr>
        <w:t>For case if HiPay is enabled add the script node set to HiPayResetPayments.js and two end nodes as described below.</w:t>
      </w:r>
    </w:p>
    <w:p w14:paraId="2BDBB466" w14:textId="6C2D86B3" w:rsidR="00174B01" w:rsidRPr="006176DE" w:rsidRDefault="335A9780" w:rsidP="335A9780">
      <w:pPr>
        <w:pStyle w:val="Paragraphedeliste"/>
        <w:numPr>
          <w:ilvl w:val="0"/>
          <w:numId w:val="25"/>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w:t>
      </w:r>
    </w:p>
    <w:p w14:paraId="75184FE3" w14:textId="02A976DE" w:rsidR="006176DE" w:rsidRPr="00F92595" w:rsidRDefault="335A9780" w:rsidP="335A9780">
      <w:pPr>
        <w:pStyle w:val="Paragraphedeliste"/>
        <w:numPr>
          <w:ilvl w:val="0"/>
          <w:numId w:val="25"/>
        </w:numPr>
        <w:spacing w:after="0" w:line="240" w:lineRule="auto"/>
        <w:rPr>
          <w:rFonts w:ascii="Trebuchet MS" w:hAnsi="Trebuchet MS"/>
          <w:sz w:val="20"/>
          <w:szCs w:val="20"/>
        </w:rPr>
      </w:pPr>
      <w:r w:rsidRPr="335A9780">
        <w:rPr>
          <w:rFonts w:ascii="Trebuchet MS" w:hAnsi="Trebuchet MS" w:cs="Times New Roman"/>
          <w:sz w:val="20"/>
          <w:szCs w:val="20"/>
        </w:rPr>
        <w:t>Script Node : int_hipay_controllers:pipelets/HiPayResetPaymentForms.js</w:t>
      </w:r>
    </w:p>
    <w:p w14:paraId="3A499B46" w14:textId="77777777" w:rsidR="00F92595" w:rsidRPr="006176DE" w:rsidRDefault="00F92595" w:rsidP="335A9780">
      <w:pPr>
        <w:pStyle w:val="Paragraphedeliste"/>
        <w:spacing w:after="0" w:line="240" w:lineRule="auto"/>
        <w:rPr>
          <w:rFonts w:ascii="Trebuchet MS" w:hAnsi="Trebuchet MS"/>
          <w:sz w:val="20"/>
          <w:szCs w:val="20"/>
        </w:rPr>
      </w:pPr>
    </w:p>
    <w:p w14:paraId="6760578B" w14:textId="504F4833" w:rsidR="006176DE" w:rsidRPr="006176DE" w:rsidRDefault="00F92595" w:rsidP="335A9780">
      <w:pPr>
        <w:pStyle w:val="Paragraphedeliste"/>
        <w:spacing w:after="0" w:line="240" w:lineRule="auto"/>
        <w:ind w:left="0"/>
        <w:jc w:val="center"/>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3A0599">
            <wp:extent cx="5233750" cy="3822726"/>
            <wp:effectExtent l="19050" t="19050" r="2413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64">
                      <a:extLst>
                        <a:ext uri="{28A0092B-C50C-407E-A947-70E740481C1C}">
                          <a14:useLocalDpi xmlns:a14="http://schemas.microsoft.com/office/drawing/2010/main" val="0"/>
                        </a:ext>
                      </a:extLst>
                    </a:blip>
                    <a:stretch>
                      <a:fillRect/>
                    </a:stretch>
                  </pic:blipFill>
                  <pic:spPr>
                    <a:xfrm>
                      <a:off x="0" y="0"/>
                      <a:ext cx="5233750" cy="3822726"/>
                    </a:xfrm>
                    <a:prstGeom prst="rect">
                      <a:avLst/>
                    </a:prstGeom>
                    <a:ln>
                      <a:solidFill>
                        <a:schemeClr val="tx1"/>
                      </a:solidFill>
                    </a:ln>
                  </pic:spPr>
                </pic:pic>
              </a:graphicData>
            </a:graphic>
          </wp:inline>
        </w:drawing>
      </w:r>
    </w:p>
    <w:p w14:paraId="430DD8A2" w14:textId="77777777" w:rsidR="00C4750D" w:rsidRDefault="00C4750D" w:rsidP="335A9780">
      <w:pPr>
        <w:rPr>
          <w:rFonts w:ascii="Trebuchet MS" w:hAnsi="Trebuchet MS"/>
          <w:sz w:val="20"/>
          <w:szCs w:val="20"/>
        </w:rPr>
      </w:pPr>
    </w:p>
    <w:p w14:paraId="66797969" w14:textId="2339DCFD" w:rsidR="001232B2" w:rsidRDefault="001232B2" w:rsidP="335A9780">
      <w:pPr>
        <w:rPr>
          <w:rFonts w:ascii="Trebuchet MS" w:hAnsi="Trebuchet MS"/>
          <w:sz w:val="20"/>
          <w:szCs w:val="20"/>
        </w:rPr>
      </w:pPr>
    </w:p>
    <w:p w14:paraId="7321BFEF" w14:textId="77777777" w:rsidR="000F4D13" w:rsidRDefault="335A9780" w:rsidP="335A9780">
      <w:pPr>
        <w:ind w:left="270" w:firstLine="360"/>
        <w:jc w:val="both"/>
        <w:rPr>
          <w:rFonts w:ascii="Trebuchet MS" w:hAnsi="Trebuchet MS"/>
          <w:sz w:val="20"/>
          <w:szCs w:val="20"/>
        </w:rPr>
      </w:pPr>
      <w:r w:rsidRPr="335A9780">
        <w:rPr>
          <w:rFonts w:ascii="Trebuchet MS" w:hAnsi="Trebuchet MS"/>
          <w:sz w:val="20"/>
          <w:szCs w:val="20"/>
        </w:rPr>
        <w:t xml:space="preserve">To split the full Card Holder name for American Express cards into First Name and Last Name the validation logic was changed in COBilling-ValidateBilling. </w:t>
      </w:r>
    </w:p>
    <w:p w14:paraId="742E3598" w14:textId="02C5966C" w:rsidR="000F4D13" w:rsidRDefault="335A9780" w:rsidP="335A9780">
      <w:pPr>
        <w:ind w:left="270" w:firstLine="360"/>
        <w:jc w:val="both"/>
        <w:rPr>
          <w:rFonts w:ascii="Trebuchet MS" w:hAnsi="Trebuchet MS"/>
          <w:sz w:val="20"/>
          <w:szCs w:val="20"/>
        </w:rPr>
      </w:pPr>
      <w:r w:rsidRPr="335A9780">
        <w:rPr>
          <w:rFonts w:ascii="Trebuchet MS" w:hAnsi="Trebuchet MS"/>
          <w:sz w:val="20"/>
          <w:szCs w:val="20"/>
        </w:rPr>
        <w:t>After the ValidateBilling start node add the Decision node. The ‘no’ transition goes to the default implementation for case if HiPay is disabled.</w:t>
      </w:r>
    </w:p>
    <w:p w14:paraId="3DCBB524" w14:textId="78A0AFEC" w:rsidR="00D96566" w:rsidRDefault="335A9780" w:rsidP="335A9780">
      <w:pPr>
        <w:ind w:left="270" w:firstLine="360"/>
        <w:jc w:val="both"/>
        <w:rPr>
          <w:rFonts w:ascii="Trebuchet MS" w:hAnsi="Trebuchet MS"/>
          <w:sz w:val="20"/>
          <w:szCs w:val="20"/>
        </w:rPr>
      </w:pPr>
      <w:r w:rsidRPr="335A9780">
        <w:rPr>
          <w:rFonts w:ascii="Trebuchet MS" w:hAnsi="Trebuchet MS"/>
          <w:sz w:val="20"/>
          <w:szCs w:val="20"/>
        </w:rPr>
        <w:t>For case if HiPay is enabled add the nodes described below.</w:t>
      </w:r>
    </w:p>
    <w:p w14:paraId="7E5AE178" w14:textId="01D1CF6D" w:rsidR="008A6080" w:rsidRDefault="335A9780" w:rsidP="335A9780">
      <w:pPr>
        <w:ind w:left="270" w:firstLine="360"/>
        <w:jc w:val="both"/>
        <w:rPr>
          <w:rFonts w:ascii="Trebuchet MS" w:hAnsi="Trebuchet MS"/>
          <w:sz w:val="20"/>
          <w:szCs w:val="20"/>
        </w:rPr>
      </w:pPr>
      <w:r w:rsidRPr="335A9780">
        <w:rPr>
          <w:rFonts w:ascii="Trebuchet MS" w:hAnsi="Trebuchet MS"/>
          <w:sz w:val="20"/>
          <w:szCs w:val="20"/>
        </w:rPr>
        <w:t>For case if HiPay is enabled add the script node set to HiPayValidateBilling.js and two end nodes as described below.</w:t>
      </w:r>
    </w:p>
    <w:p w14:paraId="16E52D76" w14:textId="06BC999A" w:rsidR="00117D30" w:rsidRDefault="335A9780" w:rsidP="335A9780">
      <w:pPr>
        <w:pStyle w:val="Paragraphedeliste"/>
        <w:numPr>
          <w:ilvl w:val="0"/>
          <w:numId w:val="43"/>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w:t>
      </w:r>
    </w:p>
    <w:p w14:paraId="774EC3D3" w14:textId="2061B4BB" w:rsidR="00B95E7A" w:rsidRDefault="335A9780" w:rsidP="335A9780">
      <w:pPr>
        <w:pStyle w:val="Paragraphedeliste"/>
        <w:numPr>
          <w:ilvl w:val="0"/>
          <w:numId w:val="43"/>
        </w:numPr>
        <w:spacing w:after="0" w:line="240" w:lineRule="auto"/>
        <w:rPr>
          <w:rFonts w:ascii="Trebuchet MS" w:hAnsi="Trebuchet MS"/>
          <w:sz w:val="20"/>
          <w:szCs w:val="20"/>
        </w:rPr>
      </w:pPr>
      <w:r w:rsidRPr="335A9780">
        <w:rPr>
          <w:rFonts w:ascii="Trebuchet MS" w:hAnsi="Trebuchet MS"/>
          <w:sz w:val="20"/>
          <w:szCs w:val="20"/>
        </w:rPr>
        <w:t>Script Node : int_hipay_controllers:pipelets/HiPayValidateBilling.js</w:t>
      </w:r>
    </w:p>
    <w:p w14:paraId="37D30773" w14:textId="3CB84541" w:rsidR="00D9461A" w:rsidRDefault="00B55049" w:rsidP="335A9780">
      <w:pPr>
        <w:pStyle w:val="Paragraphedeliste"/>
        <w:spacing w:after="0" w:line="240" w:lineRule="auto"/>
        <w:jc w:val="center"/>
        <w:rPr>
          <w:rFonts w:ascii="Trebuchet MS" w:hAnsi="Trebuchet MS"/>
          <w:sz w:val="20"/>
          <w:szCs w:val="20"/>
        </w:rPr>
      </w:pPr>
      <w:r>
        <w:rPr>
          <w:rFonts w:ascii="Trebuchet MS" w:hAnsi="Trebuchet MS"/>
          <w:noProof/>
          <w:sz w:val="20"/>
          <w:szCs w:val="20"/>
        </w:rPr>
        <w:lastRenderedPageBreak/>
        <w:drawing>
          <wp:inline distT="0" distB="0" distL="0" distR="0" wp14:anchorId="5EEC22C3" wp14:editId="6AF0B863">
            <wp:extent cx="4463626" cy="3279657"/>
            <wp:effectExtent l="19050" t="19050" r="1333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65">
                      <a:extLst>
                        <a:ext uri="{28A0092B-C50C-407E-A947-70E740481C1C}">
                          <a14:useLocalDpi xmlns:a14="http://schemas.microsoft.com/office/drawing/2010/main" val="0"/>
                        </a:ext>
                      </a:extLst>
                    </a:blip>
                    <a:stretch>
                      <a:fillRect/>
                    </a:stretch>
                  </pic:blipFill>
                  <pic:spPr>
                    <a:xfrm>
                      <a:off x="0" y="0"/>
                      <a:ext cx="4463626" cy="3279657"/>
                    </a:xfrm>
                    <a:prstGeom prst="rect">
                      <a:avLst/>
                    </a:prstGeom>
                    <a:ln>
                      <a:solidFill>
                        <a:schemeClr val="tx1"/>
                      </a:solidFill>
                    </a:ln>
                  </pic:spPr>
                </pic:pic>
              </a:graphicData>
            </a:graphic>
          </wp:inline>
        </w:drawing>
      </w:r>
    </w:p>
    <w:p w14:paraId="7DBFA8B6" w14:textId="4C36589A" w:rsidR="00B55049" w:rsidRPr="00D9461A" w:rsidRDefault="00D9461A" w:rsidP="335A9780">
      <w:pPr>
        <w:rPr>
          <w:rFonts w:ascii="Trebuchet MS" w:hAnsi="Trebuchet MS"/>
          <w:sz w:val="20"/>
          <w:szCs w:val="20"/>
        </w:rPr>
      </w:pPr>
      <w:r w:rsidRPr="335A9780">
        <w:rPr>
          <w:rFonts w:ascii="Trebuchet MS" w:hAnsi="Trebuchet MS"/>
          <w:sz w:val="20"/>
          <w:szCs w:val="20"/>
        </w:rPr>
        <w:br w:type="page"/>
      </w:r>
    </w:p>
    <w:p w14:paraId="28D02907" w14:textId="77777777" w:rsidR="006313E5" w:rsidRDefault="335A9780" w:rsidP="335A9780">
      <w:pPr>
        <w:ind w:left="270" w:firstLine="360"/>
        <w:jc w:val="both"/>
        <w:rPr>
          <w:rFonts w:ascii="Trebuchet MS" w:hAnsi="Trebuchet MS"/>
          <w:sz w:val="20"/>
          <w:szCs w:val="20"/>
        </w:rPr>
      </w:pPr>
      <w:r w:rsidRPr="335A9780">
        <w:rPr>
          <w:rFonts w:ascii="Trebuchet MS" w:hAnsi="Trebuchet MS"/>
          <w:color w:val="000000" w:themeColor="text1"/>
          <w:sz w:val="20"/>
          <w:szCs w:val="20"/>
        </w:rPr>
        <w:lastRenderedPageBreak/>
        <w:t>There is a change made in COBilling-InitCreditCardList t</w:t>
      </w:r>
      <w:r w:rsidRPr="335A9780">
        <w:rPr>
          <w:rFonts w:ascii="Trebuchet MS" w:hAnsi="Trebuchet MS"/>
          <w:sz w:val="20"/>
          <w:szCs w:val="20"/>
        </w:rPr>
        <w:t>o initialize the credit cards list  using saved customer payment instruments of type hipay credit card.</w:t>
      </w:r>
    </w:p>
    <w:p w14:paraId="4246980A" w14:textId="586D567F" w:rsidR="007E3F95" w:rsidRDefault="335A9780" w:rsidP="335A9780">
      <w:pPr>
        <w:ind w:left="270" w:firstLine="360"/>
        <w:jc w:val="both"/>
        <w:rPr>
          <w:rFonts w:ascii="Trebuchet MS" w:hAnsi="Trebuchet MS"/>
          <w:sz w:val="20"/>
          <w:szCs w:val="20"/>
        </w:rPr>
      </w:pPr>
      <w:r w:rsidRPr="335A9780">
        <w:rPr>
          <w:rFonts w:ascii="Trebuchet MS" w:hAnsi="Trebuchet MS"/>
          <w:sz w:val="20"/>
          <w:szCs w:val="20"/>
        </w:rPr>
        <w:t xml:space="preserve">After the first Decision Node (expression CurrentCustomer.authenticated) add another Decision node as described in the picture below. The ‘no’ transition goes to the default implementation for case if HiPay or HiPay One-Click is disabled. </w:t>
      </w:r>
    </w:p>
    <w:p w14:paraId="0D0DDB6B" w14:textId="7315724A" w:rsidR="006313E5" w:rsidRDefault="335A9780" w:rsidP="335A9780">
      <w:pPr>
        <w:ind w:left="270" w:firstLine="360"/>
        <w:jc w:val="both"/>
        <w:rPr>
          <w:rFonts w:ascii="Trebuchet MS" w:hAnsi="Trebuchet MS"/>
          <w:sz w:val="20"/>
          <w:szCs w:val="20"/>
        </w:rPr>
      </w:pPr>
      <w:r w:rsidRPr="335A9780">
        <w:rPr>
          <w:rFonts w:ascii="Trebuchet MS" w:hAnsi="Trebuchet MS"/>
          <w:sz w:val="20"/>
          <w:szCs w:val="20"/>
        </w:rPr>
        <w:t>For case if HiPay and HiPay One-Click is enabled add the script node set to HiPayGetApplicableCreditCards.js as described below.</w:t>
      </w:r>
    </w:p>
    <w:p w14:paraId="26E6DDAC" w14:textId="5913B794" w:rsidR="001E7C99" w:rsidRDefault="335A9780" w:rsidP="335A9780">
      <w:pPr>
        <w:pStyle w:val="Paragraphedeliste"/>
        <w:numPr>
          <w:ilvl w:val="0"/>
          <w:numId w:val="44"/>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335A9780" w:rsidP="335A9780">
      <w:pPr>
        <w:pStyle w:val="Paragraphedeliste"/>
        <w:numPr>
          <w:ilvl w:val="0"/>
          <w:numId w:val="44"/>
        </w:numPr>
        <w:spacing w:after="0" w:line="240" w:lineRule="auto"/>
        <w:rPr>
          <w:rFonts w:ascii="Trebuchet MS" w:hAnsi="Trebuchet MS"/>
          <w:sz w:val="20"/>
          <w:szCs w:val="20"/>
        </w:rPr>
      </w:pPr>
      <w:r w:rsidRPr="335A9780">
        <w:rPr>
          <w:rFonts w:ascii="Trebuchet MS" w:hAnsi="Trebuchet MS"/>
          <w:sz w:val="20"/>
          <w:szCs w:val="20"/>
        </w:rPr>
        <w:t xml:space="preserve">Script Node : </w:t>
      </w:r>
    </w:p>
    <w:p w14:paraId="01D2E73B" w14:textId="5E4F2AA0" w:rsidR="001E7C99" w:rsidRDefault="335A9780" w:rsidP="335A9780">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GetApplicableCreditCards.js</w:t>
      </w:r>
    </w:p>
    <w:p w14:paraId="1E2317C4" w14:textId="3A4CF172" w:rsidR="00685B93" w:rsidRDefault="335A9780" w:rsidP="335A9780">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CountryCode: CountryCode</w:t>
      </w:r>
    </w:p>
    <w:p w14:paraId="34D77D01" w14:textId="3A6F7305" w:rsidR="00685B93" w:rsidRDefault="335A9780" w:rsidP="335A9780">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PaymentAmount: PaymentAmount</w:t>
      </w:r>
    </w:p>
    <w:p w14:paraId="609C46F4" w14:textId="69781A8A" w:rsidR="00685B93" w:rsidRDefault="335A9780" w:rsidP="335A9780">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ValidPaymentInstruments: ApplicableCreditCards</w:t>
      </w:r>
    </w:p>
    <w:p w14:paraId="5B65663A" w14:textId="77777777" w:rsidR="001E7C99" w:rsidRDefault="001E7C99" w:rsidP="335A9780">
      <w:pPr>
        <w:ind w:left="270" w:firstLine="360"/>
        <w:jc w:val="both"/>
        <w:rPr>
          <w:rFonts w:ascii="Trebuchet MS" w:hAnsi="Trebuchet MS"/>
          <w:sz w:val="20"/>
          <w:szCs w:val="20"/>
        </w:rPr>
      </w:pPr>
    </w:p>
    <w:p w14:paraId="2EEB4819" w14:textId="19911E81" w:rsidR="00D9461A" w:rsidRDefault="001B650E" w:rsidP="335A9780">
      <w:pPr>
        <w:jc w:val="center"/>
        <w:rPr>
          <w:rFonts w:ascii="Trebuchet MS" w:hAnsi="Trebuchet MS"/>
          <w:sz w:val="20"/>
          <w:szCs w:val="20"/>
        </w:rPr>
      </w:pPr>
      <w:r>
        <w:rPr>
          <w:rFonts w:ascii="Trebuchet MS" w:hAnsi="Trebuchet MS"/>
          <w:noProof/>
          <w:sz w:val="20"/>
          <w:szCs w:val="20"/>
        </w:rPr>
        <w:drawing>
          <wp:inline distT="0" distB="0" distL="0" distR="0" wp14:anchorId="6F4C0437" wp14:editId="0A489657">
            <wp:extent cx="3472736" cy="5495925"/>
            <wp:effectExtent l="19050" t="19050" r="139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66">
                      <a:extLst>
                        <a:ext uri="{28A0092B-C50C-407E-A947-70E740481C1C}">
                          <a14:useLocalDpi xmlns:a14="http://schemas.microsoft.com/office/drawing/2010/main" val="0"/>
                        </a:ext>
                      </a:extLst>
                    </a:blip>
                    <a:stretch>
                      <a:fillRect/>
                    </a:stretch>
                  </pic:blipFill>
                  <pic:spPr>
                    <a:xfrm>
                      <a:off x="0" y="0"/>
                      <a:ext cx="3480848" cy="5508764"/>
                    </a:xfrm>
                    <a:prstGeom prst="rect">
                      <a:avLst/>
                    </a:prstGeom>
                    <a:ln>
                      <a:solidFill>
                        <a:schemeClr val="tx1"/>
                      </a:solidFill>
                    </a:ln>
                  </pic:spPr>
                </pic:pic>
              </a:graphicData>
            </a:graphic>
          </wp:inline>
        </w:drawing>
      </w:r>
    </w:p>
    <w:p w14:paraId="5DFEFFDA" w14:textId="42A7FEFD" w:rsidR="00685B93" w:rsidRDefault="00685B93" w:rsidP="335A9780">
      <w:pPr>
        <w:rPr>
          <w:rFonts w:ascii="Trebuchet MS" w:hAnsi="Trebuchet MS"/>
          <w:sz w:val="20"/>
          <w:szCs w:val="20"/>
        </w:rPr>
      </w:pPr>
      <w:r w:rsidRPr="335A9780">
        <w:rPr>
          <w:rFonts w:ascii="Trebuchet MS" w:hAnsi="Trebuchet MS"/>
          <w:sz w:val="20"/>
          <w:szCs w:val="20"/>
        </w:rPr>
        <w:br w:type="page"/>
      </w:r>
    </w:p>
    <w:p w14:paraId="73B7BB29" w14:textId="57E5F89E" w:rsidR="00685B93" w:rsidRDefault="335A9780" w:rsidP="335A9780">
      <w:pPr>
        <w:rPr>
          <w:rFonts w:ascii="Trebuchet MS" w:hAnsi="Trebuchet MS"/>
          <w:sz w:val="20"/>
          <w:szCs w:val="20"/>
        </w:rPr>
      </w:pPr>
      <w:r w:rsidRPr="335A9780">
        <w:rPr>
          <w:rFonts w:ascii="Trebuchet MS" w:hAnsi="Trebuchet MS"/>
          <w:color w:val="000000" w:themeColor="text1"/>
          <w:sz w:val="20"/>
          <w:szCs w:val="20"/>
        </w:rPr>
        <w:lastRenderedPageBreak/>
        <w:t>There is a change made in COBilling-HandlePaymentSelection t</w:t>
      </w:r>
      <w:r w:rsidRPr="335A9780">
        <w:rPr>
          <w:rFonts w:ascii="Trebuchet MS" w:hAnsi="Trebuchet MS"/>
          <w:sz w:val="20"/>
          <w:szCs w:val="20"/>
        </w:rPr>
        <w:t>o call HAYPAY or HAYPAY_HOSTED controller responsible for specific validation and payment instrument creation.</w:t>
      </w:r>
    </w:p>
    <w:p w14:paraId="4E01EDCD" w14:textId="547ECFBC" w:rsidR="00685B93" w:rsidRDefault="335A9780" w:rsidP="335A9780">
      <w:pPr>
        <w:rPr>
          <w:rFonts w:ascii="Trebuchet MS" w:hAnsi="Trebuchet MS"/>
          <w:sz w:val="20"/>
          <w:szCs w:val="20"/>
        </w:rPr>
      </w:pPr>
      <w:r w:rsidRPr="335A9780">
        <w:rPr>
          <w:rFonts w:ascii="Trebuchet MS" w:hAnsi="Trebuchet MS"/>
          <w:sz w:val="20"/>
          <w:szCs w:val="20"/>
        </w:rPr>
        <w:t>After the “Handle Pipeline Assignment” Assign Node add a Decision node as described in the picture below. The ‘no’ transition goes to the default implementation for case if HandlePipeline is not “HIPAY_HOSTED” and “HIPAY”.</w:t>
      </w:r>
    </w:p>
    <w:p w14:paraId="0C7E6F8A" w14:textId="5E026E89" w:rsidR="00EA082F" w:rsidRDefault="335A9780" w:rsidP="335A9780">
      <w:pPr>
        <w:rPr>
          <w:rFonts w:ascii="Trebuchet MS" w:hAnsi="Trebuchet MS"/>
          <w:sz w:val="20"/>
          <w:szCs w:val="20"/>
        </w:rPr>
      </w:pPr>
      <w:r w:rsidRPr="335A9780">
        <w:rPr>
          <w:rFonts w:ascii="Trebuchet MS" w:hAnsi="Trebuchet MS"/>
          <w:sz w:val="20"/>
          <w:szCs w:val="20"/>
        </w:rPr>
        <w:t>For case if HandlePipeline is “HIPAY_HOSTED” or “HIPAY” add the script node set to HiPayCallHandle.js and two end nodes as described below</w:t>
      </w:r>
    </w:p>
    <w:p w14:paraId="4C84688B" w14:textId="67BA6C1D" w:rsidR="00B87A87" w:rsidRDefault="335A9780" w:rsidP="335A9780">
      <w:pPr>
        <w:pStyle w:val="Paragraphedeliste"/>
        <w:numPr>
          <w:ilvl w:val="0"/>
          <w:numId w:val="46"/>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sz w:val="20"/>
          <w:szCs w:val="20"/>
        </w:rPr>
        <w:t>HandlePipeline == "HIPAY_HOSTED" || HandlePipeline == "HIPAY"</w:t>
      </w:r>
    </w:p>
    <w:p w14:paraId="0EAB8147" w14:textId="77777777" w:rsidR="00B87A87" w:rsidRDefault="335A9780" w:rsidP="335A9780">
      <w:pPr>
        <w:pStyle w:val="Paragraphedeliste"/>
        <w:numPr>
          <w:ilvl w:val="0"/>
          <w:numId w:val="46"/>
        </w:numPr>
        <w:spacing w:after="0" w:line="240" w:lineRule="auto"/>
        <w:rPr>
          <w:rFonts w:ascii="Trebuchet MS" w:hAnsi="Trebuchet MS"/>
          <w:sz w:val="20"/>
          <w:szCs w:val="20"/>
        </w:rPr>
      </w:pPr>
      <w:r w:rsidRPr="335A9780">
        <w:rPr>
          <w:rFonts w:ascii="Trebuchet MS" w:hAnsi="Trebuchet MS"/>
          <w:sz w:val="20"/>
          <w:szCs w:val="20"/>
        </w:rPr>
        <w:t xml:space="preserve">Script Node : </w:t>
      </w:r>
    </w:p>
    <w:p w14:paraId="648B4008" w14:textId="26E6D399" w:rsidR="00B87A87" w:rsidRDefault="335A9780" w:rsidP="335A9780">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CallHandle.js</w:t>
      </w:r>
    </w:p>
    <w:p w14:paraId="4D24586F" w14:textId="78053884" w:rsidR="00B87A87" w:rsidRDefault="335A9780" w:rsidP="335A9780">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Cart: Basket</w:t>
      </w:r>
    </w:p>
    <w:p w14:paraId="066178E3" w14:textId="331484E3" w:rsidR="00B87A87" w:rsidRDefault="335A9780" w:rsidP="335A9780">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PaymentMethodID: CurrentForms.billing.paymentMethods.selectedPaymentMethodID.value</w:t>
      </w:r>
    </w:p>
    <w:p w14:paraId="646758C8" w14:textId="0C669CBA" w:rsidR="00B87A87" w:rsidRDefault="335A9780" w:rsidP="335A9780">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ProcessorID:dw.order.PaymentMgr.getPaymentMethod(CurrentForms.billing.paymentMethods.selectedPaymentMethodID.value).paymentProcessor.ID</w:t>
      </w:r>
    </w:p>
    <w:p w14:paraId="1E576506" w14:textId="77777777" w:rsidR="00B87A87" w:rsidRDefault="00B87A87" w:rsidP="335A9780">
      <w:pPr>
        <w:rPr>
          <w:rFonts w:ascii="Trebuchet MS" w:hAnsi="Trebuchet MS"/>
          <w:sz w:val="20"/>
          <w:szCs w:val="20"/>
        </w:rPr>
      </w:pPr>
    </w:p>
    <w:p w14:paraId="04923005" w14:textId="46BC8979" w:rsidR="00D9461A" w:rsidRDefault="00DF7B86" w:rsidP="335A9780">
      <w:pPr>
        <w:jc w:val="center"/>
        <w:rPr>
          <w:rFonts w:ascii="Trebuchet MS" w:hAnsi="Trebuchet MS"/>
          <w:sz w:val="20"/>
          <w:szCs w:val="20"/>
        </w:rPr>
      </w:pPr>
      <w:r>
        <w:rPr>
          <w:rFonts w:ascii="Trebuchet MS" w:hAnsi="Trebuchet MS"/>
          <w:noProof/>
          <w:sz w:val="20"/>
          <w:szCs w:val="20"/>
        </w:rPr>
        <w:drawing>
          <wp:inline distT="0" distB="0" distL="0" distR="0" wp14:anchorId="6437C695" wp14:editId="5A8976E9">
            <wp:extent cx="4160405" cy="4945626"/>
            <wp:effectExtent l="19050" t="19050" r="12065" b="266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67">
                      <a:extLst>
                        <a:ext uri="{28A0092B-C50C-407E-A947-70E740481C1C}">
                          <a14:useLocalDpi xmlns:a14="http://schemas.microsoft.com/office/drawing/2010/main" val="0"/>
                        </a:ext>
                      </a:extLst>
                    </a:blip>
                    <a:stretch>
                      <a:fillRect/>
                    </a:stretch>
                  </pic:blipFill>
                  <pic:spPr>
                    <a:xfrm>
                      <a:off x="0" y="0"/>
                      <a:ext cx="4160151" cy="4945324"/>
                    </a:xfrm>
                    <a:prstGeom prst="rect">
                      <a:avLst/>
                    </a:prstGeom>
                    <a:ln>
                      <a:solidFill>
                        <a:schemeClr val="tx1"/>
                      </a:solidFill>
                    </a:ln>
                  </pic:spPr>
                </pic:pic>
              </a:graphicData>
            </a:graphic>
          </wp:inline>
        </w:drawing>
      </w:r>
      <w:r w:rsidR="00D9461A">
        <w:rPr>
          <w:rFonts w:ascii="Trebuchet MS" w:hAnsi="Trebuchet MS"/>
          <w:sz w:val="20"/>
          <w:szCs w:val="20"/>
        </w:rPr>
        <w:br w:type="page"/>
      </w:r>
    </w:p>
    <w:p w14:paraId="5359DFDF" w14:textId="77777777" w:rsidR="00F40286" w:rsidRDefault="00F40286" w:rsidP="335A9780">
      <w:pPr>
        <w:ind w:left="270" w:firstLine="360"/>
        <w:jc w:val="both"/>
        <w:rPr>
          <w:rFonts w:ascii="Trebuchet MS" w:hAnsi="Trebuchet MS"/>
          <w:sz w:val="20"/>
          <w:szCs w:val="20"/>
        </w:rPr>
      </w:pPr>
    </w:p>
    <w:p w14:paraId="2E05301F" w14:textId="77777777" w:rsidR="00F40286" w:rsidRDefault="335A9780" w:rsidP="335A9780">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app_storefront_pipelines/cartridge/pipelines/COPlaceOrder.xml</w:t>
      </w:r>
    </w:p>
    <w:p w14:paraId="4764D4A0" w14:textId="77777777" w:rsidR="00EC7AC0" w:rsidRDefault="335A9780" w:rsidP="335A9780">
      <w:pPr>
        <w:ind w:left="270" w:firstLine="36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COPlaceOrder-ProcessPersonalInformation to skip the default call to COBilling-SaveCreditCard. </w:t>
      </w:r>
    </w:p>
    <w:p w14:paraId="023DE2FC" w14:textId="77777777" w:rsidR="00EC7AC0" w:rsidRDefault="335A9780" w:rsidP="335A9780">
      <w:pPr>
        <w:ind w:left="270" w:firstLine="360"/>
        <w:jc w:val="both"/>
        <w:rPr>
          <w:rFonts w:ascii="Trebuchet MS" w:hAnsi="Trebuchet MS"/>
          <w:sz w:val="20"/>
          <w:szCs w:val="20"/>
        </w:rPr>
      </w:pPr>
      <w:r w:rsidRPr="335A9780">
        <w:rPr>
          <w:rFonts w:ascii="Trebuchet MS" w:hAnsi="Trebuchet MS"/>
          <w:sz w:val="20"/>
          <w:szCs w:val="20"/>
        </w:rPr>
        <w:t xml:space="preserve">After the </w:t>
      </w:r>
      <w:r w:rsidRPr="335A9780">
        <w:rPr>
          <w:rFonts w:ascii="Trebuchet MS" w:hAnsi="Trebuchet MS"/>
          <w:color w:val="000000" w:themeColor="text1"/>
          <w:sz w:val="20"/>
          <w:szCs w:val="20"/>
        </w:rPr>
        <w:t>ProcessPersonalInformation</w:t>
      </w:r>
      <w:r w:rsidRPr="335A9780">
        <w:rPr>
          <w:rFonts w:ascii="Trebuchet MS" w:hAnsi="Trebuchet MS"/>
          <w:sz w:val="20"/>
          <w:szCs w:val="20"/>
        </w:rPr>
        <w:t xml:space="preserve"> start node add a decision node. The ‘no’ transition goes to the default implementation for case if HiPay and HiPay One-Click is disabled.</w:t>
      </w:r>
    </w:p>
    <w:p w14:paraId="1B397D65" w14:textId="77777777" w:rsidR="00EC7AC0" w:rsidRDefault="335A9780" w:rsidP="335A9780">
      <w:pPr>
        <w:ind w:left="270" w:firstLine="360"/>
        <w:jc w:val="both"/>
        <w:rPr>
          <w:rFonts w:ascii="Trebuchet MS" w:hAnsi="Trebuchet MS"/>
          <w:sz w:val="20"/>
          <w:szCs w:val="20"/>
        </w:rPr>
      </w:pPr>
      <w:r w:rsidRPr="335A9780">
        <w:rPr>
          <w:rFonts w:ascii="Trebuchet MS" w:hAnsi="Trebuchet MS"/>
          <w:sz w:val="20"/>
          <w:szCs w:val="20"/>
        </w:rPr>
        <w:t>For case if HiPay and HiPay One-Click is enabled add the end node described below</w:t>
      </w:r>
    </w:p>
    <w:p w14:paraId="078C46BE" w14:textId="77777777" w:rsidR="00EC7AC0" w:rsidRPr="00D9461A" w:rsidRDefault="335A9780" w:rsidP="335A9780">
      <w:pPr>
        <w:pStyle w:val="Paragraphedeliste"/>
        <w:numPr>
          <w:ilvl w:val="0"/>
          <w:numId w:val="45"/>
        </w:numPr>
        <w:spacing w:after="0" w:line="240" w:lineRule="auto"/>
        <w:rPr>
          <w:rFonts w:ascii="Trebuchet MS" w:hAnsi="Trebuchet MS"/>
          <w:sz w:val="20"/>
          <w:szCs w:val="20"/>
        </w:rPr>
      </w:pPr>
      <w:r w:rsidRPr="335A9780">
        <w:rPr>
          <w:rFonts w:ascii="Trebuchet MS" w:hAnsi="Trebuchet MS"/>
          <w:sz w:val="20"/>
          <w:szCs w:val="20"/>
        </w:rPr>
        <w:t>Decision Key:</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335A9780">
      <w:pPr>
        <w:pStyle w:val="Paragraphedeliste"/>
        <w:spacing w:after="0" w:line="240" w:lineRule="auto"/>
        <w:rPr>
          <w:rFonts w:ascii="Trebuchet MS" w:hAnsi="Trebuchet MS" w:cs="Times New Roman"/>
          <w:sz w:val="20"/>
          <w:szCs w:val="20"/>
        </w:rPr>
      </w:pPr>
    </w:p>
    <w:p w14:paraId="4AE423E4" w14:textId="77777777" w:rsidR="00EC7AC0" w:rsidRPr="00D9461A" w:rsidRDefault="00EC7AC0" w:rsidP="335A9780">
      <w:pPr>
        <w:pStyle w:val="Paragraphedeliste"/>
        <w:spacing w:after="0" w:line="240" w:lineRule="auto"/>
        <w:rPr>
          <w:rFonts w:ascii="Trebuchet MS" w:hAnsi="Trebuchet MS"/>
          <w:sz w:val="20"/>
          <w:szCs w:val="20"/>
        </w:rPr>
      </w:pPr>
    </w:p>
    <w:p w14:paraId="2D41B05B" w14:textId="77777777" w:rsidR="00EC7AC0" w:rsidRDefault="00EC7AC0" w:rsidP="335A9780">
      <w:pPr>
        <w:pStyle w:val="Paragraphedeliste"/>
        <w:spacing w:after="0" w:line="240" w:lineRule="auto"/>
        <w:ind w:left="0"/>
        <w:jc w:val="center"/>
        <w:rPr>
          <w:rFonts w:ascii="Trebuchet MS" w:hAnsi="Trebuchet MS"/>
          <w:sz w:val="20"/>
          <w:szCs w:val="20"/>
        </w:rPr>
      </w:pPr>
      <w:r>
        <w:rPr>
          <w:rFonts w:ascii="Trebuchet MS" w:hAnsi="Trebuchet MS"/>
          <w:noProof/>
          <w:sz w:val="20"/>
          <w:szCs w:val="20"/>
        </w:rPr>
        <w:drawing>
          <wp:inline distT="0" distB="0" distL="0" distR="0" wp14:anchorId="467F4037" wp14:editId="2FCB1324">
            <wp:extent cx="3108251" cy="2622845"/>
            <wp:effectExtent l="19050" t="19050" r="1651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68">
                      <a:extLst>
                        <a:ext uri="{28A0092B-C50C-407E-A947-70E740481C1C}">
                          <a14:useLocalDpi xmlns:a14="http://schemas.microsoft.com/office/drawing/2010/main" val="0"/>
                        </a:ext>
                      </a:extLst>
                    </a:blip>
                    <a:stretch>
                      <a:fillRect/>
                    </a:stretch>
                  </pic:blipFill>
                  <pic:spPr>
                    <a:xfrm>
                      <a:off x="0" y="0"/>
                      <a:ext cx="3136213" cy="2646440"/>
                    </a:xfrm>
                    <a:prstGeom prst="rect">
                      <a:avLst/>
                    </a:prstGeom>
                    <a:ln>
                      <a:solidFill>
                        <a:schemeClr val="tx1"/>
                      </a:solidFill>
                    </a:ln>
                  </pic:spPr>
                </pic:pic>
              </a:graphicData>
            </a:graphic>
          </wp:inline>
        </w:drawing>
      </w:r>
    </w:p>
    <w:p w14:paraId="4C175452" w14:textId="77777777" w:rsidR="00EC7AC0" w:rsidRDefault="00EC7AC0" w:rsidP="335A9780">
      <w:pPr>
        <w:pStyle w:val="Paragraphedeliste"/>
        <w:spacing w:after="0" w:line="240" w:lineRule="auto"/>
        <w:rPr>
          <w:rFonts w:ascii="Trebuchet MS" w:hAnsi="Trebuchet MS"/>
          <w:sz w:val="20"/>
          <w:szCs w:val="20"/>
        </w:rPr>
      </w:pPr>
    </w:p>
    <w:p w14:paraId="360AAFA5" w14:textId="77777777" w:rsidR="00EC7AC0" w:rsidRDefault="335A9780" w:rsidP="335A9780">
      <w:pPr>
        <w:rPr>
          <w:rFonts w:ascii="Trebuchet MS" w:hAnsi="Trebuchet MS"/>
          <w:sz w:val="20"/>
          <w:szCs w:val="20"/>
        </w:rPr>
      </w:pPr>
      <w:r w:rsidRPr="335A9780">
        <w:rPr>
          <w:rFonts w:ascii="Trebuchet MS" w:hAnsi="Trebuchet MS"/>
          <w:color w:val="000000" w:themeColor="text1"/>
          <w:sz w:val="20"/>
          <w:szCs w:val="20"/>
        </w:rPr>
        <w:t>There is a change made in COPlaceOrder-HandlePayments t</w:t>
      </w:r>
      <w:r w:rsidRPr="335A9780">
        <w:rPr>
          <w:rFonts w:ascii="Trebuchet MS" w:hAnsi="Trebuchet MS"/>
          <w:sz w:val="20"/>
          <w:szCs w:val="20"/>
        </w:rPr>
        <w:t>o call HAYPAY or HAYPAY_HOSTED controller responsible for authorize HiPay payment.</w:t>
      </w:r>
    </w:p>
    <w:p w14:paraId="53012F52" w14:textId="77777777" w:rsidR="00EC7AC0" w:rsidRDefault="335A9780" w:rsidP="335A9780">
      <w:pPr>
        <w:rPr>
          <w:rFonts w:ascii="Trebuchet MS" w:hAnsi="Trebuchet MS"/>
          <w:sz w:val="20"/>
          <w:szCs w:val="20"/>
        </w:rPr>
      </w:pPr>
      <w:r w:rsidRPr="335A9780">
        <w:rPr>
          <w:rFonts w:ascii="Trebuchet MS" w:hAnsi="Trebuchet MS"/>
          <w:sz w:val="20"/>
          <w:szCs w:val="20"/>
        </w:rPr>
        <w:t>After the “Authorization Pipeline Assignment” Assign Node add a Decision node as described in the picture below. The ‘no’ transition goes to the default implementation for case if AuthorizationPipeline is not “HIPAY_HOSTED” and “HIPAY”.</w:t>
      </w:r>
    </w:p>
    <w:p w14:paraId="6F814995" w14:textId="77777777" w:rsidR="00EC7AC0" w:rsidRDefault="335A9780" w:rsidP="335A9780">
      <w:pPr>
        <w:rPr>
          <w:rFonts w:ascii="Trebuchet MS" w:hAnsi="Trebuchet MS"/>
          <w:sz w:val="20"/>
          <w:szCs w:val="20"/>
        </w:rPr>
      </w:pPr>
      <w:r w:rsidRPr="335A9780">
        <w:rPr>
          <w:rFonts w:ascii="Trebuchet MS" w:hAnsi="Trebuchet MS"/>
          <w:sz w:val="20"/>
          <w:szCs w:val="20"/>
        </w:rPr>
        <w:t>For case if AuthorizationPipeline is “HIPAY_HOSTED” or “HIPAY” add the script node set to HiPayCallHandle.js, one end node, one decision node and a stop node as described below</w:t>
      </w:r>
    </w:p>
    <w:p w14:paraId="4DF0CF71" w14:textId="77777777" w:rsidR="00EC7AC0" w:rsidRDefault="335A9780" w:rsidP="335A9780">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sz w:val="20"/>
          <w:szCs w:val="20"/>
        </w:rPr>
        <w:t>AuthorizationPipeline == "HIPAY_HOSTED" || AuthorizationPipeline == "HIPAY"</w:t>
      </w:r>
    </w:p>
    <w:p w14:paraId="2A52F4B3" w14:textId="77777777" w:rsidR="00EC7AC0" w:rsidRDefault="335A9780" w:rsidP="335A9780">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 xml:space="preserve">Script Node : </w:t>
      </w:r>
    </w:p>
    <w:p w14:paraId="4B8237EA" w14:textId="77777777" w:rsidR="00EC7AC0"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CallAuthorize.js</w:t>
      </w:r>
    </w:p>
    <w:p w14:paraId="5DA7F162" w14:textId="77777777" w:rsidR="00EC7AC0" w:rsidRPr="00064C54"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Order: Order</w:t>
      </w:r>
    </w:p>
    <w:p w14:paraId="0EE43397" w14:textId="77777777" w:rsidR="00EC7AC0" w:rsidRPr="00064C54"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aymentInstrument: PaymentInstrument</w:t>
      </w:r>
    </w:p>
    <w:p w14:paraId="639BEC6A" w14:textId="77777777" w:rsidR="00EC7AC0" w:rsidRPr="00064C54"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aymentMethodID: PaymentInstrument.paymentMethod</w:t>
      </w:r>
    </w:p>
    <w:p w14:paraId="6FC98010" w14:textId="77777777" w:rsidR="00EC7AC0" w:rsidRPr="00064C54"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rocessorID: dw.order.PaymentMgr.getPaymentMethod(PaymentInstrument.paymentMethod).paymentProcessor.ID</w:t>
      </w:r>
    </w:p>
    <w:p w14:paraId="2042D2B0" w14:textId="77777777" w:rsidR="00EC7AC0" w:rsidRDefault="335A9780" w:rsidP="335A9780">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AuthorizationResult: AuthorizationResult</w:t>
      </w:r>
    </w:p>
    <w:p w14:paraId="3E995A91" w14:textId="77777777" w:rsidR="00EC7AC0" w:rsidRDefault="335A9780" w:rsidP="335A9780">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Decision Key : AuthorizationResult.authorized</w:t>
      </w:r>
    </w:p>
    <w:p w14:paraId="1C344219" w14:textId="77777777" w:rsidR="00EC7AC0" w:rsidRDefault="00EC7AC0" w:rsidP="335A9780">
      <w:pPr>
        <w:rPr>
          <w:rFonts w:ascii="Trebuchet MS" w:hAnsi="Trebuchet MS"/>
          <w:sz w:val="20"/>
          <w:szCs w:val="20"/>
        </w:rPr>
      </w:pPr>
    </w:p>
    <w:p w14:paraId="1BD86F42" w14:textId="77777777" w:rsidR="00EC7AC0" w:rsidRDefault="00EC7AC0" w:rsidP="335A9780">
      <w:pPr>
        <w:jc w:val="center"/>
        <w:rPr>
          <w:rFonts w:ascii="Trebuchet MS" w:hAnsi="Trebuchet MS"/>
          <w:sz w:val="20"/>
          <w:szCs w:val="20"/>
        </w:rPr>
      </w:pPr>
      <w:r>
        <w:rPr>
          <w:rFonts w:ascii="Trebuchet MS" w:hAnsi="Trebuchet MS"/>
          <w:noProof/>
          <w:sz w:val="20"/>
          <w:szCs w:val="20"/>
        </w:rPr>
        <w:lastRenderedPageBreak/>
        <w:drawing>
          <wp:inline distT="0" distB="0" distL="0" distR="0" wp14:anchorId="1FB0C1BB" wp14:editId="44D12D50">
            <wp:extent cx="3337521" cy="4533014"/>
            <wp:effectExtent l="19050" t="19050" r="15875"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69">
                      <a:extLst>
                        <a:ext uri="{28A0092B-C50C-407E-A947-70E740481C1C}">
                          <a14:useLocalDpi xmlns:a14="http://schemas.microsoft.com/office/drawing/2010/main" val="0"/>
                        </a:ext>
                      </a:extLst>
                    </a:blip>
                    <a:stretch>
                      <a:fillRect/>
                    </a:stretch>
                  </pic:blipFill>
                  <pic:spPr>
                    <a:xfrm>
                      <a:off x="0" y="0"/>
                      <a:ext cx="3349082" cy="4548716"/>
                    </a:xfrm>
                    <a:prstGeom prst="rect">
                      <a:avLst/>
                    </a:prstGeom>
                    <a:ln>
                      <a:solidFill>
                        <a:schemeClr val="tx1"/>
                      </a:solidFill>
                    </a:ln>
                  </pic:spPr>
                </pic:pic>
              </a:graphicData>
            </a:graphic>
          </wp:inline>
        </w:drawing>
      </w:r>
    </w:p>
    <w:p w14:paraId="5930F6F7" w14:textId="77777777" w:rsidR="00EC7AC0" w:rsidRDefault="00EC7AC0" w:rsidP="335A9780">
      <w:pPr>
        <w:rPr>
          <w:rFonts w:ascii="Trebuchet MS" w:hAnsi="Trebuchet MS"/>
          <w:sz w:val="20"/>
          <w:szCs w:val="20"/>
        </w:rPr>
      </w:pPr>
      <w:r w:rsidRPr="335A9780">
        <w:rPr>
          <w:rFonts w:ascii="Trebuchet MS" w:hAnsi="Trebuchet MS"/>
          <w:sz w:val="20"/>
          <w:szCs w:val="20"/>
        </w:rPr>
        <w:br w:type="page"/>
      </w:r>
    </w:p>
    <w:p w14:paraId="7681B543" w14:textId="21E07175" w:rsidR="00FA3A47" w:rsidRDefault="335A9780" w:rsidP="335A9780">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pipelines/cartridge/pipelines/PaymentInstruments.xml</w:t>
      </w:r>
    </w:p>
    <w:p w14:paraId="208D93A8" w14:textId="0C2FF239" w:rsidR="00EC7AC0" w:rsidRPr="00EC7AC0" w:rsidRDefault="335A9780" w:rsidP="335A9780">
      <w:pPr>
        <w:pStyle w:val="Paragraphedeliste"/>
        <w:ind w:left="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PaymentInstruments-Llist to get the saved credit cards info. </w:t>
      </w:r>
    </w:p>
    <w:p w14:paraId="04DFB82D" w14:textId="6C5B2EF2" w:rsidR="00870524" w:rsidRDefault="335A9780" w:rsidP="335A9780">
      <w:pPr>
        <w:pStyle w:val="Paragraphedeliste"/>
        <w:ind w:left="0"/>
        <w:jc w:val="both"/>
        <w:rPr>
          <w:rFonts w:ascii="Trebuchet MS" w:hAnsi="Trebuchet MS"/>
          <w:sz w:val="20"/>
          <w:szCs w:val="20"/>
        </w:rPr>
      </w:pPr>
      <w:r w:rsidRPr="335A9780">
        <w:rPr>
          <w:rFonts w:ascii="Trebuchet MS" w:hAnsi="Trebuchet MS"/>
          <w:sz w:val="20"/>
          <w:szCs w:val="20"/>
        </w:rPr>
        <w:t xml:space="preserve">After the </w:t>
      </w:r>
      <w:r w:rsidRPr="335A9780">
        <w:rPr>
          <w:rFonts w:ascii="Trebuchet MS" w:hAnsi="Trebuchet MS"/>
          <w:color w:val="000000" w:themeColor="text1"/>
          <w:sz w:val="20"/>
          <w:szCs w:val="20"/>
        </w:rPr>
        <w:t>Account-RequireLogin</w:t>
      </w:r>
      <w:r w:rsidRPr="335A9780">
        <w:rPr>
          <w:rFonts w:ascii="Trebuchet MS" w:hAnsi="Trebuchet MS"/>
          <w:sz w:val="20"/>
          <w:szCs w:val="20"/>
        </w:rPr>
        <w:t xml:space="preserve"> call node add a decision node with next parameters:</w:t>
      </w:r>
    </w:p>
    <w:p w14:paraId="1D4AD541" w14:textId="2BB727D2" w:rsidR="00870524" w:rsidRDefault="335A9780" w:rsidP="335A9780">
      <w:pPr>
        <w:pStyle w:val="Paragraphedeliste"/>
        <w:numPr>
          <w:ilvl w:val="0"/>
          <w:numId w:val="48"/>
        </w:numPr>
        <w:jc w:val="both"/>
        <w:rPr>
          <w:rFonts w:ascii="Trebuchet MS" w:hAnsi="Trebuchet MS"/>
          <w:sz w:val="20"/>
          <w:szCs w:val="20"/>
        </w:rPr>
      </w:pPr>
      <w:r w:rsidRPr="335A9780">
        <w:rPr>
          <w:rFonts w:ascii="Trebuchet MS" w:hAnsi="Trebuchet MS"/>
          <w:sz w:val="20"/>
          <w:szCs w:val="20"/>
        </w:rPr>
        <w:t>Decision Key : dw.system.Site.getCurrent().getCustomPreferenceValue("hipayEnabled") &amp;&amp; dw.system.Site.getCurrent().getCustomPreferenceValue("hipayEnableOneClick")</w:t>
      </w:r>
    </w:p>
    <w:p w14:paraId="0124F46D" w14:textId="77777777" w:rsidR="00870524" w:rsidRDefault="00870524" w:rsidP="335A9780">
      <w:pPr>
        <w:pStyle w:val="Paragraphedeliste"/>
        <w:ind w:left="0"/>
        <w:jc w:val="both"/>
        <w:rPr>
          <w:rFonts w:ascii="Trebuchet MS" w:hAnsi="Trebuchet MS"/>
          <w:sz w:val="20"/>
          <w:szCs w:val="20"/>
        </w:rPr>
      </w:pPr>
    </w:p>
    <w:p w14:paraId="726648DA" w14:textId="5B844759" w:rsidR="00EC7AC0" w:rsidRDefault="335A9780" w:rsidP="335A9780">
      <w:pPr>
        <w:pStyle w:val="Paragraphedeliste"/>
        <w:ind w:left="0"/>
        <w:jc w:val="both"/>
        <w:rPr>
          <w:rFonts w:ascii="Trebuchet MS" w:hAnsi="Trebuchet MS"/>
          <w:sz w:val="20"/>
          <w:szCs w:val="20"/>
        </w:rPr>
      </w:pPr>
      <w:r w:rsidRPr="335A9780">
        <w:rPr>
          <w:rFonts w:ascii="Trebuchet MS" w:hAnsi="Trebuchet MS"/>
          <w:sz w:val="20"/>
          <w:szCs w:val="20"/>
        </w:rPr>
        <w:t>The ‘no’ transition goes to the default implementation. For case if HiPay and HiPay One-Click enabled add a GetCustomerPaymentInstruments pipelet with next parameters:</w:t>
      </w:r>
    </w:p>
    <w:p w14:paraId="013165F6" w14:textId="240DDED1" w:rsidR="00E31A1C" w:rsidRDefault="335A9780" w:rsidP="335A9780">
      <w:pPr>
        <w:pStyle w:val="Paragraphedeliste"/>
        <w:numPr>
          <w:ilvl w:val="0"/>
          <w:numId w:val="49"/>
        </w:numPr>
        <w:jc w:val="both"/>
        <w:rPr>
          <w:rFonts w:ascii="Trebuchet MS" w:hAnsi="Trebuchet MS"/>
          <w:sz w:val="20"/>
          <w:szCs w:val="20"/>
        </w:rPr>
      </w:pPr>
      <w:r w:rsidRPr="335A9780">
        <w:rPr>
          <w:rFonts w:ascii="Trebuchet MS" w:hAnsi="Trebuchet MS"/>
          <w:sz w:val="20"/>
          <w:szCs w:val="20"/>
        </w:rPr>
        <w:t>Customer : CurrentCustomer</w:t>
      </w:r>
    </w:p>
    <w:p w14:paraId="7E2D1F12" w14:textId="7F3D9FB3" w:rsidR="00E31A1C" w:rsidRDefault="335A9780" w:rsidP="335A9780">
      <w:pPr>
        <w:pStyle w:val="Paragraphedeliste"/>
        <w:numPr>
          <w:ilvl w:val="0"/>
          <w:numId w:val="49"/>
        </w:numPr>
        <w:jc w:val="both"/>
        <w:rPr>
          <w:rFonts w:ascii="Trebuchet MS" w:hAnsi="Trebuchet MS"/>
          <w:sz w:val="20"/>
          <w:szCs w:val="20"/>
        </w:rPr>
      </w:pPr>
      <w:r w:rsidRPr="335A9780">
        <w:rPr>
          <w:rFonts w:ascii="Trebuchet MS" w:hAnsi="Trebuchet MS"/>
          <w:sz w:val="20"/>
          <w:szCs w:val="20"/>
        </w:rPr>
        <w:t>PaymentMethod : “HIPAY_CREDIT_CARD”</w:t>
      </w:r>
    </w:p>
    <w:p w14:paraId="7A249EC5" w14:textId="69EBD86F" w:rsidR="00E31A1C" w:rsidRDefault="335A9780" w:rsidP="335A9780">
      <w:pPr>
        <w:pStyle w:val="Paragraphedeliste"/>
        <w:numPr>
          <w:ilvl w:val="0"/>
          <w:numId w:val="49"/>
        </w:numPr>
        <w:jc w:val="both"/>
        <w:rPr>
          <w:rFonts w:ascii="Trebuchet MS" w:hAnsi="Trebuchet MS"/>
          <w:sz w:val="20"/>
          <w:szCs w:val="20"/>
        </w:rPr>
      </w:pPr>
      <w:r w:rsidRPr="335A9780">
        <w:rPr>
          <w:rFonts w:ascii="Trebuchet MS" w:hAnsi="Trebuchet MS"/>
          <w:sz w:val="20"/>
          <w:szCs w:val="20"/>
        </w:rPr>
        <w:t>PaymentInstruments : PaymentInstruments</w:t>
      </w:r>
    </w:p>
    <w:p w14:paraId="529FE796" w14:textId="77777777" w:rsidR="00E31A1C" w:rsidRDefault="00E31A1C" w:rsidP="335A9780">
      <w:pPr>
        <w:pStyle w:val="Paragraphedeliste"/>
        <w:ind w:left="0"/>
        <w:jc w:val="both"/>
        <w:rPr>
          <w:rFonts w:ascii="Trebuchet MS" w:hAnsi="Trebuchet MS"/>
          <w:sz w:val="20"/>
          <w:szCs w:val="20"/>
        </w:rPr>
      </w:pPr>
    </w:p>
    <w:p w14:paraId="51F0259C" w14:textId="08A43969" w:rsidR="00870524" w:rsidRPr="00EC7AC0" w:rsidRDefault="004A0C65" w:rsidP="335A9780">
      <w:pPr>
        <w:pStyle w:val="Paragraphedeliste"/>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191431F2">
            <wp:extent cx="2985724" cy="4714875"/>
            <wp:effectExtent l="19050" t="19050" r="2476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986452" cy="4716024"/>
                    </a:xfrm>
                    <a:prstGeom prst="rect">
                      <a:avLst/>
                    </a:prstGeom>
                    <a:ln>
                      <a:solidFill>
                        <a:schemeClr val="tx1"/>
                      </a:solidFill>
                    </a:ln>
                  </pic:spPr>
                </pic:pic>
              </a:graphicData>
            </a:graphic>
          </wp:inline>
        </w:drawing>
      </w:r>
    </w:p>
    <w:p w14:paraId="655FD7C5" w14:textId="77777777" w:rsidR="00EC7AC0" w:rsidRDefault="00EC7AC0" w:rsidP="335A9780">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14:paraId="31959DD3" w14:textId="77777777" w:rsidR="004A0C65" w:rsidRDefault="004A0C65" w:rsidP="335A9780">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14:paraId="53D46D09" w14:textId="77777777" w:rsidR="004A0C65" w:rsidRDefault="004A0C65" w:rsidP="335A9780">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14:paraId="1767D3C1" w14:textId="77777777" w:rsidR="004A0C65" w:rsidRDefault="004A0C65" w:rsidP="335A9780">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14:paraId="053352A8" w14:textId="77777777" w:rsidR="004A0C65" w:rsidRDefault="004A0C65" w:rsidP="335A9780">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14:paraId="5C059A1B" w14:textId="37B4DB0C" w:rsidR="00D9461A" w:rsidRPr="003E7830" w:rsidRDefault="335A9780" w:rsidP="335A9780">
      <w:pPr>
        <w:rPr>
          <w:rFonts w:ascii="Trebuchet MS" w:hAnsi="Trebuchet MS"/>
          <w:sz w:val="24"/>
          <w:szCs w:val="24"/>
        </w:rPr>
      </w:pPr>
      <w:r w:rsidRPr="335A9780">
        <w:rPr>
          <w:rFonts w:ascii="Trebuchet MS" w:hAnsi="Trebuchet MS"/>
          <w:color w:val="FF0000"/>
          <w:sz w:val="24"/>
          <w:szCs w:val="24"/>
        </w:rPr>
        <w:lastRenderedPageBreak/>
        <w:t>The next steps should be applied to controller storefront version.</w:t>
      </w:r>
      <w:r w:rsidRPr="335A9780">
        <w:rPr>
          <w:rFonts w:ascii="Trebuchet MS" w:hAnsi="Trebuchet MS"/>
          <w:sz w:val="24"/>
          <w:szCs w:val="24"/>
        </w:rPr>
        <w:t xml:space="preserve"> </w:t>
      </w:r>
    </w:p>
    <w:p w14:paraId="4680771B" w14:textId="05A30239" w:rsidR="00064C54" w:rsidRDefault="335A9780" w:rsidP="335A9780">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 app_storefront_controllers/cartridge/controllers/COBilling.js</w:t>
      </w:r>
    </w:p>
    <w:p w14:paraId="3A6E359A" w14:textId="77777777" w:rsidR="0057723F"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310B305C" w14:textId="77777777" w:rsidR="0057723F" w:rsidRPr="00C81398" w:rsidRDefault="335A9780" w:rsidP="335A9780">
      <w:pPr>
        <w:pStyle w:val="StyleCOde"/>
        <w:ind w:left="1353"/>
        <w:rPr>
          <w:lang w:val="en-US"/>
        </w:rPr>
      </w:pPr>
      <w:r w:rsidRPr="335A9780">
        <w:rPr>
          <w:lang w:val="en-US"/>
        </w:rPr>
        <w:t>var sitePrefs   = dw.system.Site.getCurrent().getPreferences();</w:t>
      </w:r>
    </w:p>
    <w:p w14:paraId="154B03FA" w14:textId="77777777" w:rsidR="0057723F"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79E45D64" w14:textId="77777777" w:rsidR="0057723F" w:rsidRPr="00317AB1" w:rsidRDefault="335A9780" w:rsidP="335A9780">
      <w:pPr>
        <w:pStyle w:val="StyleCOde"/>
        <w:ind w:left="1353"/>
        <w:rPr>
          <w:lang w:val="en-US"/>
        </w:rPr>
      </w:pPr>
      <w:r w:rsidRPr="335A9780">
        <w:rPr>
          <w:lang w:val="en-US"/>
        </w:rPr>
        <w:t>var app         = require('~/cartridge/scripts/app');</w:t>
      </w:r>
    </w:p>
    <w:p w14:paraId="48DFC1C9" w14:textId="77777777" w:rsidR="0057723F" w:rsidRPr="00317AB1" w:rsidRDefault="335A9780" w:rsidP="335A9780">
      <w:pPr>
        <w:pStyle w:val="StyleCOde"/>
        <w:ind w:left="1353"/>
        <w:rPr>
          <w:lang w:val="en-US"/>
        </w:rPr>
      </w:pPr>
      <w:r w:rsidRPr="335A9780">
        <w:rPr>
          <w:lang w:val="en-US"/>
        </w:rPr>
        <w:t>var guard       = require('~/cartridge/scripts/guard');</w:t>
      </w:r>
    </w:p>
    <w:p w14:paraId="4B1A0A9E" w14:textId="77777777" w:rsidR="0057723F" w:rsidRDefault="0057723F"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48D9CD51">
            <wp:extent cx="4210041" cy="1913659"/>
            <wp:effectExtent l="19050" t="19050" r="19685"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71">
                      <a:extLst>
                        <a:ext uri="{28A0092B-C50C-407E-A947-70E740481C1C}">
                          <a14:useLocalDpi xmlns:a14="http://schemas.microsoft.com/office/drawing/2010/main" val="0"/>
                        </a:ext>
                      </a:extLst>
                    </a:blip>
                    <a:stretch>
                      <a:fillRect/>
                    </a:stretch>
                  </pic:blipFill>
                  <pic:spPr>
                    <a:xfrm>
                      <a:off x="0" y="0"/>
                      <a:ext cx="4206272" cy="1911946"/>
                    </a:xfrm>
                    <a:prstGeom prst="rect">
                      <a:avLst/>
                    </a:prstGeom>
                    <a:ln>
                      <a:solidFill>
                        <a:schemeClr val="tx1"/>
                      </a:solidFill>
                    </a:ln>
                  </pic:spPr>
                </pic:pic>
              </a:graphicData>
            </a:graphic>
          </wp:inline>
        </w:drawing>
      </w:r>
    </w:p>
    <w:p w14:paraId="12ED85E1" w14:textId="77777777" w:rsidR="0092206C" w:rsidRDefault="0092206C"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p>
    <w:p w14:paraId="05371E12" w14:textId="7C96A847" w:rsidR="00905B72"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the </w:t>
      </w:r>
      <w:r w:rsidRPr="335A9780">
        <w:rPr>
          <w:rStyle w:val="StyleCOdeChar"/>
          <w:rFonts w:eastAsia="Arial Unicode MS"/>
          <w:lang w:val="en-US"/>
        </w:rPr>
        <w:t>publicStart()</w:t>
      </w:r>
      <w:r w:rsidRPr="335A9780">
        <w:rPr>
          <w:rFonts w:ascii="Trebuchet MS" w:hAnsi="Trebuchet MS"/>
          <w:color w:val="000000" w:themeColor="text1"/>
          <w:sz w:val="20"/>
          <w:szCs w:val="20"/>
        </w:rPr>
        <w:t xml:space="preserve"> function due to the fact that multiple HiPay payment methods have been added. This change allows to enable or disable ability to save any specific creditcard from the Billing page. </w:t>
      </w:r>
    </w:p>
    <w:p w14:paraId="5FD59D24" w14:textId="3C608F3E" w:rsidR="00905B72"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publicStart()</w:t>
      </w:r>
      <w:r w:rsidRPr="335A9780">
        <w:rPr>
          <w:rFonts w:ascii="Trebuchet MS" w:hAnsi="Trebuchet MS"/>
          <w:color w:val="000000" w:themeColor="text1"/>
          <w:sz w:val="20"/>
          <w:szCs w:val="20"/>
        </w:rPr>
        <w:t>function update the following lines as described in the example bellow.</w:t>
      </w:r>
    </w:p>
    <w:p w14:paraId="1AD33FA3" w14:textId="353D0BA2" w:rsidR="00C01254" w:rsidRPr="00C01254" w:rsidRDefault="335A9780" w:rsidP="335A9780">
      <w:pPr>
        <w:pStyle w:val="StyleCOde"/>
        <w:rPr>
          <w:rFonts w:ascii="Trebuchet MS" w:hAnsi="Trebuchet MS"/>
          <w:lang w:val="en-US"/>
        </w:rPr>
      </w:pPr>
      <w:r w:rsidRPr="335A9780">
        <w:rPr>
          <w:lang w:val="en-US"/>
        </w:rPr>
        <w:t>start(cart, {ApplicableCreditCards: creditCardList.ApplicableCreditCards, ApplicablePaymentCards: creditCardList.ApplicablePaymentCards});</w:t>
      </w:r>
    </w:p>
    <w:p w14:paraId="01F42145" w14:textId="0DAFCA34" w:rsidR="00C01254" w:rsidRDefault="00C01254"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2569DB98" wp14:editId="3C3F871A">
            <wp:extent cx="6181725" cy="2524125"/>
            <wp:effectExtent l="19050" t="19050" r="28575" b="28575"/>
            <wp:docPr id="63" name="Picture 63" descr="D:\Screenpresso\2019-03-12_18h56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3-12_18h56_13.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81725" cy="2524125"/>
                    </a:xfrm>
                    <a:prstGeom prst="rect">
                      <a:avLst/>
                    </a:prstGeom>
                    <a:noFill/>
                    <a:ln>
                      <a:solidFill>
                        <a:schemeClr val="tx1"/>
                      </a:solidFill>
                    </a:ln>
                  </pic:spPr>
                </pic:pic>
              </a:graphicData>
            </a:graphic>
          </wp:inline>
        </w:drawing>
      </w:r>
    </w:p>
    <w:p w14:paraId="34C8241E" w14:textId="77777777" w:rsidR="00EB0424"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There is a change made in the </w:t>
      </w:r>
      <w:r w:rsidRPr="335A9780">
        <w:rPr>
          <w:rStyle w:val="StyleCOdeChar"/>
          <w:rFonts w:eastAsia="Arial Unicode MS"/>
          <w:lang w:val="en-US"/>
        </w:rPr>
        <w:t>resetPaymentForms()</w:t>
      </w:r>
      <w:r w:rsidRPr="335A9780">
        <w:rPr>
          <w:rFonts w:ascii="Trebuchet MS" w:hAnsi="Trebuchet MS"/>
          <w:color w:val="000000" w:themeColor="text1"/>
          <w:sz w:val="20"/>
          <w:szCs w:val="20"/>
        </w:rPr>
        <w:t xml:space="preserve"> function due to the fact that multiple HiPay payment methods have been added. This change removes the existing payment instruments, if any, and applies only the selected one for case if HiPay enabled. </w:t>
      </w:r>
    </w:p>
    <w:p w14:paraId="7D1E7174" w14:textId="77777777" w:rsidR="00EB0424"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resetPaymentForms()</w:t>
      </w:r>
      <w:r w:rsidRPr="335A9780">
        <w:rPr>
          <w:rFonts w:ascii="Trebuchet MS" w:hAnsi="Trebuchet MS"/>
          <w:color w:val="000000" w:themeColor="text1"/>
          <w:sz w:val="20"/>
          <w:szCs w:val="20"/>
        </w:rPr>
        <w:t>function  insert the following lines as described in the example bellow.</w:t>
      </w:r>
    </w:p>
    <w:p w14:paraId="13F37830" w14:textId="77777777" w:rsidR="00EB0424" w:rsidRPr="000F0D40" w:rsidRDefault="335A9780" w:rsidP="335A9780">
      <w:pPr>
        <w:pStyle w:val="StyleCOde"/>
        <w:rPr>
          <w:lang w:val="en-US"/>
        </w:rPr>
      </w:pPr>
      <w:r w:rsidRPr="335A9780">
        <w:rPr>
          <w:lang w:val="en-US"/>
        </w:rPr>
        <w:t>if (sitePrefs.custom("hipayEnabled")) {</w:t>
      </w:r>
    </w:p>
    <w:p w14:paraId="7E568574" w14:textId="77777777" w:rsidR="00EB0424" w:rsidRPr="000F0D40" w:rsidRDefault="335A9780" w:rsidP="335A9780">
      <w:pPr>
        <w:pStyle w:val="StyleCOde"/>
        <w:rPr>
          <w:lang w:val="en-US"/>
        </w:rPr>
      </w:pPr>
      <w:r w:rsidRPr="335A9780">
        <w:rPr>
          <w:lang w:val="en-US"/>
        </w:rPr>
        <w:t xml:space="preserve">    return require('int_hipay_controllers/cartridge/scripts/lib/hipay/HiPayCheckoutModule').resetPaymentForms();</w:t>
      </w:r>
    </w:p>
    <w:p w14:paraId="584A9FEF" w14:textId="77777777" w:rsidR="00EB0424" w:rsidRPr="000F0D40" w:rsidRDefault="335A9780" w:rsidP="335A9780">
      <w:pPr>
        <w:pStyle w:val="StyleCOde"/>
        <w:rPr>
          <w:lang w:val="en-US"/>
        </w:rPr>
      </w:pPr>
      <w:r w:rsidRPr="335A9780">
        <w:rPr>
          <w:lang w:val="en-US"/>
        </w:rPr>
        <w:t>}</w:t>
      </w:r>
    </w:p>
    <w:p w14:paraId="41163DFE" w14:textId="57F910DF" w:rsidR="0057723F" w:rsidRDefault="00EB0424"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A76BDBD">
            <wp:extent cx="4945625" cy="1237834"/>
            <wp:effectExtent l="19050" t="19050" r="2667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73">
                      <a:extLst>
                        <a:ext uri="{28A0092B-C50C-407E-A947-70E740481C1C}">
                          <a14:useLocalDpi xmlns:a14="http://schemas.microsoft.com/office/drawing/2010/main" val="0"/>
                        </a:ext>
                      </a:extLst>
                    </a:blip>
                    <a:stretch>
                      <a:fillRect/>
                    </a:stretch>
                  </pic:blipFill>
                  <pic:spPr>
                    <a:xfrm>
                      <a:off x="0" y="0"/>
                      <a:ext cx="4949518" cy="1238808"/>
                    </a:xfrm>
                    <a:prstGeom prst="rect">
                      <a:avLst/>
                    </a:prstGeom>
                    <a:ln>
                      <a:solidFill>
                        <a:schemeClr val="tx1"/>
                      </a:solidFill>
                    </a:ln>
                  </pic:spPr>
                </pic:pic>
              </a:graphicData>
            </a:graphic>
          </wp:inline>
        </w:drawing>
      </w:r>
    </w:p>
    <w:p w14:paraId="4F1381FA" w14:textId="77777777" w:rsidR="0057723F" w:rsidRDefault="0057723F"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335A9780">
      <w:pPr>
        <w:pStyle w:val="PrformatHTML"/>
        <w:shd w:val="clear" w:color="auto" w:fill="FFFFFF" w:themeFill="background1"/>
        <w:tabs>
          <w:tab w:val="clear" w:pos="1832"/>
          <w:tab w:val="clear" w:pos="2748"/>
          <w:tab w:val="left" w:pos="1170"/>
        </w:tabs>
        <w:ind w:left="1353"/>
        <w:rPr>
          <w:rFonts w:ascii="Trebuchet MS" w:hAnsi="Trebuchet MS"/>
          <w:b/>
          <w:bCs/>
          <w:color w:val="000000" w:themeColor="text1"/>
          <w:sz w:val="20"/>
          <w:szCs w:val="20"/>
        </w:rPr>
      </w:pPr>
    </w:p>
    <w:p w14:paraId="169AB92D" w14:textId="77777777" w:rsidR="001A58D2" w:rsidRDefault="335A9780" w:rsidP="335A9780">
      <w:pPr>
        <w:pStyle w:val="PrformatHTML"/>
        <w:shd w:val="clear" w:color="auto" w:fill="FFFFFF" w:themeFill="background1"/>
        <w:tabs>
          <w:tab w:val="clear" w:pos="1832"/>
          <w:tab w:val="clear" w:pos="2748"/>
          <w:tab w:val="left" w:pos="1170"/>
        </w:tabs>
        <w:ind w:left="1353"/>
        <w:rPr>
          <w:rFonts w:ascii="Trebuchet MS" w:hAnsi="Trebuchet MS"/>
          <w:sz w:val="20"/>
          <w:szCs w:val="20"/>
        </w:rPr>
      </w:pPr>
      <w:r w:rsidRPr="335A9780">
        <w:rPr>
          <w:rFonts w:ascii="Trebuchet MS" w:hAnsi="Trebuchet MS"/>
          <w:sz w:val="20"/>
          <w:szCs w:val="20"/>
        </w:rPr>
        <w:t xml:space="preserve">To split the full Card Holder name for American Express cards into First Name and Last Name the validation logic was changed in the </w:t>
      </w:r>
      <w:r w:rsidRPr="335A9780">
        <w:rPr>
          <w:rStyle w:val="StyleCOdeChar"/>
          <w:rFonts w:eastAsia="Arial Unicode MS"/>
          <w:lang w:val="en-US"/>
        </w:rPr>
        <w:t>validateBilling()</w:t>
      </w:r>
      <w:r w:rsidRPr="335A9780">
        <w:rPr>
          <w:rFonts w:ascii="Trebuchet MS" w:hAnsi="Trebuchet MS"/>
          <w:sz w:val="20"/>
          <w:szCs w:val="20"/>
        </w:rPr>
        <w:t xml:space="preserve"> function.</w:t>
      </w:r>
    </w:p>
    <w:p w14:paraId="48BEA806" w14:textId="77777777" w:rsidR="001A58D2"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validateBilling()</w:t>
      </w:r>
      <w:r w:rsidRPr="335A9780">
        <w:rPr>
          <w:rFonts w:ascii="Trebuchet MS" w:hAnsi="Trebuchet MS"/>
          <w:color w:val="000000" w:themeColor="text1"/>
          <w:sz w:val="20"/>
          <w:szCs w:val="20"/>
        </w:rPr>
        <w:t xml:space="preserve"> function insert the following lines as described in the example bellow.</w:t>
      </w:r>
    </w:p>
    <w:p w14:paraId="5540BC41" w14:textId="77777777" w:rsidR="001A58D2" w:rsidRPr="000F0D40" w:rsidRDefault="335A9780" w:rsidP="335A9780">
      <w:pPr>
        <w:pStyle w:val="StyleCOde"/>
        <w:rPr>
          <w:lang w:val="en-US"/>
        </w:rPr>
      </w:pPr>
      <w:r w:rsidRPr="335A9780">
        <w:rPr>
          <w:lang w:val="en-US"/>
        </w:rPr>
        <w:t>if (sitePrefs.custom("hipayEnabled")) {</w:t>
      </w:r>
    </w:p>
    <w:p w14:paraId="2F82EDCB" w14:textId="77777777" w:rsidR="001A58D2" w:rsidRPr="000F0D40" w:rsidRDefault="335A9780" w:rsidP="335A9780">
      <w:pPr>
        <w:pStyle w:val="StyleCOde"/>
        <w:rPr>
          <w:lang w:val="en-US"/>
        </w:rPr>
      </w:pPr>
      <w:r w:rsidRPr="335A9780">
        <w:rPr>
          <w:lang w:val="en-US"/>
        </w:rPr>
        <w:t xml:space="preserve">    return require('int_hipay_controllers/cartridge/scripts/lib/hipay/HiPayCheckoutModule').validateBilling();</w:t>
      </w:r>
    </w:p>
    <w:p w14:paraId="4CE958F7" w14:textId="77777777" w:rsidR="001A58D2" w:rsidRPr="000F0D40" w:rsidRDefault="335A9780" w:rsidP="335A9780">
      <w:pPr>
        <w:pStyle w:val="StyleCOde"/>
        <w:rPr>
          <w:lang w:val="en-US"/>
        </w:rPr>
      </w:pPr>
      <w:r w:rsidRPr="335A9780">
        <w:rPr>
          <w:lang w:val="en-US"/>
        </w:rPr>
        <w:t>}</w:t>
      </w:r>
    </w:p>
    <w:p w14:paraId="55F61044" w14:textId="720C1891" w:rsidR="00C02289" w:rsidRDefault="00C02289"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5176863" w14:textId="7C33B02A" w:rsidR="00C02289" w:rsidRDefault="002B0AE3" w:rsidP="335A9780">
      <w:pPr>
        <w:shd w:val="clear" w:color="auto" w:fill="FFFFFF" w:themeFill="background1"/>
        <w:spacing w:after="0" w:line="240" w:lineRule="auto"/>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65FA38B0" wp14:editId="6C57DF1C">
            <wp:extent cx="5333999" cy="1376516"/>
            <wp:effectExtent l="19050" t="19050" r="19685"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74">
                      <a:extLst>
                        <a:ext uri="{28A0092B-C50C-407E-A947-70E740481C1C}">
                          <a14:useLocalDpi xmlns:a14="http://schemas.microsoft.com/office/drawing/2010/main" val="0"/>
                        </a:ext>
                      </a:extLst>
                    </a:blip>
                    <a:stretch>
                      <a:fillRect/>
                    </a:stretch>
                  </pic:blipFill>
                  <pic:spPr>
                    <a:xfrm>
                      <a:off x="0" y="0"/>
                      <a:ext cx="5339635" cy="1377970"/>
                    </a:xfrm>
                    <a:prstGeom prst="rect">
                      <a:avLst/>
                    </a:prstGeom>
                    <a:ln>
                      <a:solidFill>
                        <a:schemeClr val="tx1"/>
                      </a:solidFill>
                    </a:ln>
                  </pic:spPr>
                </pic:pic>
              </a:graphicData>
            </a:graphic>
          </wp:inline>
        </w:drawing>
      </w:r>
    </w:p>
    <w:p w14:paraId="3201A64B" w14:textId="156B37F0" w:rsidR="006F3175" w:rsidRDefault="006F3175"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D4DA716" w14:textId="77777777" w:rsidR="006F3175" w:rsidRDefault="006F3175"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7A01AAE" w14:textId="77777777" w:rsidR="00F82675" w:rsidRDefault="335A9780" w:rsidP="335A9780">
      <w:pPr>
        <w:shd w:val="clear" w:color="auto" w:fill="FFFFFF" w:themeFill="background1"/>
        <w:spacing w:after="0" w:line="240" w:lineRule="auto"/>
        <w:ind w:left="1416"/>
        <w:rPr>
          <w:rFonts w:ascii="Trebuchet MS" w:hAnsi="Trebuchet MS"/>
          <w:sz w:val="20"/>
          <w:szCs w:val="20"/>
        </w:rPr>
      </w:pPr>
      <w:r w:rsidRPr="335A9780">
        <w:rPr>
          <w:rFonts w:ascii="Trebuchet MS" w:hAnsi="Trebuchet MS"/>
          <w:color w:val="000000" w:themeColor="text1"/>
          <w:sz w:val="20"/>
          <w:szCs w:val="20"/>
        </w:rPr>
        <w:t xml:space="preserve">There is a change made in the </w:t>
      </w:r>
      <w:r w:rsidRPr="335A9780">
        <w:rPr>
          <w:rStyle w:val="StyleCOdeChar"/>
          <w:rFonts w:eastAsiaTheme="minorEastAsia"/>
          <w:lang w:val="en-US"/>
        </w:rPr>
        <w:t>initCreditCardList(cart)</w:t>
      </w:r>
      <w:r w:rsidRPr="335A9780">
        <w:rPr>
          <w:rFonts w:ascii="Trebuchet MS" w:hAnsi="Trebuchet MS"/>
          <w:color w:val="000000" w:themeColor="text1"/>
          <w:sz w:val="20"/>
          <w:szCs w:val="20"/>
        </w:rPr>
        <w:t xml:space="preserve"> function t</w:t>
      </w:r>
      <w:r w:rsidRPr="335A9780">
        <w:rPr>
          <w:rFonts w:ascii="Trebuchet MS" w:hAnsi="Trebuchet MS"/>
          <w:sz w:val="20"/>
          <w:szCs w:val="20"/>
        </w:rPr>
        <w:t>o initialize the credit cards list  using saved customer payment instruments of hipay credit card type.</w:t>
      </w:r>
    </w:p>
    <w:p w14:paraId="242C4653" w14:textId="77777777" w:rsidR="00F82675" w:rsidRDefault="00F82675"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335A9780" w:rsidP="335A9780">
      <w:pPr>
        <w:shd w:val="clear" w:color="auto" w:fill="FFFFFF" w:themeFill="background1"/>
        <w:spacing w:after="0" w:line="240" w:lineRule="auto"/>
        <w:ind w:left="1416"/>
        <w:rPr>
          <w:rFonts w:asciiTheme="majorHAnsi" w:hAnsiTheme="majorHAnsi"/>
          <w:sz w:val="16"/>
          <w:szCs w:val="16"/>
        </w:rPr>
      </w:pPr>
      <w:r w:rsidRPr="335A9780">
        <w:rPr>
          <w:rFonts w:ascii="Trebuchet MS" w:eastAsia="Arial Unicode MS" w:hAnsi="Trebuchet MS" w:cs="Courier New"/>
          <w:color w:val="000000" w:themeColor="text1"/>
          <w:sz w:val="20"/>
          <w:szCs w:val="20"/>
        </w:rPr>
        <w:t>Replace next code:</w:t>
      </w:r>
    </w:p>
    <w:p w14:paraId="03C6472B" w14:textId="77777777" w:rsidR="00F82675" w:rsidRDefault="00F82675" w:rsidP="335A9780">
      <w:pPr>
        <w:shd w:val="clear" w:color="auto" w:fill="FFFFFF" w:themeFill="background1"/>
        <w:spacing w:after="0" w:line="240" w:lineRule="auto"/>
        <w:ind w:left="1416"/>
        <w:rPr>
          <w:rFonts w:asciiTheme="majorHAnsi" w:hAnsiTheme="majorHAnsi"/>
          <w:sz w:val="16"/>
          <w:szCs w:val="16"/>
        </w:rPr>
      </w:pPr>
    </w:p>
    <w:p w14:paraId="68A4DBF0" w14:textId="77777777" w:rsidR="00F82675" w:rsidRPr="000F0D40" w:rsidRDefault="335A9780" w:rsidP="335A9780">
      <w:pPr>
        <w:pStyle w:val="StyleCOde"/>
        <w:rPr>
          <w:lang w:val="en-US"/>
        </w:rPr>
      </w:pPr>
      <w:r w:rsidRPr="335A9780">
        <w:rPr>
          <w:lang w:val="en-US"/>
        </w:rPr>
        <w:t>if (customer.authenticated) {</w:t>
      </w:r>
    </w:p>
    <w:p w14:paraId="1796838C" w14:textId="77777777" w:rsidR="00F82675" w:rsidRPr="000F0D40" w:rsidRDefault="335A9780" w:rsidP="335A9780">
      <w:pPr>
        <w:pStyle w:val="StyleCOde"/>
        <w:rPr>
          <w:lang w:val="en-US"/>
        </w:rPr>
      </w:pPr>
      <w:r w:rsidRPr="335A9780">
        <w:rPr>
          <w:lang w:val="en-US"/>
        </w:rPr>
        <w:t xml:space="preserve">    var profile = app.getModel('Profile').get();</w:t>
      </w:r>
    </w:p>
    <w:p w14:paraId="044140EB" w14:textId="77777777" w:rsidR="00F82675" w:rsidRPr="000F0D40" w:rsidRDefault="335A9780" w:rsidP="335A9780">
      <w:pPr>
        <w:pStyle w:val="StyleCOde"/>
        <w:rPr>
          <w:lang w:val="en-US"/>
        </w:rPr>
      </w:pPr>
      <w:r w:rsidRPr="335A9780">
        <w:rPr>
          <w:lang w:val="en-US"/>
        </w:rPr>
        <w:t xml:space="preserve">    if (profile) {</w:t>
      </w:r>
    </w:p>
    <w:p w14:paraId="56642D8B" w14:textId="77777777" w:rsidR="00F82675" w:rsidRPr="000F0D40" w:rsidRDefault="335A9780" w:rsidP="335A9780">
      <w:pPr>
        <w:pStyle w:val="StyleCOde"/>
        <w:rPr>
          <w:lang w:val="en-US"/>
        </w:rPr>
      </w:pPr>
      <w:r w:rsidRPr="335A9780">
        <w:rPr>
          <w:lang w:val="en-US"/>
        </w:rPr>
        <w:lastRenderedPageBreak/>
        <w:t xml:space="preserve">        applicableCreditCards = profile.validateWalletPaymentInstruments(countryCode, paymentAmount.getValue()).ValidPaymentInstruments;</w:t>
      </w:r>
    </w:p>
    <w:p w14:paraId="5C3413D9" w14:textId="77777777" w:rsidR="00F82675" w:rsidRPr="000F0D40" w:rsidRDefault="335A9780" w:rsidP="335A9780">
      <w:pPr>
        <w:pStyle w:val="StyleCOde"/>
        <w:rPr>
          <w:lang w:val="en-US"/>
        </w:rPr>
      </w:pPr>
      <w:r w:rsidRPr="335A9780">
        <w:rPr>
          <w:lang w:val="en-US"/>
        </w:rPr>
        <w:t xml:space="preserve">    }</w:t>
      </w:r>
    </w:p>
    <w:p w14:paraId="54EA4A51" w14:textId="77777777" w:rsidR="00F82675" w:rsidRPr="000F0D40" w:rsidRDefault="335A9780" w:rsidP="335A9780">
      <w:pPr>
        <w:pStyle w:val="StyleCOde"/>
        <w:rPr>
          <w:lang w:val="en-US"/>
        </w:rPr>
      </w:pPr>
      <w:r w:rsidRPr="335A9780">
        <w:rPr>
          <w:lang w:val="en-US"/>
        </w:rPr>
        <w:t>}</w:t>
      </w:r>
    </w:p>
    <w:p w14:paraId="3B31E123" w14:textId="77777777" w:rsidR="00F82675" w:rsidRDefault="00F82675" w:rsidP="335A9780">
      <w:pPr>
        <w:shd w:val="clear" w:color="auto" w:fill="FFFFFF" w:themeFill="background1"/>
        <w:spacing w:after="0" w:line="240" w:lineRule="auto"/>
        <w:ind w:left="1416"/>
        <w:rPr>
          <w:rFonts w:asciiTheme="majorHAnsi" w:hAnsiTheme="majorHAnsi"/>
          <w:sz w:val="16"/>
          <w:szCs w:val="16"/>
        </w:rPr>
      </w:pPr>
    </w:p>
    <w:p w14:paraId="0396E225" w14:textId="77777777" w:rsidR="00F82675" w:rsidRPr="00417AB5" w:rsidRDefault="335A9780" w:rsidP="335A9780">
      <w:pPr>
        <w:shd w:val="clear" w:color="auto" w:fill="FFFFFF" w:themeFill="background1"/>
        <w:spacing w:after="0" w:line="240" w:lineRule="auto"/>
        <w:ind w:left="1416"/>
        <w:rPr>
          <w:rFonts w:ascii="Trebuchet MS" w:eastAsia="Arial Unicode MS" w:hAnsi="Trebuchet MS" w:cs="Courier New"/>
          <w:color w:val="000000" w:themeColor="text1"/>
          <w:sz w:val="20"/>
          <w:szCs w:val="20"/>
        </w:rPr>
      </w:pPr>
      <w:r w:rsidRPr="335A9780">
        <w:rPr>
          <w:rFonts w:ascii="Trebuchet MS" w:eastAsia="Arial Unicode MS" w:hAnsi="Trebuchet MS" w:cs="Courier New"/>
          <w:color w:val="000000" w:themeColor="text1"/>
          <w:sz w:val="20"/>
          <w:szCs w:val="20"/>
        </w:rPr>
        <w:t>With next code:</w:t>
      </w:r>
    </w:p>
    <w:p w14:paraId="4E6E6488" w14:textId="77777777" w:rsidR="00F82675" w:rsidRDefault="00F82675" w:rsidP="335A9780">
      <w:pPr>
        <w:shd w:val="clear" w:color="auto" w:fill="FFFFFF" w:themeFill="background1"/>
        <w:spacing w:after="0" w:line="240" w:lineRule="auto"/>
        <w:ind w:left="1416"/>
        <w:rPr>
          <w:rFonts w:asciiTheme="majorHAnsi" w:hAnsiTheme="majorHAnsi"/>
          <w:sz w:val="16"/>
          <w:szCs w:val="16"/>
        </w:rPr>
      </w:pPr>
    </w:p>
    <w:p w14:paraId="7C138CFE" w14:textId="77777777" w:rsidR="00F82675" w:rsidRPr="000F0D40" w:rsidRDefault="335A9780" w:rsidP="335A9780">
      <w:pPr>
        <w:pStyle w:val="StyleCOde"/>
        <w:rPr>
          <w:lang w:val="en-US"/>
        </w:rPr>
      </w:pPr>
      <w:r w:rsidRPr="335A9780">
        <w:rPr>
          <w:lang w:val="en-US"/>
        </w:rPr>
        <w:t>if (customer.authenticated) {</w:t>
      </w:r>
    </w:p>
    <w:p w14:paraId="1514F971" w14:textId="77777777" w:rsidR="00F82675" w:rsidRPr="000F0D40" w:rsidRDefault="335A9780" w:rsidP="335A9780">
      <w:pPr>
        <w:pStyle w:val="StyleCOde"/>
        <w:rPr>
          <w:lang w:val="en-US"/>
        </w:rPr>
      </w:pPr>
      <w:r w:rsidRPr="335A9780">
        <w:rPr>
          <w:lang w:val="en-US"/>
        </w:rPr>
        <w:t xml:space="preserve">    if (sitePrefs.custom["hipayEnabled"] &amp;&amp; sitePrefs.custom["hipayEnableOneClick"]) { /* if hipay and one click payment enabled */</w:t>
      </w:r>
    </w:p>
    <w:p w14:paraId="60B21F9E" w14:textId="77777777" w:rsidR="00F82675" w:rsidRPr="000F0D40" w:rsidRDefault="335A9780" w:rsidP="335A9780">
      <w:pPr>
        <w:pStyle w:val="StyleCOde"/>
        <w:rPr>
          <w:lang w:val="en-US"/>
        </w:rPr>
      </w:pPr>
      <w:r w:rsidRPr="335A9780">
        <w:rPr>
          <w:lang w:val="en-US"/>
        </w:rPr>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335A9780" w:rsidP="335A9780">
      <w:pPr>
        <w:pStyle w:val="StyleCOde"/>
        <w:rPr>
          <w:lang w:val="en-US"/>
        </w:rPr>
      </w:pPr>
      <w:r w:rsidRPr="335A9780">
        <w:rPr>
          <w:lang w:val="en-US"/>
        </w:rPr>
        <w:t xml:space="preserve">    } else {</w:t>
      </w:r>
    </w:p>
    <w:p w14:paraId="73755D0F" w14:textId="77777777" w:rsidR="00F82675" w:rsidRPr="000F0D40" w:rsidRDefault="335A9780" w:rsidP="335A9780">
      <w:pPr>
        <w:pStyle w:val="StyleCOde"/>
        <w:rPr>
          <w:lang w:val="en-US"/>
        </w:rPr>
      </w:pPr>
      <w:r w:rsidRPr="335A9780">
        <w:rPr>
          <w:lang w:val="en-US"/>
        </w:rPr>
        <w:t xml:space="preserve">        var profile = app.getModel('Profile').get();</w:t>
      </w:r>
    </w:p>
    <w:p w14:paraId="787FFF22" w14:textId="77777777" w:rsidR="00F82675" w:rsidRPr="000F0D40" w:rsidRDefault="335A9780" w:rsidP="335A9780">
      <w:pPr>
        <w:pStyle w:val="StyleCOde"/>
        <w:rPr>
          <w:lang w:val="en-US"/>
        </w:rPr>
      </w:pPr>
      <w:r w:rsidRPr="335A9780">
        <w:rPr>
          <w:lang w:val="en-US"/>
        </w:rPr>
        <w:t xml:space="preserve">        if (profile) {</w:t>
      </w:r>
    </w:p>
    <w:p w14:paraId="616BB0C3" w14:textId="77777777" w:rsidR="00F82675" w:rsidRPr="000F0D40" w:rsidRDefault="335A9780" w:rsidP="335A9780">
      <w:pPr>
        <w:pStyle w:val="StyleCOde"/>
        <w:rPr>
          <w:lang w:val="en-US"/>
        </w:rPr>
      </w:pPr>
      <w:r w:rsidRPr="335A9780">
        <w:rPr>
          <w:lang w:val="en-US"/>
        </w:rPr>
        <w:t xml:space="preserve">            applicableCreditCards = profile.validateWalletPaymentInstruments(countryCode, paymentAmount.getValue()).ValidPaymentInstruments;</w:t>
      </w:r>
    </w:p>
    <w:p w14:paraId="7B691AF4" w14:textId="77777777" w:rsidR="00F82675" w:rsidRPr="000F0D40" w:rsidRDefault="335A9780" w:rsidP="335A9780">
      <w:pPr>
        <w:pStyle w:val="StyleCOde"/>
        <w:rPr>
          <w:lang w:val="en-US"/>
        </w:rPr>
      </w:pPr>
      <w:r w:rsidRPr="335A9780">
        <w:rPr>
          <w:lang w:val="en-US"/>
        </w:rPr>
        <w:t xml:space="preserve">        }</w:t>
      </w:r>
    </w:p>
    <w:p w14:paraId="0A3BF4FC" w14:textId="77777777" w:rsidR="00F82675" w:rsidRPr="000F0D40" w:rsidRDefault="335A9780" w:rsidP="335A9780">
      <w:pPr>
        <w:pStyle w:val="StyleCOde"/>
        <w:rPr>
          <w:lang w:val="en-US"/>
        </w:rPr>
      </w:pPr>
      <w:r w:rsidRPr="335A9780">
        <w:rPr>
          <w:lang w:val="en-US"/>
        </w:rPr>
        <w:t xml:space="preserve">    }</w:t>
      </w:r>
    </w:p>
    <w:p w14:paraId="39322237" w14:textId="77777777" w:rsidR="00F82675" w:rsidRPr="000F0D40" w:rsidRDefault="335A9780" w:rsidP="335A9780">
      <w:pPr>
        <w:pStyle w:val="StyleCOde"/>
        <w:rPr>
          <w:lang w:val="en-US"/>
        </w:rPr>
      </w:pPr>
      <w:r w:rsidRPr="335A9780">
        <w:rPr>
          <w:lang w:val="en-US"/>
        </w:rPr>
        <w:t>}</w:t>
      </w:r>
    </w:p>
    <w:p w14:paraId="0C70AC03" w14:textId="77777777" w:rsidR="00430F30" w:rsidRDefault="00430F30" w:rsidP="335A978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32EF9901" wp14:editId="03CC57D4">
            <wp:extent cx="5004619" cy="1821386"/>
            <wp:effectExtent l="19050" t="19050" r="24765" b="266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a:ln>
                      <a:solidFill>
                        <a:schemeClr val="tx1"/>
                      </a:solidFill>
                    </a:ln>
                  </pic:spPr>
                </pic:pic>
              </a:graphicData>
            </a:graphic>
          </wp:inline>
        </w:drawing>
      </w:r>
    </w:p>
    <w:p w14:paraId="4A76EF92" w14:textId="18683A96" w:rsidR="00C01254" w:rsidRDefault="335A9780" w:rsidP="335A9780">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t xml:space="preserve">Also add next </w:t>
      </w:r>
    </w:p>
    <w:p w14:paraId="358A5EEB" w14:textId="719C3E77" w:rsidR="00C01254" w:rsidRPr="00C01254" w:rsidRDefault="335A9780" w:rsidP="335A9780">
      <w:pPr>
        <w:pStyle w:val="StyleCOde"/>
        <w:rPr>
          <w:rFonts w:ascii="Trebuchet MS" w:hAnsi="Trebuchet MS"/>
          <w:lang w:val="en-US"/>
        </w:rPr>
      </w:pPr>
      <w:r w:rsidRPr="335A9780">
        <w:rPr>
          <w:lang w:val="en-US"/>
        </w:rPr>
        <w:t>ApplicablePaymentCards: applicablePaymentCards</w:t>
      </w:r>
    </w:p>
    <w:p w14:paraId="4FD18FE7" w14:textId="77777777" w:rsidR="00C01254" w:rsidRDefault="00C01254" w:rsidP="335A9780">
      <w:pPr>
        <w:shd w:val="clear" w:color="auto" w:fill="FFFFFF" w:themeFill="background1"/>
        <w:spacing w:after="0" w:line="240" w:lineRule="auto"/>
        <w:ind w:left="1416"/>
        <w:rPr>
          <w:rFonts w:ascii="Trebuchet MS" w:hAnsi="Trebuchet MS"/>
          <w:color w:val="000000" w:themeColor="text1"/>
          <w:sz w:val="20"/>
          <w:szCs w:val="20"/>
        </w:rPr>
      </w:pPr>
    </w:p>
    <w:p w14:paraId="1215615B" w14:textId="50F2C1D6" w:rsidR="00C01254" w:rsidRDefault="00B142EC" w:rsidP="335A9780">
      <w:pPr>
        <w:shd w:val="clear" w:color="auto" w:fill="FFFFFF" w:themeFill="background1"/>
        <w:spacing w:after="0" w:line="240" w:lineRule="auto"/>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406FDD80" wp14:editId="79BF4202">
            <wp:extent cx="4901609" cy="2728704"/>
            <wp:effectExtent l="19050" t="19050" r="13335" b="14605"/>
            <wp:docPr id="67" name="Picture 67" descr="D:\Screenpresso\2019-03-12_19h01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3-12_19h01_37.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11049" cy="2733959"/>
                    </a:xfrm>
                    <a:prstGeom prst="rect">
                      <a:avLst/>
                    </a:prstGeom>
                    <a:noFill/>
                    <a:ln>
                      <a:solidFill>
                        <a:schemeClr val="tx1"/>
                      </a:solidFill>
                    </a:ln>
                  </pic:spPr>
                </pic:pic>
              </a:graphicData>
            </a:graphic>
          </wp:inline>
        </w:drawing>
      </w:r>
    </w:p>
    <w:p w14:paraId="06937BD4" w14:textId="77777777" w:rsidR="00430F30" w:rsidRDefault="335A9780" w:rsidP="335A9780">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There is a change made in the </w:t>
      </w:r>
      <w:r w:rsidRPr="335A9780">
        <w:rPr>
          <w:rStyle w:val="StyleCOdeChar"/>
          <w:rFonts w:eastAsiaTheme="minorEastAsia"/>
          <w:lang w:val="en-US"/>
        </w:rPr>
        <w:t>saveCreditCard()</w:t>
      </w:r>
      <w:r w:rsidRPr="335A9780">
        <w:rPr>
          <w:rFonts w:ascii="Trebuchet MS" w:hAnsi="Trebuchet MS"/>
          <w:color w:val="000000" w:themeColor="text1"/>
          <w:sz w:val="20"/>
          <w:szCs w:val="20"/>
        </w:rPr>
        <w:t xml:space="preserve"> function to skip the default implementation.</w:t>
      </w:r>
    </w:p>
    <w:p w14:paraId="63023AAC" w14:textId="77777777" w:rsidR="00430F30" w:rsidRDefault="00430F30" w:rsidP="335A9780">
      <w:pPr>
        <w:shd w:val="clear" w:color="auto" w:fill="FFFFFF" w:themeFill="background1"/>
        <w:spacing w:after="0" w:line="240" w:lineRule="auto"/>
        <w:ind w:left="1416"/>
        <w:rPr>
          <w:rFonts w:ascii="Trebuchet MS" w:hAnsi="Trebuchet MS"/>
          <w:color w:val="000000" w:themeColor="text1"/>
          <w:sz w:val="20"/>
          <w:szCs w:val="20"/>
        </w:rPr>
      </w:pPr>
    </w:p>
    <w:p w14:paraId="6791BD56" w14:textId="77777777" w:rsidR="00430F30" w:rsidRDefault="335A9780" w:rsidP="335A9780">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Theme="minorEastAsia"/>
          <w:lang w:val="en-US"/>
        </w:rPr>
        <w:t>saveCreditCard()</w:t>
      </w:r>
      <w:r w:rsidRPr="335A9780">
        <w:rPr>
          <w:rFonts w:ascii="Trebuchet MS" w:hAnsi="Trebuchet MS"/>
          <w:color w:val="000000" w:themeColor="text1"/>
          <w:sz w:val="20"/>
          <w:szCs w:val="20"/>
        </w:rPr>
        <w:t xml:space="preserve"> function insert the following lines as described in the example bellow.</w:t>
      </w:r>
    </w:p>
    <w:p w14:paraId="5D1978D0" w14:textId="77777777" w:rsidR="00430F30" w:rsidRDefault="00430F30" w:rsidP="335A9780">
      <w:pPr>
        <w:shd w:val="clear" w:color="auto" w:fill="FFFFFF" w:themeFill="background1"/>
        <w:spacing w:after="0" w:line="240" w:lineRule="auto"/>
        <w:ind w:left="1416"/>
        <w:rPr>
          <w:rFonts w:ascii="Trebuchet MS" w:hAnsi="Trebuchet MS"/>
          <w:color w:val="000000" w:themeColor="text1"/>
          <w:sz w:val="20"/>
          <w:szCs w:val="20"/>
        </w:rPr>
      </w:pPr>
    </w:p>
    <w:p w14:paraId="353CA4F8" w14:textId="77777777" w:rsidR="00430F30" w:rsidRDefault="335A9780" w:rsidP="335A9780">
      <w:pPr>
        <w:pStyle w:val="StyleCOde"/>
        <w:rPr>
          <w:lang w:val="en-US"/>
        </w:rPr>
      </w:pPr>
      <w:r w:rsidRPr="335A9780">
        <w:rPr>
          <w:lang w:val="en-US"/>
        </w:rPr>
        <w:t>if (sitePrefs.custom["hipayEnabled"] &amp;&amp; sitePrefs.custom["hipayEnableOneClick"])</w:t>
      </w:r>
    </w:p>
    <w:p w14:paraId="72919D06" w14:textId="77777777" w:rsidR="00430F30" w:rsidRPr="000F0D40" w:rsidRDefault="335A9780" w:rsidP="335A9780">
      <w:pPr>
        <w:pStyle w:val="StyleCOde"/>
        <w:rPr>
          <w:lang w:val="en-US"/>
        </w:rPr>
      </w:pPr>
      <w:r w:rsidRPr="335A9780">
        <w:rPr>
          <w:lang w:val="en-US"/>
        </w:rPr>
        <w:t>{</w:t>
      </w:r>
    </w:p>
    <w:p w14:paraId="5741F4B3" w14:textId="77777777" w:rsidR="00430F30" w:rsidRPr="000F0D40" w:rsidRDefault="335A9780" w:rsidP="335A9780">
      <w:pPr>
        <w:pStyle w:val="StyleCOde"/>
        <w:rPr>
          <w:lang w:val="en-US"/>
        </w:rPr>
      </w:pPr>
      <w:r w:rsidRPr="335A9780">
        <w:rPr>
          <w:lang w:val="en-US"/>
        </w:rPr>
        <w:t xml:space="preserve">    return true;</w:t>
      </w:r>
    </w:p>
    <w:p w14:paraId="18556B3E" w14:textId="77777777" w:rsidR="00430F30" w:rsidRPr="000F0D40" w:rsidRDefault="335A9780" w:rsidP="335A9780">
      <w:pPr>
        <w:pStyle w:val="StyleCOde"/>
        <w:rPr>
          <w:lang w:val="en-US"/>
        </w:rPr>
      </w:pPr>
      <w:r w:rsidRPr="335A9780">
        <w:rPr>
          <w:lang w:val="en-US"/>
        </w:rPr>
        <w:t>}</w:t>
      </w:r>
    </w:p>
    <w:p w14:paraId="3B2D1194" w14:textId="7F540D79" w:rsidR="00417AB5" w:rsidRPr="00950A5F" w:rsidRDefault="00430F30" w:rsidP="335A978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18BA3AC9">
            <wp:extent cx="5191432" cy="1416929"/>
            <wp:effectExtent l="19050" t="19050" r="952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7">
                      <a:extLst>
                        <a:ext uri="{28A0092B-C50C-407E-A947-70E740481C1C}">
                          <a14:useLocalDpi xmlns:a14="http://schemas.microsoft.com/office/drawing/2010/main" val="0"/>
                        </a:ext>
                      </a:extLst>
                    </a:blip>
                    <a:stretch>
                      <a:fillRect/>
                    </a:stretch>
                  </pic:blipFill>
                  <pic:spPr>
                    <a:xfrm>
                      <a:off x="0" y="0"/>
                      <a:ext cx="5230898" cy="1427701"/>
                    </a:xfrm>
                    <a:prstGeom prst="rect">
                      <a:avLst/>
                    </a:prstGeom>
                    <a:ln>
                      <a:solidFill>
                        <a:schemeClr val="tx1"/>
                      </a:solidFill>
                    </a:ln>
                  </pic:spPr>
                </pic:pic>
              </a:graphicData>
            </a:graphic>
          </wp:inline>
        </w:drawing>
      </w:r>
    </w:p>
    <w:p w14:paraId="7AFCC5A8" w14:textId="77777777" w:rsidR="00417AB5" w:rsidRPr="00950A5F" w:rsidRDefault="00417AB5" w:rsidP="335A9780">
      <w:pPr>
        <w:shd w:val="clear" w:color="auto" w:fill="FFFFFF" w:themeFill="background1"/>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95434F2"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E80093E"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0EF8DDA"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121C7A0"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7F42063"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B8B58F1"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BE013BB"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E61C247"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766F35D"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392FAE5"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8B0014E"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32EC635"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476B3ED"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8E14850"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5A00E42"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84FFB15"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F6006E8"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1F5C78D"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CF53AD3"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26DE78E3"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FD053D6"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62D1B80"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B84C068" w14:textId="77777777" w:rsidR="00B142EC" w:rsidRDefault="00B142EC"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335A9780">
      <w:pPr>
        <w:shd w:val="clear" w:color="auto" w:fill="FFFFFF" w:themeFill="background1"/>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335A9780" w:rsidP="335A9780">
      <w:pPr>
        <w:pStyle w:val="PrformatHTML"/>
        <w:numPr>
          <w:ilvl w:val="0"/>
          <w:numId w:val="24"/>
        </w:numPr>
        <w:shd w:val="clear" w:color="auto" w:fill="FFFFFF" w:themeFill="background1"/>
        <w:tabs>
          <w:tab w:val="clear" w:pos="1832"/>
          <w:tab w:val="clear" w:pos="2748"/>
          <w:tab w:val="left" w:pos="1170"/>
        </w:tabs>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controllers/cartridge/controllers/COPlaceOrder.js</w:t>
      </w:r>
    </w:p>
    <w:p w14:paraId="1C6BEA46"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73073A06" w14:textId="77777777" w:rsidR="00C74E2E" w:rsidRPr="003E6E59" w:rsidRDefault="335A9780" w:rsidP="335A9780">
      <w:pPr>
        <w:pStyle w:val="StyleCOde"/>
        <w:tabs>
          <w:tab w:val="clear" w:pos="916"/>
          <w:tab w:val="left" w:pos="1350"/>
        </w:tabs>
        <w:ind w:left="1350"/>
        <w:rPr>
          <w:lang w:val="en-US"/>
        </w:rPr>
      </w:pPr>
      <w:r w:rsidRPr="335A9780">
        <w:rPr>
          <w:lang w:val="en-US"/>
        </w:rPr>
        <w:t>var sitePrefs = dw.system.Site.getCurrent().getPreferences();</w:t>
      </w:r>
    </w:p>
    <w:p w14:paraId="7749DF2A"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fter:</w:t>
      </w:r>
    </w:p>
    <w:p w14:paraId="680354C1" w14:textId="77777777" w:rsidR="00C74E2E" w:rsidRPr="00DE4F46" w:rsidRDefault="335A9780" w:rsidP="335A9780">
      <w:pPr>
        <w:pStyle w:val="StyleCOde"/>
        <w:ind w:left="1353"/>
        <w:rPr>
          <w:lang w:val="en-US"/>
        </w:rPr>
      </w:pPr>
      <w:r w:rsidRPr="335A9780">
        <w:rPr>
          <w:lang w:val="en-US"/>
        </w:rPr>
        <w:t>var PaymentProcessor = app.getModel('PaymentProcessor');</w:t>
      </w:r>
    </w:p>
    <w:p w14:paraId="62D74BC0" w14:textId="77777777" w:rsidR="00C74E2E" w:rsidRDefault="00C74E2E"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51535D63" wp14:editId="3FFBCDF7">
            <wp:extent cx="4060723" cy="1637583"/>
            <wp:effectExtent l="19050" t="19050" r="16510" b="203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8">
                      <a:extLst>
                        <a:ext uri="{28A0092B-C50C-407E-A947-70E740481C1C}">
                          <a14:useLocalDpi xmlns:a14="http://schemas.microsoft.com/office/drawing/2010/main" val="0"/>
                        </a:ext>
                      </a:extLst>
                    </a:blip>
                    <a:stretch>
                      <a:fillRect/>
                    </a:stretch>
                  </pic:blipFill>
                  <pic:spPr>
                    <a:xfrm>
                      <a:off x="0" y="0"/>
                      <a:ext cx="4057189" cy="1636158"/>
                    </a:xfrm>
                    <a:prstGeom prst="rect">
                      <a:avLst/>
                    </a:prstGeom>
                    <a:ln>
                      <a:solidFill>
                        <a:schemeClr val="tx1"/>
                      </a:solidFill>
                    </a:ln>
                  </pic:spPr>
                </pic:pic>
              </a:graphicData>
            </a:graphic>
          </wp:inline>
        </w:drawing>
      </w:r>
    </w:p>
    <w:p w14:paraId="7881E435"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handlePayments(order)</w:t>
      </w:r>
      <w:r w:rsidRPr="335A9780">
        <w:rPr>
          <w:rFonts w:ascii="Trebuchet MS" w:hAnsi="Trebuchet MS"/>
          <w:color w:val="000000" w:themeColor="text1"/>
          <w:sz w:val="20"/>
          <w:szCs w:val="20"/>
        </w:rPr>
        <w:t xml:space="preserve"> function to define if the payment was authorized or redirected.</w:t>
      </w:r>
    </w:p>
    <w:p w14:paraId="2A1CAED4"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296BD24F" w14:textId="77777777" w:rsidR="00C74E2E" w:rsidRPr="000F0D40" w:rsidRDefault="335A9780" w:rsidP="335A9780">
      <w:pPr>
        <w:pStyle w:val="StyleCOde"/>
        <w:tabs>
          <w:tab w:val="clear" w:pos="916"/>
          <w:tab w:val="left" w:pos="1350"/>
        </w:tabs>
        <w:ind w:left="1353"/>
        <w:rPr>
          <w:lang w:val="en-US"/>
        </w:rPr>
      </w:pPr>
      <w:r w:rsidRPr="335A9780">
        <w:rPr>
          <w:lang w:val="en-US"/>
        </w:rPr>
        <w:t>if (sitePrefs.custom["hipayEnabled"] &amp;&amp; authorizationResult.authorized) {</w:t>
      </w:r>
    </w:p>
    <w:p w14:paraId="286FEBA1" w14:textId="77777777" w:rsidR="00C74E2E" w:rsidRPr="000F0D40" w:rsidRDefault="335A9780" w:rsidP="335A9780">
      <w:pPr>
        <w:pStyle w:val="StyleCOde"/>
        <w:tabs>
          <w:tab w:val="clear" w:pos="916"/>
          <w:tab w:val="left" w:pos="1350"/>
        </w:tabs>
        <w:ind w:left="1353"/>
        <w:rPr>
          <w:lang w:val="en-US"/>
        </w:rPr>
      </w:pPr>
      <w:r w:rsidRPr="335A9780">
        <w:rPr>
          <w:lang w:val="en-US"/>
        </w:rPr>
        <w:t xml:space="preserve">    return {</w:t>
      </w:r>
    </w:p>
    <w:p w14:paraId="68AF4B8A" w14:textId="77777777" w:rsidR="00C74E2E" w:rsidRPr="000F0D40" w:rsidRDefault="335A9780" w:rsidP="335A9780">
      <w:pPr>
        <w:pStyle w:val="StyleCOde"/>
        <w:tabs>
          <w:tab w:val="clear" w:pos="916"/>
          <w:tab w:val="left" w:pos="1350"/>
        </w:tabs>
        <w:ind w:left="1353"/>
        <w:rPr>
          <w:lang w:val="en-US"/>
        </w:rPr>
      </w:pPr>
      <w:r w:rsidRPr="335A9780">
        <w:rPr>
          <w:lang w:val="en-US"/>
        </w:rPr>
        <w:t xml:space="preserve">        authorized : true</w:t>
      </w:r>
    </w:p>
    <w:p w14:paraId="27F1D4FC" w14:textId="77777777" w:rsidR="00C74E2E" w:rsidRPr="000F0D40" w:rsidRDefault="335A9780" w:rsidP="335A9780">
      <w:pPr>
        <w:pStyle w:val="StyleCOde"/>
        <w:tabs>
          <w:tab w:val="clear" w:pos="916"/>
          <w:tab w:val="left" w:pos="1350"/>
        </w:tabs>
        <w:ind w:left="1353"/>
        <w:rPr>
          <w:lang w:val="en-US"/>
        </w:rPr>
      </w:pPr>
      <w:r w:rsidRPr="335A9780">
        <w:rPr>
          <w:lang w:val="en-US"/>
        </w:rPr>
        <w:t xml:space="preserve">    }</w:t>
      </w:r>
    </w:p>
    <w:p w14:paraId="038497F3" w14:textId="77777777" w:rsidR="00C74E2E" w:rsidRPr="000F0D40" w:rsidRDefault="335A9780" w:rsidP="335A9780">
      <w:pPr>
        <w:pStyle w:val="StyleCOde"/>
        <w:tabs>
          <w:tab w:val="clear" w:pos="916"/>
          <w:tab w:val="left" w:pos="1350"/>
        </w:tabs>
        <w:ind w:left="1353"/>
        <w:rPr>
          <w:lang w:val="en-US"/>
        </w:rPr>
      </w:pPr>
      <w:r w:rsidRPr="335A9780">
        <w:rPr>
          <w:lang w:val="en-US"/>
        </w:rPr>
        <w:t>}</w:t>
      </w:r>
    </w:p>
    <w:p w14:paraId="10C5F4EF" w14:textId="77777777" w:rsidR="00C74E2E" w:rsidRPr="00C74E2E" w:rsidRDefault="00C74E2E" w:rsidP="335A9780">
      <w:pPr>
        <w:pStyle w:val="Paragraphedeliste"/>
        <w:shd w:val="clear" w:color="auto" w:fill="FFFFFF" w:themeFill="background1"/>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335A9780" w:rsidP="335A9780">
      <w:pPr>
        <w:pStyle w:val="Paragraphedeliste"/>
        <w:shd w:val="clear" w:color="auto" w:fill="FFFFFF" w:themeFill="background1"/>
        <w:spacing w:after="0" w:line="240" w:lineRule="auto"/>
        <w:ind w:left="1353"/>
        <w:rPr>
          <w:rFonts w:ascii="Trebuchet MS" w:hAnsi="Trebuchet MS"/>
          <w:color w:val="000000" w:themeColor="text1"/>
          <w:sz w:val="20"/>
          <w:szCs w:val="20"/>
        </w:rPr>
      </w:pPr>
      <w:r w:rsidRPr="335A9780">
        <w:rPr>
          <w:rFonts w:ascii="Trebuchet MS" w:eastAsia="Arial Unicode MS" w:hAnsi="Trebuchet MS" w:cs="Courier New"/>
          <w:color w:val="000000" w:themeColor="text1"/>
          <w:sz w:val="20"/>
          <w:szCs w:val="20"/>
        </w:rPr>
        <w:t>After:</w:t>
      </w:r>
    </w:p>
    <w:p w14:paraId="0EE340FD" w14:textId="77777777" w:rsidR="00C74E2E" w:rsidRPr="00C74E2E" w:rsidRDefault="00C74E2E" w:rsidP="335A9780">
      <w:pPr>
        <w:pStyle w:val="Paragraphedeliste"/>
        <w:shd w:val="clear" w:color="auto" w:fill="FFFFFF" w:themeFill="background1"/>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335A9780" w:rsidP="335A9780">
      <w:pPr>
        <w:pStyle w:val="StyleCOde"/>
        <w:tabs>
          <w:tab w:val="clear" w:pos="916"/>
          <w:tab w:val="left" w:pos="1080"/>
        </w:tabs>
        <w:ind w:left="1353"/>
        <w:rPr>
          <w:lang w:val="en-US"/>
        </w:rPr>
      </w:pPr>
      <w:r w:rsidRPr="335A9780">
        <w:rPr>
          <w:lang w:val="en-US"/>
        </w:rPr>
        <w:t>if (authorizationResult.not_supported || authorizationResult.error) {</w:t>
      </w:r>
    </w:p>
    <w:p w14:paraId="379F2372" w14:textId="77777777" w:rsidR="00C74E2E" w:rsidRPr="000F0D40" w:rsidRDefault="335A9780" w:rsidP="335A9780">
      <w:pPr>
        <w:pStyle w:val="StyleCOde"/>
        <w:tabs>
          <w:tab w:val="clear" w:pos="916"/>
          <w:tab w:val="left" w:pos="1080"/>
        </w:tabs>
        <w:ind w:left="1353"/>
        <w:rPr>
          <w:lang w:val="en-US"/>
        </w:rPr>
      </w:pPr>
      <w:r w:rsidRPr="335A9780">
        <w:rPr>
          <w:lang w:val="en-US"/>
        </w:rPr>
        <w:t xml:space="preserve">    return {</w:t>
      </w:r>
    </w:p>
    <w:p w14:paraId="6F1FA773" w14:textId="77777777" w:rsidR="00C74E2E" w:rsidRPr="000F0D40" w:rsidRDefault="335A9780" w:rsidP="335A9780">
      <w:pPr>
        <w:pStyle w:val="StyleCOde"/>
        <w:tabs>
          <w:tab w:val="clear" w:pos="916"/>
          <w:tab w:val="left" w:pos="1080"/>
        </w:tabs>
        <w:ind w:left="1353"/>
        <w:rPr>
          <w:lang w:val="en-US"/>
        </w:rPr>
      </w:pPr>
      <w:r w:rsidRPr="335A9780">
        <w:rPr>
          <w:lang w:val="en-US"/>
        </w:rPr>
        <w:t xml:space="preserve">        error: true</w:t>
      </w:r>
    </w:p>
    <w:p w14:paraId="2C67DB38" w14:textId="77777777" w:rsidR="00C74E2E" w:rsidRPr="000F0D40" w:rsidRDefault="335A9780" w:rsidP="335A9780">
      <w:pPr>
        <w:pStyle w:val="StyleCOde"/>
        <w:tabs>
          <w:tab w:val="clear" w:pos="916"/>
          <w:tab w:val="left" w:pos="1080"/>
        </w:tabs>
        <w:ind w:left="1353"/>
        <w:rPr>
          <w:lang w:val="en-US"/>
        </w:rPr>
      </w:pPr>
      <w:r w:rsidRPr="335A9780">
        <w:rPr>
          <w:lang w:val="en-US"/>
        </w:rPr>
        <w:t xml:space="preserve">    };</w:t>
      </w:r>
    </w:p>
    <w:p w14:paraId="2751B129" w14:textId="77777777" w:rsidR="00C74E2E" w:rsidRPr="000F0D40" w:rsidRDefault="335A9780" w:rsidP="335A9780">
      <w:pPr>
        <w:pStyle w:val="StyleCOde"/>
        <w:tabs>
          <w:tab w:val="clear" w:pos="916"/>
          <w:tab w:val="left" w:pos="1080"/>
        </w:tabs>
        <w:ind w:left="1353"/>
        <w:rPr>
          <w:lang w:val="en-US"/>
        </w:rPr>
      </w:pPr>
      <w:r w:rsidRPr="335A9780">
        <w:rPr>
          <w:lang w:val="en-US"/>
        </w:rPr>
        <w:t>}</w:t>
      </w:r>
    </w:p>
    <w:p w14:paraId="0406461E" w14:textId="77777777" w:rsidR="00C74E2E" w:rsidRDefault="00C74E2E"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57BEDA9D" wp14:editId="72732007">
            <wp:extent cx="4186520" cy="2246895"/>
            <wp:effectExtent l="19050" t="19050" r="2413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9">
                      <a:extLst>
                        <a:ext uri="{28A0092B-C50C-407E-A947-70E740481C1C}">
                          <a14:useLocalDpi xmlns:a14="http://schemas.microsoft.com/office/drawing/2010/main" val="0"/>
                        </a:ext>
                      </a:extLst>
                    </a:blip>
                    <a:stretch>
                      <a:fillRect/>
                    </a:stretch>
                  </pic:blipFill>
                  <pic:spPr>
                    <a:xfrm>
                      <a:off x="0" y="0"/>
                      <a:ext cx="4190891" cy="2249241"/>
                    </a:xfrm>
                    <a:prstGeom prst="rect">
                      <a:avLst/>
                    </a:prstGeom>
                    <a:ln>
                      <a:solidFill>
                        <a:schemeClr val="tx1"/>
                      </a:solidFill>
                    </a:ln>
                  </pic:spPr>
                </pic:pic>
              </a:graphicData>
            </a:graphic>
          </wp:inline>
        </w:drawing>
      </w:r>
    </w:p>
    <w:p w14:paraId="1CF7D626"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In the </w:t>
      </w:r>
      <w:r w:rsidRPr="335A9780">
        <w:rPr>
          <w:rStyle w:val="StyleCOdeChar"/>
          <w:rFonts w:eastAsia="Arial Unicode MS"/>
          <w:lang w:val="en-US"/>
        </w:rPr>
        <w:t>start()</w:t>
      </w:r>
      <w:r w:rsidRPr="335A9780">
        <w:rPr>
          <w:rFonts w:ascii="Trebuchet MS" w:hAnsi="Trebuchet MS"/>
          <w:color w:val="000000" w:themeColor="text1"/>
          <w:sz w:val="20"/>
          <w:szCs w:val="20"/>
        </w:rPr>
        <w:t xml:space="preserve"> function add next changes.</w:t>
      </w:r>
    </w:p>
    <w:p w14:paraId="6ADF2F44"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Replace:</w:t>
      </w:r>
    </w:p>
    <w:p w14:paraId="0F253E24" w14:textId="77777777" w:rsidR="00C74E2E" w:rsidRPr="00C6575C" w:rsidRDefault="335A9780" w:rsidP="335A9780">
      <w:pPr>
        <w:pStyle w:val="StyleCOde"/>
        <w:tabs>
          <w:tab w:val="clear" w:pos="916"/>
          <w:tab w:val="left" w:pos="1080"/>
        </w:tabs>
        <w:ind w:left="1353"/>
        <w:rPr>
          <w:lang w:val="en-US"/>
        </w:rPr>
      </w:pPr>
      <w:r w:rsidRPr="335A9780">
        <w:rPr>
          <w:lang w:val="en-US"/>
        </w:rPr>
        <w:t>var orderPlacementStatus = Order.submit(order);</w:t>
      </w:r>
    </w:p>
    <w:p w14:paraId="22CD96EA" w14:textId="77777777" w:rsidR="00C74E2E" w:rsidRPr="00C6575C" w:rsidRDefault="335A9780" w:rsidP="335A9780">
      <w:pPr>
        <w:pStyle w:val="StyleCOde"/>
        <w:tabs>
          <w:tab w:val="clear" w:pos="916"/>
          <w:tab w:val="left" w:pos="1080"/>
        </w:tabs>
        <w:ind w:left="1353"/>
        <w:rPr>
          <w:lang w:val="en-US"/>
        </w:rPr>
      </w:pPr>
      <w:r w:rsidRPr="335A9780">
        <w:rPr>
          <w:lang w:val="en-US"/>
        </w:rPr>
        <w:t>if (!orderPlacementStatus.error) {</w:t>
      </w:r>
    </w:p>
    <w:p w14:paraId="44234C73"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clearForms();</w:t>
      </w:r>
    </w:p>
    <w:p w14:paraId="1938AF85" w14:textId="77777777" w:rsidR="00C74E2E" w:rsidRPr="00C6575C" w:rsidRDefault="335A9780" w:rsidP="335A9780">
      <w:pPr>
        <w:pStyle w:val="StyleCOde"/>
        <w:tabs>
          <w:tab w:val="clear" w:pos="916"/>
          <w:tab w:val="left" w:pos="1080"/>
        </w:tabs>
        <w:ind w:left="1353"/>
        <w:rPr>
          <w:lang w:val="en-US"/>
        </w:rPr>
      </w:pPr>
      <w:r w:rsidRPr="335A9780">
        <w:rPr>
          <w:lang w:val="en-US"/>
        </w:rPr>
        <w:t>}</w:t>
      </w:r>
    </w:p>
    <w:p w14:paraId="2EB24FB1" w14:textId="77777777" w:rsidR="00C74E2E" w:rsidRPr="00C6575C" w:rsidRDefault="335A9780" w:rsidP="335A9780">
      <w:pPr>
        <w:pStyle w:val="StyleCOde"/>
        <w:tabs>
          <w:tab w:val="clear" w:pos="916"/>
          <w:tab w:val="left" w:pos="1080"/>
        </w:tabs>
        <w:ind w:left="1353"/>
        <w:rPr>
          <w:lang w:val="en-US"/>
        </w:rPr>
      </w:pPr>
      <w:r w:rsidRPr="335A9780">
        <w:rPr>
          <w:lang w:val="en-US"/>
        </w:rPr>
        <w:t>return orderPlacementStatus;</w:t>
      </w:r>
    </w:p>
    <w:p w14:paraId="09A812FE" w14:textId="77777777" w:rsidR="00C74E2E"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With:</w:t>
      </w:r>
    </w:p>
    <w:p w14:paraId="0FED5E03" w14:textId="77777777" w:rsidR="00C74E2E" w:rsidRPr="00C6575C" w:rsidRDefault="335A9780" w:rsidP="335A9780">
      <w:pPr>
        <w:pStyle w:val="StyleCOde"/>
        <w:tabs>
          <w:tab w:val="clear" w:pos="916"/>
          <w:tab w:val="left" w:pos="1080"/>
        </w:tabs>
        <w:ind w:left="1353"/>
        <w:rPr>
          <w:lang w:val="en-US"/>
        </w:rPr>
      </w:pPr>
      <w:r w:rsidRPr="335A9780">
        <w:rPr>
          <w:lang w:val="en-US"/>
        </w:rPr>
        <w:t>if (sitePrefs.custom["hipayEnabled"]) {</w:t>
      </w:r>
    </w:p>
    <w:p w14:paraId="203C545C"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if (handlePaymentsResult.authorized) {</w:t>
      </w:r>
    </w:p>
    <w:p w14:paraId="457D1AE6"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var orderPlacementStatus = Order.submit(order);</w:t>
      </w:r>
    </w:p>
    <w:p w14:paraId="6B7DBC59"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if (!orderPlacementStatus.error) {</w:t>
      </w:r>
    </w:p>
    <w:p w14:paraId="51AF9785"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clearForms();</w:t>
      </w:r>
    </w:p>
    <w:p w14:paraId="5854A673"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w:t>
      </w:r>
    </w:p>
    <w:p w14:paraId="42828183"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return orderPlacementStatus;</w:t>
      </w:r>
    </w:p>
    <w:p w14:paraId="23AF6279"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 else {</w:t>
      </w:r>
    </w:p>
    <w:p w14:paraId="1A61744E"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return {</w:t>
      </w:r>
    </w:p>
    <w:p w14:paraId="27B79E97"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Order: order,</w:t>
      </w:r>
    </w:p>
    <w:p w14:paraId="4A4BE0EB"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order_created: false</w:t>
      </w:r>
    </w:p>
    <w:p w14:paraId="5C007DF2"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w:t>
      </w:r>
    </w:p>
    <w:p w14:paraId="19ECA04E"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w:t>
      </w:r>
    </w:p>
    <w:p w14:paraId="25CE9FB0" w14:textId="77777777" w:rsidR="00C74E2E" w:rsidRPr="00C6575C" w:rsidRDefault="335A9780" w:rsidP="335A9780">
      <w:pPr>
        <w:pStyle w:val="StyleCOde"/>
        <w:tabs>
          <w:tab w:val="clear" w:pos="916"/>
          <w:tab w:val="left" w:pos="1080"/>
        </w:tabs>
        <w:ind w:left="1353"/>
        <w:rPr>
          <w:lang w:val="en-US"/>
        </w:rPr>
      </w:pPr>
      <w:r w:rsidRPr="335A9780">
        <w:rPr>
          <w:lang w:val="en-US"/>
        </w:rPr>
        <w:t>} else {</w:t>
      </w:r>
    </w:p>
    <w:p w14:paraId="02D0E421"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var orderPlacementStatus = Order.submit(order);</w:t>
      </w:r>
    </w:p>
    <w:p w14:paraId="22CC7A84"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if (!orderPlacementStatus.error) {</w:t>
      </w:r>
    </w:p>
    <w:p w14:paraId="1984DA19"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clearForms();</w:t>
      </w:r>
    </w:p>
    <w:p w14:paraId="18AFA7C8"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w:t>
      </w:r>
    </w:p>
    <w:p w14:paraId="25C46E10" w14:textId="77777777" w:rsidR="00C74E2E" w:rsidRPr="00C6575C" w:rsidRDefault="335A9780" w:rsidP="335A9780">
      <w:pPr>
        <w:pStyle w:val="StyleCOde"/>
        <w:tabs>
          <w:tab w:val="clear" w:pos="916"/>
          <w:tab w:val="left" w:pos="1080"/>
        </w:tabs>
        <w:ind w:left="1353"/>
        <w:rPr>
          <w:lang w:val="en-US"/>
        </w:rPr>
      </w:pPr>
      <w:r w:rsidRPr="335A9780">
        <w:rPr>
          <w:lang w:val="en-US"/>
        </w:rPr>
        <w:t xml:space="preserve">    return orderPlacementStatus;</w:t>
      </w:r>
    </w:p>
    <w:p w14:paraId="7BBF1D72" w14:textId="77777777" w:rsidR="00C74E2E" w:rsidRPr="00C6575C" w:rsidRDefault="335A9780" w:rsidP="335A9780">
      <w:pPr>
        <w:pStyle w:val="StyleCOde"/>
        <w:tabs>
          <w:tab w:val="clear" w:pos="916"/>
          <w:tab w:val="left" w:pos="1080"/>
        </w:tabs>
        <w:ind w:left="1353"/>
        <w:rPr>
          <w:lang w:val="en-US"/>
        </w:rPr>
      </w:pPr>
      <w:r w:rsidRPr="335A9780">
        <w:rPr>
          <w:lang w:val="en-US"/>
        </w:rPr>
        <w:t>}</w:t>
      </w:r>
    </w:p>
    <w:p w14:paraId="6DD9A31C" w14:textId="77777777" w:rsidR="00C74E2E" w:rsidRDefault="00C74E2E" w:rsidP="335A9780">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4F98AB3C" wp14:editId="5A3A3642">
            <wp:extent cx="3580824" cy="3800475"/>
            <wp:effectExtent l="19050" t="19050" r="1968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80">
                      <a:extLst>
                        <a:ext uri="{28A0092B-C50C-407E-A947-70E740481C1C}">
                          <a14:useLocalDpi xmlns:a14="http://schemas.microsoft.com/office/drawing/2010/main" val="0"/>
                        </a:ext>
                      </a:extLst>
                    </a:blip>
                    <a:stretch>
                      <a:fillRect/>
                    </a:stretch>
                  </pic:blipFill>
                  <pic:spPr>
                    <a:xfrm>
                      <a:off x="0" y="0"/>
                      <a:ext cx="3586841" cy="3806861"/>
                    </a:xfrm>
                    <a:prstGeom prst="rect">
                      <a:avLst/>
                    </a:prstGeom>
                    <a:ln>
                      <a:solidFill>
                        <a:schemeClr val="tx1"/>
                      </a:solidFill>
                    </a:ln>
                  </pic:spPr>
                </pic:pic>
              </a:graphicData>
            </a:graphic>
          </wp:inline>
        </w:drawing>
      </w:r>
    </w:p>
    <w:p w14:paraId="2FA63529" w14:textId="2DEAC703" w:rsidR="00B40BE0" w:rsidRDefault="335A9780" w:rsidP="335A9780">
      <w:pPr>
        <w:pStyle w:val="PrformatHTML"/>
        <w:numPr>
          <w:ilvl w:val="0"/>
          <w:numId w:val="24"/>
        </w:numPr>
        <w:shd w:val="clear" w:color="auto" w:fill="FFFFFF" w:themeFill="background1"/>
        <w:tabs>
          <w:tab w:val="clear" w:pos="1832"/>
          <w:tab w:val="clear" w:pos="2748"/>
          <w:tab w:val="left" w:pos="1170"/>
        </w:tabs>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controllers/cartridge/controllers/PaymentInstruments.js</w:t>
      </w:r>
    </w:p>
    <w:p w14:paraId="6024415B" w14:textId="0777C9EB" w:rsidR="006F7650" w:rsidRDefault="335A9780" w:rsidP="335A9780">
      <w:pPr>
        <w:pStyle w:val="PrformatHTML"/>
        <w:shd w:val="clear" w:color="auto" w:fill="FFFFFF" w:themeFill="background1"/>
        <w:tabs>
          <w:tab w:val="clear" w:pos="1832"/>
          <w:tab w:val="clear" w:pos="2748"/>
          <w:tab w:val="left" w:pos="1170"/>
        </w:tabs>
        <w:ind w:left="99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list()</w:t>
      </w:r>
      <w:r w:rsidRPr="335A9780">
        <w:rPr>
          <w:rFonts w:ascii="Trebuchet MS" w:hAnsi="Trebuchet MS"/>
          <w:color w:val="000000" w:themeColor="text1"/>
          <w:sz w:val="20"/>
          <w:szCs w:val="20"/>
        </w:rPr>
        <w:t xml:space="preserve"> function add next changes.</w:t>
      </w:r>
    </w:p>
    <w:p w14:paraId="1989E37D" w14:textId="55B9D34B" w:rsidR="006F7650"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14:paraId="4FAD3CC4" w14:textId="44010125" w:rsidR="006F7650" w:rsidRPr="006F7650" w:rsidRDefault="335A9780" w:rsidP="335A9780">
      <w:pPr>
        <w:pStyle w:val="StyleCOde"/>
        <w:tabs>
          <w:tab w:val="clear" w:pos="916"/>
          <w:tab w:val="left" w:pos="990"/>
        </w:tabs>
        <w:ind w:left="1350"/>
        <w:rPr>
          <w:lang w:val="en-US"/>
        </w:rPr>
      </w:pPr>
      <w:r w:rsidRPr="335A9780">
        <w:rPr>
          <w:lang w:val="en-US"/>
        </w:rPr>
        <w:t>var sitePrefs = dw.system.Site.getCurrent().getPreferences();</w:t>
      </w:r>
    </w:p>
    <w:p w14:paraId="69EC2AAE" w14:textId="77777777" w:rsidR="006F7650"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Replace:</w:t>
      </w:r>
    </w:p>
    <w:p w14:paraId="29C361FB" w14:textId="09D1BE7F" w:rsidR="006F7650" w:rsidRPr="006F7650" w:rsidRDefault="335A9780" w:rsidP="335A9780">
      <w:pPr>
        <w:pStyle w:val="StyleCOde"/>
        <w:tabs>
          <w:tab w:val="clear" w:pos="916"/>
          <w:tab w:val="left" w:pos="1260"/>
        </w:tabs>
        <w:ind w:left="1350"/>
        <w:rPr>
          <w:lang w:val="en-US"/>
        </w:rPr>
      </w:pPr>
      <w:r w:rsidRPr="335A9780">
        <w:rPr>
          <w:lang w:val="en-US"/>
        </w:rPr>
        <w:t>var paymentInstruments = wallet.getPaymentInstruments(dw.order.PaymentInstrument.METHOD_CREDIT_CARD);</w:t>
      </w:r>
    </w:p>
    <w:p w14:paraId="4792924E" w14:textId="77777777" w:rsidR="006F7650" w:rsidRDefault="335A9780" w:rsidP="335A9780">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With:</w:t>
      </w:r>
    </w:p>
    <w:p w14:paraId="130F4CA6" w14:textId="77777777" w:rsidR="006F7650" w:rsidRPr="006F7650" w:rsidRDefault="335A9780" w:rsidP="335A9780">
      <w:pPr>
        <w:pStyle w:val="StyleCOde"/>
        <w:tabs>
          <w:tab w:val="clear" w:pos="916"/>
          <w:tab w:val="left" w:pos="1350"/>
        </w:tabs>
        <w:ind w:left="1350"/>
        <w:rPr>
          <w:lang w:val="en-US"/>
        </w:rPr>
      </w:pPr>
      <w:r w:rsidRPr="335A9780">
        <w:rPr>
          <w:lang w:val="en-US"/>
        </w:rPr>
        <w:t>if (sitePrefs.custom["hipayEnabled"] &amp;&amp; sitePrefs.custom["hipayEnableOneClick"]) {</w:t>
      </w:r>
    </w:p>
    <w:p w14:paraId="4CFC3420" w14:textId="3CE4D6D5" w:rsidR="006F7650" w:rsidRPr="006F7650" w:rsidRDefault="335A9780" w:rsidP="335A9780">
      <w:pPr>
        <w:pStyle w:val="StyleCOde"/>
        <w:tabs>
          <w:tab w:val="left" w:pos="1350"/>
        </w:tabs>
        <w:ind w:left="1350"/>
        <w:rPr>
          <w:lang w:val="en-US"/>
        </w:rPr>
      </w:pPr>
      <w:r w:rsidRPr="335A9780">
        <w:rPr>
          <w:lang w:val="en-US"/>
        </w:rPr>
        <w:t xml:space="preserve">    var paymentInstruments = wallet.getPaymentInstruments('HIPAY_CREDIT_CARD');</w:t>
      </w:r>
    </w:p>
    <w:p w14:paraId="026895D5" w14:textId="2B34D68E" w:rsidR="006F7650" w:rsidRPr="006F7650" w:rsidRDefault="335A9780" w:rsidP="335A9780">
      <w:pPr>
        <w:pStyle w:val="StyleCOde"/>
        <w:tabs>
          <w:tab w:val="left" w:pos="1350"/>
        </w:tabs>
        <w:ind w:left="1350"/>
        <w:rPr>
          <w:lang w:val="en-US"/>
        </w:rPr>
      </w:pPr>
      <w:r w:rsidRPr="335A9780">
        <w:rPr>
          <w:lang w:val="en-US"/>
        </w:rPr>
        <w:t>} else {</w:t>
      </w:r>
    </w:p>
    <w:p w14:paraId="0148B691" w14:textId="453A66B8" w:rsidR="006F7650" w:rsidRPr="006F7650" w:rsidRDefault="335A9780" w:rsidP="335A9780">
      <w:pPr>
        <w:pStyle w:val="StyleCOde"/>
        <w:tabs>
          <w:tab w:val="left" w:pos="1350"/>
        </w:tabs>
        <w:ind w:left="1350"/>
        <w:rPr>
          <w:lang w:val="en-US"/>
        </w:rPr>
      </w:pPr>
      <w:r w:rsidRPr="335A9780">
        <w:rPr>
          <w:lang w:val="en-US"/>
        </w:rPr>
        <w:t xml:space="preserve">    var paymentInstruments = wallet.getPaymentInstruments(dw.order.PaymentInstrument.METHOD_CREDIT_CARD);</w:t>
      </w:r>
    </w:p>
    <w:p w14:paraId="779FA69C" w14:textId="69017748" w:rsidR="00B40BE0" w:rsidRDefault="335A9780" w:rsidP="335A9780">
      <w:pPr>
        <w:pStyle w:val="StyleCOde"/>
        <w:tabs>
          <w:tab w:val="left" w:pos="1350"/>
        </w:tabs>
        <w:ind w:left="1350"/>
        <w:rPr>
          <w:lang w:val="en-US"/>
        </w:rPr>
      </w:pPr>
      <w:r w:rsidRPr="335A9780">
        <w:rPr>
          <w:lang w:val="en-US"/>
        </w:rPr>
        <w:t>}</w:t>
      </w:r>
    </w:p>
    <w:p w14:paraId="784A05A8" w14:textId="45B4215D" w:rsidR="006F7650" w:rsidRDefault="00F92132" w:rsidP="335A9780">
      <w:pPr>
        <w:pStyle w:val="StyleCOde"/>
        <w:tabs>
          <w:tab w:val="clear" w:pos="916"/>
          <w:tab w:val="left" w:pos="90"/>
        </w:tabs>
        <w:ind w:left="0"/>
        <w:jc w:val="center"/>
        <w:rPr>
          <w:lang w:val="en-US"/>
        </w:rPr>
      </w:pPr>
      <w:r w:rsidRPr="00F92132">
        <w:rPr>
          <w:noProof/>
          <w:lang w:val="en-US" w:eastAsia="en-US"/>
        </w:rPr>
        <w:drawing>
          <wp:inline distT="0" distB="0" distL="0" distR="0" wp14:anchorId="7435AD5A" wp14:editId="2AEAF722">
            <wp:extent cx="5943600" cy="3741420"/>
            <wp:effectExtent l="19050" t="19050" r="19050"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943600" cy="3741420"/>
                    </a:xfrm>
                    <a:prstGeom prst="rect">
                      <a:avLst/>
                    </a:prstGeom>
                    <a:ln>
                      <a:solidFill>
                        <a:schemeClr val="accent1"/>
                      </a:solidFill>
                    </a:ln>
                  </pic:spPr>
                </pic:pic>
              </a:graphicData>
            </a:graphic>
          </wp:inline>
        </w:drawing>
      </w:r>
    </w:p>
    <w:p w14:paraId="4414B4E5" w14:textId="77777777" w:rsidR="007158C5" w:rsidRDefault="007158C5" w:rsidP="335A9780">
      <w:pPr>
        <w:pStyle w:val="StyleCOde"/>
        <w:jc w:val="center"/>
        <w:rPr>
          <w:lang w:val="en-US"/>
        </w:rPr>
      </w:pPr>
    </w:p>
    <w:p w14:paraId="696C982B" w14:textId="77777777" w:rsidR="007158C5" w:rsidRDefault="007158C5" w:rsidP="335A9780">
      <w:pPr>
        <w:pStyle w:val="StyleCOde"/>
        <w:jc w:val="center"/>
        <w:rPr>
          <w:lang w:val="en-US"/>
        </w:rPr>
      </w:pPr>
    </w:p>
    <w:p w14:paraId="0616A7CE" w14:textId="77777777" w:rsidR="007158C5" w:rsidRDefault="007158C5" w:rsidP="335A9780">
      <w:pPr>
        <w:pStyle w:val="StyleCOde"/>
        <w:jc w:val="center"/>
        <w:rPr>
          <w:lang w:val="en-US"/>
        </w:rPr>
      </w:pPr>
    </w:p>
    <w:p w14:paraId="2E3038D1" w14:textId="77777777" w:rsidR="007158C5" w:rsidRDefault="007158C5" w:rsidP="335A9780">
      <w:pPr>
        <w:pStyle w:val="StyleCOde"/>
        <w:jc w:val="center"/>
        <w:rPr>
          <w:lang w:val="en-US"/>
        </w:rPr>
      </w:pPr>
    </w:p>
    <w:p w14:paraId="0B007F7F" w14:textId="77777777" w:rsidR="007158C5" w:rsidRDefault="007158C5" w:rsidP="335A9780">
      <w:pPr>
        <w:pStyle w:val="StyleCOde"/>
        <w:jc w:val="center"/>
        <w:rPr>
          <w:lang w:val="en-US"/>
        </w:rPr>
      </w:pPr>
    </w:p>
    <w:p w14:paraId="2D27EF3F" w14:textId="77777777" w:rsidR="007158C5" w:rsidRDefault="007158C5" w:rsidP="335A9780">
      <w:pPr>
        <w:pStyle w:val="StyleCOde"/>
        <w:jc w:val="center"/>
        <w:rPr>
          <w:lang w:val="en-US"/>
        </w:rPr>
      </w:pPr>
    </w:p>
    <w:p w14:paraId="701221FE" w14:textId="77777777" w:rsidR="007158C5" w:rsidRPr="006F7650" w:rsidRDefault="007158C5" w:rsidP="335A9780">
      <w:pPr>
        <w:pStyle w:val="StyleCOde"/>
        <w:jc w:val="center"/>
        <w:rPr>
          <w:lang w:val="en-US"/>
        </w:rPr>
      </w:pPr>
    </w:p>
    <w:p w14:paraId="114BA175" w14:textId="571EBA1F" w:rsidR="00D9461A" w:rsidRDefault="00D9461A" w:rsidP="335A9780">
      <w:pPr>
        <w:rPr>
          <w:rFonts w:ascii="Trebuchet MS" w:hAnsi="Trebuchet MS"/>
          <w:i/>
          <w:iCs/>
          <w:color w:val="808080" w:themeColor="text1" w:themeTint="7F"/>
          <w:sz w:val="18"/>
          <w:szCs w:val="18"/>
        </w:rPr>
      </w:pPr>
      <w:r w:rsidRPr="335A9780">
        <w:rPr>
          <w:rFonts w:ascii="Trebuchet MS" w:hAnsi="Trebuchet MS"/>
          <w:i/>
          <w:iCs/>
          <w:color w:val="808080" w:themeColor="text1" w:themeTint="7F"/>
          <w:sz w:val="18"/>
          <w:szCs w:val="18"/>
        </w:rPr>
        <w:br w:type="page"/>
      </w:r>
    </w:p>
    <w:p w14:paraId="3FD36EC0" w14:textId="77777777" w:rsidR="000709D5" w:rsidRPr="00A56606" w:rsidRDefault="1BCCEED5" w:rsidP="335A9780">
      <w:pPr>
        <w:pStyle w:val="Titre2"/>
        <w:ind w:left="900" w:hanging="630"/>
        <w:rPr>
          <w:rFonts w:ascii="Trebuchet MS" w:hAnsi="Trebuchet MS"/>
          <w:sz w:val="24"/>
          <w:szCs w:val="24"/>
        </w:rPr>
      </w:pPr>
      <w:bookmarkStart w:id="33" w:name="_Toc40272898"/>
      <w:r w:rsidRPr="1BCCEED5">
        <w:rPr>
          <w:rFonts w:ascii="Trebuchet MS" w:hAnsi="Trebuchet MS"/>
          <w:sz w:val="24"/>
          <w:szCs w:val="24"/>
        </w:rPr>
        <w:lastRenderedPageBreak/>
        <w:t>External Interfaces</w:t>
      </w:r>
      <w:bookmarkEnd w:id="33"/>
    </w:p>
    <w:p w14:paraId="5B6D07F3" w14:textId="77777777" w:rsidR="009D24B9" w:rsidRDefault="009D24B9" w:rsidP="335A9780">
      <w:pPr>
        <w:pStyle w:val="Standard1"/>
      </w:pPr>
    </w:p>
    <w:p w14:paraId="0CB4E3CA" w14:textId="00D6DA82" w:rsidR="00A54A88" w:rsidRPr="00A54A88" w:rsidRDefault="335A9780" w:rsidP="335A9780">
      <w:pPr>
        <w:pStyle w:val="Standard1"/>
        <w:rPr>
          <w:rStyle w:val="Accentuationlgre"/>
          <w:color w:val="808080" w:themeColor="text1" w:themeTint="7F"/>
          <w:sz w:val="18"/>
          <w:szCs w:val="18"/>
        </w:rPr>
      </w:pPr>
      <w:r w:rsidRPr="335A9780">
        <w:rPr>
          <w:rStyle w:val="Accentuationlgre"/>
          <w:i w:val="0"/>
          <w:iCs w:val="0"/>
        </w:rPr>
        <w:t>None</w:t>
      </w:r>
      <w:r w:rsidRPr="335A9780">
        <w:rPr>
          <w:rStyle w:val="Accentuationlgre"/>
          <w:color w:val="808080" w:themeColor="text1" w:themeTint="7F"/>
          <w:sz w:val="18"/>
          <w:szCs w:val="18"/>
        </w:rPr>
        <w:t xml:space="preserve">. </w:t>
      </w:r>
    </w:p>
    <w:p w14:paraId="0E53DB61" w14:textId="77777777" w:rsidR="004D0E70" w:rsidRPr="00A56606" w:rsidRDefault="1BCCEED5" w:rsidP="335A9780">
      <w:pPr>
        <w:pStyle w:val="Titre2"/>
        <w:tabs>
          <w:tab w:val="left" w:pos="1710"/>
        </w:tabs>
        <w:ind w:left="900" w:hanging="630"/>
        <w:rPr>
          <w:rFonts w:ascii="Trebuchet MS" w:hAnsi="Trebuchet MS"/>
          <w:sz w:val="24"/>
          <w:szCs w:val="24"/>
        </w:rPr>
      </w:pPr>
      <w:bookmarkStart w:id="34" w:name="_Toc40272899"/>
      <w:r w:rsidRPr="1BCCEED5">
        <w:rPr>
          <w:rFonts w:ascii="Trebuchet MS" w:hAnsi="Trebuchet MS"/>
          <w:sz w:val="24"/>
          <w:szCs w:val="24"/>
        </w:rPr>
        <w:t>Testing</w:t>
      </w:r>
      <w:bookmarkEnd w:id="34"/>
    </w:p>
    <w:p w14:paraId="5253CCE6" w14:textId="77777777" w:rsidR="009D24B9" w:rsidRDefault="009D24B9" w:rsidP="335A9780">
      <w:pPr>
        <w:pStyle w:val="Standard1"/>
        <w:jc w:val="both"/>
      </w:pPr>
    </w:p>
    <w:p w14:paraId="185FFDDF" w14:textId="6F848C1D" w:rsidR="00B41732" w:rsidRDefault="335A9780" w:rsidP="335A9780">
      <w:pPr>
        <w:pStyle w:val="Standard1"/>
        <w:jc w:val="both"/>
      </w:pPr>
      <w:r w:rsidRPr="335A9780">
        <w:t>Please refer to the use cases in section 2.2. If you have any issues, our technical team will work with you to ensure that everything is thoroughly tested and meets all requirements.</w:t>
      </w:r>
    </w:p>
    <w:p w14:paraId="08077CDC" w14:textId="77777777" w:rsidR="007A735C" w:rsidRDefault="007A735C" w:rsidP="335A9780">
      <w:pPr>
        <w:pStyle w:val="Standard1"/>
        <w:jc w:val="both"/>
      </w:pPr>
    </w:p>
    <w:p w14:paraId="39013B38" w14:textId="77777777" w:rsidR="00670074" w:rsidRPr="007A75AB" w:rsidRDefault="00670074" w:rsidP="335A9780"/>
    <w:p w14:paraId="73437654" w14:textId="77777777" w:rsidR="00004162" w:rsidRDefault="00004162" w:rsidP="335A9780">
      <w:r w:rsidRPr="335A9780">
        <w:br w:type="page"/>
      </w:r>
    </w:p>
    <w:p w14:paraId="0EF854A6" w14:textId="77777777" w:rsidR="00D11851" w:rsidRDefault="335A9780" w:rsidP="008121B4">
      <w:pPr>
        <w:pStyle w:val="Titre1"/>
        <w:numPr>
          <w:ilvl w:val="0"/>
          <w:numId w:val="22"/>
        </w:numPr>
      </w:pPr>
      <w:bookmarkStart w:id="35" w:name="_Toc245264376"/>
      <w:bookmarkStart w:id="36" w:name="_Toc40272900"/>
      <w:bookmarkEnd w:id="20"/>
      <w:r w:rsidRPr="335A9780">
        <w:lastRenderedPageBreak/>
        <w:t>Operations, Maintenance</w:t>
      </w:r>
      <w:bookmarkEnd w:id="36"/>
    </w:p>
    <w:p w14:paraId="47F88851" w14:textId="77777777" w:rsidR="003E41E2" w:rsidRPr="003E41E2" w:rsidRDefault="003E41E2" w:rsidP="335A9780"/>
    <w:p w14:paraId="0FC0567E" w14:textId="77777777" w:rsidR="00D11851" w:rsidRPr="006C3F4A" w:rsidRDefault="1BCCEED5" w:rsidP="335A9780">
      <w:pPr>
        <w:pStyle w:val="Titre2"/>
        <w:ind w:left="900" w:hanging="630"/>
        <w:rPr>
          <w:rFonts w:ascii="Trebuchet MS" w:hAnsi="Trebuchet MS"/>
          <w:sz w:val="24"/>
          <w:szCs w:val="24"/>
        </w:rPr>
      </w:pPr>
      <w:bookmarkStart w:id="37" w:name="_Toc40272901"/>
      <w:r w:rsidRPr="1BCCEED5">
        <w:rPr>
          <w:rFonts w:ascii="Trebuchet MS" w:hAnsi="Trebuchet MS"/>
          <w:sz w:val="24"/>
          <w:szCs w:val="24"/>
        </w:rPr>
        <w:t>Data Storage</w:t>
      </w:r>
      <w:bookmarkEnd w:id="37"/>
    </w:p>
    <w:p w14:paraId="5F6C8053" w14:textId="77777777" w:rsidR="003F4EE0" w:rsidRDefault="003F4EE0" w:rsidP="335A9780">
      <w:pPr>
        <w:pStyle w:val="Corpsdetexte"/>
        <w:spacing w:before="240"/>
        <w:rPr>
          <w:i/>
          <w:iCs/>
          <w:color w:val="808080" w:themeColor="text1" w:themeTint="7F"/>
        </w:rPr>
      </w:pPr>
    </w:p>
    <w:p w14:paraId="0F1CE43C" w14:textId="23F39325" w:rsidR="00220A08" w:rsidRPr="009D24B9" w:rsidRDefault="00220A08" w:rsidP="335A9780">
      <w:pPr>
        <w:pStyle w:val="Titre3"/>
        <w:rPr>
          <w:rStyle w:val="Accentuationlgre"/>
          <w:color w:val="808080" w:themeColor="text1" w:themeTint="7F"/>
        </w:rPr>
      </w:pPr>
      <w:bookmarkStart w:id="38" w:name="_Toc40272902"/>
      <w:r w:rsidRPr="335A9780">
        <w:rPr>
          <w:rStyle w:val="Accentuationlgre"/>
          <w:color w:val="808080" w:themeColor="background1" w:themeShade="80"/>
        </w:rPr>
        <w:t>Orders</w:t>
      </w:r>
      <w:bookmarkEnd w:id="38"/>
      <w:r w:rsidRPr="009D24B9">
        <w:rPr>
          <w:rStyle w:val="Accentuationlgre"/>
          <w:color w:val="808080" w:themeColor="background1" w:themeShade="80"/>
        </w:rPr>
        <w:tab/>
      </w:r>
      <w:r w:rsidRPr="009D24B9">
        <w:rPr>
          <w:rStyle w:val="Accentuationlgre"/>
          <w:color w:val="808080" w:themeColor="background1" w:themeShade="80"/>
        </w:rPr>
        <w:tab/>
      </w:r>
    </w:p>
    <w:p w14:paraId="5669BBF6" w14:textId="77777777" w:rsidR="00C22303" w:rsidRDefault="00C22303" w:rsidP="335A9780">
      <w:pPr>
        <w:pStyle w:val="Standard1"/>
        <w:ind w:left="1800"/>
      </w:pPr>
    </w:p>
    <w:p w14:paraId="67B9431F" w14:textId="0E646EE8" w:rsidR="00BD5317" w:rsidRPr="009D24B9" w:rsidRDefault="00C4328F" w:rsidP="335A9780">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20A08" w:rsidRPr="335A9780">
        <w:t>HiPay Fullservice send</w:t>
      </w:r>
      <w:r w:rsidR="008B0221" w:rsidRPr="335A9780">
        <w:t>s</w:t>
      </w:r>
      <w:r w:rsidR="00220A08" w:rsidRPr="335A9780">
        <w:t xml:space="preserve"> notifications for each event </w:t>
      </w:r>
      <w:r w:rsidR="008B0221" w:rsidRPr="335A9780">
        <w:t>that occurs.</w:t>
      </w:r>
      <w:r w:rsidR="00220A08" w:rsidRPr="335A9780">
        <w:t xml:space="preserve"> In order to handle all notifications, notes are added to the order. </w:t>
      </w:r>
      <w:r w:rsidR="007C2050" w:rsidRPr="335A9780">
        <w:t xml:space="preserve">There should be </w:t>
      </w:r>
      <w:r w:rsidR="009D24B9" w:rsidRPr="335A9780">
        <w:t>one</w:t>
      </w:r>
      <w:r w:rsidR="007C2050" w:rsidRPr="335A9780">
        <w:t xml:space="preserve"> event </w:t>
      </w:r>
      <w:r w:rsidR="008B0221" w:rsidRPr="335A9780">
        <w:t xml:space="preserve">logged </w:t>
      </w:r>
      <w:r w:rsidR="007C2050" w:rsidRPr="335A9780">
        <w:t xml:space="preserve">for each notification. </w:t>
      </w:r>
    </w:p>
    <w:p w14:paraId="284EE848" w14:textId="7631E792" w:rsidR="007C2050" w:rsidRPr="009D24B9" w:rsidRDefault="009D24B9" w:rsidP="335A9780">
      <w:pPr>
        <w:rPr>
          <w:rFonts w:ascii="Trebuchet MS" w:hAnsi="Trebuchet MS"/>
          <w:sz w:val="20"/>
          <w:szCs w:val="20"/>
        </w:rPr>
      </w:pPr>
      <w:r w:rsidRPr="335A9780">
        <w:br w:type="page"/>
      </w:r>
    </w:p>
    <w:p w14:paraId="7B6B9494" w14:textId="4548605A" w:rsidR="00220389" w:rsidRPr="009D24B9" w:rsidRDefault="335A9780" w:rsidP="335A9780">
      <w:pPr>
        <w:pStyle w:val="Titre3"/>
        <w:rPr>
          <w:i w:val="0"/>
        </w:rPr>
      </w:pPr>
      <w:bookmarkStart w:id="39" w:name="_Toc40272903"/>
      <w:r w:rsidRPr="335A9780">
        <w:rPr>
          <w:i w:val="0"/>
        </w:rPr>
        <w:lastRenderedPageBreak/>
        <w:t>ClearHungOrders job</w:t>
      </w:r>
      <w:bookmarkEnd w:id="39"/>
    </w:p>
    <w:p w14:paraId="738DCEF0" w14:textId="77777777" w:rsidR="009D24B9" w:rsidRDefault="009D24B9" w:rsidP="335A9780">
      <w:pPr>
        <w:pStyle w:val="Standard1"/>
        <w:jc w:val="both"/>
      </w:pPr>
    </w:p>
    <w:p w14:paraId="01CC0FB8" w14:textId="7352A86B" w:rsidR="00220389" w:rsidRDefault="335A9780" w:rsidP="335A9780">
      <w:pPr>
        <w:pStyle w:val="Standard1"/>
        <w:jc w:val="both"/>
      </w:pPr>
      <w:r w:rsidRPr="335A9780">
        <w:t>When using the HiPay hosted page or an iFrame, the actual payment can be interrupted due to, for example, the user closing out of the browser. In this situation the orders are left in created state and no further progress is made. In order to handle this these orders, a ClearHungOrders job has been created. This can be configured to change the order status to “Failed” and it runs on the configured timeframe (for example, at 30-minutes intervals).</w:t>
      </w:r>
    </w:p>
    <w:p w14:paraId="72BF6B67" w14:textId="2D96196B" w:rsidR="00A24F53" w:rsidRPr="009D24B9" w:rsidRDefault="00A24F53" w:rsidP="335A9780">
      <w:pPr>
        <w:pStyle w:val="Standard1"/>
        <w:jc w:val="center"/>
      </w:pPr>
      <w:r w:rsidRPr="00A24F53">
        <w:rPr>
          <w:noProof/>
        </w:rPr>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400550" cy="3305114"/>
                    </a:xfrm>
                    <a:prstGeom prst="rect">
                      <a:avLst/>
                    </a:prstGeom>
                    <a:ln w="3175">
                      <a:solidFill>
                        <a:schemeClr val="tx1"/>
                      </a:solidFill>
                    </a:ln>
                  </pic:spPr>
                </pic:pic>
              </a:graphicData>
            </a:graphic>
          </wp:inline>
        </w:drawing>
      </w:r>
    </w:p>
    <w:p w14:paraId="1828D0F7" w14:textId="0C1C1E97" w:rsidR="00D929E7" w:rsidRPr="00220389" w:rsidRDefault="00D929E7" w:rsidP="335A9780">
      <w:pPr>
        <w:pStyle w:val="Standard1"/>
        <w:ind w:left="1800"/>
      </w:pPr>
    </w:p>
    <w:p w14:paraId="514E1DD1" w14:textId="77777777" w:rsidR="00D11851" w:rsidRPr="006C3F4A" w:rsidRDefault="1BCCEED5" w:rsidP="335A9780">
      <w:pPr>
        <w:pStyle w:val="Titre2"/>
        <w:ind w:left="900" w:hanging="630"/>
        <w:rPr>
          <w:rFonts w:ascii="Trebuchet MS" w:hAnsi="Trebuchet MS"/>
          <w:sz w:val="24"/>
          <w:szCs w:val="24"/>
        </w:rPr>
      </w:pPr>
      <w:bookmarkStart w:id="40" w:name="_Toc40272904"/>
      <w:r w:rsidRPr="1BCCEED5">
        <w:rPr>
          <w:rFonts w:ascii="Trebuchet MS" w:hAnsi="Trebuchet MS"/>
          <w:sz w:val="24"/>
          <w:szCs w:val="24"/>
        </w:rPr>
        <w:t>Availability</w:t>
      </w:r>
      <w:bookmarkEnd w:id="40"/>
    </w:p>
    <w:p w14:paraId="621A23BB" w14:textId="77777777" w:rsidR="007611F3" w:rsidRDefault="007611F3" w:rsidP="335A9780">
      <w:pPr>
        <w:pStyle w:val="Standard1"/>
      </w:pPr>
    </w:p>
    <w:p w14:paraId="599CF6B6" w14:textId="0885E793" w:rsidR="002C6D56" w:rsidRDefault="335A9780" w:rsidP="335A9780">
      <w:pPr>
        <w:pStyle w:val="Standard1"/>
        <w:rPr>
          <w:rStyle w:val="Accentuationlgre"/>
          <w:i w:val="0"/>
          <w:iCs w:val="0"/>
          <w:sz w:val="18"/>
          <w:szCs w:val="18"/>
        </w:rPr>
      </w:pPr>
      <w:r w:rsidRPr="335A9780">
        <w:rPr>
          <w:rStyle w:val="Accentuationlgre"/>
          <w:i w:val="0"/>
          <w:iCs w:val="0"/>
        </w:rPr>
        <w:t>HiPay integration cartridge uses the below services.</w:t>
      </w:r>
    </w:p>
    <w:p w14:paraId="091A7311" w14:textId="0A1E720D" w:rsidR="0064430A" w:rsidRDefault="0064430A" w:rsidP="335A9780">
      <w:pPr>
        <w:jc w:val="center"/>
        <w:rPr>
          <w:rStyle w:val="Accentuationlgre"/>
          <w:rFonts w:ascii="Trebuchet MS" w:hAnsi="Trebuchet MS"/>
          <w:i w:val="0"/>
          <w:iCs w:val="0"/>
          <w:sz w:val="18"/>
          <w:szCs w:val="18"/>
        </w:rPr>
      </w:pPr>
      <w:r>
        <w:rPr>
          <w:rStyle w:val="Accentuationlgre"/>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20B5A0F7" w14:textId="77777777" w:rsidR="00755488" w:rsidRDefault="335A9780" w:rsidP="335A9780">
      <w:pPr>
        <w:pStyle w:val="Standard1"/>
        <w:jc w:val="both"/>
        <w:rPr>
          <w:rStyle w:val="Accentuationlgre"/>
          <w:i w:val="0"/>
          <w:iCs w:val="0"/>
        </w:rPr>
      </w:pPr>
      <w:r w:rsidRPr="335A9780">
        <w:rPr>
          <w:rStyle w:val="Accentuationlgre"/>
          <w:i w:val="0"/>
          <w:iCs w:val="0"/>
        </w:rPr>
        <w:lastRenderedPageBreak/>
        <w:t>All services are using the below Profile configuration.</w:t>
      </w:r>
    </w:p>
    <w:p w14:paraId="32F8F05D" w14:textId="72ECF5D9" w:rsidR="0064430A" w:rsidRDefault="0064430A" w:rsidP="335A9780">
      <w:pPr>
        <w:pStyle w:val="Standard1"/>
        <w:jc w:val="center"/>
        <w:rPr>
          <w:rStyle w:val="Accentuationlgre"/>
          <w:i w:val="0"/>
          <w:iCs w:val="0"/>
          <w:sz w:val="18"/>
          <w:szCs w:val="18"/>
        </w:rPr>
      </w:pPr>
      <w:r>
        <w:rPr>
          <w:rStyle w:val="Accentuationlgre"/>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335A9780" w:rsidP="335A9780">
      <w:pPr>
        <w:pStyle w:val="Standard1"/>
        <w:jc w:val="both"/>
        <w:rPr>
          <w:rStyle w:val="Accentuationlgre"/>
          <w:i w:val="0"/>
          <w:iCs w:val="0"/>
        </w:rPr>
      </w:pPr>
      <w:r w:rsidRPr="335A9780">
        <w:rPr>
          <w:rStyle w:val="Accentuationlgre"/>
          <w:i w:val="0"/>
          <w:iCs w:val="0"/>
        </w:rPr>
        <w:t>The circuit breaker suspends platform calls to a web service if a certain number of calls fail within a specified time interval. It can be easily changed for different merchants. A different/ a separate Profile can be added for each service.</w:t>
      </w:r>
    </w:p>
    <w:p w14:paraId="124B3594" w14:textId="77777777" w:rsidR="00066D81" w:rsidRDefault="00066D81" w:rsidP="335A9780">
      <w:pPr>
        <w:pStyle w:val="Standard1"/>
      </w:pPr>
    </w:p>
    <w:p w14:paraId="51304099" w14:textId="77777777" w:rsidR="00D11851" w:rsidRPr="00DA1E9C" w:rsidRDefault="1BCCEED5" w:rsidP="335A9780">
      <w:pPr>
        <w:pStyle w:val="Titre2"/>
        <w:ind w:left="900" w:hanging="630"/>
        <w:rPr>
          <w:rFonts w:ascii="Trebuchet MS" w:hAnsi="Trebuchet MS"/>
          <w:sz w:val="24"/>
          <w:szCs w:val="24"/>
        </w:rPr>
      </w:pPr>
      <w:bookmarkStart w:id="41" w:name="_Toc40272905"/>
      <w:r w:rsidRPr="1BCCEED5">
        <w:rPr>
          <w:rFonts w:ascii="Trebuchet MS" w:hAnsi="Trebuchet MS"/>
          <w:sz w:val="24"/>
          <w:szCs w:val="24"/>
        </w:rPr>
        <w:t>Support</w:t>
      </w:r>
      <w:bookmarkEnd w:id="41"/>
    </w:p>
    <w:p w14:paraId="1F661069" w14:textId="77777777" w:rsidR="00156710" w:rsidRDefault="00156710" w:rsidP="335A9780">
      <w:pPr>
        <w:pStyle w:val="dmcFlietext"/>
      </w:pPr>
    </w:p>
    <w:p w14:paraId="6ADAD93F" w14:textId="4846F9A4" w:rsidR="00B70429" w:rsidRPr="0040085F" w:rsidRDefault="1BCCEED5" w:rsidP="1BCCEED5">
      <w:pPr>
        <w:pStyle w:val="Standard1"/>
        <w:jc w:val="both"/>
        <w:rPr>
          <w:rStyle w:val="Accentuationlgre"/>
          <w:i w:val="0"/>
          <w:iCs w:val="0"/>
        </w:rPr>
      </w:pPr>
      <w:r w:rsidRPr="1BCCEED5">
        <w:rPr>
          <w:rStyle w:val="Accentuationlgre"/>
          <w:i w:val="0"/>
          <w:iCs w:val="0"/>
        </w:rPr>
        <w:t xml:space="preserve">In the event of problems with the integration, missing features, etc. please contact the HiPay’s Business IT Services at </w:t>
      </w:r>
      <w:hyperlink r:id="rId86">
        <w:r w:rsidRPr="1BCCEED5">
          <w:rPr>
            <w:rStyle w:val="Lienhypertexte"/>
          </w:rPr>
          <w:t>https://support.hipay.com</w:t>
        </w:r>
      </w:hyperlink>
      <w:r w:rsidRPr="1BCCEED5">
        <w:rPr>
          <w:rStyle w:val="Accentuationlgre"/>
          <w:i w:val="0"/>
          <w:iCs w:val="0"/>
        </w:rPr>
        <w:t xml:space="preserve"> or your HiPay’s account manager.</w:t>
      </w:r>
    </w:p>
    <w:p w14:paraId="40FCA21F" w14:textId="77777777" w:rsidR="00915C7A" w:rsidRDefault="00915C7A" w:rsidP="335A9780">
      <w:pPr>
        <w:rPr>
          <w:rFonts w:asciiTheme="majorHAnsi" w:eastAsiaTheme="majorEastAsia" w:hAnsiTheme="majorHAnsi" w:cstheme="majorBidi"/>
          <w:b/>
          <w:bCs/>
          <w:color w:val="365F91" w:themeColor="accent1" w:themeShade="BF"/>
          <w:sz w:val="24"/>
          <w:szCs w:val="24"/>
        </w:rPr>
      </w:pPr>
      <w:bookmarkStart w:id="42" w:name="_Toc279703491"/>
      <w:bookmarkStart w:id="43" w:name="_Toc279703584"/>
      <w:bookmarkEnd w:id="35"/>
      <w:r w:rsidRPr="335A9780">
        <w:br w:type="page"/>
      </w:r>
    </w:p>
    <w:p w14:paraId="4FB63D3C" w14:textId="77777777" w:rsidR="00D3375A" w:rsidRDefault="335A9780" w:rsidP="002E5526">
      <w:pPr>
        <w:pStyle w:val="Titre1"/>
      </w:pPr>
      <w:bookmarkStart w:id="44" w:name="_Toc40272906"/>
      <w:bookmarkEnd w:id="42"/>
      <w:bookmarkEnd w:id="43"/>
      <w:r w:rsidRPr="335A9780">
        <w:lastRenderedPageBreak/>
        <w:t>User Guide</w:t>
      </w:r>
      <w:bookmarkEnd w:id="44"/>
    </w:p>
    <w:p w14:paraId="356D6E50" w14:textId="77777777" w:rsidR="00156710" w:rsidRDefault="00156710" w:rsidP="335A9780">
      <w:pPr>
        <w:pStyle w:val="dmcFlietext"/>
        <w:ind w:left="1416"/>
      </w:pPr>
    </w:p>
    <w:p w14:paraId="052695BA" w14:textId="77777777" w:rsidR="00D11851" w:rsidRPr="00DA1E9C" w:rsidRDefault="335A9780" w:rsidP="335A9780">
      <w:pPr>
        <w:pStyle w:val="Titre2"/>
        <w:ind w:left="900" w:hanging="630"/>
        <w:rPr>
          <w:rFonts w:ascii="Trebuchet MS" w:hAnsi="Trebuchet MS"/>
          <w:sz w:val="24"/>
          <w:szCs w:val="24"/>
        </w:rPr>
      </w:pPr>
      <w:bookmarkStart w:id="45" w:name="_Toc40272907"/>
      <w:r w:rsidRPr="335A9780">
        <w:rPr>
          <w:rFonts w:ascii="Trebuchet MS" w:hAnsi="Trebuchet MS"/>
          <w:sz w:val="24"/>
          <w:szCs w:val="24"/>
        </w:rPr>
        <w:t>Roles, Responsibilities</w:t>
      </w:r>
      <w:bookmarkEnd w:id="45"/>
    </w:p>
    <w:p w14:paraId="47C9FD5C" w14:textId="77777777" w:rsidR="002F47B5" w:rsidRDefault="002F47B5" w:rsidP="335A9780">
      <w:pPr>
        <w:pStyle w:val="Standard1"/>
      </w:pPr>
    </w:p>
    <w:p w14:paraId="44D5DE7E" w14:textId="420A5862" w:rsidR="00235BCF" w:rsidRPr="0040085F" w:rsidRDefault="335A9780" w:rsidP="335A9780">
      <w:pPr>
        <w:pStyle w:val="Standard1"/>
        <w:jc w:val="both"/>
      </w:pPr>
      <w:r w:rsidRPr="335A9780">
        <w:t xml:space="preserve">The store administrator should check the correct configuration of the HiPay Merchant account in the HiPay back office and should check the receipt of HiPay notification messages on a regular basis. </w:t>
      </w:r>
    </w:p>
    <w:p w14:paraId="4AF1934A" w14:textId="2F253939" w:rsidR="002861CC" w:rsidRPr="0040085F" w:rsidRDefault="335A9780" w:rsidP="335A9780">
      <w:pPr>
        <w:pStyle w:val="Standard1"/>
        <w:jc w:val="both"/>
      </w:pPr>
      <w:r w:rsidRPr="335A9780">
        <w:t>Admins should regularly, check all the payments received to ensure they contain the expected data (currencyCode, amount, shopperEmail, etc).</w:t>
      </w:r>
    </w:p>
    <w:p w14:paraId="6B2B2557" w14:textId="77777777" w:rsidR="008149B2" w:rsidRPr="00DA1E9C" w:rsidRDefault="335A9780" w:rsidP="335A9780">
      <w:pPr>
        <w:pStyle w:val="Titre2"/>
        <w:ind w:left="900" w:hanging="630"/>
        <w:rPr>
          <w:rFonts w:ascii="Trebuchet MS" w:hAnsi="Trebuchet MS"/>
          <w:sz w:val="24"/>
          <w:szCs w:val="24"/>
        </w:rPr>
      </w:pPr>
      <w:bookmarkStart w:id="46" w:name="_Toc265049819"/>
      <w:bookmarkStart w:id="47" w:name="_Toc40272908"/>
      <w:r w:rsidRPr="335A9780">
        <w:rPr>
          <w:rFonts w:ascii="Trebuchet MS" w:hAnsi="Trebuchet MS"/>
          <w:sz w:val="24"/>
          <w:szCs w:val="24"/>
        </w:rPr>
        <w:t>Business Manager</w:t>
      </w:r>
      <w:bookmarkEnd w:id="47"/>
    </w:p>
    <w:p w14:paraId="41463430" w14:textId="77777777" w:rsidR="005D2D2F" w:rsidRDefault="005D2D2F" w:rsidP="335A9780">
      <w:pPr>
        <w:pStyle w:val="Standard1"/>
        <w:ind w:left="1080"/>
        <w:rPr>
          <w:color w:val="808080" w:themeColor="text1" w:themeTint="7F"/>
          <w:sz w:val="18"/>
          <w:szCs w:val="18"/>
        </w:rPr>
      </w:pPr>
    </w:p>
    <w:p w14:paraId="131A21AE" w14:textId="77777777" w:rsidR="00385C15" w:rsidRPr="000B22BD" w:rsidRDefault="335A9780" w:rsidP="335A9780">
      <w:pPr>
        <w:pStyle w:val="Titre3"/>
        <w:rPr>
          <w:i w:val="0"/>
        </w:rPr>
      </w:pPr>
      <w:bookmarkStart w:id="48" w:name="_Toc424493358"/>
      <w:bookmarkStart w:id="49" w:name="_Toc279703497"/>
      <w:bookmarkStart w:id="50" w:name="_Toc279703590"/>
      <w:bookmarkStart w:id="51" w:name="_Toc40272909"/>
      <w:bookmarkEnd w:id="46"/>
      <w:r w:rsidRPr="335A9780">
        <w:rPr>
          <w:i w:val="0"/>
        </w:rPr>
        <w:t>HiPay business module</w:t>
      </w:r>
      <w:bookmarkEnd w:id="48"/>
      <w:bookmarkEnd w:id="51"/>
    </w:p>
    <w:p w14:paraId="6C8ACD5A" w14:textId="77777777" w:rsidR="00385C15" w:rsidRDefault="00385C15" w:rsidP="335A9780"/>
    <w:p w14:paraId="23F4D7EE" w14:textId="4D04CB0D" w:rsidR="00385C15" w:rsidRPr="0040085F" w:rsidRDefault="1BCCEED5" w:rsidP="1BCCEED5">
      <w:pPr>
        <w:pStyle w:val="Standard1"/>
      </w:pPr>
      <w:r w:rsidRPr="1BCCEED5">
        <w:t>HiPay Integration business modules have been created. They are used to capture amounts for already authorized orders and configure shipping methods and product categories for Oney payment method.</w:t>
      </w:r>
    </w:p>
    <w:p w14:paraId="030C7E09" w14:textId="77777777" w:rsidR="00385C15" w:rsidRPr="000B22BD" w:rsidRDefault="335A9780" w:rsidP="335A9780">
      <w:pPr>
        <w:pStyle w:val="Standard1"/>
        <w:rPr>
          <w:b/>
          <w:bCs/>
        </w:rPr>
      </w:pPr>
      <w:r w:rsidRPr="335A9780">
        <w:rPr>
          <w:b/>
          <w:bCs/>
        </w:rPr>
        <w:t>Configuration</w:t>
      </w:r>
    </w:p>
    <w:p w14:paraId="114BD811" w14:textId="4A537036" w:rsidR="00385C15" w:rsidRPr="0040085F" w:rsidRDefault="335A9780" w:rsidP="335A9780">
      <w:pPr>
        <w:pStyle w:val="Standard1"/>
        <w:numPr>
          <w:ilvl w:val="0"/>
          <w:numId w:val="35"/>
        </w:numPr>
        <w:rPr>
          <w:rStyle w:val="Accentuation"/>
        </w:rPr>
      </w:pPr>
      <w:r w:rsidRPr="335A9780">
        <w:t xml:space="preserve">Go to:  </w:t>
      </w:r>
      <w:r w:rsidRPr="335A9780">
        <w:rPr>
          <w:rStyle w:val="Accentuation"/>
        </w:rPr>
        <w:t>Administration &gt; Organization &gt; Roles &gt; Administrator - Business Manager Modules</w:t>
      </w:r>
    </w:p>
    <w:p w14:paraId="71FC7D13" w14:textId="1666DFB2" w:rsidR="00385C15" w:rsidRDefault="335A9780" w:rsidP="335A9780">
      <w:pPr>
        <w:pStyle w:val="Standard1"/>
        <w:numPr>
          <w:ilvl w:val="0"/>
          <w:numId w:val="35"/>
        </w:numPr>
        <w:rPr>
          <w:b/>
          <w:bCs/>
        </w:rPr>
      </w:pPr>
      <w:r w:rsidRPr="335A9780">
        <w:t xml:space="preserve">Select your site context and press </w:t>
      </w:r>
      <w:r w:rsidRPr="335A9780">
        <w:rPr>
          <w:b/>
          <w:bCs/>
        </w:rPr>
        <w:t>Apply.</w:t>
      </w:r>
    </w:p>
    <w:p w14:paraId="456995AC" w14:textId="685FDA7B" w:rsidR="000B22BD" w:rsidRPr="000B22BD" w:rsidRDefault="00C44900" w:rsidP="335A9780">
      <w:pPr>
        <w:pStyle w:val="Standard1"/>
        <w:ind w:left="426"/>
        <w:jc w:val="center"/>
        <w:rPr>
          <w:b/>
          <w:bCs/>
        </w:rPr>
      </w:pPr>
      <w:r>
        <w:rPr>
          <w:b/>
          <w:noProof/>
        </w:rPr>
        <w:drawing>
          <wp:inline distT="0" distB="0" distL="0" distR="0" wp14:anchorId="3A64B530" wp14:editId="3429B0EB">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335A9780" w:rsidP="0075159A">
      <w:pPr>
        <w:pStyle w:val="Standard1"/>
        <w:numPr>
          <w:ilvl w:val="0"/>
          <w:numId w:val="35"/>
        </w:numPr>
      </w:pPr>
      <w:r w:rsidRPr="335A9780">
        <w:t>Check HiPay Integration module and press Update.</w:t>
      </w:r>
    </w:p>
    <w:p w14:paraId="7572ED69" w14:textId="3A06E2FB" w:rsidR="00385C15" w:rsidRPr="00403068" w:rsidRDefault="004C71AD" w:rsidP="335A9780">
      <w:pPr>
        <w:ind w:left="450" w:firstLine="12"/>
        <w:rPr>
          <w:b/>
          <w:bCs/>
        </w:rPr>
      </w:pPr>
      <w:r>
        <w:rPr>
          <w:b/>
          <w:noProof/>
        </w:rPr>
        <w:drawing>
          <wp:inline distT="0" distB="0" distL="0" distR="0" wp14:anchorId="59C79C0C" wp14:editId="3C6843B0">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77777777" w:rsidR="00C44900" w:rsidRPr="00C44900" w:rsidRDefault="00C44900" w:rsidP="335A9780">
      <w:pPr>
        <w:pStyle w:val="Standard1"/>
        <w:ind w:left="720"/>
        <w:rPr>
          <w:b/>
          <w:bCs/>
        </w:rPr>
      </w:pPr>
    </w:p>
    <w:p w14:paraId="550AD040" w14:textId="59B7FC70" w:rsidR="00385C15" w:rsidRPr="000B22BD" w:rsidRDefault="4D832567" w:rsidP="335A9780">
      <w:pPr>
        <w:pStyle w:val="Standard1"/>
        <w:numPr>
          <w:ilvl w:val="0"/>
          <w:numId w:val="35"/>
        </w:numPr>
        <w:rPr>
          <w:b/>
          <w:bCs/>
        </w:rPr>
      </w:pPr>
      <w:r>
        <w:t>Go to the Business Manager&gt; Merchant Tools&gt; HiPay module should be displayed.</w:t>
      </w:r>
    </w:p>
    <w:p w14:paraId="393FC63D" w14:textId="6EBFD4AA" w:rsidR="4D832567" w:rsidRDefault="4D832567" w:rsidP="4D832567">
      <w:pPr>
        <w:pStyle w:val="Standard1"/>
        <w:rPr>
          <w:rStyle w:val="Accentuationintense"/>
        </w:rPr>
      </w:pPr>
      <w:r>
        <w:rPr>
          <w:noProof/>
        </w:rPr>
        <w:drawing>
          <wp:inline distT="0" distB="0" distL="0" distR="0" wp14:anchorId="1C9A350E" wp14:editId="54197B74">
            <wp:extent cx="4859656" cy="2209800"/>
            <wp:effectExtent l="19050" t="19050" r="17145" b="19050"/>
            <wp:docPr id="1465854460"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9">
                      <a:extLst>
                        <a:ext uri="{28A0092B-C50C-407E-A947-70E740481C1C}">
                          <a14:useLocalDpi xmlns:a14="http://schemas.microsoft.com/office/drawing/2010/main" val="0"/>
                        </a:ext>
                      </a:extLst>
                    </a:blip>
                    <a:stretch>
                      <a:fillRect/>
                    </a:stretch>
                  </pic:blipFill>
                  <pic:spPr bwMode="auto">
                    <a:xfrm>
                      <a:off x="0" y="0"/>
                      <a:ext cx="4859656" cy="2209800"/>
                    </a:xfrm>
                    <a:prstGeom prst="rect">
                      <a:avLst/>
                    </a:prstGeom>
                    <a:noFill/>
                    <a:ln w="3175">
                      <a:solidFill>
                        <a:schemeClr val="tx1"/>
                      </a:solidFill>
                    </a:ln>
                  </pic:spPr>
                </pic:pic>
              </a:graphicData>
            </a:graphic>
          </wp:inline>
        </w:drawing>
      </w:r>
    </w:p>
    <w:p w14:paraId="4C4EDCB3" w14:textId="742B307F" w:rsidR="4D832567" w:rsidRDefault="4D832567" w:rsidP="4D832567">
      <w:pPr>
        <w:pStyle w:val="Standard1"/>
        <w:rPr>
          <w:rStyle w:val="Accentuationintense"/>
        </w:rPr>
      </w:pPr>
    </w:p>
    <w:p w14:paraId="3A8E840F" w14:textId="36FDF6E0" w:rsidR="00385C15" w:rsidRPr="000B22BD" w:rsidRDefault="00385C15" w:rsidP="4D832567">
      <w:pPr>
        <w:pStyle w:val="Standard1"/>
        <w:rPr>
          <w:rStyle w:val="Accentuationintense"/>
        </w:rPr>
      </w:pPr>
      <w:r w:rsidRPr="335A9780">
        <w:rPr>
          <w:rStyle w:val="Accentuationintense"/>
        </w:rPr>
        <w:t>Usage</w:t>
      </w:r>
    </w:p>
    <w:p w14:paraId="49A5055F" w14:textId="3CF2A929" w:rsidR="000B22BD" w:rsidRDefault="00385C15" w:rsidP="4D832567">
      <w:pPr>
        <w:pStyle w:val="Standard1"/>
        <w:numPr>
          <w:ilvl w:val="0"/>
          <w:numId w:val="36"/>
        </w:numPr>
        <w:rPr>
          <w:b/>
          <w:bCs/>
        </w:rPr>
      </w:pPr>
      <w:r w:rsidRPr="335A9780">
        <w:t xml:space="preserve">Go to: </w:t>
      </w:r>
      <w:r w:rsidRPr="335A9780">
        <w:rPr>
          <w:b/>
          <w:bCs/>
        </w:rPr>
        <w:t>HiPay Integration &gt; Order capture</w:t>
      </w:r>
    </w:p>
    <w:p w14:paraId="1624EFF1" w14:textId="77FC4375" w:rsidR="000B22BD" w:rsidRDefault="001F27E2" w:rsidP="4D832567">
      <w:pPr>
        <w:pStyle w:val="Standard1"/>
        <w:rPr>
          <w:b/>
          <w:bCs/>
        </w:rPr>
      </w:pPr>
      <w:r>
        <w:rPr>
          <w:noProof/>
        </w:rPr>
        <w:drawing>
          <wp:inline distT="0" distB="0" distL="0" distR="0" wp14:anchorId="08716106" wp14:editId="1392C5D0">
            <wp:extent cx="3430270" cy="1514475"/>
            <wp:effectExtent l="19050" t="19050" r="17780" b="28575"/>
            <wp:docPr id="731511153"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0">
                      <a:extLst>
                        <a:ext uri="{28A0092B-C50C-407E-A947-70E740481C1C}">
                          <a14:useLocalDpi xmlns:a14="http://schemas.microsoft.com/office/drawing/2010/main" val="0"/>
                        </a:ext>
                      </a:extLst>
                    </a:blip>
                    <a:stretch>
                      <a:fillRect/>
                    </a:stretch>
                  </pic:blipFill>
                  <pic:spPr bwMode="auto">
                    <a:xfrm>
                      <a:off x="0" y="0"/>
                      <a:ext cx="3430270" cy="1514475"/>
                    </a:xfrm>
                    <a:prstGeom prst="rect">
                      <a:avLst/>
                    </a:prstGeom>
                    <a:noFill/>
                    <a:ln w="3175">
                      <a:solidFill>
                        <a:schemeClr val="tx1"/>
                      </a:solidFill>
                    </a:ln>
                  </pic:spPr>
                </pic:pic>
              </a:graphicData>
            </a:graphic>
          </wp:inline>
        </w:drawing>
      </w:r>
    </w:p>
    <w:p w14:paraId="215A6658" w14:textId="2276A08B" w:rsidR="00385C15" w:rsidRPr="000B22BD" w:rsidRDefault="4D832567" w:rsidP="335A9780">
      <w:pPr>
        <w:pStyle w:val="Standard1"/>
        <w:numPr>
          <w:ilvl w:val="0"/>
          <w:numId w:val="36"/>
        </w:numPr>
        <w:rPr>
          <w:b/>
          <w:bCs/>
        </w:rPr>
      </w:pPr>
      <w:r>
        <w:t xml:space="preserve">Enter an order ID and press </w:t>
      </w:r>
      <w:r w:rsidRPr="4D832567">
        <w:rPr>
          <w:b/>
          <w:bCs/>
        </w:rPr>
        <w:t>Load</w:t>
      </w:r>
    </w:p>
    <w:p w14:paraId="7D75F9E3" w14:textId="77777777" w:rsidR="000B22BD" w:rsidRDefault="00385C15" w:rsidP="335A9780">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D70BA53" w14:textId="77777777" w:rsidR="001F27E2" w:rsidRPr="001F27E2" w:rsidRDefault="4D832567" w:rsidP="335A9780">
      <w:pPr>
        <w:pStyle w:val="Standard1"/>
        <w:numPr>
          <w:ilvl w:val="0"/>
          <w:numId w:val="36"/>
        </w:numPr>
        <w:rPr>
          <w:b/>
          <w:bCs/>
        </w:rPr>
      </w:pPr>
      <w:r>
        <w:t xml:space="preserve">Partial or full capture can be requested. If the requested amount is captured, this will send a HiPay notification to Salesforce Commerce Cloud and the </w:t>
      </w:r>
      <w:r w:rsidRPr="4D832567">
        <w:rPr>
          <w:b/>
          <w:bCs/>
        </w:rPr>
        <w:t xml:space="preserve">Capture amount </w:t>
      </w:r>
      <w:r>
        <w:t>will be updated.</w:t>
      </w:r>
    </w:p>
    <w:p w14:paraId="2414F63E" w14:textId="2DDC4C42" w:rsidR="000B22BD" w:rsidRDefault="000B22BD" w:rsidP="335A9780">
      <w:pPr>
        <w:pStyle w:val="Paragraphedeliste"/>
        <w:ind w:left="360"/>
        <w:rPr>
          <w:rFonts w:ascii="Trebuchet MS" w:hAnsi="Trebuchet MS"/>
          <w:b/>
          <w:bCs/>
          <w:sz w:val="20"/>
          <w:szCs w:val="20"/>
        </w:rPr>
      </w:pPr>
    </w:p>
    <w:p w14:paraId="776642A9" w14:textId="77777777" w:rsidR="001F27E2" w:rsidRDefault="001F27E2" w:rsidP="335A9780">
      <w:pPr>
        <w:pStyle w:val="Paragraphedeliste"/>
        <w:ind w:left="360"/>
        <w:rPr>
          <w:rFonts w:ascii="Trebuchet MS" w:hAnsi="Trebuchet MS"/>
          <w:b/>
          <w:bCs/>
          <w:sz w:val="20"/>
          <w:szCs w:val="20"/>
        </w:rPr>
      </w:pPr>
    </w:p>
    <w:p w14:paraId="29184090" w14:textId="77777777" w:rsidR="001F27E2" w:rsidRDefault="001F27E2" w:rsidP="335A9780">
      <w:pPr>
        <w:pStyle w:val="Paragraphedeliste"/>
        <w:ind w:left="360"/>
        <w:rPr>
          <w:rFonts w:ascii="Trebuchet MS" w:hAnsi="Trebuchet MS"/>
          <w:b/>
          <w:bCs/>
          <w:sz w:val="20"/>
          <w:szCs w:val="20"/>
        </w:rPr>
      </w:pPr>
    </w:p>
    <w:p w14:paraId="22718ED5" w14:textId="77777777" w:rsidR="001F27E2" w:rsidRDefault="001F27E2" w:rsidP="335A9780">
      <w:pPr>
        <w:pStyle w:val="Paragraphedeliste"/>
        <w:ind w:left="360"/>
        <w:rPr>
          <w:rFonts w:ascii="Trebuchet MS" w:hAnsi="Trebuchet MS"/>
          <w:b/>
          <w:bCs/>
          <w:sz w:val="20"/>
          <w:szCs w:val="20"/>
        </w:rPr>
      </w:pPr>
    </w:p>
    <w:p w14:paraId="798155E5" w14:textId="77777777" w:rsidR="001F27E2" w:rsidRDefault="001F27E2" w:rsidP="335A9780">
      <w:pPr>
        <w:pStyle w:val="Paragraphedeliste"/>
        <w:ind w:left="360"/>
        <w:rPr>
          <w:rFonts w:ascii="Trebuchet MS" w:hAnsi="Trebuchet MS"/>
          <w:b/>
          <w:bCs/>
          <w:sz w:val="20"/>
          <w:szCs w:val="20"/>
        </w:rPr>
      </w:pPr>
    </w:p>
    <w:p w14:paraId="71C92E32" w14:textId="77777777" w:rsidR="001F27E2" w:rsidRDefault="001F27E2" w:rsidP="335A9780">
      <w:pPr>
        <w:pStyle w:val="Paragraphedeliste"/>
        <w:ind w:left="360"/>
        <w:rPr>
          <w:rFonts w:ascii="Trebuchet MS" w:hAnsi="Trebuchet MS"/>
          <w:b/>
          <w:bCs/>
          <w:sz w:val="20"/>
          <w:szCs w:val="20"/>
        </w:rPr>
      </w:pPr>
    </w:p>
    <w:p w14:paraId="4DFE25AE" w14:textId="77777777" w:rsidR="001F27E2" w:rsidRDefault="001F27E2" w:rsidP="335A9780">
      <w:pPr>
        <w:pStyle w:val="Paragraphedeliste"/>
        <w:ind w:left="360"/>
        <w:rPr>
          <w:rFonts w:ascii="Trebuchet MS" w:hAnsi="Trebuchet MS"/>
          <w:b/>
          <w:bCs/>
          <w:sz w:val="20"/>
          <w:szCs w:val="20"/>
        </w:rPr>
      </w:pPr>
    </w:p>
    <w:p w14:paraId="29F8653F" w14:textId="77777777" w:rsidR="001F27E2" w:rsidRDefault="001F27E2" w:rsidP="335A9780">
      <w:pPr>
        <w:pStyle w:val="Paragraphedeliste"/>
        <w:ind w:left="360"/>
        <w:rPr>
          <w:rFonts w:ascii="Trebuchet MS" w:hAnsi="Trebuchet MS"/>
          <w:b/>
          <w:bCs/>
          <w:sz w:val="20"/>
          <w:szCs w:val="20"/>
        </w:rPr>
      </w:pPr>
    </w:p>
    <w:p w14:paraId="3950DDFB" w14:textId="77777777" w:rsidR="001F27E2" w:rsidRDefault="001F27E2" w:rsidP="335A9780">
      <w:pPr>
        <w:pStyle w:val="Paragraphedeliste"/>
        <w:ind w:left="360"/>
        <w:rPr>
          <w:rFonts w:ascii="Trebuchet MS" w:hAnsi="Trebuchet MS"/>
          <w:b/>
          <w:bCs/>
          <w:sz w:val="20"/>
          <w:szCs w:val="20"/>
        </w:rPr>
      </w:pPr>
    </w:p>
    <w:p w14:paraId="6E60B395" w14:textId="77777777" w:rsidR="001F27E2" w:rsidRDefault="001F27E2" w:rsidP="335A9780">
      <w:pPr>
        <w:pStyle w:val="Paragraphedeliste"/>
        <w:ind w:left="360"/>
        <w:rPr>
          <w:rFonts w:ascii="Trebuchet MS" w:hAnsi="Trebuchet MS"/>
          <w:b/>
          <w:bCs/>
          <w:sz w:val="20"/>
          <w:szCs w:val="20"/>
        </w:rPr>
      </w:pPr>
    </w:p>
    <w:p w14:paraId="0ED64D53" w14:textId="77777777" w:rsidR="001F27E2" w:rsidRDefault="001F27E2" w:rsidP="335A9780">
      <w:pPr>
        <w:pStyle w:val="Paragraphedeliste"/>
        <w:ind w:left="360"/>
        <w:rPr>
          <w:rFonts w:ascii="Trebuchet MS" w:hAnsi="Trebuchet MS"/>
          <w:b/>
          <w:bCs/>
          <w:sz w:val="20"/>
          <w:szCs w:val="20"/>
        </w:rPr>
      </w:pPr>
    </w:p>
    <w:p w14:paraId="4E6115BC" w14:textId="77777777" w:rsidR="001F27E2" w:rsidRDefault="001F27E2" w:rsidP="335A9780">
      <w:pPr>
        <w:pStyle w:val="Paragraphedeliste"/>
        <w:ind w:left="360"/>
        <w:rPr>
          <w:rFonts w:ascii="Trebuchet MS" w:hAnsi="Trebuchet MS"/>
          <w:b/>
          <w:bCs/>
          <w:sz w:val="20"/>
          <w:szCs w:val="20"/>
        </w:rPr>
      </w:pPr>
    </w:p>
    <w:p w14:paraId="7D8BAA0E" w14:textId="4AAE7CA2" w:rsidR="001F27E2" w:rsidRPr="001F27E2" w:rsidRDefault="4D832567" w:rsidP="335A9780">
      <w:pPr>
        <w:pStyle w:val="Paragraphedeliste"/>
        <w:numPr>
          <w:ilvl w:val="0"/>
          <w:numId w:val="36"/>
        </w:numPr>
        <w:rPr>
          <w:rFonts w:ascii="Trebuchet MS" w:hAnsi="Trebuchet MS"/>
          <w:b/>
          <w:bCs/>
          <w:sz w:val="20"/>
          <w:szCs w:val="20"/>
        </w:rPr>
      </w:pPr>
      <w:r>
        <w:t xml:space="preserve">For the Oney payment method configuration go to: </w:t>
      </w:r>
      <w:r w:rsidRPr="4D832567">
        <w:rPr>
          <w:b/>
          <w:bCs/>
        </w:rPr>
        <w:t>HiPay Integration &gt; Categories Configuration.</w:t>
      </w:r>
    </w:p>
    <w:p w14:paraId="22F03203" w14:textId="04456576" w:rsidR="001F27E2" w:rsidRDefault="335A9780" w:rsidP="335A9780">
      <w:pPr>
        <w:pStyle w:val="Paragraphedeliste"/>
      </w:pPr>
      <w:r w:rsidRPr="335A9780">
        <w:t>This page allows to map SFCC product categories with HiPay’s categories. Once categories mapped, save configuration. In case if a SFCC category is not mapped – the Oney payment method will not be rendered if basket contains at least one product with not configured category.</w:t>
      </w:r>
    </w:p>
    <w:p w14:paraId="0E93EA64" w14:textId="69267F1A" w:rsidR="001F27E2" w:rsidRDefault="001F27E2" w:rsidP="335A9780">
      <w:pPr>
        <w:pStyle w:val="Paragraphedeliste"/>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335A9780">
      <w:pPr>
        <w:pStyle w:val="Paragraphedeliste"/>
        <w:rPr>
          <w:rFonts w:ascii="Trebuchet MS" w:hAnsi="Trebuchet MS"/>
          <w:sz w:val="20"/>
          <w:szCs w:val="20"/>
        </w:rPr>
      </w:pPr>
    </w:p>
    <w:p w14:paraId="2577A961" w14:textId="06FF297D" w:rsidR="001F27E2" w:rsidRPr="001F27E2" w:rsidRDefault="4D832567" w:rsidP="335A9780">
      <w:pPr>
        <w:pStyle w:val="Paragraphedeliste"/>
        <w:numPr>
          <w:ilvl w:val="0"/>
          <w:numId w:val="36"/>
        </w:numPr>
        <w:rPr>
          <w:rFonts w:ascii="Trebuchet MS" w:hAnsi="Trebuchet MS"/>
          <w:b/>
          <w:bCs/>
          <w:sz w:val="20"/>
          <w:szCs w:val="20"/>
        </w:rPr>
      </w:pPr>
      <w:r>
        <w:t xml:space="preserve">For the Oney payment method configuration go to: </w:t>
      </w:r>
      <w:r w:rsidRPr="4D832567">
        <w:rPr>
          <w:b/>
          <w:bCs/>
        </w:rPr>
        <w:t>HiPay Integration &gt; Shipping Configuration.</w:t>
      </w:r>
    </w:p>
    <w:p w14:paraId="7AA9B86A" w14:textId="43C394A6" w:rsidR="001F27E2" w:rsidRDefault="1BCCEED5" w:rsidP="1BCCEED5">
      <w:pPr>
        <w:pStyle w:val="Paragraphedeliste"/>
        <w:jc w:val="both"/>
      </w:pPr>
      <w:r w:rsidRPr="1BCCEED5">
        <w:t>This page allows to configure SFCC shipping methods with HiPay’s delivery methods. The ‘Order preparation estimated time’ and ‘Delivery estimated time’ fileds use Integer type, meaning 1 is one day, 2 is two days etc. Once shipping methods, save configuration. In case if a SFCC shipping method is not configured – the Oney payment method will not be rendered if the not-configured shipping method selected on the shipping page.</w:t>
      </w:r>
    </w:p>
    <w:p w14:paraId="7E0C3929" w14:textId="02CD64EA" w:rsidR="00385C15" w:rsidRPr="000B22BD" w:rsidRDefault="004C61AD" w:rsidP="335A9780">
      <w:pPr>
        <w:pStyle w:val="Paragraphedeliste"/>
        <w:jc w:val="both"/>
        <w:rPr>
          <w:rFonts w:ascii="Trebuchet MS" w:hAnsi="Trebuchet MS"/>
          <w:b/>
          <w:bCs/>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sidRPr="335A9780">
        <w:rPr>
          <w:rFonts w:ascii="Trebuchet MS" w:hAnsi="Trebuchet MS"/>
          <w:b/>
          <w:bCs/>
          <w:sz w:val="20"/>
          <w:szCs w:val="20"/>
        </w:rPr>
        <w:br w:type="page"/>
      </w:r>
    </w:p>
    <w:p w14:paraId="53376BCF" w14:textId="77777777" w:rsidR="00385C15" w:rsidRPr="00235BCF" w:rsidRDefault="335A9780" w:rsidP="335A9780">
      <w:pPr>
        <w:pStyle w:val="Titre3"/>
        <w:rPr>
          <w:i w:val="0"/>
        </w:rPr>
      </w:pPr>
      <w:bookmarkStart w:id="52" w:name="_Toc424493359"/>
      <w:bookmarkStart w:id="53" w:name="_Toc40272910"/>
      <w:r w:rsidRPr="335A9780">
        <w:rPr>
          <w:i w:val="0"/>
        </w:rPr>
        <w:lastRenderedPageBreak/>
        <w:t>HiPay Site Preferences</w:t>
      </w:r>
      <w:bookmarkEnd w:id="52"/>
      <w:bookmarkEnd w:id="53"/>
    </w:p>
    <w:p w14:paraId="102FC263" w14:textId="77777777" w:rsidR="00385C15" w:rsidRDefault="00385C15" w:rsidP="335A9780"/>
    <w:p w14:paraId="13410FCF" w14:textId="187B98F7" w:rsidR="00385C15" w:rsidRPr="0040085F" w:rsidRDefault="4D832567" w:rsidP="1BCCEED5">
      <w:pPr>
        <w:pStyle w:val="Standard1"/>
      </w:pPr>
      <w:r>
        <w:t>Go to: Merchant Tools &gt; Site Preferences &gt; Custom Site Preferences &gt; HiPay Settings</w:t>
      </w:r>
    </w:p>
    <w:p w14:paraId="42082262" w14:textId="6870B53E" w:rsidR="00385C15" w:rsidRDefault="00CE1C82" w:rsidP="335A9780">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335A9780">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335A9780">
      <w:pPr>
        <w:pStyle w:val="Standard1"/>
      </w:pPr>
    </w:p>
    <w:p w14:paraId="399C2EC3" w14:textId="77777777" w:rsidR="008A7C9B" w:rsidRDefault="008A7C9B" w:rsidP="335A9780">
      <w:pPr>
        <w:pStyle w:val="Standard1"/>
      </w:pPr>
    </w:p>
    <w:p w14:paraId="37BAC23C" w14:textId="77777777" w:rsidR="008A7C9B" w:rsidRDefault="008A7C9B" w:rsidP="335A9780">
      <w:pPr>
        <w:pStyle w:val="Standard1"/>
      </w:pPr>
    </w:p>
    <w:p w14:paraId="4D1BED8E" w14:textId="69C5E2DD" w:rsidR="00385C15" w:rsidRPr="0040085F" w:rsidRDefault="335A9780" w:rsidP="335A9780">
      <w:pPr>
        <w:pStyle w:val="Standard1"/>
      </w:pPr>
      <w:r w:rsidRPr="335A9780">
        <w:lastRenderedPageBreak/>
        <w:t>Here you will find the HiPay configuration options.</w:t>
      </w:r>
    </w:p>
    <w:tbl>
      <w:tblPr>
        <w:tblStyle w:val="Gitternetztabelle1hell1"/>
        <w:tblW w:w="0" w:type="auto"/>
        <w:tblLook w:val="04A0" w:firstRow="1" w:lastRow="0" w:firstColumn="1" w:lastColumn="0" w:noHBand="0" w:noVBand="1"/>
      </w:tblPr>
      <w:tblGrid>
        <w:gridCol w:w="2289"/>
        <w:gridCol w:w="2398"/>
        <w:gridCol w:w="2308"/>
        <w:gridCol w:w="2741"/>
      </w:tblGrid>
      <w:tr w:rsidR="00385C15" w14:paraId="30EFC8FD" w14:textId="77777777" w:rsidTr="1BCCEE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335A9780" w:rsidP="335A9780">
            <w:r w:rsidRPr="335A9780">
              <w:t>Property name</w:t>
            </w:r>
          </w:p>
        </w:tc>
        <w:tc>
          <w:tcPr>
            <w:tcW w:w="2437" w:type="dxa"/>
            <w:tcBorders>
              <w:bottom w:val="none" w:sz="0" w:space="0" w:color="auto"/>
            </w:tcBorders>
          </w:tcPr>
          <w:p w14:paraId="051564D7" w14:textId="77777777" w:rsidR="00385C15" w:rsidRDefault="335A9780" w:rsidP="335A9780">
            <w:pPr>
              <w:cnfStyle w:val="100000000000" w:firstRow="1" w:lastRow="0" w:firstColumn="0" w:lastColumn="0" w:oddVBand="0" w:evenVBand="0" w:oddHBand="0" w:evenHBand="0" w:firstRowFirstColumn="0" w:firstRowLastColumn="0" w:lastRowFirstColumn="0" w:lastRowLastColumn="0"/>
            </w:pPr>
            <w:r w:rsidRPr="335A9780">
              <w:t>Possible values</w:t>
            </w:r>
          </w:p>
        </w:tc>
        <w:tc>
          <w:tcPr>
            <w:tcW w:w="2359" w:type="dxa"/>
            <w:tcBorders>
              <w:bottom w:val="none" w:sz="0" w:space="0" w:color="auto"/>
            </w:tcBorders>
          </w:tcPr>
          <w:p w14:paraId="20CA402F" w14:textId="77777777" w:rsidR="00385C15" w:rsidRDefault="335A9780" w:rsidP="335A9780">
            <w:pPr>
              <w:cnfStyle w:val="100000000000" w:firstRow="1" w:lastRow="0" w:firstColumn="0" w:lastColumn="0" w:oddVBand="0" w:evenVBand="0" w:oddHBand="0" w:evenHBand="0" w:firstRowFirstColumn="0" w:firstRowLastColumn="0" w:lastRowFirstColumn="0" w:lastRowLastColumn="0"/>
            </w:pPr>
            <w:r w:rsidRPr="335A9780">
              <w:t>Default Value</w:t>
            </w:r>
          </w:p>
        </w:tc>
        <w:tc>
          <w:tcPr>
            <w:tcW w:w="2815" w:type="dxa"/>
            <w:tcBorders>
              <w:bottom w:val="none" w:sz="0" w:space="0" w:color="auto"/>
            </w:tcBorders>
          </w:tcPr>
          <w:p w14:paraId="0A0D07C5" w14:textId="77777777" w:rsidR="00385C15" w:rsidRDefault="335A9780" w:rsidP="335A9780">
            <w:pPr>
              <w:cnfStyle w:val="100000000000" w:firstRow="1" w:lastRow="0" w:firstColumn="0" w:lastColumn="0" w:oddVBand="0" w:evenVBand="0" w:oddHBand="0" w:evenHBand="0" w:firstRowFirstColumn="0" w:firstRowLastColumn="0" w:lastRowFirstColumn="0" w:lastRowLastColumn="0"/>
            </w:pPr>
            <w:r w:rsidRPr="335A9780">
              <w:t>Description</w:t>
            </w:r>
          </w:p>
        </w:tc>
      </w:tr>
      <w:tr w:rsidR="003F6FA0" w14:paraId="0446139B"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335A9780">
            <w:pPr>
              <w:rPr>
                <w:b w:val="0"/>
                <w:bCs w:val="0"/>
                <w:color w:val="000000" w:themeColor="text1"/>
                <w:sz w:val="20"/>
                <w:szCs w:val="20"/>
              </w:rPr>
            </w:pPr>
            <w:r w:rsidRPr="335A9780">
              <w:rPr>
                <w:b w:val="0"/>
                <w:bCs w:val="0"/>
                <w:color w:val="000000"/>
                <w:sz w:val="20"/>
                <w:szCs w:val="20"/>
                <w:shd w:val="clear" w:color="auto" w:fill="FFFFFF"/>
              </w:rPr>
              <w:t>Hipay Enabled</w:t>
            </w:r>
          </w:p>
        </w:tc>
        <w:tc>
          <w:tcPr>
            <w:tcW w:w="2437" w:type="dxa"/>
          </w:tcPr>
          <w:p w14:paraId="504E2EE7" w14:textId="3BBB87F3" w:rsidR="003F6FA0"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14:paraId="626A30E7" w14:textId="245B5A0F" w:rsidR="003F6FA0" w:rsidRDefault="003F6FA0"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14:paraId="1EE2F7B8" w14:textId="5F9AB0B0" w:rsidR="003F6FA0" w:rsidRDefault="003F6FA0"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HiPay functionality</w:t>
            </w:r>
          </w:p>
        </w:tc>
      </w:tr>
      <w:tr w:rsidR="00D31E89" w14:paraId="74572B16"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335A9780">
            <w:pPr>
              <w:rPr>
                <w:b w:val="0"/>
                <w:bCs w:val="0"/>
                <w:color w:val="000000" w:themeColor="text1"/>
                <w:sz w:val="20"/>
                <w:szCs w:val="20"/>
              </w:rPr>
            </w:pPr>
            <w:r w:rsidRPr="335A9780">
              <w:rPr>
                <w:b w:val="0"/>
                <w:bCs w:val="0"/>
                <w:color w:val="000000"/>
                <w:sz w:val="20"/>
                <w:szCs w:val="20"/>
                <w:shd w:val="clear" w:color="auto" w:fill="FFFFFF"/>
              </w:rPr>
              <w:t>Enable One-Click payments</w:t>
            </w:r>
          </w:p>
        </w:tc>
        <w:tc>
          <w:tcPr>
            <w:tcW w:w="2437" w:type="dxa"/>
          </w:tcPr>
          <w:p w14:paraId="11100D95" w14:textId="2E041154" w:rsidR="00D31E89"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14:paraId="2FE5C3AE" w14:textId="6D197F45" w:rsidR="00D31E89" w:rsidRDefault="00D31E89"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14:paraId="1C90A6AE" w14:textId="063461A9" w:rsidR="00D31E89" w:rsidRDefault="00D31E89"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One-Click payments</w:t>
            </w:r>
          </w:p>
        </w:tc>
      </w:tr>
      <w:tr w:rsidR="00381C41" w14:paraId="402C6AC2"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335A9780">
            <w:pPr>
              <w:rPr>
                <w:b w:val="0"/>
                <w:bCs w:val="0"/>
                <w:color w:val="000000" w:themeColor="text1"/>
                <w:sz w:val="20"/>
                <w:szCs w:val="20"/>
              </w:rPr>
            </w:pPr>
            <w:r w:rsidRPr="335A9780">
              <w:rPr>
                <w:b w:val="0"/>
                <w:bCs w:val="0"/>
                <w:color w:val="000000"/>
                <w:sz w:val="20"/>
                <w:szCs w:val="20"/>
                <w:shd w:val="clear" w:color="auto" w:fill="FFFFFF"/>
              </w:rPr>
              <w:t>HiPay Operation Mode</w:t>
            </w:r>
          </w:p>
        </w:tc>
        <w:tc>
          <w:tcPr>
            <w:tcW w:w="2437" w:type="dxa"/>
          </w:tcPr>
          <w:p w14:paraId="5860D45D" w14:textId="77777777" w:rsidR="00381C41" w:rsidRPr="006A30EF" w:rsidRDefault="00381C41" w:rsidP="335A9780">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hosted (Hosted page)</w:t>
            </w:r>
          </w:p>
          <w:p w14:paraId="15BFCE60" w14:textId="77777777" w:rsidR="00381C41" w:rsidRPr="006A30EF" w:rsidRDefault="00381C41" w:rsidP="335A9780">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rFonts w:cs="Consolas"/>
                <w:color w:val="222222"/>
                <w:sz w:val="20"/>
                <w:szCs w:val="20"/>
                <w:shd w:val="clear" w:color="auto" w:fill="FFFFFF"/>
              </w:rPr>
              <w:t>iframe (IFrame)</w:t>
            </w:r>
          </w:p>
          <w:p w14:paraId="3EE0F79B" w14:textId="7A5D0380" w:rsidR="00381C41" w:rsidRDefault="00381C41" w:rsidP="335A97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api (API)</w:t>
            </w:r>
          </w:p>
        </w:tc>
        <w:tc>
          <w:tcPr>
            <w:tcW w:w="2359" w:type="dxa"/>
          </w:tcPr>
          <w:p w14:paraId="5787D12B" w14:textId="5D5C4267" w:rsidR="00381C41" w:rsidRDefault="00381C41"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hosted (Hosted page)</w:t>
            </w:r>
          </w:p>
        </w:tc>
        <w:tc>
          <w:tcPr>
            <w:tcW w:w="2815" w:type="dxa"/>
          </w:tcPr>
          <w:p w14:paraId="107052FD" w14:textId="376C61D4" w:rsidR="00381C41" w:rsidRDefault="00381C41"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Defines which operation payment mode to be used</w:t>
            </w:r>
          </w:p>
        </w:tc>
      </w:tr>
      <w:tr w:rsidR="00FB6A48" w14:paraId="081A9ABF"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335A9780">
            <w:pPr>
              <w:rPr>
                <w:b w:val="0"/>
                <w:bCs w:val="0"/>
                <w:color w:val="000000" w:themeColor="text1"/>
                <w:sz w:val="20"/>
                <w:szCs w:val="20"/>
              </w:rPr>
            </w:pPr>
            <w:r w:rsidRPr="335A9780">
              <w:rPr>
                <w:b w:val="0"/>
                <w:bCs w:val="0"/>
                <w:color w:val="000000"/>
                <w:sz w:val="20"/>
                <w:szCs w:val="20"/>
                <w:shd w:val="clear" w:color="auto" w:fill="FFFFFF"/>
              </w:rPr>
              <w:t>Enable Tokenization Test Mode</w:t>
            </w:r>
          </w:p>
        </w:tc>
        <w:tc>
          <w:tcPr>
            <w:tcW w:w="2437" w:type="dxa"/>
          </w:tcPr>
          <w:p w14:paraId="75436DAE" w14:textId="03C387A1" w:rsidR="00FB6A48"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14:paraId="36D3B1A9" w14:textId="7F36D6CB" w:rsidR="00FB6A48" w:rsidRDefault="00FB6A48"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14:paraId="72537E21" w14:textId="75DB297F" w:rsidR="00FB6A48" w:rsidRDefault="00FB6A48"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Test Mode: If enabled, the module will use the Hipay TPP test platform</w:t>
            </w:r>
          </w:p>
        </w:tc>
      </w:tr>
      <w:tr w:rsidR="001903C8" w14:paraId="0E15FE8D"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335A9780">
            <w:pPr>
              <w:rPr>
                <w:b w:val="0"/>
                <w:bCs w:val="0"/>
                <w:color w:val="000000" w:themeColor="text1"/>
                <w:sz w:val="20"/>
                <w:szCs w:val="20"/>
              </w:rPr>
            </w:pPr>
            <w:r w:rsidRPr="335A9780">
              <w:rPr>
                <w:b w:val="0"/>
                <w:bCs w:val="0"/>
                <w:color w:val="000000"/>
                <w:sz w:val="20"/>
                <w:szCs w:val="20"/>
                <w:shd w:val="clear" w:color="auto" w:fill="FFFFFF"/>
              </w:rPr>
              <w:t>3D Secure</w:t>
            </w:r>
          </w:p>
        </w:tc>
        <w:tc>
          <w:tcPr>
            <w:tcW w:w="2437" w:type="dxa"/>
          </w:tcPr>
          <w:p w14:paraId="1DA79ACF" w14:textId="77777777" w:rsidR="001903C8" w:rsidRPr="006A30EF" w:rsidRDefault="001903C8" w:rsidP="335A9780">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0 </w:t>
            </w:r>
            <w:r w:rsidRPr="335A9780">
              <w:rPr>
                <w:i/>
                <w:iCs/>
                <w:color w:val="000000"/>
                <w:sz w:val="20"/>
                <w:szCs w:val="20"/>
                <w:shd w:val="clear" w:color="auto" w:fill="FFFFFF"/>
              </w:rPr>
              <w:t>(Bypass 3-D Secure 3-D authentication)</w:t>
            </w:r>
          </w:p>
          <w:p w14:paraId="41EABDB5" w14:textId="77777777" w:rsidR="001903C8" w:rsidRPr="006A30EF" w:rsidRDefault="001903C8" w:rsidP="335A97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1 (3-D Secure authentication if available)</w:t>
            </w:r>
          </w:p>
          <w:p w14:paraId="4761D0CD" w14:textId="657C9FAB" w:rsidR="001903C8" w:rsidRDefault="001903C8" w:rsidP="335A97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335A9780">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0 </w:t>
            </w:r>
            <w:r w:rsidRPr="335A9780">
              <w:rPr>
                <w:i/>
                <w:iCs/>
                <w:color w:val="000000"/>
                <w:sz w:val="20"/>
                <w:szCs w:val="20"/>
                <w:shd w:val="clear" w:color="auto" w:fill="FFFFFF"/>
              </w:rPr>
              <w:t>(Bypass 3-D Secure 3-D authentication)</w:t>
            </w:r>
          </w:p>
        </w:tc>
        <w:tc>
          <w:tcPr>
            <w:tcW w:w="2815" w:type="dxa"/>
          </w:tcPr>
          <w:p w14:paraId="647C42A7" w14:textId="03684C7C" w:rsidR="001903C8" w:rsidRDefault="001903C8"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llows the activation of 3D secure if available on used card</w:t>
            </w:r>
          </w:p>
        </w:tc>
      </w:tr>
      <w:tr w:rsidR="00D63C11" w14:paraId="5F1B4122"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335A9780">
            <w:pPr>
              <w:rPr>
                <w:b w:val="0"/>
                <w:bCs w:val="0"/>
                <w:color w:val="000000" w:themeColor="text1"/>
                <w:sz w:val="20"/>
                <w:szCs w:val="20"/>
              </w:rPr>
            </w:pPr>
            <w:r w:rsidRPr="335A9780">
              <w:rPr>
                <w:b w:val="0"/>
                <w:bCs w:val="0"/>
                <w:color w:val="000000"/>
                <w:sz w:val="20"/>
                <w:szCs w:val="20"/>
                <w:shd w:val="clear" w:color="auto" w:fill="FFFFFF"/>
              </w:rPr>
              <w:t>3D Secure Threshold Rule</w:t>
            </w:r>
          </w:p>
        </w:tc>
        <w:tc>
          <w:tcPr>
            <w:tcW w:w="2437" w:type="dxa"/>
          </w:tcPr>
          <w:p w14:paraId="4A9A0C5A" w14:textId="000C002A" w:rsidR="00D63C11"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14:paraId="12D8C1D3" w14:textId="676F08C6" w:rsidR="00D63C11" w:rsidRDefault="00D63C11"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0</w:t>
            </w:r>
          </w:p>
        </w:tc>
        <w:tc>
          <w:tcPr>
            <w:tcW w:w="2815" w:type="dxa"/>
          </w:tcPr>
          <w:p w14:paraId="20906910" w14:textId="1B93D7EB" w:rsidR="00D63C11" w:rsidRDefault="00D63C11" w:rsidP="1BCCEED5">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335A9780">
            <w:pPr>
              <w:rPr>
                <w:b w:val="0"/>
                <w:bCs w:val="0"/>
                <w:color w:val="000000" w:themeColor="text1"/>
                <w:sz w:val="20"/>
                <w:szCs w:val="20"/>
              </w:rPr>
            </w:pPr>
            <w:r w:rsidRPr="335A9780">
              <w:rPr>
                <w:b w:val="0"/>
                <w:bCs w:val="0"/>
                <w:color w:val="000000"/>
                <w:sz w:val="20"/>
                <w:szCs w:val="20"/>
                <w:shd w:val="clear" w:color="auto" w:fill="FFFFFF"/>
              </w:rPr>
              <w:t>HiPay API Signature Passphrase</w:t>
            </w:r>
          </w:p>
        </w:tc>
        <w:tc>
          <w:tcPr>
            <w:tcW w:w="2437" w:type="dxa"/>
          </w:tcPr>
          <w:p w14:paraId="68DECED2" w14:textId="465BCB17" w:rsidR="0038158B"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String</w:t>
            </w:r>
          </w:p>
        </w:tc>
        <w:tc>
          <w:tcPr>
            <w:tcW w:w="2359" w:type="dxa"/>
          </w:tcPr>
          <w:p w14:paraId="46B12AC0" w14:textId="27B145DA" w:rsidR="0038158B" w:rsidRDefault="0038158B" w:rsidP="335A9780">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60F7EA34" w:rsidR="0038158B" w:rsidRDefault="0038158B"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PI Signature passphrase configured in HiPay backoffice. Use to verify the requests made to SFCC.</w:t>
            </w:r>
          </w:p>
        </w:tc>
      </w:tr>
      <w:tr w:rsidR="00CD1132" w14:paraId="6E7F4B6B"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Payment Action</w:t>
            </w:r>
          </w:p>
        </w:tc>
        <w:tc>
          <w:tcPr>
            <w:tcW w:w="2437" w:type="dxa"/>
          </w:tcPr>
          <w:p w14:paraId="15D77A4D" w14:textId="77777777" w:rsidR="00CD1132" w:rsidRPr="006A30EF" w:rsidRDefault="00CD1132" w:rsidP="335A9780">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Sale </w:t>
            </w:r>
            <w:r w:rsidRPr="335A9780">
              <w:rPr>
                <w:i/>
                <w:iCs/>
                <w:color w:val="000000"/>
                <w:sz w:val="20"/>
                <w:szCs w:val="20"/>
                <w:shd w:val="clear" w:color="auto" w:fill="FFFFFF"/>
              </w:rPr>
              <w:t>(Authorization + Capture)</w:t>
            </w:r>
          </w:p>
          <w:p w14:paraId="32B8CA8E" w14:textId="067B8FD4" w:rsidR="00CD1132" w:rsidRDefault="00CD1132" w:rsidP="335A97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Authorization (Authorization Only)</w:t>
            </w:r>
          </w:p>
        </w:tc>
        <w:tc>
          <w:tcPr>
            <w:tcW w:w="2359" w:type="dxa"/>
          </w:tcPr>
          <w:p w14:paraId="763F7D47" w14:textId="492930F2" w:rsidR="00CD1132" w:rsidRDefault="00CD1132" w:rsidP="335A9780">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Please refer to HiPayTPP-GatewayAPI documentation, chapter 3.1 Request a New Order – operation</w:t>
            </w:r>
          </w:p>
        </w:tc>
      </w:tr>
      <w:tr w:rsidR="00217DBA" w14:paraId="51221BF7"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iFrame Height</w:t>
            </w:r>
          </w:p>
        </w:tc>
        <w:tc>
          <w:tcPr>
            <w:tcW w:w="2437" w:type="dxa"/>
          </w:tcPr>
          <w:p w14:paraId="74AD595F" w14:textId="51892F41" w:rsidR="00217DBA"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14:paraId="394A8859" w14:textId="16E6B7CB" w:rsidR="00217DBA" w:rsidRDefault="00217DBA"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750</w:t>
            </w:r>
          </w:p>
        </w:tc>
        <w:tc>
          <w:tcPr>
            <w:tcW w:w="2815" w:type="dxa"/>
          </w:tcPr>
          <w:p w14:paraId="7B5D9B77" w14:textId="2C259ECB" w:rsidR="00217DBA" w:rsidRDefault="00217DBA"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iFrame operating mode is chosen, you can select your iFrame height to fit with your CSS</w:t>
            </w:r>
          </w:p>
        </w:tc>
      </w:tr>
      <w:tr w:rsidR="00217DBA" w14:paraId="174C39F3"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iFrame Width</w:t>
            </w:r>
          </w:p>
        </w:tc>
        <w:tc>
          <w:tcPr>
            <w:tcW w:w="2437" w:type="dxa"/>
          </w:tcPr>
          <w:p w14:paraId="6B4B1D1F" w14:textId="3094C875" w:rsidR="00217DBA"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14:paraId="3BA916A3" w14:textId="56DB015A" w:rsidR="00217DBA"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950</w:t>
            </w:r>
          </w:p>
        </w:tc>
        <w:tc>
          <w:tcPr>
            <w:tcW w:w="2815" w:type="dxa"/>
          </w:tcPr>
          <w:p w14:paraId="60D6461A" w14:textId="2ACFB329" w:rsidR="00217DBA" w:rsidRDefault="00217DBA"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iFrame operating mode is chosen, you can select your iFrame width to fit with your CSS</w:t>
            </w:r>
          </w:p>
        </w:tc>
      </w:tr>
      <w:tr w:rsidR="00614C1B" w14:paraId="7C43A8C6"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 xml:space="preserve">HiPay CSS content </w:t>
            </w:r>
          </w:p>
        </w:tc>
        <w:tc>
          <w:tcPr>
            <w:tcW w:w="2437" w:type="dxa"/>
          </w:tcPr>
          <w:p w14:paraId="6105E7B6" w14:textId="28C16651" w:rsidR="00614C1B"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ext</w:t>
            </w:r>
          </w:p>
        </w:tc>
        <w:tc>
          <w:tcPr>
            <w:tcW w:w="2359" w:type="dxa"/>
          </w:tcPr>
          <w:p w14:paraId="3A97184B" w14:textId="39D4E9AB" w:rsidR="00614C1B" w:rsidRDefault="00614C1B" w:rsidP="335A9780">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CSS applied to either Hosted or iFrame page</w:t>
            </w:r>
          </w:p>
        </w:tc>
      </w:tr>
      <w:tr w:rsidR="00D92099" w14:paraId="33B48B39" w14:textId="77777777" w:rsidTr="1BCCEED5">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Display card selector</w:t>
            </w:r>
          </w:p>
        </w:tc>
        <w:tc>
          <w:tcPr>
            <w:tcW w:w="2437" w:type="dxa"/>
          </w:tcPr>
          <w:p w14:paraId="2802938D" w14:textId="6E56E3A4" w:rsidR="00D92099" w:rsidRDefault="00D92099"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sz w:val="20"/>
                <w:szCs w:val="20"/>
              </w:rPr>
              <w:t xml:space="preserve">true / </w:t>
            </w:r>
            <w:r w:rsidRPr="335A9780">
              <w:rPr>
                <w:color w:val="000000"/>
                <w:sz w:val="20"/>
                <w:szCs w:val="20"/>
                <w:shd w:val="clear" w:color="auto" w:fill="FFFFFF"/>
              </w:rPr>
              <w:t>false</w:t>
            </w:r>
          </w:p>
        </w:tc>
        <w:tc>
          <w:tcPr>
            <w:tcW w:w="2359" w:type="dxa"/>
          </w:tcPr>
          <w:p w14:paraId="05E34AEA" w14:textId="1667FD85" w:rsidR="00D92099" w:rsidRDefault="00D92099"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14:paraId="7BBD9971" w14:textId="2E75A35F" w:rsidR="00D92099" w:rsidRDefault="00D92099"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the payment methods selector on iFrame and Hosted page</w:t>
            </w:r>
          </w:p>
        </w:tc>
      </w:tr>
      <w:tr w:rsidR="0013436C" w14:paraId="577A8D2F" w14:textId="77777777" w:rsidTr="1BCCEED5">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335A9780">
            <w:pPr>
              <w:rPr>
                <w:rFonts w:ascii="Helvetica" w:hAnsi="Helvetica"/>
                <w:b w:val="0"/>
                <w:bCs w:val="0"/>
                <w:color w:val="000000" w:themeColor="text1"/>
                <w:sz w:val="20"/>
                <w:szCs w:val="20"/>
              </w:rPr>
            </w:pPr>
            <w:r w:rsidRPr="335A9780">
              <w:rPr>
                <w:b w:val="0"/>
                <w:bCs w:val="0"/>
                <w:color w:val="000000"/>
                <w:sz w:val="20"/>
                <w:szCs w:val="20"/>
                <w:shd w:val="clear" w:color="auto" w:fill="FFFFFF"/>
              </w:rPr>
              <w:t>Hung Order Cleanup Time</w:t>
            </w:r>
          </w:p>
        </w:tc>
        <w:tc>
          <w:tcPr>
            <w:tcW w:w="2437" w:type="dxa"/>
          </w:tcPr>
          <w:p w14:paraId="5C097BD8" w14:textId="6A49506B" w:rsidR="0013436C"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14:paraId="72E0E9DA" w14:textId="199F1062" w:rsidR="0013436C" w:rsidRDefault="0013436C" w:rsidP="335A9780">
            <w:pPr>
              <w:cnfStyle w:val="000000000000" w:firstRow="0" w:lastRow="0" w:firstColumn="0" w:lastColumn="0" w:oddVBand="0" w:evenVBand="0" w:oddHBand="0" w:evenHBand="0" w:firstRowFirstColumn="0" w:firstRowLastColumn="0" w:lastRowFirstColumn="0" w:lastRowLastColumn="0"/>
              <w:rPr>
                <w:rFonts w:ascii="Helvetica" w:hAnsi="Helvetica"/>
                <w:color w:val="000000" w:themeColor="text1"/>
                <w:sz w:val="20"/>
                <w:szCs w:val="20"/>
              </w:rPr>
            </w:pPr>
            <w:r w:rsidRPr="335A9780">
              <w:rPr>
                <w:color w:val="000000"/>
                <w:sz w:val="20"/>
                <w:szCs w:val="20"/>
                <w:shd w:val="clear" w:color="auto" w:fill="FFFFFF"/>
              </w:rPr>
              <w:t>30</w:t>
            </w:r>
          </w:p>
        </w:tc>
        <w:tc>
          <w:tcPr>
            <w:tcW w:w="2815" w:type="dxa"/>
          </w:tcPr>
          <w:p w14:paraId="39784EFA" w14:textId="06444E94" w:rsidR="0013436C" w:rsidRPr="00834B39" w:rsidRDefault="0013436C" w:rsidP="335A9780">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rPr>
            </w:pPr>
            <w:r w:rsidRPr="335A9780">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1BCCEED5">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335A9780">
            <w:pPr>
              <w:rPr>
                <w:b w:val="0"/>
                <w:bCs w:val="0"/>
                <w:color w:val="000000" w:themeColor="text1"/>
                <w:sz w:val="20"/>
                <w:szCs w:val="20"/>
              </w:rPr>
            </w:pPr>
            <w:r w:rsidRPr="335A9780">
              <w:rPr>
                <w:b w:val="0"/>
                <w:bCs w:val="0"/>
                <w:color w:val="000000"/>
                <w:sz w:val="20"/>
                <w:szCs w:val="20"/>
                <w:shd w:val="clear" w:color="auto" w:fill="FFFFFF"/>
              </w:rPr>
              <w:t>List of shipping methods</w:t>
            </w:r>
          </w:p>
        </w:tc>
        <w:tc>
          <w:tcPr>
            <w:tcW w:w="2437" w:type="dxa"/>
          </w:tcPr>
          <w:p w14:paraId="718B73F4" w14:textId="1D8C8EA7" w:rsidR="008A7C9B" w:rsidRPr="006A30EF" w:rsidRDefault="335A9780" w:rsidP="335A9780">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String</w:t>
            </w:r>
          </w:p>
        </w:tc>
        <w:tc>
          <w:tcPr>
            <w:tcW w:w="2359" w:type="dxa"/>
          </w:tcPr>
          <w:p w14:paraId="0DEC3E4C" w14:textId="77777777" w:rsidR="008A7C9B" w:rsidRPr="006A30EF" w:rsidRDefault="008A7C9B" w:rsidP="335A9780">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2815" w:type="dxa"/>
          </w:tcPr>
          <w:p w14:paraId="3B1E9764" w14:textId="34495F21" w:rsidR="008A7C9B" w:rsidRPr="00231690" w:rsidRDefault="00850108" w:rsidP="335A978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 comma-separated list of the shipping methods that should be in use for the Oney payment method.</w:t>
            </w:r>
          </w:p>
        </w:tc>
      </w:tr>
    </w:tbl>
    <w:p w14:paraId="304DD742" w14:textId="2FF8F003" w:rsidR="000B22BD" w:rsidRDefault="000B22BD" w:rsidP="335A9780"/>
    <w:p w14:paraId="7C1C7FFF" w14:textId="77777777" w:rsidR="000B22BD" w:rsidRDefault="000B22BD" w:rsidP="335A9780">
      <w:r w:rsidRPr="335A9780">
        <w:lastRenderedPageBreak/>
        <w:br w:type="page"/>
      </w:r>
    </w:p>
    <w:p w14:paraId="3547D8BE" w14:textId="77777777" w:rsidR="00385C15" w:rsidRPr="00235BCF" w:rsidRDefault="335A9780" w:rsidP="335A9780">
      <w:pPr>
        <w:pStyle w:val="Titre3"/>
        <w:rPr>
          <w:i w:val="0"/>
        </w:rPr>
      </w:pPr>
      <w:bookmarkStart w:id="54" w:name="_Services"/>
      <w:bookmarkStart w:id="55" w:name="_Toc424493360"/>
      <w:bookmarkStart w:id="56" w:name="_Toc40272911"/>
      <w:bookmarkEnd w:id="54"/>
      <w:r w:rsidRPr="335A9780">
        <w:rPr>
          <w:i w:val="0"/>
        </w:rPr>
        <w:lastRenderedPageBreak/>
        <w:t>Services</w:t>
      </w:r>
      <w:bookmarkEnd w:id="55"/>
      <w:bookmarkEnd w:id="56"/>
    </w:p>
    <w:p w14:paraId="4546D175" w14:textId="77777777" w:rsidR="000B22BD" w:rsidRDefault="000B22BD" w:rsidP="335A9780">
      <w:pPr>
        <w:pStyle w:val="Standard1"/>
      </w:pPr>
    </w:p>
    <w:p w14:paraId="2052BBBB" w14:textId="4422542B" w:rsidR="00385C15" w:rsidRPr="0040085F" w:rsidRDefault="335A9780" w:rsidP="335A9780">
      <w:pPr>
        <w:pStyle w:val="Standard1"/>
      </w:pPr>
      <w:r w:rsidRPr="335A9780">
        <w:t>Go to: Administration &gt; Operations &gt; Services</w:t>
      </w:r>
    </w:p>
    <w:p w14:paraId="20F8AC15" w14:textId="77777777" w:rsidR="00385C15" w:rsidRDefault="00385C15" w:rsidP="335A9780">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335A9780" w:rsidP="335A9780">
      <w:pPr>
        <w:ind w:left="270"/>
        <w:rPr>
          <w:rFonts w:ascii="Trebuchet MS" w:hAnsi="Trebuchet MS"/>
          <w:sz w:val="20"/>
          <w:szCs w:val="20"/>
        </w:rPr>
      </w:pPr>
      <w:r w:rsidRPr="335A9780">
        <w:rPr>
          <w:rFonts w:ascii="Trebuchet MS" w:hAnsi="Trebuchet MS"/>
          <w:sz w:val="20"/>
          <w:szCs w:val="20"/>
        </w:rPr>
        <w:t xml:space="preserve">There are four services implemented. Each one corresponds to a different HiPay service, as </w:t>
      </w:r>
      <w:r w:rsidR="00385C15">
        <w:br/>
      </w:r>
      <w:r w:rsidRPr="335A9780">
        <w:rPr>
          <w:rFonts w:ascii="Trebuchet MS" w:hAnsi="Trebuchet MS"/>
          <w:sz w:val="20"/>
          <w:szCs w:val="20"/>
        </w:rPr>
        <w:t>follows:</w:t>
      </w:r>
    </w:p>
    <w:p w14:paraId="1C3790F6" w14:textId="77777777" w:rsidR="00385C15" w:rsidRPr="0040085F"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createtoken</w:t>
      </w:r>
      <w:r w:rsidRPr="335A9780">
        <w:rPr>
          <w:rFonts w:ascii="Trebuchet MS" w:hAnsi="Trebuchet MS"/>
          <w:sz w:val="20"/>
          <w:szCs w:val="20"/>
        </w:rPr>
        <w:t xml:space="preserve"> – handles </w:t>
      </w:r>
      <w:r w:rsidRPr="335A9780">
        <w:rPr>
          <w:rFonts w:ascii="Trebuchet MS" w:hAnsi="Trebuchet MS" w:cs="ArialMT"/>
          <w:sz w:val="20"/>
          <w:szCs w:val="20"/>
        </w:rPr>
        <w:t>the credit card tokenization</w:t>
      </w:r>
    </w:p>
    <w:p w14:paraId="1AC0E7BD" w14:textId="77777777" w:rsidR="00385C15" w:rsidRPr="0040085F"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 xml:space="preserve">hipay.rest.hpayment – </w:t>
      </w:r>
      <w:r w:rsidRPr="335A9780">
        <w:rPr>
          <w:rFonts w:ascii="Trebuchet MS" w:hAnsi="Trebuchet MS"/>
          <w:sz w:val="20"/>
          <w:szCs w:val="20"/>
        </w:rPr>
        <w:t>handles the hosted payment calls</w:t>
      </w:r>
    </w:p>
    <w:p w14:paraId="7587043D" w14:textId="77777777" w:rsidR="00385C15" w:rsidRPr="0040085F"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maintenance</w:t>
      </w:r>
      <w:r w:rsidRPr="335A9780">
        <w:rPr>
          <w:rFonts w:ascii="Trebuchet MS" w:hAnsi="Trebuchet MS"/>
          <w:sz w:val="20"/>
          <w:szCs w:val="20"/>
        </w:rPr>
        <w:t xml:space="preserve"> – handles the order updates after being placed</w:t>
      </w:r>
    </w:p>
    <w:p w14:paraId="3EF1EB72" w14:textId="77777777" w:rsidR="000B1D40" w:rsidRPr="00570379" w:rsidRDefault="11C42DBD" w:rsidP="11C42DBD">
      <w:pPr>
        <w:pStyle w:val="Paragraphedeliste"/>
        <w:numPr>
          <w:ilvl w:val="0"/>
          <w:numId w:val="20"/>
        </w:numPr>
        <w:rPr>
          <w:rFonts w:ascii="Trebuchet MS" w:hAnsi="Trebuchet MS"/>
          <w:sz w:val="20"/>
          <w:szCs w:val="20"/>
        </w:rPr>
      </w:pPr>
      <w:r w:rsidRPr="11C42DBD">
        <w:rPr>
          <w:rFonts w:ascii="Trebuchet MS" w:hAnsi="Trebuchet MS"/>
          <w:b/>
          <w:bCs/>
          <w:sz w:val="20"/>
          <w:szCs w:val="20"/>
        </w:rPr>
        <w:t>hipay.rest.order</w:t>
      </w:r>
      <w:r w:rsidRPr="11C42DBD">
        <w:rPr>
          <w:rFonts w:ascii="Trebuchet MS" w:hAnsi="Trebuchet MS"/>
          <w:sz w:val="20"/>
          <w:szCs w:val="20"/>
        </w:rPr>
        <w:t xml:space="preserve"> – handles placing order</w:t>
      </w:r>
    </w:p>
    <w:p w14:paraId="5077DE15" w14:textId="1B7D2D64" w:rsidR="11C42DBD" w:rsidRDefault="11C42DBD" w:rsidP="11C42DBD">
      <w:pPr>
        <w:ind w:left="720"/>
        <w:rPr>
          <w:rFonts w:ascii="Trebuchet MS" w:hAnsi="Trebuchet MS"/>
          <w:sz w:val="20"/>
          <w:szCs w:val="20"/>
        </w:rPr>
      </w:pPr>
    </w:p>
    <w:p w14:paraId="35A78C3D" w14:textId="0B619234" w:rsidR="00570379" w:rsidRPr="00743BAB" w:rsidRDefault="335A9780" w:rsidP="008121B4">
      <w:pPr>
        <w:pStyle w:val="Titre4"/>
        <w:numPr>
          <w:ilvl w:val="3"/>
          <w:numId w:val="19"/>
        </w:numPr>
      </w:pPr>
      <w:bookmarkStart w:id="57" w:name="_HiPay_Multi-account"/>
      <w:bookmarkEnd w:id="57"/>
      <w:r w:rsidRPr="335A9780">
        <w:t>HiPay Multi-account</w:t>
      </w:r>
    </w:p>
    <w:p w14:paraId="57BA9C68" w14:textId="39074D90" w:rsidR="00385C15" w:rsidRPr="00743BAB" w:rsidRDefault="335A9780" w:rsidP="335A9780">
      <w:pPr>
        <w:rPr>
          <w:rFonts w:ascii="Trebuchet MS" w:hAnsi="Trebuchet MS"/>
          <w:sz w:val="20"/>
          <w:szCs w:val="20"/>
        </w:rPr>
      </w:pPr>
      <w:r w:rsidRPr="335A9780">
        <w:rPr>
          <w:rFonts w:ascii="Trebuchet MS" w:hAnsi="Trebuchet MS"/>
          <w:sz w:val="20"/>
          <w:szCs w:val="20"/>
        </w:rPr>
        <w:t>In order to configure sandbox for multiple HiPay accounts you need duplicate previous services with new names:</w:t>
      </w:r>
    </w:p>
    <w:p w14:paraId="6D2E969F" w14:textId="76BA28FA" w:rsidR="000B1D40" w:rsidRPr="00743BAB"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createtoken.{siteID}</w:t>
      </w:r>
    </w:p>
    <w:p w14:paraId="627E3CE4" w14:textId="054DEF4F" w:rsidR="000B1D40" w:rsidRPr="00743BAB"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hpayment.{siteID}</w:t>
      </w:r>
    </w:p>
    <w:p w14:paraId="6FA0AA47" w14:textId="729B79C2" w:rsidR="000B1D40" w:rsidRPr="00743BAB"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maintenance.{siteID}</w:t>
      </w:r>
    </w:p>
    <w:p w14:paraId="0279072E" w14:textId="44F6C5BC" w:rsidR="000B1D40" w:rsidRPr="00743BAB" w:rsidRDefault="335A9780" w:rsidP="335A9780">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order.{siteID}</w:t>
      </w:r>
    </w:p>
    <w:p w14:paraId="4A0C9C3B" w14:textId="72CB8C0D" w:rsidR="000B1D40" w:rsidRPr="00743BAB" w:rsidRDefault="1BCCEED5" w:rsidP="1BCCEED5">
      <w:pPr>
        <w:ind w:left="270"/>
        <w:jc w:val="both"/>
        <w:rPr>
          <w:rFonts w:ascii="Trebuchet MS" w:hAnsi="Trebuchet MS"/>
          <w:sz w:val="20"/>
          <w:szCs w:val="20"/>
        </w:rPr>
      </w:pPr>
      <w:r w:rsidRPr="1BCCEED5">
        <w:rPr>
          <w:rFonts w:ascii="Trebuchet MS" w:hAnsi="Trebuchet MS"/>
          <w:sz w:val="20"/>
          <w:szCs w:val="20"/>
        </w:rPr>
        <w:t xml:space="preserve">Where siteID is the ID of the site for which you wish to add a new HiPay account. Services without a siteID in the service name should not be deleted as, they will not become default services, in case a specific service cannot be found in BM. You can use the </w:t>
      </w:r>
      <w:r w:rsidRPr="1BCCEED5">
        <w:rPr>
          <w:rFonts w:ascii="Trebuchet MS" w:hAnsi="Trebuchet MS"/>
          <w:b/>
          <w:bCs/>
          <w:sz w:val="20"/>
          <w:szCs w:val="20"/>
        </w:rPr>
        <w:t xml:space="preserve">hipay.prof </w:t>
      </w:r>
      <w:r w:rsidRPr="1BCCEED5">
        <w:rPr>
          <w:rFonts w:ascii="Trebuchet MS" w:hAnsi="Trebuchet MS"/>
          <w:sz w:val="20"/>
          <w:szCs w:val="20"/>
        </w:rPr>
        <w:t>profile for those services or you can create a new one in order to make customizations in future for specific site. Also, you will need duplicate default credentials:</w:t>
      </w:r>
    </w:p>
    <w:p w14:paraId="47540358" w14:textId="42ECAD00" w:rsidR="000B087E" w:rsidRPr="00743BAB" w:rsidRDefault="335A9780" w:rsidP="335A9780">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hosted.cred</w:t>
      </w:r>
    </w:p>
    <w:p w14:paraId="6EB61C5F" w14:textId="53FC48ED" w:rsidR="000B087E" w:rsidRPr="00743BAB" w:rsidRDefault="335A9780" w:rsidP="335A9780">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maintence.cred</w:t>
      </w:r>
    </w:p>
    <w:p w14:paraId="10868005" w14:textId="7DE65C2A" w:rsidR="000B087E" w:rsidRPr="00743BAB" w:rsidRDefault="335A9780" w:rsidP="335A9780">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order.cred</w:t>
      </w:r>
    </w:p>
    <w:p w14:paraId="096AA601" w14:textId="0E949C8E" w:rsidR="000B087E" w:rsidRPr="00743BAB" w:rsidRDefault="335A9780" w:rsidP="335A9780">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token.cred</w:t>
      </w:r>
    </w:p>
    <w:p w14:paraId="6588093A" w14:textId="4AEADAD4" w:rsidR="000B087E" w:rsidRPr="00743BAB" w:rsidRDefault="335A9780" w:rsidP="335A9780">
      <w:pPr>
        <w:rPr>
          <w:rFonts w:ascii="Trebuchet MS" w:hAnsi="Trebuchet MS"/>
          <w:sz w:val="20"/>
          <w:szCs w:val="20"/>
        </w:rPr>
      </w:pPr>
      <w:r w:rsidRPr="335A9780">
        <w:rPr>
          <w:rFonts w:ascii="Trebuchet MS" w:hAnsi="Trebuchet MS"/>
          <w:sz w:val="20"/>
          <w:szCs w:val="20"/>
        </w:rPr>
        <w:t>Update them with a new name, HiPay account username and credentials. This is an example mapping for each service which credential should be assigned:</w:t>
      </w:r>
    </w:p>
    <w:p w14:paraId="5C7561C3" w14:textId="3D6AC064" w:rsidR="000B087E" w:rsidRPr="00743BAB" w:rsidRDefault="335A9780" w:rsidP="335A9780">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hpayment.SiteGenesis </w:t>
      </w:r>
      <w:r w:rsidRPr="335A9780">
        <w:rPr>
          <w:rFonts w:ascii="Trebuchet MS" w:hAnsi="Trebuchet MS"/>
          <w:i/>
          <w:iCs/>
          <w:sz w:val="20"/>
          <w:szCs w:val="20"/>
        </w:rPr>
        <w:t>service</w:t>
      </w:r>
      <w:r w:rsidRPr="335A9780">
        <w:rPr>
          <w:rFonts w:ascii="Trebuchet MS" w:hAnsi="Trebuchet MS"/>
          <w:b/>
          <w:bCs/>
          <w:sz w:val="20"/>
          <w:szCs w:val="20"/>
        </w:rPr>
        <w:t xml:space="preserve"> - hipay.hosted.cred.SiteGenesis </w:t>
      </w:r>
      <w:r w:rsidRPr="335A9780">
        <w:rPr>
          <w:rFonts w:ascii="Trebuchet MS" w:hAnsi="Trebuchet MS"/>
          <w:i/>
          <w:iCs/>
          <w:sz w:val="20"/>
          <w:szCs w:val="20"/>
        </w:rPr>
        <w:t>credential</w:t>
      </w:r>
    </w:p>
    <w:p w14:paraId="0D32C77B" w14:textId="0AFD9A27" w:rsidR="000B087E" w:rsidRPr="00743BAB" w:rsidRDefault="335A9780" w:rsidP="335A9780">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createtoken.SiteGenesis </w:t>
      </w:r>
      <w:r w:rsidRPr="335A9780">
        <w:rPr>
          <w:rFonts w:ascii="Trebuchet MS" w:hAnsi="Trebuchet MS"/>
          <w:i/>
          <w:iCs/>
          <w:sz w:val="20"/>
          <w:szCs w:val="20"/>
        </w:rPr>
        <w:t>service</w:t>
      </w:r>
      <w:r w:rsidRPr="335A9780">
        <w:rPr>
          <w:rFonts w:ascii="Trebuchet MS" w:hAnsi="Trebuchet MS"/>
          <w:b/>
          <w:bCs/>
          <w:sz w:val="20"/>
          <w:szCs w:val="20"/>
        </w:rPr>
        <w:t xml:space="preserve"> - hipay.token.cred.SiteGenesis </w:t>
      </w:r>
      <w:r w:rsidRPr="335A9780">
        <w:rPr>
          <w:rFonts w:ascii="Trebuchet MS" w:hAnsi="Trebuchet MS"/>
          <w:i/>
          <w:iCs/>
          <w:sz w:val="20"/>
          <w:szCs w:val="20"/>
        </w:rPr>
        <w:t>credential</w:t>
      </w:r>
    </w:p>
    <w:p w14:paraId="39A68B92" w14:textId="74067C04" w:rsidR="000B087E" w:rsidRPr="00743BAB" w:rsidRDefault="335A9780" w:rsidP="335A9780">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order.SiteGenesis </w:t>
      </w:r>
      <w:r w:rsidRPr="335A9780">
        <w:rPr>
          <w:rFonts w:ascii="Trebuchet MS" w:hAnsi="Trebuchet MS"/>
          <w:i/>
          <w:iCs/>
          <w:sz w:val="20"/>
          <w:szCs w:val="20"/>
        </w:rPr>
        <w:t>service</w:t>
      </w:r>
      <w:r w:rsidRPr="335A9780">
        <w:rPr>
          <w:rFonts w:ascii="Trebuchet MS" w:hAnsi="Trebuchet MS"/>
          <w:b/>
          <w:bCs/>
          <w:sz w:val="20"/>
          <w:szCs w:val="20"/>
        </w:rPr>
        <w:t xml:space="preserve"> - hipay.order.cred.SiteGenesis </w:t>
      </w:r>
      <w:r w:rsidRPr="335A9780">
        <w:rPr>
          <w:rFonts w:ascii="Trebuchet MS" w:hAnsi="Trebuchet MS"/>
          <w:i/>
          <w:iCs/>
          <w:sz w:val="20"/>
          <w:szCs w:val="20"/>
        </w:rPr>
        <w:t>credential</w:t>
      </w:r>
    </w:p>
    <w:p w14:paraId="3B533F0B" w14:textId="56843786" w:rsidR="000B087E" w:rsidRPr="00AC714E" w:rsidRDefault="335A9780" w:rsidP="335A9780">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maintenance.SiteGenesis </w:t>
      </w:r>
      <w:r w:rsidRPr="335A9780">
        <w:rPr>
          <w:rFonts w:ascii="Trebuchet MS" w:hAnsi="Trebuchet MS"/>
          <w:i/>
          <w:iCs/>
          <w:sz w:val="20"/>
          <w:szCs w:val="20"/>
        </w:rPr>
        <w:t>service</w:t>
      </w:r>
      <w:r w:rsidRPr="335A9780">
        <w:rPr>
          <w:rFonts w:ascii="Trebuchet MS" w:hAnsi="Trebuchet MS"/>
          <w:b/>
          <w:bCs/>
          <w:sz w:val="20"/>
          <w:szCs w:val="20"/>
        </w:rPr>
        <w:t xml:space="preserve"> - hipay.maintenance.cred.SiteGenesis </w:t>
      </w:r>
      <w:r w:rsidRPr="335A9780">
        <w:rPr>
          <w:rFonts w:ascii="Trebuchet MS" w:hAnsi="Trebuchet MS"/>
          <w:i/>
          <w:iCs/>
          <w:sz w:val="20"/>
          <w:szCs w:val="20"/>
        </w:rPr>
        <w:t>credential</w:t>
      </w:r>
    </w:p>
    <w:p w14:paraId="0174161D" w14:textId="0C0BC6E4" w:rsidR="00AC714E" w:rsidRDefault="335A9780" w:rsidP="335A9780">
      <w:pPr>
        <w:rPr>
          <w:rFonts w:ascii="Trebuchet MS" w:hAnsi="Trebuchet MS"/>
          <w:sz w:val="20"/>
          <w:szCs w:val="20"/>
        </w:rPr>
      </w:pPr>
      <w:r w:rsidRPr="335A9780">
        <w:rPr>
          <w:rFonts w:ascii="Trebuchet MS" w:hAnsi="Trebuchet MS"/>
          <w:sz w:val="20"/>
          <w:szCs w:val="20"/>
        </w:rPr>
        <w:lastRenderedPageBreak/>
        <w:t>Below you may find an example with Services configured for different sites and two HiPay accounts (please refer to the marked lines).</w:t>
      </w:r>
    </w:p>
    <w:p w14:paraId="4BB35ACF" w14:textId="23E28A6B" w:rsidR="00C86EFE" w:rsidRDefault="00C86EFE" w:rsidP="335A9780">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96">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335A9780">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97">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5BE6E10A" w:rsidR="00C86EFE" w:rsidRPr="00C86EFE" w:rsidRDefault="00755E09" w:rsidP="335A9780">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14:paraId="2B9A10D1" w14:textId="77777777" w:rsidR="00C86EFE" w:rsidRDefault="00C86EFE" w:rsidP="335A9780">
      <w:pPr>
        <w:rPr>
          <w:rFonts w:ascii="Trebuchet MS" w:eastAsiaTheme="majorEastAsia" w:hAnsi="Trebuchet MS" w:cstheme="majorBidi"/>
          <w:b/>
          <w:bCs/>
          <w:color w:val="595959" w:themeColor="text1" w:themeTint="A6"/>
          <w:sz w:val="20"/>
          <w:szCs w:val="20"/>
        </w:rPr>
      </w:pPr>
      <w:bookmarkStart w:id="58" w:name="_Schedules"/>
      <w:bookmarkStart w:id="59" w:name="_Toc424493361"/>
      <w:bookmarkEnd w:id="58"/>
      <w:r w:rsidRPr="335A9780">
        <w:rPr>
          <w:i/>
          <w:iCs/>
        </w:rPr>
        <w:br w:type="page"/>
      </w:r>
    </w:p>
    <w:p w14:paraId="2D0F328D" w14:textId="4E123578" w:rsidR="00385C15" w:rsidRPr="00235BCF" w:rsidRDefault="335A9780" w:rsidP="335A9780">
      <w:pPr>
        <w:pStyle w:val="Titre3"/>
        <w:rPr>
          <w:i w:val="0"/>
        </w:rPr>
      </w:pPr>
      <w:bookmarkStart w:id="60" w:name="_Toc40272912"/>
      <w:r w:rsidRPr="335A9780">
        <w:rPr>
          <w:i w:val="0"/>
        </w:rPr>
        <w:lastRenderedPageBreak/>
        <w:t>Schedules</w:t>
      </w:r>
      <w:bookmarkEnd w:id="59"/>
      <w:bookmarkEnd w:id="60"/>
    </w:p>
    <w:p w14:paraId="3B130CDC" w14:textId="77777777" w:rsidR="00385C15" w:rsidRDefault="00385C15" w:rsidP="335A9780"/>
    <w:p w14:paraId="64E13241" w14:textId="20A156E9" w:rsidR="00385C15" w:rsidRPr="0040085F" w:rsidRDefault="335A9780" w:rsidP="335A9780">
      <w:pPr>
        <w:pStyle w:val="Standard1"/>
      </w:pPr>
      <w:r w:rsidRPr="335A9780">
        <w:t xml:space="preserve">A </w:t>
      </w:r>
      <w:r w:rsidRPr="335A9780">
        <w:rPr>
          <w:b/>
          <w:bCs/>
        </w:rPr>
        <w:t>ClearHungOrder</w:t>
      </w:r>
      <w:r w:rsidRPr="335A9780">
        <w:t xml:space="preserve"> process is implemented which is used to clear all orders that have been started with a HiPay hosted solution but have not been completed within the configured time period.</w:t>
      </w:r>
    </w:p>
    <w:p w14:paraId="2E51DBC1" w14:textId="548E04A8" w:rsidR="00385C15" w:rsidRDefault="11C42DBD" w:rsidP="11C42DBD">
      <w:pPr>
        <w:pStyle w:val="Standard1"/>
        <w:rPr>
          <w:b/>
          <w:bCs/>
        </w:rPr>
      </w:pPr>
      <w:r>
        <w:t xml:space="preserve">Go to: </w:t>
      </w:r>
      <w:r w:rsidRPr="11C42DBD">
        <w:rPr>
          <w:b/>
          <w:bCs/>
        </w:rPr>
        <w:t>Administration &gt; Operations &gt; Jobs (previously Job Schedules) &gt; ClearHungOrders</w:t>
      </w:r>
    </w:p>
    <w:p w14:paraId="4CD0806B" w14:textId="75DB6B40" w:rsidR="00AC714E" w:rsidRDefault="00AC714E" w:rsidP="335A9780">
      <w:pPr>
        <w:ind w:left="90"/>
        <w:jc w:val="center"/>
        <w:rPr>
          <w:rFonts w:ascii="Trebuchet MS" w:hAnsi="Trebuchet MS"/>
          <w:b/>
          <w:bCs/>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0C5ADA91" w14:textId="2D69E791" w:rsidR="11C42DBD" w:rsidRDefault="11C42DBD" w:rsidP="11C42DBD">
      <w:pPr>
        <w:spacing w:after="120" w:line="360" w:lineRule="auto"/>
        <w:rPr>
          <w:rFonts w:ascii="Trebuchet MS" w:eastAsia="Trebuchet MS" w:hAnsi="Trebuchet MS" w:cs="Trebuchet MS"/>
          <w:sz w:val="20"/>
          <w:szCs w:val="20"/>
        </w:rPr>
      </w:pPr>
      <w:r w:rsidRPr="11C42DBD">
        <w:rPr>
          <w:rFonts w:ascii="Trebuchet MS" w:eastAsia="Trebuchet MS" w:hAnsi="Trebuchet MS" w:cs="Trebuchet MS"/>
          <w:sz w:val="20"/>
          <w:szCs w:val="20"/>
        </w:rPr>
        <w:t>Under the “Job Steps” tab (previously “Step Configurator”), change the scope in order to assign the job to your site. Under the “Schedule and History” tab, you can also check that the job is active and review the “Run Time” settings for its automatic execution.</w:t>
      </w:r>
    </w:p>
    <w:p w14:paraId="6E523313" w14:textId="3D5401AD" w:rsidR="11C42DBD" w:rsidRDefault="11C42DBD" w:rsidP="11C42DBD">
      <w:pPr>
        <w:rPr>
          <w:rFonts w:ascii="Calibri" w:eastAsia="Calibri" w:hAnsi="Calibri" w:cs="Calibri"/>
        </w:rPr>
      </w:pPr>
    </w:p>
    <w:p w14:paraId="6149D153" w14:textId="75D8029C" w:rsidR="11C42DBD" w:rsidRDefault="11C42DBD" w:rsidP="11C42DBD">
      <w:pPr>
        <w:spacing w:after="120" w:line="360" w:lineRule="auto"/>
        <w:rPr>
          <w:rFonts w:ascii="Trebuchet MS" w:eastAsia="Trebuchet MS" w:hAnsi="Trebuchet MS" w:cs="Trebuchet MS"/>
          <w:sz w:val="20"/>
          <w:szCs w:val="20"/>
        </w:rPr>
      </w:pPr>
      <w:r w:rsidRPr="11C42DBD">
        <w:rPr>
          <w:rFonts w:ascii="Trebuchet MS" w:eastAsia="Trebuchet MS" w:hAnsi="Trebuchet MS" w:cs="Trebuchet MS"/>
          <w:sz w:val="20"/>
          <w:szCs w:val="20"/>
        </w:rPr>
        <w:t xml:space="preserve">A </w:t>
      </w:r>
      <w:r w:rsidRPr="11C42DBD">
        <w:rPr>
          <w:rFonts w:ascii="Trebuchet MS" w:eastAsia="Trebuchet MS" w:hAnsi="Trebuchet MS" w:cs="Trebuchet MS"/>
          <w:b/>
          <w:bCs/>
          <w:sz w:val="20"/>
          <w:szCs w:val="20"/>
        </w:rPr>
        <w:t>HiPayClear</w:t>
      </w:r>
      <w:r w:rsidRPr="11C42DBD">
        <w:rPr>
          <w:rFonts w:ascii="Trebuchet MS" w:eastAsia="Trebuchet MS" w:hAnsi="Trebuchet MS" w:cs="Trebuchet MS"/>
          <w:sz w:val="20"/>
          <w:szCs w:val="20"/>
        </w:rPr>
        <w:t xml:space="preserve"> job process is also implemented, which is used to clear custom objects that are useless after a time period.</w:t>
      </w:r>
    </w:p>
    <w:p w14:paraId="15EC7ACB" w14:textId="409DB6E8" w:rsidR="11C42DBD" w:rsidRDefault="11C42DBD" w:rsidP="11C42DBD">
      <w:pPr>
        <w:spacing w:after="120" w:line="360" w:lineRule="auto"/>
        <w:rPr>
          <w:rFonts w:ascii="Trebuchet MS" w:eastAsia="Trebuchet MS" w:hAnsi="Trebuchet MS" w:cs="Trebuchet MS"/>
          <w:sz w:val="20"/>
          <w:szCs w:val="20"/>
        </w:rPr>
      </w:pPr>
      <w:r w:rsidRPr="11C42DBD">
        <w:rPr>
          <w:rFonts w:ascii="Trebuchet MS" w:eastAsia="Trebuchet MS" w:hAnsi="Trebuchet MS" w:cs="Trebuchet MS"/>
          <w:sz w:val="20"/>
          <w:szCs w:val="20"/>
        </w:rPr>
        <w:t xml:space="preserve">Again, Go to: </w:t>
      </w:r>
      <w:r w:rsidRPr="11C42DBD">
        <w:rPr>
          <w:rFonts w:ascii="Trebuchet MS" w:eastAsia="Trebuchet MS" w:hAnsi="Trebuchet MS" w:cs="Trebuchet MS"/>
          <w:b/>
          <w:bCs/>
          <w:sz w:val="20"/>
          <w:szCs w:val="20"/>
        </w:rPr>
        <w:t>Administration &gt; Operations &gt; Jobs (previously Job Schedules) &gt; HiPayClear.</w:t>
      </w:r>
    </w:p>
    <w:p w14:paraId="2047C3C9" w14:textId="588C607F" w:rsidR="11C42DBD" w:rsidRDefault="11C42DBD" w:rsidP="11C42DBD">
      <w:pPr>
        <w:spacing w:after="120" w:line="360" w:lineRule="auto"/>
        <w:rPr>
          <w:rFonts w:ascii="Trebuchet MS" w:eastAsia="Trebuchet MS" w:hAnsi="Trebuchet MS" w:cs="Trebuchet MS"/>
          <w:sz w:val="20"/>
          <w:szCs w:val="20"/>
        </w:rPr>
      </w:pPr>
      <w:r w:rsidRPr="11C42DBD">
        <w:rPr>
          <w:rFonts w:ascii="Trebuchet MS" w:eastAsia="Trebuchet MS" w:hAnsi="Trebuchet MS" w:cs="Trebuchet MS"/>
          <w:sz w:val="20"/>
          <w:szCs w:val="20"/>
        </w:rPr>
        <w:t>Under the “Job Steps” tab (previously “Step Configurator”), change the scope in order to assign the job to your site. Under the “Schedule and History” tab, you can also check that the job is active and review the “Run Time” settings for its automatic execution.</w:t>
      </w:r>
    </w:p>
    <w:p w14:paraId="1AFEB0F8" w14:textId="07A4A16D" w:rsidR="11C42DBD" w:rsidRDefault="11C42DBD" w:rsidP="11C42DBD">
      <w:pPr>
        <w:spacing w:after="120" w:line="360" w:lineRule="auto"/>
        <w:rPr>
          <w:rFonts w:ascii="Trebuchet MS" w:eastAsia="Trebuchet MS" w:hAnsi="Trebuchet MS" w:cs="Trebuchet MS"/>
          <w:sz w:val="20"/>
          <w:szCs w:val="20"/>
        </w:rPr>
      </w:pPr>
    </w:p>
    <w:p w14:paraId="1568436C" w14:textId="7B141758" w:rsidR="00385C15" w:rsidRPr="000B22BD" w:rsidRDefault="00385C15" w:rsidP="335A9780"/>
    <w:p w14:paraId="5BEF4493" w14:textId="77777777" w:rsidR="00385C15" w:rsidRPr="000B22BD" w:rsidRDefault="335A9780" w:rsidP="335A9780">
      <w:pPr>
        <w:pStyle w:val="Titre3"/>
        <w:rPr>
          <w:i w:val="0"/>
        </w:rPr>
      </w:pPr>
      <w:bookmarkStart w:id="61" w:name="_Toc424493362"/>
      <w:bookmarkStart w:id="62" w:name="_Toc40272913"/>
      <w:r w:rsidRPr="335A9780">
        <w:rPr>
          <w:i w:val="0"/>
        </w:rPr>
        <w:t>Payment Processors</w:t>
      </w:r>
      <w:bookmarkEnd w:id="61"/>
      <w:bookmarkEnd w:id="62"/>
    </w:p>
    <w:p w14:paraId="05269A0A" w14:textId="77777777" w:rsidR="00385C15" w:rsidRPr="0040085F" w:rsidRDefault="00385C15" w:rsidP="335A9780">
      <w:pPr>
        <w:rPr>
          <w:rFonts w:ascii="Trebuchet MS" w:hAnsi="Trebuchet MS"/>
          <w:sz w:val="20"/>
          <w:szCs w:val="20"/>
        </w:rPr>
      </w:pPr>
    </w:p>
    <w:p w14:paraId="34F034EB" w14:textId="77777777" w:rsidR="00385C15" w:rsidRPr="0040085F" w:rsidRDefault="00385C15" w:rsidP="335A9780">
      <w:pPr>
        <w:pStyle w:val="Standard1"/>
        <w:rPr>
          <w:rFonts w:cs="Arial"/>
          <w:color w:val="333333"/>
        </w:rPr>
      </w:pPr>
      <w:r w:rsidRPr="335A9780">
        <w:t xml:space="preserve">There are two payment processors added for HiPay – </w:t>
      </w:r>
      <w:r w:rsidRPr="335A9780">
        <w:rPr>
          <w:b/>
          <w:bCs/>
        </w:rPr>
        <w:t xml:space="preserve">HIPAY_HOSTED </w:t>
      </w:r>
      <w:r w:rsidRPr="335A9780">
        <w:t xml:space="preserve">and </w:t>
      </w:r>
      <w:r w:rsidRPr="335A9780">
        <w:rPr>
          <w:b/>
          <w:bCs/>
        </w:rPr>
        <w:t xml:space="preserve">HIPAY. </w:t>
      </w:r>
      <w:r w:rsidRPr="335A9780">
        <w:t xml:space="preserve">The hosted is used only for the hosted and iframe solution. HIPAY processor is used for the HiPay API integration. It is used for all different types of payments like credit cards, IDEAL, </w:t>
      </w:r>
      <w:r w:rsidRPr="335A9780">
        <w:rPr>
          <w:rFonts w:cs="Arial"/>
          <w:color w:val="333333"/>
          <w:shd w:val="clear" w:color="auto" w:fill="FFFFFF"/>
        </w:rPr>
        <w:t>ING HomePay, Giropay, KLARNA, etc.</w:t>
      </w:r>
    </w:p>
    <w:p w14:paraId="7E2AF98D" w14:textId="1C743155" w:rsidR="00385C15" w:rsidRPr="0040085F" w:rsidRDefault="00385C15" w:rsidP="1BCCEED5">
      <w:pPr>
        <w:pStyle w:val="Standard1"/>
        <w:rPr>
          <w:rFonts w:cs="Arial"/>
          <w:b/>
          <w:bCs/>
          <w:color w:val="333333"/>
        </w:rPr>
      </w:pPr>
      <w:r w:rsidRPr="335A9780">
        <w:rPr>
          <w:rFonts w:cs="Arial"/>
          <w:color w:val="333333"/>
          <w:shd w:val="clear" w:color="auto" w:fill="FFFFFF"/>
        </w:rPr>
        <w:t xml:space="preserve">Go to: </w:t>
      </w:r>
      <w:r w:rsidR="00F40D5C" w:rsidRPr="335A9780">
        <w:rPr>
          <w:rFonts w:cs="Arial"/>
          <w:b/>
          <w:bCs/>
          <w:color w:val="333333"/>
          <w:shd w:val="clear" w:color="auto" w:fill="FFFFFF"/>
        </w:rPr>
        <w:t xml:space="preserve">Merchant Tools &gt; </w:t>
      </w:r>
      <w:r w:rsidRPr="335A9780">
        <w:rPr>
          <w:rFonts w:cs="Arial"/>
          <w:b/>
          <w:bCs/>
          <w:color w:val="333333"/>
          <w:shd w:val="clear" w:color="auto" w:fill="FFFFFF"/>
        </w:rPr>
        <w:t>Ordering &gt; Payment Processors</w:t>
      </w:r>
    </w:p>
    <w:p w14:paraId="3AF0E229" w14:textId="31D77271" w:rsidR="009740E1" w:rsidRDefault="00385C15" w:rsidP="335A9780">
      <w:r>
        <w:rPr>
          <w:rFonts w:ascii="Arial" w:hAnsi="Arial" w:cs="Arial"/>
          <w:b/>
          <w:noProof/>
          <w:color w:val="333333"/>
          <w:sz w:val="18"/>
          <w:szCs w:val="18"/>
          <w:shd w:val="clear" w:color="auto" w:fill="FFFFFF"/>
        </w:rPr>
        <w:lastRenderedPageBreak/>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335A9780" w:rsidP="335A9780">
      <w:pPr>
        <w:pStyle w:val="Titre3"/>
        <w:rPr>
          <w:i w:val="0"/>
        </w:rPr>
      </w:pPr>
      <w:bookmarkStart w:id="63" w:name="_Toc424493363"/>
      <w:bookmarkStart w:id="64" w:name="_Toc40272914"/>
      <w:r w:rsidRPr="335A9780">
        <w:rPr>
          <w:i w:val="0"/>
        </w:rPr>
        <w:t>Payment Methods</w:t>
      </w:r>
      <w:bookmarkEnd w:id="63"/>
      <w:bookmarkEnd w:id="64"/>
    </w:p>
    <w:p w14:paraId="3F62616A" w14:textId="77777777" w:rsidR="00385C15" w:rsidRDefault="00385C15" w:rsidP="335A9780"/>
    <w:p w14:paraId="3C400530" w14:textId="209E88DD" w:rsidR="00385C15" w:rsidRPr="0040085F" w:rsidRDefault="1BCCEED5" w:rsidP="1BCCEED5">
      <w:pPr>
        <w:pStyle w:val="Standard1"/>
      </w:pPr>
      <w:r w:rsidRPr="1BCCEED5">
        <w:t>All possible HiPay payment methods have been added to the BM. In order to function in Salesforce Commerce Cloud, they must also be activated in the HiPay Fullservice application.</w:t>
      </w:r>
    </w:p>
    <w:p w14:paraId="7F13C891" w14:textId="28E0C048" w:rsidR="00385C15" w:rsidRPr="0040085F" w:rsidRDefault="335A9780" w:rsidP="335A9780">
      <w:pPr>
        <w:pStyle w:val="Standard1"/>
        <w:rPr>
          <w:b/>
          <w:bCs/>
        </w:rPr>
      </w:pPr>
      <w:r w:rsidRPr="335A9780">
        <w:t xml:space="preserve">Go to: </w:t>
      </w:r>
      <w:r w:rsidRPr="335A9780">
        <w:rPr>
          <w:b/>
          <w:bCs/>
        </w:rPr>
        <w:t>Merchant Tools &gt; Ordering &gt; Payment Methods</w:t>
      </w:r>
    </w:p>
    <w:p w14:paraId="3502637A" w14:textId="77777777" w:rsidR="00385C15" w:rsidRDefault="00385C15" w:rsidP="335A9780">
      <w:pPr>
        <w:jc w:val="center"/>
      </w:pPr>
      <w:r>
        <w:rPr>
          <w:b/>
          <w:noProof/>
        </w:rPr>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14:paraId="0D8E2595" w14:textId="1F6295AF" w:rsidR="00666104" w:rsidRDefault="1BCCEED5" w:rsidP="1BCCEED5">
      <w:pPr>
        <w:pStyle w:val="Standard1"/>
      </w:pPr>
      <w:r w:rsidRPr="1BCCEED5">
        <w:t>In addition, every payment method has a custom filed ‘HiPay Product Name’ which is sent with every order request to HiPay service.</w:t>
      </w:r>
    </w:p>
    <w:p w14:paraId="6C09F103" w14:textId="15AFD568" w:rsidR="00666104" w:rsidRDefault="00666104" w:rsidP="335A9780">
      <w:pPr>
        <w:pStyle w:val="Standard1"/>
        <w:jc w:val="center"/>
      </w:pPr>
      <w:r>
        <w:rPr>
          <w:noProof/>
        </w:rPr>
        <w:lastRenderedPageBreak/>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14:paraId="66EF0979" w14:textId="3AE01AD4" w:rsidR="00666104" w:rsidRDefault="1BCCEED5" w:rsidP="1BCCEED5">
      <w:pPr>
        <w:pStyle w:val="Standard1"/>
      </w:pPr>
      <w:r w:rsidRPr="1BCCEED5">
        <w:t>For example, there are 8 payment methods available for Oney Facility Pay. 4 of them (with HOSTED prefix in payment method name) are in use in case if a custom site preference ‘HiPay Operation Mode’ is set to Hosted or Iframe. The payment-product depends on the contract the merchant has with Oney or with any other payment method. It will be the merchant responsibility to configure the right one. Every payment method must be configured and enable on the HiPay side first.</w:t>
      </w:r>
    </w:p>
    <w:p w14:paraId="000E780E" w14:textId="627CC878" w:rsidR="00056C83" w:rsidRDefault="335A9780" w:rsidP="00056C83">
      <w:pPr>
        <w:pStyle w:val="Titre3"/>
      </w:pPr>
      <w:bookmarkStart w:id="65" w:name="_Toc40272915"/>
      <w:r w:rsidRPr="335A9780">
        <w:t>Logs</w:t>
      </w:r>
      <w:bookmarkEnd w:id="65"/>
    </w:p>
    <w:p w14:paraId="36B7C42B" w14:textId="77777777" w:rsidR="00056C83" w:rsidRDefault="00056C83" w:rsidP="335A9780">
      <w:pPr>
        <w:pStyle w:val="Standard1"/>
      </w:pPr>
    </w:p>
    <w:p w14:paraId="46205C2B" w14:textId="6A2D1032" w:rsidR="00056C83" w:rsidRPr="0040085F" w:rsidRDefault="335A9780" w:rsidP="335A9780">
      <w:pPr>
        <w:pStyle w:val="Standard1"/>
      </w:pPr>
      <w:r w:rsidRPr="335A9780">
        <w:t>The following logs can be found related to the HiPay implementation:</w:t>
      </w:r>
    </w:p>
    <w:p w14:paraId="32C6E62B" w14:textId="7BFACFCD" w:rsidR="00056C83" w:rsidRPr="0040085F" w:rsidRDefault="335A9780" w:rsidP="335A9780">
      <w:pPr>
        <w:pStyle w:val="Paragraphedeliste"/>
        <w:numPr>
          <w:ilvl w:val="0"/>
          <w:numId w:val="21"/>
        </w:numPr>
        <w:rPr>
          <w:rFonts w:ascii="Trebuchet MS" w:hAnsi="Trebuchet MS"/>
          <w:sz w:val="20"/>
          <w:szCs w:val="20"/>
        </w:rPr>
      </w:pPr>
      <w:r w:rsidRPr="335A9780">
        <w:rPr>
          <w:rFonts w:ascii="Trebuchet MS" w:hAnsi="Trebuchet MS"/>
          <w:sz w:val="20"/>
          <w:szCs w:val="20"/>
        </w:rPr>
        <w:t>service-HIPAY-REST-*service*-blade1-3-appserver-*date*.log – logs HiPay services specific information</w:t>
      </w:r>
    </w:p>
    <w:p w14:paraId="566BADE3" w14:textId="1D8F1A7B" w:rsidR="00056C83" w:rsidRPr="0040085F" w:rsidRDefault="335A9780" w:rsidP="335A9780">
      <w:pPr>
        <w:pStyle w:val="Paragraphedeliste"/>
        <w:numPr>
          <w:ilvl w:val="0"/>
          <w:numId w:val="21"/>
        </w:numPr>
        <w:rPr>
          <w:rFonts w:ascii="Trebuchet MS" w:hAnsi="Trebuchet MS"/>
          <w:sz w:val="20"/>
          <w:szCs w:val="20"/>
        </w:rPr>
      </w:pPr>
      <w:r w:rsidRPr="335A9780">
        <w:rPr>
          <w:rFonts w:ascii="Trebuchet MS" w:hAnsi="Trebuchet MS"/>
          <w:sz w:val="20"/>
          <w:szCs w:val="20"/>
        </w:rPr>
        <w:t>error-blade1-3-appserver-*date*.log – logs Salesforce Commerce Cloud errors</w:t>
      </w:r>
    </w:p>
    <w:p w14:paraId="26B922C8" w14:textId="6302928E" w:rsidR="00056C83" w:rsidRPr="0040085F" w:rsidRDefault="335A9780" w:rsidP="335A9780">
      <w:pPr>
        <w:pStyle w:val="Paragraphedeliste"/>
        <w:numPr>
          <w:ilvl w:val="0"/>
          <w:numId w:val="21"/>
        </w:numPr>
        <w:rPr>
          <w:rFonts w:ascii="Trebuchet MS" w:hAnsi="Trebuchet MS"/>
          <w:sz w:val="20"/>
          <w:szCs w:val="20"/>
        </w:rPr>
      </w:pPr>
      <w:r w:rsidRPr="335A9780">
        <w:rPr>
          <w:rFonts w:ascii="Trebuchet MS" w:hAnsi="Trebuchet MS"/>
          <w:sz w:val="20"/>
          <w:szCs w:val="20"/>
        </w:rPr>
        <w:t>customerror-blade1-3-appserver-*date*.log – logs Salesforce Commerce Cloud custom errors</w:t>
      </w:r>
    </w:p>
    <w:p w14:paraId="092F8148" w14:textId="77777777" w:rsidR="00056C83" w:rsidRPr="0040085F" w:rsidRDefault="00056C83" w:rsidP="335A9780">
      <w:pPr>
        <w:pStyle w:val="Paragraphedeliste"/>
        <w:rPr>
          <w:rFonts w:ascii="Trebuchet MS" w:hAnsi="Trebuchet MS"/>
          <w:sz w:val="20"/>
          <w:szCs w:val="20"/>
        </w:rPr>
      </w:pPr>
    </w:p>
    <w:p w14:paraId="76EFE895" w14:textId="25350324" w:rsidR="00056C83" w:rsidRPr="0040085F" w:rsidRDefault="1BCCEED5" w:rsidP="1BCCEED5">
      <w:pPr>
        <w:pStyle w:val="Standard1"/>
      </w:pPr>
      <w:r w:rsidRPr="1BCCEED5">
        <w:t>All of the logs can be found in: Administration &gt; Site Development &gt; Development Setup</w:t>
      </w:r>
    </w:p>
    <w:p w14:paraId="1745DACA" w14:textId="58EE0563" w:rsidR="00056C83" w:rsidRPr="0040085F" w:rsidRDefault="335A9780" w:rsidP="335A9780">
      <w:pPr>
        <w:pStyle w:val="Standard1"/>
      </w:pPr>
      <w:r w:rsidRPr="335A9780">
        <w:t>Select logs and enter you BM credentials if needed.</w:t>
      </w:r>
    </w:p>
    <w:p w14:paraId="71FB85D2" w14:textId="4B1769A2" w:rsidR="00AC6F42" w:rsidRDefault="00AC6F42" w:rsidP="335A9780"/>
    <w:p w14:paraId="3E517A83" w14:textId="56D5BB5F" w:rsidR="00056C83" w:rsidRDefault="335A9780" w:rsidP="335A9780">
      <w:pPr>
        <w:pStyle w:val="Titre3"/>
      </w:pPr>
      <w:bookmarkStart w:id="66" w:name="_Toc40272916"/>
      <w:r w:rsidRPr="335A9780">
        <w:t>Notification url</w:t>
      </w:r>
      <w:bookmarkEnd w:id="66"/>
    </w:p>
    <w:p w14:paraId="608205CC" w14:textId="77777777" w:rsidR="00056C83" w:rsidRDefault="00056C83" w:rsidP="335A9780"/>
    <w:p w14:paraId="77255E97" w14:textId="584C5DC8" w:rsidR="00056C83" w:rsidRPr="0040085F" w:rsidRDefault="335A9780" w:rsidP="335A9780">
      <w:pPr>
        <w:pStyle w:val="Standard1"/>
      </w:pPr>
      <w:r w:rsidRPr="335A9780">
        <w:t>Go to HiPay Fullservice -&gt; Integration -&gt; Notifications</w:t>
      </w:r>
    </w:p>
    <w:p w14:paraId="36438B86" w14:textId="795EF2CA" w:rsidR="00056C83" w:rsidRPr="0040085F" w:rsidRDefault="00F47B53" w:rsidP="335A9780">
      <w:pPr>
        <w:pStyle w:val="Standard1"/>
      </w:pPr>
      <w:r w:rsidRPr="335A9780">
        <w:t>I</w:t>
      </w:r>
      <w:r w:rsidR="00056C83" w:rsidRPr="335A9780">
        <w:t xml:space="preserve">n the </w:t>
      </w:r>
      <w:r w:rsidR="00056C83" w:rsidRPr="335A9780">
        <w:rPr>
          <w:shd w:val="clear" w:color="auto" w:fill="FFFFFF"/>
        </w:rPr>
        <w:t>Notification URL</w:t>
      </w:r>
      <w:r w:rsidRPr="335A9780">
        <w:rPr>
          <w:shd w:val="clear" w:color="auto" w:fill="FFFFFF"/>
        </w:rPr>
        <w:t>,</w:t>
      </w:r>
      <w:r w:rsidR="00056C83" w:rsidRPr="335A9780">
        <w:rPr>
          <w:shd w:val="clear" w:color="auto" w:fill="FFFFFF"/>
        </w:rPr>
        <w:t xml:space="preserve"> the following url should be added:</w:t>
      </w:r>
    </w:p>
    <w:p w14:paraId="3445B4C9" w14:textId="69E39561" w:rsidR="00056C83" w:rsidRPr="0040085F" w:rsidRDefault="335A9780" w:rsidP="335A9780">
      <w:pPr>
        <w:pStyle w:val="Standard1"/>
        <w:rPr>
          <w:rStyle w:val="Lienhypertexte"/>
        </w:rPr>
      </w:pPr>
      <w:r w:rsidRPr="335A9780">
        <w:rPr>
          <w:rStyle w:val="Lienhypertexte"/>
        </w:rPr>
        <w:t>http://*domain.name*/on/demandware.store/Sites-SiteGenesis-Site/default/HiPayNotification-Notify</w:t>
      </w:r>
    </w:p>
    <w:p w14:paraId="56903E46" w14:textId="002CC8C1" w:rsidR="00C91051" w:rsidRPr="0040085F" w:rsidRDefault="335A9780" w:rsidP="335A9780">
      <w:pPr>
        <w:pStyle w:val="Standard1"/>
      </w:pPr>
      <w:r w:rsidRPr="335A9780">
        <w:t>This url will be used to handle all HiPay notifications.</w:t>
      </w:r>
    </w:p>
    <w:p w14:paraId="511E336F" w14:textId="1A834467" w:rsidR="00056C83" w:rsidRPr="00235BCF" w:rsidRDefault="335A9780" w:rsidP="335A9780">
      <w:pPr>
        <w:pStyle w:val="Titre3"/>
        <w:rPr>
          <w:i w:val="0"/>
        </w:rPr>
      </w:pPr>
      <w:bookmarkStart w:id="67" w:name="_Toc40272917"/>
      <w:r w:rsidRPr="335A9780">
        <w:rPr>
          <w:i w:val="0"/>
        </w:rPr>
        <w:t>Custom CSS configuration</w:t>
      </w:r>
      <w:bookmarkEnd w:id="67"/>
    </w:p>
    <w:p w14:paraId="0F6A41B8" w14:textId="77777777" w:rsidR="00230D89" w:rsidRDefault="00230D89" w:rsidP="335A9780"/>
    <w:p w14:paraId="599A486D" w14:textId="6013C85A" w:rsidR="007271F7" w:rsidRPr="0040085F" w:rsidRDefault="335A9780" w:rsidP="335A9780">
      <w:pPr>
        <w:pStyle w:val="Standard1"/>
      </w:pPr>
      <w:r w:rsidRPr="335A9780">
        <w:t xml:space="preserve">In order to use custom CSS for HiPay a custom site preference must be configured with the desired CSS. </w:t>
      </w:r>
    </w:p>
    <w:p w14:paraId="229FF58C" w14:textId="0AA2040D" w:rsidR="00056C83" w:rsidRDefault="00230D89" w:rsidP="1BCCEED5">
      <w:pPr>
        <w:pStyle w:val="Standard1"/>
        <w:rPr>
          <w:rFonts w:cs="Helvetica"/>
          <w:color w:val="000000" w:themeColor="text1"/>
        </w:rPr>
      </w:pPr>
      <w:r w:rsidRPr="335A9780">
        <w:t xml:space="preserve">Go to: </w:t>
      </w:r>
      <w:r w:rsidR="004D0544" w:rsidRPr="335A9780">
        <w:rPr>
          <w:b/>
          <w:bCs/>
        </w:rPr>
        <w:t xml:space="preserve">Merchant Tools &gt; </w:t>
      </w:r>
      <w:r w:rsidRPr="335A9780">
        <w:rPr>
          <w:b/>
          <w:bCs/>
        </w:rPr>
        <w:t xml:space="preserve">Site Preferences &gt; Custom Site Preferences, </w:t>
      </w:r>
      <w:r w:rsidR="0001365A" w:rsidRPr="335A9780">
        <w:t xml:space="preserve">select </w:t>
      </w:r>
      <w:r w:rsidR="00F47B53" w:rsidRPr="335A9780">
        <w:t xml:space="preserve">the </w:t>
      </w:r>
      <w:r w:rsidR="0001365A" w:rsidRPr="335A9780">
        <w:t xml:space="preserve">HiPay custom </w:t>
      </w:r>
      <w:r w:rsidRPr="335A9780">
        <w:t xml:space="preserve">preferences group. In the </w:t>
      </w:r>
      <w:r w:rsidR="003014B5" w:rsidRPr="335A9780">
        <w:rPr>
          <w:rFonts w:ascii="Helvetica" w:hAnsi="Helvetica" w:cs="Helvetica"/>
          <w:b/>
          <w:bCs/>
          <w:color w:val="000000"/>
          <w:shd w:val="clear" w:color="auto" w:fill="FFFFFF"/>
        </w:rPr>
        <w:t xml:space="preserve">HiPay CSS content </w:t>
      </w:r>
      <w:r w:rsidRPr="335A9780">
        <w:rPr>
          <w:rFonts w:cs="Helvetica"/>
          <w:color w:val="000000"/>
          <w:shd w:val="clear" w:color="auto" w:fill="FFFFFF"/>
        </w:rPr>
        <w:t xml:space="preserve">field enter the CSS </w:t>
      </w:r>
      <w:r w:rsidR="003014B5" w:rsidRPr="335A9780">
        <w:rPr>
          <w:rFonts w:cs="Helvetica"/>
          <w:color w:val="000000"/>
          <w:shd w:val="clear" w:color="auto" w:fill="FFFFFF"/>
        </w:rPr>
        <w:t xml:space="preserve">that is to be </w:t>
      </w:r>
      <w:r w:rsidR="00F47B53" w:rsidRPr="335A9780">
        <w:rPr>
          <w:rFonts w:cs="Helvetica"/>
          <w:color w:val="000000"/>
          <w:shd w:val="clear" w:color="auto" w:fill="FFFFFF"/>
        </w:rPr>
        <w:t>utilized</w:t>
      </w:r>
      <w:r w:rsidR="003014B5" w:rsidRPr="335A9780">
        <w:rPr>
          <w:rFonts w:cs="Helvetica"/>
          <w:color w:val="000000"/>
          <w:shd w:val="clear" w:color="auto" w:fill="FFFFFF"/>
        </w:rPr>
        <w:t xml:space="preserve"> on the payment page</w:t>
      </w:r>
      <w:r w:rsidRPr="335A9780">
        <w:rPr>
          <w:rFonts w:cs="Helvetica"/>
          <w:color w:val="000000"/>
          <w:shd w:val="clear" w:color="auto" w:fill="FFFFFF"/>
        </w:rPr>
        <w:t xml:space="preserve"> and click </w:t>
      </w:r>
      <w:r w:rsidRPr="335A9780">
        <w:rPr>
          <w:rFonts w:cs="Helvetica"/>
          <w:b/>
          <w:bCs/>
          <w:color w:val="000000"/>
          <w:shd w:val="clear" w:color="auto" w:fill="FFFFFF"/>
        </w:rPr>
        <w:t xml:space="preserve">Apply. </w:t>
      </w:r>
      <w:r w:rsidRPr="335A9780">
        <w:rPr>
          <w:rFonts w:cs="Helvetica"/>
          <w:color w:val="000000"/>
          <w:shd w:val="clear" w:color="auto" w:fill="FFFFFF"/>
        </w:rPr>
        <w:t xml:space="preserve">After completing this </w:t>
      </w:r>
      <w:r w:rsidR="008502BF" w:rsidRPr="335A9780">
        <w:rPr>
          <w:rFonts w:cs="Helvetica"/>
          <w:color w:val="000000"/>
          <w:shd w:val="clear" w:color="auto" w:fill="FFFFFF"/>
        </w:rPr>
        <w:t>configuration,</w:t>
      </w:r>
      <w:r w:rsidRPr="335A9780">
        <w:rPr>
          <w:rFonts w:cs="Helvetica"/>
          <w:color w:val="000000"/>
          <w:shd w:val="clear" w:color="auto" w:fill="FFFFFF"/>
        </w:rPr>
        <w:t xml:space="preserve"> the applied </w:t>
      </w:r>
      <w:r w:rsidR="0063256C" w:rsidRPr="335A9780">
        <w:rPr>
          <w:rFonts w:cs="Helvetica"/>
          <w:color w:val="000000"/>
          <w:shd w:val="clear" w:color="auto" w:fill="FFFFFF"/>
        </w:rPr>
        <w:t>CSS</w:t>
      </w:r>
      <w:r w:rsidR="00F47B53" w:rsidRPr="335A9780">
        <w:rPr>
          <w:rFonts w:cs="Helvetica"/>
          <w:color w:val="000000"/>
          <w:shd w:val="clear" w:color="auto" w:fill="FFFFFF"/>
        </w:rPr>
        <w:t xml:space="preserve"> should be visible</w:t>
      </w:r>
      <w:r w:rsidRPr="335A9780">
        <w:rPr>
          <w:rFonts w:cs="Helvetica"/>
          <w:color w:val="000000"/>
          <w:shd w:val="clear" w:color="auto" w:fill="FFFFFF"/>
        </w:rPr>
        <w:t>.</w:t>
      </w:r>
      <w:r w:rsidR="00BA4C22" w:rsidRPr="335A9780">
        <w:rPr>
          <w:rFonts w:cs="Helvetica"/>
          <w:color w:val="000000"/>
          <w:shd w:val="clear" w:color="auto" w:fill="FFFFFF"/>
        </w:rPr>
        <w:t xml:space="preserve"> </w:t>
      </w:r>
      <w:r w:rsidR="003014B5" w:rsidRPr="335A9780">
        <w:rPr>
          <w:rFonts w:cs="Helvetica"/>
          <w:color w:val="000000"/>
          <w:shd w:val="clear" w:color="auto" w:fill="FFFFFF"/>
        </w:rPr>
        <w:t>The content of this pref</w:t>
      </w:r>
      <w:r w:rsidR="004D097D" w:rsidRPr="335A9780">
        <w:rPr>
          <w:rFonts w:cs="Helvetica"/>
          <w:color w:val="000000"/>
          <w:shd w:val="clear" w:color="auto" w:fill="FFFFFF"/>
        </w:rPr>
        <w:t>erence is printed via a controller</w:t>
      </w:r>
      <w:r w:rsidR="003014B5" w:rsidRPr="335A9780">
        <w:rPr>
          <w:rFonts w:cs="Helvetica"/>
          <w:color w:val="000000"/>
          <w:shd w:val="clear" w:color="auto" w:fill="FFFFFF"/>
        </w:rPr>
        <w:t xml:space="preserve"> called HiPayResource-Style and its URL (e.g. </w:t>
      </w:r>
      <w:r w:rsidR="003014B5" w:rsidRPr="335A9780">
        <w:rPr>
          <w:rStyle w:val="Lienhypertexte"/>
          <w:rFonts w:cs="Helvetica"/>
          <w:shd w:val="clear" w:color="auto" w:fill="FFFFFF"/>
        </w:rPr>
        <w:t>http://*domain.name*/on/demandware.store/Sites-*site.name*-Site/default/HiPayResource-Style</w:t>
      </w:r>
      <w:r w:rsidR="003014B5" w:rsidRPr="335A9780">
        <w:rPr>
          <w:rFonts w:cs="Helvetica"/>
          <w:color w:val="000000"/>
          <w:shd w:val="clear" w:color="auto" w:fill="FFFFFF"/>
        </w:rPr>
        <w:t xml:space="preserve"> )</w:t>
      </w:r>
      <w:r w:rsidR="00F47B53" w:rsidRPr="335A9780">
        <w:rPr>
          <w:rFonts w:cs="Helvetica"/>
          <w:color w:val="000000"/>
          <w:shd w:val="clear" w:color="auto" w:fill="FFFFFF"/>
        </w:rPr>
        <w:t xml:space="preserve"> is sent</w:t>
      </w:r>
      <w:r w:rsidR="005954E9" w:rsidRPr="335A9780">
        <w:rPr>
          <w:rFonts w:cs="Helvetica"/>
          <w:color w:val="000000"/>
          <w:shd w:val="clear" w:color="auto" w:fill="FFFFFF"/>
        </w:rPr>
        <w:t xml:space="preserve"> when calling the HiPay service, which in turn adds this C</w:t>
      </w:r>
      <w:r w:rsidR="00F47B53" w:rsidRPr="335A9780">
        <w:rPr>
          <w:rFonts w:cs="Helvetica"/>
          <w:color w:val="000000"/>
          <w:shd w:val="clear" w:color="auto" w:fill="FFFFFF"/>
        </w:rPr>
        <w:t>SS in the header section of the iF</w:t>
      </w:r>
      <w:r w:rsidR="005954E9" w:rsidRPr="335A9780">
        <w:rPr>
          <w:rFonts w:cs="Helvetica"/>
          <w:color w:val="000000"/>
          <w:shd w:val="clear" w:color="auto" w:fill="FFFFFF"/>
        </w:rPr>
        <w:t>rame or hosted page</w:t>
      </w:r>
      <w:r w:rsidR="00047E94" w:rsidRPr="335A9780">
        <w:rPr>
          <w:rFonts w:cs="Helvetica"/>
          <w:color w:val="000000"/>
          <w:shd w:val="clear" w:color="auto" w:fill="FFFFFF"/>
        </w:rPr>
        <w:t xml:space="preserve"> so it can </w:t>
      </w:r>
      <w:r w:rsidR="00F47B53" w:rsidRPr="335A9780">
        <w:rPr>
          <w:rFonts w:cs="Helvetica"/>
          <w:color w:val="000000"/>
          <w:shd w:val="clear" w:color="auto" w:fill="FFFFFF"/>
        </w:rPr>
        <w:t>be applied</w:t>
      </w:r>
      <w:r w:rsidR="005954E9" w:rsidRPr="335A9780">
        <w:rPr>
          <w:rFonts w:cs="Helvetica"/>
          <w:color w:val="000000"/>
          <w:shd w:val="clear" w:color="auto" w:fill="FFFFFF"/>
        </w:rPr>
        <w:t>.</w:t>
      </w:r>
    </w:p>
    <w:p w14:paraId="406241DC" w14:textId="0D22766D" w:rsidR="005954E9" w:rsidRPr="0040085F" w:rsidRDefault="005954E9" w:rsidP="335A9780">
      <w:pPr>
        <w:pStyle w:val="Standard1"/>
        <w:rPr>
          <w:rFonts w:cs="Helvetica"/>
          <w:color w:val="000000" w:themeColor="text1"/>
        </w:rPr>
      </w:pPr>
      <w:r w:rsidRPr="335A9780">
        <w:rPr>
          <w:rFonts w:cs="Helvetica"/>
          <w:color w:val="000000"/>
          <w:shd w:val="clear" w:color="auto" w:fill="FFFFFF"/>
        </w:rPr>
        <w:t>The CSS used must be plain (@include syntax is not supported) and any &lt;style&gt; tags must be omitted.</w:t>
      </w:r>
    </w:p>
    <w:p w14:paraId="19E3B231" w14:textId="3920B079" w:rsidR="4D832567" w:rsidRDefault="4D832567" w:rsidP="4D832567">
      <w:pPr>
        <w:pStyle w:val="Titre3"/>
      </w:pPr>
      <w:r w:rsidRPr="4D832567">
        <w:rPr>
          <w:sz w:val="24"/>
          <w:szCs w:val="24"/>
        </w:rPr>
        <w:br w:type="page"/>
      </w:r>
      <w:bookmarkStart w:id="68" w:name="_Toc40272918"/>
      <w:r w:rsidRPr="4D832567">
        <w:rPr>
          <w:i w:val="0"/>
        </w:rPr>
        <w:lastRenderedPageBreak/>
        <w:t>Products configuration</w:t>
      </w:r>
      <w:bookmarkEnd w:id="68"/>
      <w:r w:rsidRPr="4D832567">
        <w:rPr>
          <w:rFonts w:eastAsia="Trebuchet MS" w:cs="Trebuchet MS"/>
          <w:i w:val="0"/>
        </w:rPr>
        <w:t xml:space="preserve"> </w:t>
      </w:r>
    </w:p>
    <w:p w14:paraId="37A7C67D" w14:textId="5778CA3D" w:rsidR="4D832567" w:rsidRDefault="4D832567" w:rsidP="4D832567">
      <w:pPr>
        <w:rPr>
          <w:rFonts w:ascii="Calibri" w:eastAsia="Calibri" w:hAnsi="Calibri" w:cs="Calibri"/>
        </w:rPr>
      </w:pPr>
    </w:p>
    <w:p w14:paraId="2908D2DA" w14:textId="04EFC31D"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For the PSD2 security standards, orders with dematerialized products (immediate delivery) needs to be identified during the payment. The module adds a custom attribute “</w:t>
      </w:r>
      <w:r w:rsidRPr="4D832567">
        <w:rPr>
          <w:rFonts w:ascii="Trebuchet MS" w:eastAsia="Trebuchet MS" w:hAnsi="Trebuchet MS" w:cs="Trebuchet MS"/>
          <w:b/>
          <w:bCs/>
          <w:sz w:val="20"/>
          <w:szCs w:val="20"/>
        </w:rPr>
        <w:t>Product Dematerialized</w:t>
      </w:r>
      <w:r w:rsidRPr="4D832567">
        <w:rPr>
          <w:rFonts w:ascii="Trebuchet MS" w:eastAsia="Trebuchet MS" w:hAnsi="Trebuchet MS" w:cs="Trebuchet MS"/>
          <w:sz w:val="20"/>
          <w:szCs w:val="20"/>
        </w:rPr>
        <w:t>” in a new section called “Dematerialization Attributes”, dedicated to this requirement. All your dematerialized products must have this custom attribute value set to “Yes”.</w:t>
      </w:r>
    </w:p>
    <w:p w14:paraId="422055D7" w14:textId="79AB63EE" w:rsidR="4D832567" w:rsidRDefault="4D832567" w:rsidP="4D832567">
      <w:pPr>
        <w:spacing w:after="120" w:line="360" w:lineRule="auto"/>
        <w:rPr>
          <w:rFonts w:ascii="Trebuchet MS" w:eastAsia="Trebuchet MS" w:hAnsi="Trebuchet MS" w:cs="Trebuchet MS"/>
          <w:sz w:val="20"/>
          <w:szCs w:val="20"/>
          <w:lang w:val="fr-FR"/>
        </w:rPr>
      </w:pPr>
    </w:p>
    <w:p w14:paraId="64A441EE" w14:textId="6F82E07C"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 xml:space="preserve">To find this new attribute, go to: </w:t>
      </w:r>
      <w:r w:rsidRPr="4D832567">
        <w:rPr>
          <w:rFonts w:ascii="Trebuchet MS" w:eastAsia="Trebuchet MS" w:hAnsi="Trebuchet MS" w:cs="Trebuchet MS"/>
          <w:b/>
          <w:bCs/>
          <w:sz w:val="20"/>
          <w:szCs w:val="20"/>
        </w:rPr>
        <w:t>Merchant Tools &gt; Products and Catalogs &gt; Products</w:t>
      </w:r>
      <w:r w:rsidRPr="4D832567">
        <w:rPr>
          <w:rFonts w:ascii="Trebuchet MS" w:eastAsia="Trebuchet MS" w:hAnsi="Trebuchet MS" w:cs="Trebuchet MS"/>
          <w:sz w:val="20"/>
          <w:szCs w:val="20"/>
        </w:rPr>
        <w:t xml:space="preserve">. Open the product of your choice and scroll to the bottom of the page. </w:t>
      </w:r>
    </w:p>
    <w:p w14:paraId="170E09BF" w14:textId="76327B09" w:rsidR="4D832567" w:rsidRDefault="4D832567" w:rsidP="4D832567">
      <w:pPr>
        <w:spacing w:after="120" w:line="360" w:lineRule="auto"/>
        <w:rPr>
          <w:rFonts w:ascii="Trebuchet MS" w:eastAsia="Trebuchet MS" w:hAnsi="Trebuchet MS" w:cs="Trebuchet MS"/>
          <w:sz w:val="20"/>
          <w:szCs w:val="20"/>
          <w:lang w:val="fr-FR"/>
        </w:rPr>
      </w:pPr>
      <w:r>
        <w:rPr>
          <w:noProof/>
        </w:rPr>
        <w:drawing>
          <wp:inline distT="0" distB="0" distL="0" distR="0" wp14:anchorId="499EBE33" wp14:editId="51B7EAEE">
            <wp:extent cx="6076952" cy="819150"/>
            <wp:effectExtent l="0" t="0" r="0" b="0"/>
            <wp:docPr id="1706115383" name="Image 870747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70747647"/>
                    <pic:cNvPicPr/>
                  </pic:nvPicPr>
                  <pic:blipFill>
                    <a:blip r:embed="rId103">
                      <a:extLst>
                        <a:ext uri="{28A0092B-C50C-407E-A947-70E740481C1C}">
                          <a14:useLocalDpi xmlns:a14="http://schemas.microsoft.com/office/drawing/2010/main" val="0"/>
                        </a:ext>
                      </a:extLst>
                    </a:blip>
                    <a:stretch>
                      <a:fillRect/>
                    </a:stretch>
                  </pic:blipFill>
                  <pic:spPr>
                    <a:xfrm>
                      <a:off x="0" y="0"/>
                      <a:ext cx="6076952" cy="819150"/>
                    </a:xfrm>
                    <a:prstGeom prst="rect">
                      <a:avLst/>
                    </a:prstGeom>
                  </pic:spPr>
                </pic:pic>
              </a:graphicData>
            </a:graphic>
          </wp:inline>
        </w:drawing>
      </w:r>
    </w:p>
    <w:p w14:paraId="0825198B" w14:textId="6CE80552"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The attribute has 3 possible values:</w:t>
      </w:r>
    </w:p>
    <w:p w14:paraId="201E5356" w14:textId="110A1979" w:rsidR="4D832567" w:rsidRDefault="4D832567" w:rsidP="4D832567">
      <w:pPr>
        <w:pStyle w:val="Paragraphedeliste"/>
        <w:numPr>
          <w:ilvl w:val="0"/>
          <w:numId w:val="1"/>
        </w:numPr>
        <w:spacing w:after="120" w:line="360" w:lineRule="auto"/>
        <w:rPr>
          <w:sz w:val="20"/>
          <w:szCs w:val="20"/>
          <w:lang w:val="fr-FR"/>
        </w:rPr>
      </w:pPr>
      <w:r w:rsidRPr="4D832567">
        <w:rPr>
          <w:rFonts w:ascii="Trebuchet MS" w:eastAsia="Trebuchet MS" w:hAnsi="Trebuchet MS" w:cs="Trebuchet MS"/>
          <w:sz w:val="20"/>
          <w:szCs w:val="20"/>
        </w:rPr>
        <w:t>“</w:t>
      </w:r>
      <w:r w:rsidRPr="4D832567">
        <w:rPr>
          <w:rFonts w:ascii="Trebuchet MS" w:eastAsia="Trebuchet MS" w:hAnsi="Trebuchet MS" w:cs="Trebuchet MS"/>
          <w:b/>
          <w:bCs/>
          <w:sz w:val="20"/>
          <w:szCs w:val="20"/>
        </w:rPr>
        <w:t>-None-</w:t>
      </w:r>
      <w:r w:rsidRPr="4D832567">
        <w:rPr>
          <w:rFonts w:ascii="Trebuchet MS" w:eastAsia="Trebuchet MS" w:hAnsi="Trebuchet MS" w:cs="Trebuchet MS"/>
          <w:sz w:val="20"/>
          <w:szCs w:val="20"/>
        </w:rPr>
        <w:t>”: The default value, when it is not defined yet. Acts as “No” value.</w:t>
      </w:r>
    </w:p>
    <w:p w14:paraId="3E0A37DC" w14:textId="76CDD987" w:rsidR="4D832567" w:rsidRDefault="4D832567" w:rsidP="4D832567">
      <w:pPr>
        <w:pStyle w:val="Paragraphedeliste"/>
        <w:numPr>
          <w:ilvl w:val="0"/>
          <w:numId w:val="1"/>
        </w:numPr>
        <w:spacing w:after="120" w:line="360" w:lineRule="auto"/>
        <w:rPr>
          <w:sz w:val="20"/>
          <w:szCs w:val="20"/>
          <w:lang w:val="fr-FR"/>
        </w:rPr>
      </w:pPr>
      <w:r w:rsidRPr="4D832567">
        <w:rPr>
          <w:rFonts w:ascii="Trebuchet MS" w:eastAsia="Trebuchet MS" w:hAnsi="Trebuchet MS" w:cs="Trebuchet MS"/>
          <w:sz w:val="20"/>
          <w:szCs w:val="20"/>
        </w:rPr>
        <w:t>“</w:t>
      </w:r>
      <w:r w:rsidRPr="4D832567">
        <w:rPr>
          <w:rFonts w:ascii="Trebuchet MS" w:eastAsia="Trebuchet MS" w:hAnsi="Trebuchet MS" w:cs="Trebuchet MS"/>
          <w:b/>
          <w:bCs/>
          <w:sz w:val="20"/>
          <w:szCs w:val="20"/>
        </w:rPr>
        <w:t>No</w:t>
      </w:r>
      <w:r w:rsidRPr="4D832567">
        <w:rPr>
          <w:rFonts w:ascii="Trebuchet MS" w:eastAsia="Trebuchet MS" w:hAnsi="Trebuchet MS" w:cs="Trebuchet MS"/>
          <w:sz w:val="20"/>
          <w:szCs w:val="20"/>
        </w:rPr>
        <w:t>”: The product is not dematerialized. It needs to be physically delivered to the customer, generally in days.</w:t>
      </w:r>
    </w:p>
    <w:p w14:paraId="5D0ABDF0" w14:textId="4D7508F2" w:rsidR="4D832567" w:rsidRDefault="4D832567" w:rsidP="4D832567">
      <w:pPr>
        <w:pStyle w:val="Paragraphedeliste"/>
        <w:numPr>
          <w:ilvl w:val="0"/>
          <w:numId w:val="1"/>
        </w:numPr>
        <w:spacing w:after="120" w:line="360" w:lineRule="auto"/>
        <w:rPr>
          <w:sz w:val="20"/>
          <w:szCs w:val="20"/>
          <w:lang w:val="fr-FR"/>
        </w:rPr>
      </w:pPr>
      <w:r w:rsidRPr="4D832567">
        <w:rPr>
          <w:rFonts w:ascii="Trebuchet MS" w:eastAsia="Trebuchet MS" w:hAnsi="Trebuchet MS" w:cs="Trebuchet MS"/>
          <w:sz w:val="20"/>
          <w:szCs w:val="20"/>
        </w:rPr>
        <w:t>“</w:t>
      </w:r>
      <w:r w:rsidRPr="4D832567">
        <w:rPr>
          <w:rFonts w:ascii="Trebuchet MS" w:eastAsia="Trebuchet MS" w:hAnsi="Trebuchet MS" w:cs="Trebuchet MS"/>
          <w:b/>
          <w:bCs/>
          <w:sz w:val="20"/>
          <w:szCs w:val="20"/>
        </w:rPr>
        <w:t>Yes</w:t>
      </w:r>
      <w:r w:rsidRPr="4D832567">
        <w:rPr>
          <w:rFonts w:ascii="Trebuchet MS" w:eastAsia="Trebuchet MS" w:hAnsi="Trebuchet MS" w:cs="Trebuchet MS"/>
          <w:sz w:val="20"/>
          <w:szCs w:val="20"/>
        </w:rPr>
        <w:t>”: The product is dematerialized. It could be electronically delivered to the customer, generally in minutes.</w:t>
      </w:r>
    </w:p>
    <w:p w14:paraId="6A55711C" w14:textId="7E46257E" w:rsidR="4D832567" w:rsidRDefault="4D832567" w:rsidP="4D832567">
      <w:pPr>
        <w:spacing w:after="120" w:line="360" w:lineRule="auto"/>
        <w:rPr>
          <w:rFonts w:ascii="Trebuchet MS" w:eastAsia="Trebuchet MS" w:hAnsi="Trebuchet MS" w:cs="Trebuchet MS"/>
          <w:sz w:val="20"/>
          <w:szCs w:val="20"/>
          <w:lang w:val="fr-FR"/>
        </w:rPr>
      </w:pPr>
      <w:r w:rsidRPr="4D832567">
        <w:rPr>
          <w:rFonts w:ascii="Trebuchet MS" w:eastAsia="Trebuchet MS" w:hAnsi="Trebuchet MS" w:cs="Trebuchet MS"/>
          <w:sz w:val="20"/>
          <w:szCs w:val="20"/>
        </w:rPr>
        <w:t>In order to set the value, Lock your product for edition. Then, at the right of “</w:t>
      </w:r>
      <w:r w:rsidRPr="4D832567">
        <w:rPr>
          <w:rFonts w:ascii="Trebuchet MS" w:eastAsia="Trebuchet MS" w:hAnsi="Trebuchet MS" w:cs="Trebuchet MS"/>
          <w:b/>
          <w:bCs/>
          <w:sz w:val="20"/>
          <w:szCs w:val="20"/>
        </w:rPr>
        <w:t>Product Dematerialized</w:t>
      </w:r>
      <w:r w:rsidRPr="4D832567">
        <w:rPr>
          <w:rFonts w:ascii="Trebuchet MS" w:eastAsia="Trebuchet MS" w:hAnsi="Trebuchet MS" w:cs="Trebuchet MS"/>
          <w:sz w:val="20"/>
          <w:szCs w:val="20"/>
        </w:rPr>
        <w:t>”, click the select list and choose the correct value. Then, click “Apply” button at the bottom of the screen. Do not forget to Unlock your product for other BM users.</w:t>
      </w:r>
    </w:p>
    <w:p w14:paraId="34407E92" w14:textId="35839B6C" w:rsidR="4D832567" w:rsidRDefault="4D832567" w:rsidP="4D832567">
      <w:pPr>
        <w:rPr>
          <w:rFonts w:ascii="Trebuchet MS" w:hAnsi="Trebuchet MS"/>
          <w:sz w:val="24"/>
          <w:szCs w:val="24"/>
        </w:rPr>
      </w:pPr>
    </w:p>
    <w:p w14:paraId="1846F497" w14:textId="7220CBDE" w:rsidR="00C91051" w:rsidRPr="00AE411E" w:rsidRDefault="335A9780" w:rsidP="335A9780">
      <w:pPr>
        <w:pStyle w:val="Titre2"/>
        <w:ind w:left="900" w:hanging="630"/>
        <w:rPr>
          <w:rFonts w:ascii="Trebuchet MS" w:hAnsi="Trebuchet MS"/>
          <w:sz w:val="24"/>
          <w:szCs w:val="24"/>
        </w:rPr>
      </w:pPr>
      <w:bookmarkStart w:id="69" w:name="_Toc40272919"/>
      <w:r w:rsidRPr="335A9780">
        <w:rPr>
          <w:rFonts w:ascii="Trebuchet MS" w:hAnsi="Trebuchet MS"/>
          <w:sz w:val="24"/>
          <w:szCs w:val="24"/>
        </w:rPr>
        <w:t>Storefront Functionality</w:t>
      </w:r>
      <w:bookmarkEnd w:id="69"/>
    </w:p>
    <w:p w14:paraId="4CEC79D8" w14:textId="77777777" w:rsidR="00C91051" w:rsidRDefault="00C91051" w:rsidP="335A9780">
      <w:pPr>
        <w:pStyle w:val="Corpsdetexte"/>
        <w:ind w:left="1080"/>
        <w:rPr>
          <w:rStyle w:val="Accentuationlgre"/>
          <w:rFonts w:ascii="Trebuchet MS" w:hAnsi="Trebuchet MS"/>
          <w:color w:val="808080" w:themeColor="text1" w:themeTint="7F"/>
          <w:sz w:val="18"/>
          <w:szCs w:val="18"/>
        </w:rPr>
      </w:pPr>
    </w:p>
    <w:p w14:paraId="6F3AB15A" w14:textId="2B30D052" w:rsidR="002D0E88" w:rsidRDefault="335A9780" w:rsidP="335A9780">
      <w:pPr>
        <w:pStyle w:val="Standard1"/>
      </w:pPr>
      <w:r w:rsidRPr="335A9780">
        <w:t xml:space="preserve">Storefront functionality is fully described in section Use Cases. </w:t>
      </w:r>
    </w:p>
    <w:p w14:paraId="3EBABC06" w14:textId="611F54AD" w:rsidR="00CB60EF" w:rsidRPr="00CB60EF" w:rsidRDefault="335A9780" w:rsidP="00CB60EF">
      <w:pPr>
        <w:pStyle w:val="Titre3"/>
      </w:pPr>
      <w:bookmarkStart w:id="70" w:name="_Toc40272920"/>
      <w:r w:rsidRPr="335A9780">
        <w:t>Merchant Payment API - Credit Cards</w:t>
      </w:r>
      <w:bookmarkEnd w:id="70"/>
    </w:p>
    <w:p w14:paraId="173285B7" w14:textId="2986E3A0" w:rsidR="0051748E" w:rsidRPr="0040085F" w:rsidRDefault="335A9780" w:rsidP="335A9780">
      <w:pPr>
        <w:jc w:val="both"/>
        <w:rPr>
          <w:rFonts w:ascii="Trebuchet MS" w:hAnsi="Trebuchet MS"/>
          <w:sz w:val="20"/>
          <w:szCs w:val="20"/>
        </w:rPr>
      </w:pPr>
      <w:r w:rsidRPr="335A9780">
        <w:rPr>
          <w:rFonts w:ascii="Trebuchet MS" w:hAnsi="Trebuchet MS"/>
          <w:sz w:val="20"/>
          <w:szCs w:val="20"/>
        </w:rPr>
        <w:t>When using this method, the storefront functionality will be the same as the standard one for credit cards in Site Genesis. The card is authorized inline during checkout directly on the merchant's website.</w:t>
      </w:r>
    </w:p>
    <w:bookmarkEnd w:id="49"/>
    <w:bookmarkEnd w:id="50"/>
    <w:p w14:paraId="7A818270" w14:textId="29683919" w:rsidR="00CB60EF" w:rsidRDefault="00CB60EF" w:rsidP="335A9780">
      <w:pPr>
        <w:jc w:val="center"/>
      </w:pPr>
      <w:r>
        <w:rPr>
          <w:rFonts w:eastAsia="Calibri"/>
          <w:noProof/>
        </w:rPr>
        <w:lastRenderedPageBreak/>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335A9780" w:rsidP="335A9780">
      <w:pPr>
        <w:pStyle w:val="Titre3"/>
        <w:rPr>
          <w:rFonts w:eastAsia="Calibri"/>
        </w:rPr>
      </w:pPr>
      <w:bookmarkStart w:id="71" w:name="_Toc40272921"/>
      <w:r w:rsidRPr="335A9780">
        <w:rPr>
          <w:rFonts w:eastAsia="Calibri"/>
        </w:rPr>
        <w:t>Payment API - Merchant Link Credit Cards (with 3DSecure)</w:t>
      </w:r>
      <w:bookmarkEnd w:id="71"/>
    </w:p>
    <w:p w14:paraId="7328A988" w14:textId="1166D993" w:rsidR="00133922" w:rsidRPr="00133922" w:rsidRDefault="335A9780" w:rsidP="335A9780">
      <w:pPr>
        <w:jc w:val="both"/>
        <w:rPr>
          <w:rFonts w:eastAsia="Calibri"/>
        </w:rPr>
      </w:pPr>
      <w:r w:rsidRPr="335A9780">
        <w:rPr>
          <w:rFonts w:eastAsia="Calibri"/>
        </w:rPr>
        <w:t>When using this method, the customer still selects what type of card they wish to use on the Billing page.</w:t>
      </w:r>
    </w:p>
    <w:p w14:paraId="1BFC205A" w14:textId="6F24CB08" w:rsidR="00133922" w:rsidRDefault="335A9780" w:rsidP="335A9780">
      <w:pPr>
        <w:jc w:val="both"/>
        <w:rPr>
          <w:rFonts w:eastAsia="Calibri"/>
        </w:rPr>
      </w:pPr>
      <w:r w:rsidRPr="335A9780">
        <w:rPr>
          <w:rFonts w:eastAsia="Calibri"/>
        </w:rPr>
        <w:t xml:space="preserve">After Submitting the order from the summary page, if card is applicable by the customer’s bank to 3D Secure, they will be directed to the 3DSecure page.  </w:t>
      </w:r>
    </w:p>
    <w:p w14:paraId="2A05A2BF" w14:textId="2B385C3E" w:rsidR="000457B3" w:rsidRPr="00133922" w:rsidRDefault="000457B3" w:rsidP="335A9780">
      <w:pPr>
        <w:jc w:val="center"/>
        <w:rPr>
          <w:rFonts w:eastAsia="Calibri"/>
        </w:rPr>
      </w:pPr>
      <w:r>
        <w:rPr>
          <w:rFonts w:eastAsia="Calibri"/>
          <w:noProof/>
        </w:rPr>
        <w:drawing>
          <wp:inline distT="0" distB="0" distL="0" distR="0" wp14:anchorId="2C378BF1" wp14:editId="66F1BD71">
            <wp:extent cx="5866244" cy="2124075"/>
            <wp:effectExtent l="19050" t="19050" r="20320" b="952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5867982" cy="2124704"/>
                    </a:xfrm>
                    <a:prstGeom prst="rect">
                      <a:avLst/>
                    </a:prstGeom>
                    <a:noFill/>
                    <a:ln w="3175">
                      <a:solidFill>
                        <a:schemeClr val="tx1"/>
                      </a:solidFill>
                      <a:miter lim="800000"/>
                      <a:headEnd/>
                      <a:tailEnd/>
                    </a:ln>
                  </pic:spPr>
                </pic:pic>
              </a:graphicData>
            </a:graphic>
          </wp:inline>
        </w:drawing>
      </w:r>
    </w:p>
    <w:p w14:paraId="6927FB4B" w14:textId="315A3A3E" w:rsidR="00133922" w:rsidRPr="00AC0BDC" w:rsidRDefault="335A9780" w:rsidP="335A9780">
      <w:pPr>
        <w:pStyle w:val="Standard1"/>
      </w:pPr>
      <w:r w:rsidRPr="335A9780">
        <w:t>When payment is complete, the customer is redirected to the confirmation page as per the normal flow.</w:t>
      </w:r>
    </w:p>
    <w:p w14:paraId="2B0F878D" w14:textId="2E451001" w:rsidR="00CB60EF" w:rsidRPr="00CB60EF" w:rsidRDefault="335A9780" w:rsidP="00CB60EF">
      <w:pPr>
        <w:pStyle w:val="Titre3"/>
      </w:pPr>
      <w:bookmarkStart w:id="72" w:name="_Toc40272922"/>
      <w:r w:rsidRPr="335A9780">
        <w:t>Hosted Merchant Link</w:t>
      </w:r>
      <w:bookmarkEnd w:id="72"/>
    </w:p>
    <w:p w14:paraId="527FC055" w14:textId="6E5E587F" w:rsidR="00CB60EF" w:rsidRDefault="335A9780" w:rsidP="335A9780">
      <w:pPr>
        <w:jc w:val="both"/>
      </w:pPr>
      <w:r w:rsidRPr="335A9780">
        <w:t>When using these methods, if the currency is applicable with one of these methods, the bank payment option will be shown (each one of them work only in specific currencies).</w:t>
      </w:r>
    </w:p>
    <w:p w14:paraId="3C674406" w14:textId="77777777" w:rsidR="00CB60EF" w:rsidRDefault="00CB60EF" w:rsidP="335A9780">
      <w:pPr>
        <w:jc w:val="center"/>
      </w:pPr>
      <w:r>
        <w:rPr>
          <w:rFonts w:eastAsia="Calibri"/>
          <w:noProof/>
        </w:rPr>
        <w:lastRenderedPageBreak/>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6"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335A9780" w:rsidP="335A9780">
      <w:pPr>
        <w:jc w:val="both"/>
      </w:pPr>
      <w:r w:rsidRPr="335A9780">
        <w:t>After Submitting the order from the summary page, the customer is redirected to the 3rd party website.</w:t>
      </w:r>
    </w:p>
    <w:p w14:paraId="6D024BF9" w14:textId="3D2E4421" w:rsidR="00FA051B" w:rsidRDefault="335A9780" w:rsidP="335A9780">
      <w:pPr>
        <w:jc w:val="both"/>
      </w:pPr>
      <w:r w:rsidRPr="335A9780">
        <w:t>After completing payment with the 3rd party, the customer is redirected back to the storefront.  If the payment is successful or unknown, the customer is taken to the confirmation page.  If the payment was unsuccessful, the customer is given an error message on the summary page and asked to select a different payment method.</w:t>
      </w:r>
    </w:p>
    <w:p w14:paraId="23141D5C" w14:textId="7A1BD0DF" w:rsidR="00FA051B" w:rsidRPr="00D74F32" w:rsidRDefault="335A9780" w:rsidP="335A9780">
      <w:pPr>
        <w:pStyle w:val="Titre3"/>
        <w:rPr>
          <w:rFonts w:eastAsia="Calibri"/>
        </w:rPr>
      </w:pPr>
      <w:bookmarkStart w:id="73" w:name="_Toc40272923"/>
      <w:r w:rsidRPr="335A9780">
        <w:rPr>
          <w:rFonts w:eastAsia="Calibri"/>
        </w:rPr>
        <w:t>Hosted Merchant Link Credit Cards</w:t>
      </w:r>
      <w:bookmarkEnd w:id="73"/>
    </w:p>
    <w:p w14:paraId="55B71482" w14:textId="2C82747D" w:rsidR="00FA051B" w:rsidRDefault="335A9780" w:rsidP="335A9780">
      <w:pPr>
        <w:pStyle w:val="Standard1"/>
      </w:pPr>
      <w:r w:rsidRPr="335A9780">
        <w:t>On the billing page, the customer selects Hosted Credit Cards.</w:t>
      </w:r>
    </w:p>
    <w:p w14:paraId="23BBA805" w14:textId="6EDE9553" w:rsidR="00FA051B" w:rsidRDefault="00FA051B" w:rsidP="335A9780">
      <w:pPr>
        <w:pStyle w:val="Standard1"/>
        <w:jc w:val="center"/>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335A9780" w:rsidP="335A9780">
      <w:pPr>
        <w:pStyle w:val="Standard1"/>
        <w:jc w:val="both"/>
      </w:pPr>
      <w:r w:rsidRPr="335A9780">
        <w:t>After the customer submits the order is redirected to a Payment page hosted and provided by HiPay, where the credit card form appears where the end-customer can enter the payment details:</w:t>
      </w:r>
    </w:p>
    <w:p w14:paraId="2B712352" w14:textId="469DA53D" w:rsidR="00FA051B" w:rsidRDefault="00FA051B" w:rsidP="335A9780">
      <w:pPr>
        <w:pStyle w:val="Standard1"/>
        <w:jc w:val="center"/>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335A9780" w:rsidP="335A9780">
      <w:pPr>
        <w:jc w:val="both"/>
        <w:rPr>
          <w:rFonts w:ascii="Calibri" w:eastAsia="Calibri" w:hAnsi="Calibri"/>
        </w:rPr>
      </w:pPr>
      <w:r w:rsidRPr="335A9780">
        <w:rPr>
          <w:rFonts w:ascii="Calibri" w:eastAsia="Calibri" w:hAnsi="Calibri"/>
        </w:rPr>
        <w:t xml:space="preserve">After completing payment with the HiPay, the customer is redirected back to the storefront.  If the payment is successful or unknown, the customer is taken to the confirmation page.  </w:t>
      </w:r>
    </w:p>
    <w:p w14:paraId="6538EA46" w14:textId="08E5A4C5" w:rsidR="00FA051B" w:rsidRPr="0040085F" w:rsidRDefault="335A9780" w:rsidP="00FA051B">
      <w:pPr>
        <w:pStyle w:val="Titre3"/>
      </w:pPr>
      <w:bookmarkStart w:id="74" w:name="_Toc40272924"/>
      <w:r w:rsidRPr="335A9780">
        <w:rPr>
          <w:rFonts w:eastAsia="Calibri"/>
        </w:rPr>
        <w:t xml:space="preserve">Hosted </w:t>
      </w:r>
      <w:r w:rsidRPr="335A9780">
        <w:t>Merchant</w:t>
      </w:r>
      <w:r w:rsidRPr="335A9780">
        <w:rPr>
          <w:rFonts w:eastAsia="Calibri"/>
        </w:rPr>
        <w:t xml:space="preserve"> iFrame</w:t>
      </w:r>
      <w:bookmarkEnd w:id="74"/>
    </w:p>
    <w:p w14:paraId="18F525DA" w14:textId="77777777" w:rsidR="00FA051B" w:rsidRDefault="00FA051B" w:rsidP="335A9780">
      <w:pPr>
        <w:pStyle w:val="Standard1"/>
      </w:pPr>
      <w:r>
        <w:tab/>
      </w:r>
      <w:r w:rsidRPr="335A9780">
        <w:t>On the billing page, the customer selects Hosted Credit Cards or other payment method.</w:t>
      </w:r>
    </w:p>
    <w:p w14:paraId="28D90089" w14:textId="51F632C1" w:rsidR="00FA051B" w:rsidRDefault="00FA051B" w:rsidP="335A9780">
      <w:pPr>
        <w:pStyle w:val="Standard1"/>
        <w:tabs>
          <w:tab w:val="left" w:pos="907"/>
        </w:tabs>
        <w:jc w:val="center"/>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348AE64" w:rsidR="00FA051B" w:rsidRPr="00706C01" w:rsidRDefault="03C4997A" w:rsidP="335A9780">
      <w:pPr>
        <w:pStyle w:val="Standard1"/>
      </w:pPr>
      <w:r>
        <w:t>After Submitting the order from the summary page, the customer is then taken to a Payment page, where the HiPay credit card form appears inside an iFrame:</w:t>
      </w:r>
    </w:p>
    <w:p w14:paraId="6D05EA08" w14:textId="7C2F3F60" w:rsidR="00FA051B" w:rsidRDefault="00FA051B" w:rsidP="335A9780">
      <w:pPr>
        <w:pStyle w:val="Standard1"/>
        <w:tabs>
          <w:tab w:val="left" w:pos="907"/>
        </w:tabs>
        <w:jc w:val="center"/>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E28CFE8" w:rsidR="00FA051B" w:rsidRDefault="1BCCEED5" w:rsidP="1BCCEED5">
      <w:pPr>
        <w:pStyle w:val="Standard1"/>
        <w:tabs>
          <w:tab w:val="left" w:pos="907"/>
        </w:tabs>
        <w:jc w:val="both"/>
      </w:pPr>
      <w:r w:rsidRPr="1BCCEED5">
        <w:t>When payment is complete, the customer is directed to the confirmation page as usual. If the payment is successful or unknown, the customer is taken to the confirmation page.  If the payment was unsuccessful, the customer is given an error message on the summary page and asked to select a different payment method.</w:t>
      </w:r>
    </w:p>
    <w:p w14:paraId="4FDF15EE" w14:textId="77777777" w:rsidR="00C51637" w:rsidRDefault="00C51637" w:rsidP="335A9780">
      <w:pPr>
        <w:rPr>
          <w:rFonts w:asciiTheme="majorHAnsi" w:eastAsiaTheme="majorEastAsia" w:hAnsiTheme="majorHAnsi" w:cstheme="majorBidi"/>
          <w:b/>
          <w:bCs/>
          <w:color w:val="365F91" w:themeColor="accent1" w:themeShade="BF"/>
          <w:sz w:val="24"/>
          <w:szCs w:val="24"/>
        </w:rPr>
      </w:pPr>
      <w:r w:rsidRPr="335A9780">
        <w:br w:type="page"/>
      </w:r>
    </w:p>
    <w:p w14:paraId="15B3A9B9" w14:textId="1514892C" w:rsidR="00161A03" w:rsidRDefault="335A9780" w:rsidP="006D4F9A">
      <w:pPr>
        <w:pStyle w:val="Titre1"/>
      </w:pPr>
      <w:bookmarkStart w:id="75" w:name="_Toc40272925"/>
      <w:r w:rsidRPr="335A9780">
        <w:lastRenderedPageBreak/>
        <w:t>Known Issues</w:t>
      </w:r>
      <w:bookmarkEnd w:id="75"/>
    </w:p>
    <w:p w14:paraId="3D2F506F" w14:textId="77777777" w:rsidR="00CA07BB" w:rsidRDefault="00CA07BB" w:rsidP="335A9780">
      <w:pPr>
        <w:pStyle w:val="Standard1"/>
      </w:pPr>
      <w:bookmarkStart w:id="76" w:name="_Toc279703500"/>
      <w:bookmarkStart w:id="77" w:name="_Toc279703593"/>
    </w:p>
    <w:p w14:paraId="1A31E77A" w14:textId="6DAD9B70" w:rsidR="002800D3" w:rsidRPr="0040085F" w:rsidRDefault="335A9780" w:rsidP="335A9780">
      <w:pPr>
        <w:pStyle w:val="Standard1"/>
        <w:jc w:val="both"/>
      </w:pPr>
      <w:r w:rsidRPr="335A9780">
        <w:t>The cartridge and its documentation will be in English only.</w:t>
      </w:r>
    </w:p>
    <w:bookmarkEnd w:id="76"/>
    <w:bookmarkEnd w:id="77"/>
    <w:p w14:paraId="48D72E03" w14:textId="7CDC74AB" w:rsidR="00DE3F5A" w:rsidRDefault="335A9780" w:rsidP="335A9780">
      <w:pPr>
        <w:pStyle w:val="Standard1"/>
        <w:jc w:val="both"/>
        <w:rPr>
          <w:rStyle w:val="Accentuationlgre"/>
          <w:i w:val="0"/>
          <w:iCs w:val="0"/>
        </w:rPr>
      </w:pPr>
      <w:r w:rsidRPr="335A9780">
        <w:rPr>
          <w:rStyle w:val="Accentuationlgre"/>
          <w:i w:val="0"/>
          <w:iCs w:val="0"/>
        </w:rPr>
        <w:t>The HiPay integration cartridge is compatible with the latest SFCC API version (currently 19.10) and SG version (currently 10</w:t>
      </w:r>
      <w:r w:rsidR="009B6E38">
        <w:rPr>
          <w:rStyle w:val="Accentuationlgre"/>
          <w:i w:val="0"/>
          <w:iCs w:val="0"/>
        </w:rPr>
        <w:t>3</w:t>
      </w:r>
      <w:r w:rsidRPr="335A9780">
        <w:rPr>
          <w:rStyle w:val="Accentuationlgre"/>
          <w:i w:val="0"/>
          <w:iCs w:val="0"/>
        </w:rPr>
        <w:t>.1.</w:t>
      </w:r>
      <w:r w:rsidR="009B6E38">
        <w:rPr>
          <w:rStyle w:val="Accentuationlgre"/>
          <w:i w:val="0"/>
          <w:iCs w:val="0"/>
        </w:rPr>
        <w:t>11</w:t>
      </w:r>
      <w:r w:rsidRPr="335A9780">
        <w:rPr>
          <w:rStyle w:val="Accentuationlgre"/>
          <w:i w:val="0"/>
          <w:iCs w:val="0"/>
        </w:rPr>
        <w:t>). It might require updates and reviews for future versions and releases of Site Genesis.</w:t>
      </w:r>
    </w:p>
    <w:p w14:paraId="77971D8E" w14:textId="77777777" w:rsidR="00762BB0" w:rsidRDefault="335A9780" w:rsidP="003758D0">
      <w:pPr>
        <w:pStyle w:val="Titre1"/>
      </w:pPr>
      <w:bookmarkStart w:id="78" w:name="_Toc40272926"/>
      <w:r w:rsidRPr="335A9780">
        <w:t>Release History</w:t>
      </w:r>
      <w:bookmarkEnd w:id="78"/>
    </w:p>
    <w:p w14:paraId="71859047" w14:textId="77777777" w:rsidR="00762BB0" w:rsidRDefault="00762BB0" w:rsidP="335A978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53"/>
        <w:gridCol w:w="1629"/>
        <w:gridCol w:w="6076"/>
      </w:tblGrid>
      <w:tr w:rsidR="00CC66E1" w:rsidRPr="00CC66E1" w14:paraId="658C1BBD" w14:textId="77777777" w:rsidTr="03C4997A">
        <w:tc>
          <w:tcPr>
            <w:tcW w:w="1684" w:type="dxa"/>
            <w:tcMar>
              <w:top w:w="58" w:type="dxa"/>
              <w:left w:w="115" w:type="dxa"/>
              <w:right w:w="115" w:type="dxa"/>
            </w:tcMar>
          </w:tcPr>
          <w:p w14:paraId="18D603B8" w14:textId="77777777" w:rsidR="00CC66E1" w:rsidRPr="00CC66E1" w:rsidRDefault="335A9780" w:rsidP="335A9780">
            <w:pPr>
              <w:pStyle w:val="Corpsdetexte"/>
              <w:keepNext/>
              <w:spacing w:line="276" w:lineRule="auto"/>
              <w:rPr>
                <w:rFonts w:ascii="Trebuchet MS" w:hAnsi="Trebuchet MS"/>
                <w:b/>
                <w:bCs/>
                <w:sz w:val="18"/>
                <w:szCs w:val="18"/>
              </w:rPr>
            </w:pPr>
            <w:bookmarkStart w:id="79" w:name="_Toc279703501"/>
            <w:bookmarkStart w:id="80" w:name="_Toc279703594"/>
            <w:r w:rsidRPr="335A9780">
              <w:rPr>
                <w:rFonts w:ascii="Trebuchet MS" w:hAnsi="Trebuchet MS"/>
                <w:b/>
                <w:bCs/>
                <w:sz w:val="18"/>
                <w:szCs w:val="18"/>
              </w:rPr>
              <w:t>Version</w:t>
            </w:r>
          </w:p>
        </w:tc>
        <w:tc>
          <w:tcPr>
            <w:tcW w:w="1646" w:type="dxa"/>
            <w:tcMar>
              <w:top w:w="58" w:type="dxa"/>
              <w:left w:w="115" w:type="dxa"/>
              <w:right w:w="115" w:type="dxa"/>
            </w:tcMar>
          </w:tcPr>
          <w:p w14:paraId="42513CCF" w14:textId="77777777" w:rsidR="00CC66E1" w:rsidRPr="00CC66E1" w:rsidRDefault="335A9780" w:rsidP="335A9780">
            <w:pPr>
              <w:pStyle w:val="Corpsdetexte"/>
              <w:keepNext/>
              <w:spacing w:line="276" w:lineRule="auto"/>
              <w:rPr>
                <w:rFonts w:ascii="Trebuchet MS" w:hAnsi="Trebuchet MS"/>
                <w:b/>
                <w:bCs/>
                <w:sz w:val="18"/>
                <w:szCs w:val="18"/>
              </w:rPr>
            </w:pPr>
            <w:r w:rsidRPr="335A9780">
              <w:rPr>
                <w:rFonts w:ascii="Trebuchet MS" w:hAnsi="Trebuchet MS"/>
                <w:b/>
                <w:bCs/>
                <w:sz w:val="18"/>
                <w:szCs w:val="18"/>
              </w:rPr>
              <w:t>Date</w:t>
            </w:r>
          </w:p>
        </w:tc>
        <w:tc>
          <w:tcPr>
            <w:tcW w:w="6254" w:type="dxa"/>
            <w:tcMar>
              <w:top w:w="58" w:type="dxa"/>
              <w:left w:w="115" w:type="dxa"/>
              <w:right w:w="115" w:type="dxa"/>
            </w:tcMar>
          </w:tcPr>
          <w:p w14:paraId="1E3DB822" w14:textId="77777777" w:rsidR="00CC66E1" w:rsidRPr="00CC66E1" w:rsidRDefault="335A9780" w:rsidP="335A9780">
            <w:pPr>
              <w:pStyle w:val="Corpsdetexte"/>
              <w:keepNext/>
              <w:spacing w:line="276" w:lineRule="auto"/>
              <w:rPr>
                <w:rFonts w:ascii="Trebuchet MS" w:hAnsi="Trebuchet MS"/>
                <w:b/>
                <w:bCs/>
                <w:sz w:val="18"/>
                <w:szCs w:val="18"/>
              </w:rPr>
            </w:pPr>
            <w:r w:rsidRPr="335A9780">
              <w:rPr>
                <w:rFonts w:ascii="Trebuchet MS" w:hAnsi="Trebuchet MS"/>
                <w:b/>
                <w:bCs/>
                <w:sz w:val="18"/>
                <w:szCs w:val="18"/>
              </w:rPr>
              <w:t>Changes</w:t>
            </w:r>
          </w:p>
        </w:tc>
      </w:tr>
      <w:tr w:rsidR="00CC66E1" w:rsidRPr="00CC66E1" w14:paraId="126B39D3" w14:textId="77777777" w:rsidTr="03C4997A">
        <w:tc>
          <w:tcPr>
            <w:tcW w:w="1684" w:type="dxa"/>
            <w:tcMar>
              <w:top w:w="58" w:type="dxa"/>
              <w:left w:w="115" w:type="dxa"/>
              <w:right w:w="115" w:type="dxa"/>
            </w:tcMar>
          </w:tcPr>
          <w:p w14:paraId="34CE5405" w14:textId="77777777" w:rsidR="00CC66E1" w:rsidRPr="00CC66E1" w:rsidRDefault="335A9780" w:rsidP="335A9780">
            <w:pPr>
              <w:pStyle w:val="Corpsdetexte"/>
              <w:keepNext/>
              <w:rPr>
                <w:rFonts w:ascii="Trebuchet MS" w:hAnsi="Trebuchet MS"/>
                <w:sz w:val="18"/>
                <w:szCs w:val="18"/>
              </w:rPr>
            </w:pPr>
            <w:r w:rsidRPr="335A9780">
              <w:rPr>
                <w:rFonts w:ascii="Trebuchet MS" w:hAnsi="Trebuchet MS"/>
                <w:sz w:val="18"/>
                <w:szCs w:val="18"/>
              </w:rPr>
              <w:t>1.0.0</w:t>
            </w:r>
          </w:p>
        </w:tc>
        <w:tc>
          <w:tcPr>
            <w:tcW w:w="1646" w:type="dxa"/>
            <w:tcMar>
              <w:top w:w="58" w:type="dxa"/>
              <w:left w:w="115" w:type="dxa"/>
              <w:right w:w="115" w:type="dxa"/>
            </w:tcMar>
          </w:tcPr>
          <w:p w14:paraId="2835333D" w14:textId="1A4DB30D" w:rsidR="00CC66E1" w:rsidRPr="00CC66E1" w:rsidRDefault="335A9780" w:rsidP="335A9780">
            <w:pPr>
              <w:pStyle w:val="Corpsdetexte"/>
              <w:keepNext/>
              <w:rPr>
                <w:rFonts w:ascii="Trebuchet MS" w:hAnsi="Trebuchet MS"/>
                <w:sz w:val="18"/>
                <w:szCs w:val="18"/>
              </w:rPr>
            </w:pPr>
            <w:r w:rsidRPr="335A9780">
              <w:rPr>
                <w:rFonts w:ascii="Trebuchet MS" w:hAnsi="Trebuchet MS"/>
                <w:sz w:val="18"/>
                <w:szCs w:val="18"/>
              </w:rPr>
              <w:t>02/11/2015</w:t>
            </w:r>
          </w:p>
        </w:tc>
        <w:tc>
          <w:tcPr>
            <w:tcW w:w="6254" w:type="dxa"/>
            <w:tcMar>
              <w:top w:w="58" w:type="dxa"/>
              <w:left w:w="115" w:type="dxa"/>
              <w:right w:w="115" w:type="dxa"/>
            </w:tcMar>
          </w:tcPr>
          <w:p w14:paraId="6D4ED360" w14:textId="02CE9736" w:rsidR="00CC66E1" w:rsidRPr="00CC66E1" w:rsidRDefault="1BCCEED5" w:rsidP="1BCCEED5">
            <w:pPr>
              <w:pStyle w:val="Corpsdetexte"/>
              <w:keepNext/>
              <w:rPr>
                <w:rFonts w:ascii="Trebuchet MS" w:hAnsi="Trebuchet MS"/>
                <w:sz w:val="18"/>
                <w:szCs w:val="18"/>
              </w:rPr>
            </w:pPr>
            <w:r w:rsidRPr="1BCCEED5">
              <w:rPr>
                <w:rFonts w:ascii="Trebuchet MS" w:hAnsi="Trebuchet MS"/>
                <w:sz w:val="18"/>
                <w:szCs w:val="18"/>
              </w:rPr>
              <w:t>Initial release.</w:t>
            </w:r>
          </w:p>
        </w:tc>
      </w:tr>
      <w:tr w:rsidR="00856F8A" w:rsidRPr="00CC66E1" w14:paraId="66E5553E" w14:textId="77777777" w:rsidTr="03C4997A">
        <w:tc>
          <w:tcPr>
            <w:tcW w:w="1684" w:type="dxa"/>
            <w:tcMar>
              <w:top w:w="58" w:type="dxa"/>
              <w:left w:w="115" w:type="dxa"/>
              <w:right w:w="115" w:type="dxa"/>
            </w:tcMar>
          </w:tcPr>
          <w:p w14:paraId="02E3599F" w14:textId="74A77457" w:rsidR="00856F8A" w:rsidRPr="00CC66E1" w:rsidRDefault="335A9780" w:rsidP="335A9780">
            <w:pPr>
              <w:pStyle w:val="Corpsdetexte"/>
              <w:keepNext/>
              <w:rPr>
                <w:rFonts w:ascii="Trebuchet MS" w:hAnsi="Trebuchet MS"/>
                <w:sz w:val="18"/>
                <w:szCs w:val="18"/>
              </w:rPr>
            </w:pPr>
            <w:r w:rsidRPr="335A9780">
              <w:rPr>
                <w:rFonts w:ascii="Trebuchet MS" w:hAnsi="Trebuchet MS"/>
                <w:sz w:val="18"/>
                <w:szCs w:val="18"/>
              </w:rPr>
              <w:t>1.0.1</w:t>
            </w:r>
          </w:p>
        </w:tc>
        <w:tc>
          <w:tcPr>
            <w:tcW w:w="1646" w:type="dxa"/>
            <w:tcMar>
              <w:top w:w="58" w:type="dxa"/>
              <w:left w:w="115" w:type="dxa"/>
              <w:right w:w="115" w:type="dxa"/>
            </w:tcMar>
          </w:tcPr>
          <w:p w14:paraId="66F1E6E0" w14:textId="78C811C3" w:rsidR="00856F8A" w:rsidRDefault="335A9780" w:rsidP="335A9780">
            <w:pPr>
              <w:pStyle w:val="Corpsdetexte"/>
              <w:keepNext/>
              <w:rPr>
                <w:rFonts w:ascii="Trebuchet MS" w:hAnsi="Trebuchet MS"/>
                <w:sz w:val="18"/>
                <w:szCs w:val="18"/>
              </w:rPr>
            </w:pPr>
            <w:r w:rsidRPr="335A9780">
              <w:rPr>
                <w:rFonts w:ascii="Trebuchet MS" w:hAnsi="Trebuchet MS"/>
                <w:sz w:val="18"/>
                <w:szCs w:val="18"/>
              </w:rPr>
              <w:t>7/29/2016</w:t>
            </w:r>
          </w:p>
        </w:tc>
        <w:tc>
          <w:tcPr>
            <w:tcW w:w="6254" w:type="dxa"/>
            <w:tcMar>
              <w:top w:w="58" w:type="dxa"/>
              <w:left w:w="115" w:type="dxa"/>
              <w:right w:w="115" w:type="dxa"/>
            </w:tcMar>
          </w:tcPr>
          <w:p w14:paraId="69330F78" w14:textId="22A9C8AF" w:rsidR="00856F8A" w:rsidRPr="00CC66E1" w:rsidRDefault="1BCCEED5" w:rsidP="1BCCEED5">
            <w:pPr>
              <w:pStyle w:val="Corpsdetexte"/>
              <w:keepNext/>
              <w:rPr>
                <w:rFonts w:ascii="Trebuchet MS" w:hAnsi="Trebuchet MS"/>
                <w:sz w:val="18"/>
                <w:szCs w:val="18"/>
              </w:rPr>
            </w:pPr>
            <w:r w:rsidRPr="1BCCEED5">
              <w:rPr>
                <w:rFonts w:ascii="Trebuchet MS" w:hAnsi="Trebuchet MS"/>
                <w:sz w:val="18"/>
                <w:szCs w:val="18"/>
              </w:rPr>
              <w:t>HiPay Multi-account integration.</w:t>
            </w:r>
          </w:p>
        </w:tc>
      </w:tr>
      <w:tr w:rsidR="00DD3380" w:rsidRPr="00CC66E1" w14:paraId="4E103D98" w14:textId="77777777" w:rsidTr="03C4997A">
        <w:tc>
          <w:tcPr>
            <w:tcW w:w="1684" w:type="dxa"/>
            <w:tcMar>
              <w:top w:w="58" w:type="dxa"/>
              <w:left w:w="115" w:type="dxa"/>
              <w:right w:w="115" w:type="dxa"/>
            </w:tcMar>
          </w:tcPr>
          <w:p w14:paraId="46DEE87A" w14:textId="3E752333" w:rsidR="00DD3380" w:rsidRDefault="335A9780" w:rsidP="335A9780">
            <w:pPr>
              <w:pStyle w:val="Corpsdetexte"/>
              <w:keepNext/>
              <w:rPr>
                <w:rFonts w:ascii="Trebuchet MS" w:hAnsi="Trebuchet MS"/>
                <w:sz w:val="18"/>
                <w:szCs w:val="18"/>
              </w:rPr>
            </w:pPr>
            <w:r w:rsidRPr="335A9780">
              <w:rPr>
                <w:rFonts w:ascii="Trebuchet MS" w:hAnsi="Trebuchet MS"/>
                <w:sz w:val="18"/>
                <w:szCs w:val="18"/>
              </w:rPr>
              <w:t>16.1.0</w:t>
            </w:r>
          </w:p>
        </w:tc>
        <w:tc>
          <w:tcPr>
            <w:tcW w:w="1646" w:type="dxa"/>
            <w:tcMar>
              <w:top w:w="58" w:type="dxa"/>
              <w:left w:w="115" w:type="dxa"/>
              <w:right w:w="115" w:type="dxa"/>
            </w:tcMar>
          </w:tcPr>
          <w:p w14:paraId="70896A88" w14:textId="108F5FBA" w:rsidR="00DD3380" w:rsidRDefault="335A9780" w:rsidP="335A9780">
            <w:pPr>
              <w:pStyle w:val="Corpsdetexte"/>
              <w:keepNext/>
              <w:rPr>
                <w:rFonts w:ascii="Trebuchet MS" w:hAnsi="Trebuchet MS"/>
                <w:sz w:val="18"/>
                <w:szCs w:val="18"/>
              </w:rPr>
            </w:pPr>
            <w:r w:rsidRPr="335A9780">
              <w:rPr>
                <w:rFonts w:ascii="Trebuchet MS" w:hAnsi="Trebuchet MS"/>
                <w:sz w:val="18"/>
                <w:szCs w:val="18"/>
              </w:rPr>
              <w:t>8/8/2016</w:t>
            </w:r>
          </w:p>
        </w:tc>
        <w:tc>
          <w:tcPr>
            <w:tcW w:w="6254" w:type="dxa"/>
            <w:tcMar>
              <w:top w:w="58" w:type="dxa"/>
              <w:left w:w="115" w:type="dxa"/>
              <w:right w:w="115" w:type="dxa"/>
            </w:tcMar>
          </w:tcPr>
          <w:p w14:paraId="62C8D7EB" w14:textId="46BC21A5" w:rsidR="00DD3380" w:rsidRDefault="1BCCEED5" w:rsidP="1BCCEED5">
            <w:pPr>
              <w:pStyle w:val="Corpsdetexte"/>
              <w:keepNext/>
              <w:rPr>
                <w:rFonts w:ascii="Trebuchet MS" w:hAnsi="Trebuchet MS"/>
                <w:sz w:val="18"/>
                <w:szCs w:val="18"/>
              </w:rPr>
            </w:pPr>
            <w:r w:rsidRPr="1BCCEED5">
              <w:rPr>
                <w:rFonts w:ascii="Trebuchet MS" w:hAnsi="Trebuchet MS"/>
                <w:sz w:val="18"/>
                <w:szCs w:val="18"/>
              </w:rPr>
              <w:t>Updated compatibility with SG 16.7.</w:t>
            </w:r>
          </w:p>
        </w:tc>
      </w:tr>
      <w:tr w:rsidR="00834B39" w:rsidRPr="00CC66E1" w14:paraId="4A6CB60B" w14:textId="77777777" w:rsidTr="03C4997A">
        <w:trPr>
          <w:trHeight w:val="409"/>
        </w:trPr>
        <w:tc>
          <w:tcPr>
            <w:tcW w:w="1684" w:type="dxa"/>
            <w:tcMar>
              <w:top w:w="58" w:type="dxa"/>
              <w:left w:w="115" w:type="dxa"/>
              <w:right w:w="115" w:type="dxa"/>
            </w:tcMar>
          </w:tcPr>
          <w:p w14:paraId="477EFF3C" w14:textId="4532573C" w:rsidR="00834B39" w:rsidRDefault="335A9780" w:rsidP="335A9780">
            <w:pPr>
              <w:pStyle w:val="Corpsdetexte"/>
              <w:keepNext/>
              <w:rPr>
                <w:rFonts w:ascii="Trebuchet MS" w:hAnsi="Trebuchet MS"/>
                <w:sz w:val="18"/>
                <w:szCs w:val="18"/>
              </w:rPr>
            </w:pPr>
            <w:r w:rsidRPr="335A9780">
              <w:rPr>
                <w:rFonts w:ascii="Trebuchet MS" w:hAnsi="Trebuchet MS"/>
                <w:sz w:val="18"/>
                <w:szCs w:val="18"/>
              </w:rPr>
              <w:t>18.1.0</w:t>
            </w:r>
          </w:p>
        </w:tc>
        <w:tc>
          <w:tcPr>
            <w:tcW w:w="1646" w:type="dxa"/>
            <w:tcMar>
              <w:top w:w="58" w:type="dxa"/>
              <w:left w:w="115" w:type="dxa"/>
              <w:right w:w="115" w:type="dxa"/>
            </w:tcMar>
          </w:tcPr>
          <w:p w14:paraId="6E128426" w14:textId="124A0016" w:rsidR="00834B39" w:rsidRDefault="335A9780" w:rsidP="335A9780">
            <w:pPr>
              <w:pStyle w:val="Corpsdetexte"/>
              <w:keepNext/>
              <w:rPr>
                <w:rFonts w:ascii="Trebuchet MS" w:hAnsi="Trebuchet MS"/>
                <w:sz w:val="18"/>
                <w:szCs w:val="18"/>
              </w:rPr>
            </w:pPr>
            <w:r w:rsidRPr="335A9780">
              <w:rPr>
                <w:rFonts w:ascii="Trebuchet MS" w:hAnsi="Trebuchet MS"/>
                <w:sz w:val="18"/>
                <w:szCs w:val="18"/>
              </w:rPr>
              <w:t>29/1/2018</w:t>
            </w:r>
          </w:p>
        </w:tc>
        <w:tc>
          <w:tcPr>
            <w:tcW w:w="6254" w:type="dxa"/>
            <w:tcMar>
              <w:top w:w="58" w:type="dxa"/>
              <w:left w:w="115" w:type="dxa"/>
              <w:right w:w="115" w:type="dxa"/>
            </w:tcMar>
          </w:tcPr>
          <w:p w14:paraId="5764A076" w14:textId="185C90B5" w:rsidR="00834B39" w:rsidRDefault="335A9780" w:rsidP="335A9780">
            <w:pPr>
              <w:pStyle w:val="Corpsdetexte"/>
              <w:keepNext/>
              <w:rPr>
                <w:rFonts w:ascii="Trebuchet MS" w:hAnsi="Trebuchet MS"/>
                <w:sz w:val="18"/>
                <w:szCs w:val="18"/>
              </w:rPr>
            </w:pPr>
            <w:r w:rsidRPr="335A9780">
              <w:rPr>
                <w:rFonts w:ascii="Trebuchet MS" w:hAnsi="Trebuchet MS"/>
                <w:sz w:val="18"/>
                <w:szCs w:val="18"/>
              </w:rPr>
              <w:t>Add HiPay One-Click payment setting (Api integration). Controller Version.</w:t>
            </w:r>
          </w:p>
        </w:tc>
      </w:tr>
      <w:tr w:rsidR="004413FC" w:rsidRPr="00CC66E1" w14:paraId="2681E4DA" w14:textId="77777777" w:rsidTr="03C4997A">
        <w:trPr>
          <w:trHeight w:val="255"/>
        </w:trPr>
        <w:tc>
          <w:tcPr>
            <w:tcW w:w="1684" w:type="dxa"/>
            <w:tcMar>
              <w:top w:w="58" w:type="dxa"/>
              <w:left w:w="115" w:type="dxa"/>
              <w:right w:w="115" w:type="dxa"/>
            </w:tcMar>
          </w:tcPr>
          <w:p w14:paraId="6977F194" w14:textId="2A7FCD36" w:rsidR="004413FC" w:rsidRDefault="335A9780" w:rsidP="335A9780">
            <w:pPr>
              <w:pStyle w:val="Corpsdetexte"/>
              <w:keepNext/>
              <w:rPr>
                <w:rFonts w:ascii="Trebuchet MS" w:hAnsi="Trebuchet MS"/>
                <w:sz w:val="18"/>
                <w:szCs w:val="18"/>
              </w:rPr>
            </w:pPr>
            <w:r w:rsidRPr="335A9780">
              <w:rPr>
                <w:rFonts w:ascii="Trebuchet MS" w:hAnsi="Trebuchet MS"/>
                <w:sz w:val="18"/>
                <w:szCs w:val="18"/>
              </w:rPr>
              <w:t>19.1.0</w:t>
            </w:r>
          </w:p>
        </w:tc>
        <w:tc>
          <w:tcPr>
            <w:tcW w:w="1646" w:type="dxa"/>
            <w:tcMar>
              <w:top w:w="58" w:type="dxa"/>
              <w:left w:w="115" w:type="dxa"/>
              <w:right w:w="115" w:type="dxa"/>
            </w:tcMar>
          </w:tcPr>
          <w:p w14:paraId="397BA9A9" w14:textId="0461CEF2" w:rsidR="004413FC" w:rsidRDefault="335A9780" w:rsidP="335A9780">
            <w:pPr>
              <w:pStyle w:val="Corpsdetexte"/>
              <w:keepNext/>
              <w:rPr>
                <w:rFonts w:ascii="Trebuchet MS" w:hAnsi="Trebuchet MS"/>
                <w:sz w:val="18"/>
                <w:szCs w:val="18"/>
              </w:rPr>
            </w:pPr>
            <w:r w:rsidRPr="335A9780">
              <w:rPr>
                <w:rFonts w:ascii="Trebuchet MS" w:hAnsi="Trebuchet MS"/>
                <w:sz w:val="18"/>
                <w:szCs w:val="18"/>
              </w:rPr>
              <w:t>10/1/2019</w:t>
            </w:r>
          </w:p>
        </w:tc>
        <w:tc>
          <w:tcPr>
            <w:tcW w:w="6254" w:type="dxa"/>
            <w:tcMar>
              <w:top w:w="58" w:type="dxa"/>
              <w:left w:w="115" w:type="dxa"/>
              <w:right w:w="115" w:type="dxa"/>
            </w:tcMar>
          </w:tcPr>
          <w:p w14:paraId="58288BA4" w14:textId="38A6E262" w:rsidR="004413FC" w:rsidRDefault="335A9780" w:rsidP="335A9780">
            <w:pPr>
              <w:pStyle w:val="Corpsdetexte"/>
              <w:keepNext/>
              <w:rPr>
                <w:rFonts w:ascii="Trebuchet MS" w:hAnsi="Trebuchet MS"/>
                <w:sz w:val="18"/>
                <w:szCs w:val="18"/>
              </w:rPr>
            </w:pPr>
            <w:r w:rsidRPr="335A9780">
              <w:rPr>
                <w:rFonts w:ascii="Trebuchet MS" w:hAnsi="Trebuchet MS"/>
                <w:sz w:val="18"/>
                <w:szCs w:val="18"/>
              </w:rPr>
              <w:t>Add Oney payment methods and required BM modules for configuration.</w:t>
            </w:r>
          </w:p>
        </w:tc>
      </w:tr>
      <w:tr w:rsidR="726CCD74" w14:paraId="514AD31A" w14:textId="77777777" w:rsidTr="03C4997A">
        <w:trPr>
          <w:trHeight w:val="255"/>
        </w:trPr>
        <w:tc>
          <w:tcPr>
            <w:tcW w:w="1684" w:type="dxa"/>
            <w:tcMar>
              <w:top w:w="58" w:type="dxa"/>
              <w:left w:w="115" w:type="dxa"/>
              <w:right w:w="115" w:type="dxa"/>
            </w:tcMar>
          </w:tcPr>
          <w:p w14:paraId="112895BF" w14:textId="33286BC2" w:rsidR="726CCD74" w:rsidRDefault="03C4997A" w:rsidP="03C4997A">
            <w:pPr>
              <w:pStyle w:val="Corpsdetexte"/>
              <w:rPr>
                <w:rFonts w:ascii="Trebuchet MS" w:hAnsi="Trebuchet MS"/>
                <w:sz w:val="18"/>
                <w:szCs w:val="18"/>
              </w:rPr>
            </w:pPr>
            <w:r w:rsidRPr="03C4997A">
              <w:rPr>
                <w:rFonts w:ascii="Trebuchet MS" w:hAnsi="Trebuchet MS"/>
                <w:sz w:val="18"/>
                <w:szCs w:val="18"/>
              </w:rPr>
              <w:t>20.1.</w:t>
            </w:r>
            <w:r w:rsidR="00441689">
              <w:rPr>
                <w:rFonts w:ascii="Trebuchet MS" w:hAnsi="Trebuchet MS"/>
                <w:sz w:val="18"/>
                <w:szCs w:val="18"/>
              </w:rPr>
              <w:t>1</w:t>
            </w:r>
          </w:p>
        </w:tc>
        <w:tc>
          <w:tcPr>
            <w:tcW w:w="1646" w:type="dxa"/>
            <w:tcMar>
              <w:top w:w="58" w:type="dxa"/>
              <w:left w:w="115" w:type="dxa"/>
              <w:right w:w="115" w:type="dxa"/>
            </w:tcMar>
          </w:tcPr>
          <w:p w14:paraId="1FB9C075" w14:textId="13D61943" w:rsidR="726CCD74" w:rsidRDefault="03C4997A" w:rsidP="03C4997A">
            <w:pPr>
              <w:pStyle w:val="Corpsdetexte"/>
              <w:rPr>
                <w:rFonts w:ascii="Trebuchet MS" w:hAnsi="Trebuchet MS"/>
                <w:sz w:val="18"/>
                <w:szCs w:val="18"/>
              </w:rPr>
            </w:pPr>
            <w:r w:rsidRPr="03C4997A">
              <w:rPr>
                <w:rFonts w:ascii="Trebuchet MS" w:hAnsi="Trebuchet MS"/>
                <w:sz w:val="18"/>
                <w:szCs w:val="18"/>
              </w:rPr>
              <w:t>0</w:t>
            </w:r>
            <w:r w:rsidR="00441689">
              <w:rPr>
                <w:rFonts w:ascii="Trebuchet MS" w:hAnsi="Trebuchet MS"/>
                <w:sz w:val="18"/>
                <w:szCs w:val="18"/>
              </w:rPr>
              <w:t>5</w:t>
            </w:r>
            <w:r w:rsidRPr="03C4997A">
              <w:rPr>
                <w:rFonts w:ascii="Trebuchet MS" w:hAnsi="Trebuchet MS"/>
                <w:sz w:val="18"/>
                <w:szCs w:val="18"/>
              </w:rPr>
              <w:t>/</w:t>
            </w:r>
            <w:r w:rsidR="00441689">
              <w:rPr>
                <w:rFonts w:ascii="Trebuchet MS" w:hAnsi="Trebuchet MS"/>
                <w:sz w:val="18"/>
                <w:szCs w:val="18"/>
              </w:rPr>
              <w:t>13</w:t>
            </w:r>
            <w:r w:rsidRPr="03C4997A">
              <w:rPr>
                <w:rFonts w:ascii="Trebuchet MS" w:hAnsi="Trebuchet MS"/>
                <w:sz w:val="18"/>
                <w:szCs w:val="18"/>
              </w:rPr>
              <w:t>/2020</w:t>
            </w:r>
          </w:p>
        </w:tc>
        <w:tc>
          <w:tcPr>
            <w:tcW w:w="6254" w:type="dxa"/>
            <w:tcMar>
              <w:top w:w="58" w:type="dxa"/>
              <w:left w:w="115" w:type="dxa"/>
              <w:right w:w="115" w:type="dxa"/>
            </w:tcMar>
          </w:tcPr>
          <w:p w14:paraId="0815B313" w14:textId="77777777" w:rsidR="726CCD74" w:rsidRDefault="1BCCEED5" w:rsidP="1BCCEED5">
            <w:pPr>
              <w:pStyle w:val="Corpsdetexte"/>
              <w:rPr>
                <w:rFonts w:ascii="Trebuchet MS" w:hAnsi="Trebuchet MS"/>
                <w:sz w:val="18"/>
                <w:szCs w:val="18"/>
              </w:rPr>
            </w:pPr>
            <w:r w:rsidRPr="1BCCEED5">
              <w:rPr>
                <w:rFonts w:ascii="Trebuchet MS" w:hAnsi="Trebuchet MS"/>
                <w:sz w:val="18"/>
                <w:szCs w:val="18"/>
              </w:rPr>
              <w:t>Add compliance with PSD2 and Strong Customer Authentication – 3D Secure 2.</w:t>
            </w:r>
          </w:p>
          <w:p w14:paraId="4B32FD33" w14:textId="010F8DD6" w:rsidR="009B6E38" w:rsidRDefault="009B6E38" w:rsidP="1BCCEED5">
            <w:pPr>
              <w:pStyle w:val="Corpsdetexte"/>
              <w:rPr>
                <w:rFonts w:ascii="Trebuchet MS" w:hAnsi="Trebuchet MS"/>
                <w:sz w:val="18"/>
                <w:szCs w:val="18"/>
              </w:rPr>
            </w:pPr>
            <w:r>
              <w:rPr>
                <w:rFonts w:ascii="Trebuchet MS" w:hAnsi="Trebuchet MS"/>
                <w:sz w:val="18"/>
                <w:szCs w:val="18"/>
              </w:rPr>
              <w:t>Add Multibanco and MBway payment methods</w:t>
            </w:r>
          </w:p>
        </w:tc>
      </w:tr>
      <w:bookmarkEnd w:id="79"/>
      <w:bookmarkEnd w:id="80"/>
    </w:tbl>
    <w:p w14:paraId="23790221" w14:textId="77777777" w:rsidR="002861CC" w:rsidRPr="002861CC" w:rsidRDefault="002861CC" w:rsidP="335A9780">
      <w:pPr>
        <w:pStyle w:val="dmcFlietext"/>
      </w:pPr>
    </w:p>
    <w:p w14:paraId="004107AA" w14:textId="77777777" w:rsidR="002861CC" w:rsidRDefault="002861CC" w:rsidP="335A9780">
      <w:pPr>
        <w:pStyle w:val="dmcNummerierung"/>
        <w:numPr>
          <w:ilvl w:val="0"/>
          <w:numId w:val="0"/>
        </w:numPr>
        <w:ind w:left="358" w:hanging="358"/>
      </w:pPr>
    </w:p>
    <w:p w14:paraId="79C5ABB3" w14:textId="77777777" w:rsidR="00762BB0" w:rsidRPr="00762BB0" w:rsidRDefault="00762BB0" w:rsidP="335A9780">
      <w:pPr>
        <w:pStyle w:val="dmcNummerierung"/>
        <w:numPr>
          <w:ilvl w:val="0"/>
          <w:numId w:val="0"/>
        </w:numPr>
        <w:spacing w:line="240" w:lineRule="exact"/>
        <w:ind w:left="358" w:hanging="358"/>
      </w:pPr>
      <w:r>
        <w:tab/>
      </w:r>
      <w:r>
        <w:tab/>
      </w:r>
    </w:p>
    <w:p w14:paraId="3DD60804" w14:textId="77777777" w:rsidR="00762BB0" w:rsidRPr="00762BB0" w:rsidRDefault="00762BB0" w:rsidP="335A9780">
      <w:pPr>
        <w:pStyle w:val="dmcNummerierung"/>
        <w:numPr>
          <w:ilvl w:val="0"/>
          <w:numId w:val="0"/>
        </w:numPr>
        <w:rPr>
          <w:rFonts w:ascii="Frutiger 45 Light" w:hAnsi="Frutiger 45 Light"/>
          <w:sz w:val="20"/>
          <w:szCs w:val="20"/>
        </w:rPr>
      </w:pPr>
    </w:p>
    <w:p w14:paraId="09D1BEEC" w14:textId="77777777" w:rsidR="00762BB0" w:rsidRPr="00762BB0" w:rsidRDefault="00762BB0" w:rsidP="335A9780">
      <w:pPr>
        <w:pStyle w:val="dmcNummerierung"/>
        <w:numPr>
          <w:ilvl w:val="0"/>
          <w:numId w:val="0"/>
        </w:numPr>
        <w:ind w:left="358" w:hanging="358"/>
      </w:pPr>
    </w:p>
    <w:sectPr w:rsidR="00762BB0" w:rsidRPr="00762BB0" w:rsidSect="00CC66E1">
      <w:headerReference w:type="even" r:id="rId111"/>
      <w:headerReference w:type="default" r:id="rId112"/>
      <w:footerReference w:type="default" r:id="rId113"/>
      <w:headerReference w:type="first" r:id="rId114"/>
      <w:footerReference w:type="first" r:id="rId115"/>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C1DC5" w14:textId="77777777" w:rsidR="00FF416C" w:rsidRDefault="00FF416C">
      <w:pPr>
        <w:spacing w:line="240" w:lineRule="auto"/>
      </w:pPr>
      <w:r>
        <w:separator/>
      </w:r>
    </w:p>
  </w:endnote>
  <w:endnote w:type="continuationSeparator" w:id="0">
    <w:p w14:paraId="449B46AD" w14:textId="77777777" w:rsidR="00FF416C" w:rsidRDefault="00FF4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enl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7" w:type="dxa"/>
      <w:tblBorders>
        <w:top w:val="single" w:sz="4" w:space="0" w:color="auto"/>
      </w:tblBorders>
      <w:tblLook w:val="01E0" w:firstRow="1" w:lastRow="1" w:firstColumn="1" w:lastColumn="1" w:noHBand="0" w:noVBand="0"/>
    </w:tblPr>
    <w:tblGrid>
      <w:gridCol w:w="4428"/>
      <w:gridCol w:w="2672"/>
      <w:gridCol w:w="3227"/>
    </w:tblGrid>
    <w:tr w:rsidR="002E5805" w:rsidRPr="001453CA" w14:paraId="4F2C2F3C" w14:textId="77777777" w:rsidTr="001055A3">
      <w:trPr>
        <w:trHeight w:val="440"/>
      </w:trPr>
      <w:tc>
        <w:tcPr>
          <w:tcW w:w="4428" w:type="dxa"/>
        </w:tcPr>
        <w:p w14:paraId="08A0567B" w14:textId="77777777" w:rsidR="002E5805" w:rsidRPr="001F1045" w:rsidRDefault="002E5805"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2E5805" w:rsidRPr="00673042" w:rsidRDefault="002E5805"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2E5805" w:rsidRPr="00FD4DEE" w:rsidRDefault="002E5805"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2E5805" w:rsidRPr="003A546F" w:rsidRDefault="002E5805" w:rsidP="003A546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4E13" w14:textId="77777777" w:rsidR="002E5805" w:rsidRDefault="002E5805">
    <w:pPr>
      <w:pStyle w:val="Pieddepage"/>
    </w:pPr>
  </w:p>
  <w:p w14:paraId="1AE239C3" w14:textId="77777777" w:rsidR="002E5805" w:rsidRDefault="002E5805">
    <w:pPr>
      <w:pStyle w:val="Pieddepage"/>
    </w:pPr>
  </w:p>
  <w:p w14:paraId="27968EBC" w14:textId="77777777" w:rsidR="002E5805" w:rsidRDefault="002E5805">
    <w:pPr>
      <w:pStyle w:val="Pieddepage"/>
    </w:pPr>
  </w:p>
  <w:p w14:paraId="0B89E575" w14:textId="77777777" w:rsidR="002E5805" w:rsidRDefault="002E5805">
    <w:pPr>
      <w:pStyle w:val="Pieddepage"/>
    </w:pPr>
  </w:p>
  <w:p w14:paraId="7F79C46C" w14:textId="77777777" w:rsidR="002E5805" w:rsidRDefault="002E5805">
    <w:pPr>
      <w:pStyle w:val="Pieddepage"/>
    </w:pPr>
  </w:p>
  <w:p w14:paraId="18CD7CB9" w14:textId="77777777" w:rsidR="002E5805" w:rsidRDefault="002E580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EC313" w14:textId="77777777" w:rsidR="00FF416C" w:rsidRDefault="00FF416C">
      <w:pPr>
        <w:spacing w:line="240" w:lineRule="auto"/>
      </w:pPr>
      <w:r>
        <w:separator/>
      </w:r>
    </w:p>
  </w:footnote>
  <w:footnote w:type="continuationSeparator" w:id="0">
    <w:p w14:paraId="40324A9D" w14:textId="77777777" w:rsidR="00FF416C" w:rsidRDefault="00FF41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E2389" w14:textId="77777777" w:rsidR="002E5805" w:rsidRDefault="002E5805">
    <w:pPr>
      <w:pStyle w:val="En-tt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5</w:t>
    </w:r>
    <w:r>
      <w:rPr>
        <w:rStyle w:val="Numrodepage"/>
      </w:rPr>
      <w:fldChar w:fldCharType="end"/>
    </w:r>
  </w:p>
  <w:p w14:paraId="147AED09" w14:textId="77777777" w:rsidR="002E5805" w:rsidRDefault="002E5805">
    <w:pPr>
      <w:pStyle w:val="En-tte"/>
      <w:ind w:right="360"/>
    </w:pPr>
  </w:p>
  <w:p w14:paraId="3C6CEF36" w14:textId="77777777" w:rsidR="002E5805" w:rsidRDefault="002E58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E8AF5" w14:textId="77777777" w:rsidR="002E5805" w:rsidRPr="002919B2" w:rsidRDefault="002E5805" w:rsidP="003711E2">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DF89" w14:textId="77777777" w:rsidR="002E5805" w:rsidRDefault="002E5805"/>
  <w:p w14:paraId="18B5F206" w14:textId="77777777" w:rsidR="002E5805" w:rsidRDefault="002E5805"/>
  <w:p w14:paraId="17B48B34" w14:textId="77777777" w:rsidR="002E5805" w:rsidRDefault="002E5805"/>
  <w:p w14:paraId="295C52FF" w14:textId="77777777" w:rsidR="002E5805" w:rsidRDefault="002E5805"/>
  <w:p w14:paraId="61909053" w14:textId="77777777" w:rsidR="002E5805" w:rsidRDefault="002E5805"/>
  <w:p w14:paraId="402BF6B1" w14:textId="77777777" w:rsidR="002E5805" w:rsidRDefault="002E5805"/>
  <w:p w14:paraId="7343BBB0" w14:textId="77777777" w:rsidR="002E5805" w:rsidRDefault="002E5805"/>
  <w:p w14:paraId="4F7711D7" w14:textId="77777777" w:rsidR="002E5805" w:rsidRDefault="002E5805"/>
  <w:p w14:paraId="4DB351D9" w14:textId="77777777" w:rsidR="002E5805" w:rsidRDefault="002E5805"/>
  <w:p w14:paraId="565BC0ED" w14:textId="77777777" w:rsidR="002E5805" w:rsidRDefault="002E58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1C0E5CE"/>
    <w:lvl w:ilvl="0">
      <w:start w:val="1"/>
      <w:numFmt w:val="bullet"/>
      <w:pStyle w:val="Listepuces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B293F"/>
    <w:multiLevelType w:val="hybridMultilevel"/>
    <w:tmpl w:val="7FF66CD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94C2490"/>
    <w:multiLevelType w:val="hybridMultilevel"/>
    <w:tmpl w:val="FFFFFFFF"/>
    <w:lvl w:ilvl="0" w:tplc="E828DF8A">
      <w:start w:val="1"/>
      <w:numFmt w:val="bullet"/>
      <w:lvlText w:val=""/>
      <w:lvlJc w:val="left"/>
      <w:pPr>
        <w:ind w:left="720" w:hanging="360"/>
      </w:pPr>
      <w:rPr>
        <w:rFonts w:ascii="Symbol" w:hAnsi="Symbol" w:hint="default"/>
      </w:rPr>
    </w:lvl>
    <w:lvl w:ilvl="1" w:tplc="50BCC9C8">
      <w:start w:val="1"/>
      <w:numFmt w:val="bullet"/>
      <w:lvlText w:val="o"/>
      <w:lvlJc w:val="left"/>
      <w:pPr>
        <w:ind w:left="1440" w:hanging="360"/>
      </w:pPr>
      <w:rPr>
        <w:rFonts w:ascii="Courier New" w:hAnsi="Courier New" w:hint="default"/>
      </w:rPr>
    </w:lvl>
    <w:lvl w:ilvl="2" w:tplc="97FE75CA">
      <w:start w:val="1"/>
      <w:numFmt w:val="bullet"/>
      <w:lvlText w:val=""/>
      <w:lvlJc w:val="left"/>
      <w:pPr>
        <w:ind w:left="2160" w:hanging="360"/>
      </w:pPr>
      <w:rPr>
        <w:rFonts w:ascii="Wingdings" w:hAnsi="Wingdings" w:hint="default"/>
      </w:rPr>
    </w:lvl>
    <w:lvl w:ilvl="3" w:tplc="3B50CDE4">
      <w:start w:val="1"/>
      <w:numFmt w:val="bullet"/>
      <w:lvlText w:val=""/>
      <w:lvlJc w:val="left"/>
      <w:pPr>
        <w:ind w:left="2880" w:hanging="360"/>
      </w:pPr>
      <w:rPr>
        <w:rFonts w:ascii="Symbol" w:hAnsi="Symbol" w:hint="default"/>
      </w:rPr>
    </w:lvl>
    <w:lvl w:ilvl="4" w:tplc="50D20E5E">
      <w:start w:val="1"/>
      <w:numFmt w:val="bullet"/>
      <w:lvlText w:val="o"/>
      <w:lvlJc w:val="left"/>
      <w:pPr>
        <w:ind w:left="3600" w:hanging="360"/>
      </w:pPr>
      <w:rPr>
        <w:rFonts w:ascii="Courier New" w:hAnsi="Courier New" w:hint="default"/>
      </w:rPr>
    </w:lvl>
    <w:lvl w:ilvl="5" w:tplc="9B2A48AE">
      <w:start w:val="1"/>
      <w:numFmt w:val="bullet"/>
      <w:lvlText w:val=""/>
      <w:lvlJc w:val="left"/>
      <w:pPr>
        <w:ind w:left="4320" w:hanging="360"/>
      </w:pPr>
      <w:rPr>
        <w:rFonts w:ascii="Wingdings" w:hAnsi="Wingdings" w:hint="default"/>
      </w:rPr>
    </w:lvl>
    <w:lvl w:ilvl="6" w:tplc="B6C2B30A">
      <w:start w:val="1"/>
      <w:numFmt w:val="bullet"/>
      <w:lvlText w:val=""/>
      <w:lvlJc w:val="left"/>
      <w:pPr>
        <w:ind w:left="5040" w:hanging="360"/>
      </w:pPr>
      <w:rPr>
        <w:rFonts w:ascii="Symbol" w:hAnsi="Symbol" w:hint="default"/>
      </w:rPr>
    </w:lvl>
    <w:lvl w:ilvl="7" w:tplc="149AE020">
      <w:start w:val="1"/>
      <w:numFmt w:val="bullet"/>
      <w:lvlText w:val="o"/>
      <w:lvlJc w:val="left"/>
      <w:pPr>
        <w:ind w:left="5760" w:hanging="360"/>
      </w:pPr>
      <w:rPr>
        <w:rFonts w:ascii="Courier New" w:hAnsi="Courier New" w:hint="default"/>
      </w:rPr>
    </w:lvl>
    <w:lvl w:ilvl="8" w:tplc="F1561F34">
      <w:start w:val="1"/>
      <w:numFmt w:val="bullet"/>
      <w:lvlText w:val=""/>
      <w:lvlJc w:val="left"/>
      <w:pPr>
        <w:ind w:left="6480" w:hanging="360"/>
      </w:pPr>
      <w:rPr>
        <w:rFonts w:ascii="Wingdings" w:hAnsi="Wingdings" w:hint="default"/>
      </w:rPr>
    </w:lvl>
  </w:abstractNum>
  <w:abstractNum w:abstractNumId="8"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C2F7B6F"/>
    <w:multiLevelType w:val="hybridMultilevel"/>
    <w:tmpl w:val="FFFFFFFF"/>
    <w:lvl w:ilvl="0" w:tplc="3C7A77FC">
      <w:start w:val="1"/>
      <w:numFmt w:val="bullet"/>
      <w:lvlText w:val=""/>
      <w:lvlJc w:val="left"/>
      <w:pPr>
        <w:ind w:left="720" w:hanging="360"/>
      </w:pPr>
      <w:rPr>
        <w:rFonts w:ascii="Symbol" w:hAnsi="Symbol" w:hint="default"/>
      </w:rPr>
    </w:lvl>
    <w:lvl w:ilvl="1" w:tplc="81F89304">
      <w:start w:val="1"/>
      <w:numFmt w:val="bullet"/>
      <w:lvlText w:val="o"/>
      <w:lvlJc w:val="left"/>
      <w:pPr>
        <w:ind w:left="1440" w:hanging="360"/>
      </w:pPr>
      <w:rPr>
        <w:rFonts w:ascii="Courier New" w:hAnsi="Courier New" w:hint="default"/>
      </w:rPr>
    </w:lvl>
    <w:lvl w:ilvl="2" w:tplc="A08A5DFE">
      <w:start w:val="1"/>
      <w:numFmt w:val="bullet"/>
      <w:lvlText w:val=""/>
      <w:lvlJc w:val="left"/>
      <w:pPr>
        <w:ind w:left="2160" w:hanging="360"/>
      </w:pPr>
      <w:rPr>
        <w:rFonts w:ascii="Wingdings" w:hAnsi="Wingdings" w:hint="default"/>
      </w:rPr>
    </w:lvl>
    <w:lvl w:ilvl="3" w:tplc="782E02FA">
      <w:start w:val="1"/>
      <w:numFmt w:val="bullet"/>
      <w:lvlText w:val=""/>
      <w:lvlJc w:val="left"/>
      <w:pPr>
        <w:ind w:left="2880" w:hanging="360"/>
      </w:pPr>
      <w:rPr>
        <w:rFonts w:ascii="Symbol" w:hAnsi="Symbol" w:hint="default"/>
      </w:rPr>
    </w:lvl>
    <w:lvl w:ilvl="4" w:tplc="B05C3DFE">
      <w:start w:val="1"/>
      <w:numFmt w:val="bullet"/>
      <w:lvlText w:val="o"/>
      <w:lvlJc w:val="left"/>
      <w:pPr>
        <w:ind w:left="3600" w:hanging="360"/>
      </w:pPr>
      <w:rPr>
        <w:rFonts w:ascii="Courier New" w:hAnsi="Courier New" w:hint="default"/>
      </w:rPr>
    </w:lvl>
    <w:lvl w:ilvl="5" w:tplc="9EAEF7EA">
      <w:start w:val="1"/>
      <w:numFmt w:val="bullet"/>
      <w:lvlText w:val=""/>
      <w:lvlJc w:val="left"/>
      <w:pPr>
        <w:ind w:left="4320" w:hanging="360"/>
      </w:pPr>
      <w:rPr>
        <w:rFonts w:ascii="Wingdings" w:hAnsi="Wingdings" w:hint="default"/>
      </w:rPr>
    </w:lvl>
    <w:lvl w:ilvl="6" w:tplc="8E560840">
      <w:start w:val="1"/>
      <w:numFmt w:val="bullet"/>
      <w:lvlText w:val=""/>
      <w:lvlJc w:val="left"/>
      <w:pPr>
        <w:ind w:left="5040" w:hanging="360"/>
      </w:pPr>
      <w:rPr>
        <w:rFonts w:ascii="Symbol" w:hAnsi="Symbol" w:hint="default"/>
      </w:rPr>
    </w:lvl>
    <w:lvl w:ilvl="7" w:tplc="C6788B2C">
      <w:start w:val="1"/>
      <w:numFmt w:val="bullet"/>
      <w:lvlText w:val="o"/>
      <w:lvlJc w:val="left"/>
      <w:pPr>
        <w:ind w:left="5760" w:hanging="360"/>
      </w:pPr>
      <w:rPr>
        <w:rFonts w:ascii="Courier New" w:hAnsi="Courier New" w:hint="default"/>
      </w:rPr>
    </w:lvl>
    <w:lvl w:ilvl="8" w:tplc="A6685A02">
      <w:start w:val="1"/>
      <w:numFmt w:val="bullet"/>
      <w:lvlText w:val=""/>
      <w:lvlJc w:val="left"/>
      <w:pPr>
        <w:ind w:left="6480" w:hanging="360"/>
      </w:pPr>
      <w:rPr>
        <w:rFonts w:ascii="Wingdings" w:hAnsi="Wingdings" w:hint="default"/>
      </w:rPr>
    </w:lvl>
  </w:abstractNum>
  <w:abstractNum w:abstractNumId="10" w15:restartNumberingAfterBreak="0">
    <w:nsid w:val="1EBD6248"/>
    <w:multiLevelType w:val="multilevel"/>
    <w:tmpl w:val="B8A0723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1" w15:restartNumberingAfterBreak="0">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6"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8"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9" w15:restartNumberingAfterBreak="0">
    <w:nsid w:val="2CC0768D"/>
    <w:multiLevelType w:val="hybridMultilevel"/>
    <w:tmpl w:val="A7B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21"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22"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23" w15:restartNumberingAfterBreak="0">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5" w15:restartNumberingAfterBreak="0">
    <w:nsid w:val="3DC276C3"/>
    <w:multiLevelType w:val="multilevel"/>
    <w:tmpl w:val="D8C0B9C0"/>
    <w:lvl w:ilvl="0">
      <w:start w:val="1"/>
      <w:numFmt w:val="decimal"/>
      <w:pStyle w:val="Titre1"/>
      <w:lvlText w:val="%1."/>
      <w:lvlJc w:val="left"/>
      <w:pPr>
        <w:ind w:left="720" w:hanging="360"/>
      </w:pPr>
      <w:rPr>
        <w:rFonts w:hint="default"/>
      </w:rPr>
    </w:lvl>
    <w:lvl w:ilvl="1">
      <w:start w:val="1"/>
      <w:numFmt w:val="decimal"/>
      <w:pStyle w:val="Titre2"/>
      <w:lvlText w:val="%1.%2"/>
      <w:lvlJc w:val="left"/>
      <w:pPr>
        <w:ind w:left="1800" w:hanging="720"/>
      </w:pPr>
      <w:rPr>
        <w:sz w:val="24"/>
        <w:szCs w:val="24"/>
      </w:rPr>
    </w:lvl>
    <w:lvl w:ilvl="2">
      <w:start w:val="1"/>
      <w:numFmt w:val="decimal"/>
      <w:pStyle w:val="Titre3"/>
      <w:lvlText w:val="%1.%2.%3"/>
      <w:lvlJc w:val="left"/>
      <w:pPr>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520" w:hanging="1080"/>
      </w:p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6"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AC6FE4"/>
    <w:multiLevelType w:val="multilevel"/>
    <w:tmpl w:val="EF960A1E"/>
    <w:lvl w:ilvl="0">
      <w:start w:val="1"/>
      <w:numFmt w:val="decimal"/>
      <w:lvlText w:val="%1."/>
      <w:lvlJc w:val="left"/>
      <w:pPr>
        <w:ind w:left="720" w:hanging="360"/>
      </w:pPr>
    </w:lvl>
    <w:lvl w:ilvl="1">
      <w:start w:val="1"/>
      <w:numFmt w:val="lowerLetter"/>
      <w:lvlText w:val="%2."/>
      <w:lvlJc w:val="left"/>
      <w:pPr>
        <w:ind w:left="1440" w:hanging="360"/>
      </w:pPr>
    </w:lvl>
    <w:lvl w:ilvl="2">
      <w:start w:val="10"/>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3C46CF8"/>
    <w:multiLevelType w:val="hybridMultilevel"/>
    <w:tmpl w:val="765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30" w15:restartNumberingAfterBreak="0">
    <w:nsid w:val="494479AE"/>
    <w:multiLevelType w:val="hybridMultilevel"/>
    <w:tmpl w:val="FFFFFFFF"/>
    <w:lvl w:ilvl="0" w:tplc="905A4204">
      <w:start w:val="1"/>
      <w:numFmt w:val="bullet"/>
      <w:lvlText w:val=""/>
      <w:lvlJc w:val="left"/>
      <w:pPr>
        <w:ind w:left="720" w:hanging="360"/>
      </w:pPr>
      <w:rPr>
        <w:rFonts w:ascii="Symbol" w:hAnsi="Symbol" w:hint="default"/>
      </w:rPr>
    </w:lvl>
    <w:lvl w:ilvl="1" w:tplc="05CCACA8">
      <w:start w:val="1"/>
      <w:numFmt w:val="bullet"/>
      <w:lvlText w:val="o"/>
      <w:lvlJc w:val="left"/>
      <w:pPr>
        <w:ind w:left="1440" w:hanging="360"/>
      </w:pPr>
      <w:rPr>
        <w:rFonts w:ascii="Courier New" w:hAnsi="Courier New" w:hint="default"/>
      </w:rPr>
    </w:lvl>
    <w:lvl w:ilvl="2" w:tplc="4A922E5A">
      <w:start w:val="1"/>
      <w:numFmt w:val="bullet"/>
      <w:lvlText w:val=""/>
      <w:lvlJc w:val="left"/>
      <w:pPr>
        <w:ind w:left="2160" w:hanging="360"/>
      </w:pPr>
      <w:rPr>
        <w:rFonts w:ascii="Wingdings" w:hAnsi="Wingdings" w:hint="default"/>
      </w:rPr>
    </w:lvl>
    <w:lvl w:ilvl="3" w:tplc="A1CCB48E">
      <w:start w:val="1"/>
      <w:numFmt w:val="bullet"/>
      <w:lvlText w:val=""/>
      <w:lvlJc w:val="left"/>
      <w:pPr>
        <w:ind w:left="2880" w:hanging="360"/>
      </w:pPr>
      <w:rPr>
        <w:rFonts w:ascii="Symbol" w:hAnsi="Symbol" w:hint="default"/>
      </w:rPr>
    </w:lvl>
    <w:lvl w:ilvl="4" w:tplc="414A4632">
      <w:start w:val="1"/>
      <w:numFmt w:val="bullet"/>
      <w:lvlText w:val="o"/>
      <w:lvlJc w:val="left"/>
      <w:pPr>
        <w:ind w:left="3600" w:hanging="360"/>
      </w:pPr>
      <w:rPr>
        <w:rFonts w:ascii="Courier New" w:hAnsi="Courier New" w:hint="default"/>
      </w:rPr>
    </w:lvl>
    <w:lvl w:ilvl="5" w:tplc="380A39DE">
      <w:start w:val="1"/>
      <w:numFmt w:val="bullet"/>
      <w:lvlText w:val=""/>
      <w:lvlJc w:val="left"/>
      <w:pPr>
        <w:ind w:left="4320" w:hanging="360"/>
      </w:pPr>
      <w:rPr>
        <w:rFonts w:ascii="Wingdings" w:hAnsi="Wingdings" w:hint="default"/>
      </w:rPr>
    </w:lvl>
    <w:lvl w:ilvl="6" w:tplc="6AE6904A">
      <w:start w:val="1"/>
      <w:numFmt w:val="bullet"/>
      <w:lvlText w:val=""/>
      <w:lvlJc w:val="left"/>
      <w:pPr>
        <w:ind w:left="5040" w:hanging="360"/>
      </w:pPr>
      <w:rPr>
        <w:rFonts w:ascii="Symbol" w:hAnsi="Symbol" w:hint="default"/>
      </w:rPr>
    </w:lvl>
    <w:lvl w:ilvl="7" w:tplc="F7621CD8">
      <w:start w:val="1"/>
      <w:numFmt w:val="bullet"/>
      <w:lvlText w:val="o"/>
      <w:lvlJc w:val="left"/>
      <w:pPr>
        <w:ind w:left="5760" w:hanging="360"/>
      </w:pPr>
      <w:rPr>
        <w:rFonts w:ascii="Courier New" w:hAnsi="Courier New" w:hint="default"/>
      </w:rPr>
    </w:lvl>
    <w:lvl w:ilvl="8" w:tplc="D9C298CC">
      <w:start w:val="1"/>
      <w:numFmt w:val="bullet"/>
      <w:lvlText w:val=""/>
      <w:lvlJc w:val="left"/>
      <w:pPr>
        <w:ind w:left="6480" w:hanging="360"/>
      </w:pPr>
      <w:rPr>
        <w:rFonts w:ascii="Wingdings" w:hAnsi="Wingdings" w:hint="default"/>
      </w:rPr>
    </w:lvl>
  </w:abstractNum>
  <w:abstractNum w:abstractNumId="31"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32"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9" w15:restartNumberingAfterBreak="0">
    <w:nsid w:val="5BFE771F"/>
    <w:multiLevelType w:val="hybridMultilevel"/>
    <w:tmpl w:val="FFFFFFFF"/>
    <w:lvl w:ilvl="0" w:tplc="67769792">
      <w:start w:val="1"/>
      <w:numFmt w:val="decimal"/>
      <w:lvlText w:val="%1."/>
      <w:lvlJc w:val="left"/>
      <w:pPr>
        <w:ind w:left="720" w:hanging="360"/>
      </w:pPr>
    </w:lvl>
    <w:lvl w:ilvl="1" w:tplc="57EC5B08">
      <w:start w:val="1"/>
      <w:numFmt w:val="lowerLetter"/>
      <w:lvlText w:val="%2."/>
      <w:lvlJc w:val="left"/>
      <w:pPr>
        <w:ind w:left="1440" w:hanging="360"/>
      </w:pPr>
    </w:lvl>
    <w:lvl w:ilvl="2" w:tplc="C2EC91F0">
      <w:start w:val="1"/>
      <w:numFmt w:val="lowerRoman"/>
      <w:lvlText w:val="%3."/>
      <w:lvlJc w:val="right"/>
      <w:pPr>
        <w:ind w:left="2160" w:hanging="180"/>
      </w:pPr>
    </w:lvl>
    <w:lvl w:ilvl="3" w:tplc="494C5914">
      <w:start w:val="1"/>
      <w:numFmt w:val="decimal"/>
      <w:lvlText w:val="%4."/>
      <w:lvlJc w:val="left"/>
      <w:pPr>
        <w:ind w:left="2880" w:hanging="360"/>
      </w:pPr>
    </w:lvl>
    <w:lvl w:ilvl="4" w:tplc="C4769728">
      <w:start w:val="1"/>
      <w:numFmt w:val="lowerLetter"/>
      <w:lvlText w:val="%5."/>
      <w:lvlJc w:val="left"/>
      <w:pPr>
        <w:ind w:left="3600" w:hanging="360"/>
      </w:pPr>
    </w:lvl>
    <w:lvl w:ilvl="5" w:tplc="67B2B5BE">
      <w:start w:val="1"/>
      <w:numFmt w:val="lowerRoman"/>
      <w:lvlText w:val="%6."/>
      <w:lvlJc w:val="right"/>
      <w:pPr>
        <w:ind w:left="4320" w:hanging="180"/>
      </w:pPr>
    </w:lvl>
    <w:lvl w:ilvl="6" w:tplc="E1A06334">
      <w:start w:val="1"/>
      <w:numFmt w:val="decimal"/>
      <w:lvlText w:val="%7."/>
      <w:lvlJc w:val="left"/>
      <w:pPr>
        <w:ind w:left="5040" w:hanging="360"/>
      </w:pPr>
    </w:lvl>
    <w:lvl w:ilvl="7" w:tplc="4A60C80A">
      <w:start w:val="1"/>
      <w:numFmt w:val="lowerLetter"/>
      <w:lvlText w:val="%8."/>
      <w:lvlJc w:val="left"/>
      <w:pPr>
        <w:ind w:left="5760" w:hanging="360"/>
      </w:pPr>
    </w:lvl>
    <w:lvl w:ilvl="8" w:tplc="BE4A9408">
      <w:start w:val="1"/>
      <w:numFmt w:val="lowerRoman"/>
      <w:lvlText w:val="%9."/>
      <w:lvlJc w:val="right"/>
      <w:pPr>
        <w:ind w:left="6480" w:hanging="180"/>
      </w:pPr>
    </w:lvl>
  </w:abstractNum>
  <w:abstractNum w:abstractNumId="40"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41" w15:restartNumberingAfterBreak="0">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3" w15:restartNumberingAfterBreak="0">
    <w:nsid w:val="6216415E"/>
    <w:multiLevelType w:val="hybridMultilevel"/>
    <w:tmpl w:val="50ECE6DE"/>
    <w:lvl w:ilvl="0" w:tplc="FFFFFFFF">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4"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45" w15:restartNumberingAfterBreak="0">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46"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47"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8"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7"/>
  </w:num>
  <w:num w:numId="3">
    <w:abstractNumId w:val="39"/>
  </w:num>
  <w:num w:numId="4">
    <w:abstractNumId w:val="30"/>
  </w:num>
  <w:num w:numId="5">
    <w:abstractNumId w:val="9"/>
  </w:num>
  <w:num w:numId="6">
    <w:abstractNumId w:val="10"/>
  </w:num>
  <w:num w:numId="7">
    <w:abstractNumId w:val="17"/>
  </w:num>
  <w:num w:numId="8">
    <w:abstractNumId w:val="21"/>
  </w:num>
  <w:num w:numId="9">
    <w:abstractNumId w:val="29"/>
  </w:num>
  <w:num w:numId="10">
    <w:abstractNumId w:val="24"/>
  </w:num>
  <w:num w:numId="11">
    <w:abstractNumId w:val="2"/>
  </w:num>
  <w:num w:numId="12">
    <w:abstractNumId w:val="31"/>
  </w:num>
  <w:num w:numId="13">
    <w:abstractNumId w:val="18"/>
  </w:num>
  <w:num w:numId="14">
    <w:abstractNumId w:val="15"/>
  </w:num>
  <w:num w:numId="15">
    <w:abstractNumId w:val="20"/>
  </w:num>
  <w:num w:numId="16">
    <w:abstractNumId w:val="46"/>
  </w:num>
  <w:num w:numId="17">
    <w:abstractNumId w:val="49"/>
  </w:num>
  <w:num w:numId="18">
    <w:abstractNumId w:val="0"/>
  </w:num>
  <w:num w:numId="19">
    <w:abstractNumId w:val="25"/>
  </w:num>
  <w:num w:numId="20">
    <w:abstractNumId w:val="38"/>
  </w:num>
  <w:num w:numId="21">
    <w:abstractNumId w:val="8"/>
  </w:num>
  <w:num w:numId="22">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45"/>
  </w:num>
  <w:num w:numId="25">
    <w:abstractNumId w:val="26"/>
  </w:num>
  <w:num w:numId="26">
    <w:abstractNumId w:val="32"/>
  </w:num>
  <w:num w:numId="27">
    <w:abstractNumId w:val="47"/>
  </w:num>
  <w:num w:numId="28">
    <w:abstractNumId w:val="36"/>
  </w:num>
  <w:num w:numId="29">
    <w:abstractNumId w:val="35"/>
  </w:num>
  <w:num w:numId="30">
    <w:abstractNumId w:val="13"/>
  </w:num>
  <w:num w:numId="31">
    <w:abstractNumId w:val="1"/>
  </w:num>
  <w:num w:numId="32">
    <w:abstractNumId w:val="43"/>
  </w:num>
  <w:num w:numId="33">
    <w:abstractNumId w:val="42"/>
  </w:num>
  <w:num w:numId="34">
    <w:abstractNumId w:val="48"/>
  </w:num>
  <w:num w:numId="35">
    <w:abstractNumId w:val="34"/>
  </w:num>
  <w:num w:numId="36">
    <w:abstractNumId w:val="4"/>
  </w:num>
  <w:num w:numId="37">
    <w:abstractNumId w:val="40"/>
  </w:num>
  <w:num w:numId="38">
    <w:abstractNumId w:val="5"/>
  </w:num>
  <w:num w:numId="39">
    <w:abstractNumId w:val="44"/>
  </w:num>
  <w:num w:numId="40">
    <w:abstractNumId w:val="22"/>
  </w:num>
  <w:num w:numId="41">
    <w:abstractNumId w:val="6"/>
  </w:num>
  <w:num w:numId="42">
    <w:abstractNumId w:val="37"/>
  </w:num>
  <w:num w:numId="43">
    <w:abstractNumId w:val="11"/>
  </w:num>
  <w:num w:numId="44">
    <w:abstractNumId w:val="33"/>
  </w:num>
  <w:num w:numId="45">
    <w:abstractNumId w:val="3"/>
  </w:num>
  <w:num w:numId="46">
    <w:abstractNumId w:val="23"/>
  </w:num>
  <w:num w:numId="47">
    <w:abstractNumId w:val="14"/>
  </w:num>
  <w:num w:numId="48">
    <w:abstractNumId w:val="12"/>
  </w:num>
  <w:num w:numId="49">
    <w:abstractNumId w:val="41"/>
  </w:num>
  <w:num w:numId="50">
    <w:abstractNumId w:val="19"/>
  </w:num>
  <w:num w:numId="51">
    <w:abstractNumId w:val="2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08D"/>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2432"/>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3AA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34CB"/>
    <w:rsid w:val="000C4CCC"/>
    <w:rsid w:val="000C5159"/>
    <w:rsid w:val="000C5D96"/>
    <w:rsid w:val="000C7BA8"/>
    <w:rsid w:val="000D00B8"/>
    <w:rsid w:val="000D5141"/>
    <w:rsid w:val="000D5769"/>
    <w:rsid w:val="000D64A9"/>
    <w:rsid w:val="000D7B74"/>
    <w:rsid w:val="000E01BD"/>
    <w:rsid w:val="000E1F7A"/>
    <w:rsid w:val="000E2A06"/>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3037"/>
    <w:rsid w:val="001055A3"/>
    <w:rsid w:val="001078A2"/>
    <w:rsid w:val="001100EB"/>
    <w:rsid w:val="00112D21"/>
    <w:rsid w:val="00115594"/>
    <w:rsid w:val="00115998"/>
    <w:rsid w:val="00117D30"/>
    <w:rsid w:val="00120E38"/>
    <w:rsid w:val="00121B23"/>
    <w:rsid w:val="001232B2"/>
    <w:rsid w:val="00123ACD"/>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1B5"/>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5971"/>
    <w:rsid w:val="00196A4C"/>
    <w:rsid w:val="001A0ADA"/>
    <w:rsid w:val="001A0E30"/>
    <w:rsid w:val="001A4292"/>
    <w:rsid w:val="001A44A8"/>
    <w:rsid w:val="001A45EA"/>
    <w:rsid w:val="001A4FB6"/>
    <w:rsid w:val="001A58D2"/>
    <w:rsid w:val="001A5C57"/>
    <w:rsid w:val="001A7237"/>
    <w:rsid w:val="001B11BD"/>
    <w:rsid w:val="001B2392"/>
    <w:rsid w:val="001B26AA"/>
    <w:rsid w:val="001B4256"/>
    <w:rsid w:val="001B4DD3"/>
    <w:rsid w:val="001B5859"/>
    <w:rsid w:val="001B5B85"/>
    <w:rsid w:val="001B60FA"/>
    <w:rsid w:val="001B62A9"/>
    <w:rsid w:val="001B650E"/>
    <w:rsid w:val="001C01BC"/>
    <w:rsid w:val="001C19A0"/>
    <w:rsid w:val="001C1D4E"/>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967BD"/>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1ACF"/>
    <w:rsid w:val="002D2C78"/>
    <w:rsid w:val="002D586C"/>
    <w:rsid w:val="002D69A8"/>
    <w:rsid w:val="002D7CE4"/>
    <w:rsid w:val="002D7D10"/>
    <w:rsid w:val="002E08F1"/>
    <w:rsid w:val="002E0CFF"/>
    <w:rsid w:val="002E20E4"/>
    <w:rsid w:val="002E2F51"/>
    <w:rsid w:val="002E3764"/>
    <w:rsid w:val="002E4DA3"/>
    <w:rsid w:val="002E4F12"/>
    <w:rsid w:val="002E5526"/>
    <w:rsid w:val="002E5805"/>
    <w:rsid w:val="002E5984"/>
    <w:rsid w:val="002E6801"/>
    <w:rsid w:val="002E6A6E"/>
    <w:rsid w:val="002F1BEC"/>
    <w:rsid w:val="002F2729"/>
    <w:rsid w:val="002F3523"/>
    <w:rsid w:val="002F47B5"/>
    <w:rsid w:val="002F47C1"/>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3BF7"/>
    <w:rsid w:val="003D3FBC"/>
    <w:rsid w:val="003D686B"/>
    <w:rsid w:val="003D7266"/>
    <w:rsid w:val="003D7902"/>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D5A"/>
    <w:rsid w:val="003F7F46"/>
    <w:rsid w:val="00400019"/>
    <w:rsid w:val="0040085F"/>
    <w:rsid w:val="00400C2C"/>
    <w:rsid w:val="004021AE"/>
    <w:rsid w:val="00402450"/>
    <w:rsid w:val="004027E2"/>
    <w:rsid w:val="004057DB"/>
    <w:rsid w:val="00406BCC"/>
    <w:rsid w:val="004119F8"/>
    <w:rsid w:val="00411E42"/>
    <w:rsid w:val="0041399F"/>
    <w:rsid w:val="00414211"/>
    <w:rsid w:val="00415210"/>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689"/>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20E5"/>
    <w:rsid w:val="00463264"/>
    <w:rsid w:val="004652F1"/>
    <w:rsid w:val="004655CE"/>
    <w:rsid w:val="00466FFA"/>
    <w:rsid w:val="004678E2"/>
    <w:rsid w:val="004701B6"/>
    <w:rsid w:val="00471279"/>
    <w:rsid w:val="004713FB"/>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2115"/>
    <w:rsid w:val="005837EB"/>
    <w:rsid w:val="00585519"/>
    <w:rsid w:val="00586292"/>
    <w:rsid w:val="00591814"/>
    <w:rsid w:val="00592BAA"/>
    <w:rsid w:val="00593374"/>
    <w:rsid w:val="00594159"/>
    <w:rsid w:val="005954E9"/>
    <w:rsid w:val="00595A1D"/>
    <w:rsid w:val="00596C02"/>
    <w:rsid w:val="0059707F"/>
    <w:rsid w:val="005976E9"/>
    <w:rsid w:val="00597DC5"/>
    <w:rsid w:val="005A0FA4"/>
    <w:rsid w:val="005A2F30"/>
    <w:rsid w:val="005A3346"/>
    <w:rsid w:val="005A511F"/>
    <w:rsid w:val="005A6677"/>
    <w:rsid w:val="005A6FBC"/>
    <w:rsid w:val="005A7433"/>
    <w:rsid w:val="005B36EE"/>
    <w:rsid w:val="005B4D5B"/>
    <w:rsid w:val="005B5D30"/>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0DB"/>
    <w:rsid w:val="006372D6"/>
    <w:rsid w:val="006406B2"/>
    <w:rsid w:val="00640A75"/>
    <w:rsid w:val="00641C4D"/>
    <w:rsid w:val="006421CD"/>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A9F"/>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9B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7B77"/>
    <w:rsid w:val="006C137A"/>
    <w:rsid w:val="006C1956"/>
    <w:rsid w:val="006C3F4A"/>
    <w:rsid w:val="006C4089"/>
    <w:rsid w:val="006C44E3"/>
    <w:rsid w:val="006C56CC"/>
    <w:rsid w:val="006D2A00"/>
    <w:rsid w:val="006D39D6"/>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1C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4F7"/>
    <w:rsid w:val="0076192C"/>
    <w:rsid w:val="00762BB0"/>
    <w:rsid w:val="007648B3"/>
    <w:rsid w:val="0076599E"/>
    <w:rsid w:val="00770CBB"/>
    <w:rsid w:val="00770DF1"/>
    <w:rsid w:val="007757F3"/>
    <w:rsid w:val="00776545"/>
    <w:rsid w:val="007801C9"/>
    <w:rsid w:val="0078066E"/>
    <w:rsid w:val="007838D5"/>
    <w:rsid w:val="00785606"/>
    <w:rsid w:val="00785A76"/>
    <w:rsid w:val="0078740B"/>
    <w:rsid w:val="00792F6A"/>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F0646"/>
    <w:rsid w:val="007F082E"/>
    <w:rsid w:val="007F226B"/>
    <w:rsid w:val="007F3711"/>
    <w:rsid w:val="007F6105"/>
    <w:rsid w:val="007F72FF"/>
    <w:rsid w:val="00800B05"/>
    <w:rsid w:val="00804371"/>
    <w:rsid w:val="0080483A"/>
    <w:rsid w:val="00804930"/>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A7C9B"/>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1A07"/>
    <w:rsid w:val="008E5D37"/>
    <w:rsid w:val="008E7229"/>
    <w:rsid w:val="008F1443"/>
    <w:rsid w:val="008F361C"/>
    <w:rsid w:val="008F5020"/>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590B"/>
    <w:rsid w:val="009608A6"/>
    <w:rsid w:val="00960BEA"/>
    <w:rsid w:val="00961EB7"/>
    <w:rsid w:val="00962DC2"/>
    <w:rsid w:val="009631E0"/>
    <w:rsid w:val="00963702"/>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6E38"/>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3B2D"/>
    <w:rsid w:val="00A63F1D"/>
    <w:rsid w:val="00A65134"/>
    <w:rsid w:val="00A652FF"/>
    <w:rsid w:val="00A74B2C"/>
    <w:rsid w:val="00A77A6A"/>
    <w:rsid w:val="00A80792"/>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7E9"/>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B7406"/>
    <w:rsid w:val="00BC00FA"/>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1F28"/>
    <w:rsid w:val="00BE2524"/>
    <w:rsid w:val="00BE25CC"/>
    <w:rsid w:val="00BE28B9"/>
    <w:rsid w:val="00BE329D"/>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3A5B"/>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6768D"/>
    <w:rsid w:val="00C7077E"/>
    <w:rsid w:val="00C718D9"/>
    <w:rsid w:val="00C720B0"/>
    <w:rsid w:val="00C72B77"/>
    <w:rsid w:val="00C72F6A"/>
    <w:rsid w:val="00C74CC5"/>
    <w:rsid w:val="00C74E2E"/>
    <w:rsid w:val="00C76D2E"/>
    <w:rsid w:val="00C76E43"/>
    <w:rsid w:val="00C776D7"/>
    <w:rsid w:val="00C80FA5"/>
    <w:rsid w:val="00C82D28"/>
    <w:rsid w:val="00C8338B"/>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0DE9"/>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E6DA8"/>
    <w:rsid w:val="00CF1E83"/>
    <w:rsid w:val="00CF29FE"/>
    <w:rsid w:val="00CF3FAA"/>
    <w:rsid w:val="00CF57A3"/>
    <w:rsid w:val="00CF5EAC"/>
    <w:rsid w:val="00CF73E1"/>
    <w:rsid w:val="00D02F40"/>
    <w:rsid w:val="00D04EF3"/>
    <w:rsid w:val="00D052AE"/>
    <w:rsid w:val="00D05D2E"/>
    <w:rsid w:val="00D05ED5"/>
    <w:rsid w:val="00D06801"/>
    <w:rsid w:val="00D0724E"/>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7134"/>
    <w:rsid w:val="00D7012B"/>
    <w:rsid w:val="00D717EB"/>
    <w:rsid w:val="00D752F3"/>
    <w:rsid w:val="00D766BC"/>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F5A"/>
    <w:rsid w:val="00DE5CC8"/>
    <w:rsid w:val="00DE7487"/>
    <w:rsid w:val="00DE7491"/>
    <w:rsid w:val="00DE7C2F"/>
    <w:rsid w:val="00DF0B70"/>
    <w:rsid w:val="00DF0FDA"/>
    <w:rsid w:val="00DF1A9B"/>
    <w:rsid w:val="00DF1C37"/>
    <w:rsid w:val="00DF3598"/>
    <w:rsid w:val="00DF3700"/>
    <w:rsid w:val="00DF3B39"/>
    <w:rsid w:val="00DF401E"/>
    <w:rsid w:val="00DF7970"/>
    <w:rsid w:val="00DF7B86"/>
    <w:rsid w:val="00E00392"/>
    <w:rsid w:val="00E010A7"/>
    <w:rsid w:val="00E03233"/>
    <w:rsid w:val="00E03C75"/>
    <w:rsid w:val="00E048D2"/>
    <w:rsid w:val="00E0513E"/>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0466"/>
    <w:rsid w:val="00E72DFB"/>
    <w:rsid w:val="00E736EE"/>
    <w:rsid w:val="00E73717"/>
    <w:rsid w:val="00E75FF3"/>
    <w:rsid w:val="00E76F5E"/>
    <w:rsid w:val="00E81F10"/>
    <w:rsid w:val="00E81F8B"/>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79AB"/>
    <w:rsid w:val="00EC2EA6"/>
    <w:rsid w:val="00EC4CFF"/>
    <w:rsid w:val="00EC5A0F"/>
    <w:rsid w:val="00EC5C47"/>
    <w:rsid w:val="00EC7AC0"/>
    <w:rsid w:val="00ED17E4"/>
    <w:rsid w:val="00ED18C1"/>
    <w:rsid w:val="00ED2435"/>
    <w:rsid w:val="00ED2D53"/>
    <w:rsid w:val="00ED3CAA"/>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462D"/>
    <w:rsid w:val="00F269A3"/>
    <w:rsid w:val="00F30183"/>
    <w:rsid w:val="00F334B7"/>
    <w:rsid w:val="00F338FD"/>
    <w:rsid w:val="00F36A75"/>
    <w:rsid w:val="00F40286"/>
    <w:rsid w:val="00F40D5C"/>
    <w:rsid w:val="00F40DCE"/>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57BDB"/>
    <w:rsid w:val="00F60D67"/>
    <w:rsid w:val="00F638C7"/>
    <w:rsid w:val="00F64827"/>
    <w:rsid w:val="00F7046F"/>
    <w:rsid w:val="00F71F86"/>
    <w:rsid w:val="00F72290"/>
    <w:rsid w:val="00F752D3"/>
    <w:rsid w:val="00F7553A"/>
    <w:rsid w:val="00F76081"/>
    <w:rsid w:val="00F77C05"/>
    <w:rsid w:val="00F80F12"/>
    <w:rsid w:val="00F81D3B"/>
    <w:rsid w:val="00F822F8"/>
    <w:rsid w:val="00F82675"/>
    <w:rsid w:val="00F82B90"/>
    <w:rsid w:val="00F8442B"/>
    <w:rsid w:val="00F8632B"/>
    <w:rsid w:val="00F86E02"/>
    <w:rsid w:val="00F86F41"/>
    <w:rsid w:val="00F8722A"/>
    <w:rsid w:val="00F875F5"/>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16C"/>
    <w:rsid w:val="00FF4AAC"/>
    <w:rsid w:val="00FF4E46"/>
    <w:rsid w:val="00FF5408"/>
    <w:rsid w:val="00FF5839"/>
    <w:rsid w:val="00FF6CEF"/>
    <w:rsid w:val="00FF7BCA"/>
    <w:rsid w:val="02AA9404"/>
    <w:rsid w:val="02D35AF2"/>
    <w:rsid w:val="03C4997A"/>
    <w:rsid w:val="05118815"/>
    <w:rsid w:val="064B4236"/>
    <w:rsid w:val="07777F84"/>
    <w:rsid w:val="11C42DBD"/>
    <w:rsid w:val="1392B1BB"/>
    <w:rsid w:val="197CF4CC"/>
    <w:rsid w:val="1BCCEED5"/>
    <w:rsid w:val="2E332A54"/>
    <w:rsid w:val="2E379FDF"/>
    <w:rsid w:val="335A9780"/>
    <w:rsid w:val="4CB570F2"/>
    <w:rsid w:val="4CDB9E2F"/>
    <w:rsid w:val="4D832567"/>
    <w:rsid w:val="4DB66978"/>
    <w:rsid w:val="533B9D1A"/>
    <w:rsid w:val="6999948C"/>
    <w:rsid w:val="6BA8398F"/>
    <w:rsid w:val="726CCD74"/>
    <w:rsid w:val="773AE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93572D"/>
    <w:pPr>
      <w:numPr>
        <w:numId w:val="19"/>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Titre2">
    <w:name w:val="heading 2"/>
    <w:basedOn w:val="Normal"/>
    <w:next w:val="Normal"/>
    <w:link w:val="Titre2Car"/>
    <w:uiPriority w:val="9"/>
    <w:unhideWhenUsed/>
    <w:qFormat/>
    <w:rsid w:val="00E51F56"/>
    <w:pPr>
      <w:numPr>
        <w:ilvl w:val="1"/>
        <w:numId w:val="19"/>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Titre3">
    <w:name w:val="heading 3"/>
    <w:basedOn w:val="Normal"/>
    <w:next w:val="Normal"/>
    <w:link w:val="Titre3Car"/>
    <w:uiPriority w:val="9"/>
    <w:unhideWhenUsed/>
    <w:qFormat/>
    <w:rsid w:val="00F11A41"/>
    <w:pPr>
      <w:numPr>
        <w:ilvl w:val="2"/>
        <w:numId w:val="19"/>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Titre4">
    <w:name w:val="heading 4"/>
    <w:basedOn w:val="Normal"/>
    <w:next w:val="Normal"/>
    <w:link w:val="Titre4C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Titre6">
    <w:name w:val="heading 6"/>
    <w:basedOn w:val="Normal"/>
    <w:next w:val="Normal"/>
    <w:link w:val="Titre6C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semiHidden/>
    <w:unhideWhenUsed/>
    <w:qFormat/>
    <w:rsid w:val="00FD259B"/>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Pieddepage">
    <w:name w:val="footer"/>
    <w:basedOn w:val="Normal"/>
    <w:link w:val="PieddepageC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7"/>
      </w:numPr>
    </w:pPr>
  </w:style>
  <w:style w:type="paragraph" w:customStyle="1" w:styleId="dmcAufzhlung">
    <w:name w:val="dmc Aufzählung"/>
    <w:basedOn w:val="dmcFlietext"/>
    <w:rsid w:val="000E372F"/>
    <w:pPr>
      <w:numPr>
        <w:numId w:val="8"/>
      </w:numPr>
    </w:pPr>
  </w:style>
  <w:style w:type="paragraph" w:customStyle="1" w:styleId="dmcSeitenzahl">
    <w:name w:val="dmc Seitenzahl"/>
    <w:basedOn w:val="En-tte"/>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Pieddepage"/>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Lgende">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desillustration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M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Titreindex">
    <w:name w:val="index heading"/>
    <w:basedOn w:val="Normal"/>
    <w:next w:val="Index1"/>
    <w:semiHidden/>
    <w:rsid w:val="000E372F"/>
    <w:pPr>
      <w:pBdr>
        <w:top w:val="single" w:sz="8" w:space="1" w:color="808080"/>
      </w:pBdr>
      <w:spacing w:before="120" w:after="120"/>
    </w:pPr>
    <w:rPr>
      <w:b/>
    </w:rPr>
  </w:style>
  <w:style w:type="character" w:styleId="Lienhypertextesuivivisit">
    <w:name w:val="FollowedHyperlink"/>
    <w:basedOn w:val="Policepardfau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Lienhypertexte">
    <w:name w:val="Hyperlink"/>
    <w:basedOn w:val="Policepardfaut"/>
    <w:uiPriority w:val="99"/>
    <w:rsid w:val="000E372F"/>
    <w:rPr>
      <w:color w:val="0000FF"/>
      <w:u w:val="single"/>
    </w:rPr>
  </w:style>
  <w:style w:type="paragraph" w:styleId="Corpsdetexte">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Notedebasdepage">
    <w:name w:val="footnote text"/>
    <w:basedOn w:val="dmcFunote"/>
    <w:link w:val="NotedebasdepageCar"/>
    <w:uiPriority w:val="99"/>
    <w:semiHidden/>
    <w:rsid w:val="000E372F"/>
    <w:pPr>
      <w:framePr w:wrap="around"/>
    </w:pPr>
  </w:style>
  <w:style w:type="character" w:styleId="Appelnotedebasdep">
    <w:name w:val="footnote reference"/>
    <w:basedOn w:val="Policepardfau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9"/>
      </w:numPr>
    </w:pPr>
  </w:style>
  <w:style w:type="paragraph" w:styleId="TM6">
    <w:name w:val="toc 6"/>
    <w:basedOn w:val="Normal"/>
    <w:next w:val="Normal"/>
    <w:autoRedefine/>
    <w:uiPriority w:val="39"/>
    <w:rsid w:val="000E372F"/>
    <w:pPr>
      <w:ind w:left="1000"/>
    </w:pPr>
  </w:style>
  <w:style w:type="paragraph" w:styleId="TM2">
    <w:name w:val="toc 2"/>
    <w:basedOn w:val="TM1"/>
    <w:next w:val="Normal"/>
    <w:uiPriority w:val="39"/>
    <w:rsid w:val="000E372F"/>
    <w:pPr>
      <w:spacing w:before="0"/>
    </w:pPr>
  </w:style>
  <w:style w:type="paragraph" w:styleId="TM3">
    <w:name w:val="toc 3"/>
    <w:basedOn w:val="TM2"/>
    <w:next w:val="Normal"/>
    <w:uiPriority w:val="39"/>
    <w:rsid w:val="000E372F"/>
    <w:pPr>
      <w:tabs>
        <w:tab w:val="left" w:pos="1985"/>
      </w:tabs>
    </w:pPr>
  </w:style>
  <w:style w:type="paragraph" w:styleId="TM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M5">
    <w:name w:val="toc 5"/>
    <w:basedOn w:val="TM4"/>
    <w:next w:val="Normal"/>
    <w:uiPriority w:val="39"/>
    <w:rsid w:val="000E372F"/>
  </w:style>
  <w:style w:type="paragraph" w:styleId="TM7">
    <w:name w:val="toc 7"/>
    <w:basedOn w:val="Normal"/>
    <w:next w:val="Normal"/>
    <w:autoRedefine/>
    <w:uiPriority w:val="39"/>
    <w:rsid w:val="000E372F"/>
    <w:pPr>
      <w:ind w:left="1200"/>
    </w:pPr>
  </w:style>
  <w:style w:type="paragraph" w:styleId="TM8">
    <w:name w:val="toc 8"/>
    <w:basedOn w:val="Normal"/>
    <w:next w:val="Normal"/>
    <w:autoRedefine/>
    <w:uiPriority w:val="39"/>
    <w:rsid w:val="000E372F"/>
    <w:pPr>
      <w:ind w:left="1400"/>
    </w:pPr>
  </w:style>
  <w:style w:type="paragraph" w:styleId="TM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10"/>
      </w:numPr>
    </w:pPr>
    <w:rPr>
      <w:sz w:val="14"/>
    </w:rPr>
  </w:style>
  <w:style w:type="paragraph" w:customStyle="1" w:styleId="dmcAuzhlung2">
    <w:name w:val="dmc Auzählung 2"/>
    <w:basedOn w:val="dmcAufzhlung"/>
    <w:rsid w:val="000E372F"/>
    <w:pPr>
      <w:numPr>
        <w:numId w:val="17"/>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Numrodepage">
    <w:name w:val="page number"/>
    <w:basedOn w:val="Policepardfau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11"/>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12"/>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13"/>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14"/>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15"/>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Titre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Titre3"/>
    <w:rsid w:val="000E372F"/>
    <w:pPr>
      <w:tabs>
        <w:tab w:val="num" w:pos="2024"/>
      </w:tabs>
      <w:spacing w:before="120" w:line="360" w:lineRule="auto"/>
      <w:ind w:left="1661" w:hanging="357"/>
      <w:jc w:val="both"/>
    </w:pPr>
    <w:rPr>
      <w:rFonts w:ascii="Times New Roman" w:hAnsi="Times New Roman"/>
    </w:rPr>
  </w:style>
  <w:style w:type="character" w:styleId="Marquedecommentaire">
    <w:name w:val="annotation reference"/>
    <w:basedOn w:val="Policepardfaut"/>
    <w:semiHidden/>
    <w:rsid w:val="000E372F"/>
    <w:rPr>
      <w:sz w:val="16"/>
    </w:rPr>
  </w:style>
  <w:style w:type="paragraph" w:styleId="Commentaire">
    <w:name w:val="annotation text"/>
    <w:basedOn w:val="Normal"/>
    <w:link w:val="CommentaireCar"/>
    <w:semiHidden/>
    <w:rsid w:val="000E372F"/>
  </w:style>
  <w:style w:type="paragraph" w:customStyle="1" w:styleId="Auto1">
    <w:name w:val="Auto1"/>
    <w:basedOn w:val="Titre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6"/>
      </w:numPr>
    </w:pPr>
  </w:style>
  <w:style w:type="paragraph" w:styleId="Retraitcorpsdetexte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Retraitcorpsdetexte">
    <w:name w:val="Body Text Indent"/>
    <w:basedOn w:val="Normal"/>
    <w:semiHidden/>
    <w:rsid w:val="000E372F"/>
    <w:pPr>
      <w:ind w:left="1416"/>
    </w:pPr>
    <w:rPr>
      <w:rFonts w:ascii="Courier New" w:hAnsi="Courier New"/>
    </w:rPr>
  </w:style>
  <w:style w:type="paragraph" w:styleId="PrformatHTML">
    <w:name w:val="HTML Preformatted"/>
    <w:basedOn w:val="Normal"/>
    <w:link w:val="PrformatHTMLC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lev">
    <w:name w:val="Strong"/>
    <w:uiPriority w:val="22"/>
    <w:qFormat/>
    <w:rsid w:val="00FD259B"/>
    <w:rPr>
      <w:b/>
      <w:bCs/>
    </w:rPr>
  </w:style>
  <w:style w:type="paragraph" w:styleId="Explorateurdedocuments">
    <w:name w:val="Document Map"/>
    <w:basedOn w:val="Normal"/>
    <w:semiHidden/>
    <w:rsid w:val="000E372F"/>
    <w:pPr>
      <w:shd w:val="clear" w:color="auto" w:fill="000080"/>
    </w:pPr>
    <w:rPr>
      <w:rFonts w:ascii="Tahoma" w:hAnsi="Tahoma" w:cs="Tahoma"/>
    </w:rPr>
  </w:style>
  <w:style w:type="character" w:customStyle="1" w:styleId="footercopy">
    <w:name w:val="footercopy"/>
    <w:basedOn w:val="Policepardfau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vision">
    <w:name w:val="Revision"/>
    <w:hidden/>
    <w:uiPriority w:val="99"/>
    <w:semiHidden/>
    <w:rsid w:val="00A60F27"/>
    <w:rPr>
      <w:rFonts w:ascii="Frutiger 45 Light" w:hAnsi="Frutiger 45 Light"/>
      <w:color w:val="000000"/>
      <w:lang w:val="de-DE" w:eastAsia="de-DE"/>
    </w:rPr>
  </w:style>
  <w:style w:type="paragraph" w:styleId="Textedebulles">
    <w:name w:val="Balloon Text"/>
    <w:basedOn w:val="Normal"/>
    <w:link w:val="TextedebullesCar"/>
    <w:uiPriority w:val="99"/>
    <w:semiHidden/>
    <w:unhideWhenUsed/>
    <w:rsid w:val="00A60F27"/>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0F27"/>
    <w:rPr>
      <w:rFonts w:ascii="Tahoma" w:hAnsi="Tahoma" w:cs="Tahoma"/>
      <w:color w:val="000000"/>
      <w:sz w:val="16"/>
      <w:szCs w:val="16"/>
    </w:rPr>
  </w:style>
  <w:style w:type="paragraph" w:styleId="Objetducommentaire">
    <w:name w:val="annotation subject"/>
    <w:basedOn w:val="Commentaire"/>
    <w:next w:val="Commentaire"/>
    <w:link w:val="ObjetducommentaireCar"/>
    <w:uiPriority w:val="99"/>
    <w:semiHidden/>
    <w:unhideWhenUsed/>
    <w:rsid w:val="004221BF"/>
    <w:rPr>
      <w:b/>
      <w:bCs/>
    </w:rPr>
  </w:style>
  <w:style w:type="character" w:customStyle="1" w:styleId="CommentaireCar">
    <w:name w:val="Commentaire Car"/>
    <w:basedOn w:val="Policepardfaut"/>
    <w:link w:val="Commentaire"/>
    <w:semiHidden/>
    <w:rsid w:val="004221BF"/>
    <w:rPr>
      <w:rFonts w:ascii="Frutiger 45 Light" w:hAnsi="Frutiger 45 Light"/>
      <w:color w:val="000000"/>
    </w:rPr>
  </w:style>
  <w:style w:type="character" w:customStyle="1" w:styleId="ObjetducommentaireCar">
    <w:name w:val="Objet du commentaire Car"/>
    <w:basedOn w:val="CommentaireCar"/>
    <w:link w:val="Objetducommentaire"/>
    <w:rsid w:val="004221BF"/>
    <w:rPr>
      <w:rFonts w:ascii="Frutiger 45 Light" w:hAnsi="Frutiger 45 Light"/>
      <w:color w:val="000000"/>
    </w:rPr>
  </w:style>
  <w:style w:type="character" w:customStyle="1" w:styleId="PieddepageCar">
    <w:name w:val="Pied de page Car"/>
    <w:basedOn w:val="Policepardfaut"/>
    <w:link w:val="Pieddepage"/>
    <w:uiPriority w:val="99"/>
    <w:semiHidden/>
    <w:rsid w:val="003A546F"/>
    <w:rPr>
      <w:rFonts w:ascii="Frutiger 45 Light" w:hAnsi="Frutiger 45 Light"/>
      <w:color w:val="000000"/>
      <w:sz w:val="14"/>
      <w:lang w:val="de-DE" w:eastAsia="de-DE"/>
    </w:rPr>
  </w:style>
  <w:style w:type="character" w:customStyle="1" w:styleId="En-tteCar">
    <w:name w:val="En-tête Car"/>
    <w:basedOn w:val="Policepardfaut"/>
    <w:link w:val="En-tte"/>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Policepardfau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Titre1Car">
    <w:name w:val="Titre 1 Car"/>
    <w:basedOn w:val="Policepardfaut"/>
    <w:link w:val="Titre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Titre2Car">
    <w:name w:val="Titre 2 Car"/>
    <w:basedOn w:val="Policepardfaut"/>
    <w:link w:val="Titre2"/>
    <w:uiPriority w:val="9"/>
    <w:rsid w:val="00E51F56"/>
    <w:rPr>
      <w:rFonts w:ascii="Tw Cen MT Condensed" w:eastAsiaTheme="majorEastAsia" w:hAnsi="Tw Cen MT Condensed" w:cs="Times New Roman"/>
      <w:b/>
      <w:bCs/>
      <w:color w:val="000000" w:themeColor="text1"/>
      <w:sz w:val="28"/>
      <w:szCs w:val="28"/>
    </w:rPr>
  </w:style>
  <w:style w:type="character" w:customStyle="1" w:styleId="Titre3Car">
    <w:name w:val="Titre 3 Car"/>
    <w:basedOn w:val="Policepardfaut"/>
    <w:link w:val="Titre3"/>
    <w:uiPriority w:val="9"/>
    <w:rsid w:val="00F11A41"/>
    <w:rPr>
      <w:rFonts w:ascii="Trebuchet MS" w:eastAsiaTheme="majorEastAsia" w:hAnsi="Trebuchet MS" w:cstheme="majorBidi"/>
      <w:b/>
      <w:bCs/>
      <w:i/>
      <w:color w:val="595959" w:themeColor="text1" w:themeTint="A6"/>
      <w:sz w:val="20"/>
      <w:szCs w:val="20"/>
    </w:rPr>
  </w:style>
  <w:style w:type="character" w:customStyle="1" w:styleId="Titre4Car">
    <w:name w:val="Titre 4 Car"/>
    <w:basedOn w:val="Policepardfaut"/>
    <w:link w:val="Titre4"/>
    <w:uiPriority w:val="9"/>
    <w:rsid w:val="00FD259B"/>
    <w:rPr>
      <w:rFonts w:asciiTheme="majorHAnsi" w:eastAsiaTheme="majorEastAsia" w:hAnsiTheme="majorHAnsi" w:cstheme="majorBidi"/>
      <w:b/>
      <w:bCs/>
      <w:i/>
      <w:iCs/>
    </w:rPr>
  </w:style>
  <w:style w:type="character" w:customStyle="1" w:styleId="Titre5Car">
    <w:name w:val="Titre 5 Car"/>
    <w:basedOn w:val="Policepardfaut"/>
    <w:link w:val="Titre5"/>
    <w:uiPriority w:val="9"/>
    <w:rsid w:val="00E21073"/>
    <w:rPr>
      <w:rFonts w:asciiTheme="majorHAnsi" w:eastAsiaTheme="majorEastAsia" w:hAnsiTheme="majorHAnsi" w:cstheme="majorBidi"/>
      <w:b/>
      <w:bCs/>
      <w:color w:val="548DD4" w:themeColor="text2" w:themeTint="99"/>
      <w:sz w:val="28"/>
      <w:szCs w:val="28"/>
    </w:rPr>
  </w:style>
  <w:style w:type="character" w:customStyle="1" w:styleId="Titre6Car">
    <w:name w:val="Titre 6 Car"/>
    <w:basedOn w:val="Policepardfaut"/>
    <w:link w:val="Titre6"/>
    <w:uiPriority w:val="9"/>
    <w:semiHidden/>
    <w:rsid w:val="00FD259B"/>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semiHidden/>
    <w:rsid w:val="00FD259B"/>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FD259B"/>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semiHidden/>
    <w:rsid w:val="00FD259B"/>
    <w:rPr>
      <w:rFonts w:asciiTheme="majorHAnsi" w:eastAsiaTheme="majorEastAsia" w:hAnsiTheme="majorHAnsi" w:cstheme="majorBidi"/>
      <w:i/>
      <w:iCs/>
      <w:spacing w:val="5"/>
      <w:sz w:val="20"/>
      <w:szCs w:val="20"/>
    </w:rPr>
  </w:style>
  <w:style w:type="paragraph" w:styleId="Titre">
    <w:name w:val="Title"/>
    <w:basedOn w:val="Normal"/>
    <w:next w:val="Normal"/>
    <w:link w:val="TitreC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reCar">
    <w:name w:val="Titre Car"/>
    <w:basedOn w:val="Policepardfaut"/>
    <w:link w:val="Titre"/>
    <w:uiPriority w:val="10"/>
    <w:rsid w:val="00FD259B"/>
    <w:rPr>
      <w:rFonts w:asciiTheme="majorHAnsi" w:eastAsiaTheme="majorEastAsia" w:hAnsiTheme="majorHAnsi" w:cstheme="majorBidi"/>
      <w:spacing w:val="5"/>
      <w:sz w:val="52"/>
      <w:szCs w:val="52"/>
    </w:rPr>
  </w:style>
  <w:style w:type="paragraph" w:styleId="Sous-titre">
    <w:name w:val="Subtitle"/>
    <w:basedOn w:val="Normal"/>
    <w:next w:val="Normal"/>
    <w:link w:val="Sous-titreC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ous-titreCar">
    <w:name w:val="Sous-titre Car"/>
    <w:basedOn w:val="Policepardfaut"/>
    <w:link w:val="Sous-titre"/>
    <w:uiPriority w:val="11"/>
    <w:rsid w:val="00FD259B"/>
    <w:rPr>
      <w:rFonts w:asciiTheme="majorHAnsi" w:eastAsiaTheme="majorEastAsia" w:hAnsiTheme="majorHAnsi" w:cstheme="majorBidi"/>
      <w:i/>
      <w:iCs/>
      <w:spacing w:val="13"/>
      <w:sz w:val="24"/>
      <w:szCs w:val="24"/>
    </w:rPr>
  </w:style>
  <w:style w:type="character" w:styleId="Accentuation">
    <w:name w:val="Emphasis"/>
    <w:uiPriority w:val="20"/>
    <w:qFormat/>
    <w:rsid w:val="00FD259B"/>
    <w:rPr>
      <w:b/>
      <w:bCs/>
      <w:i/>
      <w:iCs/>
      <w:spacing w:val="10"/>
      <w:bdr w:val="none" w:sz="0" w:space="0" w:color="auto"/>
      <w:shd w:val="clear" w:color="auto" w:fill="auto"/>
    </w:rPr>
  </w:style>
  <w:style w:type="paragraph" w:styleId="Sansinterligne">
    <w:name w:val="No Spacing"/>
    <w:basedOn w:val="Normal"/>
    <w:link w:val="SansinterligneCar"/>
    <w:uiPriority w:val="1"/>
    <w:qFormat/>
    <w:rsid w:val="00FD259B"/>
    <w:pPr>
      <w:spacing w:after="0" w:line="240" w:lineRule="auto"/>
    </w:pPr>
  </w:style>
  <w:style w:type="character" w:customStyle="1" w:styleId="SansinterligneCar">
    <w:name w:val="Sans interligne Car"/>
    <w:basedOn w:val="Policepardfaut"/>
    <w:link w:val="Sansinterligne"/>
    <w:uiPriority w:val="1"/>
    <w:rsid w:val="007A5A94"/>
  </w:style>
  <w:style w:type="paragraph" w:styleId="Paragraphedeliste">
    <w:name w:val="List Paragraph"/>
    <w:basedOn w:val="Normal"/>
    <w:link w:val="ParagraphedelisteCar"/>
    <w:uiPriority w:val="34"/>
    <w:qFormat/>
    <w:rsid w:val="00FD259B"/>
    <w:pPr>
      <w:ind w:left="720"/>
      <w:contextualSpacing/>
    </w:pPr>
  </w:style>
  <w:style w:type="paragraph" w:styleId="Citation">
    <w:name w:val="Quote"/>
    <w:basedOn w:val="Normal"/>
    <w:next w:val="Normal"/>
    <w:link w:val="CitationCar"/>
    <w:uiPriority w:val="29"/>
    <w:qFormat/>
    <w:rsid w:val="00FD259B"/>
    <w:pPr>
      <w:spacing w:before="200" w:after="0"/>
      <w:ind w:left="360" w:right="360"/>
    </w:pPr>
    <w:rPr>
      <w:i/>
      <w:iCs/>
    </w:rPr>
  </w:style>
  <w:style w:type="character" w:customStyle="1" w:styleId="CitationCar">
    <w:name w:val="Citation Car"/>
    <w:basedOn w:val="Policepardfaut"/>
    <w:link w:val="Citation"/>
    <w:uiPriority w:val="29"/>
    <w:rsid w:val="00FD259B"/>
    <w:rPr>
      <w:i/>
      <w:iCs/>
    </w:rPr>
  </w:style>
  <w:style w:type="paragraph" w:styleId="Citationintense">
    <w:name w:val="Intense Quote"/>
    <w:basedOn w:val="Normal"/>
    <w:next w:val="Normal"/>
    <w:link w:val="CitationintenseCar"/>
    <w:uiPriority w:val="30"/>
    <w:qFormat/>
    <w:rsid w:val="00FD259B"/>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FD259B"/>
    <w:rPr>
      <w:b/>
      <w:bCs/>
      <w:i/>
      <w:iCs/>
    </w:rPr>
  </w:style>
  <w:style w:type="character" w:styleId="Accentuationlgre">
    <w:name w:val="Subtle Emphasis"/>
    <w:uiPriority w:val="19"/>
    <w:qFormat/>
    <w:rsid w:val="00FD259B"/>
    <w:rPr>
      <w:i/>
      <w:iCs/>
    </w:rPr>
  </w:style>
  <w:style w:type="character" w:styleId="Accentuationintense">
    <w:name w:val="Intense Emphasis"/>
    <w:uiPriority w:val="21"/>
    <w:qFormat/>
    <w:rsid w:val="00FD259B"/>
    <w:rPr>
      <w:b/>
      <w:bCs/>
    </w:rPr>
  </w:style>
  <w:style w:type="character" w:styleId="Rfrencelgre">
    <w:name w:val="Subtle Reference"/>
    <w:uiPriority w:val="31"/>
    <w:qFormat/>
    <w:rsid w:val="00FD259B"/>
    <w:rPr>
      <w:smallCaps/>
    </w:rPr>
  </w:style>
  <w:style w:type="character" w:styleId="Rfrenceintense">
    <w:name w:val="Intense Reference"/>
    <w:uiPriority w:val="32"/>
    <w:qFormat/>
    <w:rsid w:val="00FD259B"/>
    <w:rPr>
      <w:smallCaps/>
      <w:spacing w:val="5"/>
      <w:u w:val="single"/>
    </w:rPr>
  </w:style>
  <w:style w:type="character" w:styleId="Titredulivre">
    <w:name w:val="Book Title"/>
    <w:uiPriority w:val="33"/>
    <w:qFormat/>
    <w:rsid w:val="00FD259B"/>
    <w:rPr>
      <w:i/>
      <w:iCs/>
      <w:smallCaps/>
      <w:spacing w:val="5"/>
    </w:rPr>
  </w:style>
  <w:style w:type="paragraph" w:styleId="En-ttedetabledesmatires">
    <w:name w:val="TOC Heading"/>
    <w:basedOn w:val="Titre1"/>
    <w:next w:val="Normal"/>
    <w:uiPriority w:val="39"/>
    <w:unhideWhenUsed/>
    <w:qFormat/>
    <w:rsid w:val="00FD259B"/>
    <w:pPr>
      <w:outlineLvl w:val="9"/>
    </w:pPr>
  </w:style>
  <w:style w:type="paragraph" w:customStyle="1" w:styleId="SuperTitle">
    <w:name w:val="SuperTitle"/>
    <w:basedOn w:val="Titr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r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epuces4">
    <w:name w:val="List Bullet 4"/>
    <w:basedOn w:val="Liste4"/>
    <w:rsid w:val="007A5A94"/>
    <w:pPr>
      <w:widowControl w:val="0"/>
      <w:numPr>
        <w:numId w:val="18"/>
      </w:numPr>
      <w:tabs>
        <w:tab w:val="left" w:pos="1361"/>
      </w:tabs>
      <w:spacing w:before="60" w:after="60"/>
      <w:contextualSpacing w:val="0"/>
    </w:pPr>
    <w:rPr>
      <w:rFonts w:eastAsiaTheme="minorHAnsi"/>
    </w:rPr>
  </w:style>
  <w:style w:type="character" w:customStyle="1" w:styleId="NotedebasdepageCar">
    <w:name w:val="Note de bas de page Car"/>
    <w:basedOn w:val="Policepardfaut"/>
    <w:link w:val="Notedebasdepage"/>
    <w:uiPriority w:val="99"/>
    <w:semiHidden/>
    <w:rsid w:val="007A5A94"/>
    <w:rPr>
      <w:sz w:val="14"/>
    </w:rPr>
  </w:style>
  <w:style w:type="paragraph" w:styleId="Liste4">
    <w:name w:val="List 4"/>
    <w:basedOn w:val="Normal"/>
    <w:uiPriority w:val="99"/>
    <w:semiHidden/>
    <w:unhideWhenUsed/>
    <w:rsid w:val="007A5A94"/>
    <w:pPr>
      <w:ind w:left="1440" w:hanging="360"/>
      <w:contextualSpacing/>
    </w:pPr>
  </w:style>
  <w:style w:type="table" w:styleId="Grilledutableau">
    <w:name w:val="Table Grid"/>
    <w:basedOn w:val="Tableau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au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Policepardfau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Policepardfaut"/>
    <w:rsid w:val="003C1B15"/>
  </w:style>
  <w:style w:type="character" w:customStyle="1" w:styleId="normaltextrun">
    <w:name w:val="normaltextrun"/>
    <w:basedOn w:val="Policepardfaut"/>
    <w:rsid w:val="003C1B15"/>
  </w:style>
  <w:style w:type="character" w:customStyle="1" w:styleId="eop">
    <w:name w:val="eop"/>
    <w:basedOn w:val="Policepardfaut"/>
    <w:rsid w:val="003C1B15"/>
  </w:style>
  <w:style w:type="character" w:customStyle="1" w:styleId="scx12542631">
    <w:name w:val="scx12542631"/>
    <w:basedOn w:val="Policepardfaut"/>
    <w:rsid w:val="003C1B15"/>
  </w:style>
  <w:style w:type="character" w:customStyle="1" w:styleId="PrformatHTMLCar">
    <w:name w:val="Préformaté HTML Car"/>
    <w:basedOn w:val="Policepardfaut"/>
    <w:link w:val="PrformatHTML"/>
    <w:uiPriority w:val="99"/>
    <w:semiHidden/>
    <w:rsid w:val="00095CE6"/>
    <w:rPr>
      <w:rFonts w:ascii="Courier New" w:eastAsia="Arial Unicode MS" w:hAnsi="Courier New" w:cs="Courier New"/>
      <w:sz w:val="18"/>
      <w:szCs w:val="18"/>
    </w:rPr>
  </w:style>
  <w:style w:type="paragraph" w:customStyle="1" w:styleId="StyleCOde">
    <w:name w:val="StyleCOde"/>
    <w:basedOn w:val="Paragraphedeliste"/>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Policepardfau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ParagraphedelisteCar">
    <w:name w:val="Paragraphe de liste Car"/>
    <w:basedOn w:val="Policepardfaut"/>
    <w:link w:val="Paragraphedeliste"/>
    <w:uiPriority w:val="34"/>
    <w:rsid w:val="00E42DD4"/>
  </w:style>
  <w:style w:type="character" w:customStyle="1" w:styleId="sc51">
    <w:name w:val="sc51"/>
    <w:basedOn w:val="Policepardfaut"/>
    <w:rsid w:val="00D17F1B"/>
    <w:rPr>
      <w:rFonts w:ascii="Courier New" w:hAnsi="Courier New" w:cs="Courier New" w:hint="default"/>
      <w:b/>
      <w:bCs/>
      <w:color w:val="0000FF"/>
      <w:sz w:val="20"/>
      <w:szCs w:val="20"/>
    </w:rPr>
  </w:style>
  <w:style w:type="character" w:customStyle="1" w:styleId="sc0">
    <w:name w:val="sc0"/>
    <w:basedOn w:val="Policepardfaut"/>
    <w:rsid w:val="00D17F1B"/>
    <w:rPr>
      <w:rFonts w:ascii="Courier New" w:hAnsi="Courier New" w:cs="Courier New" w:hint="default"/>
      <w:color w:val="000000"/>
      <w:sz w:val="20"/>
      <w:szCs w:val="20"/>
    </w:rPr>
  </w:style>
  <w:style w:type="character" w:customStyle="1" w:styleId="sc101">
    <w:name w:val="sc101"/>
    <w:basedOn w:val="Policepardfaut"/>
    <w:rsid w:val="00D17F1B"/>
    <w:rPr>
      <w:rFonts w:ascii="Courier New" w:hAnsi="Courier New" w:cs="Courier New" w:hint="default"/>
      <w:b/>
      <w:bCs/>
      <w:color w:val="000080"/>
      <w:sz w:val="20"/>
      <w:szCs w:val="20"/>
    </w:rPr>
  </w:style>
  <w:style w:type="character" w:customStyle="1" w:styleId="sc11">
    <w:name w:val="sc11"/>
    <w:basedOn w:val="Policepardfaut"/>
    <w:rsid w:val="00D17F1B"/>
    <w:rPr>
      <w:rFonts w:ascii="Courier New" w:hAnsi="Courier New" w:cs="Courier New" w:hint="default"/>
      <w:color w:val="000000"/>
      <w:sz w:val="20"/>
      <w:szCs w:val="20"/>
    </w:rPr>
  </w:style>
  <w:style w:type="character" w:customStyle="1" w:styleId="sc61">
    <w:name w:val="sc61"/>
    <w:basedOn w:val="Policepardfaut"/>
    <w:rsid w:val="00D17F1B"/>
    <w:rPr>
      <w:rFonts w:ascii="Courier New" w:hAnsi="Courier New" w:cs="Courier New" w:hint="default"/>
      <w:color w:val="808080"/>
      <w:sz w:val="20"/>
      <w:szCs w:val="20"/>
    </w:rPr>
  </w:style>
  <w:style w:type="character" w:customStyle="1" w:styleId="sc71">
    <w:name w:val="sc71"/>
    <w:basedOn w:val="Policepardfaut"/>
    <w:rsid w:val="00D17F1B"/>
    <w:rPr>
      <w:rFonts w:ascii="Courier New" w:hAnsi="Courier New" w:cs="Courier New" w:hint="default"/>
      <w:color w:val="808080"/>
      <w:sz w:val="20"/>
      <w:szCs w:val="20"/>
    </w:rPr>
  </w:style>
  <w:style w:type="character" w:customStyle="1" w:styleId="sc12">
    <w:name w:val="sc12"/>
    <w:basedOn w:val="Policepardfau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117" Type="http://schemas.openxmlformats.org/officeDocument/2006/relationships/theme" Target="theme/theme1.xml"/><Relationship Id="rId21" Type="http://schemas.openxmlformats.org/officeDocument/2006/relationships/image" Target="media/image6.png"/><Relationship Id="rId42" Type="http://schemas.openxmlformats.org/officeDocument/2006/relationships/image" Target="media/image7.png"/><Relationship Id="rId47" Type="http://schemas.openxmlformats.org/officeDocument/2006/relationships/image" Target="media/image12.png"/><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9.png"/><Relationship Id="rId89" Type="http://schemas.openxmlformats.org/officeDocument/2006/relationships/image" Target="media/image53.png"/><Relationship Id="rId112" Type="http://schemas.openxmlformats.org/officeDocument/2006/relationships/header" Target="header2.xml"/><Relationship Id="rId16" Type="http://schemas.openxmlformats.org/officeDocument/2006/relationships/image" Target="media/image3.png"/><Relationship Id="rId107" Type="http://schemas.openxmlformats.org/officeDocument/2006/relationships/image" Target="media/image71.png"/><Relationship Id="rId11" Type="http://schemas.openxmlformats.org/officeDocument/2006/relationships/webSettings" Target="webSettings.xml"/><Relationship Id="rId24"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2" Type="http://schemas.openxmlformats.org/officeDocument/2006/relationships/hyperlink" Target="http://www.demandware.com/xml/form/2008-04-19" TargetMode="External"/><Relationship Id="rId37" Type="http://schemas.openxmlformats.org/officeDocument/2006/relationships/hyperlink" Target="http://www.demandware.com/xml/form/2008-04-19" TargetMode="External"/><Relationship Id="rId40" Type="http://schemas.openxmlformats.org/officeDocument/2006/relationships/hyperlink" Target="https://secure-gateway.hipay-tpp.com/gateway/toolbox/fingerprint" TargetMode="External"/><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1.png"/><Relationship Id="rId74" Type="http://schemas.openxmlformats.org/officeDocument/2006/relationships/image" Target="media/image39.png"/><Relationship Id="rId79" Type="http://schemas.openxmlformats.org/officeDocument/2006/relationships/image" Target="media/image44.png"/><Relationship Id="rId87" Type="http://schemas.openxmlformats.org/officeDocument/2006/relationships/image" Target="media/image51.png"/><Relationship Id="rId102" Type="http://schemas.openxmlformats.org/officeDocument/2006/relationships/image" Target="media/image66.png"/><Relationship Id="rId110" Type="http://schemas.openxmlformats.org/officeDocument/2006/relationships/image" Target="media/image74.png"/><Relationship Id="rId115"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image" Target="media/image26.png"/><Relationship Id="rId82" Type="http://schemas.openxmlformats.org/officeDocument/2006/relationships/image" Target="media/image47.png"/><Relationship Id="rId90" Type="http://schemas.openxmlformats.org/officeDocument/2006/relationships/image" Target="media/image54.png"/><Relationship Id="rId95" Type="http://schemas.openxmlformats.org/officeDocument/2006/relationships/image" Target="media/image59.png"/><Relationship Id="rId19" Type="http://schemas.openxmlformats.org/officeDocument/2006/relationships/hyperlink" Target="https://developer.hipay.com/doc-api/enterprise/gateway/" TargetMode="External"/><Relationship Id="rId14" Type="http://schemas.openxmlformats.org/officeDocument/2006/relationships/image" Target="media/image1.jpeg"/><Relationship Id="rId22"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7"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0" Type="http://schemas.openxmlformats.org/officeDocument/2006/relationships/hyperlink" Target="http://www.demandware.com/xml/form/2008-04-19" TargetMode="External"/><Relationship Id="rId35" Type="http://schemas.openxmlformats.org/officeDocument/2006/relationships/hyperlink" Target="http://www.demandware.com/xml/form/2008-04-19"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image" Target="media/image42.png"/><Relationship Id="rId100" Type="http://schemas.openxmlformats.org/officeDocument/2006/relationships/image" Target="media/image64.png"/><Relationship Id="rId105" Type="http://schemas.openxmlformats.org/officeDocument/2006/relationships/image" Target="media/image69.png"/><Relationship Id="rId113"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image" Target="media/image16.PNG"/><Relationship Id="rId72" Type="http://schemas.openxmlformats.org/officeDocument/2006/relationships/image" Target="media/image37.png"/><Relationship Id="rId80" Type="http://schemas.openxmlformats.org/officeDocument/2006/relationships/image" Target="media/image45.png"/><Relationship Id="rId85" Type="http://schemas.openxmlformats.org/officeDocument/2006/relationships/image" Target="media/image50.png"/><Relationship Id="rId93" Type="http://schemas.openxmlformats.org/officeDocument/2006/relationships/image" Target="media/image57.png"/><Relationship Id="rId98" Type="http://schemas.openxmlformats.org/officeDocument/2006/relationships/image" Target="media/image62.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support.hipay.com/hc/en-us/articles/360005968459-PSD2-and-Strong-Customer-Authentication-3-D-Secure-v2-compliance-and-guidance" TargetMode="External"/><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hyperlink" Target="http://www.demandware.com/xml/form/2008-04-19" TargetMode="External"/><Relationship Id="rId38" Type="http://schemas.openxmlformats.org/officeDocument/2006/relationships/hyperlink" Target="http://www.demandware.com/xml/form/2008-04-19" TargetMode="External"/><Relationship Id="rId46" Type="http://schemas.openxmlformats.org/officeDocument/2006/relationships/image" Target="media/image11.png"/><Relationship Id="rId59" Type="http://schemas.openxmlformats.org/officeDocument/2006/relationships/image" Target="media/image24.png"/><Relationship Id="rId67" Type="http://schemas.openxmlformats.org/officeDocument/2006/relationships/image" Target="media/image32.png"/><Relationship Id="rId103" Type="http://schemas.openxmlformats.org/officeDocument/2006/relationships/image" Target="media/image67.png"/><Relationship Id="rId108" Type="http://schemas.openxmlformats.org/officeDocument/2006/relationships/image" Target="media/image72.png"/><Relationship Id="rId11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libs.hipay.com/js/sdkjs.js" TargetMode="External"/><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image" Target="media/image52.png"/><Relationship Id="rId91" Type="http://schemas.openxmlformats.org/officeDocument/2006/relationships/image" Target="media/image55.png"/><Relationship Id="rId96" Type="http://schemas.openxmlformats.org/officeDocument/2006/relationships/image" Target="media/image60.png"/><Relationship Id="rId11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6" Type="http://schemas.openxmlformats.org/officeDocument/2006/relationships/hyperlink" Target="http://www.demandware.com/xml/form/2008-04-19" TargetMode="External"/><Relationship Id="rId49" Type="http://schemas.openxmlformats.org/officeDocument/2006/relationships/image" Target="media/image14.jpg"/><Relationship Id="rId57" Type="http://schemas.openxmlformats.org/officeDocument/2006/relationships/image" Target="media/image22.png"/><Relationship Id="rId106" Type="http://schemas.openxmlformats.org/officeDocument/2006/relationships/image" Target="media/image70.png"/><Relationship Id="rId114" Type="http://schemas.openxmlformats.org/officeDocument/2006/relationships/header" Target="header3.xml"/><Relationship Id="rId10" Type="http://schemas.openxmlformats.org/officeDocument/2006/relationships/settings" Target="settings.xml"/><Relationship Id="rId31" Type="http://schemas.openxmlformats.org/officeDocument/2006/relationships/hyperlink" Target="http://www.demandware.com/xml/form/2008-04-19"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image" Target="media/image46.png"/><Relationship Id="rId86" Type="http://schemas.openxmlformats.org/officeDocument/2006/relationships/hyperlink" Target="https://support.hipay.com" TargetMode="External"/><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hyperlink" Target="http://www.demandware.com/xml/form/2008-04-19" TargetMode="External"/><Relationship Id="rId109" Type="http://schemas.openxmlformats.org/officeDocument/2006/relationships/image" Target="media/image73.png"/><Relationship Id="rId34" Type="http://schemas.openxmlformats.org/officeDocument/2006/relationships/hyperlink" Target="http://www.demandware.com/xml/form/2008-04-19" TargetMode="External"/><Relationship Id="rId50" Type="http://schemas.openxmlformats.org/officeDocument/2006/relationships/image" Target="media/image15.png"/><Relationship Id="rId55" Type="http://schemas.openxmlformats.org/officeDocument/2006/relationships/image" Target="media/image20.png"/><Relationship Id="rId76" Type="http://schemas.openxmlformats.org/officeDocument/2006/relationships/image" Target="media/image41.png"/><Relationship Id="rId97" Type="http://schemas.openxmlformats.org/officeDocument/2006/relationships/image" Target="media/image61.png"/><Relationship Id="rId104" Type="http://schemas.openxmlformats.org/officeDocument/2006/relationships/image" Target="media/image68.png"/><Relationship Id="rId7" Type="http://schemas.openxmlformats.org/officeDocument/2006/relationships/customXml" Target="../customXml/item7.xml"/><Relationship Id="rId71" Type="http://schemas.openxmlformats.org/officeDocument/2006/relationships/image" Target="media/image36.png"/><Relationship Id="rId92"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p:properties xmlns:p="http://schemas.microsoft.com/office/2006/metadata/properties" xmlns:xsi="http://www.w3.org/2001/XMLSchema-instance" xmlns:pc="http://schemas.microsoft.com/office/infopath/2007/PartnerControls">
  <documentManagement>
    <SharedWithUsers xmlns="2d91b3c7-253f-46fe-a3f4-0647e1d207c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ct:contentTypeSchema xmlns:ct="http://schemas.microsoft.com/office/2006/metadata/contentType" xmlns:ma="http://schemas.microsoft.com/office/2006/metadata/properties/metaAttributes" ct:_="" ma:_="" ma:contentTypeName="Document" ma:contentTypeID="0x0101001E1054908BD4684A9C181FF6586B772D" ma:contentTypeVersion="10" ma:contentTypeDescription="Crée un document." ma:contentTypeScope="" ma:versionID="b640085600c75b87964671f966181ff3">
  <xsd:schema xmlns:xsd="http://www.w3.org/2001/XMLSchema" xmlns:xs="http://www.w3.org/2001/XMLSchema" xmlns:p="http://schemas.microsoft.com/office/2006/metadata/properties" xmlns:ns2="7596f682-6766-4eda-b6f5-441a214d5c29" xmlns:ns3="2d91b3c7-253f-46fe-a3f4-0647e1d207c9" targetNamespace="http://schemas.microsoft.com/office/2006/metadata/properties" ma:root="true" ma:fieldsID="658d8f16be9ec83c88c4869c61c35d1d" ns2:_="" ns3:_="">
    <xsd:import namespace="7596f682-6766-4eda-b6f5-441a214d5c29"/>
    <xsd:import namespace="2d91b3c7-253f-46fe-a3f4-0647e1d207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6f682-6766-4eda-b6f5-441a214d5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1b3c7-253f-46fe-a3f4-0647e1d207c9"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2.xml><?xml version="1.0" encoding="utf-8"?>
<ds:datastoreItem xmlns:ds="http://schemas.openxmlformats.org/officeDocument/2006/customXml" ds:itemID="{A58C6DC5-EF56-42DB-9185-7E0BCD983860}">
  <ds:schemaRefs>
    <ds:schemaRef ds:uri="http://schemas.openxmlformats.org/officeDocument/2006/bibliography"/>
  </ds:schemaRefs>
</ds:datastoreItem>
</file>

<file path=customXml/itemProps3.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2d91b3c7-253f-46fe-a3f4-0647e1d207c9"/>
  </ds:schemaRefs>
</ds:datastoreItem>
</file>

<file path=customXml/itemProps4.xml><?xml version="1.0" encoding="utf-8"?>
<ds:datastoreItem xmlns:ds="http://schemas.openxmlformats.org/officeDocument/2006/customXml" ds:itemID="{BC051D11-7609-4648-ACE8-6BBC32BDBB1A}">
  <ds:schemaRefs>
    <ds:schemaRef ds:uri="http://schemas.openxmlformats.org/officeDocument/2006/bibliography"/>
  </ds:schemaRefs>
</ds:datastoreItem>
</file>

<file path=customXml/itemProps5.xml><?xml version="1.0" encoding="utf-8"?>
<ds:datastoreItem xmlns:ds="http://schemas.openxmlformats.org/officeDocument/2006/customXml" ds:itemID="{FAF19ED0-616D-4B41-9FD8-D76B1839B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6f682-6766-4eda-b6f5-441a214d5c29"/>
    <ds:schemaRef ds:uri="2d91b3c7-253f-46fe-a3f4-0647e1d20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52A836B-149A-44AB-B1DB-4F7ABBD91E38}">
  <ds:schemaRefs>
    <ds:schemaRef ds:uri="http://schemas.openxmlformats.org/officeDocument/2006/bibliography"/>
  </ds:schemaRefs>
</ds:datastoreItem>
</file>

<file path=customXml/itemProps7.xml><?xml version="1.0" encoding="utf-8"?>
<ds:datastoreItem xmlns:ds="http://schemas.openxmlformats.org/officeDocument/2006/customXml" ds:itemID="{B2EF7BB3-41BF-4880-ACFC-35AE789A3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5</Pages>
  <Words>27067</Words>
  <Characters>148873</Characters>
  <Application>Microsoft Office Word</Application>
  <DocSecurity>0</DocSecurity>
  <Lines>1240</Lines>
  <Paragraphs>351</Paragraphs>
  <ScaleCrop>false</ScaleCrop>
  <Company>büro für gestaltung</Company>
  <LinksUpToDate>false</LinksUpToDate>
  <CharactersWithSpaces>17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Maquignon Jérémy</cp:lastModifiedBy>
  <cp:revision>262</cp:revision>
  <cp:lastPrinted>2016-01-04T09:30:00Z</cp:lastPrinted>
  <dcterms:created xsi:type="dcterms:W3CDTF">2020-01-14T08:31:00Z</dcterms:created>
  <dcterms:modified xsi:type="dcterms:W3CDTF">2020-05-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1E1054908BD4684A9C181FF6586B772D</vt:lpwstr>
  </property>
</Properties>
</file>